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even" r:id="rId13"/>
          <w:footerReference w:type="default" r:id="rId14"/>
          <w:headerReference w:type="first" r:id="rId15"/>
          <w:footerReference w:type="first" r:id="rId16"/>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014B5A94" w:rsidR="004E67C7" w:rsidRPr="00317A86" w:rsidRDefault="002731B4" w:rsidP="006D5A36">
                            <w:pPr>
                              <w:jc w:val="right"/>
                              <w:rPr>
                                <w:rFonts w:ascii="Verdana" w:hAnsi="Verdana"/>
                                <w:color w:val="09D0A2" w:themeColor="accent3"/>
                                <w:sz w:val="30"/>
                                <w:szCs w:val="30"/>
                              </w:rPr>
                            </w:pPr>
                            <w:r>
                              <w:rPr>
                                <w:rFonts w:ascii="Verdana" w:hAnsi="Verdana"/>
                                <w:color w:val="09D0A2" w:themeColor="accent3"/>
                                <w:sz w:val="30"/>
                                <w:szCs w:val="30"/>
                              </w:rPr>
                              <w:t>HCM T</w:t>
                            </w:r>
                            <w:r w:rsidR="00467C88">
                              <w:rPr>
                                <w:rFonts w:ascii="Verdana" w:hAnsi="Verdana"/>
                                <w:color w:val="09D0A2" w:themeColor="accent3"/>
                                <w:sz w:val="30"/>
                                <w:szCs w:val="30"/>
                              </w:rPr>
                              <w:t xml:space="preserve">alent Management </w:t>
                            </w:r>
                            <w:r w:rsidR="008C0F32">
                              <w:rPr>
                                <w:rFonts w:ascii="Verdana" w:hAnsi="Verdana"/>
                                <w:color w:val="09D0A2" w:themeColor="accent3"/>
                                <w:sz w:val="30"/>
                                <w:szCs w:val="30"/>
                              </w:rPr>
                              <w:t>Goal</w:t>
                            </w:r>
                            <w:r w:rsidR="004E67C7">
                              <w:rPr>
                                <w:rFonts w:ascii="Verdana" w:hAnsi="Verdana"/>
                                <w:color w:val="09D0A2" w:themeColor="accent3"/>
                                <w:sz w:val="30"/>
                                <w:szCs w:val="30"/>
                              </w:rPr>
                              <w:t xml:space="preserve"> </w:t>
                            </w:r>
                            <w:r w:rsidR="002835A1">
                              <w:rPr>
                                <w:rFonts w:ascii="Verdana" w:hAnsi="Verdana"/>
                                <w:color w:val="09D0A2" w:themeColor="accent3"/>
                                <w:sz w:val="30"/>
                                <w:szCs w:val="30"/>
                              </w:rPr>
                              <w:t>P</w:t>
                            </w:r>
                            <w:r w:rsidR="008C0F32">
                              <w:rPr>
                                <w:rFonts w:ascii="Verdana" w:hAnsi="Verdana"/>
                                <w:color w:val="09D0A2" w:themeColor="accent3"/>
                                <w:sz w:val="30"/>
                                <w:szCs w:val="30"/>
                              </w:rPr>
                              <w:t>lan</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3C70FB62" w:rsidR="004E67C7" w:rsidRDefault="004E67C7" w:rsidP="00801565">
                            <w:pPr>
                              <w:jc w:val="right"/>
                              <w:rPr>
                                <w:color w:val="00938F"/>
                              </w:rPr>
                            </w:pPr>
                            <w:r w:rsidRPr="00475BD2">
                              <w:rPr>
                                <w:color w:val="00938F"/>
                              </w:rPr>
                              <w:t>Prepared by</w:t>
                            </w:r>
                            <w:r>
                              <w:rPr>
                                <w:color w:val="00938F"/>
                              </w:rPr>
                              <w:t xml:space="preserve"> </w:t>
                            </w:r>
                            <w:r w:rsidR="008C0F32">
                              <w:rPr>
                                <w:color w:val="00938F"/>
                              </w:rPr>
                              <w:t>Sinchana Ramesh</w:t>
                            </w:r>
                            <w:r>
                              <w:rPr>
                                <w:color w:val="00938F"/>
                              </w:rPr>
                              <w:t xml:space="preserve"> </w:t>
                            </w:r>
                            <w:r w:rsidRPr="00475BD2">
                              <w:rPr>
                                <w:color w:val="00938F"/>
                              </w:rPr>
                              <w:t>|</w:t>
                            </w:r>
                            <w:r>
                              <w:rPr>
                                <w:color w:val="00938F"/>
                              </w:rPr>
                              <w:t xml:space="preserve"> </w:t>
                            </w:r>
                            <w:r w:rsidR="008C0F32">
                              <w:rPr>
                                <w:color w:val="00938F"/>
                              </w:rPr>
                              <w:t>16</w:t>
                            </w:r>
                            <w:r w:rsidR="002835A1">
                              <w:rPr>
                                <w:color w:val="00938F"/>
                              </w:rPr>
                              <w:t>-</w:t>
                            </w:r>
                            <w:r w:rsidR="008C0F32">
                              <w:rPr>
                                <w:color w:val="00938F"/>
                              </w:rPr>
                              <w:t>Aug</w:t>
                            </w:r>
                            <w:r w:rsidR="002835A1">
                              <w:rPr>
                                <w:color w:val="00938F"/>
                              </w:rPr>
                              <w:t>-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014B5A94" w:rsidR="004E67C7" w:rsidRPr="00317A86" w:rsidRDefault="002731B4" w:rsidP="006D5A36">
                      <w:pPr>
                        <w:jc w:val="right"/>
                        <w:rPr>
                          <w:rFonts w:ascii="Verdana" w:hAnsi="Verdana"/>
                          <w:color w:val="09D0A2" w:themeColor="accent3"/>
                          <w:sz w:val="30"/>
                          <w:szCs w:val="30"/>
                        </w:rPr>
                      </w:pPr>
                      <w:r>
                        <w:rPr>
                          <w:rFonts w:ascii="Verdana" w:hAnsi="Verdana"/>
                          <w:color w:val="09D0A2" w:themeColor="accent3"/>
                          <w:sz w:val="30"/>
                          <w:szCs w:val="30"/>
                        </w:rPr>
                        <w:t>HCM T</w:t>
                      </w:r>
                      <w:r w:rsidR="00467C88">
                        <w:rPr>
                          <w:rFonts w:ascii="Verdana" w:hAnsi="Verdana"/>
                          <w:color w:val="09D0A2" w:themeColor="accent3"/>
                          <w:sz w:val="30"/>
                          <w:szCs w:val="30"/>
                        </w:rPr>
                        <w:t xml:space="preserve">alent Management </w:t>
                      </w:r>
                      <w:r w:rsidR="008C0F32">
                        <w:rPr>
                          <w:rFonts w:ascii="Verdana" w:hAnsi="Verdana"/>
                          <w:color w:val="09D0A2" w:themeColor="accent3"/>
                          <w:sz w:val="30"/>
                          <w:szCs w:val="30"/>
                        </w:rPr>
                        <w:t>Goal</w:t>
                      </w:r>
                      <w:r w:rsidR="004E67C7">
                        <w:rPr>
                          <w:rFonts w:ascii="Verdana" w:hAnsi="Verdana"/>
                          <w:color w:val="09D0A2" w:themeColor="accent3"/>
                          <w:sz w:val="30"/>
                          <w:szCs w:val="30"/>
                        </w:rPr>
                        <w:t xml:space="preserve"> </w:t>
                      </w:r>
                      <w:r w:rsidR="002835A1">
                        <w:rPr>
                          <w:rFonts w:ascii="Verdana" w:hAnsi="Verdana"/>
                          <w:color w:val="09D0A2" w:themeColor="accent3"/>
                          <w:sz w:val="30"/>
                          <w:szCs w:val="30"/>
                        </w:rPr>
                        <w:t>P</w:t>
                      </w:r>
                      <w:r w:rsidR="008C0F32">
                        <w:rPr>
                          <w:rFonts w:ascii="Verdana" w:hAnsi="Verdana"/>
                          <w:color w:val="09D0A2" w:themeColor="accent3"/>
                          <w:sz w:val="30"/>
                          <w:szCs w:val="30"/>
                        </w:rPr>
                        <w:t>lan</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3C70FB62" w:rsidR="004E67C7" w:rsidRDefault="004E67C7" w:rsidP="00801565">
                      <w:pPr>
                        <w:jc w:val="right"/>
                        <w:rPr>
                          <w:color w:val="00938F"/>
                        </w:rPr>
                      </w:pPr>
                      <w:r w:rsidRPr="00475BD2">
                        <w:rPr>
                          <w:color w:val="00938F"/>
                        </w:rPr>
                        <w:t>Prepared by</w:t>
                      </w:r>
                      <w:r>
                        <w:rPr>
                          <w:color w:val="00938F"/>
                        </w:rPr>
                        <w:t xml:space="preserve"> </w:t>
                      </w:r>
                      <w:r w:rsidR="008C0F32">
                        <w:rPr>
                          <w:color w:val="00938F"/>
                        </w:rPr>
                        <w:t>Sinchana Ramesh</w:t>
                      </w:r>
                      <w:r>
                        <w:rPr>
                          <w:color w:val="00938F"/>
                        </w:rPr>
                        <w:t xml:space="preserve"> </w:t>
                      </w:r>
                      <w:r w:rsidRPr="00475BD2">
                        <w:rPr>
                          <w:color w:val="00938F"/>
                        </w:rPr>
                        <w:t>|</w:t>
                      </w:r>
                      <w:r>
                        <w:rPr>
                          <w:color w:val="00938F"/>
                        </w:rPr>
                        <w:t xml:space="preserve"> </w:t>
                      </w:r>
                      <w:r w:rsidR="008C0F32">
                        <w:rPr>
                          <w:color w:val="00938F"/>
                        </w:rPr>
                        <w:t>16</w:t>
                      </w:r>
                      <w:r w:rsidR="002835A1">
                        <w:rPr>
                          <w:color w:val="00938F"/>
                        </w:rPr>
                        <w:t>-</w:t>
                      </w:r>
                      <w:r w:rsidR="008C0F32">
                        <w:rPr>
                          <w:color w:val="00938F"/>
                        </w:rPr>
                        <w:t>Aug</w:t>
                      </w:r>
                      <w:r w:rsidR="002835A1">
                        <w:rPr>
                          <w:color w:val="00938F"/>
                        </w:rPr>
                        <w:t>-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6EC1626E" w:rsidR="00801565" w:rsidRPr="00345E29" w:rsidRDefault="00801565" w:rsidP="43E5C8CB">
          <w:pPr>
            <w:pStyle w:val="MainHeading"/>
            <w:rPr>
              <w:rStyle w:val="MainHeadingChar"/>
              <w:rFonts w:eastAsiaTheme="majorEastAsia"/>
              <w:b/>
              <w:bCs/>
            </w:rPr>
          </w:pPr>
          <w:r w:rsidRPr="43E5C8CB">
            <w:rPr>
              <w:rStyle w:val="MainHeadingChar"/>
              <w:rFonts w:eastAsiaTheme="majorEastAsia"/>
              <w:b/>
              <w:bCs/>
            </w:rPr>
            <w:t>Table of Contents</w:t>
          </w:r>
          <w:r>
            <w:br/>
          </w:r>
        </w:p>
        <w:p w14:paraId="3007B864" w14:textId="4E355506" w:rsidR="00EE6C52" w:rsidRDefault="00801565">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r w:rsidRPr="43E5C8CB">
            <w:rPr>
              <w:rFonts w:asciiTheme="majorHAnsi" w:hAnsiTheme="majorHAnsi"/>
              <w:b/>
              <w:bCs/>
            </w:rPr>
            <w:fldChar w:fldCharType="begin"/>
          </w:r>
          <w:r w:rsidRPr="43E5C8CB">
            <w:rPr>
              <w:rFonts w:asciiTheme="majorHAnsi" w:hAnsiTheme="majorHAnsi"/>
              <w:b/>
              <w:bCs/>
            </w:rPr>
            <w:instrText xml:space="preserve"> TOC \o "1-5" \h \z \u </w:instrText>
          </w:r>
          <w:r w:rsidRPr="43E5C8CB">
            <w:rPr>
              <w:rFonts w:asciiTheme="majorHAnsi" w:hAnsiTheme="majorHAnsi"/>
              <w:b/>
              <w:bCs/>
            </w:rPr>
            <w:fldChar w:fldCharType="separate"/>
          </w:r>
          <w:hyperlink w:anchor="_Toc143793710" w:history="1">
            <w:r w:rsidR="00EE6C52" w:rsidRPr="009825F0">
              <w:rPr>
                <w:rStyle w:val="Hyperlink"/>
              </w:rPr>
              <w:t>1</w:t>
            </w:r>
            <w:r w:rsidR="00EE6C52">
              <w:rPr>
                <w:rFonts w:asciiTheme="minorHAnsi" w:eastAsiaTheme="minorEastAsia" w:hAnsiTheme="minorHAnsi" w:cstheme="minorBidi"/>
                <w:caps w:val="0"/>
                <w:color w:val="auto"/>
                <w:kern w:val="2"/>
                <w:sz w:val="22"/>
                <w:lang w:eastAsia="en-GB"/>
                <w14:ligatures w14:val="standardContextual"/>
              </w:rPr>
              <w:tab/>
            </w:r>
            <w:r w:rsidR="00EE6C52" w:rsidRPr="009825F0">
              <w:rPr>
                <w:rStyle w:val="Hyperlink"/>
              </w:rPr>
              <w:t>Introduction</w:t>
            </w:r>
            <w:r w:rsidR="00EE6C52">
              <w:rPr>
                <w:webHidden/>
              </w:rPr>
              <w:tab/>
            </w:r>
            <w:r w:rsidR="00EE6C52">
              <w:rPr>
                <w:webHidden/>
              </w:rPr>
              <w:fldChar w:fldCharType="begin"/>
            </w:r>
            <w:r w:rsidR="00EE6C52">
              <w:rPr>
                <w:webHidden/>
              </w:rPr>
              <w:instrText xml:space="preserve"> PAGEREF _Toc143793710 \h </w:instrText>
            </w:r>
            <w:r w:rsidR="00EE6C52">
              <w:rPr>
                <w:webHidden/>
              </w:rPr>
            </w:r>
            <w:r w:rsidR="00EE6C52">
              <w:rPr>
                <w:webHidden/>
              </w:rPr>
              <w:fldChar w:fldCharType="separate"/>
            </w:r>
            <w:r w:rsidR="00EE6C52">
              <w:rPr>
                <w:webHidden/>
              </w:rPr>
              <w:t>1</w:t>
            </w:r>
            <w:r w:rsidR="00EE6C52">
              <w:rPr>
                <w:webHidden/>
              </w:rPr>
              <w:fldChar w:fldCharType="end"/>
            </w:r>
          </w:hyperlink>
        </w:p>
        <w:p w14:paraId="3339A40E" w14:textId="10E98C94"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11" w:history="1">
            <w:r w:rsidRPr="009825F0">
              <w:rPr>
                <w:rStyle w:val="Hyperlink"/>
                <w:noProof/>
              </w:rPr>
              <w:t>1.1 Purpose</w:t>
            </w:r>
            <w:r>
              <w:rPr>
                <w:noProof/>
                <w:webHidden/>
              </w:rPr>
              <w:tab/>
            </w:r>
            <w:r>
              <w:rPr>
                <w:noProof/>
                <w:webHidden/>
              </w:rPr>
              <w:fldChar w:fldCharType="begin"/>
            </w:r>
            <w:r>
              <w:rPr>
                <w:noProof/>
                <w:webHidden/>
              </w:rPr>
              <w:instrText xml:space="preserve"> PAGEREF _Toc143793711 \h </w:instrText>
            </w:r>
            <w:r>
              <w:rPr>
                <w:noProof/>
                <w:webHidden/>
              </w:rPr>
            </w:r>
            <w:r>
              <w:rPr>
                <w:noProof/>
                <w:webHidden/>
              </w:rPr>
              <w:fldChar w:fldCharType="separate"/>
            </w:r>
            <w:r>
              <w:rPr>
                <w:noProof/>
                <w:webHidden/>
              </w:rPr>
              <w:t>1</w:t>
            </w:r>
            <w:r>
              <w:rPr>
                <w:noProof/>
                <w:webHidden/>
              </w:rPr>
              <w:fldChar w:fldCharType="end"/>
            </w:r>
          </w:hyperlink>
        </w:p>
        <w:p w14:paraId="45576AC0" w14:textId="4970C46C"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12" w:history="1">
            <w:r w:rsidRPr="009825F0">
              <w:rPr>
                <w:rStyle w:val="Hyperlink"/>
                <w:noProof/>
              </w:rPr>
              <w:t>1.2 Scope and Application</w:t>
            </w:r>
            <w:r>
              <w:rPr>
                <w:noProof/>
                <w:webHidden/>
              </w:rPr>
              <w:tab/>
            </w:r>
            <w:r>
              <w:rPr>
                <w:noProof/>
                <w:webHidden/>
              </w:rPr>
              <w:fldChar w:fldCharType="begin"/>
            </w:r>
            <w:r>
              <w:rPr>
                <w:noProof/>
                <w:webHidden/>
              </w:rPr>
              <w:instrText xml:space="preserve"> PAGEREF _Toc143793712 \h </w:instrText>
            </w:r>
            <w:r>
              <w:rPr>
                <w:noProof/>
                <w:webHidden/>
              </w:rPr>
            </w:r>
            <w:r>
              <w:rPr>
                <w:noProof/>
                <w:webHidden/>
              </w:rPr>
              <w:fldChar w:fldCharType="separate"/>
            </w:r>
            <w:r>
              <w:rPr>
                <w:noProof/>
                <w:webHidden/>
              </w:rPr>
              <w:t>1</w:t>
            </w:r>
            <w:r>
              <w:rPr>
                <w:noProof/>
                <w:webHidden/>
              </w:rPr>
              <w:fldChar w:fldCharType="end"/>
            </w:r>
          </w:hyperlink>
        </w:p>
        <w:p w14:paraId="45A73465" w14:textId="2C3B260B"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13" w:history="1">
            <w:r w:rsidRPr="009825F0">
              <w:rPr>
                <w:rStyle w:val="Hyperlink"/>
                <w:noProof/>
              </w:rPr>
              <w:t>1.3 Data Acquisition High Level Source to Target Mapping</w:t>
            </w:r>
            <w:r>
              <w:rPr>
                <w:noProof/>
                <w:webHidden/>
              </w:rPr>
              <w:tab/>
            </w:r>
            <w:r>
              <w:rPr>
                <w:noProof/>
                <w:webHidden/>
              </w:rPr>
              <w:fldChar w:fldCharType="begin"/>
            </w:r>
            <w:r>
              <w:rPr>
                <w:noProof/>
                <w:webHidden/>
              </w:rPr>
              <w:instrText xml:space="preserve"> PAGEREF _Toc143793713 \h </w:instrText>
            </w:r>
            <w:r>
              <w:rPr>
                <w:noProof/>
                <w:webHidden/>
              </w:rPr>
            </w:r>
            <w:r>
              <w:rPr>
                <w:noProof/>
                <w:webHidden/>
              </w:rPr>
              <w:fldChar w:fldCharType="separate"/>
            </w:r>
            <w:r>
              <w:rPr>
                <w:noProof/>
                <w:webHidden/>
              </w:rPr>
              <w:t>1</w:t>
            </w:r>
            <w:r>
              <w:rPr>
                <w:noProof/>
                <w:webHidden/>
              </w:rPr>
              <w:fldChar w:fldCharType="end"/>
            </w:r>
          </w:hyperlink>
        </w:p>
        <w:p w14:paraId="3A91EF11" w14:textId="6D78A22C"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14" w:history="1">
            <w:r w:rsidRPr="009825F0">
              <w:rPr>
                <w:rStyle w:val="Hyperlink"/>
                <w:noProof/>
              </w:rPr>
              <w:t>1.4 Assumptions</w:t>
            </w:r>
            <w:r>
              <w:rPr>
                <w:noProof/>
                <w:webHidden/>
              </w:rPr>
              <w:tab/>
            </w:r>
            <w:r>
              <w:rPr>
                <w:noProof/>
                <w:webHidden/>
              </w:rPr>
              <w:fldChar w:fldCharType="begin"/>
            </w:r>
            <w:r>
              <w:rPr>
                <w:noProof/>
                <w:webHidden/>
              </w:rPr>
              <w:instrText xml:space="preserve"> PAGEREF _Toc143793714 \h </w:instrText>
            </w:r>
            <w:r>
              <w:rPr>
                <w:noProof/>
                <w:webHidden/>
              </w:rPr>
            </w:r>
            <w:r>
              <w:rPr>
                <w:noProof/>
                <w:webHidden/>
              </w:rPr>
              <w:fldChar w:fldCharType="separate"/>
            </w:r>
            <w:r>
              <w:rPr>
                <w:noProof/>
                <w:webHidden/>
              </w:rPr>
              <w:t>1</w:t>
            </w:r>
            <w:r>
              <w:rPr>
                <w:noProof/>
                <w:webHidden/>
              </w:rPr>
              <w:fldChar w:fldCharType="end"/>
            </w:r>
          </w:hyperlink>
        </w:p>
        <w:p w14:paraId="0B8D39FE" w14:textId="3520A215"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15" w:history="1">
            <w:r w:rsidRPr="009825F0">
              <w:rPr>
                <w:rStyle w:val="Hyperlink"/>
                <w:noProof/>
              </w:rPr>
              <w:t>1.5 Pre- requisites</w:t>
            </w:r>
            <w:r>
              <w:rPr>
                <w:noProof/>
                <w:webHidden/>
              </w:rPr>
              <w:tab/>
            </w:r>
            <w:r>
              <w:rPr>
                <w:noProof/>
                <w:webHidden/>
              </w:rPr>
              <w:fldChar w:fldCharType="begin"/>
            </w:r>
            <w:r>
              <w:rPr>
                <w:noProof/>
                <w:webHidden/>
              </w:rPr>
              <w:instrText xml:space="preserve"> PAGEREF _Toc143793715 \h </w:instrText>
            </w:r>
            <w:r>
              <w:rPr>
                <w:noProof/>
                <w:webHidden/>
              </w:rPr>
            </w:r>
            <w:r>
              <w:rPr>
                <w:noProof/>
                <w:webHidden/>
              </w:rPr>
              <w:fldChar w:fldCharType="separate"/>
            </w:r>
            <w:r>
              <w:rPr>
                <w:noProof/>
                <w:webHidden/>
              </w:rPr>
              <w:t>2</w:t>
            </w:r>
            <w:r>
              <w:rPr>
                <w:noProof/>
                <w:webHidden/>
              </w:rPr>
              <w:fldChar w:fldCharType="end"/>
            </w:r>
          </w:hyperlink>
        </w:p>
        <w:p w14:paraId="43F67E72" w14:textId="47FC6411" w:rsidR="00EE6C52" w:rsidRDefault="00EE6C52">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793716" w:history="1">
            <w:r w:rsidRPr="009825F0">
              <w:rPr>
                <w:rStyle w:val="Hyperlink"/>
              </w:rPr>
              <w:t>2</w:t>
            </w:r>
            <w:r>
              <w:rPr>
                <w:rFonts w:asciiTheme="minorHAnsi" w:eastAsiaTheme="minorEastAsia" w:hAnsiTheme="minorHAnsi" w:cstheme="minorBidi"/>
                <w:caps w:val="0"/>
                <w:color w:val="auto"/>
                <w:kern w:val="2"/>
                <w:sz w:val="22"/>
                <w:lang w:eastAsia="en-GB"/>
                <w14:ligatures w14:val="standardContextual"/>
              </w:rPr>
              <w:tab/>
            </w:r>
            <w:r w:rsidRPr="009825F0">
              <w:rPr>
                <w:rStyle w:val="Hyperlink"/>
              </w:rPr>
              <w:t>Data Migration Flow in Maximise Tool</w:t>
            </w:r>
            <w:r>
              <w:rPr>
                <w:webHidden/>
              </w:rPr>
              <w:tab/>
            </w:r>
            <w:r>
              <w:rPr>
                <w:webHidden/>
              </w:rPr>
              <w:fldChar w:fldCharType="begin"/>
            </w:r>
            <w:r>
              <w:rPr>
                <w:webHidden/>
              </w:rPr>
              <w:instrText xml:space="preserve"> PAGEREF _Toc143793716 \h </w:instrText>
            </w:r>
            <w:r>
              <w:rPr>
                <w:webHidden/>
              </w:rPr>
            </w:r>
            <w:r>
              <w:rPr>
                <w:webHidden/>
              </w:rPr>
              <w:fldChar w:fldCharType="separate"/>
            </w:r>
            <w:r>
              <w:rPr>
                <w:webHidden/>
              </w:rPr>
              <w:t>2</w:t>
            </w:r>
            <w:r>
              <w:rPr>
                <w:webHidden/>
              </w:rPr>
              <w:fldChar w:fldCharType="end"/>
            </w:r>
          </w:hyperlink>
        </w:p>
        <w:p w14:paraId="625DA597" w14:textId="2E5E92B3"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17" w:history="1">
            <w:r w:rsidRPr="009825F0">
              <w:rPr>
                <w:rStyle w:val="Hyperlink"/>
                <w:noProof/>
              </w:rPr>
              <w:t>2.1 Data Cleanse</w:t>
            </w:r>
            <w:r>
              <w:rPr>
                <w:noProof/>
                <w:webHidden/>
              </w:rPr>
              <w:tab/>
            </w:r>
            <w:r>
              <w:rPr>
                <w:noProof/>
                <w:webHidden/>
              </w:rPr>
              <w:fldChar w:fldCharType="begin"/>
            </w:r>
            <w:r>
              <w:rPr>
                <w:noProof/>
                <w:webHidden/>
              </w:rPr>
              <w:instrText xml:space="preserve"> PAGEREF _Toc143793717 \h </w:instrText>
            </w:r>
            <w:r>
              <w:rPr>
                <w:noProof/>
                <w:webHidden/>
              </w:rPr>
            </w:r>
            <w:r>
              <w:rPr>
                <w:noProof/>
                <w:webHidden/>
              </w:rPr>
              <w:fldChar w:fldCharType="separate"/>
            </w:r>
            <w:r>
              <w:rPr>
                <w:noProof/>
                <w:webHidden/>
              </w:rPr>
              <w:t>3</w:t>
            </w:r>
            <w:r>
              <w:rPr>
                <w:noProof/>
                <w:webHidden/>
              </w:rPr>
              <w:fldChar w:fldCharType="end"/>
            </w:r>
          </w:hyperlink>
        </w:p>
        <w:p w14:paraId="3DA68B51" w14:textId="52CFC9A2"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18" w:history="1">
            <w:r w:rsidRPr="009825F0">
              <w:rPr>
                <w:rStyle w:val="Hyperlink"/>
                <w:noProof/>
              </w:rPr>
              <w:t>2.2 Extract, Transform and Load</w:t>
            </w:r>
            <w:r>
              <w:rPr>
                <w:noProof/>
                <w:webHidden/>
              </w:rPr>
              <w:tab/>
            </w:r>
            <w:r>
              <w:rPr>
                <w:noProof/>
                <w:webHidden/>
              </w:rPr>
              <w:fldChar w:fldCharType="begin"/>
            </w:r>
            <w:r>
              <w:rPr>
                <w:noProof/>
                <w:webHidden/>
              </w:rPr>
              <w:instrText xml:space="preserve"> PAGEREF _Toc143793718 \h </w:instrText>
            </w:r>
            <w:r>
              <w:rPr>
                <w:noProof/>
                <w:webHidden/>
              </w:rPr>
            </w:r>
            <w:r>
              <w:rPr>
                <w:noProof/>
                <w:webHidden/>
              </w:rPr>
              <w:fldChar w:fldCharType="separate"/>
            </w:r>
            <w:r>
              <w:rPr>
                <w:noProof/>
                <w:webHidden/>
              </w:rPr>
              <w:t>3</w:t>
            </w:r>
            <w:r>
              <w:rPr>
                <w:noProof/>
                <w:webHidden/>
              </w:rPr>
              <w:fldChar w:fldCharType="end"/>
            </w:r>
          </w:hyperlink>
        </w:p>
        <w:p w14:paraId="393B66C3" w14:textId="2CBA1CCF"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19" w:history="1">
            <w:r w:rsidRPr="009825F0">
              <w:rPr>
                <w:rStyle w:val="Hyperlink"/>
                <w:noProof/>
              </w:rPr>
              <w:t>2.3 Load</w:t>
            </w:r>
            <w:r>
              <w:rPr>
                <w:noProof/>
                <w:webHidden/>
              </w:rPr>
              <w:tab/>
            </w:r>
            <w:r>
              <w:rPr>
                <w:noProof/>
                <w:webHidden/>
              </w:rPr>
              <w:fldChar w:fldCharType="begin"/>
            </w:r>
            <w:r>
              <w:rPr>
                <w:noProof/>
                <w:webHidden/>
              </w:rPr>
              <w:instrText xml:space="preserve"> PAGEREF _Toc143793719 \h </w:instrText>
            </w:r>
            <w:r>
              <w:rPr>
                <w:noProof/>
                <w:webHidden/>
              </w:rPr>
            </w:r>
            <w:r>
              <w:rPr>
                <w:noProof/>
                <w:webHidden/>
              </w:rPr>
              <w:fldChar w:fldCharType="separate"/>
            </w:r>
            <w:r>
              <w:rPr>
                <w:noProof/>
                <w:webHidden/>
              </w:rPr>
              <w:t>3</w:t>
            </w:r>
            <w:r>
              <w:rPr>
                <w:noProof/>
                <w:webHidden/>
              </w:rPr>
              <w:fldChar w:fldCharType="end"/>
            </w:r>
          </w:hyperlink>
        </w:p>
        <w:p w14:paraId="36E2137E" w14:textId="402E60D0" w:rsidR="00EE6C52" w:rsidRDefault="00EE6C52">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793720" w:history="1">
            <w:r w:rsidRPr="009825F0">
              <w:rPr>
                <w:rStyle w:val="Hyperlink"/>
              </w:rPr>
              <w:t>3</w:t>
            </w:r>
            <w:r>
              <w:rPr>
                <w:rFonts w:asciiTheme="minorHAnsi" w:eastAsiaTheme="minorEastAsia" w:hAnsiTheme="minorHAnsi" w:cstheme="minorBidi"/>
                <w:caps w:val="0"/>
                <w:color w:val="auto"/>
                <w:kern w:val="2"/>
                <w:sz w:val="22"/>
                <w:lang w:eastAsia="en-GB"/>
                <w14:ligatures w14:val="standardContextual"/>
              </w:rPr>
              <w:tab/>
            </w:r>
            <w:r w:rsidRPr="009825F0">
              <w:rPr>
                <w:rStyle w:val="Hyperlink"/>
              </w:rPr>
              <w:t>Naming Standards</w:t>
            </w:r>
            <w:r>
              <w:rPr>
                <w:webHidden/>
              </w:rPr>
              <w:tab/>
            </w:r>
            <w:r>
              <w:rPr>
                <w:webHidden/>
              </w:rPr>
              <w:fldChar w:fldCharType="begin"/>
            </w:r>
            <w:r>
              <w:rPr>
                <w:webHidden/>
              </w:rPr>
              <w:instrText xml:space="preserve"> PAGEREF _Toc143793720 \h </w:instrText>
            </w:r>
            <w:r>
              <w:rPr>
                <w:webHidden/>
              </w:rPr>
            </w:r>
            <w:r>
              <w:rPr>
                <w:webHidden/>
              </w:rPr>
              <w:fldChar w:fldCharType="separate"/>
            </w:r>
            <w:r>
              <w:rPr>
                <w:webHidden/>
              </w:rPr>
              <w:t>5</w:t>
            </w:r>
            <w:r>
              <w:rPr>
                <w:webHidden/>
              </w:rPr>
              <w:fldChar w:fldCharType="end"/>
            </w:r>
          </w:hyperlink>
        </w:p>
        <w:p w14:paraId="1A129BA6" w14:textId="5C40BB99" w:rsidR="00EE6C52" w:rsidRDefault="00EE6C52">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793721" w:history="1">
            <w:r w:rsidRPr="009825F0">
              <w:rPr>
                <w:rStyle w:val="Hyperlink"/>
              </w:rPr>
              <w:t>4</w:t>
            </w:r>
            <w:r>
              <w:rPr>
                <w:rFonts w:asciiTheme="minorHAnsi" w:eastAsiaTheme="minorEastAsia" w:hAnsiTheme="minorHAnsi" w:cstheme="minorBidi"/>
                <w:caps w:val="0"/>
                <w:color w:val="auto"/>
                <w:kern w:val="2"/>
                <w:sz w:val="22"/>
                <w:lang w:eastAsia="en-GB"/>
                <w14:ligatures w14:val="standardContextual"/>
              </w:rPr>
              <w:tab/>
            </w:r>
            <w:r w:rsidRPr="009825F0">
              <w:rPr>
                <w:rStyle w:val="Hyperlink"/>
              </w:rPr>
              <w:t>Extract File Layouts</w:t>
            </w:r>
            <w:r>
              <w:rPr>
                <w:webHidden/>
              </w:rPr>
              <w:tab/>
            </w:r>
            <w:r>
              <w:rPr>
                <w:webHidden/>
              </w:rPr>
              <w:fldChar w:fldCharType="begin"/>
            </w:r>
            <w:r>
              <w:rPr>
                <w:webHidden/>
              </w:rPr>
              <w:instrText xml:space="preserve"> PAGEREF _Toc143793721 \h </w:instrText>
            </w:r>
            <w:r>
              <w:rPr>
                <w:webHidden/>
              </w:rPr>
            </w:r>
            <w:r>
              <w:rPr>
                <w:webHidden/>
              </w:rPr>
              <w:fldChar w:fldCharType="separate"/>
            </w:r>
            <w:r>
              <w:rPr>
                <w:webHidden/>
              </w:rPr>
              <w:t>6</w:t>
            </w:r>
            <w:r>
              <w:rPr>
                <w:webHidden/>
              </w:rPr>
              <w:fldChar w:fldCharType="end"/>
            </w:r>
          </w:hyperlink>
        </w:p>
        <w:p w14:paraId="56E9DEBC" w14:textId="7CB213EC"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22" w:history="1">
            <w:r w:rsidRPr="009825F0">
              <w:rPr>
                <w:rStyle w:val="Hyperlink"/>
                <w:noProof/>
              </w:rPr>
              <w:t>4.1 Goal Plan</w:t>
            </w:r>
            <w:r>
              <w:rPr>
                <w:noProof/>
                <w:webHidden/>
              </w:rPr>
              <w:tab/>
            </w:r>
            <w:r>
              <w:rPr>
                <w:noProof/>
                <w:webHidden/>
              </w:rPr>
              <w:fldChar w:fldCharType="begin"/>
            </w:r>
            <w:r>
              <w:rPr>
                <w:noProof/>
                <w:webHidden/>
              </w:rPr>
              <w:instrText xml:space="preserve"> PAGEREF _Toc143793722 \h </w:instrText>
            </w:r>
            <w:r>
              <w:rPr>
                <w:noProof/>
                <w:webHidden/>
              </w:rPr>
            </w:r>
            <w:r>
              <w:rPr>
                <w:noProof/>
                <w:webHidden/>
              </w:rPr>
              <w:fldChar w:fldCharType="separate"/>
            </w:r>
            <w:r>
              <w:rPr>
                <w:noProof/>
                <w:webHidden/>
              </w:rPr>
              <w:t>7</w:t>
            </w:r>
            <w:r>
              <w:rPr>
                <w:noProof/>
                <w:webHidden/>
              </w:rPr>
              <w:fldChar w:fldCharType="end"/>
            </w:r>
          </w:hyperlink>
        </w:p>
        <w:p w14:paraId="6512AB4F" w14:textId="361EC984" w:rsidR="00EE6C52" w:rsidRDefault="00EE6C5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793723" w:history="1">
            <w:r w:rsidRPr="009825F0">
              <w:rPr>
                <w:rStyle w:val="Hyperlink"/>
                <w:noProof/>
              </w:rPr>
              <w:t>4.1.1</w:t>
            </w:r>
            <w:r>
              <w:rPr>
                <w:rFonts w:asciiTheme="minorHAnsi" w:eastAsiaTheme="minorEastAsia" w:hAnsiTheme="minorHAnsi" w:cstheme="minorBidi"/>
                <w:i w:val="0"/>
                <w:noProof/>
                <w:color w:val="auto"/>
                <w:kern w:val="2"/>
                <w:sz w:val="22"/>
                <w:lang w:eastAsia="en-GB"/>
                <w14:ligatures w14:val="standardContextual"/>
              </w:rPr>
              <w:tab/>
            </w:r>
            <w:r w:rsidRPr="009825F0">
              <w:rPr>
                <w:rStyle w:val="Hyperlink"/>
                <w:noProof/>
              </w:rPr>
              <w:t>Mapping</w:t>
            </w:r>
            <w:r>
              <w:rPr>
                <w:noProof/>
                <w:webHidden/>
              </w:rPr>
              <w:tab/>
            </w:r>
            <w:r>
              <w:rPr>
                <w:noProof/>
                <w:webHidden/>
              </w:rPr>
              <w:fldChar w:fldCharType="begin"/>
            </w:r>
            <w:r>
              <w:rPr>
                <w:noProof/>
                <w:webHidden/>
              </w:rPr>
              <w:instrText xml:space="preserve"> PAGEREF _Toc143793723 \h </w:instrText>
            </w:r>
            <w:r>
              <w:rPr>
                <w:noProof/>
                <w:webHidden/>
              </w:rPr>
            </w:r>
            <w:r>
              <w:rPr>
                <w:noProof/>
                <w:webHidden/>
              </w:rPr>
              <w:fldChar w:fldCharType="separate"/>
            </w:r>
            <w:r>
              <w:rPr>
                <w:noProof/>
                <w:webHidden/>
              </w:rPr>
              <w:t>10</w:t>
            </w:r>
            <w:r>
              <w:rPr>
                <w:noProof/>
                <w:webHidden/>
              </w:rPr>
              <w:fldChar w:fldCharType="end"/>
            </w:r>
          </w:hyperlink>
        </w:p>
        <w:p w14:paraId="1842EDD0" w14:textId="103EE13D"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24" w:history="1">
            <w:r w:rsidRPr="009825F0">
              <w:rPr>
                <w:rStyle w:val="Hyperlink"/>
                <w:noProof/>
              </w:rPr>
              <w:t>4.2 Goal Plan Assignment</w:t>
            </w:r>
            <w:r>
              <w:rPr>
                <w:noProof/>
                <w:webHidden/>
              </w:rPr>
              <w:tab/>
            </w:r>
            <w:r>
              <w:rPr>
                <w:noProof/>
                <w:webHidden/>
              </w:rPr>
              <w:fldChar w:fldCharType="begin"/>
            </w:r>
            <w:r>
              <w:rPr>
                <w:noProof/>
                <w:webHidden/>
              </w:rPr>
              <w:instrText xml:space="preserve"> PAGEREF _Toc143793724 \h </w:instrText>
            </w:r>
            <w:r>
              <w:rPr>
                <w:noProof/>
                <w:webHidden/>
              </w:rPr>
            </w:r>
            <w:r>
              <w:rPr>
                <w:noProof/>
                <w:webHidden/>
              </w:rPr>
              <w:fldChar w:fldCharType="separate"/>
            </w:r>
            <w:r>
              <w:rPr>
                <w:noProof/>
                <w:webHidden/>
              </w:rPr>
              <w:t>10</w:t>
            </w:r>
            <w:r>
              <w:rPr>
                <w:noProof/>
                <w:webHidden/>
              </w:rPr>
              <w:fldChar w:fldCharType="end"/>
            </w:r>
          </w:hyperlink>
        </w:p>
        <w:p w14:paraId="5AA9FE8E" w14:textId="37E59C8A" w:rsidR="00EE6C52" w:rsidRDefault="00EE6C5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793725" w:history="1">
            <w:r w:rsidRPr="009825F0">
              <w:rPr>
                <w:rStyle w:val="Hyperlink"/>
                <w:noProof/>
              </w:rPr>
              <w:t>4.1.2</w:t>
            </w:r>
            <w:r>
              <w:rPr>
                <w:rFonts w:asciiTheme="minorHAnsi" w:eastAsiaTheme="minorEastAsia" w:hAnsiTheme="minorHAnsi" w:cstheme="minorBidi"/>
                <w:i w:val="0"/>
                <w:noProof/>
                <w:color w:val="auto"/>
                <w:kern w:val="2"/>
                <w:sz w:val="22"/>
                <w:lang w:eastAsia="en-GB"/>
                <w14:ligatures w14:val="standardContextual"/>
              </w:rPr>
              <w:tab/>
            </w:r>
            <w:r w:rsidRPr="009825F0">
              <w:rPr>
                <w:rStyle w:val="Hyperlink"/>
                <w:noProof/>
              </w:rPr>
              <w:t>Mapping</w:t>
            </w:r>
            <w:r>
              <w:rPr>
                <w:noProof/>
                <w:webHidden/>
              </w:rPr>
              <w:tab/>
            </w:r>
            <w:r>
              <w:rPr>
                <w:noProof/>
                <w:webHidden/>
              </w:rPr>
              <w:fldChar w:fldCharType="begin"/>
            </w:r>
            <w:r>
              <w:rPr>
                <w:noProof/>
                <w:webHidden/>
              </w:rPr>
              <w:instrText xml:space="preserve"> PAGEREF _Toc143793725 \h </w:instrText>
            </w:r>
            <w:r>
              <w:rPr>
                <w:noProof/>
                <w:webHidden/>
              </w:rPr>
            </w:r>
            <w:r>
              <w:rPr>
                <w:noProof/>
                <w:webHidden/>
              </w:rPr>
              <w:fldChar w:fldCharType="separate"/>
            </w:r>
            <w:r>
              <w:rPr>
                <w:noProof/>
                <w:webHidden/>
              </w:rPr>
              <w:t>12</w:t>
            </w:r>
            <w:r>
              <w:rPr>
                <w:noProof/>
                <w:webHidden/>
              </w:rPr>
              <w:fldChar w:fldCharType="end"/>
            </w:r>
          </w:hyperlink>
        </w:p>
        <w:p w14:paraId="46977E0E" w14:textId="3257F2D6"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26" w:history="1">
            <w:r w:rsidRPr="009825F0">
              <w:rPr>
                <w:rStyle w:val="Hyperlink"/>
                <w:noProof/>
              </w:rPr>
              <w:t>4.3 Goal Plan Document Types.</w:t>
            </w:r>
            <w:r>
              <w:rPr>
                <w:noProof/>
                <w:webHidden/>
              </w:rPr>
              <w:tab/>
            </w:r>
            <w:r>
              <w:rPr>
                <w:noProof/>
                <w:webHidden/>
              </w:rPr>
              <w:fldChar w:fldCharType="begin"/>
            </w:r>
            <w:r>
              <w:rPr>
                <w:noProof/>
                <w:webHidden/>
              </w:rPr>
              <w:instrText xml:space="preserve"> PAGEREF _Toc143793726 \h </w:instrText>
            </w:r>
            <w:r>
              <w:rPr>
                <w:noProof/>
                <w:webHidden/>
              </w:rPr>
            </w:r>
            <w:r>
              <w:rPr>
                <w:noProof/>
                <w:webHidden/>
              </w:rPr>
              <w:fldChar w:fldCharType="separate"/>
            </w:r>
            <w:r>
              <w:rPr>
                <w:noProof/>
                <w:webHidden/>
              </w:rPr>
              <w:t>12</w:t>
            </w:r>
            <w:r>
              <w:rPr>
                <w:noProof/>
                <w:webHidden/>
              </w:rPr>
              <w:fldChar w:fldCharType="end"/>
            </w:r>
          </w:hyperlink>
        </w:p>
        <w:p w14:paraId="3CCBAB37" w14:textId="41E3F6AA" w:rsidR="00EE6C52" w:rsidRDefault="00EE6C5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793727" w:history="1">
            <w:r w:rsidRPr="009825F0">
              <w:rPr>
                <w:rStyle w:val="Hyperlink"/>
                <w:noProof/>
              </w:rPr>
              <w:t>4.1.3</w:t>
            </w:r>
            <w:r>
              <w:rPr>
                <w:rFonts w:asciiTheme="minorHAnsi" w:eastAsiaTheme="minorEastAsia" w:hAnsiTheme="minorHAnsi" w:cstheme="minorBidi"/>
                <w:i w:val="0"/>
                <w:noProof/>
                <w:color w:val="auto"/>
                <w:kern w:val="2"/>
                <w:sz w:val="22"/>
                <w:lang w:eastAsia="en-GB"/>
                <w14:ligatures w14:val="standardContextual"/>
              </w:rPr>
              <w:tab/>
            </w:r>
            <w:r w:rsidRPr="009825F0">
              <w:rPr>
                <w:rStyle w:val="Hyperlink"/>
                <w:noProof/>
              </w:rPr>
              <w:t>Mapping</w:t>
            </w:r>
            <w:r>
              <w:rPr>
                <w:noProof/>
                <w:webHidden/>
              </w:rPr>
              <w:tab/>
            </w:r>
            <w:r>
              <w:rPr>
                <w:noProof/>
                <w:webHidden/>
              </w:rPr>
              <w:fldChar w:fldCharType="begin"/>
            </w:r>
            <w:r>
              <w:rPr>
                <w:noProof/>
                <w:webHidden/>
              </w:rPr>
              <w:instrText xml:space="preserve"> PAGEREF _Toc143793727 \h </w:instrText>
            </w:r>
            <w:r>
              <w:rPr>
                <w:noProof/>
                <w:webHidden/>
              </w:rPr>
            </w:r>
            <w:r>
              <w:rPr>
                <w:noProof/>
                <w:webHidden/>
              </w:rPr>
              <w:fldChar w:fldCharType="separate"/>
            </w:r>
            <w:r>
              <w:rPr>
                <w:noProof/>
                <w:webHidden/>
              </w:rPr>
              <w:t>14</w:t>
            </w:r>
            <w:r>
              <w:rPr>
                <w:noProof/>
                <w:webHidden/>
              </w:rPr>
              <w:fldChar w:fldCharType="end"/>
            </w:r>
          </w:hyperlink>
        </w:p>
        <w:p w14:paraId="6C74256F" w14:textId="4E9E6F76"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28" w:history="1">
            <w:r w:rsidRPr="009825F0">
              <w:rPr>
                <w:rStyle w:val="Hyperlink"/>
                <w:noProof/>
              </w:rPr>
              <w:t>4.4 Goal Plan Goal</w:t>
            </w:r>
            <w:r>
              <w:rPr>
                <w:noProof/>
                <w:webHidden/>
              </w:rPr>
              <w:tab/>
            </w:r>
            <w:r>
              <w:rPr>
                <w:noProof/>
                <w:webHidden/>
              </w:rPr>
              <w:fldChar w:fldCharType="begin"/>
            </w:r>
            <w:r>
              <w:rPr>
                <w:noProof/>
                <w:webHidden/>
              </w:rPr>
              <w:instrText xml:space="preserve"> PAGEREF _Toc143793728 \h </w:instrText>
            </w:r>
            <w:r>
              <w:rPr>
                <w:noProof/>
                <w:webHidden/>
              </w:rPr>
            </w:r>
            <w:r>
              <w:rPr>
                <w:noProof/>
                <w:webHidden/>
              </w:rPr>
              <w:fldChar w:fldCharType="separate"/>
            </w:r>
            <w:r>
              <w:rPr>
                <w:noProof/>
                <w:webHidden/>
              </w:rPr>
              <w:t>14</w:t>
            </w:r>
            <w:r>
              <w:rPr>
                <w:noProof/>
                <w:webHidden/>
              </w:rPr>
              <w:fldChar w:fldCharType="end"/>
            </w:r>
          </w:hyperlink>
        </w:p>
        <w:p w14:paraId="3ECD05F7" w14:textId="7C0E3837" w:rsidR="00EE6C52" w:rsidRDefault="00EE6C5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793729" w:history="1">
            <w:r w:rsidRPr="009825F0">
              <w:rPr>
                <w:rStyle w:val="Hyperlink"/>
                <w:noProof/>
              </w:rPr>
              <w:t>4.1.4</w:t>
            </w:r>
            <w:r>
              <w:rPr>
                <w:rFonts w:asciiTheme="minorHAnsi" w:eastAsiaTheme="minorEastAsia" w:hAnsiTheme="minorHAnsi" w:cstheme="minorBidi"/>
                <w:i w:val="0"/>
                <w:noProof/>
                <w:color w:val="auto"/>
                <w:kern w:val="2"/>
                <w:sz w:val="22"/>
                <w:lang w:eastAsia="en-GB"/>
                <w14:ligatures w14:val="standardContextual"/>
              </w:rPr>
              <w:tab/>
            </w:r>
            <w:r w:rsidRPr="009825F0">
              <w:rPr>
                <w:rStyle w:val="Hyperlink"/>
                <w:noProof/>
              </w:rPr>
              <w:t>Mapping</w:t>
            </w:r>
            <w:r>
              <w:rPr>
                <w:noProof/>
                <w:webHidden/>
              </w:rPr>
              <w:tab/>
            </w:r>
            <w:r>
              <w:rPr>
                <w:noProof/>
                <w:webHidden/>
              </w:rPr>
              <w:fldChar w:fldCharType="begin"/>
            </w:r>
            <w:r>
              <w:rPr>
                <w:noProof/>
                <w:webHidden/>
              </w:rPr>
              <w:instrText xml:space="preserve"> PAGEREF _Toc143793729 \h </w:instrText>
            </w:r>
            <w:r>
              <w:rPr>
                <w:noProof/>
                <w:webHidden/>
              </w:rPr>
            </w:r>
            <w:r>
              <w:rPr>
                <w:noProof/>
                <w:webHidden/>
              </w:rPr>
              <w:fldChar w:fldCharType="separate"/>
            </w:r>
            <w:r>
              <w:rPr>
                <w:noProof/>
                <w:webHidden/>
              </w:rPr>
              <w:t>16</w:t>
            </w:r>
            <w:r>
              <w:rPr>
                <w:noProof/>
                <w:webHidden/>
              </w:rPr>
              <w:fldChar w:fldCharType="end"/>
            </w:r>
          </w:hyperlink>
        </w:p>
        <w:p w14:paraId="5A6AAB45" w14:textId="46C1238F"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30" w:history="1">
            <w:r w:rsidRPr="009825F0">
              <w:rPr>
                <w:rStyle w:val="Hyperlink"/>
                <w:noProof/>
              </w:rPr>
              <w:t>4.5  Mass Request</w:t>
            </w:r>
            <w:r>
              <w:rPr>
                <w:noProof/>
                <w:webHidden/>
              </w:rPr>
              <w:tab/>
            </w:r>
            <w:r>
              <w:rPr>
                <w:noProof/>
                <w:webHidden/>
              </w:rPr>
              <w:fldChar w:fldCharType="begin"/>
            </w:r>
            <w:r>
              <w:rPr>
                <w:noProof/>
                <w:webHidden/>
              </w:rPr>
              <w:instrText xml:space="preserve"> PAGEREF _Toc143793730 \h </w:instrText>
            </w:r>
            <w:r>
              <w:rPr>
                <w:noProof/>
                <w:webHidden/>
              </w:rPr>
            </w:r>
            <w:r>
              <w:rPr>
                <w:noProof/>
                <w:webHidden/>
              </w:rPr>
              <w:fldChar w:fldCharType="separate"/>
            </w:r>
            <w:r>
              <w:rPr>
                <w:noProof/>
                <w:webHidden/>
              </w:rPr>
              <w:t>16</w:t>
            </w:r>
            <w:r>
              <w:rPr>
                <w:noProof/>
                <w:webHidden/>
              </w:rPr>
              <w:fldChar w:fldCharType="end"/>
            </w:r>
          </w:hyperlink>
        </w:p>
        <w:p w14:paraId="49396E67" w14:textId="7C6FCBB3" w:rsidR="00EE6C52" w:rsidRDefault="00EE6C5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793731" w:history="1">
            <w:r w:rsidRPr="009825F0">
              <w:rPr>
                <w:rStyle w:val="Hyperlink"/>
                <w:noProof/>
              </w:rPr>
              <w:t>4.1.5</w:t>
            </w:r>
            <w:r>
              <w:rPr>
                <w:rFonts w:asciiTheme="minorHAnsi" w:eastAsiaTheme="minorEastAsia" w:hAnsiTheme="minorHAnsi" w:cstheme="minorBidi"/>
                <w:i w:val="0"/>
                <w:noProof/>
                <w:color w:val="auto"/>
                <w:kern w:val="2"/>
                <w:sz w:val="22"/>
                <w:lang w:eastAsia="en-GB"/>
                <w14:ligatures w14:val="standardContextual"/>
              </w:rPr>
              <w:tab/>
            </w:r>
            <w:r w:rsidRPr="009825F0">
              <w:rPr>
                <w:rStyle w:val="Hyperlink"/>
                <w:noProof/>
              </w:rPr>
              <w:t>Mapping</w:t>
            </w:r>
            <w:r>
              <w:rPr>
                <w:noProof/>
                <w:webHidden/>
              </w:rPr>
              <w:tab/>
            </w:r>
            <w:r>
              <w:rPr>
                <w:noProof/>
                <w:webHidden/>
              </w:rPr>
              <w:fldChar w:fldCharType="begin"/>
            </w:r>
            <w:r>
              <w:rPr>
                <w:noProof/>
                <w:webHidden/>
              </w:rPr>
              <w:instrText xml:space="preserve"> PAGEREF _Toc143793731 \h </w:instrText>
            </w:r>
            <w:r>
              <w:rPr>
                <w:noProof/>
                <w:webHidden/>
              </w:rPr>
            </w:r>
            <w:r>
              <w:rPr>
                <w:noProof/>
                <w:webHidden/>
              </w:rPr>
              <w:fldChar w:fldCharType="separate"/>
            </w:r>
            <w:r>
              <w:rPr>
                <w:noProof/>
                <w:webHidden/>
              </w:rPr>
              <w:t>18</w:t>
            </w:r>
            <w:r>
              <w:rPr>
                <w:noProof/>
                <w:webHidden/>
              </w:rPr>
              <w:fldChar w:fldCharType="end"/>
            </w:r>
          </w:hyperlink>
        </w:p>
        <w:p w14:paraId="3B4D3451" w14:textId="17E54FFE"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32" w:history="1">
            <w:r w:rsidRPr="009825F0">
              <w:rPr>
                <w:rStyle w:val="Hyperlink"/>
                <w:noProof/>
              </w:rPr>
              <w:t>4.6 Eligibility Profile Object</w:t>
            </w:r>
            <w:r>
              <w:rPr>
                <w:noProof/>
                <w:webHidden/>
              </w:rPr>
              <w:tab/>
            </w:r>
            <w:r>
              <w:rPr>
                <w:noProof/>
                <w:webHidden/>
              </w:rPr>
              <w:fldChar w:fldCharType="begin"/>
            </w:r>
            <w:r>
              <w:rPr>
                <w:noProof/>
                <w:webHidden/>
              </w:rPr>
              <w:instrText xml:space="preserve"> PAGEREF _Toc143793732 \h </w:instrText>
            </w:r>
            <w:r>
              <w:rPr>
                <w:noProof/>
                <w:webHidden/>
              </w:rPr>
            </w:r>
            <w:r>
              <w:rPr>
                <w:noProof/>
                <w:webHidden/>
              </w:rPr>
              <w:fldChar w:fldCharType="separate"/>
            </w:r>
            <w:r>
              <w:rPr>
                <w:noProof/>
                <w:webHidden/>
              </w:rPr>
              <w:t>19</w:t>
            </w:r>
            <w:r>
              <w:rPr>
                <w:noProof/>
                <w:webHidden/>
              </w:rPr>
              <w:fldChar w:fldCharType="end"/>
            </w:r>
          </w:hyperlink>
        </w:p>
        <w:p w14:paraId="1BDCEB88" w14:textId="09EA20DA" w:rsidR="00EE6C52" w:rsidRDefault="00EE6C5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793733" w:history="1">
            <w:r w:rsidRPr="009825F0">
              <w:rPr>
                <w:rStyle w:val="Hyperlink"/>
                <w:noProof/>
              </w:rPr>
              <w:t>4.1.6</w:t>
            </w:r>
            <w:r>
              <w:rPr>
                <w:rFonts w:asciiTheme="minorHAnsi" w:eastAsiaTheme="minorEastAsia" w:hAnsiTheme="minorHAnsi" w:cstheme="minorBidi"/>
                <w:i w:val="0"/>
                <w:noProof/>
                <w:color w:val="auto"/>
                <w:kern w:val="2"/>
                <w:sz w:val="22"/>
                <w:lang w:eastAsia="en-GB"/>
                <w14:ligatures w14:val="standardContextual"/>
              </w:rPr>
              <w:tab/>
            </w:r>
            <w:r w:rsidRPr="009825F0">
              <w:rPr>
                <w:rStyle w:val="Hyperlink"/>
                <w:noProof/>
              </w:rPr>
              <w:t>Mapping</w:t>
            </w:r>
            <w:r>
              <w:rPr>
                <w:noProof/>
                <w:webHidden/>
              </w:rPr>
              <w:tab/>
            </w:r>
            <w:r>
              <w:rPr>
                <w:noProof/>
                <w:webHidden/>
              </w:rPr>
              <w:fldChar w:fldCharType="begin"/>
            </w:r>
            <w:r>
              <w:rPr>
                <w:noProof/>
                <w:webHidden/>
              </w:rPr>
              <w:instrText xml:space="preserve"> PAGEREF _Toc143793733 \h </w:instrText>
            </w:r>
            <w:r>
              <w:rPr>
                <w:noProof/>
                <w:webHidden/>
              </w:rPr>
            </w:r>
            <w:r>
              <w:rPr>
                <w:noProof/>
                <w:webHidden/>
              </w:rPr>
              <w:fldChar w:fldCharType="separate"/>
            </w:r>
            <w:r>
              <w:rPr>
                <w:noProof/>
                <w:webHidden/>
              </w:rPr>
              <w:t>20</w:t>
            </w:r>
            <w:r>
              <w:rPr>
                <w:noProof/>
                <w:webHidden/>
              </w:rPr>
              <w:fldChar w:fldCharType="end"/>
            </w:r>
          </w:hyperlink>
        </w:p>
        <w:p w14:paraId="05448DA9" w14:textId="0C168D0F"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34" w:history="1">
            <w:r w:rsidRPr="009825F0">
              <w:rPr>
                <w:rStyle w:val="Hyperlink"/>
                <w:noProof/>
              </w:rPr>
              <w:t>4.7 Mass Request Assignment</w:t>
            </w:r>
            <w:r>
              <w:rPr>
                <w:noProof/>
                <w:webHidden/>
              </w:rPr>
              <w:tab/>
            </w:r>
            <w:r>
              <w:rPr>
                <w:noProof/>
                <w:webHidden/>
              </w:rPr>
              <w:fldChar w:fldCharType="begin"/>
            </w:r>
            <w:r>
              <w:rPr>
                <w:noProof/>
                <w:webHidden/>
              </w:rPr>
              <w:instrText xml:space="preserve"> PAGEREF _Toc143793734 \h </w:instrText>
            </w:r>
            <w:r>
              <w:rPr>
                <w:noProof/>
                <w:webHidden/>
              </w:rPr>
            </w:r>
            <w:r>
              <w:rPr>
                <w:noProof/>
                <w:webHidden/>
              </w:rPr>
              <w:fldChar w:fldCharType="separate"/>
            </w:r>
            <w:r>
              <w:rPr>
                <w:noProof/>
                <w:webHidden/>
              </w:rPr>
              <w:t>20</w:t>
            </w:r>
            <w:r>
              <w:rPr>
                <w:noProof/>
                <w:webHidden/>
              </w:rPr>
              <w:fldChar w:fldCharType="end"/>
            </w:r>
          </w:hyperlink>
        </w:p>
        <w:p w14:paraId="31FB4A49" w14:textId="3B0050F7" w:rsidR="00EE6C52" w:rsidRDefault="00EE6C5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793735" w:history="1">
            <w:r w:rsidRPr="009825F0">
              <w:rPr>
                <w:rStyle w:val="Hyperlink"/>
                <w:noProof/>
              </w:rPr>
              <w:t>4.1.7</w:t>
            </w:r>
            <w:r>
              <w:rPr>
                <w:rFonts w:asciiTheme="minorHAnsi" w:eastAsiaTheme="minorEastAsia" w:hAnsiTheme="minorHAnsi" w:cstheme="minorBidi"/>
                <w:i w:val="0"/>
                <w:noProof/>
                <w:color w:val="auto"/>
                <w:kern w:val="2"/>
                <w:sz w:val="22"/>
                <w:lang w:eastAsia="en-GB"/>
                <w14:ligatures w14:val="standardContextual"/>
              </w:rPr>
              <w:tab/>
            </w:r>
            <w:r w:rsidRPr="009825F0">
              <w:rPr>
                <w:rStyle w:val="Hyperlink"/>
                <w:noProof/>
              </w:rPr>
              <w:t>Mapping</w:t>
            </w:r>
            <w:r>
              <w:rPr>
                <w:noProof/>
                <w:webHidden/>
              </w:rPr>
              <w:tab/>
            </w:r>
            <w:r>
              <w:rPr>
                <w:noProof/>
                <w:webHidden/>
              </w:rPr>
              <w:fldChar w:fldCharType="begin"/>
            </w:r>
            <w:r>
              <w:rPr>
                <w:noProof/>
                <w:webHidden/>
              </w:rPr>
              <w:instrText xml:space="preserve"> PAGEREF _Toc143793735 \h </w:instrText>
            </w:r>
            <w:r>
              <w:rPr>
                <w:noProof/>
                <w:webHidden/>
              </w:rPr>
            </w:r>
            <w:r>
              <w:rPr>
                <w:noProof/>
                <w:webHidden/>
              </w:rPr>
              <w:fldChar w:fldCharType="separate"/>
            </w:r>
            <w:r>
              <w:rPr>
                <w:noProof/>
                <w:webHidden/>
              </w:rPr>
              <w:t>22</w:t>
            </w:r>
            <w:r>
              <w:rPr>
                <w:noProof/>
                <w:webHidden/>
              </w:rPr>
              <w:fldChar w:fldCharType="end"/>
            </w:r>
          </w:hyperlink>
        </w:p>
        <w:p w14:paraId="105DADB6" w14:textId="0BE5AB52"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36" w:history="1">
            <w:r w:rsidRPr="009825F0">
              <w:rPr>
                <w:rStyle w:val="Hyperlink"/>
                <w:noProof/>
              </w:rPr>
              <w:t>4.8 Mass Request Hierarchy</w:t>
            </w:r>
            <w:r>
              <w:rPr>
                <w:noProof/>
                <w:webHidden/>
              </w:rPr>
              <w:tab/>
            </w:r>
            <w:r>
              <w:rPr>
                <w:noProof/>
                <w:webHidden/>
              </w:rPr>
              <w:fldChar w:fldCharType="begin"/>
            </w:r>
            <w:r>
              <w:rPr>
                <w:noProof/>
                <w:webHidden/>
              </w:rPr>
              <w:instrText xml:space="preserve"> PAGEREF _Toc143793736 \h </w:instrText>
            </w:r>
            <w:r>
              <w:rPr>
                <w:noProof/>
                <w:webHidden/>
              </w:rPr>
            </w:r>
            <w:r>
              <w:rPr>
                <w:noProof/>
                <w:webHidden/>
              </w:rPr>
              <w:fldChar w:fldCharType="separate"/>
            </w:r>
            <w:r>
              <w:rPr>
                <w:noProof/>
                <w:webHidden/>
              </w:rPr>
              <w:t>22</w:t>
            </w:r>
            <w:r>
              <w:rPr>
                <w:noProof/>
                <w:webHidden/>
              </w:rPr>
              <w:fldChar w:fldCharType="end"/>
            </w:r>
          </w:hyperlink>
        </w:p>
        <w:p w14:paraId="74DDD4C3" w14:textId="76ED9D48"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37" w:history="1">
            <w:r w:rsidRPr="009825F0">
              <w:rPr>
                <w:rStyle w:val="Hyperlink"/>
                <w:rFonts w:ascii="Calibri Light" w:hAnsi="Calibri Light" w:cs="Arial"/>
                <w:noProof/>
              </w:rPr>
              <w:t>Data File Name: XXMX_HCM_GPLAN_MR_HIER_STG.dat</w:t>
            </w:r>
            <w:r>
              <w:rPr>
                <w:noProof/>
                <w:webHidden/>
              </w:rPr>
              <w:tab/>
            </w:r>
            <w:r>
              <w:rPr>
                <w:noProof/>
                <w:webHidden/>
              </w:rPr>
              <w:fldChar w:fldCharType="begin"/>
            </w:r>
            <w:r>
              <w:rPr>
                <w:noProof/>
                <w:webHidden/>
              </w:rPr>
              <w:instrText xml:space="preserve"> PAGEREF _Toc143793737 \h </w:instrText>
            </w:r>
            <w:r>
              <w:rPr>
                <w:noProof/>
                <w:webHidden/>
              </w:rPr>
            </w:r>
            <w:r>
              <w:rPr>
                <w:noProof/>
                <w:webHidden/>
              </w:rPr>
              <w:fldChar w:fldCharType="separate"/>
            </w:r>
            <w:r>
              <w:rPr>
                <w:noProof/>
                <w:webHidden/>
              </w:rPr>
              <w:t>22</w:t>
            </w:r>
            <w:r>
              <w:rPr>
                <w:noProof/>
                <w:webHidden/>
              </w:rPr>
              <w:fldChar w:fldCharType="end"/>
            </w:r>
          </w:hyperlink>
        </w:p>
        <w:p w14:paraId="7D383F23" w14:textId="0FCEBE04" w:rsidR="00EE6C52" w:rsidRDefault="00EE6C52">
          <w:pPr>
            <w:pStyle w:val="TOC3"/>
            <w:tabs>
              <w:tab w:val="left" w:pos="1760"/>
            </w:tabs>
            <w:rPr>
              <w:rFonts w:asciiTheme="minorHAnsi" w:eastAsiaTheme="minorEastAsia" w:hAnsiTheme="minorHAnsi" w:cstheme="minorBidi"/>
              <w:i w:val="0"/>
              <w:noProof/>
              <w:color w:val="auto"/>
              <w:kern w:val="2"/>
              <w:sz w:val="22"/>
              <w:lang w:eastAsia="en-GB"/>
              <w14:ligatures w14:val="standardContextual"/>
            </w:rPr>
          </w:pPr>
          <w:hyperlink w:anchor="_Toc143793738" w:history="1">
            <w:r w:rsidRPr="009825F0">
              <w:rPr>
                <w:rStyle w:val="Hyperlink"/>
                <w:noProof/>
              </w:rPr>
              <w:t>4.1.8</w:t>
            </w:r>
            <w:r>
              <w:rPr>
                <w:rFonts w:asciiTheme="minorHAnsi" w:eastAsiaTheme="minorEastAsia" w:hAnsiTheme="minorHAnsi" w:cstheme="minorBidi"/>
                <w:i w:val="0"/>
                <w:noProof/>
                <w:color w:val="auto"/>
                <w:kern w:val="2"/>
                <w:sz w:val="22"/>
                <w:lang w:eastAsia="en-GB"/>
                <w14:ligatures w14:val="standardContextual"/>
              </w:rPr>
              <w:tab/>
            </w:r>
            <w:r w:rsidRPr="009825F0">
              <w:rPr>
                <w:rStyle w:val="Hyperlink"/>
                <w:noProof/>
              </w:rPr>
              <w:t>Mapping</w:t>
            </w:r>
            <w:r>
              <w:rPr>
                <w:noProof/>
                <w:webHidden/>
              </w:rPr>
              <w:tab/>
            </w:r>
            <w:r>
              <w:rPr>
                <w:noProof/>
                <w:webHidden/>
              </w:rPr>
              <w:fldChar w:fldCharType="begin"/>
            </w:r>
            <w:r>
              <w:rPr>
                <w:noProof/>
                <w:webHidden/>
              </w:rPr>
              <w:instrText xml:space="preserve"> PAGEREF _Toc143793738 \h </w:instrText>
            </w:r>
            <w:r>
              <w:rPr>
                <w:noProof/>
                <w:webHidden/>
              </w:rPr>
            </w:r>
            <w:r>
              <w:rPr>
                <w:noProof/>
                <w:webHidden/>
              </w:rPr>
              <w:fldChar w:fldCharType="separate"/>
            </w:r>
            <w:r>
              <w:rPr>
                <w:noProof/>
                <w:webHidden/>
              </w:rPr>
              <w:t>24</w:t>
            </w:r>
            <w:r>
              <w:rPr>
                <w:noProof/>
                <w:webHidden/>
              </w:rPr>
              <w:fldChar w:fldCharType="end"/>
            </w:r>
          </w:hyperlink>
        </w:p>
        <w:p w14:paraId="71DB1D1E" w14:textId="2D1BBCDD"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39" w:history="1">
            <w:r w:rsidRPr="009825F0">
              <w:rPr>
                <w:rStyle w:val="Hyperlink"/>
                <w:noProof/>
              </w:rPr>
              <w:t>4.9 Mass Request Exemption</w:t>
            </w:r>
            <w:r>
              <w:rPr>
                <w:noProof/>
                <w:webHidden/>
              </w:rPr>
              <w:tab/>
            </w:r>
            <w:r>
              <w:rPr>
                <w:noProof/>
                <w:webHidden/>
              </w:rPr>
              <w:fldChar w:fldCharType="begin"/>
            </w:r>
            <w:r>
              <w:rPr>
                <w:noProof/>
                <w:webHidden/>
              </w:rPr>
              <w:instrText xml:space="preserve"> PAGEREF _Toc143793739 \h </w:instrText>
            </w:r>
            <w:r>
              <w:rPr>
                <w:noProof/>
                <w:webHidden/>
              </w:rPr>
            </w:r>
            <w:r>
              <w:rPr>
                <w:noProof/>
                <w:webHidden/>
              </w:rPr>
              <w:fldChar w:fldCharType="separate"/>
            </w:r>
            <w:r>
              <w:rPr>
                <w:noProof/>
                <w:webHidden/>
              </w:rPr>
              <w:t>24</w:t>
            </w:r>
            <w:r>
              <w:rPr>
                <w:noProof/>
                <w:webHidden/>
              </w:rPr>
              <w:fldChar w:fldCharType="end"/>
            </w:r>
          </w:hyperlink>
        </w:p>
        <w:p w14:paraId="7DF90E64" w14:textId="30902692"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40" w:history="1">
            <w:r w:rsidRPr="009825F0">
              <w:rPr>
                <w:rStyle w:val="Hyperlink"/>
                <w:rFonts w:ascii="Calibri Light" w:hAnsi="Calibri Light" w:cs="Arial"/>
                <w:noProof/>
              </w:rPr>
              <w:t>Data File Name: XXMX_HCM_GPLAN_MR_EXEM_STG.dat</w:t>
            </w:r>
            <w:r>
              <w:rPr>
                <w:noProof/>
                <w:webHidden/>
              </w:rPr>
              <w:tab/>
            </w:r>
            <w:r>
              <w:rPr>
                <w:noProof/>
                <w:webHidden/>
              </w:rPr>
              <w:fldChar w:fldCharType="begin"/>
            </w:r>
            <w:r>
              <w:rPr>
                <w:noProof/>
                <w:webHidden/>
              </w:rPr>
              <w:instrText xml:space="preserve"> PAGEREF _Toc143793740 \h </w:instrText>
            </w:r>
            <w:r>
              <w:rPr>
                <w:noProof/>
                <w:webHidden/>
              </w:rPr>
            </w:r>
            <w:r>
              <w:rPr>
                <w:noProof/>
                <w:webHidden/>
              </w:rPr>
              <w:fldChar w:fldCharType="separate"/>
            </w:r>
            <w:r>
              <w:rPr>
                <w:noProof/>
                <w:webHidden/>
              </w:rPr>
              <w:t>24</w:t>
            </w:r>
            <w:r>
              <w:rPr>
                <w:noProof/>
                <w:webHidden/>
              </w:rPr>
              <w:fldChar w:fldCharType="end"/>
            </w:r>
          </w:hyperlink>
        </w:p>
        <w:p w14:paraId="56AA1454" w14:textId="4ED2D825"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41" w:history="1">
            <w:r w:rsidRPr="009825F0">
              <w:rPr>
                <w:rStyle w:val="Hyperlink"/>
                <w:rFonts w:ascii="Calibri Light" w:hAnsi="Calibri Light" w:cs="Arial"/>
                <w:noProof/>
              </w:rPr>
              <w:t>Staging table: XXMX_HCM_GPLAN_MR_EXEM_STG</w:t>
            </w:r>
            <w:r>
              <w:rPr>
                <w:noProof/>
                <w:webHidden/>
              </w:rPr>
              <w:tab/>
            </w:r>
            <w:r>
              <w:rPr>
                <w:noProof/>
                <w:webHidden/>
              </w:rPr>
              <w:fldChar w:fldCharType="begin"/>
            </w:r>
            <w:r>
              <w:rPr>
                <w:noProof/>
                <w:webHidden/>
              </w:rPr>
              <w:instrText xml:space="preserve"> PAGEREF _Toc143793741 \h </w:instrText>
            </w:r>
            <w:r>
              <w:rPr>
                <w:noProof/>
                <w:webHidden/>
              </w:rPr>
            </w:r>
            <w:r>
              <w:rPr>
                <w:noProof/>
                <w:webHidden/>
              </w:rPr>
              <w:fldChar w:fldCharType="separate"/>
            </w:r>
            <w:r>
              <w:rPr>
                <w:noProof/>
                <w:webHidden/>
              </w:rPr>
              <w:t>24</w:t>
            </w:r>
            <w:r>
              <w:rPr>
                <w:noProof/>
                <w:webHidden/>
              </w:rPr>
              <w:fldChar w:fldCharType="end"/>
            </w:r>
          </w:hyperlink>
        </w:p>
        <w:p w14:paraId="55DABA0C" w14:textId="78AA79C9" w:rsidR="00EE6C52" w:rsidRDefault="00EE6C52">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793742" w:history="1">
            <w:r w:rsidRPr="009825F0">
              <w:rPr>
                <w:rStyle w:val="Hyperlink"/>
              </w:rPr>
              <w:t>5</w:t>
            </w:r>
            <w:r>
              <w:rPr>
                <w:rFonts w:asciiTheme="minorHAnsi" w:eastAsiaTheme="minorEastAsia" w:hAnsiTheme="minorHAnsi" w:cstheme="minorBidi"/>
                <w:caps w:val="0"/>
                <w:color w:val="auto"/>
                <w:kern w:val="2"/>
                <w:sz w:val="22"/>
                <w:lang w:eastAsia="en-GB"/>
                <w14:ligatures w14:val="standardContextual"/>
              </w:rPr>
              <w:tab/>
            </w:r>
            <w:r w:rsidRPr="009825F0">
              <w:rPr>
                <w:rStyle w:val="Hyperlink"/>
              </w:rPr>
              <w:t>Conversion Mapping</w:t>
            </w:r>
            <w:r>
              <w:rPr>
                <w:webHidden/>
              </w:rPr>
              <w:tab/>
            </w:r>
            <w:r>
              <w:rPr>
                <w:webHidden/>
              </w:rPr>
              <w:fldChar w:fldCharType="begin"/>
            </w:r>
            <w:r>
              <w:rPr>
                <w:webHidden/>
              </w:rPr>
              <w:instrText xml:space="preserve"> PAGEREF _Toc143793742 \h </w:instrText>
            </w:r>
            <w:r>
              <w:rPr>
                <w:webHidden/>
              </w:rPr>
            </w:r>
            <w:r>
              <w:rPr>
                <w:webHidden/>
              </w:rPr>
              <w:fldChar w:fldCharType="separate"/>
            </w:r>
            <w:r>
              <w:rPr>
                <w:webHidden/>
              </w:rPr>
              <w:t>27</w:t>
            </w:r>
            <w:r>
              <w:rPr>
                <w:webHidden/>
              </w:rPr>
              <w:fldChar w:fldCharType="end"/>
            </w:r>
          </w:hyperlink>
        </w:p>
        <w:p w14:paraId="43204EE7" w14:textId="28C92DC2"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43" w:history="1">
            <w:r w:rsidRPr="009825F0">
              <w:rPr>
                <w:rStyle w:val="Hyperlink"/>
                <w:noProof/>
              </w:rPr>
              <w:t>5.1 Business Object: Goal Plan</w:t>
            </w:r>
            <w:r>
              <w:rPr>
                <w:noProof/>
                <w:webHidden/>
              </w:rPr>
              <w:tab/>
            </w:r>
            <w:r>
              <w:rPr>
                <w:noProof/>
                <w:webHidden/>
              </w:rPr>
              <w:fldChar w:fldCharType="begin"/>
            </w:r>
            <w:r>
              <w:rPr>
                <w:noProof/>
                <w:webHidden/>
              </w:rPr>
              <w:instrText xml:space="preserve"> PAGEREF _Toc143793743 \h </w:instrText>
            </w:r>
            <w:r>
              <w:rPr>
                <w:noProof/>
                <w:webHidden/>
              </w:rPr>
            </w:r>
            <w:r>
              <w:rPr>
                <w:noProof/>
                <w:webHidden/>
              </w:rPr>
              <w:fldChar w:fldCharType="separate"/>
            </w:r>
            <w:r>
              <w:rPr>
                <w:noProof/>
                <w:webHidden/>
              </w:rPr>
              <w:t>27</w:t>
            </w:r>
            <w:r>
              <w:rPr>
                <w:noProof/>
                <w:webHidden/>
              </w:rPr>
              <w:fldChar w:fldCharType="end"/>
            </w:r>
          </w:hyperlink>
        </w:p>
        <w:p w14:paraId="497FC703" w14:textId="57E0591F"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44" w:history="1">
            <w:r w:rsidRPr="009825F0">
              <w:rPr>
                <w:rStyle w:val="Hyperlink"/>
                <w:noProof/>
              </w:rPr>
              <w:t>5.2  Business Object: Goal Plan Assignment</w:t>
            </w:r>
            <w:r>
              <w:rPr>
                <w:noProof/>
                <w:webHidden/>
              </w:rPr>
              <w:tab/>
            </w:r>
            <w:r>
              <w:rPr>
                <w:noProof/>
                <w:webHidden/>
              </w:rPr>
              <w:fldChar w:fldCharType="begin"/>
            </w:r>
            <w:r>
              <w:rPr>
                <w:noProof/>
                <w:webHidden/>
              </w:rPr>
              <w:instrText xml:space="preserve"> PAGEREF _Toc143793744 \h </w:instrText>
            </w:r>
            <w:r>
              <w:rPr>
                <w:noProof/>
                <w:webHidden/>
              </w:rPr>
            </w:r>
            <w:r>
              <w:rPr>
                <w:noProof/>
                <w:webHidden/>
              </w:rPr>
              <w:fldChar w:fldCharType="separate"/>
            </w:r>
            <w:r>
              <w:rPr>
                <w:noProof/>
                <w:webHidden/>
              </w:rPr>
              <w:t>29</w:t>
            </w:r>
            <w:r>
              <w:rPr>
                <w:noProof/>
                <w:webHidden/>
              </w:rPr>
              <w:fldChar w:fldCharType="end"/>
            </w:r>
          </w:hyperlink>
        </w:p>
        <w:p w14:paraId="4602A8CA" w14:textId="68739787"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45" w:history="1">
            <w:r w:rsidRPr="009825F0">
              <w:rPr>
                <w:rStyle w:val="Hyperlink"/>
                <w:noProof/>
              </w:rPr>
              <w:t>5.3 Business Object: Goal Plan Doc Types</w:t>
            </w:r>
            <w:r>
              <w:rPr>
                <w:noProof/>
                <w:webHidden/>
              </w:rPr>
              <w:tab/>
            </w:r>
            <w:r>
              <w:rPr>
                <w:noProof/>
                <w:webHidden/>
              </w:rPr>
              <w:fldChar w:fldCharType="begin"/>
            </w:r>
            <w:r>
              <w:rPr>
                <w:noProof/>
                <w:webHidden/>
              </w:rPr>
              <w:instrText xml:space="preserve"> PAGEREF _Toc143793745 \h </w:instrText>
            </w:r>
            <w:r>
              <w:rPr>
                <w:noProof/>
                <w:webHidden/>
              </w:rPr>
            </w:r>
            <w:r>
              <w:rPr>
                <w:noProof/>
                <w:webHidden/>
              </w:rPr>
              <w:fldChar w:fldCharType="separate"/>
            </w:r>
            <w:r>
              <w:rPr>
                <w:noProof/>
                <w:webHidden/>
              </w:rPr>
              <w:t>31</w:t>
            </w:r>
            <w:r>
              <w:rPr>
                <w:noProof/>
                <w:webHidden/>
              </w:rPr>
              <w:fldChar w:fldCharType="end"/>
            </w:r>
          </w:hyperlink>
        </w:p>
        <w:p w14:paraId="6F121A08" w14:textId="25486B75"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46" w:history="1">
            <w:r w:rsidRPr="009825F0">
              <w:rPr>
                <w:rStyle w:val="Hyperlink"/>
                <w:noProof/>
              </w:rPr>
              <w:t>5.4 Business Object: Goal Plan Goals</w:t>
            </w:r>
            <w:r>
              <w:rPr>
                <w:noProof/>
                <w:webHidden/>
              </w:rPr>
              <w:tab/>
            </w:r>
            <w:r>
              <w:rPr>
                <w:noProof/>
                <w:webHidden/>
              </w:rPr>
              <w:fldChar w:fldCharType="begin"/>
            </w:r>
            <w:r>
              <w:rPr>
                <w:noProof/>
                <w:webHidden/>
              </w:rPr>
              <w:instrText xml:space="preserve"> PAGEREF _Toc143793746 \h </w:instrText>
            </w:r>
            <w:r>
              <w:rPr>
                <w:noProof/>
                <w:webHidden/>
              </w:rPr>
            </w:r>
            <w:r>
              <w:rPr>
                <w:noProof/>
                <w:webHidden/>
              </w:rPr>
              <w:fldChar w:fldCharType="separate"/>
            </w:r>
            <w:r>
              <w:rPr>
                <w:noProof/>
                <w:webHidden/>
              </w:rPr>
              <w:t>32</w:t>
            </w:r>
            <w:r>
              <w:rPr>
                <w:noProof/>
                <w:webHidden/>
              </w:rPr>
              <w:fldChar w:fldCharType="end"/>
            </w:r>
          </w:hyperlink>
        </w:p>
        <w:p w14:paraId="247D9E24" w14:textId="2DEDBA8C"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47" w:history="1">
            <w:r w:rsidRPr="009825F0">
              <w:rPr>
                <w:rStyle w:val="Hyperlink"/>
                <w:noProof/>
              </w:rPr>
              <w:t>5.5 Business Object: Mass Request</w:t>
            </w:r>
            <w:r>
              <w:rPr>
                <w:noProof/>
                <w:webHidden/>
              </w:rPr>
              <w:tab/>
            </w:r>
            <w:r>
              <w:rPr>
                <w:noProof/>
                <w:webHidden/>
              </w:rPr>
              <w:fldChar w:fldCharType="begin"/>
            </w:r>
            <w:r>
              <w:rPr>
                <w:noProof/>
                <w:webHidden/>
              </w:rPr>
              <w:instrText xml:space="preserve"> PAGEREF _Toc143793747 \h </w:instrText>
            </w:r>
            <w:r>
              <w:rPr>
                <w:noProof/>
                <w:webHidden/>
              </w:rPr>
            </w:r>
            <w:r>
              <w:rPr>
                <w:noProof/>
                <w:webHidden/>
              </w:rPr>
              <w:fldChar w:fldCharType="separate"/>
            </w:r>
            <w:r>
              <w:rPr>
                <w:noProof/>
                <w:webHidden/>
              </w:rPr>
              <w:t>33</w:t>
            </w:r>
            <w:r>
              <w:rPr>
                <w:noProof/>
                <w:webHidden/>
              </w:rPr>
              <w:fldChar w:fldCharType="end"/>
            </w:r>
          </w:hyperlink>
        </w:p>
        <w:p w14:paraId="0228A106" w14:textId="1E28BF3F"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48" w:history="1">
            <w:r w:rsidRPr="009825F0">
              <w:rPr>
                <w:rStyle w:val="Hyperlink"/>
                <w:noProof/>
              </w:rPr>
              <w:t>5.6 Business Object: Eligibility Profile Object</w:t>
            </w:r>
            <w:r>
              <w:rPr>
                <w:noProof/>
                <w:webHidden/>
              </w:rPr>
              <w:tab/>
            </w:r>
            <w:r>
              <w:rPr>
                <w:noProof/>
                <w:webHidden/>
              </w:rPr>
              <w:fldChar w:fldCharType="begin"/>
            </w:r>
            <w:r>
              <w:rPr>
                <w:noProof/>
                <w:webHidden/>
              </w:rPr>
              <w:instrText xml:space="preserve"> PAGEREF _Toc143793748 \h </w:instrText>
            </w:r>
            <w:r>
              <w:rPr>
                <w:noProof/>
                <w:webHidden/>
              </w:rPr>
            </w:r>
            <w:r>
              <w:rPr>
                <w:noProof/>
                <w:webHidden/>
              </w:rPr>
              <w:fldChar w:fldCharType="separate"/>
            </w:r>
            <w:r>
              <w:rPr>
                <w:noProof/>
                <w:webHidden/>
              </w:rPr>
              <w:t>35</w:t>
            </w:r>
            <w:r>
              <w:rPr>
                <w:noProof/>
                <w:webHidden/>
              </w:rPr>
              <w:fldChar w:fldCharType="end"/>
            </w:r>
          </w:hyperlink>
        </w:p>
        <w:p w14:paraId="6BB623C4" w14:textId="2A1B5515"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49" w:history="1">
            <w:r w:rsidRPr="009825F0">
              <w:rPr>
                <w:rStyle w:val="Hyperlink"/>
                <w:noProof/>
              </w:rPr>
              <w:t>5.7 Business Object: Mass Request Assignment</w:t>
            </w:r>
            <w:r>
              <w:rPr>
                <w:noProof/>
                <w:webHidden/>
              </w:rPr>
              <w:tab/>
            </w:r>
            <w:r>
              <w:rPr>
                <w:noProof/>
                <w:webHidden/>
              </w:rPr>
              <w:fldChar w:fldCharType="begin"/>
            </w:r>
            <w:r>
              <w:rPr>
                <w:noProof/>
                <w:webHidden/>
              </w:rPr>
              <w:instrText xml:space="preserve"> PAGEREF _Toc143793749 \h </w:instrText>
            </w:r>
            <w:r>
              <w:rPr>
                <w:noProof/>
                <w:webHidden/>
              </w:rPr>
            </w:r>
            <w:r>
              <w:rPr>
                <w:noProof/>
                <w:webHidden/>
              </w:rPr>
              <w:fldChar w:fldCharType="separate"/>
            </w:r>
            <w:r>
              <w:rPr>
                <w:noProof/>
                <w:webHidden/>
              </w:rPr>
              <w:t>36</w:t>
            </w:r>
            <w:r>
              <w:rPr>
                <w:noProof/>
                <w:webHidden/>
              </w:rPr>
              <w:fldChar w:fldCharType="end"/>
            </w:r>
          </w:hyperlink>
        </w:p>
        <w:p w14:paraId="45870613" w14:textId="35BF5A0A"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50" w:history="1">
            <w:r w:rsidRPr="009825F0">
              <w:rPr>
                <w:rStyle w:val="Hyperlink"/>
                <w:noProof/>
              </w:rPr>
              <w:t>5.8 Business Object: MassRequestHierarchy</w:t>
            </w:r>
            <w:r>
              <w:rPr>
                <w:noProof/>
                <w:webHidden/>
              </w:rPr>
              <w:tab/>
            </w:r>
            <w:r>
              <w:rPr>
                <w:noProof/>
                <w:webHidden/>
              </w:rPr>
              <w:fldChar w:fldCharType="begin"/>
            </w:r>
            <w:r>
              <w:rPr>
                <w:noProof/>
                <w:webHidden/>
              </w:rPr>
              <w:instrText xml:space="preserve"> PAGEREF _Toc143793750 \h </w:instrText>
            </w:r>
            <w:r>
              <w:rPr>
                <w:noProof/>
                <w:webHidden/>
              </w:rPr>
            </w:r>
            <w:r>
              <w:rPr>
                <w:noProof/>
                <w:webHidden/>
              </w:rPr>
              <w:fldChar w:fldCharType="separate"/>
            </w:r>
            <w:r>
              <w:rPr>
                <w:noProof/>
                <w:webHidden/>
              </w:rPr>
              <w:t>37</w:t>
            </w:r>
            <w:r>
              <w:rPr>
                <w:noProof/>
                <w:webHidden/>
              </w:rPr>
              <w:fldChar w:fldCharType="end"/>
            </w:r>
          </w:hyperlink>
        </w:p>
        <w:p w14:paraId="6800D8A6" w14:textId="2AFA1271"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51" w:history="1">
            <w:r w:rsidRPr="009825F0">
              <w:rPr>
                <w:rStyle w:val="Hyperlink"/>
                <w:noProof/>
              </w:rPr>
              <w:t>5.9 Business Object: Mass Request Exemption</w:t>
            </w:r>
            <w:r>
              <w:rPr>
                <w:noProof/>
                <w:webHidden/>
              </w:rPr>
              <w:tab/>
            </w:r>
            <w:r>
              <w:rPr>
                <w:noProof/>
                <w:webHidden/>
              </w:rPr>
              <w:fldChar w:fldCharType="begin"/>
            </w:r>
            <w:r>
              <w:rPr>
                <w:noProof/>
                <w:webHidden/>
              </w:rPr>
              <w:instrText xml:space="preserve"> PAGEREF _Toc143793751 \h </w:instrText>
            </w:r>
            <w:r>
              <w:rPr>
                <w:noProof/>
                <w:webHidden/>
              </w:rPr>
            </w:r>
            <w:r>
              <w:rPr>
                <w:noProof/>
                <w:webHidden/>
              </w:rPr>
              <w:fldChar w:fldCharType="separate"/>
            </w:r>
            <w:r>
              <w:rPr>
                <w:noProof/>
                <w:webHidden/>
              </w:rPr>
              <w:t>38</w:t>
            </w:r>
            <w:r>
              <w:rPr>
                <w:noProof/>
                <w:webHidden/>
              </w:rPr>
              <w:fldChar w:fldCharType="end"/>
            </w:r>
          </w:hyperlink>
        </w:p>
        <w:p w14:paraId="038438AB" w14:textId="7F6FC1A2" w:rsidR="00EE6C52" w:rsidRDefault="00EE6C52">
          <w:pPr>
            <w:pStyle w:val="TOC1"/>
            <w:tabs>
              <w:tab w:val="left" w:pos="1760"/>
            </w:tabs>
            <w:rPr>
              <w:rFonts w:asciiTheme="minorHAnsi" w:eastAsiaTheme="minorEastAsia" w:hAnsiTheme="minorHAnsi" w:cstheme="minorBidi"/>
              <w:caps w:val="0"/>
              <w:color w:val="auto"/>
              <w:kern w:val="2"/>
              <w:sz w:val="22"/>
              <w:lang w:eastAsia="en-GB"/>
              <w14:ligatures w14:val="standardContextual"/>
            </w:rPr>
          </w:pPr>
          <w:hyperlink w:anchor="_Toc143793752" w:history="1">
            <w:r w:rsidRPr="009825F0">
              <w:rPr>
                <w:rStyle w:val="Hyperlink"/>
              </w:rPr>
              <w:t>6</w:t>
            </w:r>
            <w:r>
              <w:rPr>
                <w:rFonts w:asciiTheme="minorHAnsi" w:eastAsiaTheme="minorEastAsia" w:hAnsiTheme="minorHAnsi" w:cstheme="minorBidi"/>
                <w:caps w:val="0"/>
                <w:color w:val="auto"/>
                <w:kern w:val="2"/>
                <w:sz w:val="22"/>
                <w:lang w:eastAsia="en-GB"/>
                <w14:ligatures w14:val="standardContextual"/>
              </w:rPr>
              <w:tab/>
            </w:r>
            <w:r w:rsidRPr="009825F0">
              <w:rPr>
                <w:rStyle w:val="Hyperlink"/>
              </w:rPr>
              <w:t>Open and Closed Issues for this deliverable</w:t>
            </w:r>
            <w:r>
              <w:rPr>
                <w:webHidden/>
              </w:rPr>
              <w:tab/>
            </w:r>
            <w:r>
              <w:rPr>
                <w:webHidden/>
              </w:rPr>
              <w:fldChar w:fldCharType="begin"/>
            </w:r>
            <w:r>
              <w:rPr>
                <w:webHidden/>
              </w:rPr>
              <w:instrText xml:space="preserve"> PAGEREF _Toc143793752 \h </w:instrText>
            </w:r>
            <w:r>
              <w:rPr>
                <w:webHidden/>
              </w:rPr>
            </w:r>
            <w:r>
              <w:rPr>
                <w:webHidden/>
              </w:rPr>
              <w:fldChar w:fldCharType="separate"/>
            </w:r>
            <w:r>
              <w:rPr>
                <w:webHidden/>
              </w:rPr>
              <w:t>41</w:t>
            </w:r>
            <w:r>
              <w:rPr>
                <w:webHidden/>
              </w:rPr>
              <w:fldChar w:fldCharType="end"/>
            </w:r>
          </w:hyperlink>
        </w:p>
        <w:p w14:paraId="027E9BDE" w14:textId="53BC1799"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53" w:history="1">
            <w:r w:rsidRPr="009825F0">
              <w:rPr>
                <w:rStyle w:val="Hyperlink"/>
                <w:noProof/>
              </w:rPr>
              <w:t>6.1 Open Issues</w:t>
            </w:r>
            <w:r>
              <w:rPr>
                <w:noProof/>
                <w:webHidden/>
              </w:rPr>
              <w:tab/>
            </w:r>
            <w:r>
              <w:rPr>
                <w:noProof/>
                <w:webHidden/>
              </w:rPr>
              <w:fldChar w:fldCharType="begin"/>
            </w:r>
            <w:r>
              <w:rPr>
                <w:noProof/>
                <w:webHidden/>
              </w:rPr>
              <w:instrText xml:space="preserve"> PAGEREF _Toc143793753 \h </w:instrText>
            </w:r>
            <w:r>
              <w:rPr>
                <w:noProof/>
                <w:webHidden/>
              </w:rPr>
            </w:r>
            <w:r>
              <w:rPr>
                <w:noProof/>
                <w:webHidden/>
              </w:rPr>
              <w:fldChar w:fldCharType="separate"/>
            </w:r>
            <w:r>
              <w:rPr>
                <w:noProof/>
                <w:webHidden/>
              </w:rPr>
              <w:t>41</w:t>
            </w:r>
            <w:r>
              <w:rPr>
                <w:noProof/>
                <w:webHidden/>
              </w:rPr>
              <w:fldChar w:fldCharType="end"/>
            </w:r>
          </w:hyperlink>
        </w:p>
        <w:p w14:paraId="4E2E3969" w14:textId="0A25FF74" w:rsidR="00EE6C52" w:rsidRDefault="00EE6C52">
          <w:pPr>
            <w:pStyle w:val="TOC2"/>
            <w:rPr>
              <w:rFonts w:asciiTheme="minorHAnsi" w:eastAsiaTheme="minorEastAsia" w:hAnsiTheme="minorHAnsi" w:cstheme="minorBidi"/>
              <w:noProof/>
              <w:color w:val="auto"/>
              <w:kern w:val="2"/>
              <w:sz w:val="22"/>
              <w:lang w:eastAsia="en-GB"/>
              <w14:ligatures w14:val="standardContextual"/>
            </w:rPr>
          </w:pPr>
          <w:hyperlink w:anchor="_Toc143793754" w:history="1">
            <w:r w:rsidRPr="009825F0">
              <w:rPr>
                <w:rStyle w:val="Hyperlink"/>
                <w:noProof/>
              </w:rPr>
              <w:t>6.2 Closed Issues</w:t>
            </w:r>
            <w:r>
              <w:rPr>
                <w:noProof/>
                <w:webHidden/>
              </w:rPr>
              <w:tab/>
            </w:r>
            <w:r>
              <w:rPr>
                <w:noProof/>
                <w:webHidden/>
              </w:rPr>
              <w:fldChar w:fldCharType="begin"/>
            </w:r>
            <w:r>
              <w:rPr>
                <w:noProof/>
                <w:webHidden/>
              </w:rPr>
              <w:instrText xml:space="preserve"> PAGEREF _Toc143793754 \h </w:instrText>
            </w:r>
            <w:r>
              <w:rPr>
                <w:noProof/>
                <w:webHidden/>
              </w:rPr>
            </w:r>
            <w:r>
              <w:rPr>
                <w:noProof/>
                <w:webHidden/>
              </w:rPr>
              <w:fldChar w:fldCharType="separate"/>
            </w:r>
            <w:r>
              <w:rPr>
                <w:noProof/>
                <w:webHidden/>
              </w:rPr>
              <w:t>41</w:t>
            </w:r>
            <w:r>
              <w:rPr>
                <w:noProof/>
                <w:webHidden/>
              </w:rPr>
              <w:fldChar w:fldCharType="end"/>
            </w:r>
          </w:hyperlink>
        </w:p>
        <w:p w14:paraId="68198327" w14:textId="5E5D5FF7" w:rsidR="00801565" w:rsidRDefault="00801565" w:rsidP="43E5C8CB">
          <w:pPr>
            <w:tabs>
              <w:tab w:val="left" w:pos="993"/>
              <w:tab w:val="left" w:pos="3180"/>
            </w:tabs>
            <w:jc w:val="both"/>
            <w:rPr>
              <w:rFonts w:cs="Arial"/>
              <w:noProof/>
            </w:rPr>
          </w:pPr>
          <w:r w:rsidRPr="43E5C8CB">
            <w:rPr>
              <w:rFonts w:asciiTheme="majorHAnsi" w:eastAsiaTheme="majorEastAsia" w:hAnsiTheme="majorHAnsi" w:cs="Arial"/>
              <w:b/>
              <w:bCs/>
              <w:noProof/>
              <w:color w:val="1E5262"/>
              <w:sz w:val="24"/>
              <w:szCs w:val="24"/>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77777777" w:rsidR="00801565" w:rsidRPr="00A40B2F" w:rsidRDefault="00801565" w:rsidP="00801565">
      <w:pPr>
        <w:jc w:val="both"/>
        <w:rPr>
          <w:rFonts w:ascii="Arial" w:hAnsi="Arial" w:cs="Arial"/>
        </w:rPr>
      </w:pP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77777777" w:rsidR="00801565" w:rsidRPr="00A40B2F" w:rsidRDefault="00801565" w:rsidP="00801565">
      <w:pPr>
        <w:jc w:val="both"/>
        <w:rPr>
          <w:rFonts w:ascii="Arial" w:hAnsi="Arial" w:cs="Arial"/>
        </w:rPr>
      </w:pPr>
    </w:p>
    <w:p w14:paraId="6E586569" w14:textId="577D2A07" w:rsidR="00801565" w:rsidRDefault="00801565" w:rsidP="00801565">
      <w:pPr>
        <w:jc w:val="both"/>
        <w:rPr>
          <w:rFonts w:ascii="Arial" w:hAnsi="Arial" w:cs="Arial"/>
        </w:rPr>
      </w:pPr>
    </w:p>
    <w:p w14:paraId="77C22EF9" w14:textId="5F8BE72C" w:rsidR="00684D20" w:rsidRDefault="00684D20" w:rsidP="00801565">
      <w:pPr>
        <w:jc w:val="both"/>
        <w:rPr>
          <w:rFonts w:ascii="Arial" w:hAnsi="Arial" w:cs="Arial"/>
        </w:rPr>
      </w:pPr>
    </w:p>
    <w:p w14:paraId="153070D5" w14:textId="2C62FFC4" w:rsidR="00684D20" w:rsidRDefault="00684D20" w:rsidP="00801565">
      <w:pPr>
        <w:jc w:val="both"/>
        <w:rPr>
          <w:rFonts w:ascii="Arial" w:hAnsi="Arial" w:cs="Arial"/>
        </w:rPr>
      </w:pPr>
    </w:p>
    <w:p w14:paraId="6CFAC7A9" w14:textId="52FDA87A" w:rsidR="001F7873" w:rsidRDefault="001F7873" w:rsidP="00801565">
      <w:pPr>
        <w:jc w:val="both"/>
        <w:rPr>
          <w:rFonts w:ascii="Arial" w:hAnsi="Arial" w:cs="Arial"/>
        </w:rPr>
      </w:pPr>
    </w:p>
    <w:p w14:paraId="68353FF6" w14:textId="5DE3B2EE" w:rsidR="001F7873" w:rsidRDefault="001F7873" w:rsidP="00801565">
      <w:pPr>
        <w:jc w:val="both"/>
        <w:rPr>
          <w:rFonts w:ascii="Arial" w:hAnsi="Arial" w:cs="Arial"/>
        </w:rPr>
      </w:pPr>
    </w:p>
    <w:p w14:paraId="03544A41" w14:textId="53B14168" w:rsidR="001F7873" w:rsidRDefault="001F7873" w:rsidP="00801565">
      <w:pPr>
        <w:jc w:val="both"/>
        <w:rPr>
          <w:rFonts w:ascii="Arial" w:hAnsi="Arial" w:cs="Arial"/>
        </w:rPr>
      </w:pPr>
    </w:p>
    <w:p w14:paraId="5227098D" w14:textId="3EA63DBD" w:rsidR="001F7873" w:rsidRDefault="001F7873" w:rsidP="00801565">
      <w:pPr>
        <w:jc w:val="both"/>
        <w:rPr>
          <w:rFonts w:ascii="Arial" w:hAnsi="Arial" w:cs="Arial"/>
        </w:rPr>
      </w:pPr>
    </w:p>
    <w:p w14:paraId="0A9B5B7F" w14:textId="0511D6D4" w:rsidR="001F7873" w:rsidRDefault="001F7873" w:rsidP="00801565">
      <w:pPr>
        <w:jc w:val="both"/>
        <w:rPr>
          <w:rFonts w:ascii="Arial" w:hAnsi="Arial" w:cs="Arial"/>
        </w:rPr>
      </w:pPr>
    </w:p>
    <w:p w14:paraId="186B45A1" w14:textId="665AF752" w:rsidR="001F7873" w:rsidRDefault="001F7873" w:rsidP="00801565">
      <w:pPr>
        <w:jc w:val="both"/>
        <w:rPr>
          <w:rFonts w:ascii="Arial" w:hAnsi="Arial" w:cs="Arial"/>
        </w:rPr>
      </w:pPr>
    </w:p>
    <w:p w14:paraId="4ACEE9B8" w14:textId="7EE90504" w:rsidR="001F7873" w:rsidRDefault="001F7873" w:rsidP="00801565">
      <w:pPr>
        <w:jc w:val="both"/>
        <w:rPr>
          <w:rFonts w:ascii="Arial" w:hAnsi="Arial" w:cs="Arial"/>
        </w:rPr>
      </w:pPr>
    </w:p>
    <w:p w14:paraId="4C726E1A" w14:textId="5CF6BAD4" w:rsidR="001F7873" w:rsidRDefault="001F7873" w:rsidP="00801565">
      <w:pPr>
        <w:jc w:val="both"/>
        <w:rPr>
          <w:rFonts w:ascii="Arial" w:hAnsi="Arial" w:cs="Arial"/>
        </w:rPr>
      </w:pPr>
    </w:p>
    <w:p w14:paraId="006A39A0" w14:textId="0631641A" w:rsidR="001F7873" w:rsidRDefault="001F7873" w:rsidP="00801565">
      <w:pPr>
        <w:jc w:val="both"/>
        <w:rPr>
          <w:rFonts w:ascii="Arial" w:hAnsi="Arial" w:cs="Arial"/>
        </w:rPr>
      </w:pPr>
    </w:p>
    <w:p w14:paraId="2FD9FD08" w14:textId="58CCFB19" w:rsidR="001F7873" w:rsidRDefault="001F7873" w:rsidP="00801565">
      <w:pPr>
        <w:jc w:val="both"/>
        <w:rPr>
          <w:rFonts w:ascii="Arial" w:hAnsi="Arial" w:cs="Arial"/>
        </w:rPr>
      </w:pPr>
    </w:p>
    <w:p w14:paraId="4AC9CACE" w14:textId="3A762564" w:rsidR="001F7873" w:rsidRDefault="001F7873" w:rsidP="00801565">
      <w:pPr>
        <w:jc w:val="both"/>
        <w:rPr>
          <w:rFonts w:ascii="Arial" w:hAnsi="Arial" w:cs="Arial"/>
        </w:rPr>
      </w:pPr>
    </w:p>
    <w:p w14:paraId="61853E06" w14:textId="77777777" w:rsidR="001F7873" w:rsidRDefault="001F7873"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77777777"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5CFDC338" w:rsidR="005C3187" w:rsidRDefault="009202B5" w:rsidP="005C3187">
            <w:pPr>
              <w:pStyle w:val="TableTitle0"/>
              <w:jc w:val="both"/>
              <w:rPr>
                <w:i w:val="0"/>
                <w:iCs/>
              </w:rPr>
            </w:pPr>
            <w:r>
              <w:rPr>
                <w:iCs/>
              </w:rPr>
              <w:t>16</w:t>
            </w:r>
            <w:r w:rsidR="002835A1">
              <w:rPr>
                <w:iCs/>
              </w:rPr>
              <w:t>/08/2023</w:t>
            </w:r>
          </w:p>
        </w:tc>
        <w:tc>
          <w:tcPr>
            <w:tcW w:w="2276" w:type="dxa"/>
          </w:tcPr>
          <w:p w14:paraId="30155403" w14:textId="66082E4B" w:rsidR="005C3187" w:rsidRPr="006A7E96" w:rsidRDefault="009C79DF" w:rsidP="005C3187">
            <w:pPr>
              <w:pStyle w:val="TableTitle0"/>
              <w:jc w:val="both"/>
              <w:rPr>
                <w:i w:val="0"/>
                <w:iCs/>
                <w:color w:val="auto"/>
              </w:rPr>
            </w:pPr>
            <w:r>
              <w:rPr>
                <w:i w:val="0"/>
                <w:iCs/>
                <w:color w:val="auto"/>
              </w:rPr>
              <w:t>0</w:t>
            </w:r>
            <w:r>
              <w:rPr>
                <w:iCs/>
              </w:rPr>
              <w:t>.1</w:t>
            </w:r>
          </w:p>
        </w:tc>
        <w:tc>
          <w:tcPr>
            <w:tcW w:w="2276" w:type="dxa"/>
          </w:tcPr>
          <w:p w14:paraId="3D44C577" w14:textId="4B38A664" w:rsidR="005C3187" w:rsidRPr="006A7E96" w:rsidRDefault="009A2283" w:rsidP="005C3187">
            <w:pPr>
              <w:pStyle w:val="TableTitle0"/>
              <w:jc w:val="both"/>
              <w:rPr>
                <w:i w:val="0"/>
                <w:iCs/>
                <w:color w:val="auto"/>
              </w:rPr>
            </w:pPr>
            <w:r>
              <w:rPr>
                <w:iCs/>
                <w:color w:val="auto"/>
              </w:rPr>
              <w:t>Sinchana Ramesh</w:t>
            </w:r>
            <w:r w:rsidR="00FB3F39">
              <w:rPr>
                <w:iCs/>
                <w:color w:val="auto"/>
              </w:rPr>
              <w:t>/Pallavi Kanajar</w:t>
            </w:r>
          </w:p>
        </w:tc>
        <w:tc>
          <w:tcPr>
            <w:tcW w:w="2276" w:type="dxa"/>
          </w:tcPr>
          <w:p w14:paraId="12583FEC" w14:textId="5BFC361A" w:rsidR="005C3187" w:rsidRPr="00FB3F39" w:rsidRDefault="00BC2168" w:rsidP="005C3187">
            <w:pPr>
              <w:pStyle w:val="TableTitle0"/>
              <w:jc w:val="both"/>
              <w:rPr>
                <w:i w:val="0"/>
                <w:iCs/>
              </w:rPr>
            </w:pPr>
            <w:r w:rsidRPr="00FB3F39">
              <w:rPr>
                <w:i w:val="0"/>
                <w:iCs/>
              </w:rPr>
              <w:t xml:space="preserve">Issued for Functional </w:t>
            </w:r>
            <w:r w:rsidR="004106D8" w:rsidRPr="00FB3F39">
              <w:rPr>
                <w:i w:val="0"/>
                <w:iCs/>
              </w:rPr>
              <w:t>Review</w:t>
            </w: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4DEC71C1" w:rsidR="00801565" w:rsidRDefault="00801565" w:rsidP="0055101A">
            <w:pPr>
              <w:pStyle w:val="TableTitle0"/>
              <w:jc w:val="both"/>
            </w:pPr>
          </w:p>
        </w:tc>
        <w:tc>
          <w:tcPr>
            <w:tcW w:w="3029" w:type="dxa"/>
          </w:tcPr>
          <w:p w14:paraId="3C4479BB" w14:textId="4B3BBDC8"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3AAD80CE" w:rsidR="00801565" w:rsidRDefault="00801565" w:rsidP="0055101A">
            <w:pPr>
              <w:pStyle w:val="TableTitle0"/>
              <w:jc w:val="both"/>
            </w:pPr>
          </w:p>
        </w:tc>
        <w:tc>
          <w:tcPr>
            <w:tcW w:w="3029" w:type="dxa"/>
          </w:tcPr>
          <w:p w14:paraId="2F9D68A4" w14:textId="02D4D9A0"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1AD20C0B" w:rsidR="00801565" w:rsidRDefault="00801565" w:rsidP="0055101A">
            <w:pPr>
              <w:pStyle w:val="TableTitle0"/>
              <w:jc w:val="both"/>
            </w:pPr>
          </w:p>
        </w:tc>
        <w:tc>
          <w:tcPr>
            <w:tcW w:w="3052" w:type="dxa"/>
          </w:tcPr>
          <w:p w14:paraId="62EA193E" w14:textId="1DC7F36B" w:rsidR="00801565" w:rsidRDefault="00801565" w:rsidP="0055101A">
            <w:pPr>
              <w:pStyle w:val="TableTitle0"/>
              <w:jc w:val="both"/>
            </w:pPr>
          </w:p>
        </w:tc>
        <w:tc>
          <w:tcPr>
            <w:tcW w:w="3054" w:type="dxa"/>
          </w:tcPr>
          <w:p w14:paraId="49D75622" w14:textId="2D3322BA"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Hlk516151418"/>
      <w:bookmarkStart w:id="36" w:name="_Hlk516151360"/>
      <w:bookmarkStart w:id="37" w:name="_Toc143793710"/>
      <w:r>
        <w:lastRenderedPageBreak/>
        <w:t>Introduction</w:t>
      </w:r>
      <w:bookmarkEnd w:id="37"/>
    </w:p>
    <w:p w14:paraId="1C842C27" w14:textId="713582B6" w:rsidR="00F004B3" w:rsidRDefault="00A54A5F" w:rsidP="00A54A5F">
      <w:pPr>
        <w:pStyle w:val="Heading2"/>
        <w:numPr>
          <w:ilvl w:val="0"/>
          <w:numId w:val="0"/>
        </w:numPr>
      </w:pPr>
      <w:bookmarkStart w:id="38" w:name="_Toc143793711"/>
      <w:r>
        <w:t xml:space="preserve">1.1 </w:t>
      </w:r>
      <w:r w:rsidR="00F004B3">
        <w:t>Purpose</w:t>
      </w:r>
      <w:bookmarkEnd w:id="38"/>
      <w:r w:rsidR="00F004B3">
        <w:t xml:space="preserve"> </w:t>
      </w:r>
    </w:p>
    <w:p w14:paraId="31DCA0B7" w14:textId="03ACB6DD"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DF18E6">
        <w:rPr>
          <w:rFonts w:cs="Arial"/>
        </w:rPr>
        <w:t xml:space="preserve">. </w:t>
      </w:r>
      <w:r w:rsidRPr="008C5C25">
        <w:rPr>
          <w:rFonts w:cs="Arial"/>
        </w:rPr>
        <w:t xml:space="preserve"> </w:t>
      </w:r>
    </w:p>
    <w:p w14:paraId="0EFF1462" w14:textId="77777777" w:rsidR="00F004B3" w:rsidRPr="00F004B3" w:rsidRDefault="00F004B3" w:rsidP="00050348"/>
    <w:p w14:paraId="39219E65" w14:textId="68EBE9CE" w:rsidR="00384174" w:rsidRDefault="00D51EFD" w:rsidP="00D51EFD">
      <w:pPr>
        <w:pStyle w:val="Heading2"/>
        <w:numPr>
          <w:ilvl w:val="0"/>
          <w:numId w:val="0"/>
        </w:numPr>
      </w:pPr>
      <w:bookmarkStart w:id="39" w:name="_Toc143793712"/>
      <w:r>
        <w:t xml:space="preserve">1.2 </w:t>
      </w:r>
      <w:r w:rsidR="00384174">
        <w:t>Scope and Application</w:t>
      </w:r>
      <w:bookmarkEnd w:id="39"/>
    </w:p>
    <w:p w14:paraId="395236D3" w14:textId="184D0811"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igration to Oracle Cloud H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E003B34"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Oracle Cloud HCM Data Loader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661FF5CE" w:rsidR="00451D54" w:rsidRPr="00451D54" w:rsidRDefault="009834E9" w:rsidP="009834E9">
      <w:pPr>
        <w:pStyle w:val="Heading2"/>
        <w:numPr>
          <w:ilvl w:val="0"/>
          <w:numId w:val="0"/>
        </w:numPr>
      </w:pPr>
      <w:bookmarkStart w:id="43" w:name="_Toc143793713"/>
      <w:r>
        <w:t xml:space="preserve">1.3 </w:t>
      </w:r>
      <w:r w:rsidR="00451D54" w:rsidRPr="00451D54">
        <w:t>Data Acquisition High Level Source to Target Mapping</w:t>
      </w:r>
      <w:bookmarkEnd w:id="43"/>
    </w:p>
    <w:p w14:paraId="59396A03" w14:textId="16F4F105"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HCM)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1006"/>
        <w:gridCol w:w="977"/>
        <w:gridCol w:w="1417"/>
        <w:gridCol w:w="2612"/>
      </w:tblGrid>
      <w:tr w:rsidR="00B36DF5" w:rsidRPr="00E5366B" w14:paraId="631965C3" w14:textId="0F05ABA6" w:rsidTr="00753DF8">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1006"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77"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9A2283" w:rsidRPr="00E5366B" w14:paraId="2188C00A" w14:textId="46DD612D" w:rsidTr="00753DF8">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9A2283" w:rsidRPr="00E5366B" w:rsidRDefault="009A2283" w:rsidP="009A2283">
            <w:pPr>
              <w:pStyle w:val="Bodytextversion1"/>
              <w:rPr>
                <w:rFonts w:cs="Arial"/>
                <w:sz w:val="16"/>
                <w:szCs w:val="16"/>
              </w:rPr>
            </w:pPr>
            <w:r w:rsidRPr="003D78B0">
              <w:rPr>
                <w:rFonts w:cs="Arial"/>
                <w:sz w:val="16"/>
                <w:szCs w:val="16"/>
              </w:rPr>
              <w:t>Legacy System</w:t>
            </w:r>
          </w:p>
        </w:tc>
        <w:tc>
          <w:tcPr>
            <w:tcW w:w="998" w:type="dxa"/>
            <w:hideMark/>
          </w:tcPr>
          <w:p w14:paraId="3F14C0A8" w14:textId="77777777" w:rsidR="009A2283" w:rsidRPr="00E5366B" w:rsidRDefault="009A2283"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ERP System</w:t>
            </w:r>
          </w:p>
        </w:tc>
        <w:tc>
          <w:tcPr>
            <w:tcW w:w="1133" w:type="dxa"/>
            <w:hideMark/>
          </w:tcPr>
          <w:p w14:paraId="1A2FB8DC" w14:textId="77777777" w:rsidR="009A2283" w:rsidRPr="00E5366B" w:rsidRDefault="009A2283"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HDL</w:t>
            </w:r>
          </w:p>
        </w:tc>
        <w:tc>
          <w:tcPr>
            <w:tcW w:w="1133" w:type="dxa"/>
            <w:hideMark/>
          </w:tcPr>
          <w:p w14:paraId="33D3A2DE" w14:textId="47357D6F" w:rsidR="009A2283" w:rsidRPr="00E5366B" w:rsidRDefault="00CB13BE"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proofErr w:type="spellStart"/>
            <w:r>
              <w:rPr>
                <w:rFonts w:cs="Arial"/>
                <w:sz w:val="16"/>
                <w:szCs w:val="16"/>
              </w:rPr>
              <w:t>HCMTalent</w:t>
            </w:r>
            <w:proofErr w:type="spellEnd"/>
            <w:r>
              <w:rPr>
                <w:rFonts w:cs="Arial"/>
                <w:sz w:val="16"/>
                <w:szCs w:val="16"/>
              </w:rPr>
              <w:t xml:space="preserve"> </w:t>
            </w:r>
            <w:r w:rsidR="009A2283">
              <w:rPr>
                <w:rFonts w:cs="Arial"/>
                <w:sz w:val="16"/>
                <w:szCs w:val="16"/>
              </w:rPr>
              <w:t>Goal Plan</w:t>
            </w:r>
          </w:p>
        </w:tc>
        <w:tc>
          <w:tcPr>
            <w:tcW w:w="1006" w:type="dxa"/>
            <w:hideMark/>
          </w:tcPr>
          <w:p w14:paraId="591BFB69" w14:textId="77777777" w:rsidR="009A2283" w:rsidRPr="00E5366B" w:rsidRDefault="009A2283"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77" w:type="dxa"/>
          </w:tcPr>
          <w:p w14:paraId="2828B1E5" w14:textId="15A4A83D" w:rsidR="009A2283" w:rsidRPr="00E5366B" w:rsidRDefault="009A2283"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9A2283" w:rsidRPr="00E5366B" w:rsidRDefault="009A2283" w:rsidP="009A2283">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25A16515" w14:textId="77777777" w:rsidR="0070372C" w:rsidRDefault="0070372C"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proofErr w:type="spellStart"/>
            <w:r>
              <w:rPr>
                <w:rFonts w:cs="Arial"/>
                <w:sz w:val="16"/>
                <w:szCs w:val="16"/>
              </w:rPr>
              <w:t>HCMTalent</w:t>
            </w:r>
            <w:proofErr w:type="spellEnd"/>
            <w:r>
              <w:rPr>
                <w:rFonts w:cs="Arial"/>
                <w:sz w:val="16"/>
                <w:szCs w:val="16"/>
              </w:rPr>
              <w:t xml:space="preserve"> </w:t>
            </w:r>
          </w:p>
          <w:p w14:paraId="4B2AFB63" w14:textId="160DAC8D" w:rsidR="009A2283" w:rsidRPr="00E5366B" w:rsidRDefault="0070372C" w:rsidP="009A2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Goal Plan</w:t>
            </w:r>
          </w:p>
        </w:tc>
        <w:tc>
          <w:tcPr>
            <w:tcW w:w="2612" w:type="dxa"/>
          </w:tcPr>
          <w:p w14:paraId="3FE2EE8D" w14:textId="700FA745" w:rsidR="004B48D8" w:rsidRPr="004B48D8"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HRG_GOAL_PLANS</w:t>
            </w:r>
          </w:p>
          <w:p w14:paraId="7FE66B10" w14:textId="77777777" w:rsidR="004B48D8" w:rsidRPr="004B48D8"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HRG_GOAL_PLN_ASSIGNMENTS</w:t>
            </w:r>
          </w:p>
          <w:p w14:paraId="45A64ED5" w14:textId="77777777" w:rsidR="004B48D8" w:rsidRPr="004B48D8"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HRG_GOAL_PLAN_DOC_TYPES</w:t>
            </w:r>
          </w:p>
          <w:p w14:paraId="182B0B56" w14:textId="77777777" w:rsidR="004B48D8" w:rsidRPr="004B48D8"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HRG_GOAL_PLAN_GOALS</w:t>
            </w:r>
          </w:p>
          <w:p w14:paraId="465EA06F" w14:textId="77777777" w:rsidR="004B48D8" w:rsidRPr="004B48D8"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HRG_GOAL_MASS_REQUESTS</w:t>
            </w:r>
          </w:p>
          <w:p w14:paraId="373D9306" w14:textId="77777777" w:rsidR="004B48D8" w:rsidRPr="004B48D8"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BEN_ELIG_OBJ_ELIG_PROFL_F</w:t>
            </w:r>
          </w:p>
          <w:p w14:paraId="503E18B5" w14:textId="77777777" w:rsidR="004B48D8" w:rsidRPr="004B48D8"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HRG_MASS_REQ_ASSIGNMENTS</w:t>
            </w:r>
          </w:p>
          <w:p w14:paraId="7946B530" w14:textId="77777777" w:rsidR="004B48D8" w:rsidRPr="004B48D8"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HRG_MASS_REQ_HIERARCHIES</w:t>
            </w:r>
          </w:p>
          <w:p w14:paraId="4AFAEB3E" w14:textId="28A1DFAF" w:rsidR="009A2283" w:rsidRPr="00E5366B" w:rsidRDefault="004B48D8" w:rsidP="004B48D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4B48D8">
              <w:rPr>
                <w:rFonts w:cs="Arial"/>
                <w:sz w:val="16"/>
                <w:szCs w:val="16"/>
              </w:rPr>
              <w:t>HRG_MASS_REQ_EXEMPTIONS</w:t>
            </w:r>
          </w:p>
        </w:tc>
      </w:tr>
    </w:tbl>
    <w:p w14:paraId="12B0A854" w14:textId="77777777" w:rsidR="00C00696" w:rsidRPr="00C00696" w:rsidRDefault="00C00696" w:rsidP="00C00696"/>
    <w:p w14:paraId="3922AAFB" w14:textId="099B7570" w:rsidR="00B01D3F" w:rsidRDefault="009834E9" w:rsidP="009834E9">
      <w:pPr>
        <w:pStyle w:val="Heading2"/>
        <w:numPr>
          <w:ilvl w:val="0"/>
          <w:numId w:val="0"/>
        </w:numPr>
      </w:pPr>
      <w:bookmarkStart w:id="45" w:name="_Toc143793714"/>
      <w:r>
        <w:t xml:space="preserve">1.4 </w:t>
      </w:r>
      <w:r w:rsidR="00D44CD3">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E82A2AB" w:rsidR="000C1FB0" w:rsidRDefault="000C1FB0" w:rsidP="00662C3B">
      <w:pPr>
        <w:pStyle w:val="Bodytextversion1"/>
        <w:numPr>
          <w:ilvl w:val="0"/>
          <w:numId w:val="9"/>
        </w:numPr>
        <w:rPr>
          <w:rFonts w:cs="Arial"/>
        </w:rPr>
      </w:pPr>
      <w:r w:rsidRPr="000C1FB0">
        <w:rPr>
          <w:rFonts w:cs="Arial"/>
        </w:rPr>
        <w:t>All Work Structure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294D8FA0" w14:textId="330D6D60" w:rsidR="002A4DD7" w:rsidRPr="002A4DD7" w:rsidRDefault="002A4DD7" w:rsidP="002A4DD7">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Pr="000C1FB0">
        <w:rPr>
          <w:rFonts w:cs="Arial"/>
        </w:rPr>
        <w:t>HCM</w:t>
      </w:r>
      <w:r w:rsidRPr="03354D35">
        <w:rPr>
          <w:rFonts w:cs="Arial"/>
        </w:rPr>
        <w:t>.</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1EC57BF5" w:rsidR="00B23CF5" w:rsidRPr="00B23CF5" w:rsidRDefault="00B23CF5" w:rsidP="00B23CF5">
      <w:pPr>
        <w:pStyle w:val="Bodytextversion1"/>
        <w:numPr>
          <w:ilvl w:val="0"/>
          <w:numId w:val="9"/>
        </w:numPr>
        <w:rPr>
          <w:rFonts w:cs="Arial"/>
        </w:rPr>
      </w:pPr>
      <w:r w:rsidRPr="000C1FB0">
        <w:rPr>
          <w:rFonts w:cs="Arial"/>
        </w:rPr>
        <w:lastRenderedPageBreak/>
        <w:t xml:space="preserve">Maximise will provide the Descriptive Flex field Columns for </w:t>
      </w:r>
      <w:r>
        <w:rPr>
          <w:rFonts w:cs="Arial"/>
        </w:rPr>
        <w:t>Fusion HCM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2D931C5B" w:rsidR="000C1FB0" w:rsidRPr="000C1FB0" w:rsidRDefault="000C1FB0" w:rsidP="00662C3B">
      <w:pPr>
        <w:pStyle w:val="Bodytextversion1"/>
        <w:numPr>
          <w:ilvl w:val="0"/>
          <w:numId w:val="9"/>
        </w:numPr>
        <w:rPr>
          <w:rFonts w:cs="Arial"/>
        </w:rPr>
      </w:pPr>
      <w:r w:rsidRPr="000C1FB0">
        <w:rPr>
          <w:rFonts w:cs="Arial"/>
        </w:rPr>
        <w:t xml:space="preserve">Oracle Fusion HDL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41F70A5A" w:rsidR="000C1FB0" w:rsidRDefault="009834E9" w:rsidP="009834E9">
      <w:pPr>
        <w:pStyle w:val="Heading2"/>
        <w:numPr>
          <w:ilvl w:val="0"/>
          <w:numId w:val="0"/>
        </w:numPr>
      </w:pPr>
      <w:bookmarkStart w:id="46" w:name="_Toc143793715"/>
      <w:r>
        <w:t xml:space="preserve">1.5 </w:t>
      </w:r>
      <w:r w:rsidR="00083CE0">
        <w:t>Pre- requisites</w:t>
      </w:r>
      <w:bookmarkEnd w:id="46"/>
      <w:r w:rsidR="00083CE0">
        <w:t xml:space="preserve"> </w:t>
      </w:r>
    </w:p>
    <w:p w14:paraId="3775D08A" w14:textId="759C77C9"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in Cloud HCM,</w:t>
      </w:r>
      <w:r w:rsidRPr="00083CE0">
        <w:rPr>
          <w:rFonts w:cs="Arial"/>
        </w:rPr>
        <w:t xml:space="preserve"> before running HCM Data Loader File </w:t>
      </w:r>
      <w:r w:rsidR="0050789F" w:rsidRPr="00083CE0">
        <w:rPr>
          <w:rFonts w:cs="Arial"/>
        </w:rPr>
        <w:t xml:space="preserve">– </w:t>
      </w:r>
      <w:r w:rsidR="0050789F" w:rsidRPr="009834E9">
        <w:rPr>
          <w:rFonts w:cs="Arial"/>
          <w:b/>
          <w:bCs/>
          <w:i/>
          <w:iCs/>
        </w:rPr>
        <w:t xml:space="preserve">HCM </w:t>
      </w:r>
      <w:r w:rsidR="009834E9" w:rsidRPr="009834E9">
        <w:rPr>
          <w:rFonts w:cs="Arial"/>
          <w:b/>
          <w:bCs/>
          <w:i/>
          <w:iCs/>
        </w:rPr>
        <w:t>Talent Management</w:t>
      </w:r>
      <w:r w:rsidR="00545862" w:rsidRPr="009834E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16AE631F" w14:textId="77777777" w:rsidR="008405FA" w:rsidRDefault="008405FA" w:rsidP="008405FA">
      <w:pPr>
        <w:pStyle w:val="Bodytextversion1"/>
        <w:numPr>
          <w:ilvl w:val="0"/>
          <w:numId w:val="7"/>
        </w:numPr>
        <w:rPr>
          <w:rFonts w:cs="Arial"/>
        </w:rPr>
      </w:pPr>
      <w:r w:rsidRPr="008405FA">
        <w:rPr>
          <w:rFonts w:cs="Arial"/>
        </w:rPr>
        <w:t>Salary basis</w:t>
      </w:r>
    </w:p>
    <w:p w14:paraId="2DC342DD" w14:textId="4E2CB7C9" w:rsidR="008405FA" w:rsidRPr="008405FA" w:rsidRDefault="008405FA" w:rsidP="008405FA">
      <w:pPr>
        <w:pStyle w:val="Bodytextversion1"/>
        <w:numPr>
          <w:ilvl w:val="0"/>
          <w:numId w:val="7"/>
        </w:numPr>
        <w:rPr>
          <w:rFonts w:cs="Arial"/>
        </w:rPr>
      </w:pPr>
      <w:r w:rsidRPr="008405FA">
        <w:rPr>
          <w:rFonts w:cs="Arial"/>
        </w:rPr>
        <w:t xml:space="preserve">Worker Categories </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7ADCEE96" w14:textId="3F1EAECA" w:rsidR="00083CE0" w:rsidRPr="00083CE0" w:rsidRDefault="00083CE0" w:rsidP="00296DAF">
      <w:pPr>
        <w:pStyle w:val="Bodytextversion1"/>
        <w:numPr>
          <w:ilvl w:val="0"/>
          <w:numId w:val="7"/>
        </w:numPr>
        <w:rPr>
          <w:rFonts w:cs="Arial"/>
        </w:rPr>
      </w:pPr>
      <w:r w:rsidRPr="00083CE0">
        <w:rPr>
          <w:rFonts w:cs="Arial"/>
        </w:rPr>
        <w:t>Jobs</w:t>
      </w:r>
      <w:r w:rsidR="008405FA">
        <w:rPr>
          <w:rFonts w:cs="Arial"/>
        </w:rPr>
        <w:t>,</w:t>
      </w:r>
      <w:r w:rsidR="008405FA" w:rsidRPr="008405FA">
        <w:rPr>
          <w:rFonts w:cs="Arial"/>
        </w:rPr>
        <w:t xml:space="preserve"> Job Families</w:t>
      </w:r>
    </w:p>
    <w:p w14:paraId="08B9F1AC" w14:textId="1E813E2D" w:rsidR="00083CE0" w:rsidRPr="00083CE0" w:rsidRDefault="00083CE0" w:rsidP="00296DAF">
      <w:pPr>
        <w:pStyle w:val="Bodytextversion1"/>
        <w:numPr>
          <w:ilvl w:val="0"/>
          <w:numId w:val="7"/>
        </w:numPr>
        <w:rPr>
          <w:rFonts w:cs="Arial"/>
        </w:rPr>
      </w:pPr>
      <w:r w:rsidRPr="00083CE0">
        <w:rPr>
          <w:rFonts w:cs="Arial"/>
        </w:rPr>
        <w:t>Grades</w:t>
      </w:r>
      <w:r w:rsidR="008405FA">
        <w:rPr>
          <w:rFonts w:cs="Arial"/>
        </w:rPr>
        <w:t>,</w:t>
      </w:r>
      <w:r w:rsidR="008405FA" w:rsidRPr="008405FA">
        <w:rPr>
          <w:rFonts w:cs="Arial"/>
        </w:rPr>
        <w:t xml:space="preserve"> Grade Rates and Ladders</w:t>
      </w:r>
    </w:p>
    <w:p w14:paraId="60790CA7" w14:textId="77777777" w:rsidR="00083CE0" w:rsidRPr="00083CE0" w:rsidRDefault="00083CE0" w:rsidP="00296DAF">
      <w:pPr>
        <w:pStyle w:val="Bodytextversion1"/>
        <w:numPr>
          <w:ilvl w:val="0"/>
          <w:numId w:val="7"/>
        </w:numPr>
        <w:rPr>
          <w:rFonts w:cs="Arial"/>
        </w:rPr>
      </w:pPr>
      <w:r w:rsidRPr="00083CE0">
        <w:rPr>
          <w:rFonts w:cs="Arial"/>
        </w:rPr>
        <w:t>Position</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B7011B7" w14:textId="6817D22B" w:rsidR="00083CE0" w:rsidRPr="00083CE0" w:rsidRDefault="00083CE0" w:rsidP="00296DAF">
      <w:pPr>
        <w:pStyle w:val="Bodytextversion1"/>
        <w:numPr>
          <w:ilvl w:val="0"/>
          <w:numId w:val="7"/>
        </w:numPr>
        <w:rPr>
          <w:rFonts w:cs="Arial"/>
        </w:rPr>
      </w:pPr>
      <w:r w:rsidRPr="00083CE0">
        <w:rPr>
          <w:rFonts w:cs="Arial"/>
        </w:rPr>
        <w:t>All HCM Cost Allocation Key Flex</w:t>
      </w:r>
    </w:p>
    <w:p w14:paraId="08181385" w14:textId="77777777" w:rsidR="00345A63" w:rsidRDefault="00083CE0" w:rsidP="00345A63">
      <w:pPr>
        <w:pStyle w:val="Bodytextversion1"/>
        <w:numPr>
          <w:ilvl w:val="0"/>
          <w:numId w:val="7"/>
        </w:numPr>
        <w:rPr>
          <w:rFonts w:cs="Arial"/>
        </w:rPr>
      </w:pPr>
      <w:r w:rsidRPr="00083CE0">
        <w:rPr>
          <w:rFonts w:cs="Arial"/>
        </w:rPr>
        <w:t>People Group Key Flex</w:t>
      </w:r>
    </w:p>
    <w:p w14:paraId="72654096" w14:textId="57C64804" w:rsidR="00307DD6" w:rsidRPr="00345A63" w:rsidRDefault="008405FA" w:rsidP="00345A63">
      <w:pPr>
        <w:pStyle w:val="Bodytextversion1"/>
        <w:numPr>
          <w:ilvl w:val="0"/>
          <w:numId w:val="7"/>
        </w:numPr>
        <w:rPr>
          <w:rFonts w:cs="Arial"/>
        </w:rPr>
      </w:pPr>
      <w:r w:rsidRPr="00345A63">
        <w:rPr>
          <w:rFonts w:cs="Arial"/>
        </w:rPr>
        <w:t xml:space="preserve">Any relevant HR </w:t>
      </w:r>
      <w:r w:rsidR="005B49B6">
        <w:rPr>
          <w:rFonts w:cs="Arial"/>
        </w:rPr>
        <w:t xml:space="preserve">and Payroll </w:t>
      </w:r>
      <w:r w:rsidRPr="00345A63">
        <w:rPr>
          <w:rFonts w:cs="Arial"/>
        </w:rPr>
        <w:t xml:space="preserve">lookups </w:t>
      </w:r>
    </w:p>
    <w:p w14:paraId="67ACE596" w14:textId="77777777" w:rsidR="005B49B6" w:rsidRDefault="005B49B6" w:rsidP="005B49B6">
      <w:pPr>
        <w:pStyle w:val="Heading1"/>
        <w:numPr>
          <w:ilvl w:val="0"/>
          <w:numId w:val="0"/>
        </w:numPr>
        <w:ind w:left="432"/>
      </w:pPr>
    </w:p>
    <w:p w14:paraId="6EAD7129" w14:textId="1FFDD3A3" w:rsidR="00307DD6" w:rsidRDefault="00307DD6" w:rsidP="00307DD6">
      <w:pPr>
        <w:pStyle w:val="Heading1"/>
      </w:pPr>
      <w:bookmarkStart w:id="47" w:name="_Toc143793716"/>
      <w:r>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lastRenderedPageBreak/>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161CBE8F" w:rsidR="00307DD6" w:rsidRPr="001A44D4" w:rsidRDefault="001A7D70" w:rsidP="001A7D70">
      <w:pPr>
        <w:pStyle w:val="Heading2"/>
        <w:numPr>
          <w:ilvl w:val="0"/>
          <w:numId w:val="0"/>
        </w:numPr>
        <w:rPr>
          <w:szCs w:val="22"/>
        </w:rPr>
      </w:pPr>
      <w:bookmarkStart w:id="48" w:name="_Toc143793717"/>
      <w:r>
        <w:t xml:space="preserve">2.1 </w:t>
      </w:r>
      <w:r w:rsidR="00307DD6" w:rsidRPr="002C0121">
        <w:t>Data</w:t>
      </w:r>
      <w:r w:rsidR="00307DD6" w:rsidRPr="001A44D4">
        <w:rPr>
          <w:szCs w:val="22"/>
        </w:rPr>
        <w:t xml:space="preserve"> </w:t>
      </w:r>
      <w:r w:rsidR="00307DD6"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2F1012DA" w:rsidR="00307DD6" w:rsidRPr="00793A81" w:rsidRDefault="001A7D70" w:rsidP="001A7D70">
      <w:pPr>
        <w:pStyle w:val="Heading2"/>
        <w:numPr>
          <w:ilvl w:val="0"/>
          <w:numId w:val="0"/>
        </w:numPr>
      </w:pPr>
      <w:bookmarkStart w:id="49" w:name="_Toc143793718"/>
      <w:r>
        <w:t xml:space="preserve">2.2 </w:t>
      </w:r>
      <w:r w:rsidR="00307DD6" w:rsidRPr="002C0121">
        <w:t>Extract</w:t>
      </w:r>
      <w:r w:rsidR="00DA1AC4">
        <w:t xml:space="preserve">, </w:t>
      </w:r>
      <w:r w:rsidR="00307DD6"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3C01B596" w:rsidR="00307DD6" w:rsidRPr="003912BD" w:rsidRDefault="00567072" w:rsidP="00457F96">
      <w:pPr>
        <w:pStyle w:val="Bodytextversion1"/>
        <w:numPr>
          <w:ilvl w:val="1"/>
          <w:numId w:val="13"/>
        </w:numPr>
        <w:rPr>
          <w:rFonts w:cs="Arial"/>
        </w:rPr>
      </w:pPr>
      <w:r w:rsidRPr="00027213">
        <w:rPr>
          <w:rFonts w:cs="Arial"/>
          <w:b/>
          <w:i/>
        </w:rPr>
        <w:t xml:space="preserve">NOTE : </w:t>
      </w:r>
      <w:r>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3638DC56"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proofErr w:type="spellStart"/>
      <w:r w:rsidR="00362C75" w:rsidRPr="000B2A48">
        <w:rPr>
          <w:rFonts w:cs="Arial"/>
          <w:b/>
          <w:bCs/>
          <w:i/>
          <w:iCs/>
        </w:rPr>
        <w:t>Mapping_Master</w:t>
      </w:r>
      <w:proofErr w:type="spellEnd"/>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 xml:space="preserve">”) </w:t>
      </w:r>
      <w:r w:rsidR="008264E6">
        <w:rPr>
          <w:rFonts w:cs="Arial"/>
        </w:rPr>
        <w:t>.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proofErr w:type="spellStart"/>
      <w:r w:rsidR="0089729A" w:rsidRPr="003912BD">
        <w:rPr>
          <w:rFonts w:cs="Arial"/>
        </w:rPr>
        <w:t>dat</w:t>
      </w:r>
      <w:proofErr w:type="spellEnd"/>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21D648DD" w:rsidR="00307DD6" w:rsidRPr="00F61729" w:rsidRDefault="001A7D70" w:rsidP="001A7D70">
      <w:pPr>
        <w:pStyle w:val="Heading2"/>
        <w:numPr>
          <w:ilvl w:val="0"/>
          <w:numId w:val="0"/>
        </w:numPr>
      </w:pPr>
      <w:bookmarkStart w:id="50" w:name="_Toc143793719"/>
      <w:r>
        <w:t xml:space="preserve">2.3 </w:t>
      </w:r>
      <w:r w:rsidR="00307DD6" w:rsidRPr="00F61729">
        <w:t>Load</w:t>
      </w:r>
      <w:bookmarkEnd w:id="50"/>
    </w:p>
    <w:p w14:paraId="559EE979" w14:textId="30284CC1"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H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follows:-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w:t>
      </w:r>
      <w:proofErr w:type="spellStart"/>
      <w:r w:rsidR="00F14754">
        <w:rPr>
          <w:rFonts w:cs="Arial"/>
        </w:rPr>
        <w:t>dat</w:t>
      </w:r>
      <w:proofErr w:type="spellEnd"/>
      <w:r w:rsidR="00F14754">
        <w:rPr>
          <w:rFonts w:cs="Arial"/>
        </w:rPr>
        <w:t xml:space="preserve">”)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lastRenderedPageBreak/>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6CA5A9AD"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H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proofErr w:type="spellStart"/>
      <w:r w:rsidR="00307DD6" w:rsidRPr="003912BD">
        <w:rPr>
          <w:rFonts w:cs="Arial"/>
        </w:rPr>
        <w:t>dat</w:t>
      </w:r>
      <w:proofErr w:type="spellEnd"/>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143793720"/>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A0" w:firstRow="1" w:lastRow="0" w:firstColumn="1" w:lastColumn="0" w:noHBand="0" w:noVBand="1"/>
      </w:tblPr>
      <w:tblGrid>
        <w:gridCol w:w="3472"/>
        <w:gridCol w:w="2883"/>
        <w:gridCol w:w="3414"/>
      </w:tblGrid>
      <w:tr w:rsidR="00C5283B" w:rsidRPr="00C0271E" w14:paraId="1BBF382B" w14:textId="77777777" w:rsidTr="00A608DE">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 xml:space="preserve">File Name </w:t>
            </w:r>
          </w:p>
        </w:tc>
      </w:tr>
      <w:tr w:rsidR="00C5283B" w:rsidRPr="00C0271E" w14:paraId="77EFB9F4" w14:textId="77777777" w:rsidTr="00A608DE">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C5283B" w:rsidRPr="00C0271E" w14:paraId="42B5C781"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c>
          <w:tcPr>
            <w:tcW w:w="1821" w:type="pct"/>
          </w:tcPr>
          <w:p w14:paraId="63BF7343" w14:textId="05A7C862"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8960C3">
              <w:rPr>
                <w:rFonts w:ascii="Calibri Light" w:hAnsi="Calibri Light" w:cs="Arial"/>
                <w:color w:val="4F4F4F"/>
                <w:sz w:val="16"/>
                <w:szCs w:val="16"/>
              </w:rPr>
              <w:t>IND/DGUK/CV040/</w:t>
            </w:r>
            <w:r w:rsidR="008960C3" w:rsidRPr="008960C3">
              <w:rPr>
                <w:rFonts w:ascii="Calibri Light" w:hAnsi="Calibri Light" w:cs="Arial"/>
                <w:color w:val="4F4F4F"/>
                <w:sz w:val="16"/>
                <w:szCs w:val="16"/>
              </w:rPr>
              <w:t>TAL</w:t>
            </w:r>
            <w:r w:rsidRPr="008960C3">
              <w:rPr>
                <w:rFonts w:ascii="Calibri Light" w:hAnsi="Calibri Light" w:cs="Arial"/>
                <w:color w:val="4F4F4F"/>
                <w:sz w:val="16"/>
                <w:szCs w:val="16"/>
              </w:rPr>
              <w:t>/02</w:t>
            </w:r>
          </w:p>
        </w:tc>
      </w:tr>
      <w:tr w:rsidR="00C5283B" w:rsidRPr="00C0271E" w14:paraId="3946C0FC"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73A3B156"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roofErr w:type="spellStart"/>
            <w:r w:rsidRPr="00C0271E">
              <w:rPr>
                <w:rFonts w:ascii="Calibri Light" w:hAnsi="Calibri Light" w:cs="Arial"/>
                <w:color w:val="4F4F4F"/>
                <w:sz w:val="16"/>
                <w:szCs w:val="16"/>
              </w:rPr>
              <w:t>XXMX_</w:t>
            </w:r>
            <w:r w:rsidR="00AC743E">
              <w:rPr>
                <w:rFonts w:ascii="Calibri Light" w:hAnsi="Calibri Light" w:cs="Arial"/>
                <w:color w:val="4F4F4F"/>
                <w:sz w:val="16"/>
                <w:szCs w:val="16"/>
              </w:rPr>
              <w:t>HCM_GPLAN_</w:t>
            </w:r>
            <w:r w:rsidRPr="00C0271E">
              <w:rPr>
                <w:rFonts w:ascii="Calibri Light" w:hAnsi="Calibri Light" w:cs="Arial"/>
                <w:color w:val="4F4F4F"/>
                <w:sz w:val="16"/>
                <w:szCs w:val="16"/>
              </w:rPr>
              <w:t>Name</w:t>
            </w:r>
            <w:proofErr w:type="spellEnd"/>
            <w:r w:rsidRPr="00C0271E">
              <w:rPr>
                <w:rFonts w:ascii="Calibri Light" w:hAnsi="Calibri Light" w:cs="Arial"/>
                <w:color w:val="4F4F4F"/>
                <w:sz w:val="16"/>
                <w:szCs w:val="16"/>
              </w:rPr>
              <w:t>&gt;_</w:t>
            </w:r>
            <w:proofErr w:type="spellStart"/>
            <w:r w:rsidR="007E4342">
              <w:rPr>
                <w:rFonts w:ascii="Calibri Light" w:hAnsi="Calibri Light" w:cs="Arial"/>
                <w:color w:val="4F4F4F"/>
                <w:sz w:val="16"/>
                <w:szCs w:val="16"/>
              </w:rPr>
              <w:t>DBI</w:t>
            </w:r>
            <w:r w:rsidRPr="00C0271E">
              <w:rPr>
                <w:rFonts w:ascii="Calibri Light" w:hAnsi="Calibri Light" w:cs="Arial"/>
                <w:color w:val="4F4F4F"/>
                <w:sz w:val="16"/>
                <w:szCs w:val="16"/>
              </w:rPr>
              <w:t>.sql</w:t>
            </w:r>
            <w:proofErr w:type="spellEnd"/>
          </w:p>
        </w:tc>
        <w:tc>
          <w:tcPr>
            <w:tcW w:w="1821" w:type="pct"/>
          </w:tcPr>
          <w:p w14:paraId="6D7EEC93" w14:textId="2ABAA3B3" w:rsidR="00854E83" w:rsidRPr="00C0271E" w:rsidRDefault="00284D84"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w:t>
            </w:r>
            <w:r w:rsidR="00AC743E">
              <w:rPr>
                <w:rFonts w:ascii="Calibri Light" w:hAnsi="Calibri Light" w:cs="Arial"/>
                <w:color w:val="4F4F4F"/>
                <w:sz w:val="16"/>
                <w:szCs w:val="16"/>
              </w:rPr>
              <w:t>_HCM_GPLAN</w:t>
            </w:r>
            <w:r w:rsidR="00854E83" w:rsidRPr="00C0271E">
              <w:rPr>
                <w:rFonts w:ascii="Calibri Light" w:hAnsi="Calibri Light" w:cs="Arial"/>
                <w:color w:val="4F4F4F"/>
                <w:sz w:val="16"/>
                <w:szCs w:val="16"/>
              </w:rPr>
              <w:t>_</w:t>
            </w:r>
            <w:r w:rsidR="001572F3">
              <w:rPr>
                <w:rFonts w:ascii="Calibri Light" w:hAnsi="Calibri Light" w:cs="Arial"/>
                <w:color w:val="4F4F4F"/>
                <w:sz w:val="16"/>
                <w:szCs w:val="16"/>
              </w:rPr>
              <w:t>&lt;NAME&gt;</w:t>
            </w:r>
            <w:r w:rsidR="00854E83" w:rsidRPr="00C0271E">
              <w:rPr>
                <w:rFonts w:ascii="Calibri Light" w:hAnsi="Calibri Light" w:cs="Arial"/>
                <w:color w:val="4F4F4F"/>
                <w:sz w:val="16"/>
                <w:szCs w:val="16"/>
              </w:rPr>
              <w:t>_</w:t>
            </w:r>
            <w:proofErr w:type="spellStart"/>
            <w:r w:rsidR="007E4342">
              <w:rPr>
                <w:rFonts w:ascii="Calibri Light" w:hAnsi="Calibri Light" w:cs="Arial"/>
                <w:color w:val="4F4F4F"/>
                <w:sz w:val="16"/>
                <w:szCs w:val="16"/>
              </w:rPr>
              <w:t>DBI</w:t>
            </w:r>
            <w:r w:rsidR="00854E83" w:rsidRPr="00C0271E">
              <w:rPr>
                <w:rFonts w:ascii="Calibri Light" w:hAnsi="Calibri Light" w:cs="Arial"/>
                <w:color w:val="4F4F4F"/>
                <w:sz w:val="16"/>
                <w:szCs w:val="16"/>
              </w:rPr>
              <w:t>.sql</w:t>
            </w:r>
            <w:proofErr w:type="spellEnd"/>
          </w:p>
        </w:tc>
      </w:tr>
      <w:tr w:rsidR="00C5283B" w:rsidRPr="00C0271E" w14:paraId="3CAFEB67"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20E5B643"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8960C3">
              <w:rPr>
                <w:rFonts w:ascii="Calibri Light" w:hAnsi="Calibri Light" w:cs="Arial"/>
                <w:color w:val="4F4F4F"/>
                <w:sz w:val="16"/>
                <w:szCs w:val="16"/>
              </w:rPr>
              <w:t xml:space="preserve"> HCM_GPLAN</w:t>
            </w:r>
            <w:r w:rsidR="008960C3"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_&lt;SEL&gt;_&lt;Name&gt;.</w:t>
            </w:r>
            <w:proofErr w:type="spellStart"/>
            <w:r w:rsidRPr="00C0271E">
              <w:rPr>
                <w:rFonts w:ascii="Calibri Light" w:hAnsi="Calibri Light" w:cs="Arial"/>
                <w:color w:val="4F4F4F"/>
                <w:sz w:val="16"/>
                <w:szCs w:val="16"/>
              </w:rPr>
              <w:t>sql</w:t>
            </w:r>
            <w:proofErr w:type="spellEnd"/>
          </w:p>
        </w:tc>
        <w:tc>
          <w:tcPr>
            <w:tcW w:w="1821" w:type="pct"/>
          </w:tcPr>
          <w:p w14:paraId="46B22E88"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C5283B" w:rsidRPr="00C0271E" w14:paraId="74C5E476"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07909700"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8960C3">
              <w:rPr>
                <w:rFonts w:ascii="Calibri Light" w:hAnsi="Calibri Light" w:cs="Arial"/>
                <w:color w:val="4F4F4F"/>
                <w:sz w:val="16"/>
                <w:szCs w:val="16"/>
              </w:rPr>
              <w:t xml:space="preserve"> HCM_GPLAN </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w:t>
            </w:r>
            <w:proofErr w:type="spellStart"/>
            <w:r w:rsidRPr="00C0271E">
              <w:rPr>
                <w:rFonts w:ascii="Calibri Light" w:hAnsi="Calibri Light" w:cs="Arial"/>
                <w:color w:val="4F4F4F"/>
                <w:sz w:val="16"/>
                <w:szCs w:val="16"/>
              </w:rPr>
              <w:t>dat</w:t>
            </w:r>
            <w:proofErr w:type="spellEnd"/>
          </w:p>
        </w:tc>
        <w:tc>
          <w:tcPr>
            <w:tcW w:w="1821" w:type="pct"/>
          </w:tcPr>
          <w:p w14:paraId="23DA2E42" w14:textId="77777777" w:rsidR="00153705" w:rsidRDefault="00153705" w:rsidP="00153705">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Pr>
                <w:rFonts w:ascii="Calibri Light" w:hAnsi="Calibri Light" w:cs="Arial"/>
                <w:color w:val="4F4F4F"/>
                <w:sz w:val="16"/>
                <w:szCs w:val="16"/>
              </w:rPr>
              <w:t>XXMX_HCM_GPLAN_STG.dat</w:t>
            </w:r>
          </w:p>
          <w:p w14:paraId="6E8F6BF8" w14:textId="55C642B4" w:rsidR="00474A11" w:rsidRDefault="00474A1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Pr>
                <w:rFonts w:ascii="Calibri Light" w:hAnsi="Calibri Light" w:cs="Arial"/>
                <w:color w:val="4F4F4F"/>
                <w:sz w:val="16"/>
                <w:szCs w:val="16"/>
              </w:rPr>
              <w:t>XXMX_</w:t>
            </w:r>
            <w:r w:rsidR="003515F6">
              <w:rPr>
                <w:rFonts w:ascii="Calibri Light" w:hAnsi="Calibri Light" w:cs="Arial"/>
                <w:color w:val="4F4F4F"/>
                <w:sz w:val="16"/>
                <w:szCs w:val="16"/>
              </w:rPr>
              <w:t>HCM</w:t>
            </w:r>
            <w:r>
              <w:rPr>
                <w:rFonts w:ascii="Calibri Light" w:hAnsi="Calibri Light" w:cs="Arial"/>
                <w:color w:val="4F4F4F"/>
                <w:sz w:val="16"/>
                <w:szCs w:val="16"/>
              </w:rPr>
              <w:t>_</w:t>
            </w:r>
            <w:r w:rsidR="00780B6F">
              <w:rPr>
                <w:rFonts w:ascii="Calibri Light" w:hAnsi="Calibri Light" w:cs="Arial"/>
                <w:color w:val="4F4F4F"/>
                <w:sz w:val="16"/>
                <w:szCs w:val="16"/>
              </w:rPr>
              <w:t>GPLAN_</w:t>
            </w:r>
            <w:r>
              <w:rPr>
                <w:rFonts w:ascii="Calibri Light" w:hAnsi="Calibri Light" w:cs="Arial"/>
                <w:color w:val="4F4F4F"/>
                <w:sz w:val="16"/>
                <w:szCs w:val="16"/>
              </w:rPr>
              <w:t>AS</w:t>
            </w:r>
            <w:r w:rsidR="00780B6F">
              <w:rPr>
                <w:rFonts w:ascii="Calibri Light" w:hAnsi="Calibri Light" w:cs="Arial"/>
                <w:color w:val="4F4F4F"/>
                <w:sz w:val="16"/>
                <w:szCs w:val="16"/>
              </w:rPr>
              <w:t>GN</w:t>
            </w:r>
            <w:r>
              <w:rPr>
                <w:rFonts w:ascii="Calibri Light" w:hAnsi="Calibri Light" w:cs="Arial"/>
                <w:color w:val="4F4F4F"/>
                <w:sz w:val="16"/>
                <w:szCs w:val="16"/>
              </w:rPr>
              <w:t>_STG.dat</w:t>
            </w:r>
          </w:p>
          <w:p w14:paraId="35349E34" w14:textId="4A36744A" w:rsidR="00474A11" w:rsidRDefault="00474A11"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Pr>
                <w:rFonts w:ascii="Calibri Light" w:hAnsi="Calibri Light" w:cs="Arial"/>
                <w:color w:val="4F4F4F"/>
                <w:sz w:val="16"/>
                <w:szCs w:val="16"/>
              </w:rPr>
              <w:t>XXMX_</w:t>
            </w:r>
            <w:r w:rsidR="00780B6F">
              <w:rPr>
                <w:rFonts w:ascii="Calibri Light" w:hAnsi="Calibri Light" w:cs="Arial"/>
                <w:color w:val="4F4F4F"/>
                <w:sz w:val="16"/>
                <w:szCs w:val="16"/>
              </w:rPr>
              <w:t>HCM_G</w:t>
            </w:r>
            <w:r>
              <w:rPr>
                <w:rFonts w:ascii="Calibri Light" w:hAnsi="Calibri Light" w:cs="Arial"/>
                <w:color w:val="4F4F4F"/>
                <w:sz w:val="16"/>
                <w:szCs w:val="16"/>
              </w:rPr>
              <w:t>PLAN_D</w:t>
            </w:r>
            <w:r w:rsidR="00DA5237">
              <w:rPr>
                <w:rFonts w:ascii="Calibri Light" w:hAnsi="Calibri Light" w:cs="Arial"/>
                <w:color w:val="4F4F4F"/>
                <w:sz w:val="16"/>
                <w:szCs w:val="16"/>
              </w:rPr>
              <w:t>TYPE</w:t>
            </w:r>
            <w:r>
              <w:rPr>
                <w:rFonts w:ascii="Calibri Light" w:hAnsi="Calibri Light" w:cs="Arial"/>
                <w:color w:val="4F4F4F"/>
                <w:sz w:val="16"/>
                <w:szCs w:val="16"/>
              </w:rPr>
              <w:t>_STG.dat</w:t>
            </w:r>
          </w:p>
          <w:p w14:paraId="2F77C183" w14:textId="2FBB7C1E" w:rsidR="00554115" w:rsidRDefault="00554115"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8300F9">
              <w:rPr>
                <w:rFonts w:ascii="Calibri Light" w:hAnsi="Calibri Light" w:cs="Arial"/>
                <w:color w:val="4F4F4F"/>
                <w:sz w:val="16"/>
                <w:szCs w:val="16"/>
              </w:rPr>
              <w:t>XXMX_HCM_GPLAN_GP_GOALS_STG.dat</w:t>
            </w:r>
          </w:p>
          <w:p w14:paraId="150AFC5C" w14:textId="128B17E3" w:rsidR="00852B7A" w:rsidRDefault="00852B7A"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8300F9">
              <w:rPr>
                <w:rFonts w:ascii="Calibri Light" w:hAnsi="Calibri Light" w:cs="Arial"/>
                <w:color w:val="4F4F4F"/>
                <w:sz w:val="16"/>
                <w:szCs w:val="16"/>
              </w:rPr>
              <w:t>XXMX_</w:t>
            </w:r>
            <w:r w:rsidR="00C5283B" w:rsidRPr="008300F9">
              <w:rPr>
                <w:rFonts w:ascii="Calibri Light" w:hAnsi="Calibri Light" w:cs="Arial"/>
                <w:color w:val="4F4F4F"/>
                <w:sz w:val="16"/>
                <w:szCs w:val="16"/>
              </w:rPr>
              <w:t>HCM_GPLAN_</w:t>
            </w:r>
            <w:r w:rsidRPr="008300F9">
              <w:rPr>
                <w:rFonts w:ascii="Calibri Light" w:hAnsi="Calibri Light" w:cs="Arial"/>
                <w:color w:val="4F4F4F"/>
                <w:sz w:val="16"/>
                <w:szCs w:val="16"/>
              </w:rPr>
              <w:t>MASS_REQ_STG.dat</w:t>
            </w:r>
          </w:p>
          <w:p w14:paraId="47089ABD" w14:textId="328C6904" w:rsidR="00664AE5" w:rsidRPr="008300F9" w:rsidRDefault="00664AE5"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8300F9">
              <w:rPr>
                <w:rFonts w:ascii="Calibri Light" w:hAnsi="Calibri Light" w:cs="Arial"/>
                <w:color w:val="4F4F4F"/>
                <w:sz w:val="16"/>
                <w:szCs w:val="16"/>
              </w:rPr>
              <w:t>XXMX_HCM_GPLAN_EO_PROF_STG.dat</w:t>
            </w:r>
          </w:p>
          <w:p w14:paraId="0C9DD2B4" w14:textId="04CA123A" w:rsidR="00660CFD" w:rsidRPr="008300F9" w:rsidRDefault="00660CFD"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8300F9">
              <w:rPr>
                <w:rFonts w:ascii="Calibri Light" w:hAnsi="Calibri Light" w:cs="Arial"/>
                <w:color w:val="4F4F4F"/>
                <w:sz w:val="16"/>
                <w:szCs w:val="16"/>
              </w:rPr>
              <w:t>XXMX_</w:t>
            </w:r>
            <w:r w:rsidR="00C5283B" w:rsidRPr="008300F9">
              <w:rPr>
                <w:rFonts w:ascii="Calibri Light" w:hAnsi="Calibri Light" w:cs="Arial"/>
                <w:color w:val="4F4F4F"/>
                <w:sz w:val="16"/>
                <w:szCs w:val="16"/>
              </w:rPr>
              <w:t>HCM_GPLAN_</w:t>
            </w:r>
            <w:r w:rsidR="002D09F5" w:rsidRPr="008300F9">
              <w:rPr>
                <w:rFonts w:ascii="Calibri Light" w:hAnsi="Calibri Light" w:cs="Arial"/>
                <w:color w:val="4F4F4F"/>
                <w:sz w:val="16"/>
                <w:szCs w:val="16"/>
              </w:rPr>
              <w:t>MR_AS</w:t>
            </w:r>
            <w:r w:rsidR="00C5283B" w:rsidRPr="008300F9">
              <w:rPr>
                <w:rFonts w:ascii="Calibri Light" w:hAnsi="Calibri Light" w:cs="Arial"/>
                <w:color w:val="4F4F4F"/>
                <w:sz w:val="16"/>
                <w:szCs w:val="16"/>
              </w:rPr>
              <w:t>GN</w:t>
            </w:r>
            <w:r w:rsidR="002D09F5" w:rsidRPr="008300F9">
              <w:rPr>
                <w:rFonts w:ascii="Calibri Light" w:hAnsi="Calibri Light" w:cs="Arial"/>
                <w:color w:val="4F4F4F"/>
                <w:sz w:val="16"/>
                <w:szCs w:val="16"/>
              </w:rPr>
              <w:t>_STG.dat</w:t>
            </w:r>
          </w:p>
          <w:p w14:paraId="2532B569" w14:textId="2EC78A71" w:rsidR="00852B7A" w:rsidRPr="008300F9" w:rsidRDefault="00BD06A0"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8300F9">
              <w:rPr>
                <w:rFonts w:ascii="Calibri Light" w:hAnsi="Calibri Light" w:cs="Arial"/>
                <w:color w:val="4F4F4F"/>
                <w:sz w:val="16"/>
                <w:szCs w:val="16"/>
              </w:rPr>
              <w:t>XXMX_</w:t>
            </w:r>
            <w:r w:rsidR="006C05BF" w:rsidRPr="008300F9">
              <w:rPr>
                <w:rFonts w:ascii="Calibri Light" w:hAnsi="Calibri Light" w:cs="Arial"/>
                <w:color w:val="4F4F4F"/>
                <w:sz w:val="16"/>
                <w:szCs w:val="16"/>
              </w:rPr>
              <w:t>HCM_GPLAN_</w:t>
            </w:r>
            <w:r w:rsidRPr="008300F9">
              <w:rPr>
                <w:rFonts w:ascii="Calibri Light" w:hAnsi="Calibri Light" w:cs="Arial"/>
                <w:color w:val="4F4F4F"/>
                <w:sz w:val="16"/>
                <w:szCs w:val="16"/>
              </w:rPr>
              <w:t>MR_HIER</w:t>
            </w:r>
            <w:r w:rsidR="00660CFD" w:rsidRPr="008300F9">
              <w:rPr>
                <w:rFonts w:ascii="Calibri Light" w:hAnsi="Calibri Light" w:cs="Arial"/>
                <w:color w:val="4F4F4F"/>
                <w:sz w:val="16"/>
                <w:szCs w:val="16"/>
              </w:rPr>
              <w:t>_STG.dat</w:t>
            </w:r>
          </w:p>
          <w:p w14:paraId="16DA6B81" w14:textId="09D1B3C7" w:rsidR="002D09F5" w:rsidRPr="008300F9" w:rsidRDefault="002D09F5"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8300F9">
              <w:rPr>
                <w:rFonts w:ascii="Calibri Light" w:hAnsi="Calibri Light" w:cs="Arial"/>
                <w:color w:val="4F4F4F"/>
                <w:sz w:val="16"/>
                <w:szCs w:val="16"/>
              </w:rPr>
              <w:t>XXMX_</w:t>
            </w:r>
            <w:r w:rsidR="006C05BF" w:rsidRPr="008300F9">
              <w:rPr>
                <w:rFonts w:ascii="Calibri Light" w:hAnsi="Calibri Light" w:cs="Arial"/>
                <w:color w:val="4F4F4F"/>
                <w:sz w:val="16"/>
                <w:szCs w:val="16"/>
              </w:rPr>
              <w:t>HCM_GPLAN</w:t>
            </w:r>
            <w:r w:rsidR="00B01AAA" w:rsidRPr="008300F9">
              <w:rPr>
                <w:rFonts w:ascii="Calibri Light" w:hAnsi="Calibri Light" w:cs="Arial"/>
                <w:color w:val="4F4F4F"/>
                <w:sz w:val="16"/>
                <w:szCs w:val="16"/>
              </w:rPr>
              <w:t>_</w:t>
            </w:r>
            <w:r w:rsidRPr="008300F9">
              <w:rPr>
                <w:rFonts w:ascii="Calibri Light" w:hAnsi="Calibri Light" w:cs="Arial"/>
                <w:color w:val="4F4F4F"/>
                <w:sz w:val="16"/>
                <w:szCs w:val="16"/>
              </w:rPr>
              <w:t>MR_EXEM</w:t>
            </w:r>
            <w:r w:rsidR="006A1307" w:rsidRPr="008300F9">
              <w:rPr>
                <w:rFonts w:ascii="Calibri Light" w:hAnsi="Calibri Light" w:cs="Arial"/>
                <w:color w:val="4F4F4F"/>
                <w:sz w:val="16"/>
                <w:szCs w:val="16"/>
              </w:rPr>
              <w:t>_STG.dat</w:t>
            </w:r>
          </w:p>
          <w:p w14:paraId="683627C9" w14:textId="77777777" w:rsidR="003515F6" w:rsidRDefault="003515F6"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p w14:paraId="35552900" w14:textId="4D6F1545" w:rsidR="00660CFD" w:rsidRDefault="00660CFD"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p w14:paraId="68AD4637" w14:textId="77777777" w:rsidR="004A2A7C" w:rsidRDefault="004A2A7C"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p w14:paraId="449A76A1" w14:textId="09781FA1" w:rsidR="00854E83" w:rsidRPr="00C0271E" w:rsidRDefault="00854E83"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C5283B" w:rsidRPr="00C0271E" w14:paraId="3701B02C"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42BA42BB"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DA5237">
              <w:rPr>
                <w:rFonts w:ascii="Calibri Light" w:hAnsi="Calibri Light" w:cs="Arial"/>
                <w:color w:val="4F4F4F"/>
                <w:sz w:val="16"/>
                <w:szCs w:val="16"/>
              </w:rPr>
              <w:t xml:space="preserve"> HCM_GPLAN </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w:t>
            </w:r>
            <w:proofErr w:type="spellStart"/>
            <w:r w:rsidRPr="00C0271E">
              <w:rPr>
                <w:rFonts w:ascii="Calibri Light" w:hAnsi="Calibri Light" w:cs="Arial"/>
                <w:color w:val="4F4F4F"/>
                <w:sz w:val="16"/>
                <w:szCs w:val="16"/>
              </w:rPr>
              <w:t>ctl</w:t>
            </w:r>
            <w:proofErr w:type="spellEnd"/>
          </w:p>
        </w:tc>
        <w:tc>
          <w:tcPr>
            <w:tcW w:w="1821" w:type="pct"/>
          </w:tcPr>
          <w:p w14:paraId="48196A38" w14:textId="77777777" w:rsidR="00535946" w:rsidRPr="00535946" w:rsidRDefault="00535946" w:rsidP="0053594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535946">
              <w:rPr>
                <w:rFonts w:ascii="Calibri Light" w:hAnsi="Calibri Light" w:cs="Arial"/>
                <w:color w:val="4F4F4F"/>
                <w:sz w:val="16"/>
                <w:szCs w:val="16"/>
              </w:rPr>
              <w:t>XXMX_HCM_GPLAN_STG.ctl</w:t>
            </w:r>
            <w:proofErr w:type="spellEnd"/>
          </w:p>
          <w:p w14:paraId="120CD35E" w14:textId="77777777" w:rsidR="00535946" w:rsidRPr="00535946" w:rsidRDefault="00535946" w:rsidP="0053594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535946">
              <w:rPr>
                <w:rFonts w:ascii="Calibri Light" w:hAnsi="Calibri Light" w:cs="Arial"/>
                <w:color w:val="4F4F4F"/>
                <w:sz w:val="16"/>
                <w:szCs w:val="16"/>
              </w:rPr>
              <w:t>XXMX_HCM_GPLAN_ASGN_STG.ctl</w:t>
            </w:r>
            <w:proofErr w:type="spellEnd"/>
          </w:p>
          <w:p w14:paraId="11157BA4" w14:textId="77777777" w:rsidR="00535946" w:rsidRPr="00535946" w:rsidRDefault="00535946" w:rsidP="0053594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535946">
              <w:rPr>
                <w:rFonts w:ascii="Calibri Light" w:hAnsi="Calibri Light" w:cs="Arial"/>
                <w:color w:val="4F4F4F"/>
                <w:sz w:val="16"/>
                <w:szCs w:val="16"/>
              </w:rPr>
              <w:t>XXMX_HCM_GPLAN_DTYPE_STG.ctl</w:t>
            </w:r>
            <w:proofErr w:type="spellEnd"/>
          </w:p>
          <w:p w14:paraId="003508CA" w14:textId="77777777" w:rsidR="00535946" w:rsidRPr="00535946" w:rsidRDefault="00535946" w:rsidP="0053594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535946">
              <w:rPr>
                <w:rFonts w:ascii="Calibri Light" w:hAnsi="Calibri Light" w:cs="Arial"/>
                <w:color w:val="4F4F4F"/>
                <w:sz w:val="16"/>
                <w:szCs w:val="16"/>
              </w:rPr>
              <w:t>XXMX_HCM_GPLAN_GP_GOALS_STG.ctl</w:t>
            </w:r>
            <w:proofErr w:type="spellEnd"/>
          </w:p>
          <w:p w14:paraId="0D9EE86E" w14:textId="77777777" w:rsidR="00535946" w:rsidRPr="00535946" w:rsidRDefault="00535946" w:rsidP="0053594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535946">
              <w:rPr>
                <w:rFonts w:ascii="Calibri Light" w:hAnsi="Calibri Light" w:cs="Arial"/>
                <w:color w:val="4F4F4F"/>
                <w:sz w:val="16"/>
                <w:szCs w:val="16"/>
              </w:rPr>
              <w:t>XXMX_HCM_GPLAN_MASS_REQ_STG.ctl</w:t>
            </w:r>
            <w:proofErr w:type="spellEnd"/>
          </w:p>
          <w:p w14:paraId="24477C89" w14:textId="77777777" w:rsidR="00535946" w:rsidRPr="00535946" w:rsidRDefault="00535946" w:rsidP="0053594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535946">
              <w:rPr>
                <w:rFonts w:ascii="Calibri Light" w:hAnsi="Calibri Light" w:cs="Arial"/>
                <w:color w:val="4F4F4F"/>
                <w:sz w:val="16"/>
                <w:szCs w:val="16"/>
              </w:rPr>
              <w:t>XXMX_HCM_GPLAN_EO_PROF_STG.ctl</w:t>
            </w:r>
            <w:proofErr w:type="spellEnd"/>
          </w:p>
          <w:p w14:paraId="65815AEE" w14:textId="77777777" w:rsidR="00535946" w:rsidRPr="00535946" w:rsidRDefault="00535946" w:rsidP="0053594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535946">
              <w:rPr>
                <w:rFonts w:ascii="Calibri Light" w:hAnsi="Calibri Light" w:cs="Arial"/>
                <w:color w:val="4F4F4F"/>
                <w:sz w:val="16"/>
                <w:szCs w:val="16"/>
              </w:rPr>
              <w:t>XXMX_HCM_GPLAN_MR_ASGN_STG.ctl</w:t>
            </w:r>
            <w:proofErr w:type="spellEnd"/>
          </w:p>
          <w:p w14:paraId="2E8A5399" w14:textId="77777777" w:rsidR="00535946" w:rsidRPr="00535946" w:rsidRDefault="00535946" w:rsidP="0053594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535946">
              <w:rPr>
                <w:rFonts w:ascii="Calibri Light" w:hAnsi="Calibri Light" w:cs="Arial"/>
                <w:color w:val="4F4F4F"/>
                <w:sz w:val="16"/>
                <w:szCs w:val="16"/>
              </w:rPr>
              <w:t>XXMX_HCM_GPLAN_MR_HIER_STG.ctl</w:t>
            </w:r>
            <w:proofErr w:type="spellEnd"/>
          </w:p>
          <w:p w14:paraId="382D256E" w14:textId="0BB5E715" w:rsidR="005658BE" w:rsidRPr="00C0271E" w:rsidRDefault="00535946" w:rsidP="0053594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535946">
              <w:rPr>
                <w:rFonts w:ascii="Calibri Light" w:hAnsi="Calibri Light" w:cs="Arial"/>
                <w:color w:val="4F4F4F"/>
                <w:sz w:val="16"/>
                <w:szCs w:val="16"/>
              </w:rPr>
              <w:t>XXMX_HCM_GPLAN_MR_EXEM_STG.ctl</w:t>
            </w:r>
            <w:proofErr w:type="spellEnd"/>
          </w:p>
        </w:tc>
      </w:tr>
    </w:tbl>
    <w:p w14:paraId="66665FF1" w14:textId="77777777" w:rsidR="000A0B1A" w:rsidRDefault="000A0B1A" w:rsidP="002D35E0"/>
    <w:p w14:paraId="5F3D5766" w14:textId="77777777" w:rsidR="005658BE" w:rsidRDefault="005658BE" w:rsidP="002D35E0">
      <w:pPr>
        <w:sectPr w:rsidR="005658BE" w:rsidSect="002B7EA5">
          <w:headerReference w:type="even" r:id="rId19"/>
          <w:headerReference w:type="default" r:id="rId20"/>
          <w:footerReference w:type="even" r:id="rId21"/>
          <w:footerReference w:type="default" r:id="rId22"/>
          <w:headerReference w:type="first" r:id="rId23"/>
          <w:footerReference w:type="first" r:id="rId24"/>
          <w:pgSz w:w="11906" w:h="16838"/>
          <w:pgMar w:top="1440" w:right="970" w:bottom="1440" w:left="1157" w:header="709" w:footer="709" w:gutter="0"/>
          <w:pgNumType w:start="1"/>
          <w:cols w:space="708"/>
          <w:docGrid w:linePitch="360"/>
        </w:sectPr>
      </w:pPr>
    </w:p>
    <w:p w14:paraId="0644A53F" w14:textId="77777777" w:rsidR="00931FAC" w:rsidRDefault="00931FAC" w:rsidP="002D35E0">
      <w:pPr>
        <w:sectPr w:rsidR="00931FAC" w:rsidSect="00931FAC">
          <w:headerReference w:type="even" r:id="rId25"/>
          <w:headerReference w:type="default" r:id="rId26"/>
          <w:footerReference w:type="even" r:id="rId27"/>
          <w:footerReference w:type="default" r:id="rId28"/>
          <w:headerReference w:type="first" r:id="rId29"/>
          <w:footerReference w:type="first" r:id="rId30"/>
          <w:pgSz w:w="16838" w:h="11906" w:orient="landscape"/>
          <w:pgMar w:top="970" w:right="1440" w:bottom="1157" w:left="1440" w:header="709" w:footer="709" w:gutter="0"/>
          <w:cols w:space="708"/>
          <w:docGrid w:linePitch="360"/>
        </w:sectPr>
      </w:pPr>
    </w:p>
    <w:p w14:paraId="3325215B" w14:textId="2C7ED963" w:rsidR="002D35E0" w:rsidRDefault="00EB163B" w:rsidP="002D35E0">
      <w:pPr>
        <w:pStyle w:val="Heading1"/>
      </w:pPr>
      <w:bookmarkStart w:id="52" w:name="_Toc143793721"/>
      <w:r>
        <w:t>Extract File Layouts</w:t>
      </w:r>
      <w:bookmarkEnd w:id="52"/>
    </w:p>
    <w:p w14:paraId="24A5ACAC" w14:textId="5E7FCF82" w:rsidR="000D7627" w:rsidRDefault="00795815" w:rsidP="00795815">
      <w:pPr>
        <w:pStyle w:val="Bodytextversion1"/>
        <w:rPr>
          <w:rFonts w:cs="Arial"/>
        </w:rPr>
      </w:pPr>
      <w:r>
        <w:rPr>
          <w:rFonts w:cs="Arial"/>
        </w:rPr>
        <w:t xml:space="preserve">This section provides details for extracting the data file from source system.  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Maximise tool for Data Migration to Oracle Cloud H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A608DE">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A608DE">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77777777"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p>
        </w:tc>
      </w:tr>
      <w:tr w:rsidR="00284D84" w:rsidRPr="00C0271E" w14:paraId="7BCD666A"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E89F28" w:rsidR="00284D84" w:rsidRPr="00C0271E" w:rsidRDefault="007F0E68"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7F0E68">
              <w:rPr>
                <w:rFonts w:ascii="Calibri Light" w:hAnsi="Calibri Light" w:cs="Arial"/>
                <w:color w:val="FFFFFF" w:themeColor="background1"/>
                <w:sz w:val="16"/>
                <w:szCs w:val="16"/>
              </w:rPr>
              <w:t>Include in Source File</w:t>
            </w:r>
          </w:p>
        </w:tc>
        <w:tc>
          <w:tcPr>
            <w:tcW w:w="4036" w:type="pct"/>
          </w:tcPr>
          <w:p w14:paraId="319FBE09" w14:textId="096CCAF0" w:rsidR="00284D84" w:rsidRPr="00C0271E" w:rsidRDefault="00116618"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116618">
              <w:rPr>
                <w:rFonts w:ascii="Calibri Light" w:hAnsi="Calibri Light" w:cs="Arial"/>
                <w:color w:val="4F4F4F"/>
                <w:sz w:val="16"/>
                <w:szCs w:val="16"/>
              </w:rPr>
              <w:t>‘Y’ indicates column provided in Maximise Input  Source File which will get loaded into Staging Tables.</w:t>
            </w:r>
          </w:p>
        </w:tc>
      </w:tr>
      <w:tr w:rsidR="00284D84" w:rsidRPr="00C0271E" w14:paraId="783729C1"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proofErr w:type="spellStart"/>
            <w:r w:rsidRPr="00C0271E">
              <w:rPr>
                <w:rFonts w:ascii="Calibri Light" w:hAnsi="Calibri Light" w:cs="Arial"/>
                <w:color w:val="FFFFFF" w:themeColor="background1"/>
                <w:sz w:val="16"/>
                <w:szCs w:val="16"/>
              </w:rPr>
              <w:t>Req</w:t>
            </w:r>
            <w:proofErr w:type="spellEnd"/>
            <w:r w:rsidRPr="00C0271E">
              <w:rPr>
                <w:rFonts w:ascii="Calibri Light" w:hAnsi="Calibri Light" w:cs="Arial"/>
                <w:color w:val="FFFFFF" w:themeColor="background1"/>
                <w:sz w:val="16"/>
                <w:szCs w:val="16"/>
              </w:rPr>
              <w:t xml:space="preserve">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A608DE">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51BD6DE4"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p>
        </w:tc>
      </w:tr>
      <w:tr w:rsidR="00284D84" w:rsidRPr="00C0271E" w14:paraId="5D9A3BB7"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75926FD5"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p>
        </w:tc>
      </w:tr>
      <w:tr w:rsidR="00284D84" w:rsidRPr="00C0271E" w14:paraId="120D86E3"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134CCDF3" w14:textId="4FBFA3D9" w:rsidR="00EB163B" w:rsidRPr="007E0E4A" w:rsidRDefault="003E58F4" w:rsidP="003E58F4">
      <w:pPr>
        <w:pStyle w:val="Heading2"/>
        <w:numPr>
          <w:ilvl w:val="0"/>
          <w:numId w:val="0"/>
        </w:numPr>
      </w:pPr>
      <w:bookmarkStart w:id="53" w:name="_Toc143793722"/>
      <w:r>
        <w:lastRenderedPageBreak/>
        <w:t xml:space="preserve">4.1 </w:t>
      </w:r>
      <w:r w:rsidR="00550EBD">
        <w:t>Goal Plan</w:t>
      </w:r>
      <w:bookmarkEnd w:id="53"/>
    </w:p>
    <w:p w14:paraId="73B87EA0" w14:textId="40E7350F" w:rsidR="00D01BED" w:rsidRPr="00116618" w:rsidRDefault="00D01BED" w:rsidP="00940AA5">
      <w:pPr>
        <w:pStyle w:val="Bullet"/>
        <w:rPr>
          <w:rFonts w:ascii="Calibri Light" w:hAnsi="Calibri Light" w:cs="Arial"/>
          <w:color w:val="4F4F4F"/>
          <w:sz w:val="22"/>
          <w:szCs w:val="22"/>
          <w:lang w:val="en-GB" w:eastAsia="en-IE"/>
        </w:rPr>
      </w:pPr>
      <w:r w:rsidRPr="00116618">
        <w:rPr>
          <w:rFonts w:ascii="Calibri Light" w:hAnsi="Calibri Light" w:cs="Arial"/>
          <w:color w:val="4F4F4F"/>
          <w:sz w:val="22"/>
          <w:szCs w:val="22"/>
          <w:lang w:val="en-GB" w:eastAsia="en-IE"/>
        </w:rPr>
        <w:t xml:space="preserve">Data File Name: </w:t>
      </w:r>
      <w:r w:rsidR="00940AA5" w:rsidRPr="00116618">
        <w:rPr>
          <w:rFonts w:ascii="Calibri Light" w:hAnsi="Calibri Light" w:cs="Arial"/>
          <w:color w:val="4F4F4F"/>
          <w:sz w:val="22"/>
          <w:szCs w:val="22"/>
          <w:lang w:val="en-GB" w:eastAsia="en-IE"/>
        </w:rPr>
        <w:t>XXMX_</w:t>
      </w:r>
      <w:r w:rsidR="00550EBD" w:rsidRPr="00116618">
        <w:rPr>
          <w:rFonts w:ascii="Calibri Light" w:hAnsi="Calibri Light" w:cs="Arial"/>
          <w:color w:val="4F4F4F"/>
          <w:sz w:val="22"/>
          <w:szCs w:val="22"/>
          <w:lang w:val="en-GB" w:eastAsia="en-IE"/>
        </w:rPr>
        <w:t>HCM_GPLAN_STG</w:t>
      </w:r>
      <w:r w:rsidR="00940AA5" w:rsidRPr="00116618">
        <w:rPr>
          <w:rFonts w:ascii="Calibri Light" w:hAnsi="Calibri Light" w:cs="Arial"/>
          <w:color w:val="4F4F4F"/>
          <w:sz w:val="22"/>
          <w:szCs w:val="22"/>
          <w:lang w:val="en-GB" w:eastAsia="en-IE"/>
        </w:rPr>
        <w:t>.</w:t>
      </w:r>
      <w:r w:rsidR="00DB4F86" w:rsidRPr="00116618">
        <w:rPr>
          <w:rFonts w:ascii="Calibri Light" w:hAnsi="Calibri Light" w:cs="Arial"/>
          <w:color w:val="4F4F4F"/>
          <w:sz w:val="22"/>
          <w:szCs w:val="22"/>
          <w:lang w:val="en-GB" w:eastAsia="en-IE"/>
        </w:rPr>
        <w:t>dat</w:t>
      </w:r>
    </w:p>
    <w:p w14:paraId="07DEB16C" w14:textId="7946D817" w:rsidR="00D01BED" w:rsidRPr="00116618" w:rsidRDefault="00D01BED" w:rsidP="00940AA5">
      <w:pPr>
        <w:pStyle w:val="Bullet"/>
        <w:rPr>
          <w:rFonts w:ascii="Calibri Light" w:hAnsi="Calibri Light" w:cs="Arial"/>
          <w:color w:val="4F4F4F"/>
          <w:sz w:val="22"/>
          <w:szCs w:val="22"/>
          <w:lang w:val="en-GB" w:eastAsia="en-IE"/>
        </w:rPr>
      </w:pPr>
      <w:r w:rsidRPr="00116618">
        <w:rPr>
          <w:rFonts w:ascii="Calibri Light" w:hAnsi="Calibri Light" w:cs="Arial"/>
          <w:color w:val="4F4F4F"/>
          <w:sz w:val="22"/>
          <w:szCs w:val="22"/>
          <w:lang w:val="en-GB" w:eastAsia="en-IE"/>
        </w:rPr>
        <w:t xml:space="preserve">Staging table: </w:t>
      </w:r>
      <w:r w:rsidR="00550EBD" w:rsidRPr="00116618">
        <w:rPr>
          <w:rFonts w:ascii="Calibri Light" w:hAnsi="Calibri Light" w:cs="Arial"/>
          <w:color w:val="4F4F4F"/>
          <w:sz w:val="22"/>
          <w:szCs w:val="22"/>
          <w:lang w:val="en-GB" w:eastAsia="en-IE"/>
        </w:rPr>
        <w:t>XXMX_HCM_GPLAN_STG</w:t>
      </w:r>
    </w:p>
    <w:p w14:paraId="5859A0C9" w14:textId="36C2BD0B" w:rsidR="0040356D" w:rsidRPr="00D01BED" w:rsidRDefault="00D01BED" w:rsidP="0040356D">
      <w:pPr>
        <w:pStyle w:val="Bullet"/>
        <w:rPr>
          <w:rFonts w:ascii="Calibri Light" w:hAnsi="Calibri Light" w:cs="Arial"/>
          <w:color w:val="4F4F4F"/>
          <w:sz w:val="22"/>
          <w:szCs w:val="22"/>
          <w:lang w:val="en-GB" w:eastAsia="en-IE"/>
        </w:rPr>
      </w:pPr>
      <w:r w:rsidRPr="00116618">
        <w:rPr>
          <w:rFonts w:ascii="Calibri Light" w:hAnsi="Calibri Light" w:cs="Arial"/>
          <w:color w:val="4F4F4F"/>
          <w:sz w:val="22"/>
          <w:szCs w:val="22"/>
          <w:lang w:val="en-GB" w:eastAsia="en-IE"/>
        </w:rPr>
        <w:t xml:space="preserve">Transform Table: </w:t>
      </w:r>
      <w:r w:rsidR="00550EBD" w:rsidRPr="00116618">
        <w:rPr>
          <w:rFonts w:ascii="Calibri Light" w:hAnsi="Calibri Light" w:cs="Arial"/>
          <w:color w:val="4F4F4F"/>
          <w:sz w:val="22"/>
          <w:szCs w:val="22"/>
          <w:lang w:val="en-GB" w:eastAsia="en-IE"/>
        </w:rPr>
        <w:t>XXMX_HCM_GPLAN_XFM</w:t>
      </w:r>
    </w:p>
    <w:p w14:paraId="63CF29C1" w14:textId="4AB940E1" w:rsidR="00D01BED" w:rsidRPr="00D01BED" w:rsidRDefault="00D01BED" w:rsidP="00D01BED">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 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89E2DD3" w14:textId="34EDEA8A" w:rsidR="001446E6" w:rsidRDefault="00D01BED" w:rsidP="00D44ED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Fusion Business Object</w:t>
      </w:r>
      <w:r w:rsidR="00343311">
        <w:rPr>
          <w:rFonts w:ascii="Calibri Light" w:hAnsi="Calibri Light" w:cs="Arial"/>
          <w:color w:val="4F4F4F"/>
          <w:sz w:val="22"/>
          <w:szCs w:val="22"/>
          <w:lang w:val="en-GB" w:eastAsia="en-IE"/>
        </w:rPr>
        <w:t>: Goal Plan</w:t>
      </w:r>
    </w:p>
    <w:tbl>
      <w:tblPr>
        <w:tblStyle w:val="GridTable4-Accent11"/>
        <w:tblW w:w="0" w:type="auto"/>
        <w:tblLayout w:type="fixed"/>
        <w:tblLook w:val="0420" w:firstRow="1" w:lastRow="0" w:firstColumn="0" w:lastColumn="0" w:noHBand="0" w:noVBand="1"/>
      </w:tblPr>
      <w:tblGrid>
        <w:gridCol w:w="707"/>
        <w:gridCol w:w="2549"/>
        <w:gridCol w:w="1701"/>
        <w:gridCol w:w="971"/>
        <w:gridCol w:w="680"/>
        <w:gridCol w:w="2477"/>
        <w:gridCol w:w="2676"/>
        <w:gridCol w:w="2187"/>
      </w:tblGrid>
      <w:tr w:rsidR="002C4E27" w:rsidRPr="00EC4DEB" w14:paraId="13966F7E" w14:textId="77777777" w:rsidTr="00C8540D">
        <w:trPr>
          <w:cnfStyle w:val="100000000000" w:firstRow="1" w:lastRow="0" w:firstColumn="0" w:lastColumn="0" w:oddVBand="0" w:evenVBand="0" w:oddHBand="0" w:evenHBand="0" w:firstRowFirstColumn="0" w:firstRowLastColumn="0" w:lastRowFirstColumn="0" w:lastRowLastColumn="0"/>
          <w:tblHeader/>
        </w:trPr>
        <w:tc>
          <w:tcPr>
            <w:tcW w:w="707" w:type="dxa"/>
          </w:tcPr>
          <w:p w14:paraId="598D649E" w14:textId="77777777" w:rsidR="002C4E27" w:rsidRPr="00EC4DEB" w:rsidRDefault="002C4E27" w:rsidP="000513BC">
            <w:pPr>
              <w:ind w:left="108" w:right="108"/>
              <w:rPr>
                <w:rFonts w:ascii="Calibri Light" w:hAnsi="Calibri Light" w:cs="Arial"/>
                <w:sz w:val="16"/>
                <w:szCs w:val="16"/>
              </w:rPr>
            </w:pPr>
            <w:bookmarkStart w:id="54" w:name="_Hlk75350404"/>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2549" w:type="dxa"/>
          </w:tcPr>
          <w:p w14:paraId="2059DF1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701" w:type="dxa"/>
          </w:tcPr>
          <w:p w14:paraId="32CF1E3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71" w:type="dxa"/>
          </w:tcPr>
          <w:p w14:paraId="4EC7D13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80" w:type="dxa"/>
          </w:tcPr>
          <w:p w14:paraId="62B12621" w14:textId="77777777" w:rsidR="002C4E27" w:rsidRPr="00EC4DEB" w:rsidRDefault="002C4E27" w:rsidP="000513BC">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2477" w:type="dxa"/>
          </w:tcPr>
          <w:p w14:paraId="4110BE5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676" w:type="dxa"/>
          </w:tcPr>
          <w:p w14:paraId="3A620CB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187" w:type="dxa"/>
          </w:tcPr>
          <w:p w14:paraId="5E8E491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5D388475"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33F25F8E" w14:textId="299D22C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w:t>
            </w:r>
          </w:p>
        </w:tc>
        <w:tc>
          <w:tcPr>
            <w:tcW w:w="2549" w:type="dxa"/>
          </w:tcPr>
          <w:p w14:paraId="744893A3" w14:textId="583A4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1701" w:type="dxa"/>
          </w:tcPr>
          <w:p w14:paraId="1F54D83E" w14:textId="5F819D4E"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971" w:type="dxa"/>
          </w:tcPr>
          <w:p w14:paraId="14F8781A" w14:textId="0A7C9042"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1B242C0E" w14:textId="67B6DC10"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2477" w:type="dxa"/>
          </w:tcPr>
          <w:p w14:paraId="55BAC7D0" w14:textId="7F770061"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676" w:type="dxa"/>
          </w:tcPr>
          <w:p w14:paraId="79904F46" w14:textId="63E42C1D"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187" w:type="dxa"/>
          </w:tcPr>
          <w:p w14:paraId="303E3308" w14:textId="00DEC22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dentifier for every Batch-Required for Non-EBS Clients</w:t>
            </w:r>
          </w:p>
        </w:tc>
      </w:tr>
      <w:tr w:rsidR="002A1492" w:rsidRPr="00EC4DEB" w14:paraId="31E0729E" w14:textId="77777777" w:rsidTr="00C8540D">
        <w:tc>
          <w:tcPr>
            <w:tcW w:w="707" w:type="dxa"/>
          </w:tcPr>
          <w:p w14:paraId="12755831" w14:textId="2EAFDD1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w:t>
            </w:r>
          </w:p>
        </w:tc>
        <w:tc>
          <w:tcPr>
            <w:tcW w:w="2549" w:type="dxa"/>
          </w:tcPr>
          <w:p w14:paraId="3AC509B9" w14:textId="6A101B8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1701" w:type="dxa"/>
          </w:tcPr>
          <w:p w14:paraId="3412C158" w14:textId="06FC26EB"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971" w:type="dxa"/>
          </w:tcPr>
          <w:p w14:paraId="4E901D37" w14:textId="126DACF0"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680" w:type="dxa"/>
          </w:tcPr>
          <w:p w14:paraId="09BDB56E" w14:textId="14902312"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2477" w:type="dxa"/>
          </w:tcPr>
          <w:p w14:paraId="4DE5E665" w14:textId="78A1944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676" w:type="dxa"/>
          </w:tcPr>
          <w:p w14:paraId="07C49BB1" w14:textId="3965312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187" w:type="dxa"/>
          </w:tcPr>
          <w:p w14:paraId="1C959777" w14:textId="1301C344"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ew name for every extract</w:t>
            </w:r>
          </w:p>
        </w:tc>
      </w:tr>
      <w:tr w:rsidR="002A1492" w:rsidRPr="00EC4DEB" w14:paraId="01FD1998"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1789EC57" w14:textId="1CAD5F9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w:t>
            </w:r>
          </w:p>
        </w:tc>
        <w:tc>
          <w:tcPr>
            <w:tcW w:w="2549" w:type="dxa"/>
          </w:tcPr>
          <w:p w14:paraId="213C7A95" w14:textId="0FDA76C6"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1701" w:type="dxa"/>
          </w:tcPr>
          <w:p w14:paraId="283769B7" w14:textId="4B0B37A3"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971" w:type="dxa"/>
          </w:tcPr>
          <w:p w14:paraId="70DF652C" w14:textId="08623A6A"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45394511" w14:textId="3B67B1F3"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2477" w:type="dxa"/>
          </w:tcPr>
          <w:p w14:paraId="411B6F39" w14:textId="63448623"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676" w:type="dxa"/>
          </w:tcPr>
          <w:p w14:paraId="5486B393" w14:textId="65553D8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187" w:type="dxa"/>
          </w:tcPr>
          <w:p w14:paraId="4EA3EE63" w14:textId="75CA0E7D"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Arial"/>
                <w:sz w:val="16"/>
                <w:szCs w:val="16"/>
              </w:rPr>
              <w:t>Required for EBS Clients</w:t>
            </w:r>
          </w:p>
        </w:tc>
      </w:tr>
      <w:tr w:rsidR="002A1492" w:rsidRPr="00EC4DEB" w14:paraId="5BE4E7F8" w14:textId="77777777" w:rsidTr="00C8540D">
        <w:tc>
          <w:tcPr>
            <w:tcW w:w="707" w:type="dxa"/>
          </w:tcPr>
          <w:p w14:paraId="5EF9816A" w14:textId="3451B68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w:t>
            </w:r>
          </w:p>
        </w:tc>
        <w:tc>
          <w:tcPr>
            <w:tcW w:w="2549" w:type="dxa"/>
          </w:tcPr>
          <w:p w14:paraId="24E6AE67" w14:textId="42184BDC"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1701" w:type="dxa"/>
          </w:tcPr>
          <w:p w14:paraId="40BD78AA" w14:textId="3923046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971" w:type="dxa"/>
          </w:tcPr>
          <w:p w14:paraId="3FCAE408" w14:textId="0F6C8FDB"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680" w:type="dxa"/>
          </w:tcPr>
          <w:p w14:paraId="659ACB50" w14:textId="52D76D05"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2477" w:type="dxa"/>
          </w:tcPr>
          <w:p w14:paraId="7E76B60B" w14:textId="23A6944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676" w:type="dxa"/>
          </w:tcPr>
          <w:p w14:paraId="2B32B91C" w14:textId="3CEA6E5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187" w:type="dxa"/>
          </w:tcPr>
          <w:p w14:paraId="53F43D6A" w14:textId="40C28DF8"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Extracted’</w:t>
            </w:r>
          </w:p>
        </w:tc>
      </w:tr>
      <w:tr w:rsidR="002A1492" w:rsidRPr="00EC4DEB" w14:paraId="23AC9DBB"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06F45AE2" w14:textId="164299A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5</w:t>
            </w:r>
          </w:p>
        </w:tc>
        <w:tc>
          <w:tcPr>
            <w:tcW w:w="2549" w:type="dxa"/>
          </w:tcPr>
          <w:p w14:paraId="674F4F0A" w14:textId="1762461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1701" w:type="dxa"/>
          </w:tcPr>
          <w:p w14:paraId="689822A6" w14:textId="3027BA6C"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971" w:type="dxa"/>
          </w:tcPr>
          <w:p w14:paraId="2F76295A" w14:textId="7F279873"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631D1C83" w14:textId="2D105E1A"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2477" w:type="dxa"/>
          </w:tcPr>
          <w:p w14:paraId="6EDBBDFB" w14:textId="276E1A2F"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676" w:type="dxa"/>
          </w:tcPr>
          <w:p w14:paraId="7F1431B4" w14:textId="43B48524"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187" w:type="dxa"/>
          </w:tcPr>
          <w:p w14:paraId="44C3B968" w14:textId="1937863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2A1492" w:rsidRPr="00EC4DEB" w14:paraId="2E395715" w14:textId="77777777" w:rsidTr="00C8540D">
        <w:tc>
          <w:tcPr>
            <w:tcW w:w="707" w:type="dxa"/>
          </w:tcPr>
          <w:p w14:paraId="0AAF1DC7" w14:textId="3F342E9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6</w:t>
            </w:r>
          </w:p>
        </w:tc>
        <w:tc>
          <w:tcPr>
            <w:tcW w:w="2549" w:type="dxa"/>
          </w:tcPr>
          <w:p w14:paraId="7B16028D" w14:textId="2C5A2F1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1701" w:type="dxa"/>
          </w:tcPr>
          <w:p w14:paraId="166CE252" w14:textId="1ACC6191"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971" w:type="dxa"/>
          </w:tcPr>
          <w:p w14:paraId="6A332A72" w14:textId="2DC7BF9C"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680" w:type="dxa"/>
          </w:tcPr>
          <w:p w14:paraId="47F03C44" w14:textId="630E8588"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2477" w:type="dxa"/>
          </w:tcPr>
          <w:p w14:paraId="6644E946" w14:textId="04F279B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676" w:type="dxa"/>
          </w:tcPr>
          <w:p w14:paraId="7CB603D5" w14:textId="4D1D9CA2"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187" w:type="dxa"/>
          </w:tcPr>
          <w:p w14:paraId="6DBE07AD" w14:textId="77777777"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FD51C9C"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0D3FE57B" w14:textId="2DEAA9D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7</w:t>
            </w:r>
          </w:p>
        </w:tc>
        <w:tc>
          <w:tcPr>
            <w:tcW w:w="2549" w:type="dxa"/>
          </w:tcPr>
          <w:p w14:paraId="675355B4" w14:textId="51756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1701" w:type="dxa"/>
          </w:tcPr>
          <w:p w14:paraId="030BD92C" w14:textId="2CCF26F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971" w:type="dxa"/>
          </w:tcPr>
          <w:p w14:paraId="78972D58" w14:textId="3A9ADECB"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5AB38A4C" w14:textId="62949FC8" w:rsidR="002A1492" w:rsidRPr="00840C75"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2477" w:type="dxa"/>
          </w:tcPr>
          <w:p w14:paraId="34CD63CC" w14:textId="1C2894C1"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676" w:type="dxa"/>
          </w:tcPr>
          <w:p w14:paraId="467A48F3" w14:textId="472B6FD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187" w:type="dxa"/>
          </w:tcPr>
          <w:p w14:paraId="5C4D62D3" w14:textId="07C1F8C8"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MERGE</w:t>
            </w:r>
          </w:p>
        </w:tc>
      </w:tr>
      <w:tr w:rsidR="00AD6A1C" w:rsidRPr="00EC4DEB" w14:paraId="23A82E98" w14:textId="77777777" w:rsidTr="00C8540D">
        <w:tc>
          <w:tcPr>
            <w:tcW w:w="707" w:type="dxa"/>
          </w:tcPr>
          <w:p w14:paraId="4535ACE4" w14:textId="62C6B7E6" w:rsidR="00AD6A1C" w:rsidRPr="002A1492" w:rsidRDefault="00AD6A1C" w:rsidP="00AD6A1C">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8</w:t>
            </w:r>
          </w:p>
        </w:tc>
        <w:tc>
          <w:tcPr>
            <w:tcW w:w="2549" w:type="dxa"/>
          </w:tcPr>
          <w:p w14:paraId="37368949" w14:textId="7FD4C100" w:rsidR="00AD6A1C" w:rsidRPr="00B97B48"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1701" w:type="dxa"/>
          </w:tcPr>
          <w:p w14:paraId="423D82EC" w14:textId="1FFD2A2B" w:rsidR="00AD6A1C" w:rsidRPr="00B97B48"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971" w:type="dxa"/>
          </w:tcPr>
          <w:p w14:paraId="4CD46390" w14:textId="4E476F30" w:rsidR="00AD6A1C" w:rsidRPr="00840C75"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AFC5E43" w14:textId="25816DCA" w:rsidR="00AD6A1C" w:rsidRPr="00840C75"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0EB8E6BE" w14:textId="715DA0B1" w:rsidR="00AD6A1C" w:rsidRPr="00B97B48"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2676" w:type="dxa"/>
          </w:tcPr>
          <w:p w14:paraId="6678B58D" w14:textId="2FEA9CFD" w:rsidR="00AD6A1C" w:rsidRPr="00B97B48"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2187" w:type="dxa"/>
          </w:tcPr>
          <w:p w14:paraId="3FD9DAB5" w14:textId="569564F5" w:rsidR="00AD6A1C" w:rsidRPr="00B97B48" w:rsidRDefault="00AD6A1C" w:rsidP="00AD6A1C">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GoalPlan</w:t>
            </w:r>
          </w:p>
        </w:tc>
      </w:tr>
      <w:tr w:rsidR="00C66968" w:rsidRPr="00EC4DEB" w14:paraId="5CF60061"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2F592C41" w14:textId="77777777"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w:t>
            </w:r>
          </w:p>
          <w:p w14:paraId="4DB74BFC" w14:textId="219FE066"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c>
          <w:tcPr>
            <w:tcW w:w="2549" w:type="dxa"/>
          </w:tcPr>
          <w:p w14:paraId="0BEAEF0C" w14:textId="79E59590"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A90">
              <w:rPr>
                <w:rFonts w:ascii="Calibri Light" w:hAnsi="Calibri Light" w:cs="Calibri Light"/>
                <w:color w:val="000000"/>
                <w:sz w:val="16"/>
                <w:szCs w:val="16"/>
              </w:rPr>
              <w:t>GOALPLANACTIVEFLAG</w:t>
            </w:r>
          </w:p>
        </w:tc>
        <w:tc>
          <w:tcPr>
            <w:tcW w:w="1701" w:type="dxa"/>
          </w:tcPr>
          <w:p w14:paraId="4EE1536F" w14:textId="18447C0E"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971" w:type="dxa"/>
          </w:tcPr>
          <w:p w14:paraId="354AAC61" w14:textId="7347F321"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0CC3E407" w14:textId="401930C1"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20F8B67" w14:textId="41CA8407"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A90">
              <w:rPr>
                <w:rFonts w:ascii="Calibri Light" w:hAnsi="Calibri Light" w:cs="Calibri Light"/>
                <w:color w:val="000000"/>
                <w:sz w:val="16"/>
                <w:szCs w:val="16"/>
              </w:rPr>
              <w:t>GOALPLANACTIVEFLAG</w:t>
            </w:r>
          </w:p>
        </w:tc>
        <w:tc>
          <w:tcPr>
            <w:tcW w:w="2676" w:type="dxa"/>
          </w:tcPr>
          <w:p w14:paraId="3963C45D" w14:textId="6B0D92CA"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A90">
              <w:rPr>
                <w:rFonts w:ascii="Calibri Light" w:hAnsi="Calibri Light" w:cs="Calibri Light"/>
                <w:color w:val="000000"/>
                <w:sz w:val="16"/>
                <w:szCs w:val="16"/>
              </w:rPr>
              <w:t>GOALPLANACTIVEFLAG</w:t>
            </w:r>
          </w:p>
        </w:tc>
        <w:tc>
          <w:tcPr>
            <w:tcW w:w="2187" w:type="dxa"/>
          </w:tcPr>
          <w:p w14:paraId="4370E460" w14:textId="280F6CF3"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0133">
              <w:rPr>
                <w:rFonts w:ascii="Calibri Light" w:hAnsi="Calibri Light" w:cs="Calibri Light"/>
                <w:color w:val="000000"/>
                <w:sz w:val="16"/>
                <w:szCs w:val="16"/>
              </w:rPr>
              <w:t>The status of the goal plan.</w:t>
            </w:r>
          </w:p>
        </w:tc>
      </w:tr>
      <w:tr w:rsidR="00C66968" w:rsidRPr="00EC4DEB" w14:paraId="2D0F2DF7" w14:textId="77777777" w:rsidTr="00C8540D">
        <w:tc>
          <w:tcPr>
            <w:tcW w:w="707" w:type="dxa"/>
          </w:tcPr>
          <w:p w14:paraId="64796A58" w14:textId="144C77B8" w:rsidR="00C66968" w:rsidRPr="002A1492" w:rsidRDefault="00B30AC8" w:rsidP="00B30AC8">
            <w:pPr>
              <w:widowControl w:val="0"/>
              <w:autoSpaceDE w:val="0"/>
              <w:autoSpaceDN w:val="0"/>
              <w:adjustRightInd w:val="0"/>
              <w:spacing w:after="0" w:line="240" w:lineRule="auto"/>
              <w:ind w:right="108"/>
              <w:rPr>
                <w:rFonts w:asciiTheme="majorHAnsi" w:hAnsiTheme="majorHAnsi" w:cstheme="majorHAnsi"/>
                <w:color w:val="000000"/>
                <w:sz w:val="16"/>
                <w:szCs w:val="16"/>
              </w:rPr>
            </w:pPr>
            <w:r>
              <w:rPr>
                <w:rFonts w:ascii="Calibri Light" w:hAnsi="Calibri Light" w:cs="Calibri Light"/>
                <w:color w:val="000000"/>
                <w:sz w:val="16"/>
                <w:szCs w:val="16"/>
              </w:rPr>
              <w:t xml:space="preserve">  </w:t>
            </w:r>
            <w:r w:rsidR="00C66968">
              <w:rPr>
                <w:rFonts w:ascii="Calibri Light" w:hAnsi="Calibri Light" w:cs="Calibri Light"/>
                <w:color w:val="000000"/>
                <w:sz w:val="16"/>
                <w:szCs w:val="16"/>
              </w:rPr>
              <w:t>10</w:t>
            </w:r>
          </w:p>
        </w:tc>
        <w:tc>
          <w:tcPr>
            <w:tcW w:w="2549" w:type="dxa"/>
          </w:tcPr>
          <w:p w14:paraId="20F19B65" w14:textId="1C57D217"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F6674">
              <w:rPr>
                <w:rFonts w:ascii="Calibri Light" w:hAnsi="Calibri Light" w:cs="Calibri Light"/>
                <w:color w:val="000000"/>
                <w:sz w:val="16"/>
                <w:szCs w:val="16"/>
              </w:rPr>
              <w:t>ENABLEWEIGHTINGFLAG</w:t>
            </w:r>
          </w:p>
        </w:tc>
        <w:tc>
          <w:tcPr>
            <w:tcW w:w="1701" w:type="dxa"/>
          </w:tcPr>
          <w:p w14:paraId="6FE33AF8" w14:textId="12085EB6"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7B5A2EA8" w14:textId="548C2B42"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4DBCD8E5" w14:textId="2937FA6B"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0D99864" w14:textId="27CA2761"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F6674">
              <w:rPr>
                <w:rFonts w:ascii="Calibri Light" w:hAnsi="Calibri Light" w:cs="Calibri Light"/>
                <w:color w:val="000000"/>
                <w:sz w:val="16"/>
                <w:szCs w:val="16"/>
              </w:rPr>
              <w:t>ENABLEWEIGHTINGFLAG</w:t>
            </w:r>
          </w:p>
        </w:tc>
        <w:tc>
          <w:tcPr>
            <w:tcW w:w="2676" w:type="dxa"/>
          </w:tcPr>
          <w:p w14:paraId="16B80DF2" w14:textId="6285ED89"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F6674">
              <w:rPr>
                <w:rFonts w:ascii="Calibri Light" w:hAnsi="Calibri Light" w:cs="Calibri Light"/>
                <w:color w:val="000000"/>
                <w:sz w:val="16"/>
                <w:szCs w:val="16"/>
              </w:rPr>
              <w:t>ENABLEWEIGHTINGFLAG</w:t>
            </w:r>
          </w:p>
        </w:tc>
        <w:tc>
          <w:tcPr>
            <w:tcW w:w="2187" w:type="dxa"/>
          </w:tcPr>
          <w:p w14:paraId="2DFBB9AF" w14:textId="6139AFDF"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2629A">
              <w:rPr>
                <w:rFonts w:ascii="Calibri Light" w:hAnsi="Calibri Light" w:cs="Calibri Light"/>
                <w:color w:val="000000"/>
                <w:sz w:val="16"/>
                <w:szCs w:val="16"/>
              </w:rPr>
              <w:t>Determines if the weight feature should be enabled for goals associated with this goal plan.</w:t>
            </w:r>
          </w:p>
        </w:tc>
      </w:tr>
      <w:tr w:rsidR="00C66968" w:rsidRPr="00EC4DEB" w14:paraId="558CACC3"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3A6329D5" w14:textId="20C722A3"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11</w:t>
            </w:r>
          </w:p>
        </w:tc>
        <w:tc>
          <w:tcPr>
            <w:tcW w:w="2549" w:type="dxa"/>
          </w:tcPr>
          <w:p w14:paraId="0948A6B3" w14:textId="1A38738C"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77C64">
              <w:rPr>
                <w:rFonts w:ascii="Calibri Light" w:hAnsi="Calibri Light" w:cs="Calibri Light"/>
                <w:color w:val="000000"/>
                <w:sz w:val="16"/>
                <w:szCs w:val="16"/>
              </w:rPr>
              <w:t>ENDDATE</w:t>
            </w:r>
          </w:p>
        </w:tc>
        <w:tc>
          <w:tcPr>
            <w:tcW w:w="1701" w:type="dxa"/>
          </w:tcPr>
          <w:p w14:paraId="432FDE18" w14:textId="5CF87EA2"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2B8B">
              <w:rPr>
                <w:rFonts w:ascii="Calibri Light" w:hAnsi="Calibri Light" w:cs="Calibri Light"/>
                <w:color w:val="000000"/>
                <w:sz w:val="16"/>
                <w:szCs w:val="16"/>
              </w:rPr>
              <w:t>DATE</w:t>
            </w:r>
          </w:p>
        </w:tc>
        <w:tc>
          <w:tcPr>
            <w:tcW w:w="971" w:type="dxa"/>
          </w:tcPr>
          <w:p w14:paraId="1E6819FC" w14:textId="0D72EE38"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1AB9952B" w14:textId="568D943E"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C9C4413" w14:textId="1513E22C"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77C64">
              <w:rPr>
                <w:rFonts w:ascii="Calibri Light" w:hAnsi="Calibri Light" w:cs="Calibri Light"/>
                <w:color w:val="000000"/>
                <w:sz w:val="16"/>
                <w:szCs w:val="16"/>
              </w:rPr>
              <w:t>ENDDATE</w:t>
            </w:r>
          </w:p>
        </w:tc>
        <w:tc>
          <w:tcPr>
            <w:tcW w:w="2676" w:type="dxa"/>
          </w:tcPr>
          <w:p w14:paraId="71EC623E" w14:textId="7C6551D4"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77C64">
              <w:rPr>
                <w:rFonts w:ascii="Calibri Light" w:hAnsi="Calibri Light" w:cs="Calibri Light"/>
                <w:color w:val="000000"/>
                <w:sz w:val="16"/>
                <w:szCs w:val="16"/>
              </w:rPr>
              <w:t>ENDDATE</w:t>
            </w:r>
          </w:p>
        </w:tc>
        <w:tc>
          <w:tcPr>
            <w:tcW w:w="2187" w:type="dxa"/>
          </w:tcPr>
          <w:p w14:paraId="1481E075" w14:textId="247E0F26"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A76">
              <w:rPr>
                <w:rFonts w:ascii="Calibri Light" w:hAnsi="Calibri Light" w:cs="Calibri Light"/>
                <w:color w:val="000000"/>
                <w:sz w:val="16"/>
                <w:szCs w:val="16"/>
              </w:rPr>
              <w:t>The end date of the goal plan.</w:t>
            </w:r>
          </w:p>
        </w:tc>
      </w:tr>
      <w:tr w:rsidR="00C66968" w:rsidRPr="00EC4DEB" w14:paraId="5205DA9E" w14:textId="77777777" w:rsidTr="00C8540D">
        <w:tc>
          <w:tcPr>
            <w:tcW w:w="707" w:type="dxa"/>
          </w:tcPr>
          <w:p w14:paraId="10CCA0E4" w14:textId="12889D0C"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12</w:t>
            </w:r>
          </w:p>
        </w:tc>
        <w:tc>
          <w:tcPr>
            <w:tcW w:w="2549" w:type="dxa"/>
          </w:tcPr>
          <w:p w14:paraId="1544FB76" w14:textId="2C9441EC"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C16BC">
              <w:rPr>
                <w:rFonts w:ascii="Calibri Light" w:hAnsi="Calibri Light" w:cs="Calibri Light"/>
                <w:color w:val="000000"/>
                <w:sz w:val="16"/>
                <w:szCs w:val="16"/>
              </w:rPr>
              <w:t>ENFORCEGOALWEIGHTFLAG</w:t>
            </w:r>
          </w:p>
        </w:tc>
        <w:tc>
          <w:tcPr>
            <w:tcW w:w="1701" w:type="dxa"/>
          </w:tcPr>
          <w:p w14:paraId="126F8CED" w14:textId="47D57A8F"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5C7E1645" w14:textId="1C7ED7F0"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6C293B6B" w14:textId="23C29FC2"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4D9565C" w14:textId="27CD2520"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C16BC">
              <w:rPr>
                <w:rFonts w:ascii="Calibri Light" w:hAnsi="Calibri Light" w:cs="Calibri Light"/>
                <w:color w:val="000000"/>
                <w:sz w:val="16"/>
                <w:szCs w:val="16"/>
              </w:rPr>
              <w:t>ENFORCEGOALWEIGHTFLAG</w:t>
            </w:r>
          </w:p>
        </w:tc>
        <w:tc>
          <w:tcPr>
            <w:tcW w:w="2676" w:type="dxa"/>
          </w:tcPr>
          <w:p w14:paraId="20D2BCD9" w14:textId="087D0E3F"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C16BC">
              <w:rPr>
                <w:rFonts w:ascii="Calibri Light" w:hAnsi="Calibri Light" w:cs="Calibri Light"/>
                <w:color w:val="000000"/>
                <w:sz w:val="16"/>
                <w:szCs w:val="16"/>
              </w:rPr>
              <w:t>ENFORCEGOALWEIGHTFLAG</w:t>
            </w:r>
          </w:p>
        </w:tc>
        <w:tc>
          <w:tcPr>
            <w:tcW w:w="2187" w:type="dxa"/>
          </w:tcPr>
          <w:p w14:paraId="4FA397DD" w14:textId="0EF961D5"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D2AC1">
              <w:rPr>
                <w:rFonts w:ascii="Calibri Light" w:hAnsi="Calibri Light" w:cs="Calibri Light"/>
                <w:color w:val="000000"/>
                <w:sz w:val="16"/>
                <w:szCs w:val="16"/>
              </w:rPr>
              <w:t>Determines if the sum of goal weights associated with this goal plan should be validated to be equal to 100%.</w:t>
            </w:r>
          </w:p>
        </w:tc>
      </w:tr>
      <w:tr w:rsidR="00C66968" w:rsidRPr="00EC4DEB" w14:paraId="316C5524"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45A0B75D" w14:textId="1DFD9EAE"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13</w:t>
            </w:r>
          </w:p>
        </w:tc>
        <w:tc>
          <w:tcPr>
            <w:tcW w:w="2549" w:type="dxa"/>
          </w:tcPr>
          <w:p w14:paraId="41A74E11" w14:textId="12424A12"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C16BC">
              <w:rPr>
                <w:rFonts w:ascii="Calibri Light" w:hAnsi="Calibri Light" w:cs="Calibri Light"/>
                <w:color w:val="000000"/>
                <w:sz w:val="16"/>
                <w:szCs w:val="16"/>
              </w:rPr>
              <w:t>GOALACCESSLEVELCODE</w:t>
            </w:r>
          </w:p>
        </w:tc>
        <w:tc>
          <w:tcPr>
            <w:tcW w:w="1701" w:type="dxa"/>
          </w:tcPr>
          <w:p w14:paraId="4A6AAF80" w14:textId="61EA64BB"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79DBACB8" w14:textId="7C29C9BE"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7B7E0C45" w14:textId="777A85CE"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DA9B5F8" w14:textId="5C8B7A5E"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C16BC">
              <w:rPr>
                <w:rFonts w:ascii="Calibri Light" w:hAnsi="Calibri Light" w:cs="Calibri Light"/>
                <w:color w:val="000000"/>
                <w:sz w:val="16"/>
                <w:szCs w:val="16"/>
              </w:rPr>
              <w:t>GOALACCESSLEVELCODE</w:t>
            </w:r>
          </w:p>
        </w:tc>
        <w:tc>
          <w:tcPr>
            <w:tcW w:w="2676" w:type="dxa"/>
          </w:tcPr>
          <w:p w14:paraId="62B6AB28" w14:textId="2D009C91"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C16BC">
              <w:rPr>
                <w:rFonts w:ascii="Calibri Light" w:hAnsi="Calibri Light" w:cs="Calibri Light"/>
                <w:color w:val="000000"/>
                <w:sz w:val="16"/>
                <w:szCs w:val="16"/>
              </w:rPr>
              <w:t>GOALACCESSLEVELCODE</w:t>
            </w:r>
          </w:p>
        </w:tc>
        <w:tc>
          <w:tcPr>
            <w:tcW w:w="2187" w:type="dxa"/>
          </w:tcPr>
          <w:p w14:paraId="14D102FD" w14:textId="7518645E"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D2AC1">
              <w:rPr>
                <w:rFonts w:ascii="Calibri Light" w:hAnsi="Calibri Light" w:cs="Calibri Light"/>
                <w:color w:val="000000"/>
                <w:sz w:val="16"/>
                <w:szCs w:val="16"/>
              </w:rPr>
              <w:t>The access level of the goal plan.</w:t>
            </w:r>
          </w:p>
        </w:tc>
      </w:tr>
      <w:tr w:rsidR="00C66968" w:rsidRPr="00EC4DEB" w14:paraId="3EE1ABB1" w14:textId="77777777" w:rsidTr="00C8540D">
        <w:tc>
          <w:tcPr>
            <w:tcW w:w="707" w:type="dxa"/>
          </w:tcPr>
          <w:p w14:paraId="7D074990" w14:textId="25BD35B8"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14</w:t>
            </w:r>
          </w:p>
        </w:tc>
        <w:tc>
          <w:tcPr>
            <w:tcW w:w="2549" w:type="dxa"/>
          </w:tcPr>
          <w:p w14:paraId="1B9E0882" w14:textId="09A760D1" w:rsidR="00C66968" w:rsidRPr="004C16BC"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32F4E">
              <w:rPr>
                <w:rFonts w:ascii="Calibri Light" w:hAnsi="Calibri Light" w:cs="Calibri Light"/>
                <w:color w:val="000000"/>
                <w:sz w:val="16"/>
                <w:szCs w:val="16"/>
              </w:rPr>
              <w:t>GOALSUBTYPECODE</w:t>
            </w:r>
          </w:p>
        </w:tc>
        <w:tc>
          <w:tcPr>
            <w:tcW w:w="1701" w:type="dxa"/>
          </w:tcPr>
          <w:p w14:paraId="18B92BFC" w14:textId="08A5C87B"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12D92456" w14:textId="05EF2EDB"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2F53BD27" w14:textId="43E54D2B"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A8C46B4" w14:textId="1FFA8617" w:rsidR="00C66968" w:rsidRPr="004C16BC"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32F4E">
              <w:rPr>
                <w:rFonts w:ascii="Calibri Light" w:hAnsi="Calibri Light" w:cs="Calibri Light"/>
                <w:color w:val="000000"/>
                <w:sz w:val="16"/>
                <w:szCs w:val="16"/>
              </w:rPr>
              <w:t>GOALSUBTYPECODE</w:t>
            </w:r>
          </w:p>
        </w:tc>
        <w:tc>
          <w:tcPr>
            <w:tcW w:w="2676" w:type="dxa"/>
          </w:tcPr>
          <w:p w14:paraId="32813072" w14:textId="1B042CE0" w:rsidR="00C66968" w:rsidRPr="004C16BC"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32F4E">
              <w:rPr>
                <w:rFonts w:ascii="Calibri Light" w:hAnsi="Calibri Light" w:cs="Calibri Light"/>
                <w:color w:val="000000"/>
                <w:sz w:val="16"/>
                <w:szCs w:val="16"/>
              </w:rPr>
              <w:t>GOALSUBTYPECODE</w:t>
            </w:r>
          </w:p>
        </w:tc>
        <w:tc>
          <w:tcPr>
            <w:tcW w:w="2187" w:type="dxa"/>
          </w:tcPr>
          <w:p w14:paraId="212C6314" w14:textId="02697BA9" w:rsidR="00C66968" w:rsidRPr="00ED2AC1"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2582F">
              <w:rPr>
                <w:rFonts w:ascii="Calibri Light" w:hAnsi="Calibri Light" w:cs="Calibri Light"/>
                <w:color w:val="000000"/>
                <w:sz w:val="16"/>
                <w:szCs w:val="16"/>
              </w:rPr>
              <w:t>The subtype of the goal plan.</w:t>
            </w:r>
          </w:p>
        </w:tc>
      </w:tr>
      <w:tr w:rsidR="00C66968" w:rsidRPr="00EC4DEB" w14:paraId="46A6D1C1"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240B0685" w14:textId="66C28E06"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15</w:t>
            </w:r>
          </w:p>
        </w:tc>
        <w:tc>
          <w:tcPr>
            <w:tcW w:w="2549" w:type="dxa"/>
          </w:tcPr>
          <w:p w14:paraId="5605D7E2" w14:textId="37717C5D"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85498">
              <w:rPr>
                <w:rFonts w:ascii="Calibri Light" w:hAnsi="Calibri Light" w:cs="Calibri Light"/>
                <w:color w:val="000000"/>
                <w:sz w:val="16"/>
                <w:szCs w:val="16"/>
              </w:rPr>
              <w:t>GOALPLANNAME</w:t>
            </w:r>
          </w:p>
        </w:tc>
        <w:tc>
          <w:tcPr>
            <w:tcW w:w="1701" w:type="dxa"/>
          </w:tcPr>
          <w:p w14:paraId="3937E274" w14:textId="7975E89A"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40</w:t>
            </w:r>
            <w:r w:rsidRPr="0042119E">
              <w:rPr>
                <w:rFonts w:ascii="Calibri Light" w:hAnsi="Calibri Light" w:cs="Calibri Light"/>
                <w:color w:val="000000"/>
                <w:sz w:val="16"/>
                <w:szCs w:val="16"/>
              </w:rPr>
              <w:t xml:space="preserve">0) </w:t>
            </w:r>
          </w:p>
        </w:tc>
        <w:tc>
          <w:tcPr>
            <w:tcW w:w="971" w:type="dxa"/>
          </w:tcPr>
          <w:p w14:paraId="2FF73E74" w14:textId="0872FD84"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3B23B877" w14:textId="1223C2CD"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2477" w:type="dxa"/>
          </w:tcPr>
          <w:p w14:paraId="64687C47" w14:textId="20C1A244"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85498">
              <w:rPr>
                <w:rFonts w:ascii="Calibri Light" w:hAnsi="Calibri Light" w:cs="Calibri Light"/>
                <w:color w:val="000000"/>
                <w:sz w:val="16"/>
                <w:szCs w:val="16"/>
              </w:rPr>
              <w:t>GOALPLANNAME</w:t>
            </w:r>
          </w:p>
        </w:tc>
        <w:tc>
          <w:tcPr>
            <w:tcW w:w="2676" w:type="dxa"/>
          </w:tcPr>
          <w:p w14:paraId="1774A1D6" w14:textId="45297B4E"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85498">
              <w:rPr>
                <w:rFonts w:ascii="Calibri Light" w:hAnsi="Calibri Light" w:cs="Calibri Light"/>
                <w:color w:val="000000"/>
                <w:sz w:val="16"/>
                <w:szCs w:val="16"/>
              </w:rPr>
              <w:t>GOALPLANNAME</w:t>
            </w:r>
          </w:p>
        </w:tc>
        <w:tc>
          <w:tcPr>
            <w:tcW w:w="2187" w:type="dxa"/>
          </w:tcPr>
          <w:p w14:paraId="707153C0" w14:textId="0354E932"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D2AC1">
              <w:rPr>
                <w:rFonts w:ascii="Calibri Light" w:hAnsi="Calibri Light" w:cs="Calibri Light"/>
                <w:color w:val="000000"/>
                <w:sz w:val="16"/>
                <w:szCs w:val="16"/>
              </w:rPr>
              <w:t>The name of the goal plan.</w:t>
            </w:r>
          </w:p>
        </w:tc>
      </w:tr>
      <w:tr w:rsidR="00C66968" w:rsidRPr="00EC4DEB" w14:paraId="2B21F73E" w14:textId="77777777" w:rsidTr="00C8540D">
        <w:tc>
          <w:tcPr>
            <w:tcW w:w="707" w:type="dxa"/>
          </w:tcPr>
          <w:p w14:paraId="08C9AD43" w14:textId="50CF6AE3"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16</w:t>
            </w:r>
          </w:p>
        </w:tc>
        <w:tc>
          <w:tcPr>
            <w:tcW w:w="2549" w:type="dxa"/>
          </w:tcPr>
          <w:p w14:paraId="3C089624" w14:textId="42D4E75E"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55538">
              <w:rPr>
                <w:rFonts w:ascii="Calibri Light" w:hAnsi="Calibri Light" w:cs="Calibri Light"/>
                <w:color w:val="000000"/>
                <w:sz w:val="16"/>
                <w:szCs w:val="16"/>
              </w:rPr>
              <w:t>GOALPLANID</w:t>
            </w:r>
          </w:p>
        </w:tc>
        <w:tc>
          <w:tcPr>
            <w:tcW w:w="1701" w:type="dxa"/>
          </w:tcPr>
          <w:p w14:paraId="3074C2C3" w14:textId="7303CA2B"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0A608AF6" w14:textId="7E029164"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34BFA3DC" w14:textId="1D3535A4"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2477" w:type="dxa"/>
          </w:tcPr>
          <w:p w14:paraId="36FDF402" w14:textId="67E68271"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55538">
              <w:rPr>
                <w:rFonts w:ascii="Calibri Light" w:hAnsi="Calibri Light" w:cs="Calibri Light"/>
                <w:color w:val="000000"/>
                <w:sz w:val="16"/>
                <w:szCs w:val="16"/>
              </w:rPr>
              <w:t>GOALPLANID</w:t>
            </w:r>
          </w:p>
        </w:tc>
        <w:tc>
          <w:tcPr>
            <w:tcW w:w="2676" w:type="dxa"/>
          </w:tcPr>
          <w:p w14:paraId="4786B656" w14:textId="4C108B8B"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55538">
              <w:rPr>
                <w:rFonts w:ascii="Calibri Light" w:hAnsi="Calibri Light" w:cs="Calibri Light"/>
                <w:color w:val="000000"/>
                <w:sz w:val="16"/>
                <w:szCs w:val="16"/>
              </w:rPr>
              <w:t>GOALPLANID</w:t>
            </w:r>
          </w:p>
        </w:tc>
        <w:tc>
          <w:tcPr>
            <w:tcW w:w="2187" w:type="dxa"/>
          </w:tcPr>
          <w:p w14:paraId="160DD145" w14:textId="04291112"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E7710">
              <w:rPr>
                <w:rFonts w:ascii="Calibri Light" w:hAnsi="Calibri Light" w:cs="Calibri Light"/>
                <w:color w:val="000000"/>
                <w:sz w:val="16"/>
                <w:szCs w:val="16"/>
              </w:rPr>
              <w:t xml:space="preserve">The surrogate ID for the goal plan record. Only </w:t>
            </w:r>
            <w:r w:rsidRPr="001E7710">
              <w:rPr>
                <w:rFonts w:ascii="Calibri Light" w:hAnsi="Calibri Light" w:cs="Calibri Light"/>
                <w:color w:val="000000"/>
                <w:sz w:val="16"/>
                <w:szCs w:val="16"/>
              </w:rPr>
              <w:lastRenderedPageBreak/>
              <w:t>available when updating existing goal plans.</w:t>
            </w:r>
          </w:p>
        </w:tc>
      </w:tr>
      <w:tr w:rsidR="00C66968" w:rsidRPr="00EC4DEB" w14:paraId="177889A6"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5116E1AF" w14:textId="40445B6F"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lastRenderedPageBreak/>
              <w:t>17</w:t>
            </w:r>
          </w:p>
        </w:tc>
        <w:tc>
          <w:tcPr>
            <w:tcW w:w="2549" w:type="dxa"/>
          </w:tcPr>
          <w:p w14:paraId="75DCE072" w14:textId="7127903D"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E0FF7">
              <w:rPr>
                <w:rFonts w:ascii="Calibri Light" w:hAnsi="Calibri Light" w:cs="Calibri Light"/>
                <w:color w:val="000000"/>
                <w:sz w:val="16"/>
                <w:szCs w:val="16"/>
              </w:rPr>
              <w:t>GOALPLANEXTERNALID</w:t>
            </w:r>
          </w:p>
        </w:tc>
        <w:tc>
          <w:tcPr>
            <w:tcW w:w="1701" w:type="dxa"/>
          </w:tcPr>
          <w:p w14:paraId="359B6881" w14:textId="658800E7"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r w:rsidRPr="0042119E">
              <w:rPr>
                <w:rFonts w:ascii="Calibri Light" w:hAnsi="Calibri Light" w:cs="Calibri Light"/>
                <w:color w:val="000000"/>
                <w:sz w:val="16"/>
                <w:szCs w:val="16"/>
              </w:rPr>
              <w:t>(</w:t>
            </w:r>
            <w:r>
              <w:rPr>
                <w:rFonts w:ascii="Calibri Light" w:hAnsi="Calibri Light" w:cs="Calibri Light"/>
                <w:color w:val="000000"/>
                <w:sz w:val="16"/>
                <w:szCs w:val="16"/>
              </w:rPr>
              <w:t>250</w:t>
            </w:r>
            <w:r w:rsidRPr="0042119E">
              <w:rPr>
                <w:rFonts w:ascii="Calibri Light" w:hAnsi="Calibri Light" w:cs="Calibri Light"/>
                <w:color w:val="000000"/>
                <w:sz w:val="16"/>
                <w:szCs w:val="16"/>
              </w:rPr>
              <w:t>)</w:t>
            </w:r>
          </w:p>
        </w:tc>
        <w:tc>
          <w:tcPr>
            <w:tcW w:w="971" w:type="dxa"/>
          </w:tcPr>
          <w:p w14:paraId="2604F6B4" w14:textId="35B96232"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N</w:t>
            </w:r>
          </w:p>
        </w:tc>
        <w:tc>
          <w:tcPr>
            <w:tcW w:w="680" w:type="dxa"/>
          </w:tcPr>
          <w:p w14:paraId="27792910" w14:textId="362730CD"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6E292433" w14:textId="259D3D57"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E0FF7">
              <w:rPr>
                <w:rFonts w:ascii="Calibri Light" w:hAnsi="Calibri Light" w:cs="Calibri Light"/>
                <w:color w:val="000000"/>
                <w:sz w:val="16"/>
                <w:szCs w:val="16"/>
              </w:rPr>
              <w:t>GOALPLANEXTERNALID</w:t>
            </w:r>
          </w:p>
        </w:tc>
        <w:tc>
          <w:tcPr>
            <w:tcW w:w="2676" w:type="dxa"/>
          </w:tcPr>
          <w:p w14:paraId="3B5EAD1E" w14:textId="19C6396D"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E0FF7">
              <w:rPr>
                <w:rFonts w:ascii="Calibri Light" w:hAnsi="Calibri Light" w:cs="Calibri Light"/>
                <w:color w:val="000000"/>
                <w:sz w:val="16"/>
                <w:szCs w:val="16"/>
              </w:rPr>
              <w:t>GOALPLANEXTERNALID</w:t>
            </w:r>
          </w:p>
        </w:tc>
        <w:tc>
          <w:tcPr>
            <w:tcW w:w="2187" w:type="dxa"/>
          </w:tcPr>
          <w:p w14:paraId="3A2423A7" w14:textId="4995A6F0"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E7710">
              <w:rPr>
                <w:rFonts w:ascii="Calibri Light" w:hAnsi="Calibri Light" w:cs="Calibri Light"/>
                <w:color w:val="000000"/>
                <w:sz w:val="16"/>
                <w:szCs w:val="16"/>
              </w:rPr>
              <w:t>A unique reference to the goal plan in an external system.</w:t>
            </w:r>
          </w:p>
        </w:tc>
      </w:tr>
      <w:tr w:rsidR="00C66968" w:rsidRPr="00EC4DEB" w14:paraId="6A34BB33" w14:textId="77777777" w:rsidTr="00C8540D">
        <w:tc>
          <w:tcPr>
            <w:tcW w:w="707" w:type="dxa"/>
          </w:tcPr>
          <w:p w14:paraId="06455FD4" w14:textId="19748A6B"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18</w:t>
            </w:r>
          </w:p>
        </w:tc>
        <w:tc>
          <w:tcPr>
            <w:tcW w:w="2549" w:type="dxa"/>
          </w:tcPr>
          <w:p w14:paraId="2E79F62C" w14:textId="379BF404"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75EF2">
              <w:rPr>
                <w:rFonts w:ascii="Calibri Light" w:hAnsi="Calibri Light" w:cs="Calibri Light"/>
                <w:color w:val="000000"/>
                <w:sz w:val="16"/>
                <w:szCs w:val="16"/>
              </w:rPr>
              <w:t>GOALPLANTYPECODE</w:t>
            </w:r>
          </w:p>
        </w:tc>
        <w:tc>
          <w:tcPr>
            <w:tcW w:w="1701" w:type="dxa"/>
          </w:tcPr>
          <w:p w14:paraId="17E5CBA1" w14:textId="2A2CF8DF"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65C1AA90" w14:textId="15919EB1"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51B956AA" w14:textId="2192D8C1"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2477" w:type="dxa"/>
          </w:tcPr>
          <w:p w14:paraId="4E3E975E" w14:textId="69E0E3AC"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75EF2">
              <w:rPr>
                <w:rFonts w:ascii="Calibri Light" w:hAnsi="Calibri Light" w:cs="Calibri Light"/>
                <w:color w:val="000000"/>
                <w:sz w:val="16"/>
                <w:szCs w:val="16"/>
              </w:rPr>
              <w:t>GOALPLANTYPECODE</w:t>
            </w:r>
          </w:p>
        </w:tc>
        <w:tc>
          <w:tcPr>
            <w:tcW w:w="2676" w:type="dxa"/>
          </w:tcPr>
          <w:p w14:paraId="5241C24C" w14:textId="62D16C3B"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75EF2">
              <w:rPr>
                <w:rFonts w:ascii="Calibri Light" w:hAnsi="Calibri Light" w:cs="Calibri Light"/>
                <w:color w:val="000000"/>
                <w:sz w:val="16"/>
                <w:szCs w:val="16"/>
              </w:rPr>
              <w:t>GOALPLANTYPECODE</w:t>
            </w:r>
          </w:p>
        </w:tc>
        <w:tc>
          <w:tcPr>
            <w:tcW w:w="2187" w:type="dxa"/>
          </w:tcPr>
          <w:p w14:paraId="3FC7AC96" w14:textId="162DC6AA"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E7710">
              <w:rPr>
                <w:rFonts w:ascii="Calibri Light" w:hAnsi="Calibri Light" w:cs="Calibri Light"/>
                <w:color w:val="000000"/>
                <w:sz w:val="16"/>
                <w:szCs w:val="16"/>
              </w:rPr>
              <w:t>The type of the goal plan.</w:t>
            </w:r>
          </w:p>
        </w:tc>
      </w:tr>
      <w:tr w:rsidR="00C66968" w:rsidRPr="00EC4DEB" w14:paraId="75D4A40F"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6854D72E" w14:textId="26EEDD3A"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19</w:t>
            </w:r>
          </w:p>
        </w:tc>
        <w:tc>
          <w:tcPr>
            <w:tcW w:w="2549" w:type="dxa"/>
          </w:tcPr>
          <w:p w14:paraId="19CFF99F" w14:textId="105A8D7B" w:rsidR="00C66968" w:rsidRPr="00375EF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13E3">
              <w:rPr>
                <w:rFonts w:ascii="Calibri Light" w:hAnsi="Calibri Light" w:cs="Calibri Light"/>
                <w:color w:val="000000"/>
                <w:sz w:val="16"/>
                <w:szCs w:val="16"/>
              </w:rPr>
              <w:t>INCLUDEINPERFDOCFLAG</w:t>
            </w:r>
          </w:p>
        </w:tc>
        <w:tc>
          <w:tcPr>
            <w:tcW w:w="1701" w:type="dxa"/>
          </w:tcPr>
          <w:p w14:paraId="5AA8108B" w14:textId="6F82C3FF"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7C8F7EC8" w14:textId="08A5A3A9"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27FFBA24" w14:textId="55843939"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894B7BE" w14:textId="4D2B54BA" w:rsidR="00C66968" w:rsidRPr="00375EF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13E3">
              <w:rPr>
                <w:rFonts w:ascii="Calibri Light" w:hAnsi="Calibri Light" w:cs="Calibri Light"/>
                <w:color w:val="000000"/>
                <w:sz w:val="16"/>
                <w:szCs w:val="16"/>
              </w:rPr>
              <w:t>INCLUDEINPERFDOCFLAG</w:t>
            </w:r>
          </w:p>
        </w:tc>
        <w:tc>
          <w:tcPr>
            <w:tcW w:w="2676" w:type="dxa"/>
          </w:tcPr>
          <w:p w14:paraId="1C59C480" w14:textId="6293B146" w:rsidR="00C66968" w:rsidRPr="00375EF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613E3">
              <w:rPr>
                <w:rFonts w:ascii="Calibri Light" w:hAnsi="Calibri Light" w:cs="Calibri Light"/>
                <w:color w:val="000000"/>
                <w:sz w:val="16"/>
                <w:szCs w:val="16"/>
              </w:rPr>
              <w:t>INCLUDEINPERFDOCFLAG</w:t>
            </w:r>
          </w:p>
        </w:tc>
        <w:tc>
          <w:tcPr>
            <w:tcW w:w="2187" w:type="dxa"/>
          </w:tcPr>
          <w:p w14:paraId="3AD41920" w14:textId="270FBBAF" w:rsidR="00C66968" w:rsidRPr="001E7710"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66968">
              <w:rPr>
                <w:rFonts w:ascii="Calibri Light" w:hAnsi="Calibri Light" w:cs="Calibri Light"/>
                <w:color w:val="000000"/>
                <w:sz w:val="16"/>
                <w:szCs w:val="16"/>
              </w:rPr>
              <w:t>Determines if an employee's goals associated with this goal plan, should be included in the employee performance document.</w:t>
            </w:r>
          </w:p>
        </w:tc>
      </w:tr>
      <w:tr w:rsidR="00C66968" w:rsidRPr="00EC4DEB" w14:paraId="05E24831" w14:textId="77777777" w:rsidTr="00C8540D">
        <w:tc>
          <w:tcPr>
            <w:tcW w:w="707" w:type="dxa"/>
          </w:tcPr>
          <w:p w14:paraId="03FE8306" w14:textId="34A9AFF2"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20</w:t>
            </w:r>
          </w:p>
        </w:tc>
        <w:tc>
          <w:tcPr>
            <w:tcW w:w="2549" w:type="dxa"/>
          </w:tcPr>
          <w:p w14:paraId="55F53B72" w14:textId="47CB7C99"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75EF2">
              <w:rPr>
                <w:rFonts w:ascii="Calibri Light" w:hAnsi="Calibri Light" w:cs="Calibri Light"/>
                <w:color w:val="000000"/>
                <w:sz w:val="16"/>
                <w:szCs w:val="16"/>
              </w:rPr>
              <w:t>STARTDATE</w:t>
            </w:r>
          </w:p>
        </w:tc>
        <w:tc>
          <w:tcPr>
            <w:tcW w:w="1701" w:type="dxa"/>
          </w:tcPr>
          <w:p w14:paraId="3BF65C15" w14:textId="688DB00B"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75375908" w14:textId="1F373752"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675F8C14" w14:textId="3CF0930B"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578DC4FD" w14:textId="402096BB"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75EF2">
              <w:rPr>
                <w:rFonts w:ascii="Calibri Light" w:hAnsi="Calibri Light" w:cs="Calibri Light"/>
                <w:color w:val="000000"/>
                <w:sz w:val="16"/>
                <w:szCs w:val="16"/>
              </w:rPr>
              <w:t>STARTDATE</w:t>
            </w:r>
          </w:p>
        </w:tc>
        <w:tc>
          <w:tcPr>
            <w:tcW w:w="2676" w:type="dxa"/>
          </w:tcPr>
          <w:p w14:paraId="74CB030F" w14:textId="7605D2F2"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75EF2">
              <w:rPr>
                <w:rFonts w:ascii="Calibri Light" w:hAnsi="Calibri Light" w:cs="Calibri Light"/>
                <w:color w:val="000000"/>
                <w:sz w:val="16"/>
                <w:szCs w:val="16"/>
              </w:rPr>
              <w:t>STARTDATE</w:t>
            </w:r>
          </w:p>
        </w:tc>
        <w:tc>
          <w:tcPr>
            <w:tcW w:w="2187" w:type="dxa"/>
          </w:tcPr>
          <w:p w14:paraId="2B415EE5" w14:textId="7D271002"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67BC">
              <w:rPr>
                <w:rFonts w:ascii="Calibri Light" w:hAnsi="Calibri Light" w:cs="Calibri Light"/>
                <w:color w:val="000000"/>
                <w:sz w:val="16"/>
                <w:szCs w:val="16"/>
              </w:rPr>
              <w:t>The start date of the goal plan.</w:t>
            </w:r>
          </w:p>
        </w:tc>
      </w:tr>
      <w:tr w:rsidR="00C66968" w:rsidRPr="00EC4DEB" w14:paraId="6FC4657B"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54F840D6" w14:textId="6CCFA164"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21</w:t>
            </w:r>
          </w:p>
        </w:tc>
        <w:tc>
          <w:tcPr>
            <w:tcW w:w="2549" w:type="dxa"/>
          </w:tcPr>
          <w:p w14:paraId="52DC450E" w14:textId="63896CD2"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577E4">
              <w:rPr>
                <w:rFonts w:ascii="Calibri Light" w:hAnsi="Calibri Light" w:cs="Calibri Light"/>
                <w:color w:val="000000"/>
                <w:sz w:val="16"/>
                <w:szCs w:val="16"/>
              </w:rPr>
              <w:t>SOURCESYSTEMOWNER</w:t>
            </w:r>
          </w:p>
        </w:tc>
        <w:tc>
          <w:tcPr>
            <w:tcW w:w="1701" w:type="dxa"/>
          </w:tcPr>
          <w:p w14:paraId="675218D4" w14:textId="30CB02F9"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538F68B0" w14:textId="779FBB05"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3FB00274" w14:textId="5DF7F490"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E5ADFCD" w14:textId="5B18561F"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577E4">
              <w:rPr>
                <w:rFonts w:ascii="Calibri Light" w:hAnsi="Calibri Light" w:cs="Calibri Light"/>
                <w:color w:val="000000"/>
                <w:sz w:val="16"/>
                <w:szCs w:val="16"/>
              </w:rPr>
              <w:t>SOURCESYSTEMOWNER</w:t>
            </w:r>
          </w:p>
        </w:tc>
        <w:tc>
          <w:tcPr>
            <w:tcW w:w="2676" w:type="dxa"/>
          </w:tcPr>
          <w:p w14:paraId="5F489622" w14:textId="6FBC514D"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577E4">
              <w:rPr>
                <w:rFonts w:ascii="Calibri Light" w:hAnsi="Calibri Light" w:cs="Calibri Light"/>
                <w:color w:val="000000"/>
                <w:sz w:val="16"/>
                <w:szCs w:val="16"/>
              </w:rPr>
              <w:t>SOURCESYSTEMOWNER</w:t>
            </w:r>
          </w:p>
        </w:tc>
        <w:tc>
          <w:tcPr>
            <w:tcW w:w="2187" w:type="dxa"/>
          </w:tcPr>
          <w:p w14:paraId="7EB48E4F" w14:textId="6D6FAB68"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roofErr w:type="spellStart"/>
            <w:r w:rsidRPr="008A3B03">
              <w:rPr>
                <w:rFonts w:ascii="Calibri Light" w:hAnsi="Calibri Light" w:cs="Calibri Light"/>
                <w:color w:val="000000"/>
                <w:sz w:val="16"/>
                <w:szCs w:val="16"/>
              </w:rPr>
              <w:t>HardCode</w:t>
            </w:r>
            <w:proofErr w:type="spellEnd"/>
            <w:r w:rsidRPr="008A3B03">
              <w:rPr>
                <w:rFonts w:ascii="Calibri Light" w:hAnsi="Calibri Light" w:cs="Calibri Light"/>
                <w:color w:val="000000"/>
                <w:sz w:val="16"/>
                <w:szCs w:val="16"/>
              </w:rPr>
              <w:t xml:space="preserve">- </w:t>
            </w:r>
            <w:proofErr w:type="spellStart"/>
            <w:r w:rsidRPr="008A3B03">
              <w:rPr>
                <w:rFonts w:ascii="Calibri Light" w:hAnsi="Calibri Light" w:cs="Calibri Light"/>
                <w:color w:val="000000"/>
                <w:sz w:val="16"/>
                <w:szCs w:val="16"/>
              </w:rPr>
              <w:t>DataMigration</w:t>
            </w:r>
            <w:proofErr w:type="spellEnd"/>
          </w:p>
        </w:tc>
      </w:tr>
      <w:tr w:rsidR="00C66968" w:rsidRPr="00EC4DEB" w14:paraId="18ED4354" w14:textId="77777777" w:rsidTr="00C8540D">
        <w:tc>
          <w:tcPr>
            <w:tcW w:w="707" w:type="dxa"/>
          </w:tcPr>
          <w:p w14:paraId="5C761864" w14:textId="746F684B"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22</w:t>
            </w:r>
          </w:p>
        </w:tc>
        <w:tc>
          <w:tcPr>
            <w:tcW w:w="2549" w:type="dxa"/>
          </w:tcPr>
          <w:p w14:paraId="3992A625" w14:textId="3E60D501"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A316A">
              <w:rPr>
                <w:rFonts w:ascii="Calibri Light" w:hAnsi="Calibri Light" w:cs="Calibri Light"/>
                <w:color w:val="000000"/>
                <w:sz w:val="16"/>
                <w:szCs w:val="16"/>
              </w:rPr>
              <w:t>SOURCESYSTEMID</w:t>
            </w:r>
          </w:p>
        </w:tc>
        <w:tc>
          <w:tcPr>
            <w:tcW w:w="1701" w:type="dxa"/>
          </w:tcPr>
          <w:p w14:paraId="49FCAFE9" w14:textId="773DDADA"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20</w:t>
            </w:r>
            <w:r w:rsidRPr="0042119E">
              <w:rPr>
                <w:rFonts w:ascii="Calibri Light" w:hAnsi="Calibri Light" w:cs="Calibri Light"/>
                <w:color w:val="000000"/>
                <w:sz w:val="16"/>
                <w:szCs w:val="16"/>
              </w:rPr>
              <w:t>0</w:t>
            </w:r>
            <w:r>
              <w:rPr>
                <w:rFonts w:ascii="Calibri Light" w:hAnsi="Calibri Light" w:cs="Calibri Light"/>
                <w:color w:val="000000"/>
                <w:sz w:val="16"/>
                <w:szCs w:val="16"/>
              </w:rPr>
              <w:t>0</w:t>
            </w:r>
            <w:r w:rsidRPr="0042119E">
              <w:rPr>
                <w:rFonts w:ascii="Calibri Light" w:hAnsi="Calibri Light" w:cs="Calibri Light"/>
                <w:color w:val="000000"/>
                <w:sz w:val="16"/>
                <w:szCs w:val="16"/>
              </w:rPr>
              <w:t>)</w:t>
            </w:r>
          </w:p>
        </w:tc>
        <w:tc>
          <w:tcPr>
            <w:tcW w:w="971" w:type="dxa"/>
          </w:tcPr>
          <w:p w14:paraId="7DF548A5" w14:textId="554AA3EA"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40C75">
              <w:rPr>
                <w:rFonts w:ascii="Calibri Light" w:hAnsi="Calibri Light" w:cs="Calibri Light"/>
                <w:color w:val="000000"/>
                <w:sz w:val="16"/>
                <w:szCs w:val="16"/>
              </w:rPr>
              <w:t>Y</w:t>
            </w:r>
          </w:p>
        </w:tc>
        <w:tc>
          <w:tcPr>
            <w:tcW w:w="680" w:type="dxa"/>
          </w:tcPr>
          <w:p w14:paraId="45F0DB53" w14:textId="7A2AA0C1" w:rsidR="00C66968" w:rsidRPr="00840C75"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41AE2E2" w14:textId="302D2823"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A316A">
              <w:rPr>
                <w:rFonts w:ascii="Calibri Light" w:hAnsi="Calibri Light" w:cs="Calibri Light"/>
                <w:color w:val="000000"/>
                <w:sz w:val="16"/>
                <w:szCs w:val="16"/>
              </w:rPr>
              <w:t>SOURCESYSTEMID</w:t>
            </w:r>
          </w:p>
        </w:tc>
        <w:tc>
          <w:tcPr>
            <w:tcW w:w="2676" w:type="dxa"/>
          </w:tcPr>
          <w:p w14:paraId="567EC8E0" w14:textId="48957182" w:rsidR="00C66968" w:rsidRPr="002A1492"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A316A">
              <w:rPr>
                <w:rFonts w:ascii="Calibri Light" w:hAnsi="Calibri Light" w:cs="Calibri Light"/>
                <w:color w:val="000000"/>
                <w:sz w:val="16"/>
                <w:szCs w:val="16"/>
              </w:rPr>
              <w:t>SOURCESYSTEMID</w:t>
            </w:r>
          </w:p>
        </w:tc>
        <w:tc>
          <w:tcPr>
            <w:tcW w:w="2187" w:type="dxa"/>
          </w:tcPr>
          <w:p w14:paraId="58ED0BDF" w14:textId="3248D28A"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32AE7">
              <w:rPr>
                <w:rFonts w:ascii="Calibri Light" w:hAnsi="Calibri Light" w:cs="Calibri Light"/>
                <w:color w:val="000000"/>
                <w:sz w:val="16"/>
                <w:szCs w:val="16"/>
              </w:rPr>
              <w:t>A value to uniquely identify this record. This must be unique for the source system owner and business object component.</w:t>
            </w:r>
          </w:p>
        </w:tc>
      </w:tr>
      <w:tr w:rsidR="00C66968" w:rsidRPr="00EC4DEB" w14:paraId="5F895170"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613CB4C5" w14:textId="710105E5"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23</w:t>
            </w:r>
          </w:p>
        </w:tc>
        <w:tc>
          <w:tcPr>
            <w:tcW w:w="2549" w:type="dxa"/>
          </w:tcPr>
          <w:p w14:paraId="70EFDFCD" w14:textId="3FC8118B"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A316A">
              <w:rPr>
                <w:rFonts w:ascii="Calibri Light" w:hAnsi="Calibri Light" w:cs="Calibri Light"/>
                <w:color w:val="000000"/>
                <w:sz w:val="16"/>
                <w:szCs w:val="16"/>
              </w:rPr>
              <w:t>REQSUBMITTEDBYPERSONNUMBER</w:t>
            </w:r>
          </w:p>
        </w:tc>
        <w:tc>
          <w:tcPr>
            <w:tcW w:w="1701" w:type="dxa"/>
          </w:tcPr>
          <w:p w14:paraId="3D69AD70" w14:textId="3104CA53"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1A2F862B" w14:textId="47C96D6D"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2C3AE95A" w14:textId="7C7CD1E9"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B16F157" w14:textId="624EDFC0"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A316A">
              <w:rPr>
                <w:rFonts w:ascii="Calibri Light" w:hAnsi="Calibri Light" w:cs="Calibri Light"/>
                <w:color w:val="000000"/>
                <w:sz w:val="16"/>
                <w:szCs w:val="16"/>
              </w:rPr>
              <w:t>REQSUBMITTEDBYPERSONNUMBER</w:t>
            </w:r>
          </w:p>
        </w:tc>
        <w:tc>
          <w:tcPr>
            <w:tcW w:w="2676" w:type="dxa"/>
          </w:tcPr>
          <w:p w14:paraId="6A359A07" w14:textId="62EC7147"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A316A">
              <w:rPr>
                <w:rFonts w:ascii="Calibri Light" w:hAnsi="Calibri Light" w:cs="Calibri Light"/>
                <w:color w:val="000000"/>
                <w:sz w:val="16"/>
                <w:szCs w:val="16"/>
              </w:rPr>
              <w:t>REQSUBMITTEDBYPERSONNUMBER</w:t>
            </w:r>
          </w:p>
        </w:tc>
        <w:tc>
          <w:tcPr>
            <w:tcW w:w="2187" w:type="dxa"/>
          </w:tcPr>
          <w:p w14:paraId="2562EF76" w14:textId="4B07D50D"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32AE7">
              <w:rPr>
                <w:rFonts w:ascii="Calibri Light" w:hAnsi="Calibri Light" w:cs="Calibri Light"/>
                <w:color w:val="000000"/>
                <w:sz w:val="16"/>
                <w:szCs w:val="16"/>
              </w:rPr>
              <w:t>The person number of the person creating the goal plan.</w:t>
            </w:r>
          </w:p>
        </w:tc>
      </w:tr>
      <w:tr w:rsidR="00C66968" w:rsidRPr="00EC4DEB" w14:paraId="378A26ED" w14:textId="77777777" w:rsidTr="00C8540D">
        <w:tc>
          <w:tcPr>
            <w:tcW w:w="707" w:type="dxa"/>
          </w:tcPr>
          <w:p w14:paraId="32063225" w14:textId="4F4C1DBF"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24</w:t>
            </w:r>
          </w:p>
        </w:tc>
        <w:tc>
          <w:tcPr>
            <w:tcW w:w="2549" w:type="dxa"/>
          </w:tcPr>
          <w:p w14:paraId="32BE83F8" w14:textId="6FAF2E2F"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A316A">
              <w:rPr>
                <w:rFonts w:ascii="Calibri Light" w:hAnsi="Calibri Light" w:cs="Calibri Light"/>
                <w:color w:val="000000"/>
                <w:sz w:val="16"/>
                <w:szCs w:val="16"/>
              </w:rPr>
              <w:t>REQUESTSUBMISSIONDATE</w:t>
            </w:r>
          </w:p>
        </w:tc>
        <w:tc>
          <w:tcPr>
            <w:tcW w:w="1701" w:type="dxa"/>
          </w:tcPr>
          <w:p w14:paraId="51D9825B" w14:textId="62CADDE7"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206ABEEB" w14:textId="2EF8265F"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3A2AF964" w14:textId="6A3161ED"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DAE37C3" w14:textId="778271F1"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A316A">
              <w:rPr>
                <w:rFonts w:ascii="Calibri Light" w:hAnsi="Calibri Light" w:cs="Calibri Light"/>
                <w:color w:val="000000"/>
                <w:sz w:val="16"/>
                <w:szCs w:val="16"/>
              </w:rPr>
              <w:t>REQUESTSUBMISSIONDATE</w:t>
            </w:r>
          </w:p>
        </w:tc>
        <w:tc>
          <w:tcPr>
            <w:tcW w:w="2676" w:type="dxa"/>
          </w:tcPr>
          <w:p w14:paraId="3F9E03CA" w14:textId="7CA5D3FB"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A316A">
              <w:rPr>
                <w:rFonts w:ascii="Calibri Light" w:hAnsi="Calibri Light" w:cs="Calibri Light"/>
                <w:color w:val="000000"/>
                <w:sz w:val="16"/>
                <w:szCs w:val="16"/>
              </w:rPr>
              <w:t>REQUESTSUBMISSIONDATE</w:t>
            </w:r>
          </w:p>
        </w:tc>
        <w:tc>
          <w:tcPr>
            <w:tcW w:w="2187" w:type="dxa"/>
          </w:tcPr>
          <w:p w14:paraId="2C042EF5" w14:textId="0B144C9F"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32AE7">
              <w:rPr>
                <w:rFonts w:ascii="Calibri Light" w:hAnsi="Calibri Light" w:cs="Calibri Light"/>
                <w:color w:val="000000"/>
                <w:sz w:val="16"/>
                <w:szCs w:val="16"/>
              </w:rPr>
              <w:t>The date of the goal plan creation.</w:t>
            </w:r>
          </w:p>
        </w:tc>
      </w:tr>
      <w:tr w:rsidR="00C66968" w:rsidRPr="00EC4DEB" w14:paraId="06D9C0FE"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4A04153C" w14:textId="361E1675"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25</w:t>
            </w:r>
          </w:p>
        </w:tc>
        <w:tc>
          <w:tcPr>
            <w:tcW w:w="2549" w:type="dxa"/>
          </w:tcPr>
          <w:p w14:paraId="19AF6F0C" w14:textId="42321629"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A51C1">
              <w:rPr>
                <w:rFonts w:ascii="Calibri Light" w:hAnsi="Calibri Light" w:cs="Calibri Light"/>
                <w:color w:val="000000"/>
                <w:sz w:val="16"/>
                <w:szCs w:val="16"/>
              </w:rPr>
              <w:t>REQSUBMITTEDBYPERSONID</w:t>
            </w:r>
          </w:p>
        </w:tc>
        <w:tc>
          <w:tcPr>
            <w:tcW w:w="1701" w:type="dxa"/>
          </w:tcPr>
          <w:p w14:paraId="7A43E770" w14:textId="79DA1DFA"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1A12A9DA" w14:textId="642DEF80"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590AD4E7" w14:textId="61933116"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F96916A" w14:textId="34474C8E"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3A51C1">
              <w:rPr>
                <w:rFonts w:ascii="Calibri Light" w:hAnsi="Calibri Light" w:cs="Calibri Light"/>
                <w:color w:val="000000"/>
                <w:sz w:val="16"/>
                <w:szCs w:val="16"/>
              </w:rPr>
              <w:t>REQSUBMITTEDBYPERSONID</w:t>
            </w:r>
          </w:p>
        </w:tc>
        <w:tc>
          <w:tcPr>
            <w:tcW w:w="2676" w:type="dxa"/>
          </w:tcPr>
          <w:p w14:paraId="1E554DC7" w14:textId="37A3DD44"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3A51C1">
              <w:rPr>
                <w:rFonts w:ascii="Calibri Light" w:hAnsi="Calibri Light" w:cs="Calibri Light"/>
                <w:color w:val="000000"/>
                <w:sz w:val="16"/>
                <w:szCs w:val="16"/>
              </w:rPr>
              <w:t>REQSUBMITTEDBYPERSONID</w:t>
            </w:r>
          </w:p>
        </w:tc>
        <w:tc>
          <w:tcPr>
            <w:tcW w:w="2187" w:type="dxa"/>
          </w:tcPr>
          <w:p w14:paraId="49957C98" w14:textId="1BEEB36F"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32AE7">
              <w:rPr>
                <w:rFonts w:ascii="Calibri Light" w:hAnsi="Calibri Light" w:cs="Calibri Light"/>
                <w:color w:val="000000"/>
                <w:sz w:val="16"/>
                <w:szCs w:val="16"/>
              </w:rPr>
              <w:t>A unique reference to the person creating the goal plan.</w:t>
            </w:r>
          </w:p>
        </w:tc>
      </w:tr>
      <w:tr w:rsidR="00C66968" w:rsidRPr="00EC4DEB" w14:paraId="1487D37D" w14:textId="77777777" w:rsidTr="00C8540D">
        <w:tc>
          <w:tcPr>
            <w:tcW w:w="707" w:type="dxa"/>
          </w:tcPr>
          <w:p w14:paraId="6ACD87B8" w14:textId="3B5059D3"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26</w:t>
            </w:r>
          </w:p>
        </w:tc>
        <w:tc>
          <w:tcPr>
            <w:tcW w:w="2549" w:type="dxa"/>
          </w:tcPr>
          <w:p w14:paraId="69DC8791" w14:textId="215A1E34"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A51C1">
              <w:rPr>
                <w:rFonts w:ascii="Calibri Light" w:hAnsi="Calibri Light" w:cs="Calibri Light"/>
                <w:color w:val="000000"/>
                <w:sz w:val="16"/>
                <w:szCs w:val="16"/>
              </w:rPr>
              <w:t>REVIEWPERIODID</w:t>
            </w:r>
          </w:p>
        </w:tc>
        <w:tc>
          <w:tcPr>
            <w:tcW w:w="1701" w:type="dxa"/>
          </w:tcPr>
          <w:p w14:paraId="4C49AAE7" w14:textId="4E105672" w:rsidR="00C66968" w:rsidRPr="0042119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412E48F8" w14:textId="1C30B60F"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27B21EE6" w14:textId="2DF2F3C8"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75817FF" w14:textId="671E9732"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3A51C1">
              <w:rPr>
                <w:rFonts w:ascii="Calibri Light" w:hAnsi="Calibri Light" w:cs="Calibri Light"/>
                <w:color w:val="000000"/>
                <w:sz w:val="16"/>
                <w:szCs w:val="16"/>
              </w:rPr>
              <w:t>REVIEWPERIODID</w:t>
            </w:r>
          </w:p>
        </w:tc>
        <w:tc>
          <w:tcPr>
            <w:tcW w:w="2676" w:type="dxa"/>
          </w:tcPr>
          <w:p w14:paraId="099D858E" w14:textId="67B19C74"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3A51C1">
              <w:rPr>
                <w:rFonts w:ascii="Calibri Light" w:hAnsi="Calibri Light" w:cs="Calibri Light"/>
                <w:color w:val="000000"/>
                <w:sz w:val="16"/>
                <w:szCs w:val="16"/>
              </w:rPr>
              <w:t>REVIEWPERIODID</w:t>
            </w:r>
          </w:p>
        </w:tc>
        <w:tc>
          <w:tcPr>
            <w:tcW w:w="2187" w:type="dxa"/>
          </w:tcPr>
          <w:p w14:paraId="7B194C0F" w14:textId="088D74B9"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18C9">
              <w:rPr>
                <w:rFonts w:ascii="Calibri Light" w:hAnsi="Calibri Light" w:cs="Calibri Light"/>
                <w:color w:val="000000"/>
                <w:sz w:val="16"/>
                <w:szCs w:val="16"/>
              </w:rPr>
              <w:t>A unique reference to the review period that the goal plan is associated with.</w:t>
            </w:r>
          </w:p>
        </w:tc>
      </w:tr>
      <w:tr w:rsidR="00C66968" w:rsidRPr="00EC4DEB" w14:paraId="6FD6BBE6"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39C91596" w14:textId="1492CCE5"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27</w:t>
            </w:r>
          </w:p>
        </w:tc>
        <w:tc>
          <w:tcPr>
            <w:tcW w:w="2549" w:type="dxa"/>
          </w:tcPr>
          <w:p w14:paraId="724DF7A7" w14:textId="25E43AF8"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A51C1">
              <w:rPr>
                <w:rFonts w:ascii="Calibri Light" w:hAnsi="Calibri Light" w:cs="Calibri Light"/>
                <w:color w:val="000000"/>
                <w:sz w:val="16"/>
                <w:szCs w:val="16"/>
              </w:rPr>
              <w:t>REVIEWPERIODNAME</w:t>
            </w:r>
          </w:p>
        </w:tc>
        <w:tc>
          <w:tcPr>
            <w:tcW w:w="1701" w:type="dxa"/>
          </w:tcPr>
          <w:p w14:paraId="3422AB8B" w14:textId="48773841"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40</w:t>
            </w:r>
            <w:r w:rsidRPr="0042119E">
              <w:rPr>
                <w:rFonts w:ascii="Calibri Light" w:hAnsi="Calibri Light" w:cs="Calibri Light"/>
                <w:color w:val="000000"/>
                <w:sz w:val="16"/>
                <w:szCs w:val="16"/>
              </w:rPr>
              <w:t>0)</w:t>
            </w:r>
          </w:p>
        </w:tc>
        <w:tc>
          <w:tcPr>
            <w:tcW w:w="971" w:type="dxa"/>
          </w:tcPr>
          <w:p w14:paraId="311BC04D" w14:textId="0CCD8741"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10AD046C" w14:textId="12E80FFA"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88F4A6C" w14:textId="2DDAC9B3"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3A51C1">
              <w:rPr>
                <w:rFonts w:ascii="Calibri Light" w:hAnsi="Calibri Light" w:cs="Calibri Light"/>
                <w:color w:val="000000"/>
                <w:sz w:val="16"/>
                <w:szCs w:val="16"/>
              </w:rPr>
              <w:t>REVIEWPERIODNAME</w:t>
            </w:r>
          </w:p>
        </w:tc>
        <w:tc>
          <w:tcPr>
            <w:tcW w:w="2676" w:type="dxa"/>
          </w:tcPr>
          <w:p w14:paraId="0C26EB01" w14:textId="63A2F66B"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3A51C1">
              <w:rPr>
                <w:rFonts w:ascii="Calibri Light" w:hAnsi="Calibri Light" w:cs="Calibri Light"/>
                <w:color w:val="000000"/>
                <w:sz w:val="16"/>
                <w:szCs w:val="16"/>
              </w:rPr>
              <w:t>REVIEWPERIODNAME</w:t>
            </w:r>
          </w:p>
        </w:tc>
        <w:tc>
          <w:tcPr>
            <w:tcW w:w="2187" w:type="dxa"/>
          </w:tcPr>
          <w:p w14:paraId="4C1229B4" w14:textId="447DC71B"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18C9">
              <w:rPr>
                <w:rFonts w:ascii="Calibri Light" w:hAnsi="Calibri Light" w:cs="Calibri Light"/>
                <w:color w:val="000000"/>
                <w:sz w:val="16"/>
                <w:szCs w:val="16"/>
              </w:rPr>
              <w:t>The name of the review period that the goal plan is associated with.</w:t>
            </w:r>
          </w:p>
        </w:tc>
      </w:tr>
      <w:tr w:rsidR="00C66968" w:rsidRPr="00EC4DEB" w14:paraId="294421B5" w14:textId="77777777" w:rsidTr="00C8540D">
        <w:tc>
          <w:tcPr>
            <w:tcW w:w="707" w:type="dxa"/>
          </w:tcPr>
          <w:p w14:paraId="1BF35AC5" w14:textId="5ECB2D7A"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28</w:t>
            </w:r>
          </w:p>
        </w:tc>
        <w:tc>
          <w:tcPr>
            <w:tcW w:w="2549" w:type="dxa"/>
          </w:tcPr>
          <w:p w14:paraId="61EE06EA" w14:textId="6C33561E"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7C95">
              <w:rPr>
                <w:rFonts w:ascii="Calibri Light" w:hAnsi="Calibri Light" w:cs="Calibri Light"/>
                <w:color w:val="000000"/>
                <w:sz w:val="16"/>
                <w:szCs w:val="16"/>
              </w:rPr>
              <w:t>DESCRIPTION</w:t>
            </w:r>
          </w:p>
        </w:tc>
        <w:tc>
          <w:tcPr>
            <w:tcW w:w="1701" w:type="dxa"/>
          </w:tcPr>
          <w:p w14:paraId="038C2690" w14:textId="7419EA1E"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400</w:t>
            </w:r>
            <w:r w:rsidRPr="0042119E">
              <w:rPr>
                <w:rFonts w:ascii="Calibri Light" w:hAnsi="Calibri Light" w:cs="Calibri Light"/>
                <w:color w:val="000000"/>
                <w:sz w:val="16"/>
                <w:szCs w:val="16"/>
              </w:rPr>
              <w:t>0)</w:t>
            </w:r>
          </w:p>
        </w:tc>
        <w:tc>
          <w:tcPr>
            <w:tcW w:w="971" w:type="dxa"/>
          </w:tcPr>
          <w:p w14:paraId="32B016D7" w14:textId="47F0A815"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2868F63F" w14:textId="4A922141"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DBB94F1" w14:textId="5610B413"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F47C95">
              <w:rPr>
                <w:rFonts w:ascii="Calibri Light" w:hAnsi="Calibri Light" w:cs="Calibri Light"/>
                <w:color w:val="000000"/>
                <w:sz w:val="16"/>
                <w:szCs w:val="16"/>
              </w:rPr>
              <w:t>DESCRIPTION</w:t>
            </w:r>
          </w:p>
        </w:tc>
        <w:tc>
          <w:tcPr>
            <w:tcW w:w="2676" w:type="dxa"/>
          </w:tcPr>
          <w:p w14:paraId="004DDB63" w14:textId="55F3B30F"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F47C95">
              <w:rPr>
                <w:rFonts w:ascii="Calibri Light" w:hAnsi="Calibri Light" w:cs="Calibri Light"/>
                <w:color w:val="000000"/>
                <w:sz w:val="16"/>
                <w:szCs w:val="16"/>
              </w:rPr>
              <w:t>DESCRIPTION</w:t>
            </w:r>
          </w:p>
        </w:tc>
        <w:tc>
          <w:tcPr>
            <w:tcW w:w="2187" w:type="dxa"/>
          </w:tcPr>
          <w:p w14:paraId="45E625C7" w14:textId="09B83A29"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18C9">
              <w:rPr>
                <w:rFonts w:ascii="Calibri Light" w:hAnsi="Calibri Light" w:cs="Calibri Light"/>
                <w:color w:val="000000"/>
                <w:sz w:val="16"/>
                <w:szCs w:val="16"/>
              </w:rPr>
              <w:t>The description of the goal plan.</w:t>
            </w:r>
          </w:p>
        </w:tc>
      </w:tr>
      <w:tr w:rsidR="00C66968" w:rsidRPr="00EC4DEB" w14:paraId="42AED076"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35CDD986" w14:textId="339C9BAE"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29</w:t>
            </w:r>
          </w:p>
        </w:tc>
        <w:tc>
          <w:tcPr>
            <w:tcW w:w="2549" w:type="dxa"/>
          </w:tcPr>
          <w:p w14:paraId="351EA912" w14:textId="0AF34426"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7C95">
              <w:rPr>
                <w:rFonts w:ascii="Calibri Light" w:hAnsi="Calibri Light" w:cs="Calibri Light"/>
                <w:color w:val="000000"/>
                <w:sz w:val="16"/>
                <w:szCs w:val="16"/>
              </w:rPr>
              <w:t>ALLDEPARTMENTSFLAG</w:t>
            </w:r>
          </w:p>
        </w:tc>
        <w:tc>
          <w:tcPr>
            <w:tcW w:w="1701" w:type="dxa"/>
          </w:tcPr>
          <w:p w14:paraId="7448E4A3" w14:textId="680A8381"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2B783DE6" w14:textId="4F965A56"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3EEB5D9F" w14:textId="5D7C594A"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6737806" w14:textId="7B16087D"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F47C95">
              <w:rPr>
                <w:rFonts w:ascii="Calibri Light" w:hAnsi="Calibri Light" w:cs="Calibri Light"/>
                <w:color w:val="000000"/>
                <w:sz w:val="16"/>
                <w:szCs w:val="16"/>
              </w:rPr>
              <w:t>ALLDEPARTMENTSFLAG</w:t>
            </w:r>
          </w:p>
        </w:tc>
        <w:tc>
          <w:tcPr>
            <w:tcW w:w="2676" w:type="dxa"/>
          </w:tcPr>
          <w:p w14:paraId="76D06128" w14:textId="2491687C"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F47C95">
              <w:rPr>
                <w:rFonts w:ascii="Calibri Light" w:hAnsi="Calibri Light" w:cs="Calibri Light"/>
                <w:color w:val="000000"/>
                <w:sz w:val="16"/>
                <w:szCs w:val="16"/>
              </w:rPr>
              <w:t>ALLDEPARTMENTSFLAG</w:t>
            </w:r>
          </w:p>
        </w:tc>
        <w:tc>
          <w:tcPr>
            <w:tcW w:w="2187" w:type="dxa"/>
          </w:tcPr>
          <w:p w14:paraId="332C39B6" w14:textId="44458533"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3374F">
              <w:rPr>
                <w:rFonts w:ascii="Calibri Light" w:hAnsi="Calibri Light" w:cs="Calibri Light"/>
                <w:color w:val="000000"/>
                <w:sz w:val="16"/>
                <w:szCs w:val="16"/>
              </w:rPr>
              <w:t>Indicates if the goal plan should be assigned to all departments. Used only for organization goal plans.</w:t>
            </w:r>
          </w:p>
        </w:tc>
      </w:tr>
      <w:tr w:rsidR="00C66968" w:rsidRPr="00EC4DEB" w14:paraId="07E46D3F" w14:textId="77777777" w:rsidTr="00C8540D">
        <w:tc>
          <w:tcPr>
            <w:tcW w:w="707" w:type="dxa"/>
          </w:tcPr>
          <w:p w14:paraId="4780146F" w14:textId="1A0D2D71"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30</w:t>
            </w:r>
          </w:p>
        </w:tc>
        <w:tc>
          <w:tcPr>
            <w:tcW w:w="2549" w:type="dxa"/>
          </w:tcPr>
          <w:p w14:paraId="179CD0CD" w14:textId="1A298EA2"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47C95">
              <w:rPr>
                <w:rFonts w:ascii="Calibri Light" w:hAnsi="Calibri Light" w:cs="Calibri Light"/>
                <w:color w:val="000000"/>
                <w:sz w:val="16"/>
                <w:szCs w:val="16"/>
              </w:rPr>
              <w:t>EVALUATIONTYPE</w:t>
            </w:r>
          </w:p>
        </w:tc>
        <w:tc>
          <w:tcPr>
            <w:tcW w:w="1701" w:type="dxa"/>
          </w:tcPr>
          <w:p w14:paraId="76030037" w14:textId="7113C8FA"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971" w:type="dxa"/>
          </w:tcPr>
          <w:p w14:paraId="6C2C4393" w14:textId="674CDD70"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79295982" w14:textId="1F7AB1B9"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25BBADA" w14:textId="0D031FF4"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F47C95">
              <w:rPr>
                <w:rFonts w:ascii="Calibri Light" w:hAnsi="Calibri Light" w:cs="Calibri Light"/>
                <w:color w:val="000000"/>
                <w:sz w:val="16"/>
                <w:szCs w:val="16"/>
              </w:rPr>
              <w:t>EVALUATIONTYPE</w:t>
            </w:r>
          </w:p>
        </w:tc>
        <w:tc>
          <w:tcPr>
            <w:tcW w:w="2676" w:type="dxa"/>
          </w:tcPr>
          <w:p w14:paraId="541C02F4" w14:textId="44206AD5"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F47C95">
              <w:rPr>
                <w:rFonts w:ascii="Calibri Light" w:hAnsi="Calibri Light" w:cs="Calibri Light"/>
                <w:color w:val="000000"/>
                <w:sz w:val="16"/>
                <w:szCs w:val="16"/>
              </w:rPr>
              <w:t>EVALUATIONTYPE</w:t>
            </w:r>
          </w:p>
        </w:tc>
        <w:tc>
          <w:tcPr>
            <w:tcW w:w="2187" w:type="dxa"/>
          </w:tcPr>
          <w:p w14:paraId="51AA289A" w14:textId="25956ED6"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3374F">
              <w:rPr>
                <w:rFonts w:ascii="Calibri Light" w:hAnsi="Calibri Light" w:cs="Calibri Light"/>
                <w:color w:val="000000"/>
                <w:sz w:val="16"/>
                <w:szCs w:val="16"/>
              </w:rPr>
              <w:t xml:space="preserve">Identifies the performance evaluation type of a goal </w:t>
            </w:r>
            <w:r w:rsidRPr="0003374F">
              <w:rPr>
                <w:rFonts w:ascii="Calibri Light" w:hAnsi="Calibri Light" w:cs="Calibri Light"/>
                <w:color w:val="000000"/>
                <w:sz w:val="16"/>
                <w:szCs w:val="16"/>
              </w:rPr>
              <w:lastRenderedPageBreak/>
              <w:t>plan. The evaluation type, review period, and document type of a goal plan need to be the same as that of a performance document to include the goals in the performance document for evaluation, when the synchronized goals feature is enabled.</w:t>
            </w:r>
          </w:p>
        </w:tc>
      </w:tr>
      <w:tr w:rsidR="00C66968" w:rsidRPr="00EC4DEB" w14:paraId="55EDA013"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613FC06F" w14:textId="0695099E"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lastRenderedPageBreak/>
              <w:t>31</w:t>
            </w:r>
          </w:p>
        </w:tc>
        <w:tc>
          <w:tcPr>
            <w:tcW w:w="2549" w:type="dxa"/>
          </w:tcPr>
          <w:p w14:paraId="65C64527" w14:textId="20094D75"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F0560">
              <w:rPr>
                <w:rFonts w:ascii="Calibri Light" w:hAnsi="Calibri Light" w:cs="Calibri Light"/>
                <w:color w:val="000000"/>
                <w:sz w:val="16"/>
                <w:szCs w:val="16"/>
              </w:rPr>
              <w:t>MAXGOALSNUMINGOALPLAN</w:t>
            </w:r>
          </w:p>
        </w:tc>
        <w:tc>
          <w:tcPr>
            <w:tcW w:w="1701" w:type="dxa"/>
          </w:tcPr>
          <w:p w14:paraId="0257D96A" w14:textId="602F915A"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971" w:type="dxa"/>
          </w:tcPr>
          <w:p w14:paraId="7F3C6EBA" w14:textId="1D8C7101"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4C70D0C1" w14:textId="15FCD68F"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F055E59" w14:textId="73317263"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2F0560">
              <w:rPr>
                <w:rFonts w:ascii="Calibri Light" w:hAnsi="Calibri Light" w:cs="Calibri Light"/>
                <w:color w:val="000000"/>
                <w:sz w:val="16"/>
                <w:szCs w:val="16"/>
              </w:rPr>
              <w:t>MAXGOALSNUMINGOALPLAN</w:t>
            </w:r>
          </w:p>
        </w:tc>
        <w:tc>
          <w:tcPr>
            <w:tcW w:w="2676" w:type="dxa"/>
          </w:tcPr>
          <w:p w14:paraId="2C0134D4" w14:textId="22BBF077"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2F0560">
              <w:rPr>
                <w:rFonts w:ascii="Calibri Light" w:hAnsi="Calibri Light" w:cs="Calibri Light"/>
                <w:color w:val="000000"/>
                <w:sz w:val="16"/>
                <w:szCs w:val="16"/>
              </w:rPr>
              <w:t>MAXGOALSNUMINGOALPLAN</w:t>
            </w:r>
          </w:p>
        </w:tc>
        <w:tc>
          <w:tcPr>
            <w:tcW w:w="2187" w:type="dxa"/>
          </w:tcPr>
          <w:p w14:paraId="45548135" w14:textId="755F1A0B"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3374F">
              <w:rPr>
                <w:rFonts w:ascii="Calibri Light" w:hAnsi="Calibri Light" w:cs="Calibri Light"/>
                <w:color w:val="000000"/>
                <w:sz w:val="16"/>
                <w:szCs w:val="16"/>
              </w:rPr>
              <w:t xml:space="preserve">This field is to enforce the maximum number of goals which can be added </w:t>
            </w:r>
            <w:proofErr w:type="spellStart"/>
            <w:r w:rsidRPr="0003374F">
              <w:rPr>
                <w:rFonts w:ascii="Calibri Light" w:hAnsi="Calibri Light" w:cs="Calibri Light"/>
                <w:color w:val="000000"/>
                <w:sz w:val="16"/>
                <w:szCs w:val="16"/>
              </w:rPr>
              <w:t>with in</w:t>
            </w:r>
            <w:proofErr w:type="spellEnd"/>
            <w:r w:rsidRPr="0003374F">
              <w:rPr>
                <w:rFonts w:ascii="Calibri Light" w:hAnsi="Calibri Light" w:cs="Calibri Light"/>
                <w:color w:val="000000"/>
                <w:sz w:val="16"/>
                <w:szCs w:val="16"/>
              </w:rPr>
              <w:t xml:space="preserve"> the goal plan on worker page .</w:t>
            </w:r>
          </w:p>
        </w:tc>
      </w:tr>
      <w:tr w:rsidR="00C66968" w:rsidRPr="00EC4DEB" w14:paraId="686D81BA" w14:textId="77777777" w:rsidTr="00C8540D">
        <w:tc>
          <w:tcPr>
            <w:tcW w:w="707" w:type="dxa"/>
          </w:tcPr>
          <w:p w14:paraId="1822E03B" w14:textId="1E9EA367"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32</w:t>
            </w:r>
          </w:p>
        </w:tc>
        <w:tc>
          <w:tcPr>
            <w:tcW w:w="2549" w:type="dxa"/>
          </w:tcPr>
          <w:p w14:paraId="0D00FD6C" w14:textId="6A80AE11"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F0560">
              <w:rPr>
                <w:rFonts w:ascii="Calibri Light" w:hAnsi="Calibri Light" w:cs="Calibri Light"/>
                <w:color w:val="000000"/>
                <w:sz w:val="16"/>
                <w:szCs w:val="16"/>
              </w:rPr>
              <w:t>ALLOWPVTGOALMAXGOALFLAG</w:t>
            </w:r>
          </w:p>
        </w:tc>
        <w:tc>
          <w:tcPr>
            <w:tcW w:w="1701" w:type="dxa"/>
          </w:tcPr>
          <w:p w14:paraId="7A06BE5F" w14:textId="2FFBE383"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1BDE">
              <w:rPr>
                <w:rFonts w:ascii="Calibri Light" w:hAnsi="Calibri Light" w:cs="Calibri Light"/>
                <w:color w:val="000000"/>
                <w:sz w:val="16"/>
                <w:szCs w:val="16"/>
              </w:rPr>
              <w:t>VARCHAR2(</w:t>
            </w:r>
            <w:r>
              <w:rPr>
                <w:rFonts w:ascii="Calibri Light" w:hAnsi="Calibri Light" w:cs="Calibri Light"/>
                <w:color w:val="000000"/>
                <w:sz w:val="16"/>
                <w:szCs w:val="16"/>
              </w:rPr>
              <w:t>3</w:t>
            </w:r>
            <w:r w:rsidRPr="00BD1BDE">
              <w:rPr>
                <w:rFonts w:ascii="Calibri Light" w:hAnsi="Calibri Light" w:cs="Calibri Light"/>
                <w:color w:val="000000"/>
                <w:sz w:val="16"/>
                <w:szCs w:val="16"/>
              </w:rPr>
              <w:t>0)</w:t>
            </w:r>
          </w:p>
        </w:tc>
        <w:tc>
          <w:tcPr>
            <w:tcW w:w="971" w:type="dxa"/>
          </w:tcPr>
          <w:p w14:paraId="6FC22DCE" w14:textId="0A01894C"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07643C3D" w14:textId="22B3DEB0"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B67A224" w14:textId="13448D96"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2F0560">
              <w:rPr>
                <w:rFonts w:ascii="Calibri Light" w:hAnsi="Calibri Light" w:cs="Calibri Light"/>
                <w:color w:val="000000"/>
                <w:sz w:val="16"/>
                <w:szCs w:val="16"/>
              </w:rPr>
              <w:t>ALLOWPVTGOALMAXGOALFLAG</w:t>
            </w:r>
          </w:p>
        </w:tc>
        <w:tc>
          <w:tcPr>
            <w:tcW w:w="2676" w:type="dxa"/>
          </w:tcPr>
          <w:p w14:paraId="41C3F879" w14:textId="148D79A7"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2F0560">
              <w:rPr>
                <w:rFonts w:ascii="Calibri Light" w:hAnsi="Calibri Light" w:cs="Calibri Light"/>
                <w:color w:val="000000"/>
                <w:sz w:val="16"/>
                <w:szCs w:val="16"/>
              </w:rPr>
              <w:t>ALLOWPVTGOALMAXGOALFLAG</w:t>
            </w:r>
          </w:p>
        </w:tc>
        <w:tc>
          <w:tcPr>
            <w:tcW w:w="2187" w:type="dxa"/>
          </w:tcPr>
          <w:p w14:paraId="1620190B" w14:textId="31562040"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3374F">
              <w:rPr>
                <w:rFonts w:ascii="Calibri Light" w:hAnsi="Calibri Light" w:cs="Calibri Light"/>
                <w:color w:val="000000"/>
                <w:sz w:val="16"/>
                <w:szCs w:val="16"/>
              </w:rPr>
              <w:t>Indicates if creation of private goals is allowed when a goal plan has reached the set maximum goals limit. Valid values are 'Y' and 'N'.</w:t>
            </w:r>
          </w:p>
        </w:tc>
      </w:tr>
      <w:tr w:rsidR="00C66968" w:rsidRPr="00EC4DEB" w14:paraId="330CB424"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4C16A864" w14:textId="46EF7851"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33</w:t>
            </w:r>
          </w:p>
        </w:tc>
        <w:tc>
          <w:tcPr>
            <w:tcW w:w="2549" w:type="dxa"/>
          </w:tcPr>
          <w:p w14:paraId="1C46ECC8" w14:textId="301BF402"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E3F3A">
              <w:rPr>
                <w:rFonts w:ascii="Calibri Light" w:hAnsi="Calibri Light" w:cs="Calibri Light"/>
                <w:color w:val="000000"/>
                <w:sz w:val="16"/>
                <w:szCs w:val="16"/>
              </w:rPr>
              <w:t>ENFORCEMAXGOALSINGPFLAG</w:t>
            </w:r>
          </w:p>
        </w:tc>
        <w:tc>
          <w:tcPr>
            <w:tcW w:w="1701" w:type="dxa"/>
          </w:tcPr>
          <w:p w14:paraId="67F67013" w14:textId="0DCFF97C"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1BDE">
              <w:rPr>
                <w:rFonts w:ascii="Calibri Light" w:hAnsi="Calibri Light" w:cs="Calibri Light"/>
                <w:color w:val="000000"/>
                <w:sz w:val="16"/>
                <w:szCs w:val="16"/>
              </w:rPr>
              <w:t>VARCHAR2(</w:t>
            </w:r>
            <w:r>
              <w:rPr>
                <w:rFonts w:ascii="Calibri Light" w:hAnsi="Calibri Light" w:cs="Calibri Light"/>
                <w:color w:val="000000"/>
                <w:sz w:val="16"/>
                <w:szCs w:val="16"/>
              </w:rPr>
              <w:t>30</w:t>
            </w:r>
            <w:r w:rsidRPr="00BD1BDE">
              <w:rPr>
                <w:rFonts w:ascii="Calibri Light" w:hAnsi="Calibri Light" w:cs="Calibri Light"/>
                <w:color w:val="000000"/>
                <w:sz w:val="16"/>
                <w:szCs w:val="16"/>
              </w:rPr>
              <w:t>)</w:t>
            </w:r>
          </w:p>
        </w:tc>
        <w:tc>
          <w:tcPr>
            <w:tcW w:w="971" w:type="dxa"/>
          </w:tcPr>
          <w:p w14:paraId="74366450" w14:textId="3A54CC83"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65B341FA" w14:textId="75C6550F"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8F709D6" w14:textId="203CA223"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6E3F3A">
              <w:rPr>
                <w:rFonts w:ascii="Calibri Light" w:hAnsi="Calibri Light" w:cs="Calibri Light"/>
                <w:color w:val="000000"/>
                <w:sz w:val="16"/>
                <w:szCs w:val="16"/>
              </w:rPr>
              <w:t>ENFORCEMAXGOALSINGPFLAG</w:t>
            </w:r>
          </w:p>
        </w:tc>
        <w:tc>
          <w:tcPr>
            <w:tcW w:w="2676" w:type="dxa"/>
          </w:tcPr>
          <w:p w14:paraId="28410D71" w14:textId="6D1F77DF"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6E3F3A">
              <w:rPr>
                <w:rFonts w:ascii="Calibri Light" w:hAnsi="Calibri Light" w:cs="Calibri Light"/>
                <w:color w:val="000000"/>
                <w:sz w:val="16"/>
                <w:szCs w:val="16"/>
              </w:rPr>
              <w:t>ENFORCEMAXGOALSINGPFLAG</w:t>
            </w:r>
          </w:p>
        </w:tc>
        <w:tc>
          <w:tcPr>
            <w:tcW w:w="2187" w:type="dxa"/>
          </w:tcPr>
          <w:p w14:paraId="62AD7274" w14:textId="7AB75B97"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90317">
              <w:rPr>
                <w:rFonts w:ascii="Calibri Light" w:hAnsi="Calibri Light" w:cs="Calibri Light"/>
                <w:color w:val="000000"/>
                <w:sz w:val="16"/>
                <w:szCs w:val="16"/>
              </w:rPr>
              <w:t>Indicates if the set maximum goals limit for the goal plan needs to enforced for all users. Valid values are 'Y' and 'N'.</w:t>
            </w:r>
          </w:p>
        </w:tc>
      </w:tr>
      <w:tr w:rsidR="00C66968" w:rsidRPr="00EC4DEB" w14:paraId="10B02461" w14:textId="77777777" w:rsidTr="00C8540D">
        <w:tc>
          <w:tcPr>
            <w:tcW w:w="707" w:type="dxa"/>
          </w:tcPr>
          <w:p w14:paraId="442DC302" w14:textId="6BE7835B"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34</w:t>
            </w:r>
          </w:p>
        </w:tc>
        <w:tc>
          <w:tcPr>
            <w:tcW w:w="2549" w:type="dxa"/>
          </w:tcPr>
          <w:p w14:paraId="2A9EF89F" w14:textId="73DB093F" w:rsidR="00C66968" w:rsidRPr="006E3F3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1701" w:type="dxa"/>
          </w:tcPr>
          <w:p w14:paraId="2FB4BDE2" w14:textId="34FEB737" w:rsidR="00C66968" w:rsidRPr="00BD1BDE"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971" w:type="dxa"/>
          </w:tcPr>
          <w:p w14:paraId="43E563F0" w14:textId="2AC7803D" w:rsidR="00C66968" w:rsidRPr="003250A1"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Arial"/>
                <w:color w:val="4F4F4F"/>
                <w:sz w:val="16"/>
                <w:szCs w:val="16"/>
              </w:rPr>
              <w:t>Y</w:t>
            </w:r>
          </w:p>
        </w:tc>
        <w:tc>
          <w:tcPr>
            <w:tcW w:w="680" w:type="dxa"/>
          </w:tcPr>
          <w:p w14:paraId="5237CA0C" w14:textId="428F7409"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Arial"/>
                <w:color w:val="4F4F4F"/>
                <w:sz w:val="16"/>
                <w:szCs w:val="16"/>
              </w:rPr>
              <w:t>N</w:t>
            </w:r>
          </w:p>
        </w:tc>
        <w:tc>
          <w:tcPr>
            <w:tcW w:w="2477" w:type="dxa"/>
          </w:tcPr>
          <w:p w14:paraId="414F22B9" w14:textId="146348E0" w:rsidR="00C66968" w:rsidRPr="006E3F3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676" w:type="dxa"/>
          </w:tcPr>
          <w:p w14:paraId="13F3F06C" w14:textId="3FEF776A" w:rsidR="00C66968" w:rsidRPr="006E3F3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187" w:type="dxa"/>
          </w:tcPr>
          <w:p w14:paraId="105B1137" w14:textId="77777777" w:rsidR="00C66968" w:rsidRPr="00590317"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5C0A617C"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624B9754" w14:textId="2BA72249"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35</w:t>
            </w:r>
          </w:p>
        </w:tc>
        <w:tc>
          <w:tcPr>
            <w:tcW w:w="2549" w:type="dxa"/>
          </w:tcPr>
          <w:p w14:paraId="08F94DAE" w14:textId="23BE448A"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w:t>
            </w:r>
          </w:p>
        </w:tc>
        <w:tc>
          <w:tcPr>
            <w:tcW w:w="1701" w:type="dxa"/>
          </w:tcPr>
          <w:p w14:paraId="5F25CFB8" w14:textId="5693C57C" w:rsidR="00C66968" w:rsidRPr="00415E29" w:rsidRDefault="00C66968" w:rsidP="00C66968">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415E29">
              <w:rPr>
                <w:rFonts w:ascii="Calibri Light" w:hAnsi="Calibri Light" w:cs="Calibri Light"/>
                <w:color w:val="000000"/>
                <w:sz w:val="16"/>
                <w:szCs w:val="16"/>
              </w:rPr>
              <w:t>VARCHAR2(</w:t>
            </w:r>
            <w:r>
              <w:rPr>
                <w:rFonts w:ascii="Calibri Light" w:hAnsi="Calibri Light" w:cs="Calibri Light"/>
                <w:color w:val="000000"/>
                <w:sz w:val="16"/>
                <w:szCs w:val="16"/>
              </w:rPr>
              <w:t>150)</w:t>
            </w:r>
          </w:p>
        </w:tc>
        <w:tc>
          <w:tcPr>
            <w:tcW w:w="971" w:type="dxa"/>
          </w:tcPr>
          <w:p w14:paraId="489EB8EF" w14:textId="4B993CF5"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C2982AB" w14:textId="50C45A72"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F86856E" w14:textId="0B7C51A2"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w:t>
            </w:r>
          </w:p>
        </w:tc>
        <w:tc>
          <w:tcPr>
            <w:tcW w:w="2676" w:type="dxa"/>
          </w:tcPr>
          <w:p w14:paraId="56B9A659" w14:textId="22178814"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w:t>
            </w:r>
          </w:p>
        </w:tc>
        <w:tc>
          <w:tcPr>
            <w:tcW w:w="2187" w:type="dxa"/>
          </w:tcPr>
          <w:p w14:paraId="2B2F98EC" w14:textId="69050295"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309CEE14" w14:textId="77777777" w:rsidTr="00C8540D">
        <w:tc>
          <w:tcPr>
            <w:tcW w:w="707" w:type="dxa"/>
          </w:tcPr>
          <w:p w14:paraId="154AC464" w14:textId="45DB1779"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36</w:t>
            </w:r>
          </w:p>
        </w:tc>
        <w:tc>
          <w:tcPr>
            <w:tcW w:w="2549" w:type="dxa"/>
          </w:tcPr>
          <w:p w14:paraId="705CEAD8" w14:textId="32BFCB20"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2</w:t>
            </w:r>
          </w:p>
        </w:tc>
        <w:tc>
          <w:tcPr>
            <w:tcW w:w="1701" w:type="dxa"/>
          </w:tcPr>
          <w:p w14:paraId="37AA5B5A" w14:textId="4E8BFCB8"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1D7F6157" w14:textId="4FA812C5"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AC611AF" w14:textId="7DE4F35E"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BA14090" w14:textId="3096CCFB"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2</w:t>
            </w:r>
          </w:p>
        </w:tc>
        <w:tc>
          <w:tcPr>
            <w:tcW w:w="2676" w:type="dxa"/>
          </w:tcPr>
          <w:p w14:paraId="5436B3EC" w14:textId="6421860B"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2</w:t>
            </w:r>
          </w:p>
        </w:tc>
        <w:tc>
          <w:tcPr>
            <w:tcW w:w="2187" w:type="dxa"/>
          </w:tcPr>
          <w:p w14:paraId="51A135E2" w14:textId="0040FB9A"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5F2F296A"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0F6639FA" w14:textId="01204558"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37</w:t>
            </w:r>
          </w:p>
        </w:tc>
        <w:tc>
          <w:tcPr>
            <w:tcW w:w="2549" w:type="dxa"/>
          </w:tcPr>
          <w:p w14:paraId="5FCAF4F3" w14:textId="7310F6B4"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3</w:t>
            </w:r>
          </w:p>
        </w:tc>
        <w:tc>
          <w:tcPr>
            <w:tcW w:w="1701" w:type="dxa"/>
          </w:tcPr>
          <w:p w14:paraId="0823F2E9" w14:textId="03CA2C9E"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662A85F2" w14:textId="53595B40"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86182B0" w14:textId="260E9B11"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FDF5163" w14:textId="2817E9FA"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3</w:t>
            </w:r>
          </w:p>
        </w:tc>
        <w:tc>
          <w:tcPr>
            <w:tcW w:w="2676" w:type="dxa"/>
          </w:tcPr>
          <w:p w14:paraId="55420653" w14:textId="7359850F"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3</w:t>
            </w:r>
          </w:p>
        </w:tc>
        <w:tc>
          <w:tcPr>
            <w:tcW w:w="2187" w:type="dxa"/>
          </w:tcPr>
          <w:p w14:paraId="60F9834E" w14:textId="580104E2"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5FF51BF1" w14:textId="77777777" w:rsidTr="00C8540D">
        <w:tc>
          <w:tcPr>
            <w:tcW w:w="707" w:type="dxa"/>
          </w:tcPr>
          <w:p w14:paraId="2F54BECC" w14:textId="4E10DFEA"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38</w:t>
            </w:r>
          </w:p>
        </w:tc>
        <w:tc>
          <w:tcPr>
            <w:tcW w:w="2549" w:type="dxa"/>
          </w:tcPr>
          <w:p w14:paraId="6128522D" w14:textId="5009E568"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4</w:t>
            </w:r>
          </w:p>
        </w:tc>
        <w:tc>
          <w:tcPr>
            <w:tcW w:w="1701" w:type="dxa"/>
          </w:tcPr>
          <w:p w14:paraId="62E57FC8" w14:textId="6EF7825F"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19640A07" w14:textId="195F9579"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DE17760" w14:textId="02F60293"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DAD66A1" w14:textId="68A5D947"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4</w:t>
            </w:r>
          </w:p>
        </w:tc>
        <w:tc>
          <w:tcPr>
            <w:tcW w:w="2676" w:type="dxa"/>
          </w:tcPr>
          <w:p w14:paraId="404716A4" w14:textId="169B2762"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4</w:t>
            </w:r>
          </w:p>
        </w:tc>
        <w:tc>
          <w:tcPr>
            <w:tcW w:w="2187" w:type="dxa"/>
          </w:tcPr>
          <w:p w14:paraId="023C577E" w14:textId="3A2525F3"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1470D654"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593DDBF8" w14:textId="786AEE85"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39</w:t>
            </w:r>
          </w:p>
        </w:tc>
        <w:tc>
          <w:tcPr>
            <w:tcW w:w="2549" w:type="dxa"/>
          </w:tcPr>
          <w:p w14:paraId="352CADC2" w14:textId="2F9A707C"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5</w:t>
            </w:r>
          </w:p>
        </w:tc>
        <w:tc>
          <w:tcPr>
            <w:tcW w:w="1701" w:type="dxa"/>
          </w:tcPr>
          <w:p w14:paraId="0E12BE33" w14:textId="552ABFEC"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00177263" w14:textId="32CD7D0C"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E8BFADC" w14:textId="1042FF52"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B239AEB" w14:textId="74AFFF9A"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5</w:t>
            </w:r>
          </w:p>
        </w:tc>
        <w:tc>
          <w:tcPr>
            <w:tcW w:w="2676" w:type="dxa"/>
          </w:tcPr>
          <w:p w14:paraId="1FFB1E69" w14:textId="6B1A725F"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5</w:t>
            </w:r>
          </w:p>
        </w:tc>
        <w:tc>
          <w:tcPr>
            <w:tcW w:w="2187" w:type="dxa"/>
          </w:tcPr>
          <w:p w14:paraId="7FCA717D" w14:textId="3E2DA6F5" w:rsidR="00C66968" w:rsidRPr="000C395C"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7CA577EE" w14:textId="77777777" w:rsidTr="00C8540D">
        <w:tc>
          <w:tcPr>
            <w:tcW w:w="707" w:type="dxa"/>
          </w:tcPr>
          <w:p w14:paraId="47DB0931" w14:textId="394D59CE"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40</w:t>
            </w:r>
          </w:p>
        </w:tc>
        <w:tc>
          <w:tcPr>
            <w:tcW w:w="2549" w:type="dxa"/>
          </w:tcPr>
          <w:p w14:paraId="38FC6AE0" w14:textId="127E578F"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6</w:t>
            </w:r>
          </w:p>
        </w:tc>
        <w:tc>
          <w:tcPr>
            <w:tcW w:w="1701" w:type="dxa"/>
          </w:tcPr>
          <w:p w14:paraId="469CF78E" w14:textId="1158771B"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0ED1D6CF" w14:textId="75499B9E"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32A7CF9" w14:textId="23E3EA65"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00911A8" w14:textId="2080FF97"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6</w:t>
            </w:r>
          </w:p>
        </w:tc>
        <w:tc>
          <w:tcPr>
            <w:tcW w:w="2676" w:type="dxa"/>
          </w:tcPr>
          <w:p w14:paraId="66F73285" w14:textId="2A5B723B"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6</w:t>
            </w:r>
          </w:p>
        </w:tc>
        <w:tc>
          <w:tcPr>
            <w:tcW w:w="2187" w:type="dxa"/>
          </w:tcPr>
          <w:p w14:paraId="345A0603" w14:textId="786ACA02" w:rsidR="00C66968" w:rsidRPr="000C395C"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62E8FF8F"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72F6D34E" w14:textId="677B067B"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41</w:t>
            </w:r>
          </w:p>
        </w:tc>
        <w:tc>
          <w:tcPr>
            <w:tcW w:w="2549" w:type="dxa"/>
          </w:tcPr>
          <w:p w14:paraId="02153C45" w14:textId="3A77C30C"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7</w:t>
            </w:r>
          </w:p>
        </w:tc>
        <w:tc>
          <w:tcPr>
            <w:tcW w:w="1701" w:type="dxa"/>
          </w:tcPr>
          <w:p w14:paraId="03B5C9F5" w14:textId="23B7F59E"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701179E5" w14:textId="79A3F10A"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97E385F" w14:textId="2163105C"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A457EB0" w14:textId="381D679D"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7</w:t>
            </w:r>
          </w:p>
        </w:tc>
        <w:tc>
          <w:tcPr>
            <w:tcW w:w="2676" w:type="dxa"/>
          </w:tcPr>
          <w:p w14:paraId="4719E82D" w14:textId="7D6E9B83"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7</w:t>
            </w:r>
          </w:p>
        </w:tc>
        <w:tc>
          <w:tcPr>
            <w:tcW w:w="2187" w:type="dxa"/>
          </w:tcPr>
          <w:p w14:paraId="47ECCFB4" w14:textId="33D4BA18" w:rsidR="00C66968" w:rsidRPr="000C395C"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3A5E9414" w14:textId="77777777" w:rsidTr="00C8540D">
        <w:tc>
          <w:tcPr>
            <w:tcW w:w="707" w:type="dxa"/>
          </w:tcPr>
          <w:p w14:paraId="1FA1029E" w14:textId="75B483EF"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42</w:t>
            </w:r>
          </w:p>
        </w:tc>
        <w:tc>
          <w:tcPr>
            <w:tcW w:w="2549" w:type="dxa"/>
          </w:tcPr>
          <w:p w14:paraId="7EEE2FED" w14:textId="6C93D8FD"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8</w:t>
            </w:r>
          </w:p>
        </w:tc>
        <w:tc>
          <w:tcPr>
            <w:tcW w:w="1701" w:type="dxa"/>
          </w:tcPr>
          <w:p w14:paraId="12B190B6" w14:textId="04EFB4CD"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4109421A" w14:textId="7077597C"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B39AAD3" w14:textId="2DB0CF80"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E5B3028" w14:textId="77312B4C"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8</w:t>
            </w:r>
          </w:p>
        </w:tc>
        <w:tc>
          <w:tcPr>
            <w:tcW w:w="2676" w:type="dxa"/>
          </w:tcPr>
          <w:p w14:paraId="5B53174A" w14:textId="1646B81A"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8</w:t>
            </w:r>
          </w:p>
        </w:tc>
        <w:tc>
          <w:tcPr>
            <w:tcW w:w="2187" w:type="dxa"/>
          </w:tcPr>
          <w:p w14:paraId="1DB16AE5" w14:textId="02F3FEDE" w:rsidR="00C66968" w:rsidRPr="000C395C"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3D877724"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5963A8A4" w14:textId="29364D34"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43</w:t>
            </w:r>
          </w:p>
        </w:tc>
        <w:tc>
          <w:tcPr>
            <w:tcW w:w="2549" w:type="dxa"/>
          </w:tcPr>
          <w:p w14:paraId="5F499290" w14:textId="18E18F68"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TBUTE9</w:t>
            </w:r>
          </w:p>
        </w:tc>
        <w:tc>
          <w:tcPr>
            <w:tcW w:w="1701" w:type="dxa"/>
          </w:tcPr>
          <w:p w14:paraId="2488893D" w14:textId="0DE3669F"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2505A45B" w14:textId="7315393D"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47EFD90" w14:textId="1041CDE7"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6D27A97" w14:textId="0A8C4672"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TBUTE9</w:t>
            </w:r>
          </w:p>
        </w:tc>
        <w:tc>
          <w:tcPr>
            <w:tcW w:w="2676" w:type="dxa"/>
          </w:tcPr>
          <w:p w14:paraId="03B5E7AC" w14:textId="620640D4"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TBUTE9</w:t>
            </w:r>
          </w:p>
        </w:tc>
        <w:tc>
          <w:tcPr>
            <w:tcW w:w="2187" w:type="dxa"/>
          </w:tcPr>
          <w:p w14:paraId="74856BDA" w14:textId="65853D73" w:rsidR="00C66968" w:rsidRPr="000C395C"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596FDDC4" w14:textId="77777777" w:rsidTr="00C8540D">
        <w:tc>
          <w:tcPr>
            <w:tcW w:w="707" w:type="dxa"/>
          </w:tcPr>
          <w:p w14:paraId="10F27E1E" w14:textId="233C9497"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44</w:t>
            </w:r>
          </w:p>
        </w:tc>
        <w:tc>
          <w:tcPr>
            <w:tcW w:w="2549" w:type="dxa"/>
          </w:tcPr>
          <w:p w14:paraId="41DCF6CD" w14:textId="6A3B267D"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0</w:t>
            </w:r>
          </w:p>
        </w:tc>
        <w:tc>
          <w:tcPr>
            <w:tcW w:w="1701" w:type="dxa"/>
          </w:tcPr>
          <w:p w14:paraId="54F4EF43" w14:textId="5E135781"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538BC08B" w14:textId="4784CA65"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3668138" w14:textId="4C55565D"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E780A52" w14:textId="741CA801"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0</w:t>
            </w:r>
          </w:p>
        </w:tc>
        <w:tc>
          <w:tcPr>
            <w:tcW w:w="2676" w:type="dxa"/>
          </w:tcPr>
          <w:p w14:paraId="5E30E8D8" w14:textId="6EF95DFA"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0</w:t>
            </w:r>
          </w:p>
        </w:tc>
        <w:tc>
          <w:tcPr>
            <w:tcW w:w="2187" w:type="dxa"/>
          </w:tcPr>
          <w:p w14:paraId="15618674" w14:textId="01C11141"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66968" w:rsidRPr="00EC4DEB" w14:paraId="2D326D64"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339B88F0" w14:textId="661D3062" w:rsidR="00C66968" w:rsidRPr="002A1492" w:rsidRDefault="00C66968" w:rsidP="00C66968">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Calibri Light" w:hAnsi="Calibri Light" w:cs="Calibri Light"/>
                <w:color w:val="000000"/>
                <w:sz w:val="16"/>
                <w:szCs w:val="16"/>
              </w:rPr>
              <w:t>45</w:t>
            </w:r>
          </w:p>
        </w:tc>
        <w:tc>
          <w:tcPr>
            <w:tcW w:w="2549" w:type="dxa"/>
          </w:tcPr>
          <w:p w14:paraId="70E125C4" w14:textId="15A4C379"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1</w:t>
            </w:r>
          </w:p>
        </w:tc>
        <w:tc>
          <w:tcPr>
            <w:tcW w:w="1701" w:type="dxa"/>
          </w:tcPr>
          <w:p w14:paraId="0872D475" w14:textId="2A7C4E73"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w:t>
            </w:r>
            <w:r w:rsidRPr="00793BB0">
              <w:rPr>
                <w:rFonts w:ascii="Calibri Light" w:hAnsi="Calibri Light" w:cs="Calibri Light"/>
                <w:color w:val="000000"/>
                <w:sz w:val="16"/>
                <w:szCs w:val="16"/>
              </w:rPr>
              <w:t>ARCHAR2(150)</w:t>
            </w:r>
          </w:p>
        </w:tc>
        <w:tc>
          <w:tcPr>
            <w:tcW w:w="971" w:type="dxa"/>
          </w:tcPr>
          <w:p w14:paraId="384D308C" w14:textId="00DF072E"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44C2C80" w14:textId="07231794"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953E278" w14:textId="0AF03B0D"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1</w:t>
            </w:r>
          </w:p>
        </w:tc>
        <w:tc>
          <w:tcPr>
            <w:tcW w:w="2676" w:type="dxa"/>
          </w:tcPr>
          <w:p w14:paraId="222409BC" w14:textId="1671EF85"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1</w:t>
            </w:r>
          </w:p>
        </w:tc>
        <w:tc>
          <w:tcPr>
            <w:tcW w:w="2187" w:type="dxa"/>
          </w:tcPr>
          <w:p w14:paraId="5B9639C0" w14:textId="4D6F21F5"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66968" w:rsidRPr="00EC4DEB" w14:paraId="64948C7F" w14:textId="77777777" w:rsidTr="00C8540D">
        <w:tc>
          <w:tcPr>
            <w:tcW w:w="707" w:type="dxa"/>
          </w:tcPr>
          <w:p w14:paraId="593833E9" w14:textId="08D5FD0A"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6</w:t>
            </w:r>
          </w:p>
        </w:tc>
        <w:tc>
          <w:tcPr>
            <w:tcW w:w="2549" w:type="dxa"/>
          </w:tcPr>
          <w:p w14:paraId="5C2C4D95" w14:textId="38BC92B3"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2</w:t>
            </w:r>
          </w:p>
        </w:tc>
        <w:tc>
          <w:tcPr>
            <w:tcW w:w="1701" w:type="dxa"/>
          </w:tcPr>
          <w:p w14:paraId="2AA92219" w14:textId="0A080504"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358DF22C" w14:textId="7D06F6FC"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1905AB4" w14:textId="0F3E1996"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9F46144" w14:textId="3D8199EF" w:rsidR="00C66968" w:rsidRPr="00176064" w:rsidRDefault="00C66968" w:rsidP="00C6696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2</w:t>
            </w:r>
          </w:p>
        </w:tc>
        <w:tc>
          <w:tcPr>
            <w:tcW w:w="2676" w:type="dxa"/>
          </w:tcPr>
          <w:p w14:paraId="6F44382E" w14:textId="474BEDE0" w:rsidR="00C66968" w:rsidRPr="00176064" w:rsidRDefault="00C66968" w:rsidP="00C6696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2</w:t>
            </w:r>
          </w:p>
        </w:tc>
        <w:tc>
          <w:tcPr>
            <w:tcW w:w="2187" w:type="dxa"/>
          </w:tcPr>
          <w:p w14:paraId="272C2BAE" w14:textId="474FAA2C"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66968" w:rsidRPr="00EC4DEB" w14:paraId="5D20374D"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330BC454" w14:textId="14592F85"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7</w:t>
            </w:r>
          </w:p>
        </w:tc>
        <w:tc>
          <w:tcPr>
            <w:tcW w:w="2549" w:type="dxa"/>
          </w:tcPr>
          <w:p w14:paraId="65779A63" w14:textId="2B7F4603"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3</w:t>
            </w:r>
          </w:p>
        </w:tc>
        <w:tc>
          <w:tcPr>
            <w:tcW w:w="1701" w:type="dxa"/>
          </w:tcPr>
          <w:p w14:paraId="386AB9EE" w14:textId="6EABEC3E"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716BC3DD" w14:textId="73109207"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E45DE69" w14:textId="5DBF09A2"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97235FD" w14:textId="5F54EFFC" w:rsidR="00C66968" w:rsidRPr="00176064" w:rsidRDefault="00C66968" w:rsidP="00C6696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3</w:t>
            </w:r>
          </w:p>
        </w:tc>
        <w:tc>
          <w:tcPr>
            <w:tcW w:w="2676" w:type="dxa"/>
          </w:tcPr>
          <w:p w14:paraId="5D8E0E90" w14:textId="0FBC11A3" w:rsidR="00C66968" w:rsidRPr="00176064" w:rsidRDefault="00C66968" w:rsidP="00C6696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3</w:t>
            </w:r>
          </w:p>
        </w:tc>
        <w:tc>
          <w:tcPr>
            <w:tcW w:w="2187" w:type="dxa"/>
          </w:tcPr>
          <w:p w14:paraId="2DD19A7B" w14:textId="77777777"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66968" w:rsidRPr="00EC4DEB" w14:paraId="72089DF9" w14:textId="77777777" w:rsidTr="00C8540D">
        <w:tc>
          <w:tcPr>
            <w:tcW w:w="707" w:type="dxa"/>
          </w:tcPr>
          <w:p w14:paraId="781796EF" w14:textId="3C80AE59"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8</w:t>
            </w:r>
          </w:p>
        </w:tc>
        <w:tc>
          <w:tcPr>
            <w:tcW w:w="2549" w:type="dxa"/>
          </w:tcPr>
          <w:p w14:paraId="3C063ADF" w14:textId="3CD57192"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4</w:t>
            </w:r>
          </w:p>
        </w:tc>
        <w:tc>
          <w:tcPr>
            <w:tcW w:w="1701" w:type="dxa"/>
          </w:tcPr>
          <w:p w14:paraId="560D5427" w14:textId="549302D4"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58623F86" w14:textId="04E165B2"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C2BCBF9" w14:textId="560708F9"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73CF68F" w14:textId="5FAFEEF8" w:rsidR="00C66968" w:rsidRPr="00176064" w:rsidRDefault="00C66968" w:rsidP="00C6696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4</w:t>
            </w:r>
          </w:p>
        </w:tc>
        <w:tc>
          <w:tcPr>
            <w:tcW w:w="2676" w:type="dxa"/>
          </w:tcPr>
          <w:p w14:paraId="08CBA365" w14:textId="5D1E8B06" w:rsidR="00C66968" w:rsidRPr="00176064" w:rsidRDefault="00C66968" w:rsidP="00C6696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4</w:t>
            </w:r>
          </w:p>
        </w:tc>
        <w:tc>
          <w:tcPr>
            <w:tcW w:w="2187" w:type="dxa"/>
          </w:tcPr>
          <w:p w14:paraId="07480C32" w14:textId="77777777"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66968" w:rsidRPr="00EC4DEB" w14:paraId="584447CD"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660A5A93" w14:textId="2FAD6C8B"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9</w:t>
            </w:r>
          </w:p>
        </w:tc>
        <w:tc>
          <w:tcPr>
            <w:tcW w:w="2549" w:type="dxa"/>
          </w:tcPr>
          <w:p w14:paraId="36419DA8" w14:textId="4217FAB1" w:rsidR="00C66968" w:rsidRPr="003F1C4D"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1C4D">
              <w:rPr>
                <w:rFonts w:ascii="Calibri Light" w:hAnsi="Calibri Light" w:cs="Calibri Light"/>
                <w:color w:val="000000"/>
                <w:sz w:val="16"/>
                <w:szCs w:val="16"/>
              </w:rPr>
              <w:t>ATTRIBUTE15</w:t>
            </w:r>
          </w:p>
        </w:tc>
        <w:tc>
          <w:tcPr>
            <w:tcW w:w="1701" w:type="dxa"/>
          </w:tcPr>
          <w:p w14:paraId="0E4A1139" w14:textId="26E0660B"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4A836D5B" w14:textId="66F011D8"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F0717FF" w14:textId="22E9800F"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E30669B" w14:textId="0331C320" w:rsidR="00C66968" w:rsidRPr="00176064" w:rsidRDefault="00C66968" w:rsidP="00C6696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5</w:t>
            </w:r>
          </w:p>
        </w:tc>
        <w:tc>
          <w:tcPr>
            <w:tcW w:w="2676" w:type="dxa"/>
          </w:tcPr>
          <w:p w14:paraId="61DD2166" w14:textId="586B7162" w:rsidR="00C66968" w:rsidRPr="00176064" w:rsidRDefault="00C66968" w:rsidP="00C6696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5</w:t>
            </w:r>
          </w:p>
        </w:tc>
        <w:tc>
          <w:tcPr>
            <w:tcW w:w="2187" w:type="dxa"/>
          </w:tcPr>
          <w:p w14:paraId="7B571EC4" w14:textId="77777777"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66968" w:rsidRPr="00EC4DEB" w14:paraId="3F7F3AE1" w14:textId="77777777" w:rsidTr="00C8540D">
        <w:tc>
          <w:tcPr>
            <w:tcW w:w="707" w:type="dxa"/>
          </w:tcPr>
          <w:p w14:paraId="15F86D79" w14:textId="2B29CCAA"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50</w:t>
            </w:r>
          </w:p>
        </w:tc>
        <w:tc>
          <w:tcPr>
            <w:tcW w:w="2549" w:type="dxa"/>
          </w:tcPr>
          <w:p w14:paraId="768C6729" w14:textId="32887370" w:rsidR="00C66968" w:rsidRPr="00180D2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1701" w:type="dxa"/>
          </w:tcPr>
          <w:p w14:paraId="035E968B" w14:textId="0DD4E82A"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71" w:type="dxa"/>
          </w:tcPr>
          <w:p w14:paraId="5EC215B5" w14:textId="5D0B4178"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6C797F8" w14:textId="5275219F" w:rsidR="00C66968" w:rsidRPr="00A9169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21DEF6B" w14:textId="17CED7D6" w:rsidR="00C66968" w:rsidRPr="00176064" w:rsidRDefault="00C66968" w:rsidP="00C6696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80D2B">
              <w:rPr>
                <w:rFonts w:ascii="Calibri Light" w:hAnsi="Calibri Light" w:cs="Calibri Light"/>
                <w:color w:val="000000"/>
                <w:sz w:val="16"/>
                <w:szCs w:val="16"/>
              </w:rPr>
              <w:t>ATTRIBUTE_NUMBER1</w:t>
            </w:r>
          </w:p>
        </w:tc>
        <w:tc>
          <w:tcPr>
            <w:tcW w:w="2676" w:type="dxa"/>
          </w:tcPr>
          <w:p w14:paraId="1176AC0C" w14:textId="12BCE5DF" w:rsidR="00C66968" w:rsidRPr="00176064" w:rsidRDefault="00C66968" w:rsidP="00C66968">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80D2B">
              <w:rPr>
                <w:rFonts w:ascii="Calibri Light" w:hAnsi="Calibri Light" w:cs="Calibri Light"/>
                <w:color w:val="000000"/>
                <w:sz w:val="16"/>
                <w:szCs w:val="16"/>
              </w:rPr>
              <w:t>ATTRIBUTE_NUMBER1</w:t>
            </w:r>
          </w:p>
        </w:tc>
        <w:tc>
          <w:tcPr>
            <w:tcW w:w="2187" w:type="dxa"/>
          </w:tcPr>
          <w:p w14:paraId="10B3097A" w14:textId="02471920" w:rsidR="00C66968" w:rsidRPr="00357BB2" w:rsidRDefault="00C66968" w:rsidP="00C669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66968" w:rsidRPr="00EC4DEB" w14:paraId="6D77420B"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0A081EC8" w14:textId="7D9D6A20"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1</w:t>
            </w:r>
          </w:p>
        </w:tc>
        <w:tc>
          <w:tcPr>
            <w:tcW w:w="2549" w:type="dxa"/>
          </w:tcPr>
          <w:p w14:paraId="74919A12" w14:textId="604C836E" w:rsidR="00C66968" w:rsidRPr="00180D2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1701" w:type="dxa"/>
          </w:tcPr>
          <w:p w14:paraId="10D0A651" w14:textId="679FA72C"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71" w:type="dxa"/>
          </w:tcPr>
          <w:p w14:paraId="2F893BFB" w14:textId="3D3260C9"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ECEDBC2" w14:textId="3E3995F9"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0D17792" w14:textId="72F16563"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676" w:type="dxa"/>
          </w:tcPr>
          <w:p w14:paraId="1EE4EA91" w14:textId="5D7DF47F"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187" w:type="dxa"/>
          </w:tcPr>
          <w:p w14:paraId="4F077DF0" w14:textId="77777777"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04D9CD38" w14:textId="77777777" w:rsidTr="00C8540D">
        <w:tc>
          <w:tcPr>
            <w:tcW w:w="707" w:type="dxa"/>
          </w:tcPr>
          <w:p w14:paraId="088F4F64" w14:textId="1AFD3BB2"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2</w:t>
            </w:r>
          </w:p>
        </w:tc>
        <w:tc>
          <w:tcPr>
            <w:tcW w:w="2549" w:type="dxa"/>
          </w:tcPr>
          <w:p w14:paraId="7CE55C5B" w14:textId="28FB5AF4" w:rsidR="00C66968" w:rsidRPr="00180D2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1701" w:type="dxa"/>
          </w:tcPr>
          <w:p w14:paraId="061515A2" w14:textId="2C73051B" w:rsidR="00C66968" w:rsidRPr="00415E29"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71" w:type="dxa"/>
          </w:tcPr>
          <w:p w14:paraId="71EBA404" w14:textId="206ABC99"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800282F" w14:textId="7745F9F8"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912814B" w14:textId="65C2E8C0"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676" w:type="dxa"/>
          </w:tcPr>
          <w:p w14:paraId="15F6FB95" w14:textId="26BEE53F" w:rsidR="00C66968" w:rsidRPr="009E249A"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187" w:type="dxa"/>
          </w:tcPr>
          <w:p w14:paraId="3F1E34BB" w14:textId="77777777"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09DE0116"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515C277B" w14:textId="43D011FB" w:rsidR="00C66968" w:rsidRDefault="004C06B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3</w:t>
            </w:r>
          </w:p>
        </w:tc>
        <w:tc>
          <w:tcPr>
            <w:tcW w:w="2549" w:type="dxa"/>
          </w:tcPr>
          <w:p w14:paraId="57637804" w14:textId="317BA754" w:rsidR="00C66968" w:rsidRPr="00180D2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1701" w:type="dxa"/>
          </w:tcPr>
          <w:p w14:paraId="1E002598" w14:textId="79394A2C"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71" w:type="dxa"/>
          </w:tcPr>
          <w:p w14:paraId="06AF0087" w14:textId="230D4C39"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2B3F963" w14:textId="02AF4B3E"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D73033C" w14:textId="0AA7F7F8"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676" w:type="dxa"/>
          </w:tcPr>
          <w:p w14:paraId="504FFE73" w14:textId="74D4BB66"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187" w:type="dxa"/>
          </w:tcPr>
          <w:p w14:paraId="27E1509B" w14:textId="7C9B85F0"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5EB732DF" w14:textId="77777777" w:rsidTr="00C8540D">
        <w:tc>
          <w:tcPr>
            <w:tcW w:w="707" w:type="dxa"/>
          </w:tcPr>
          <w:p w14:paraId="0F01ADBC" w14:textId="01DAE42B" w:rsidR="00C66968" w:rsidRDefault="004C06B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4</w:t>
            </w:r>
          </w:p>
        </w:tc>
        <w:tc>
          <w:tcPr>
            <w:tcW w:w="2549" w:type="dxa"/>
          </w:tcPr>
          <w:p w14:paraId="4E72B6C0" w14:textId="7731058A" w:rsidR="00C66968" w:rsidRPr="00180D2B"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1701" w:type="dxa"/>
          </w:tcPr>
          <w:p w14:paraId="21D9B918" w14:textId="058281AD"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71" w:type="dxa"/>
          </w:tcPr>
          <w:p w14:paraId="389EA34A" w14:textId="0F1D70B1"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8EB11FE" w14:textId="184A770C"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D1E1B63" w14:textId="0D693DC6"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676" w:type="dxa"/>
          </w:tcPr>
          <w:p w14:paraId="770D5DD5" w14:textId="72AE2BB9"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187" w:type="dxa"/>
          </w:tcPr>
          <w:p w14:paraId="56D5AF69" w14:textId="77777777"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48BF36D6"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17683987" w14:textId="74C23999" w:rsidR="00C66968" w:rsidRPr="002A1492" w:rsidRDefault="004C06B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5</w:t>
            </w:r>
          </w:p>
        </w:tc>
        <w:tc>
          <w:tcPr>
            <w:tcW w:w="2549" w:type="dxa"/>
          </w:tcPr>
          <w:p w14:paraId="1473B9A0" w14:textId="5ED6ADF4" w:rsidR="00C66968" w:rsidRPr="003948F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1701" w:type="dxa"/>
          </w:tcPr>
          <w:p w14:paraId="36A4F0D7" w14:textId="0DEF8F0D"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71" w:type="dxa"/>
          </w:tcPr>
          <w:p w14:paraId="70B8270B" w14:textId="7778F889"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63BEC103" w14:textId="7BC5D1C3"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7FF7F36" w14:textId="74754A4D"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676" w:type="dxa"/>
          </w:tcPr>
          <w:p w14:paraId="0FBFFC68" w14:textId="27534507"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187" w:type="dxa"/>
          </w:tcPr>
          <w:p w14:paraId="5342E7B0" w14:textId="77777777"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1AE2627E" w14:textId="77777777" w:rsidTr="00C8540D">
        <w:tc>
          <w:tcPr>
            <w:tcW w:w="707" w:type="dxa"/>
          </w:tcPr>
          <w:p w14:paraId="6C01F06A" w14:textId="610B8C98" w:rsidR="00C66968" w:rsidRPr="002A1492" w:rsidRDefault="004C06B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6</w:t>
            </w:r>
          </w:p>
        </w:tc>
        <w:tc>
          <w:tcPr>
            <w:tcW w:w="2549" w:type="dxa"/>
          </w:tcPr>
          <w:p w14:paraId="21710FF1" w14:textId="07B5D7B6" w:rsidR="00C66968" w:rsidRPr="003948F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1701" w:type="dxa"/>
          </w:tcPr>
          <w:p w14:paraId="097D46BA" w14:textId="1A44F03F"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71" w:type="dxa"/>
          </w:tcPr>
          <w:p w14:paraId="260F0D90" w14:textId="76E38F7C"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2A88056F" w14:textId="6F0D0DD6"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F454F09" w14:textId="554F9930"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676" w:type="dxa"/>
          </w:tcPr>
          <w:p w14:paraId="60F5F2B2" w14:textId="544AE006"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187" w:type="dxa"/>
          </w:tcPr>
          <w:p w14:paraId="566C7C1E" w14:textId="77777777"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3877E9B0"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78AB86DA" w14:textId="6F8F8062" w:rsidR="00C66968" w:rsidRPr="002A1492" w:rsidRDefault="004C06B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7</w:t>
            </w:r>
          </w:p>
        </w:tc>
        <w:tc>
          <w:tcPr>
            <w:tcW w:w="2549" w:type="dxa"/>
          </w:tcPr>
          <w:p w14:paraId="67614218" w14:textId="1DB2A1CF" w:rsidR="00C66968" w:rsidRPr="003948F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1701" w:type="dxa"/>
          </w:tcPr>
          <w:p w14:paraId="193177F3" w14:textId="51D3D9B0"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71" w:type="dxa"/>
          </w:tcPr>
          <w:p w14:paraId="19D367F7" w14:textId="130481A9"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E483B88" w14:textId="62D8CF70"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420B137" w14:textId="514A7767"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676" w:type="dxa"/>
          </w:tcPr>
          <w:p w14:paraId="453B5888" w14:textId="104E8AA3"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187" w:type="dxa"/>
          </w:tcPr>
          <w:p w14:paraId="10C0332C" w14:textId="77777777"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1D75400A" w14:textId="77777777" w:rsidTr="00C8540D">
        <w:tc>
          <w:tcPr>
            <w:tcW w:w="707" w:type="dxa"/>
          </w:tcPr>
          <w:p w14:paraId="3ECCC6BB" w14:textId="1723BD3F" w:rsidR="00C66968" w:rsidRPr="002A1492" w:rsidRDefault="004C06B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8</w:t>
            </w:r>
          </w:p>
        </w:tc>
        <w:tc>
          <w:tcPr>
            <w:tcW w:w="2549" w:type="dxa"/>
          </w:tcPr>
          <w:p w14:paraId="50F0D437" w14:textId="48DD7ADD" w:rsidR="00C66968" w:rsidRPr="003948F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1701" w:type="dxa"/>
          </w:tcPr>
          <w:p w14:paraId="420A2B7B" w14:textId="516BABDC"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1B32DDEF" w14:textId="2EEEDC61"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978E1E9" w14:textId="329AEFE7"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7D7F5114" w14:textId="40F821F2"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676" w:type="dxa"/>
          </w:tcPr>
          <w:p w14:paraId="18565744" w14:textId="3BA25E72"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187" w:type="dxa"/>
          </w:tcPr>
          <w:p w14:paraId="435E8DDD" w14:textId="77777777"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66968" w:rsidRPr="00EC4DEB" w14:paraId="5A10F0C1" w14:textId="77777777" w:rsidTr="00C8540D">
        <w:trPr>
          <w:cnfStyle w:val="000000100000" w:firstRow="0" w:lastRow="0" w:firstColumn="0" w:lastColumn="0" w:oddVBand="0" w:evenVBand="0" w:oddHBand="1" w:evenHBand="0" w:firstRowFirstColumn="0" w:firstRowLastColumn="0" w:lastRowFirstColumn="0" w:lastRowLastColumn="0"/>
        </w:trPr>
        <w:tc>
          <w:tcPr>
            <w:tcW w:w="707" w:type="dxa"/>
          </w:tcPr>
          <w:p w14:paraId="506AF0B4" w14:textId="4E32A225" w:rsidR="00C66968" w:rsidRPr="002A1492" w:rsidRDefault="004C06B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9</w:t>
            </w:r>
          </w:p>
        </w:tc>
        <w:tc>
          <w:tcPr>
            <w:tcW w:w="2549" w:type="dxa"/>
          </w:tcPr>
          <w:p w14:paraId="31A1118B" w14:textId="0D3DB748" w:rsidR="00C66968" w:rsidRPr="003948F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1701" w:type="dxa"/>
          </w:tcPr>
          <w:p w14:paraId="0B2AC768" w14:textId="0376259B"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0330A652" w14:textId="1C89409E"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C693A7A" w14:textId="7CF24030" w:rsidR="00C66968"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BF55E58" w14:textId="188C8F24"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676" w:type="dxa"/>
          </w:tcPr>
          <w:p w14:paraId="3F3148D6" w14:textId="38FC1FAD"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187" w:type="dxa"/>
          </w:tcPr>
          <w:p w14:paraId="60C3FEC0" w14:textId="77777777" w:rsidR="00C66968" w:rsidRPr="000449A4" w:rsidRDefault="00C66968" w:rsidP="00C66968">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14:paraId="253868F3" w14:textId="77777777" w:rsidR="00877485" w:rsidRDefault="00877485" w:rsidP="00877485">
      <w:pPr>
        <w:pStyle w:val="Heading3"/>
      </w:pPr>
      <w:bookmarkStart w:id="55" w:name="_Toc143793723"/>
      <w:bookmarkEnd w:id="54"/>
      <w:r>
        <w:t>Mapping</w:t>
      </w:r>
      <w:bookmarkEnd w:id="55"/>
      <w:r>
        <w:t xml:space="preserve"> </w:t>
      </w:r>
    </w:p>
    <w:p w14:paraId="001EF471" w14:textId="3170323B" w:rsidR="00877485" w:rsidRDefault="00877485" w:rsidP="00877485"/>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5DBDF15A" w:rsidR="007F1F77" w:rsidRPr="006A1109" w:rsidRDefault="007F1F77"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3945CC8" w14:textId="77777777" w:rsidR="007F1F77" w:rsidRPr="006A1109" w:rsidRDefault="007F1F77"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r w:rsidR="009E249A" w:rsidRPr="006A1109" w14:paraId="4981BCC1" w14:textId="77777777" w:rsidTr="003530D1">
        <w:tc>
          <w:tcPr>
            <w:cnfStyle w:val="001000000000" w:firstRow="0" w:lastRow="0" w:firstColumn="1" w:lastColumn="0" w:oddVBand="0" w:evenVBand="0" w:oddHBand="0" w:evenHBand="0" w:firstRowFirstColumn="0" w:firstRowLastColumn="0" w:lastRowFirstColumn="0" w:lastRowLastColumn="0"/>
            <w:tcW w:w="2471" w:type="dxa"/>
          </w:tcPr>
          <w:p w14:paraId="00204A7E" w14:textId="77777777" w:rsidR="009E249A" w:rsidRPr="006A1109" w:rsidRDefault="009E249A"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1D668DC" w14:textId="77777777" w:rsidR="009E249A" w:rsidRPr="006A1109" w:rsidRDefault="009E249A" w:rsidP="000513B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FFFF" w:themeColor="background1"/>
                <w:sz w:val="16"/>
                <w:szCs w:val="16"/>
              </w:rPr>
            </w:pPr>
          </w:p>
        </w:tc>
      </w:tr>
    </w:tbl>
    <w:p w14:paraId="562C356F" w14:textId="77777777" w:rsidR="00D55990" w:rsidRDefault="00D55990" w:rsidP="00316B6A">
      <w:pPr>
        <w:pStyle w:val="Heading2"/>
        <w:numPr>
          <w:ilvl w:val="0"/>
          <w:numId w:val="0"/>
        </w:numPr>
      </w:pPr>
    </w:p>
    <w:p w14:paraId="6EB2109C" w14:textId="4C1BB0E5" w:rsidR="002318C8" w:rsidRDefault="00316B6A" w:rsidP="00316B6A">
      <w:pPr>
        <w:pStyle w:val="Heading2"/>
        <w:numPr>
          <w:ilvl w:val="0"/>
          <w:numId w:val="0"/>
        </w:numPr>
      </w:pPr>
      <w:bookmarkStart w:id="56" w:name="_Toc143793724"/>
      <w:r>
        <w:t>4.2</w:t>
      </w:r>
      <w:r w:rsidR="006B1B3C">
        <w:t xml:space="preserve"> Goal Plan Assignment</w:t>
      </w:r>
      <w:bookmarkEnd w:id="56"/>
    </w:p>
    <w:p w14:paraId="2CA113B0" w14:textId="77777777" w:rsidR="00323392" w:rsidRPr="009E43BB" w:rsidRDefault="00A052D8" w:rsidP="00323392">
      <w:pPr>
        <w:keepLines/>
        <w:spacing w:after="0" w:line="240" w:lineRule="auto"/>
        <w:rPr>
          <w:rFonts w:ascii="Calibri Light" w:hAnsi="Calibri Light" w:cs="Arial"/>
          <w:color w:val="4F4F4F"/>
        </w:rPr>
      </w:pPr>
      <w:r w:rsidRPr="006B1B3C">
        <w:rPr>
          <w:rFonts w:ascii="Calibri Light" w:hAnsi="Calibri Light" w:cs="Arial"/>
          <w:color w:val="4F4F4F"/>
        </w:rPr>
        <w:t xml:space="preserve">Data File Name: </w:t>
      </w:r>
      <w:r w:rsidR="00323392" w:rsidRPr="009E43BB">
        <w:rPr>
          <w:rFonts w:ascii="Calibri Light" w:hAnsi="Calibri Light" w:cs="Arial"/>
          <w:color w:val="4F4F4F"/>
        </w:rPr>
        <w:t>XXMX_HCM_GPLAN_ASGN_STG.dat</w:t>
      </w:r>
    </w:p>
    <w:p w14:paraId="45935398" w14:textId="650AA008" w:rsidR="001F7873" w:rsidRPr="006B1B3C" w:rsidRDefault="00A052D8" w:rsidP="001F776D">
      <w:pPr>
        <w:keepLines/>
        <w:spacing w:after="0" w:line="240" w:lineRule="auto"/>
        <w:rPr>
          <w:rFonts w:ascii="Calibri Light" w:hAnsi="Calibri Light" w:cs="Arial"/>
          <w:color w:val="4F4F4F"/>
        </w:rPr>
      </w:pPr>
      <w:r w:rsidRPr="006B1B3C">
        <w:rPr>
          <w:rFonts w:ascii="Calibri Light" w:hAnsi="Calibri Light" w:cs="Arial"/>
          <w:color w:val="4F4F4F"/>
        </w:rPr>
        <w:t xml:space="preserve">Staging table:  </w:t>
      </w:r>
      <w:r w:rsidR="001F776D" w:rsidRPr="009E43BB">
        <w:rPr>
          <w:rFonts w:ascii="Calibri Light" w:hAnsi="Calibri Light" w:cs="Arial"/>
          <w:color w:val="4F4F4F"/>
        </w:rPr>
        <w:t>XXMX_HCM_GPLAN_ASGN_STG</w:t>
      </w:r>
    </w:p>
    <w:p w14:paraId="352C0DF8" w14:textId="5BD8D497" w:rsidR="00A052D8" w:rsidRPr="00D75EE7" w:rsidRDefault="00A052D8" w:rsidP="001F776D">
      <w:pPr>
        <w:keepLines/>
        <w:spacing w:after="0" w:line="240" w:lineRule="auto"/>
        <w:rPr>
          <w:rFonts w:ascii="Calibri Light" w:hAnsi="Calibri Light" w:cs="Arial"/>
          <w:color w:val="4F4F4F"/>
        </w:rPr>
      </w:pPr>
      <w:r w:rsidRPr="006B1B3C">
        <w:rPr>
          <w:rFonts w:ascii="Calibri Light" w:hAnsi="Calibri Light" w:cs="Arial"/>
          <w:color w:val="4F4F4F"/>
        </w:rPr>
        <w:t xml:space="preserve">Transform Table: </w:t>
      </w:r>
      <w:r w:rsidR="001F776D" w:rsidRPr="009E43BB">
        <w:rPr>
          <w:rFonts w:ascii="Calibri Light" w:hAnsi="Calibri Light" w:cs="Arial"/>
          <w:color w:val="4F4F4F"/>
        </w:rPr>
        <w:t>XXMX_HCM_GPLAN_ASGN_</w:t>
      </w:r>
      <w:r w:rsidR="001F776D">
        <w:rPr>
          <w:rFonts w:ascii="Calibri Light" w:hAnsi="Calibri Light" w:cs="Arial"/>
          <w:color w:val="4F4F4F"/>
        </w:rPr>
        <w:t>XFM</w:t>
      </w:r>
    </w:p>
    <w:p w14:paraId="7620A374" w14:textId="77777777" w:rsidR="00A052D8" w:rsidRDefault="00A052D8" w:rsidP="00A052D8">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2B9A77" w14:textId="12499CCD" w:rsidR="00A052D8" w:rsidRDefault="00A052D8" w:rsidP="00A052D8">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5A5497">
        <w:rPr>
          <w:rFonts w:ascii="Calibri Light" w:hAnsi="Calibri Light" w:cs="Arial"/>
          <w:color w:val="4F4F4F"/>
          <w:sz w:val="22"/>
          <w:szCs w:val="22"/>
          <w:lang w:val="en-GB" w:eastAsia="en-IE"/>
        </w:rPr>
        <w:t>Goal Plan Assignment.</w:t>
      </w:r>
    </w:p>
    <w:tbl>
      <w:tblPr>
        <w:tblStyle w:val="GridTable4-Accent11"/>
        <w:tblW w:w="0" w:type="auto"/>
        <w:jc w:val="center"/>
        <w:tblLook w:val="0420" w:firstRow="1" w:lastRow="0" w:firstColumn="0" w:lastColumn="0" w:noHBand="0" w:noVBand="1"/>
      </w:tblPr>
      <w:tblGrid>
        <w:gridCol w:w="699"/>
        <w:gridCol w:w="2465"/>
        <w:gridCol w:w="1558"/>
        <w:gridCol w:w="989"/>
        <w:gridCol w:w="680"/>
        <w:gridCol w:w="2465"/>
        <w:gridCol w:w="2465"/>
        <w:gridCol w:w="2627"/>
      </w:tblGrid>
      <w:tr w:rsidR="00D3173D" w:rsidRPr="00B97B48" w14:paraId="72352661" w14:textId="77777777" w:rsidTr="00FF4CE3">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49AF27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 xml:space="preserve">Col </w:t>
            </w:r>
            <w:proofErr w:type="spellStart"/>
            <w:r w:rsidRPr="004D776E">
              <w:rPr>
                <w:rFonts w:ascii="Calibri Light" w:hAnsi="Calibri Light" w:cs="Arial"/>
                <w:sz w:val="16"/>
                <w:szCs w:val="16"/>
              </w:rPr>
              <w:t>Seq</w:t>
            </w:r>
            <w:proofErr w:type="spellEnd"/>
          </w:p>
        </w:tc>
        <w:tc>
          <w:tcPr>
            <w:tcW w:w="0" w:type="auto"/>
          </w:tcPr>
          <w:p w14:paraId="27555032"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Field Name</w:t>
            </w:r>
          </w:p>
        </w:tc>
        <w:tc>
          <w:tcPr>
            <w:tcW w:w="0" w:type="auto"/>
          </w:tcPr>
          <w:p w14:paraId="0EF25D2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Datatype</w:t>
            </w:r>
          </w:p>
        </w:tc>
        <w:tc>
          <w:tcPr>
            <w:tcW w:w="0" w:type="auto"/>
          </w:tcPr>
          <w:p w14:paraId="02EBF2C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 xml:space="preserve">Include in Loader </w:t>
            </w:r>
          </w:p>
        </w:tc>
        <w:tc>
          <w:tcPr>
            <w:tcW w:w="0" w:type="auto"/>
          </w:tcPr>
          <w:p w14:paraId="30CDF884" w14:textId="77777777" w:rsidR="00A052D8" w:rsidRPr="004D776E" w:rsidRDefault="00A052D8" w:rsidP="004E67C7">
            <w:pPr>
              <w:ind w:left="108" w:right="108"/>
              <w:rPr>
                <w:rFonts w:ascii="Calibri Light" w:hAnsi="Calibri Light" w:cs="Arial"/>
                <w:sz w:val="16"/>
                <w:szCs w:val="16"/>
              </w:rPr>
            </w:pPr>
            <w:proofErr w:type="spellStart"/>
            <w:r w:rsidRPr="004D776E">
              <w:rPr>
                <w:rFonts w:ascii="Calibri Light" w:hAnsi="Calibri Light" w:cs="Arial"/>
                <w:sz w:val="16"/>
                <w:szCs w:val="16"/>
              </w:rPr>
              <w:t>Req</w:t>
            </w:r>
            <w:proofErr w:type="spellEnd"/>
          </w:p>
        </w:tc>
        <w:tc>
          <w:tcPr>
            <w:tcW w:w="0" w:type="auto"/>
          </w:tcPr>
          <w:p w14:paraId="68C39E38"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Staging Table Column</w:t>
            </w:r>
          </w:p>
        </w:tc>
        <w:tc>
          <w:tcPr>
            <w:tcW w:w="0" w:type="auto"/>
          </w:tcPr>
          <w:p w14:paraId="3399B90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Transform Table Column</w:t>
            </w:r>
          </w:p>
        </w:tc>
        <w:tc>
          <w:tcPr>
            <w:tcW w:w="0" w:type="auto"/>
          </w:tcPr>
          <w:p w14:paraId="2B5B8CCC"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mments</w:t>
            </w:r>
          </w:p>
        </w:tc>
      </w:tr>
      <w:tr w:rsidR="002A1492" w:rsidRPr="00B97B48" w14:paraId="0E1A0359"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C0E40E2" w14:textId="07EFD4C8" w:rsidR="002A1492" w:rsidRPr="00B97B48" w:rsidRDefault="002A1492" w:rsidP="002A149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Pr>
                <w:rFonts w:ascii="Calibri Light" w:hAnsi="Calibri Light" w:cs="Calibri Light"/>
                <w:color w:val="000000"/>
                <w:sz w:val="16"/>
                <w:szCs w:val="16"/>
              </w:rPr>
              <w:t xml:space="preserve">   1</w:t>
            </w:r>
          </w:p>
        </w:tc>
        <w:tc>
          <w:tcPr>
            <w:tcW w:w="0" w:type="auto"/>
          </w:tcPr>
          <w:p w14:paraId="49DC22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0" w:type="auto"/>
          </w:tcPr>
          <w:p w14:paraId="1D2FE053"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0BD9F6D"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599F92F"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EF938B8"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A01D0F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2BAAA0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dentifier for every Batch-Required for Non-EBS Clients</w:t>
            </w:r>
          </w:p>
        </w:tc>
      </w:tr>
      <w:tr w:rsidR="002A1492" w:rsidRPr="00B97B48" w14:paraId="1EEFCF92" w14:textId="77777777" w:rsidTr="001D66F4">
        <w:trPr>
          <w:jc w:val="center"/>
        </w:trPr>
        <w:tc>
          <w:tcPr>
            <w:tcW w:w="0" w:type="auto"/>
          </w:tcPr>
          <w:p w14:paraId="16FF2C46" w14:textId="6610F9A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w:t>
            </w:r>
          </w:p>
        </w:tc>
        <w:tc>
          <w:tcPr>
            <w:tcW w:w="0" w:type="auto"/>
          </w:tcPr>
          <w:p w14:paraId="5652431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0" w:type="auto"/>
          </w:tcPr>
          <w:p w14:paraId="2CE46BA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520386AA"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C521826"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475555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4457442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62DEF87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New name for every extract</w:t>
            </w:r>
          </w:p>
        </w:tc>
      </w:tr>
      <w:tr w:rsidR="002A1492" w:rsidRPr="00B97B48" w14:paraId="4DA738E9"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0FAC6B0" w14:textId="7503D77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w:t>
            </w:r>
          </w:p>
        </w:tc>
        <w:tc>
          <w:tcPr>
            <w:tcW w:w="0" w:type="auto"/>
          </w:tcPr>
          <w:p w14:paraId="5FA5460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0" w:type="auto"/>
          </w:tcPr>
          <w:p w14:paraId="627D1ACA"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7479AED1"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B34764B"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6AB0A8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0ABF39C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651765B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Arial"/>
                <w:sz w:val="16"/>
                <w:szCs w:val="16"/>
              </w:rPr>
              <w:t>Required for EBS Clients</w:t>
            </w:r>
          </w:p>
        </w:tc>
      </w:tr>
      <w:tr w:rsidR="002A1492" w:rsidRPr="00B97B48" w14:paraId="3ABAA76B" w14:textId="77777777" w:rsidTr="001D66F4">
        <w:trPr>
          <w:jc w:val="center"/>
        </w:trPr>
        <w:tc>
          <w:tcPr>
            <w:tcW w:w="0" w:type="auto"/>
          </w:tcPr>
          <w:p w14:paraId="233F2B65" w14:textId="40E51432" w:rsidR="002A1492" w:rsidRPr="00B97B48" w:rsidRDefault="00C5467F"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4</w:t>
            </w:r>
          </w:p>
        </w:tc>
        <w:tc>
          <w:tcPr>
            <w:tcW w:w="0" w:type="auto"/>
          </w:tcPr>
          <w:p w14:paraId="49709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0" w:type="auto"/>
          </w:tcPr>
          <w:p w14:paraId="7FA9C67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0" w:type="auto"/>
          </w:tcPr>
          <w:p w14:paraId="2F30026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FD7DE7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77D460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1BF55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2E63838E"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Extracted’</w:t>
            </w:r>
          </w:p>
        </w:tc>
      </w:tr>
      <w:tr w:rsidR="002A1492" w:rsidRPr="00B97B48" w14:paraId="7053C9FA"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5B57CA1" w14:textId="3BE4FE2C" w:rsidR="002A1492" w:rsidRPr="00B97B48" w:rsidRDefault="00726CA3" w:rsidP="00A726A1">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5</w:t>
            </w:r>
          </w:p>
        </w:tc>
        <w:tc>
          <w:tcPr>
            <w:tcW w:w="0" w:type="auto"/>
          </w:tcPr>
          <w:p w14:paraId="3E7AEE47"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0" w:type="auto"/>
          </w:tcPr>
          <w:p w14:paraId="0D13DFB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4E79C1EC"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116A27"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72237D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66C49B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1F99F4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2A1492" w:rsidRPr="00B97B48" w14:paraId="796542E8" w14:textId="77777777" w:rsidTr="001D66F4">
        <w:trPr>
          <w:jc w:val="center"/>
        </w:trPr>
        <w:tc>
          <w:tcPr>
            <w:tcW w:w="0" w:type="auto"/>
          </w:tcPr>
          <w:p w14:paraId="59787A26" w14:textId="69261B2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6</w:t>
            </w:r>
          </w:p>
        </w:tc>
        <w:tc>
          <w:tcPr>
            <w:tcW w:w="0" w:type="auto"/>
          </w:tcPr>
          <w:p w14:paraId="7DF2E73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0" w:type="auto"/>
          </w:tcPr>
          <w:p w14:paraId="6A9DC40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41775694"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A415185"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6E1286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16D8673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06FB7F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B97B48" w14:paraId="4AF060AB"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CC4C7A0" w14:textId="3D15D2E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7</w:t>
            </w:r>
          </w:p>
        </w:tc>
        <w:tc>
          <w:tcPr>
            <w:tcW w:w="0" w:type="auto"/>
          </w:tcPr>
          <w:p w14:paraId="642B1D0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0" w:type="auto"/>
          </w:tcPr>
          <w:p w14:paraId="6504FEC3" w14:textId="36BB4D3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0" w:type="auto"/>
          </w:tcPr>
          <w:p w14:paraId="0BAE76A7" w14:textId="745CE321"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F0AA927" w14:textId="660D858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70817C2" w14:textId="690D4368"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2C84381B" w14:textId="45FBFA41"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67693A5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MERGE</w:t>
            </w:r>
          </w:p>
        </w:tc>
      </w:tr>
      <w:tr w:rsidR="007342B6" w:rsidRPr="00B97B48" w14:paraId="691B6297" w14:textId="77777777" w:rsidTr="001D66F4">
        <w:trPr>
          <w:jc w:val="center"/>
        </w:trPr>
        <w:tc>
          <w:tcPr>
            <w:tcW w:w="0" w:type="auto"/>
          </w:tcPr>
          <w:p w14:paraId="1CAE516F" w14:textId="2DFE95B5" w:rsidR="007342B6" w:rsidRPr="002A1492"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8</w:t>
            </w:r>
          </w:p>
        </w:tc>
        <w:tc>
          <w:tcPr>
            <w:tcW w:w="0" w:type="auto"/>
          </w:tcPr>
          <w:p w14:paraId="6676C6B2" w14:textId="55F04E1F" w:rsidR="007342B6" w:rsidRPr="00B97B48"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0" w:type="auto"/>
          </w:tcPr>
          <w:p w14:paraId="75B17D6B" w14:textId="7EF1E49B" w:rsidR="007342B6" w:rsidRPr="00B97B48"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5255B25" w14:textId="20DC1D59" w:rsidR="007342B6" w:rsidRPr="00FD5DAE"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5267C38" w14:textId="375EAFBB" w:rsidR="007342B6" w:rsidRPr="00FD5DAE"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078721E" w14:textId="46886EF4" w:rsidR="007342B6" w:rsidRPr="00B97B48"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0" w:type="auto"/>
          </w:tcPr>
          <w:p w14:paraId="07BED9D2" w14:textId="7B154E32" w:rsidR="007342B6" w:rsidRPr="00B97B48"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BJECTNAME</w:t>
            </w:r>
          </w:p>
        </w:tc>
        <w:tc>
          <w:tcPr>
            <w:tcW w:w="0" w:type="auto"/>
          </w:tcPr>
          <w:p w14:paraId="3FB6F680" w14:textId="7B65BFE8" w:rsidR="007342B6" w:rsidRPr="00B97B48" w:rsidRDefault="007342B6" w:rsidP="007342B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w:t>
            </w:r>
            <w:r>
              <w:t xml:space="preserve"> </w:t>
            </w:r>
            <w:proofErr w:type="spellStart"/>
            <w:r w:rsidRPr="001C29EC">
              <w:rPr>
                <w:rFonts w:ascii="Calibri Light" w:hAnsi="Calibri Light" w:cs="Calibri Light"/>
                <w:color w:val="000000"/>
                <w:sz w:val="16"/>
                <w:szCs w:val="16"/>
              </w:rPr>
              <w:t>GoalPlanAssignment</w:t>
            </w:r>
            <w:proofErr w:type="spellEnd"/>
          </w:p>
        </w:tc>
      </w:tr>
      <w:tr w:rsidR="00BA09AB" w:rsidRPr="00B97B48" w14:paraId="4E7ECF36"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AC204B7" w14:textId="77777777" w:rsidR="00BA09AB"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9</w:t>
            </w:r>
          </w:p>
          <w:p w14:paraId="55EF7401" w14:textId="5AECCED9"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5E422699" w14:textId="46BD1391" w:rsidR="00BA09AB" w:rsidRPr="00CB435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5286F">
              <w:rPr>
                <w:rFonts w:ascii="Calibri Light" w:hAnsi="Calibri Light" w:cs="Calibri Light"/>
                <w:color w:val="000000"/>
                <w:sz w:val="16"/>
                <w:szCs w:val="16"/>
              </w:rPr>
              <w:t>GOALPLANSETID</w:t>
            </w:r>
          </w:p>
        </w:tc>
        <w:tc>
          <w:tcPr>
            <w:tcW w:w="0" w:type="auto"/>
          </w:tcPr>
          <w:p w14:paraId="2ACFAC6D" w14:textId="28368B2C"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7C169A33" w14:textId="16EBDE7F"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A26971C" w14:textId="34B6C31A"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7FB4F6" w14:textId="16ABBCCB"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5286F">
              <w:rPr>
                <w:rFonts w:ascii="Calibri Light" w:hAnsi="Calibri Light" w:cs="Calibri Light"/>
                <w:color w:val="000000"/>
                <w:sz w:val="16"/>
                <w:szCs w:val="16"/>
              </w:rPr>
              <w:t>GOALPLANSETID</w:t>
            </w:r>
          </w:p>
        </w:tc>
        <w:tc>
          <w:tcPr>
            <w:tcW w:w="0" w:type="auto"/>
          </w:tcPr>
          <w:p w14:paraId="0F4E0628" w14:textId="0D793D0F"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5286F">
              <w:rPr>
                <w:rFonts w:ascii="Calibri Light" w:hAnsi="Calibri Light" w:cs="Calibri Light"/>
                <w:color w:val="000000"/>
                <w:sz w:val="16"/>
                <w:szCs w:val="16"/>
              </w:rPr>
              <w:t>GOALPLANSETID</w:t>
            </w:r>
          </w:p>
        </w:tc>
        <w:tc>
          <w:tcPr>
            <w:tcW w:w="0" w:type="auto"/>
          </w:tcPr>
          <w:p w14:paraId="3F4ED644" w14:textId="21238171"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A unique reference to the goal plan set.</w:t>
            </w:r>
          </w:p>
        </w:tc>
      </w:tr>
      <w:tr w:rsidR="001D66F4" w:rsidRPr="00B97B48" w14:paraId="2FE55F2B" w14:textId="77777777" w:rsidTr="001D66F4">
        <w:trPr>
          <w:jc w:val="center"/>
        </w:trPr>
        <w:tc>
          <w:tcPr>
            <w:tcW w:w="0" w:type="auto"/>
          </w:tcPr>
          <w:p w14:paraId="71E022A8" w14:textId="1338B71F" w:rsidR="00BA09AB" w:rsidRPr="00B97B48" w:rsidRDefault="00BA09AB" w:rsidP="00BA09AB">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10</w:t>
            </w:r>
          </w:p>
        </w:tc>
        <w:tc>
          <w:tcPr>
            <w:tcW w:w="0" w:type="auto"/>
          </w:tcPr>
          <w:p w14:paraId="3E9E7148" w14:textId="66938F17"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E27AC">
              <w:rPr>
                <w:rFonts w:ascii="Calibri Light" w:hAnsi="Calibri Light" w:cs="Calibri Light"/>
                <w:color w:val="000000"/>
                <w:sz w:val="16"/>
                <w:szCs w:val="16"/>
              </w:rPr>
              <w:t>GOALPLANSETSTARTDATE</w:t>
            </w:r>
          </w:p>
        </w:tc>
        <w:tc>
          <w:tcPr>
            <w:tcW w:w="0" w:type="auto"/>
          </w:tcPr>
          <w:p w14:paraId="5F6CA082" w14:textId="1237FABB"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55694C2" w14:textId="7F6A920B"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595C825" w14:textId="3870BD8D"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2BFBF9" w14:textId="55766C6B"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E27AC">
              <w:rPr>
                <w:rFonts w:ascii="Calibri Light" w:hAnsi="Calibri Light" w:cs="Calibri Light"/>
                <w:color w:val="000000"/>
                <w:sz w:val="16"/>
                <w:szCs w:val="16"/>
              </w:rPr>
              <w:t>GOALPLANSETSTARTDATE</w:t>
            </w:r>
          </w:p>
        </w:tc>
        <w:tc>
          <w:tcPr>
            <w:tcW w:w="0" w:type="auto"/>
          </w:tcPr>
          <w:p w14:paraId="186E52B5" w14:textId="7F281447"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E27AC">
              <w:rPr>
                <w:rFonts w:ascii="Calibri Light" w:hAnsi="Calibri Light" w:cs="Calibri Light"/>
                <w:color w:val="000000"/>
                <w:sz w:val="16"/>
                <w:szCs w:val="16"/>
              </w:rPr>
              <w:t>GOALPLANSETSTARTDATE</w:t>
            </w:r>
          </w:p>
        </w:tc>
        <w:tc>
          <w:tcPr>
            <w:tcW w:w="0" w:type="auto"/>
          </w:tcPr>
          <w:p w14:paraId="5B6795A9" w14:textId="6A297F4D"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The start date of the goal plan set.</w:t>
            </w:r>
          </w:p>
        </w:tc>
      </w:tr>
      <w:tr w:rsidR="00BA09AB" w:rsidRPr="00B97B48" w14:paraId="336E154F"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D80C83F" w14:textId="2CF4DE25"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1</w:t>
            </w:r>
          </w:p>
        </w:tc>
        <w:tc>
          <w:tcPr>
            <w:tcW w:w="0" w:type="auto"/>
          </w:tcPr>
          <w:p w14:paraId="208EC146" w14:textId="08C71B0B"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E27AC">
              <w:rPr>
                <w:rFonts w:ascii="Calibri Light" w:hAnsi="Calibri Light" w:cs="Calibri Light"/>
                <w:color w:val="000000"/>
                <w:sz w:val="16"/>
                <w:szCs w:val="16"/>
              </w:rPr>
              <w:t>GOALPLANENDDATE</w:t>
            </w:r>
          </w:p>
        </w:tc>
        <w:tc>
          <w:tcPr>
            <w:tcW w:w="0" w:type="auto"/>
          </w:tcPr>
          <w:p w14:paraId="1F997099" w14:textId="7BFC73B5"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5C817313" w14:textId="6ADFE47C"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D288368" w14:textId="3B0926F7"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46460F03" w14:textId="3B2A394F"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E27AC">
              <w:rPr>
                <w:rFonts w:ascii="Calibri Light" w:hAnsi="Calibri Light" w:cs="Calibri Light"/>
                <w:color w:val="000000"/>
                <w:sz w:val="16"/>
                <w:szCs w:val="16"/>
              </w:rPr>
              <w:t>GOALPLANENDDATE</w:t>
            </w:r>
          </w:p>
        </w:tc>
        <w:tc>
          <w:tcPr>
            <w:tcW w:w="0" w:type="auto"/>
          </w:tcPr>
          <w:p w14:paraId="08BAC507" w14:textId="3F9EF1F6"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E27AC">
              <w:rPr>
                <w:rFonts w:ascii="Calibri Light" w:hAnsi="Calibri Light" w:cs="Calibri Light"/>
                <w:color w:val="000000"/>
                <w:sz w:val="16"/>
                <w:szCs w:val="16"/>
              </w:rPr>
              <w:t>GOALPLANENDDATE</w:t>
            </w:r>
          </w:p>
        </w:tc>
        <w:tc>
          <w:tcPr>
            <w:tcW w:w="0" w:type="auto"/>
          </w:tcPr>
          <w:p w14:paraId="00255658" w14:textId="5505901A"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The end date of the goal plan.</w:t>
            </w:r>
          </w:p>
        </w:tc>
      </w:tr>
      <w:tr w:rsidR="001D66F4" w:rsidRPr="00B97B48" w14:paraId="419D2B5F" w14:textId="77777777" w:rsidTr="001D66F4">
        <w:trPr>
          <w:jc w:val="center"/>
        </w:trPr>
        <w:tc>
          <w:tcPr>
            <w:tcW w:w="0" w:type="auto"/>
          </w:tcPr>
          <w:p w14:paraId="2134390A" w14:textId="48FB055C"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2</w:t>
            </w:r>
          </w:p>
        </w:tc>
        <w:tc>
          <w:tcPr>
            <w:tcW w:w="0" w:type="auto"/>
          </w:tcPr>
          <w:p w14:paraId="6B7D057A" w14:textId="1A162CE3"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E27AC">
              <w:rPr>
                <w:rFonts w:ascii="Calibri Light" w:hAnsi="Calibri Light" w:cs="Calibri Light"/>
                <w:color w:val="000000"/>
                <w:sz w:val="16"/>
                <w:szCs w:val="16"/>
              </w:rPr>
              <w:t>GOALPLANASSIGNMENTID</w:t>
            </w:r>
          </w:p>
        </w:tc>
        <w:tc>
          <w:tcPr>
            <w:tcW w:w="0" w:type="auto"/>
          </w:tcPr>
          <w:p w14:paraId="36481926" w14:textId="2F5C4C88"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06F99C27" w14:textId="3B764FA9"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E83360" w14:textId="0022EF6E"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707ADFC" w14:textId="5DE56FE0"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E27AC">
              <w:rPr>
                <w:rFonts w:ascii="Calibri Light" w:hAnsi="Calibri Light" w:cs="Calibri Light"/>
                <w:color w:val="000000"/>
                <w:sz w:val="16"/>
                <w:szCs w:val="16"/>
              </w:rPr>
              <w:t>GOALPLANASSIGNMENTID</w:t>
            </w:r>
          </w:p>
        </w:tc>
        <w:tc>
          <w:tcPr>
            <w:tcW w:w="0" w:type="auto"/>
          </w:tcPr>
          <w:p w14:paraId="5CAA7AA8" w14:textId="4FB5421C"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E27AC">
              <w:rPr>
                <w:rFonts w:ascii="Calibri Light" w:hAnsi="Calibri Light" w:cs="Calibri Light"/>
                <w:color w:val="000000"/>
                <w:sz w:val="16"/>
                <w:szCs w:val="16"/>
              </w:rPr>
              <w:t>GOALPLANASSIGNMENTID</w:t>
            </w:r>
          </w:p>
        </w:tc>
        <w:tc>
          <w:tcPr>
            <w:tcW w:w="0" w:type="auto"/>
          </w:tcPr>
          <w:p w14:paraId="13305E45" w14:textId="51761B32"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The surrogate ID for the goal plan assignment record. Only available when updating existing goal plan assignment.</w:t>
            </w:r>
          </w:p>
        </w:tc>
      </w:tr>
      <w:tr w:rsidR="00BA09AB" w:rsidRPr="00B97B48" w14:paraId="53AC73BE"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595BF17" w14:textId="6109850B"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3</w:t>
            </w:r>
          </w:p>
        </w:tc>
        <w:tc>
          <w:tcPr>
            <w:tcW w:w="0" w:type="auto"/>
          </w:tcPr>
          <w:p w14:paraId="1CD0BE8F" w14:textId="1C7C4515"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E27AC">
              <w:rPr>
                <w:rFonts w:ascii="Calibri Light" w:hAnsi="Calibri Light" w:cs="Calibri Light"/>
                <w:color w:val="000000"/>
                <w:sz w:val="16"/>
                <w:szCs w:val="16"/>
              </w:rPr>
              <w:t>ASSIGNMENTID</w:t>
            </w:r>
          </w:p>
        </w:tc>
        <w:tc>
          <w:tcPr>
            <w:tcW w:w="0" w:type="auto"/>
          </w:tcPr>
          <w:p w14:paraId="0F2B2854" w14:textId="79F3C985"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05B6D0B9" w14:textId="6D57C7BF"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171F125" w14:textId="6D63F1B6"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B3CEB2A" w14:textId="4601DEF5"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E27AC">
              <w:rPr>
                <w:rFonts w:ascii="Calibri Light" w:hAnsi="Calibri Light" w:cs="Calibri Light"/>
                <w:color w:val="000000"/>
                <w:sz w:val="16"/>
                <w:szCs w:val="16"/>
              </w:rPr>
              <w:t>ASSIGNMENTID</w:t>
            </w:r>
          </w:p>
        </w:tc>
        <w:tc>
          <w:tcPr>
            <w:tcW w:w="0" w:type="auto"/>
          </w:tcPr>
          <w:p w14:paraId="0B16721E" w14:textId="77B5FA8B"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E27AC">
              <w:rPr>
                <w:rFonts w:ascii="Calibri Light" w:hAnsi="Calibri Light" w:cs="Calibri Light"/>
                <w:color w:val="000000"/>
                <w:sz w:val="16"/>
                <w:szCs w:val="16"/>
              </w:rPr>
              <w:t>ASSIGNMENTID</w:t>
            </w:r>
          </w:p>
        </w:tc>
        <w:tc>
          <w:tcPr>
            <w:tcW w:w="0" w:type="auto"/>
          </w:tcPr>
          <w:p w14:paraId="7724A3CA" w14:textId="3AFE40A1"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A unique reference to worker assignment.</w:t>
            </w:r>
          </w:p>
        </w:tc>
      </w:tr>
      <w:tr w:rsidR="001D66F4" w:rsidRPr="00B97B48" w14:paraId="6BFB8C6A" w14:textId="77777777" w:rsidTr="001D66F4">
        <w:trPr>
          <w:jc w:val="center"/>
        </w:trPr>
        <w:tc>
          <w:tcPr>
            <w:tcW w:w="0" w:type="auto"/>
          </w:tcPr>
          <w:p w14:paraId="19E12781" w14:textId="4541E30B"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4</w:t>
            </w:r>
          </w:p>
        </w:tc>
        <w:tc>
          <w:tcPr>
            <w:tcW w:w="0" w:type="auto"/>
          </w:tcPr>
          <w:p w14:paraId="6DB52D6B" w14:textId="6283145B"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E27AC">
              <w:rPr>
                <w:rFonts w:ascii="Calibri Light" w:hAnsi="Calibri Light" w:cs="Calibri Light"/>
                <w:color w:val="000000"/>
                <w:sz w:val="16"/>
                <w:szCs w:val="16"/>
              </w:rPr>
              <w:t>GOALPLANSTARTDATE</w:t>
            </w:r>
          </w:p>
        </w:tc>
        <w:tc>
          <w:tcPr>
            <w:tcW w:w="0" w:type="auto"/>
          </w:tcPr>
          <w:p w14:paraId="5A9C4C7E" w14:textId="78618CA7"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392F69E5" w14:textId="6C257B53"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AFE5426" w14:textId="6EF6BD5C"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9EF2D77" w14:textId="50D33D23"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E27AC">
              <w:rPr>
                <w:rFonts w:ascii="Calibri Light" w:hAnsi="Calibri Light" w:cs="Calibri Light"/>
                <w:color w:val="000000"/>
                <w:sz w:val="16"/>
                <w:szCs w:val="16"/>
              </w:rPr>
              <w:t>GOALPLANSTARTDATE</w:t>
            </w:r>
          </w:p>
        </w:tc>
        <w:tc>
          <w:tcPr>
            <w:tcW w:w="0" w:type="auto"/>
          </w:tcPr>
          <w:p w14:paraId="27B00B38" w14:textId="1B59A68D" w:rsidR="00BA09AB" w:rsidRPr="00B97B48" w:rsidRDefault="00BA09AB" w:rsidP="00BA09AB">
            <w:pPr>
              <w:widowControl w:val="0"/>
              <w:autoSpaceDE w:val="0"/>
              <w:autoSpaceDN w:val="0"/>
              <w:adjustRightInd w:val="0"/>
              <w:spacing w:after="0" w:line="240" w:lineRule="auto"/>
              <w:ind w:left="108" w:right="108"/>
              <w:rPr>
                <w:rFonts w:ascii="Calibri Light" w:hAnsi="Calibri Light" w:cs="Arial"/>
                <w:color w:val="4F4F4F"/>
                <w:sz w:val="16"/>
                <w:szCs w:val="16"/>
              </w:rPr>
            </w:pPr>
            <w:r w:rsidRPr="003E27AC">
              <w:rPr>
                <w:rFonts w:ascii="Calibri Light" w:hAnsi="Calibri Light" w:cs="Calibri Light"/>
                <w:color w:val="000000"/>
                <w:sz w:val="16"/>
                <w:szCs w:val="16"/>
              </w:rPr>
              <w:t>GOALPLANSTARTDATE</w:t>
            </w:r>
          </w:p>
        </w:tc>
        <w:tc>
          <w:tcPr>
            <w:tcW w:w="0" w:type="auto"/>
          </w:tcPr>
          <w:p w14:paraId="27AB26C8" w14:textId="470236CE"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The start date of the goal plan.</w:t>
            </w:r>
          </w:p>
        </w:tc>
      </w:tr>
      <w:tr w:rsidR="00BA09AB" w:rsidRPr="00D3173D" w14:paraId="670724F0"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C469C78" w14:textId="0BAFF3FE"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5</w:t>
            </w:r>
          </w:p>
        </w:tc>
        <w:tc>
          <w:tcPr>
            <w:tcW w:w="0" w:type="auto"/>
          </w:tcPr>
          <w:p w14:paraId="2BED790B" w14:textId="7134D790"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GOALPLANSETENDDATE</w:t>
            </w:r>
          </w:p>
        </w:tc>
        <w:tc>
          <w:tcPr>
            <w:tcW w:w="0" w:type="auto"/>
          </w:tcPr>
          <w:p w14:paraId="50495F7B" w14:textId="0800D766"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29E0CC46" w14:textId="54DF775D"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09640F" w14:textId="714A1121"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35069FD" w14:textId="52DD4347"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GOALPLANSETENDDATE</w:t>
            </w:r>
          </w:p>
        </w:tc>
        <w:tc>
          <w:tcPr>
            <w:tcW w:w="0" w:type="auto"/>
          </w:tcPr>
          <w:p w14:paraId="6EFF073E" w14:textId="59573308"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GOALPLANSETENDDATE</w:t>
            </w:r>
          </w:p>
        </w:tc>
        <w:tc>
          <w:tcPr>
            <w:tcW w:w="0" w:type="auto"/>
          </w:tcPr>
          <w:p w14:paraId="48C5CAF0" w14:textId="3AFD6044"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The end date of the goal plan set.</w:t>
            </w:r>
          </w:p>
        </w:tc>
      </w:tr>
      <w:tr w:rsidR="001D66F4" w:rsidRPr="00D3173D" w14:paraId="79B21515" w14:textId="77777777" w:rsidTr="001D66F4">
        <w:trPr>
          <w:jc w:val="center"/>
        </w:trPr>
        <w:tc>
          <w:tcPr>
            <w:tcW w:w="0" w:type="auto"/>
          </w:tcPr>
          <w:p w14:paraId="1820FD88" w14:textId="78300653"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6</w:t>
            </w:r>
          </w:p>
        </w:tc>
        <w:tc>
          <w:tcPr>
            <w:tcW w:w="0" w:type="auto"/>
          </w:tcPr>
          <w:p w14:paraId="44AB04ED" w14:textId="655EFE07"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GOALPLANID</w:t>
            </w:r>
          </w:p>
        </w:tc>
        <w:tc>
          <w:tcPr>
            <w:tcW w:w="0" w:type="auto"/>
          </w:tcPr>
          <w:p w14:paraId="6FE8CC9D" w14:textId="12240DDF"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50FE9F0A" w14:textId="5320E63A"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3283426" w14:textId="40295E59"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86576C3" w14:textId="0D6AD349"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GOALPLANID</w:t>
            </w:r>
          </w:p>
        </w:tc>
        <w:tc>
          <w:tcPr>
            <w:tcW w:w="0" w:type="auto"/>
          </w:tcPr>
          <w:p w14:paraId="7789F253" w14:textId="014DA283"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GOALPLANID</w:t>
            </w:r>
          </w:p>
        </w:tc>
        <w:tc>
          <w:tcPr>
            <w:tcW w:w="0" w:type="auto"/>
          </w:tcPr>
          <w:p w14:paraId="0222520B" w14:textId="2562EBF8"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A unique reference to the goal plan.</w:t>
            </w:r>
          </w:p>
        </w:tc>
      </w:tr>
      <w:tr w:rsidR="00BA09AB" w:rsidRPr="00D3173D" w14:paraId="5B1F2FCB"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FDFC376" w14:textId="656FA10D"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7</w:t>
            </w:r>
          </w:p>
        </w:tc>
        <w:tc>
          <w:tcPr>
            <w:tcW w:w="0" w:type="auto"/>
          </w:tcPr>
          <w:p w14:paraId="065A67F4" w14:textId="3DA637E6"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ORGANIZATIONID</w:t>
            </w:r>
          </w:p>
        </w:tc>
        <w:tc>
          <w:tcPr>
            <w:tcW w:w="0" w:type="auto"/>
          </w:tcPr>
          <w:p w14:paraId="5552A633" w14:textId="1D03BA37"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5EBED2F5" w14:textId="0CDA8101"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9AFF870" w14:textId="7CE15732"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EDACF0E" w14:textId="56385EDA"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ORGANIZATIONID</w:t>
            </w:r>
          </w:p>
        </w:tc>
        <w:tc>
          <w:tcPr>
            <w:tcW w:w="0" w:type="auto"/>
          </w:tcPr>
          <w:p w14:paraId="3B463B48" w14:textId="1A601E96"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ORGANIZATIONID</w:t>
            </w:r>
          </w:p>
        </w:tc>
        <w:tc>
          <w:tcPr>
            <w:tcW w:w="0" w:type="auto"/>
          </w:tcPr>
          <w:p w14:paraId="105D01EA" w14:textId="5F0345B6"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Only used for organization goal plans. A unique reference to the organization to which the goal plan is assigned.</w:t>
            </w:r>
          </w:p>
        </w:tc>
      </w:tr>
      <w:tr w:rsidR="001D66F4" w:rsidRPr="00D3173D" w14:paraId="1284DD07" w14:textId="77777777" w:rsidTr="001D66F4">
        <w:trPr>
          <w:jc w:val="center"/>
        </w:trPr>
        <w:tc>
          <w:tcPr>
            <w:tcW w:w="0" w:type="auto"/>
          </w:tcPr>
          <w:p w14:paraId="56796B04" w14:textId="06825627"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8</w:t>
            </w:r>
          </w:p>
        </w:tc>
        <w:tc>
          <w:tcPr>
            <w:tcW w:w="0" w:type="auto"/>
          </w:tcPr>
          <w:p w14:paraId="0B0B645A" w14:textId="281B341E"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PERSONID</w:t>
            </w:r>
          </w:p>
        </w:tc>
        <w:tc>
          <w:tcPr>
            <w:tcW w:w="0" w:type="auto"/>
          </w:tcPr>
          <w:p w14:paraId="4F1599C0" w14:textId="2D36C99F"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0" w:type="auto"/>
          </w:tcPr>
          <w:p w14:paraId="0AB8386A" w14:textId="7DBE8D22"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858EFEE" w14:textId="63416B89"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6F96ADB" w14:textId="4B9BA809"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PERSONID</w:t>
            </w:r>
          </w:p>
        </w:tc>
        <w:tc>
          <w:tcPr>
            <w:tcW w:w="0" w:type="auto"/>
          </w:tcPr>
          <w:p w14:paraId="098534E5" w14:textId="74820D4C"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PERSONID</w:t>
            </w:r>
          </w:p>
        </w:tc>
        <w:tc>
          <w:tcPr>
            <w:tcW w:w="0" w:type="auto"/>
          </w:tcPr>
          <w:p w14:paraId="564AE6CB" w14:textId="1B962EF0"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A unique reference to the person to whom the goal plan is assigned.</w:t>
            </w:r>
          </w:p>
        </w:tc>
      </w:tr>
      <w:tr w:rsidR="00BA09AB" w:rsidRPr="00D3173D" w14:paraId="47D4CC30"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5AAD12D" w14:textId="512FD542"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19</w:t>
            </w:r>
          </w:p>
        </w:tc>
        <w:tc>
          <w:tcPr>
            <w:tcW w:w="0" w:type="auto"/>
          </w:tcPr>
          <w:p w14:paraId="25277E85" w14:textId="5D1E8BB1"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STATUS</w:t>
            </w:r>
          </w:p>
        </w:tc>
        <w:tc>
          <w:tcPr>
            <w:tcW w:w="0" w:type="auto"/>
          </w:tcPr>
          <w:p w14:paraId="772D7F9E" w14:textId="2730F5C9"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785BF4B" w14:textId="4CAFC893"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108737E" w14:textId="28B48427"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C437B0B" w14:textId="2D8A4F1E"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STATUS</w:t>
            </w:r>
          </w:p>
        </w:tc>
        <w:tc>
          <w:tcPr>
            <w:tcW w:w="0" w:type="auto"/>
          </w:tcPr>
          <w:p w14:paraId="53D43FC5" w14:textId="3C4519C7"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78C4">
              <w:rPr>
                <w:rFonts w:ascii="Calibri Light" w:hAnsi="Calibri Light" w:cs="Calibri Light"/>
                <w:color w:val="000000"/>
                <w:sz w:val="16"/>
                <w:szCs w:val="16"/>
              </w:rPr>
              <w:t>STATUS</w:t>
            </w:r>
          </w:p>
        </w:tc>
        <w:tc>
          <w:tcPr>
            <w:tcW w:w="0" w:type="auto"/>
          </w:tcPr>
          <w:p w14:paraId="109F3C31" w14:textId="6B935C2A"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The goal plan assignment status.</w:t>
            </w:r>
          </w:p>
        </w:tc>
      </w:tr>
      <w:tr w:rsidR="00BA09AB" w:rsidRPr="00D3173D" w14:paraId="6A1863FB" w14:textId="77777777" w:rsidTr="001D66F4">
        <w:trPr>
          <w:jc w:val="center"/>
        </w:trPr>
        <w:tc>
          <w:tcPr>
            <w:tcW w:w="0" w:type="auto"/>
          </w:tcPr>
          <w:p w14:paraId="49AA239B" w14:textId="33151C92"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0</w:t>
            </w:r>
          </w:p>
        </w:tc>
        <w:tc>
          <w:tcPr>
            <w:tcW w:w="0" w:type="auto"/>
          </w:tcPr>
          <w:p w14:paraId="1F24C6CE" w14:textId="30EC4639"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WEIGHTING</w:t>
            </w:r>
          </w:p>
        </w:tc>
        <w:tc>
          <w:tcPr>
            <w:tcW w:w="0" w:type="auto"/>
          </w:tcPr>
          <w:p w14:paraId="60EB89FA" w14:textId="51B301C9"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5)</w:t>
            </w:r>
          </w:p>
        </w:tc>
        <w:tc>
          <w:tcPr>
            <w:tcW w:w="0" w:type="auto"/>
          </w:tcPr>
          <w:p w14:paraId="47191E0D" w14:textId="1165EAD4"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9A2B795" w14:textId="6EB8694B"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269A751" w14:textId="2E09F051"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WEIGHTING</w:t>
            </w:r>
          </w:p>
        </w:tc>
        <w:tc>
          <w:tcPr>
            <w:tcW w:w="0" w:type="auto"/>
          </w:tcPr>
          <w:p w14:paraId="0A44C69D" w14:textId="41FABE96"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WEIGHTING</w:t>
            </w:r>
          </w:p>
        </w:tc>
        <w:tc>
          <w:tcPr>
            <w:tcW w:w="0" w:type="auto"/>
          </w:tcPr>
          <w:p w14:paraId="0B843600" w14:textId="0F43B331"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The weight of the goal plan in the goal plan set.</w:t>
            </w:r>
          </w:p>
        </w:tc>
      </w:tr>
      <w:tr w:rsidR="00BA09AB" w:rsidRPr="00D3173D" w14:paraId="58708569"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4C0870C" w14:textId="4BF5CD7A"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1</w:t>
            </w:r>
          </w:p>
        </w:tc>
        <w:tc>
          <w:tcPr>
            <w:tcW w:w="0" w:type="auto"/>
          </w:tcPr>
          <w:p w14:paraId="2909C2A9" w14:textId="309CE5CB"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ORGANIZATIONNAME</w:t>
            </w:r>
          </w:p>
        </w:tc>
        <w:tc>
          <w:tcPr>
            <w:tcW w:w="0" w:type="auto"/>
          </w:tcPr>
          <w:p w14:paraId="767D8510" w14:textId="54677D28"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4866B571" w14:textId="7236424F"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74B88FE" w14:textId="73E58E94"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7D3430E" w14:textId="4E5512AA"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ORGANIZATIONNAME</w:t>
            </w:r>
          </w:p>
        </w:tc>
        <w:tc>
          <w:tcPr>
            <w:tcW w:w="0" w:type="auto"/>
          </w:tcPr>
          <w:p w14:paraId="1EC02E34" w14:textId="4B6E4B6C"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ORGANIZATIONNAME</w:t>
            </w:r>
          </w:p>
        </w:tc>
        <w:tc>
          <w:tcPr>
            <w:tcW w:w="0" w:type="auto"/>
          </w:tcPr>
          <w:p w14:paraId="4DB94A9F" w14:textId="333E2310"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Only used for organization goal plans. The name of the organization to which the goal plan is assigned.</w:t>
            </w:r>
          </w:p>
        </w:tc>
      </w:tr>
      <w:tr w:rsidR="00BA09AB" w:rsidRPr="00D3173D" w14:paraId="122C455B" w14:textId="77777777" w:rsidTr="001D66F4">
        <w:trPr>
          <w:jc w:val="center"/>
        </w:trPr>
        <w:tc>
          <w:tcPr>
            <w:tcW w:w="0" w:type="auto"/>
          </w:tcPr>
          <w:p w14:paraId="6FBAEA34" w14:textId="2FD8A341"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2</w:t>
            </w:r>
          </w:p>
        </w:tc>
        <w:tc>
          <w:tcPr>
            <w:tcW w:w="0" w:type="auto"/>
          </w:tcPr>
          <w:p w14:paraId="70B7BDA8" w14:textId="3F6BC069"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WORKERASSIGNMENTNUMBER</w:t>
            </w:r>
          </w:p>
        </w:tc>
        <w:tc>
          <w:tcPr>
            <w:tcW w:w="0" w:type="auto"/>
          </w:tcPr>
          <w:p w14:paraId="53F3BE1B" w14:textId="3A2731DC"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48D0F730" w14:textId="5BAEF11E"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3A7BD10" w14:textId="187DCC81"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50CD360" w14:textId="30B9E949"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WORKERASSIGNMENTNUMBER</w:t>
            </w:r>
          </w:p>
        </w:tc>
        <w:tc>
          <w:tcPr>
            <w:tcW w:w="0" w:type="auto"/>
          </w:tcPr>
          <w:p w14:paraId="7815C511" w14:textId="61503A49"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WORKERASSIGNMENTNUMBER</w:t>
            </w:r>
          </w:p>
        </w:tc>
        <w:tc>
          <w:tcPr>
            <w:tcW w:w="0" w:type="auto"/>
          </w:tcPr>
          <w:p w14:paraId="76360A0B" w14:textId="71D3E27E"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The assignment number of the worker to whom the goal plan is assigned.</w:t>
            </w:r>
          </w:p>
        </w:tc>
      </w:tr>
      <w:tr w:rsidR="00BA09AB" w:rsidRPr="00D3173D" w14:paraId="3D3BE19C"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76D6330" w14:textId="24FBB79A"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3</w:t>
            </w:r>
          </w:p>
        </w:tc>
        <w:tc>
          <w:tcPr>
            <w:tcW w:w="0" w:type="auto"/>
          </w:tcPr>
          <w:p w14:paraId="4A830BF1" w14:textId="47F8D9A7"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GOALPLANEXTERNALID</w:t>
            </w:r>
          </w:p>
        </w:tc>
        <w:tc>
          <w:tcPr>
            <w:tcW w:w="0" w:type="auto"/>
          </w:tcPr>
          <w:p w14:paraId="206DFEC9" w14:textId="0F21CC54"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36D41D84" w14:textId="68638264"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27D2926" w14:textId="07677719"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6A04244" w14:textId="67377414"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GOALPLANEXTERNALID</w:t>
            </w:r>
          </w:p>
        </w:tc>
        <w:tc>
          <w:tcPr>
            <w:tcW w:w="0" w:type="auto"/>
          </w:tcPr>
          <w:p w14:paraId="1D1AEBAC" w14:textId="5DD8EA5E"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GOALPLANEXTERNALID</w:t>
            </w:r>
          </w:p>
        </w:tc>
        <w:tc>
          <w:tcPr>
            <w:tcW w:w="0" w:type="auto"/>
          </w:tcPr>
          <w:p w14:paraId="2CCFDC1C" w14:textId="68A4F920"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A unique reference to the goal plan in an external system.</w:t>
            </w:r>
          </w:p>
        </w:tc>
      </w:tr>
      <w:tr w:rsidR="00BA09AB" w:rsidRPr="00D3173D" w14:paraId="6BB7A6E6" w14:textId="77777777" w:rsidTr="001D66F4">
        <w:trPr>
          <w:jc w:val="center"/>
        </w:trPr>
        <w:tc>
          <w:tcPr>
            <w:tcW w:w="0" w:type="auto"/>
          </w:tcPr>
          <w:p w14:paraId="3D4AE36E" w14:textId="67BF5141"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4</w:t>
            </w:r>
          </w:p>
        </w:tc>
        <w:tc>
          <w:tcPr>
            <w:tcW w:w="0" w:type="auto"/>
          </w:tcPr>
          <w:p w14:paraId="7D03D0EB" w14:textId="3B26F1F7"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GOALPLANSETEXTERNALID</w:t>
            </w:r>
          </w:p>
        </w:tc>
        <w:tc>
          <w:tcPr>
            <w:tcW w:w="0" w:type="auto"/>
          </w:tcPr>
          <w:p w14:paraId="1672BF09" w14:textId="4312CEB7"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0" w:type="auto"/>
          </w:tcPr>
          <w:p w14:paraId="4B1772E4" w14:textId="12D9F183"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D9F7EA0" w14:textId="5C8C7F37"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AC9AC3F" w14:textId="556D05F2"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GOALPLANSETEXTERNALID</w:t>
            </w:r>
          </w:p>
        </w:tc>
        <w:tc>
          <w:tcPr>
            <w:tcW w:w="0" w:type="auto"/>
          </w:tcPr>
          <w:p w14:paraId="35E1CAD9" w14:textId="65A40EE8"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B68AA">
              <w:rPr>
                <w:rFonts w:ascii="Calibri Light" w:hAnsi="Calibri Light" w:cs="Calibri Light"/>
                <w:color w:val="000000"/>
                <w:sz w:val="16"/>
                <w:szCs w:val="16"/>
              </w:rPr>
              <w:t>GOALPLANSETEXTERNALID</w:t>
            </w:r>
          </w:p>
        </w:tc>
        <w:tc>
          <w:tcPr>
            <w:tcW w:w="0" w:type="auto"/>
          </w:tcPr>
          <w:p w14:paraId="322FB821" w14:textId="1BF63C7C"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A unique reference to the goal plan set in an external system.</w:t>
            </w:r>
          </w:p>
        </w:tc>
      </w:tr>
      <w:tr w:rsidR="00BA09AB" w:rsidRPr="00D3173D" w14:paraId="71835FC2"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F8AA862" w14:textId="319D214D"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5</w:t>
            </w:r>
          </w:p>
        </w:tc>
        <w:tc>
          <w:tcPr>
            <w:tcW w:w="0" w:type="auto"/>
          </w:tcPr>
          <w:p w14:paraId="056AA7EC" w14:textId="625202EF"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A1C04">
              <w:rPr>
                <w:rFonts w:ascii="Calibri Light" w:hAnsi="Calibri Light" w:cs="Calibri Light"/>
                <w:color w:val="000000"/>
                <w:sz w:val="16"/>
                <w:szCs w:val="16"/>
              </w:rPr>
              <w:t>SOURCESYSTEMID</w:t>
            </w:r>
          </w:p>
        </w:tc>
        <w:tc>
          <w:tcPr>
            <w:tcW w:w="0" w:type="auto"/>
          </w:tcPr>
          <w:p w14:paraId="67B8C6FF" w14:textId="4F5CFCD4"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0" w:type="auto"/>
          </w:tcPr>
          <w:p w14:paraId="36B722AB" w14:textId="097C21D8"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AB9C188" w14:textId="3B015D0D"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34235DB" w14:textId="5289F738"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A1C04">
              <w:rPr>
                <w:rFonts w:ascii="Calibri Light" w:hAnsi="Calibri Light" w:cs="Calibri Light"/>
                <w:color w:val="000000"/>
                <w:sz w:val="16"/>
                <w:szCs w:val="16"/>
              </w:rPr>
              <w:t>SOURCESYSTEMID</w:t>
            </w:r>
          </w:p>
        </w:tc>
        <w:tc>
          <w:tcPr>
            <w:tcW w:w="0" w:type="auto"/>
          </w:tcPr>
          <w:p w14:paraId="0E18D5EC" w14:textId="61DCD6A9"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A1C04">
              <w:rPr>
                <w:rFonts w:ascii="Calibri Light" w:hAnsi="Calibri Light" w:cs="Calibri Light"/>
                <w:color w:val="000000"/>
                <w:sz w:val="16"/>
                <w:szCs w:val="16"/>
              </w:rPr>
              <w:t>SOURCESYSTEMID</w:t>
            </w:r>
          </w:p>
        </w:tc>
        <w:tc>
          <w:tcPr>
            <w:tcW w:w="0" w:type="auto"/>
          </w:tcPr>
          <w:p w14:paraId="69D37D86" w14:textId="507B1E30" w:rsidR="00BA09AB" w:rsidRPr="00BA09AB" w:rsidRDefault="00BA09AB"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A09AB">
              <w:rPr>
                <w:rFonts w:asciiTheme="majorHAnsi" w:hAnsiTheme="majorHAnsi" w:cstheme="majorHAnsi"/>
                <w:sz w:val="16"/>
                <w:szCs w:val="16"/>
              </w:rPr>
              <w:t>A value to uniquely identify this record. This must be unique for the source system owner and business object component.</w:t>
            </w:r>
          </w:p>
        </w:tc>
      </w:tr>
      <w:tr w:rsidR="00BA09AB" w:rsidRPr="00D3173D" w14:paraId="09C0BC6F" w14:textId="77777777" w:rsidTr="001D66F4">
        <w:trPr>
          <w:jc w:val="center"/>
        </w:trPr>
        <w:tc>
          <w:tcPr>
            <w:tcW w:w="0" w:type="auto"/>
          </w:tcPr>
          <w:p w14:paraId="57FD8CC3" w14:textId="74135605"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6</w:t>
            </w:r>
          </w:p>
        </w:tc>
        <w:tc>
          <w:tcPr>
            <w:tcW w:w="0" w:type="auto"/>
          </w:tcPr>
          <w:p w14:paraId="350DF546" w14:textId="758DEA25"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A1C04">
              <w:rPr>
                <w:rFonts w:ascii="Calibri Light" w:hAnsi="Calibri Light" w:cs="Calibri Light"/>
                <w:color w:val="000000"/>
                <w:sz w:val="16"/>
                <w:szCs w:val="16"/>
              </w:rPr>
              <w:t>SOURCESYSTEMOWNER</w:t>
            </w:r>
          </w:p>
        </w:tc>
        <w:tc>
          <w:tcPr>
            <w:tcW w:w="0" w:type="auto"/>
          </w:tcPr>
          <w:p w14:paraId="73874F80" w14:textId="53CCCDA7" w:rsidR="00BA09AB" w:rsidRPr="00B97B48"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901CFDF" w14:textId="6672A3DB"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59066EB" w14:textId="5C545229" w:rsidR="00BA09AB" w:rsidRPr="00FD5DAE"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FC91518" w14:textId="11DE052D"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A1C04">
              <w:rPr>
                <w:rFonts w:ascii="Calibri Light" w:hAnsi="Calibri Light" w:cs="Calibri Light"/>
                <w:color w:val="000000"/>
                <w:sz w:val="16"/>
                <w:szCs w:val="16"/>
              </w:rPr>
              <w:t>SOURCESYSTEMOWNER</w:t>
            </w:r>
          </w:p>
        </w:tc>
        <w:tc>
          <w:tcPr>
            <w:tcW w:w="0" w:type="auto"/>
          </w:tcPr>
          <w:p w14:paraId="703B1DBF" w14:textId="7023FF50" w:rsidR="00BA09AB" w:rsidRPr="00D3173D" w:rsidRDefault="00BA09AB" w:rsidP="00BA09A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A1C04">
              <w:rPr>
                <w:rFonts w:ascii="Calibri Light" w:hAnsi="Calibri Light" w:cs="Calibri Light"/>
                <w:color w:val="000000"/>
                <w:sz w:val="16"/>
                <w:szCs w:val="16"/>
              </w:rPr>
              <w:t>SOURCESYSTEMOWNER</w:t>
            </w:r>
          </w:p>
        </w:tc>
        <w:tc>
          <w:tcPr>
            <w:tcW w:w="0" w:type="auto"/>
          </w:tcPr>
          <w:p w14:paraId="26F11509" w14:textId="53C31802" w:rsidR="00BA09AB" w:rsidRPr="00BA09AB" w:rsidRDefault="00EA0809" w:rsidP="00BA09A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roofErr w:type="spellStart"/>
            <w:r>
              <w:rPr>
                <w:rFonts w:asciiTheme="majorHAnsi" w:hAnsiTheme="majorHAnsi" w:cstheme="majorHAnsi"/>
                <w:color w:val="000000"/>
                <w:sz w:val="16"/>
                <w:szCs w:val="16"/>
              </w:rPr>
              <w:t>HardCore</w:t>
            </w:r>
            <w:proofErr w:type="spellEnd"/>
            <w:r>
              <w:rPr>
                <w:rFonts w:asciiTheme="majorHAnsi" w:hAnsiTheme="majorHAnsi" w:cstheme="majorHAnsi"/>
                <w:color w:val="000000"/>
                <w:sz w:val="16"/>
                <w:szCs w:val="16"/>
              </w:rPr>
              <w:t xml:space="preserve"> </w:t>
            </w:r>
            <w:r w:rsidR="001D66F4">
              <w:rPr>
                <w:rFonts w:asciiTheme="majorHAnsi" w:hAnsiTheme="majorHAnsi" w:cstheme="majorHAnsi"/>
                <w:color w:val="000000"/>
                <w:sz w:val="16"/>
                <w:szCs w:val="16"/>
              </w:rPr>
              <w:t>–</w:t>
            </w:r>
            <w:r>
              <w:rPr>
                <w:rFonts w:asciiTheme="majorHAnsi" w:hAnsiTheme="majorHAnsi" w:cstheme="majorHAnsi"/>
                <w:color w:val="000000"/>
                <w:sz w:val="16"/>
                <w:szCs w:val="16"/>
              </w:rPr>
              <w:t xml:space="preserve"> </w:t>
            </w:r>
            <w:proofErr w:type="spellStart"/>
            <w:r>
              <w:rPr>
                <w:rFonts w:asciiTheme="majorHAnsi" w:hAnsiTheme="majorHAnsi" w:cstheme="majorHAnsi"/>
                <w:color w:val="000000"/>
                <w:sz w:val="16"/>
                <w:szCs w:val="16"/>
              </w:rPr>
              <w:t>Data</w:t>
            </w:r>
            <w:r w:rsidR="001D66F4">
              <w:rPr>
                <w:rFonts w:asciiTheme="majorHAnsi" w:hAnsiTheme="majorHAnsi" w:cstheme="majorHAnsi"/>
                <w:color w:val="000000"/>
                <w:sz w:val="16"/>
                <w:szCs w:val="16"/>
              </w:rPr>
              <w:t>Migration</w:t>
            </w:r>
            <w:proofErr w:type="spellEnd"/>
          </w:p>
        </w:tc>
      </w:tr>
      <w:tr w:rsidR="00F576C6" w:rsidRPr="00D3173D" w14:paraId="1A1A201F"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209B0B6" w14:textId="24D7EFDC"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27</w:t>
            </w:r>
          </w:p>
        </w:tc>
        <w:tc>
          <w:tcPr>
            <w:tcW w:w="0" w:type="auto"/>
          </w:tcPr>
          <w:p w14:paraId="08CD0D6A" w14:textId="6571B61D"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3D884013" w14:textId="56647649"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2F0EE4F5" w14:textId="08BBD4EE"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Arial"/>
                <w:color w:val="4F4F4F"/>
                <w:sz w:val="16"/>
                <w:szCs w:val="16"/>
              </w:rPr>
              <w:t>Y</w:t>
            </w:r>
          </w:p>
        </w:tc>
        <w:tc>
          <w:tcPr>
            <w:tcW w:w="0" w:type="auto"/>
          </w:tcPr>
          <w:p w14:paraId="69724C7D" w14:textId="5A7A3DC9"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0ED4E2B" w14:textId="1EA11C8A" w:rsidR="00F576C6" w:rsidRPr="00D3173D"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0ADCC401" w14:textId="25D0AFC7" w:rsidR="00F576C6" w:rsidRPr="00D3173D"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525821EB" w14:textId="267F814B" w:rsidR="00F576C6" w:rsidRPr="00B844F2" w:rsidRDefault="00F576C6" w:rsidP="00F576C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
        </w:tc>
      </w:tr>
      <w:tr w:rsidR="00BA09AB" w:rsidRPr="00D3173D" w14:paraId="445FA754" w14:textId="77777777" w:rsidTr="001D66F4">
        <w:trPr>
          <w:jc w:val="center"/>
        </w:trPr>
        <w:tc>
          <w:tcPr>
            <w:tcW w:w="0" w:type="auto"/>
          </w:tcPr>
          <w:p w14:paraId="154E13F0" w14:textId="0B199016" w:rsidR="00F576C6"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8</w:t>
            </w:r>
          </w:p>
        </w:tc>
        <w:tc>
          <w:tcPr>
            <w:tcW w:w="0" w:type="auto"/>
          </w:tcPr>
          <w:p w14:paraId="6F5F9063" w14:textId="51F4305F" w:rsidR="00F576C6" w:rsidRPr="00DC426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40331AA1" w14:textId="1FF08681" w:rsidR="00F576C6"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391654A" w14:textId="6964BC1B"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E77057" w14:textId="58914F51"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8CDBD1A" w14:textId="599CCBC3" w:rsidR="00F576C6" w:rsidRPr="00DC426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07DC8642" w14:textId="6F41E2E9" w:rsidR="00F576C6" w:rsidRPr="00DC426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3217568A" w14:textId="78432449" w:rsidR="00F576C6" w:rsidRPr="00B844F2" w:rsidRDefault="00F576C6" w:rsidP="00F576C6">
            <w:pPr>
              <w:widowControl w:val="0"/>
              <w:autoSpaceDE w:val="0"/>
              <w:autoSpaceDN w:val="0"/>
              <w:adjustRightInd w:val="0"/>
              <w:spacing w:after="0" w:line="240" w:lineRule="auto"/>
              <w:ind w:left="108" w:right="108"/>
              <w:rPr>
                <w:rFonts w:asciiTheme="majorHAnsi" w:hAnsiTheme="majorHAnsi" w:cstheme="majorHAnsi"/>
                <w:sz w:val="16"/>
                <w:szCs w:val="16"/>
              </w:rPr>
            </w:pPr>
          </w:p>
        </w:tc>
      </w:tr>
      <w:tr w:rsidR="00F576C6" w:rsidRPr="00D3173D" w14:paraId="0BC02720"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976F571" w14:textId="6EB94234"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29</w:t>
            </w:r>
          </w:p>
        </w:tc>
        <w:tc>
          <w:tcPr>
            <w:tcW w:w="0" w:type="auto"/>
          </w:tcPr>
          <w:p w14:paraId="03B2A3C1" w14:textId="4DAAF423"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7740E353" w14:textId="3264C758"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F5DDA8C" w14:textId="5F4052A2"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95D5D9" w14:textId="41AEFE9F"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539A704" w14:textId="716AF792" w:rsidR="00F576C6" w:rsidRPr="00D3173D"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3FC945B4" w14:textId="2FA885C4" w:rsidR="00F576C6" w:rsidRPr="00D3173D"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2783F0F8" w14:textId="4AF78F85" w:rsidR="00F576C6" w:rsidRPr="0010494A"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1D66F4" w:rsidRPr="00D3173D" w14:paraId="7ECD5347" w14:textId="77777777" w:rsidTr="001D66F4">
        <w:trPr>
          <w:jc w:val="center"/>
        </w:trPr>
        <w:tc>
          <w:tcPr>
            <w:tcW w:w="0" w:type="auto"/>
          </w:tcPr>
          <w:p w14:paraId="65A99F9C" w14:textId="542DB728"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0</w:t>
            </w:r>
          </w:p>
        </w:tc>
        <w:tc>
          <w:tcPr>
            <w:tcW w:w="0" w:type="auto"/>
          </w:tcPr>
          <w:p w14:paraId="375D0B39" w14:textId="6F206F11"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07846499" w14:textId="4A51C83A"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7D1401B8" w14:textId="3E7B2606"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92DC45" w14:textId="156E7C90"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418F040" w14:textId="4AAD659F" w:rsidR="00F576C6" w:rsidRPr="00D3173D"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3BC58F08" w14:textId="79205F46" w:rsidR="00F576C6" w:rsidRPr="00D3173D"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250D0032" w14:textId="1649BC0F" w:rsidR="00F576C6" w:rsidRPr="0010494A"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F576C6" w:rsidRPr="00D3173D" w14:paraId="72EA6E62" w14:textId="77777777" w:rsidTr="001D66F4">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600D82F" w14:textId="78D85384"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1</w:t>
            </w:r>
          </w:p>
        </w:tc>
        <w:tc>
          <w:tcPr>
            <w:tcW w:w="0" w:type="auto"/>
          </w:tcPr>
          <w:p w14:paraId="097253A0" w14:textId="69F3EA73"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01FEDEB8" w14:textId="4D763EE1"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29B2F829" w14:textId="4C57164E"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1E70307" w14:textId="43FF7CA3"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66C14FC" w14:textId="3B5D4BF0" w:rsidR="00F576C6" w:rsidRPr="00D3173D"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1B6DE18A" w14:textId="0536FE0C" w:rsidR="00F576C6" w:rsidRPr="00D3173D"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61722460" w14:textId="25C03DA7" w:rsidR="00F576C6" w:rsidRPr="0010494A"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1D66F4" w:rsidRPr="00D3173D" w14:paraId="5016326F" w14:textId="77777777" w:rsidTr="001D66F4">
        <w:trPr>
          <w:jc w:val="center"/>
        </w:trPr>
        <w:tc>
          <w:tcPr>
            <w:tcW w:w="0" w:type="auto"/>
          </w:tcPr>
          <w:p w14:paraId="26999AF1" w14:textId="1E08F4ED"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32</w:t>
            </w:r>
          </w:p>
        </w:tc>
        <w:tc>
          <w:tcPr>
            <w:tcW w:w="0" w:type="auto"/>
          </w:tcPr>
          <w:p w14:paraId="6DD9D468" w14:textId="29BCCD41"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58B69736" w14:textId="4B1B079C" w:rsidR="00F576C6" w:rsidRPr="00B97B48"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6FD3CF27" w14:textId="66FFD312"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BBEF186" w14:textId="7F514CDA" w:rsidR="00F576C6" w:rsidRPr="00FD5DAE"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74459F3" w14:textId="6CFE35F0" w:rsidR="00F576C6" w:rsidRPr="00D3173D"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743BA8EC" w14:textId="6F682402" w:rsidR="00F576C6" w:rsidRPr="00D3173D"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2FCC6A49" w14:textId="5B09FDF7" w:rsidR="00F576C6" w:rsidRPr="0010494A" w:rsidRDefault="00F576C6" w:rsidP="00F576C6">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F576C6" w:rsidRPr="00D3173D" w14:paraId="134EA143"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E99A3D6" w14:textId="58A8F93E"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3</w:t>
            </w:r>
          </w:p>
        </w:tc>
        <w:tc>
          <w:tcPr>
            <w:tcW w:w="0" w:type="auto"/>
          </w:tcPr>
          <w:p w14:paraId="672F4EF0" w14:textId="093A4941" w:rsidR="00F576C6" w:rsidRPr="00B97B48"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1CF43351" w14:textId="1C190514" w:rsidR="00F576C6" w:rsidRPr="00B97B48"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F617401" w14:textId="06E4882A"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AC3270" w14:textId="08487A12"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117D7FE" w14:textId="5F7FAA9A" w:rsidR="00F576C6" w:rsidRPr="00D3173D"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4AC5F4ED" w14:textId="3FC0BA46" w:rsidR="00F576C6" w:rsidRPr="00D3173D"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27521725" w14:textId="2960E5D1" w:rsidR="00F576C6" w:rsidRPr="0010494A"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1D66F4" w:rsidRPr="00D3173D" w14:paraId="4FA6B4E7"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A8D515E" w14:textId="656EB4DC"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4</w:t>
            </w:r>
          </w:p>
        </w:tc>
        <w:tc>
          <w:tcPr>
            <w:tcW w:w="0" w:type="auto"/>
          </w:tcPr>
          <w:p w14:paraId="2A776EAC" w14:textId="5FB6F196" w:rsidR="00F576C6" w:rsidRPr="00B97B48"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42DD8910" w14:textId="085EDF63" w:rsidR="00F576C6" w:rsidRPr="00B97B48"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7DFF6B7" w14:textId="3AAC8EEA"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08A464" w14:textId="08F37875"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978F55" w14:textId="7F60E4FC" w:rsidR="00F576C6" w:rsidRPr="00D3173D"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0562853A" w14:textId="433D9880" w:rsidR="00F576C6" w:rsidRPr="00D3173D"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2F9DB147" w14:textId="055D4AC9" w:rsidR="00F576C6" w:rsidRPr="0010494A"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576C6" w:rsidRPr="00D3173D" w14:paraId="3B6AC39D"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976E007" w14:textId="631D46FE"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5</w:t>
            </w:r>
          </w:p>
        </w:tc>
        <w:tc>
          <w:tcPr>
            <w:tcW w:w="0" w:type="auto"/>
          </w:tcPr>
          <w:p w14:paraId="707D4BC6" w14:textId="2D103134" w:rsidR="00F576C6" w:rsidRPr="00B97B48"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11D0E5F7" w14:textId="613C7566" w:rsidR="00F576C6" w:rsidRPr="00B97B48"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612F21A" w14:textId="6770BE44"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FDE79DA" w14:textId="6B402C57"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F5990E" w14:textId="17F1E631" w:rsidR="00F576C6" w:rsidRPr="00D3173D"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1CFD877A" w14:textId="36189E86" w:rsidR="00F576C6" w:rsidRPr="00D3173D"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4543218C" w14:textId="670ABBE9" w:rsidR="00F576C6" w:rsidRPr="0010494A"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1D66F4" w:rsidRPr="00D3173D" w14:paraId="6C4FD7B3"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9DF2A04" w14:textId="75396DC4"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6</w:t>
            </w:r>
          </w:p>
        </w:tc>
        <w:tc>
          <w:tcPr>
            <w:tcW w:w="0" w:type="auto"/>
          </w:tcPr>
          <w:p w14:paraId="515B95F9" w14:textId="69864169" w:rsidR="00F576C6" w:rsidRPr="00B97B48"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419545FA" w14:textId="5E8844F7" w:rsidR="00F576C6" w:rsidRPr="00B97B48"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6AA5D77" w14:textId="2CCAA02F"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D06950" w14:textId="746FE67D"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64D5AF" w14:textId="03EA4B31" w:rsidR="00F576C6" w:rsidRPr="00D3173D"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1566A08D" w14:textId="4E533AFE" w:rsidR="00F576C6" w:rsidRPr="00D3173D"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1D29EC02" w14:textId="21D7D102" w:rsidR="00F576C6" w:rsidRPr="0010494A"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576C6" w:rsidRPr="00D3173D" w14:paraId="6D31E976"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E12D919" w14:textId="3734DCD5"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7</w:t>
            </w:r>
          </w:p>
        </w:tc>
        <w:tc>
          <w:tcPr>
            <w:tcW w:w="0" w:type="auto"/>
          </w:tcPr>
          <w:p w14:paraId="441F83A6" w14:textId="6A0AF1D8" w:rsidR="00F576C6" w:rsidRPr="00B97B48"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080A62E8" w14:textId="40ECE7ED" w:rsidR="00F576C6" w:rsidRPr="00B97B48"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1810B77" w14:textId="5B8A3D9F"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A19C04" w14:textId="616AE463"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EAF961" w14:textId="5CC88BD2" w:rsidR="00F576C6" w:rsidRPr="00D3173D"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296DD35C" w14:textId="14A8D9AC" w:rsidR="00F576C6" w:rsidRPr="00D3173D"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75523115" w14:textId="6F79FAC3" w:rsidR="00F576C6" w:rsidRPr="0010494A"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1D66F4" w:rsidRPr="00D3173D" w14:paraId="1C20EF7A"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ED6575E" w14:textId="0208AF20"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8</w:t>
            </w:r>
          </w:p>
        </w:tc>
        <w:tc>
          <w:tcPr>
            <w:tcW w:w="0" w:type="auto"/>
          </w:tcPr>
          <w:p w14:paraId="6FE28298" w14:textId="2CB361EB" w:rsidR="00F576C6" w:rsidRPr="00B97B48"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5FB8EC11" w14:textId="78C04451" w:rsidR="00F576C6" w:rsidRPr="00B97B48"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44522EA" w14:textId="0309D05D"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594392" w14:textId="2A8B39DB"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A822CB4" w14:textId="3A3757A2" w:rsidR="00F576C6" w:rsidRPr="00D3173D"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5EF9C82F" w14:textId="7829C0DC" w:rsidR="00F576C6" w:rsidRPr="00D3173D"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2F81A843" w14:textId="3595FE28" w:rsidR="00F576C6" w:rsidRPr="0010494A"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576C6" w:rsidRPr="00D3173D" w14:paraId="2D4EF36D"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68FECB1" w14:textId="223306A4"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9</w:t>
            </w:r>
          </w:p>
        </w:tc>
        <w:tc>
          <w:tcPr>
            <w:tcW w:w="0" w:type="auto"/>
          </w:tcPr>
          <w:p w14:paraId="4A78262E" w14:textId="74D89E0C" w:rsidR="00F576C6" w:rsidRPr="00B97B48"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7E5D916B" w14:textId="35342261" w:rsidR="00F576C6" w:rsidRPr="00B97B48"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66A0A67C" w14:textId="2C17ABFF"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C1FE38D" w14:textId="232E176D"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E695F68" w14:textId="3A457682" w:rsidR="00F576C6" w:rsidRPr="00D3173D"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1B7DE1B0" w14:textId="15E01EC3" w:rsidR="00F576C6" w:rsidRPr="00D3173D"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4747ECA9" w14:textId="56440CFC" w:rsidR="00F576C6" w:rsidRPr="0010494A"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1D66F4" w:rsidRPr="00D3173D" w14:paraId="71C0E184"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8DD62E1" w14:textId="1A9274E9"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0</w:t>
            </w:r>
          </w:p>
        </w:tc>
        <w:tc>
          <w:tcPr>
            <w:tcW w:w="0" w:type="auto"/>
          </w:tcPr>
          <w:p w14:paraId="70273A1C" w14:textId="5208E7E5" w:rsidR="00F576C6" w:rsidRPr="00B97B48"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2BED455A" w14:textId="3AB519DA" w:rsidR="00F576C6" w:rsidRPr="00B97B48"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88A46DE" w14:textId="50AD9BFB"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CD7CD3" w14:textId="2F45D995"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53AA41D" w14:textId="25B8E419" w:rsidR="00F576C6" w:rsidRPr="00D3173D"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05B6B0F3" w14:textId="41136B0C" w:rsidR="00F576C6" w:rsidRPr="00D3173D"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4CAF0789" w14:textId="0BB31231" w:rsidR="00F576C6" w:rsidRPr="0010494A"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576C6" w:rsidRPr="00D3173D" w14:paraId="2B19E6E6"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B1EA378" w14:textId="7F9BC304"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1</w:t>
            </w:r>
          </w:p>
        </w:tc>
        <w:tc>
          <w:tcPr>
            <w:tcW w:w="0" w:type="auto"/>
          </w:tcPr>
          <w:p w14:paraId="4172289B" w14:textId="20FE8EA4" w:rsidR="00F576C6" w:rsidRPr="006757C7"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538C9F5E" w14:textId="60B2F6E7" w:rsidR="00F576C6" w:rsidRPr="0046306F"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4CAC9EA" w14:textId="4CB6E724"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2B0FE03" w14:textId="1FCE2726"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B0D710F" w14:textId="42C092D4" w:rsidR="00F576C6" w:rsidRPr="006757C7"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2DB74098" w14:textId="70CDA76E" w:rsidR="00F576C6" w:rsidRPr="006757C7"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6A35C029" w14:textId="77777777" w:rsidR="00F576C6" w:rsidRPr="0010494A"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1D66F4" w:rsidRPr="00D3173D" w14:paraId="76246BED"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238355E" w14:textId="15956F62"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2</w:t>
            </w:r>
          </w:p>
        </w:tc>
        <w:tc>
          <w:tcPr>
            <w:tcW w:w="0" w:type="auto"/>
          </w:tcPr>
          <w:p w14:paraId="3164351C" w14:textId="1C9D0DB1" w:rsidR="00F576C6" w:rsidRPr="006757C7"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6C564477" w14:textId="5022F3FA" w:rsidR="00F576C6" w:rsidRPr="0046306F"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48D8C81" w14:textId="67F68BE5"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5413B3" w14:textId="7861B45E"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845D8C" w14:textId="575174BB" w:rsidR="00F576C6" w:rsidRPr="006757C7"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42057B15" w14:textId="6AF80A10" w:rsidR="00F576C6" w:rsidRPr="006757C7"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674FA972" w14:textId="77777777" w:rsidR="00F576C6" w:rsidRPr="0010494A"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576C6" w:rsidRPr="00D3173D" w14:paraId="0A3930D6"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3B05926" w14:textId="20DED10E"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3</w:t>
            </w:r>
          </w:p>
        </w:tc>
        <w:tc>
          <w:tcPr>
            <w:tcW w:w="0" w:type="auto"/>
          </w:tcPr>
          <w:p w14:paraId="6F58B6C2" w14:textId="48A709BD" w:rsidR="00F576C6" w:rsidRPr="006757C7"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396813E8" w14:textId="4B2D704D" w:rsidR="00F576C6" w:rsidRPr="0046306F"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68D0869E" w14:textId="293A0F3E"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2C94559" w14:textId="33678C20"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763B08" w14:textId="26776FDC" w:rsidR="00F576C6" w:rsidRPr="006757C7"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38C35143" w14:textId="4F0B024B" w:rsidR="00F576C6" w:rsidRPr="006757C7"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38114963" w14:textId="77777777" w:rsidR="00F576C6" w:rsidRPr="0010494A"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1D66F4" w:rsidRPr="00D3173D" w14:paraId="4A0781B4"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CFA06D9" w14:textId="1F06C062"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4</w:t>
            </w:r>
          </w:p>
        </w:tc>
        <w:tc>
          <w:tcPr>
            <w:tcW w:w="0" w:type="auto"/>
          </w:tcPr>
          <w:p w14:paraId="4EE5A9BE" w14:textId="7463DA00" w:rsidR="00F576C6" w:rsidRPr="00076739"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highlight w:val="yellow"/>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5BADC20D" w14:textId="35AF1B46" w:rsidR="00F576C6" w:rsidRPr="0046306F"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33FA595F" w14:textId="19B62E37"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6435387" w14:textId="7D17A907" w:rsidR="00F576C6" w:rsidRPr="00FD5DAE"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FE8167D" w14:textId="0FBC6277" w:rsidR="00F576C6" w:rsidRPr="006757C7"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05B3BF50" w14:textId="491A1884" w:rsidR="00F576C6" w:rsidRPr="006757C7"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5BBF03F4" w14:textId="77777777" w:rsidR="00F576C6" w:rsidRPr="0010494A"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576C6" w:rsidRPr="00D3173D" w14:paraId="3D6E7657"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3C5FB29" w14:textId="610F2F37"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5</w:t>
            </w:r>
          </w:p>
        </w:tc>
        <w:tc>
          <w:tcPr>
            <w:tcW w:w="0" w:type="auto"/>
          </w:tcPr>
          <w:p w14:paraId="1D41324E" w14:textId="092B5D05" w:rsidR="00F576C6" w:rsidRPr="00076739"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highlight w:val="yellow"/>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6933AF14" w14:textId="5F9C2CDB" w:rsidR="00F576C6" w:rsidRPr="0046306F"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7ED07CCF" w14:textId="0571B590"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F511CA5" w14:textId="764F0D48" w:rsidR="00F576C6" w:rsidRPr="00FD5DAE"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C49AC5" w14:textId="51BD774B" w:rsidR="00F576C6" w:rsidRPr="006757C7"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62722D37" w14:textId="6C966710" w:rsidR="00F576C6" w:rsidRPr="006757C7"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513D72EB" w14:textId="77777777" w:rsidR="00F576C6" w:rsidRPr="0010494A"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BA09AB" w:rsidRPr="00D3173D" w14:paraId="78C0F788" w14:textId="77777777" w:rsidTr="001D66F4">
        <w:tblPrEx>
          <w:tblLook w:val="04A0" w:firstRow="1" w:lastRow="0" w:firstColumn="1" w:lastColumn="0" w:noHBand="0" w:noVBand="1"/>
        </w:tblPrEx>
        <w:trPr>
          <w:trHeight w:val="256"/>
          <w:jc w:val="center"/>
        </w:trPr>
        <w:tc>
          <w:tcPr>
            <w:cnfStyle w:val="001000000000" w:firstRow="0" w:lastRow="0" w:firstColumn="1" w:lastColumn="0" w:oddVBand="0" w:evenVBand="0" w:oddHBand="0" w:evenHBand="0" w:firstRowFirstColumn="0" w:firstRowLastColumn="0" w:lastRowFirstColumn="0" w:lastRowLastColumn="0"/>
            <w:tcW w:w="0" w:type="auto"/>
          </w:tcPr>
          <w:p w14:paraId="329A0DDB" w14:textId="1E9332FD" w:rsidR="00F576C6" w:rsidRPr="002A1492"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6</w:t>
            </w:r>
          </w:p>
        </w:tc>
        <w:tc>
          <w:tcPr>
            <w:tcW w:w="0" w:type="auto"/>
          </w:tcPr>
          <w:p w14:paraId="5B125137" w14:textId="60FCC373" w:rsidR="00F576C6" w:rsidRPr="00076739"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highlight w:val="yellow"/>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68C28FD5" w14:textId="5BE30FAE" w:rsidR="00F576C6" w:rsidRPr="00415E29"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0B14CAF4" w14:textId="30DD7E8C"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7BAADAF" w14:textId="3C4C8FC2"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FA5F183" w14:textId="6033E994" w:rsidR="00F576C6" w:rsidRPr="000449A4"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6C2EE762" w14:textId="4294C661" w:rsidR="00F576C6" w:rsidRPr="000449A4"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5E6F8EAA" w14:textId="3D0AB474" w:rsidR="00F576C6" w:rsidRPr="0010494A"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576C6" w:rsidRPr="00D3173D" w14:paraId="0D252AAC"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D726589" w14:textId="1017DDDE" w:rsidR="00F576C6"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7</w:t>
            </w:r>
          </w:p>
        </w:tc>
        <w:tc>
          <w:tcPr>
            <w:tcW w:w="0" w:type="auto"/>
          </w:tcPr>
          <w:p w14:paraId="08AE1DDA" w14:textId="608B5B7E" w:rsidR="00F576C6" w:rsidRPr="00076739"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highlight w:val="yellow"/>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1ABBE8F3" w14:textId="5D41CBF6"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35E460F5" w14:textId="403A7861"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5687711" w14:textId="1E28FD2D"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3AC7568" w14:textId="25857C51"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6A20F364" w14:textId="0CFF0885"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0D2630A7" w14:textId="77777777" w:rsidR="00F576C6" w:rsidRPr="00077AE5"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1D66F4" w:rsidRPr="00D3173D" w14:paraId="52AF963C"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E37438C" w14:textId="7EA74BD6" w:rsidR="00F576C6"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8</w:t>
            </w:r>
          </w:p>
        </w:tc>
        <w:tc>
          <w:tcPr>
            <w:tcW w:w="0" w:type="auto"/>
          </w:tcPr>
          <w:p w14:paraId="19271A05" w14:textId="2EF688AB" w:rsidR="00F576C6" w:rsidRPr="00076739"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highlight w:val="yellow"/>
              </w:rPr>
            </w:pPr>
            <w:r w:rsidRPr="003948F8">
              <w:rPr>
                <w:rFonts w:ascii="Calibri Light" w:hAnsi="Calibri Light" w:cs="Calibri Light"/>
                <w:color w:val="000000"/>
                <w:sz w:val="16"/>
                <w:szCs w:val="16"/>
              </w:rPr>
              <w:t>ATTRIBUTE_DATE1</w:t>
            </w:r>
          </w:p>
        </w:tc>
        <w:tc>
          <w:tcPr>
            <w:tcW w:w="0" w:type="auto"/>
          </w:tcPr>
          <w:p w14:paraId="0C1DE239" w14:textId="42E5E45C"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717C6538" w14:textId="087667E8"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C43FE3E" w14:textId="417CD186"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77D75C0" w14:textId="6C7EDBE4"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531B2FCC" w14:textId="59C6AE57"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55059846" w14:textId="77777777" w:rsidR="00F576C6" w:rsidRPr="00077AE5"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576C6" w:rsidRPr="00D3173D" w14:paraId="44092744"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46ED18A" w14:textId="731547CD" w:rsidR="00F576C6"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49</w:t>
            </w:r>
          </w:p>
        </w:tc>
        <w:tc>
          <w:tcPr>
            <w:tcW w:w="0" w:type="auto"/>
          </w:tcPr>
          <w:p w14:paraId="6A6981EF" w14:textId="361B2AD4" w:rsidR="00F576C6" w:rsidRPr="00076739"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highlight w:val="yellow"/>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6CAA8FC1" w14:textId="4B46DE15"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6659C876" w14:textId="78C2A803"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D6C3FB2" w14:textId="5EB479DE"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CD4478F" w14:textId="4CB42060"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56CA261E" w14:textId="354ADDD7"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24253FB1" w14:textId="77777777" w:rsidR="00F576C6" w:rsidRPr="00077AE5"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1D66F4" w:rsidRPr="00D3173D" w14:paraId="316ECB0C"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CA85C68" w14:textId="12707571" w:rsidR="00F576C6"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50</w:t>
            </w:r>
          </w:p>
        </w:tc>
        <w:tc>
          <w:tcPr>
            <w:tcW w:w="0" w:type="auto"/>
          </w:tcPr>
          <w:p w14:paraId="31EDAA52" w14:textId="142D4837" w:rsidR="00F576C6" w:rsidRPr="00076739"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highlight w:val="yellow"/>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05ABC989" w14:textId="283827EB"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2A5F33A9" w14:textId="0D603638"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14D984A" w14:textId="3F0CBFA3"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8D803B5" w14:textId="67209A04"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521312C4" w14:textId="68C1886E"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40C3C524" w14:textId="77777777" w:rsidR="00F576C6" w:rsidRPr="00077AE5"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F576C6" w:rsidRPr="00D3173D" w14:paraId="59762EEC" w14:textId="77777777" w:rsidTr="001D66F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D7A8B2C" w14:textId="7F562E2A" w:rsidR="00F576C6"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51</w:t>
            </w:r>
          </w:p>
        </w:tc>
        <w:tc>
          <w:tcPr>
            <w:tcW w:w="0" w:type="auto"/>
          </w:tcPr>
          <w:p w14:paraId="3139BC26" w14:textId="639BE343" w:rsidR="00F576C6" w:rsidRPr="00076739"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highlight w:val="yellow"/>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0EF3DB3E" w14:textId="6E6A727B"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3C2EA068" w14:textId="04B6BD2B"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3CC892D" w14:textId="7183BE0F"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8B7638E" w14:textId="661F426D"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6E73211D" w14:textId="58444EE6" w:rsidR="00F576C6"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51CA5044" w14:textId="77777777" w:rsidR="00F576C6" w:rsidRPr="00077AE5" w:rsidRDefault="00F576C6" w:rsidP="00F576C6">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1D66F4" w:rsidRPr="00D3173D" w14:paraId="4CFC1889" w14:textId="77777777" w:rsidTr="001D66F4">
        <w:tblPrEx>
          <w:tblLook w:val="04A0" w:firstRow="1" w:lastRow="0" w:firstColumn="1" w:lastColumn="0" w:noHBand="0" w:noVBand="1"/>
        </w:tblPrEx>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2DF7E82" w14:textId="2835F15A" w:rsidR="00F576C6" w:rsidRDefault="00F576C6" w:rsidP="00F576C6">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52</w:t>
            </w:r>
          </w:p>
        </w:tc>
        <w:tc>
          <w:tcPr>
            <w:tcW w:w="0" w:type="auto"/>
          </w:tcPr>
          <w:p w14:paraId="13052BEE" w14:textId="4F93BEB2" w:rsidR="00F576C6" w:rsidRPr="003948F8"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4872FB37" w14:textId="72079724" w:rsidR="00F576C6" w:rsidRPr="000B7639"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7E1C37D5" w14:textId="283E302C"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B96D1D4" w14:textId="74CAD7A1"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3FC77C7" w14:textId="24BF3EEA"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078BC4E5" w14:textId="57DD618F" w:rsidR="00F576C6"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180D3021" w14:textId="77777777" w:rsidR="00F576C6" w:rsidRPr="00077AE5" w:rsidRDefault="00F576C6" w:rsidP="00F576C6">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bl>
    <w:p w14:paraId="783A8D99" w14:textId="7CC5BF75" w:rsidR="00A052D8" w:rsidRPr="00D3173D" w:rsidRDefault="00A052D8"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38FAD71A" w14:textId="77777777" w:rsidR="00A41AA3" w:rsidRDefault="00A41AA3" w:rsidP="00A41AA3">
      <w:pPr>
        <w:pStyle w:val="Heading3"/>
      </w:pPr>
      <w:bookmarkStart w:id="57" w:name="_Toc143793725"/>
      <w:r>
        <w:t>Mapping</w:t>
      </w:r>
      <w:bookmarkEnd w:id="57"/>
    </w:p>
    <w:p w14:paraId="0A1ADB56" w14:textId="77777777" w:rsidR="00A41AA3" w:rsidRPr="00B213B0" w:rsidRDefault="00A41AA3" w:rsidP="00A41AA3">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A41AA3" w:rsidRPr="006A1109" w14:paraId="0793E9DE" w14:textId="77777777" w:rsidTr="004E6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5D3262" w14:textId="77777777" w:rsidR="00A41AA3" w:rsidRPr="006A1109" w:rsidRDefault="00A41AA3" w:rsidP="004E67C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9629FA8" w14:textId="77777777" w:rsidR="00A41AA3" w:rsidRPr="006A1109" w:rsidRDefault="00A41AA3" w:rsidP="004E67C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41AA3" w:rsidRPr="006A1109" w14:paraId="48DD2B89" w14:textId="77777777" w:rsidTr="004E67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07FAA76" w14:textId="77777777" w:rsidR="00A41AA3" w:rsidRPr="006A1109" w:rsidRDefault="00A41AA3" w:rsidP="004E67C7">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CBB4F47" w14:textId="77777777" w:rsidR="00A41AA3" w:rsidRPr="006A1109" w:rsidRDefault="00A41AA3" w:rsidP="004E67C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94EE9AF" w14:textId="7367B3EA" w:rsidR="00A5455B" w:rsidRDefault="00A5455B" w:rsidP="00A052D8"/>
    <w:p w14:paraId="1B8F6BC6" w14:textId="2BCD0560" w:rsidR="00A052D8" w:rsidRPr="00A052D8" w:rsidRDefault="00A54032" w:rsidP="00A54032">
      <w:pPr>
        <w:pStyle w:val="Heading2"/>
        <w:numPr>
          <w:ilvl w:val="0"/>
          <w:numId w:val="0"/>
        </w:numPr>
      </w:pPr>
      <w:bookmarkStart w:id="58" w:name="_Toc143793726"/>
      <w:r>
        <w:t>4.</w:t>
      </w:r>
      <w:r w:rsidR="007B6CDD">
        <w:t>3</w:t>
      </w:r>
      <w:r>
        <w:t xml:space="preserve"> </w:t>
      </w:r>
      <w:r w:rsidR="00F147E0">
        <w:t>Goal Plan Doc</w:t>
      </w:r>
      <w:r w:rsidR="00F947A6">
        <w:t>ument</w:t>
      </w:r>
      <w:r w:rsidR="00F147E0">
        <w:t xml:space="preserve"> Type</w:t>
      </w:r>
      <w:r w:rsidR="00294BE3">
        <w:t>s</w:t>
      </w:r>
      <w:r w:rsidR="00F147E0">
        <w:t>.</w:t>
      </w:r>
      <w:bookmarkEnd w:id="58"/>
    </w:p>
    <w:p w14:paraId="79D69061" w14:textId="6E5BF96F" w:rsidR="00D75EE7" w:rsidRPr="00D75EE7" w:rsidRDefault="00D75EE7" w:rsidP="00242A04">
      <w:pPr>
        <w:keepLines/>
        <w:spacing w:after="0" w:line="240" w:lineRule="auto"/>
        <w:rPr>
          <w:rFonts w:ascii="Calibri Light" w:hAnsi="Calibri Light" w:cs="Arial"/>
          <w:color w:val="4F4F4F"/>
        </w:rPr>
      </w:pPr>
      <w:r w:rsidRPr="00D75EE7">
        <w:rPr>
          <w:rFonts w:ascii="Calibri Light" w:hAnsi="Calibri Light" w:cs="Arial"/>
          <w:color w:val="4F4F4F"/>
        </w:rPr>
        <w:t xml:space="preserve">Data File Name: </w:t>
      </w:r>
      <w:r w:rsidR="00242A04" w:rsidRPr="00242A04">
        <w:rPr>
          <w:rFonts w:ascii="Calibri Light" w:hAnsi="Calibri Light" w:cs="Arial"/>
          <w:color w:val="4F4F4F"/>
        </w:rPr>
        <w:t>XXMX_HCM_GPLAN_DTYPE_STG.dat</w:t>
      </w:r>
    </w:p>
    <w:p w14:paraId="376DD4F2" w14:textId="18913A67"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0A5B68" w:rsidRPr="00D75EE7">
        <w:rPr>
          <w:rFonts w:ascii="Calibri Light" w:hAnsi="Calibri Light" w:cs="Arial"/>
          <w:color w:val="4F4F4F"/>
          <w:sz w:val="22"/>
          <w:szCs w:val="22"/>
          <w:lang w:val="en-GB" w:eastAsia="en-IE"/>
        </w:rPr>
        <w:t xml:space="preserve">: </w:t>
      </w:r>
      <w:r w:rsidR="000A5B68" w:rsidRPr="00242A04">
        <w:rPr>
          <w:rFonts w:ascii="Calibri Light" w:hAnsi="Calibri Light" w:cs="Arial"/>
          <w:color w:val="4F4F4F"/>
          <w:sz w:val="22"/>
          <w:szCs w:val="22"/>
        </w:rPr>
        <w:t>XXMX_HCM_GPLAN_DTYPE_STG</w:t>
      </w:r>
    </w:p>
    <w:p w14:paraId="0B8F1D90" w14:textId="54107F25"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0A5B68" w:rsidRPr="00242A04">
        <w:rPr>
          <w:rFonts w:ascii="Calibri Light" w:hAnsi="Calibri Light" w:cs="Arial"/>
          <w:color w:val="4F4F4F"/>
          <w:sz w:val="22"/>
          <w:szCs w:val="22"/>
        </w:rPr>
        <w:t>XXMX_HCM_GPLAN_DTYPE_</w:t>
      </w:r>
      <w:r w:rsidR="000A5B68">
        <w:rPr>
          <w:rFonts w:ascii="Calibri Light" w:hAnsi="Calibri Light" w:cs="Arial"/>
          <w:color w:val="4F4F4F"/>
          <w:sz w:val="22"/>
          <w:szCs w:val="22"/>
        </w:rPr>
        <w:t>XFM</w:t>
      </w:r>
    </w:p>
    <w:p w14:paraId="69B96088" w14:textId="695E5494"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lastRenderedPageBreak/>
        <w:t>Note: Below is a table documenting the extract file layout. The fields are separated by | symbol. There should be a | symbol after the last field.</w:t>
      </w:r>
    </w:p>
    <w:p w14:paraId="62DFA454" w14:textId="626409FA" w:rsidR="002226D6" w:rsidRDefault="002226D6" w:rsidP="004B76EA">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Fusion Business Object:</w:t>
      </w:r>
      <w:r w:rsidR="005A5497">
        <w:rPr>
          <w:rFonts w:ascii="Calibri Light" w:hAnsi="Calibri Light" w:cs="Arial"/>
          <w:color w:val="4F4F4F"/>
          <w:sz w:val="22"/>
          <w:szCs w:val="22"/>
          <w:lang w:val="en-GB" w:eastAsia="en-IE"/>
        </w:rPr>
        <w:t xml:space="preserve"> Goal Plan Doc</w:t>
      </w:r>
      <w:r w:rsidR="00F947A6">
        <w:rPr>
          <w:rFonts w:ascii="Calibri Light" w:hAnsi="Calibri Light" w:cs="Arial"/>
          <w:color w:val="4F4F4F"/>
          <w:sz w:val="22"/>
          <w:szCs w:val="22"/>
          <w:lang w:val="en-GB" w:eastAsia="en-IE"/>
        </w:rPr>
        <w:t>ument</w:t>
      </w:r>
      <w:r w:rsidR="005A5497">
        <w:rPr>
          <w:rFonts w:ascii="Calibri Light" w:hAnsi="Calibri Light" w:cs="Arial"/>
          <w:color w:val="4F4F4F"/>
          <w:sz w:val="22"/>
          <w:szCs w:val="22"/>
          <w:lang w:val="en-GB" w:eastAsia="en-IE"/>
        </w:rPr>
        <w:t xml:space="preserve"> Types.</w:t>
      </w:r>
    </w:p>
    <w:tbl>
      <w:tblPr>
        <w:tblStyle w:val="GridTable4-Accent11"/>
        <w:tblW w:w="0" w:type="auto"/>
        <w:tblLook w:val="0420" w:firstRow="1" w:lastRow="0" w:firstColumn="0" w:lastColumn="0" w:noHBand="0" w:noVBand="1"/>
      </w:tblPr>
      <w:tblGrid>
        <w:gridCol w:w="747"/>
        <w:gridCol w:w="1999"/>
        <w:gridCol w:w="1558"/>
        <w:gridCol w:w="1116"/>
        <w:gridCol w:w="680"/>
        <w:gridCol w:w="1999"/>
        <w:gridCol w:w="2006"/>
        <w:gridCol w:w="3843"/>
      </w:tblGrid>
      <w:tr w:rsidR="00767C90" w:rsidRPr="00EC4DEB" w14:paraId="3A694C29" w14:textId="77777777" w:rsidTr="00253C88">
        <w:trPr>
          <w:cnfStyle w:val="100000000000" w:firstRow="1" w:lastRow="0" w:firstColumn="0" w:lastColumn="0" w:oddVBand="0" w:evenVBand="0" w:oddHBand="0" w:evenHBand="0" w:firstRowFirstColumn="0" w:firstRowLastColumn="0" w:lastRowFirstColumn="0" w:lastRowLastColumn="0"/>
          <w:tblHeader/>
        </w:trPr>
        <w:tc>
          <w:tcPr>
            <w:tcW w:w="0" w:type="auto"/>
          </w:tcPr>
          <w:p w14:paraId="13747A9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768FC4C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047BE80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081D63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0041596" w14:textId="77777777" w:rsidR="002C4E27" w:rsidRPr="00EC4DEB" w:rsidRDefault="002C4E27" w:rsidP="000513BC">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27BCDCE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37379B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011154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1BCED65A"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749B89CC" w14:textId="73CA2DF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0E024D33" w14:textId="4C9A68D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09585B32" w14:textId="49DEE6EE"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1DAF5373" w14:textId="6F481A6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A2124C9" w14:textId="3C29E6D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48D3433" w14:textId="13BBDE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81841B4" w14:textId="4EC935A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259D3A35" w14:textId="732B5AA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126F10A7" w14:textId="77777777" w:rsidTr="00253C88">
        <w:tc>
          <w:tcPr>
            <w:tcW w:w="0" w:type="auto"/>
          </w:tcPr>
          <w:p w14:paraId="6901FF07" w14:textId="09A1154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0CA1A290" w14:textId="5AB46C9F"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0" w:type="auto"/>
          </w:tcPr>
          <w:p w14:paraId="2FE61AD2" w14:textId="074E1A3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299FC015" w14:textId="2E8A997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98BEA4" w14:textId="162DE9E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D691B1" w14:textId="296413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89FED5E" w14:textId="181B483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A622696" w14:textId="6142375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428B0FFC"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49DE8712" w14:textId="064CD5C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78F0A46A" w14:textId="56B80745"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0" w:type="auto"/>
          </w:tcPr>
          <w:p w14:paraId="42E05F68" w14:textId="5A5197E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4B8FE03" w14:textId="7A7433C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7F57BC7" w14:textId="56F3AE8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F9A4E18" w14:textId="7F5F042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DB2CF87" w14:textId="69AE40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0FD03B99" w14:textId="44523A7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2C9A2766" w14:textId="77777777" w:rsidTr="00253C88">
        <w:tc>
          <w:tcPr>
            <w:tcW w:w="0" w:type="auto"/>
          </w:tcPr>
          <w:p w14:paraId="6BF1013F" w14:textId="66DC757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17C9D1C3" w14:textId="6CFBD76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0" w:type="auto"/>
          </w:tcPr>
          <w:p w14:paraId="3480F3B1" w14:textId="10A91BCC"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w:t>
            </w:r>
            <w:r w:rsidRPr="00C22FE0">
              <w:rPr>
                <w:rFonts w:ascii="Calibri Light" w:hAnsi="Calibri Light" w:cs="Calibri Light"/>
                <w:color w:val="000000"/>
                <w:sz w:val="16"/>
                <w:szCs w:val="16"/>
              </w:rPr>
              <w:t>50)</w:t>
            </w:r>
          </w:p>
        </w:tc>
        <w:tc>
          <w:tcPr>
            <w:tcW w:w="0" w:type="auto"/>
          </w:tcPr>
          <w:p w14:paraId="52119C93" w14:textId="775D291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B093FD" w14:textId="5558038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92A098E" w14:textId="7B3058E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5CBD72B6" w14:textId="5CFE4B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6AE6A022" w14:textId="21996E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1AB624BE"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0E62F06" w14:textId="353CF28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09A6D126" w14:textId="1483757E"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0" w:type="auto"/>
          </w:tcPr>
          <w:p w14:paraId="5FB25BB8" w14:textId="080FF49A"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58759588" w14:textId="5A6A9D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1F66DA1" w14:textId="4715F4A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D8908E" w14:textId="08CFDAC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702E73F8" w14:textId="2290E7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4123EFDF" w14:textId="162850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69556C4C" w14:textId="77777777" w:rsidTr="00253C88">
        <w:tc>
          <w:tcPr>
            <w:tcW w:w="0" w:type="auto"/>
          </w:tcPr>
          <w:p w14:paraId="58AC419F" w14:textId="60E486A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635E5E3B" w14:textId="123F2BF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0" w:type="auto"/>
          </w:tcPr>
          <w:p w14:paraId="3651E5BC" w14:textId="2E040D21"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0" w:type="auto"/>
          </w:tcPr>
          <w:p w14:paraId="7EE73123" w14:textId="305845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5515BD" w14:textId="455BD4A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92F9741" w14:textId="2907FE8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01CA56CF" w14:textId="2BFF3DB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A70ED89" w14:textId="0E2F0AB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9C5D7FA"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0D28940D" w14:textId="63098BF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68C47489" w14:textId="1C87016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0" w:type="auto"/>
          </w:tcPr>
          <w:p w14:paraId="53B7A65A" w14:textId="18863E64"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4775AAD4" w14:textId="3E858E2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276295" w14:textId="396EDD0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9FDA041" w14:textId="32BD11E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41F9CB4F" w14:textId="79F085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26F96C8B" w14:textId="23965CD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6AFDCEEE" w14:textId="77777777" w:rsidTr="00253C88">
        <w:tc>
          <w:tcPr>
            <w:tcW w:w="0" w:type="auto"/>
          </w:tcPr>
          <w:p w14:paraId="45FB7699" w14:textId="0D441C6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5B01B12F" w14:textId="024E396C"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0" w:type="auto"/>
          </w:tcPr>
          <w:p w14:paraId="6AF73D9A" w14:textId="618D78EB"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2A031B82" w14:textId="7CD5983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44306B1" w14:textId="3EF2D2D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A64A48C" w14:textId="1A65C5D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72094614" w14:textId="1B452E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68D26872" w14:textId="5957AAF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00BB5442" w:rsidRPr="00BB5442">
              <w:rPr>
                <w:rFonts w:ascii="Calibri Light" w:hAnsi="Calibri Light" w:cs="Calibri Light"/>
                <w:color w:val="000000"/>
                <w:sz w:val="16"/>
                <w:szCs w:val="16"/>
              </w:rPr>
              <w:t>GoalPlanDocTypes</w:t>
            </w:r>
            <w:proofErr w:type="spellEnd"/>
          </w:p>
        </w:tc>
      </w:tr>
      <w:tr w:rsidR="00E33CBB" w:rsidRPr="00EC4DEB" w14:paraId="33CA277E"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25F8616C" w14:textId="38490ADD" w:rsidR="00E33CBB" w:rsidRPr="002A1492" w:rsidRDefault="00E33CBB" w:rsidP="00E33CB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44BE2182" w14:textId="2ADCF84F" w:rsidR="00E33CBB" w:rsidRPr="00DE1417"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0072">
              <w:rPr>
                <w:rFonts w:ascii="Calibri Light" w:hAnsi="Calibri Light" w:cs="Calibri Light"/>
                <w:color w:val="000000"/>
                <w:sz w:val="16"/>
                <w:szCs w:val="16"/>
              </w:rPr>
              <w:t>DOCTYPEID</w:t>
            </w:r>
          </w:p>
        </w:tc>
        <w:tc>
          <w:tcPr>
            <w:tcW w:w="0" w:type="auto"/>
          </w:tcPr>
          <w:p w14:paraId="4D1857AF" w14:textId="46FF1356" w:rsidR="00E33CBB" w:rsidRPr="00C22FE0"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1F327B">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0" w:type="auto"/>
          </w:tcPr>
          <w:p w14:paraId="39E8BE26" w14:textId="0F648F70" w:rsidR="00E33CBB" w:rsidRPr="000028A4"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0D38F06" w14:textId="58C9DAAA" w:rsidR="00E33CBB" w:rsidRPr="000028A4"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F229D24" w14:textId="3C3E1F39" w:rsidR="00E33CBB" w:rsidRPr="00357BB2" w:rsidRDefault="00E33CBB" w:rsidP="00E33CBB">
            <w:pPr>
              <w:widowControl w:val="0"/>
              <w:autoSpaceDE w:val="0"/>
              <w:autoSpaceDN w:val="0"/>
              <w:adjustRightInd w:val="0"/>
              <w:spacing w:after="0" w:line="240" w:lineRule="auto"/>
              <w:ind w:left="108" w:right="108"/>
              <w:rPr>
                <w:rFonts w:ascii="Calibri Light" w:hAnsi="Calibri Light" w:cs="Arial"/>
                <w:color w:val="4F4F4F"/>
                <w:sz w:val="16"/>
                <w:szCs w:val="16"/>
              </w:rPr>
            </w:pPr>
            <w:r w:rsidRPr="00B90072">
              <w:rPr>
                <w:rFonts w:ascii="Calibri Light" w:hAnsi="Calibri Light" w:cs="Calibri Light"/>
                <w:color w:val="000000"/>
                <w:sz w:val="16"/>
                <w:szCs w:val="16"/>
              </w:rPr>
              <w:t>DOCTYPEID</w:t>
            </w:r>
          </w:p>
        </w:tc>
        <w:tc>
          <w:tcPr>
            <w:tcW w:w="0" w:type="auto"/>
          </w:tcPr>
          <w:p w14:paraId="2DF33E41" w14:textId="1EE6815E" w:rsidR="00E33CBB" w:rsidRPr="00357BB2" w:rsidRDefault="00E33CBB" w:rsidP="00E33CBB">
            <w:pPr>
              <w:widowControl w:val="0"/>
              <w:autoSpaceDE w:val="0"/>
              <w:autoSpaceDN w:val="0"/>
              <w:adjustRightInd w:val="0"/>
              <w:spacing w:after="0" w:line="240" w:lineRule="auto"/>
              <w:ind w:left="108" w:right="108"/>
              <w:rPr>
                <w:rFonts w:ascii="Calibri Light" w:hAnsi="Calibri Light" w:cs="Arial"/>
                <w:color w:val="4F4F4F"/>
                <w:sz w:val="16"/>
                <w:szCs w:val="16"/>
              </w:rPr>
            </w:pPr>
            <w:r w:rsidRPr="00B90072">
              <w:rPr>
                <w:rFonts w:ascii="Calibri Light" w:hAnsi="Calibri Light" w:cs="Calibri Light"/>
                <w:color w:val="000000"/>
                <w:sz w:val="16"/>
                <w:szCs w:val="16"/>
              </w:rPr>
              <w:t>DOCTYPEID</w:t>
            </w:r>
          </w:p>
        </w:tc>
        <w:tc>
          <w:tcPr>
            <w:tcW w:w="0" w:type="auto"/>
          </w:tcPr>
          <w:p w14:paraId="67A804B9" w14:textId="58E9EEDD" w:rsidR="00E33CBB" w:rsidRPr="00E33CBB" w:rsidRDefault="00E33CBB" w:rsidP="00E33CB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33CBB">
              <w:rPr>
                <w:rFonts w:asciiTheme="majorHAnsi" w:hAnsiTheme="majorHAnsi" w:cstheme="majorHAnsi"/>
                <w:sz w:val="16"/>
                <w:szCs w:val="16"/>
              </w:rPr>
              <w:t>A unique reference to the document type.</w:t>
            </w:r>
          </w:p>
        </w:tc>
      </w:tr>
      <w:tr w:rsidR="00E33CBB" w:rsidRPr="00EC4DEB" w14:paraId="4EB18FE6" w14:textId="77777777" w:rsidTr="00253C88">
        <w:tc>
          <w:tcPr>
            <w:tcW w:w="0" w:type="auto"/>
          </w:tcPr>
          <w:p w14:paraId="6D59D108" w14:textId="0A8366E3" w:rsidR="00E33CBB" w:rsidRPr="002A1492" w:rsidRDefault="00253C88" w:rsidP="00253C88">
            <w:pPr>
              <w:widowControl w:val="0"/>
              <w:autoSpaceDE w:val="0"/>
              <w:autoSpaceDN w:val="0"/>
              <w:adjustRightInd w:val="0"/>
              <w:spacing w:after="0" w:line="240" w:lineRule="auto"/>
              <w:ind w:right="108"/>
              <w:rPr>
                <w:rFonts w:asciiTheme="majorHAnsi" w:hAnsiTheme="majorHAnsi" w:cstheme="majorHAnsi"/>
                <w:color w:val="4F4F4F"/>
                <w:sz w:val="16"/>
                <w:szCs w:val="16"/>
              </w:rPr>
            </w:pPr>
            <w:r>
              <w:rPr>
                <w:rFonts w:asciiTheme="majorHAnsi" w:hAnsiTheme="majorHAnsi" w:cstheme="majorHAnsi"/>
                <w:color w:val="000000"/>
                <w:sz w:val="16"/>
                <w:szCs w:val="16"/>
              </w:rPr>
              <w:t xml:space="preserve">  </w:t>
            </w:r>
            <w:r w:rsidR="00E33CBB" w:rsidRPr="002A1492">
              <w:rPr>
                <w:rFonts w:asciiTheme="majorHAnsi" w:hAnsiTheme="majorHAnsi" w:cstheme="majorHAnsi"/>
                <w:color w:val="000000"/>
                <w:sz w:val="16"/>
                <w:szCs w:val="16"/>
              </w:rPr>
              <w:t>10</w:t>
            </w:r>
          </w:p>
        </w:tc>
        <w:tc>
          <w:tcPr>
            <w:tcW w:w="0" w:type="auto"/>
          </w:tcPr>
          <w:p w14:paraId="29B50BF4" w14:textId="6E88768C" w:rsidR="00E33CBB" w:rsidRPr="00DE1417"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0072">
              <w:rPr>
                <w:rFonts w:ascii="Calibri Light" w:hAnsi="Calibri Light" w:cs="Calibri Light"/>
                <w:color w:val="000000"/>
                <w:sz w:val="16"/>
                <w:szCs w:val="16"/>
              </w:rPr>
              <w:t>GOALPLANDOCTYPEID</w:t>
            </w:r>
          </w:p>
        </w:tc>
        <w:tc>
          <w:tcPr>
            <w:tcW w:w="0" w:type="auto"/>
          </w:tcPr>
          <w:p w14:paraId="219866C9" w14:textId="3B1133DF" w:rsidR="00E33CBB" w:rsidRPr="00C22FE0"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9F1C12">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0" w:type="auto"/>
          </w:tcPr>
          <w:p w14:paraId="6EABEA02" w14:textId="0A433698" w:rsidR="00E33CBB" w:rsidRPr="000028A4"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43D4962" w14:textId="343D05A7" w:rsidR="00E33CBB" w:rsidRPr="000028A4"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E351BC7" w14:textId="6A73CB80" w:rsidR="00E33CBB" w:rsidRPr="00357BB2" w:rsidRDefault="00E33CBB" w:rsidP="00E33CBB">
            <w:pPr>
              <w:widowControl w:val="0"/>
              <w:autoSpaceDE w:val="0"/>
              <w:autoSpaceDN w:val="0"/>
              <w:adjustRightInd w:val="0"/>
              <w:spacing w:after="0" w:line="240" w:lineRule="auto"/>
              <w:ind w:left="108" w:right="108"/>
              <w:rPr>
                <w:rFonts w:ascii="Calibri Light" w:hAnsi="Calibri Light" w:cs="Arial"/>
                <w:color w:val="4F4F4F"/>
                <w:sz w:val="16"/>
                <w:szCs w:val="16"/>
              </w:rPr>
            </w:pPr>
            <w:r w:rsidRPr="00B90072">
              <w:rPr>
                <w:rFonts w:ascii="Calibri Light" w:hAnsi="Calibri Light" w:cs="Calibri Light"/>
                <w:color w:val="000000"/>
                <w:sz w:val="16"/>
                <w:szCs w:val="16"/>
              </w:rPr>
              <w:t>GOALPLANDOCTYPEID</w:t>
            </w:r>
          </w:p>
        </w:tc>
        <w:tc>
          <w:tcPr>
            <w:tcW w:w="0" w:type="auto"/>
          </w:tcPr>
          <w:p w14:paraId="66777FB3" w14:textId="20D0AD0D" w:rsidR="00E33CBB" w:rsidRPr="00357BB2" w:rsidRDefault="00E33CBB" w:rsidP="00E33CBB">
            <w:pPr>
              <w:widowControl w:val="0"/>
              <w:autoSpaceDE w:val="0"/>
              <w:autoSpaceDN w:val="0"/>
              <w:adjustRightInd w:val="0"/>
              <w:spacing w:after="0" w:line="240" w:lineRule="auto"/>
              <w:ind w:left="108" w:right="108"/>
              <w:rPr>
                <w:rFonts w:ascii="Calibri Light" w:hAnsi="Calibri Light" w:cs="Arial"/>
                <w:color w:val="4F4F4F"/>
                <w:sz w:val="16"/>
                <w:szCs w:val="16"/>
              </w:rPr>
            </w:pPr>
            <w:r w:rsidRPr="00B90072">
              <w:rPr>
                <w:rFonts w:ascii="Calibri Light" w:hAnsi="Calibri Light" w:cs="Calibri Light"/>
                <w:color w:val="000000"/>
                <w:sz w:val="16"/>
                <w:szCs w:val="16"/>
              </w:rPr>
              <w:t>GOALPLANDOCTYPEID</w:t>
            </w:r>
          </w:p>
        </w:tc>
        <w:tc>
          <w:tcPr>
            <w:tcW w:w="0" w:type="auto"/>
          </w:tcPr>
          <w:p w14:paraId="116AF123" w14:textId="217D7505" w:rsidR="00E33CBB" w:rsidRPr="00E33CBB" w:rsidRDefault="00E33CBB" w:rsidP="00E33CB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33CBB">
              <w:rPr>
                <w:rFonts w:asciiTheme="majorHAnsi" w:hAnsiTheme="majorHAnsi" w:cstheme="majorHAnsi"/>
                <w:sz w:val="16"/>
                <w:szCs w:val="16"/>
              </w:rPr>
              <w:t>The surrogate ID for the goal plan document type. Only available when updating existing goal plan.</w:t>
            </w:r>
          </w:p>
        </w:tc>
      </w:tr>
      <w:tr w:rsidR="00E33CBB" w:rsidRPr="00EC4DEB" w14:paraId="7FA0A59D"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0CEA4FA3" w14:textId="657C12CA" w:rsidR="00E33CBB" w:rsidRPr="002A1492" w:rsidRDefault="00E33CBB" w:rsidP="00E33CB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13FDD4F8" w14:textId="0F853F42" w:rsidR="00E33CBB" w:rsidRPr="00DE1417"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7745">
              <w:rPr>
                <w:rFonts w:ascii="Calibri Light" w:hAnsi="Calibri Light" w:cs="Calibri Light"/>
                <w:color w:val="000000"/>
                <w:sz w:val="16"/>
                <w:szCs w:val="16"/>
              </w:rPr>
              <w:t>GOALPLANID</w:t>
            </w:r>
          </w:p>
        </w:tc>
        <w:tc>
          <w:tcPr>
            <w:tcW w:w="0" w:type="auto"/>
          </w:tcPr>
          <w:p w14:paraId="0BDFDCC7" w14:textId="75EC4204" w:rsidR="00E33CBB" w:rsidRPr="00C22FE0"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9F1C12">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0" w:type="auto"/>
          </w:tcPr>
          <w:p w14:paraId="262577FD" w14:textId="637D313B" w:rsidR="00E33CBB" w:rsidRPr="000028A4"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678F982" w14:textId="484340B9" w:rsidR="00E33CBB" w:rsidRPr="000028A4" w:rsidRDefault="00E33CBB" w:rsidP="00E33CB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A08A679" w14:textId="43730431" w:rsidR="00E33CBB" w:rsidRPr="00357BB2" w:rsidRDefault="00E33CBB" w:rsidP="00E33CB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7745">
              <w:rPr>
                <w:rFonts w:ascii="Calibri Light" w:hAnsi="Calibri Light" w:cs="Calibri Light"/>
                <w:color w:val="000000"/>
                <w:sz w:val="16"/>
                <w:szCs w:val="16"/>
              </w:rPr>
              <w:t>GOALPLANID</w:t>
            </w:r>
          </w:p>
        </w:tc>
        <w:tc>
          <w:tcPr>
            <w:tcW w:w="0" w:type="auto"/>
          </w:tcPr>
          <w:p w14:paraId="68E75D46" w14:textId="0752E2E3" w:rsidR="00E33CBB" w:rsidRPr="00357BB2" w:rsidRDefault="00E33CBB" w:rsidP="00E33CBB">
            <w:pPr>
              <w:widowControl w:val="0"/>
              <w:autoSpaceDE w:val="0"/>
              <w:autoSpaceDN w:val="0"/>
              <w:adjustRightInd w:val="0"/>
              <w:spacing w:after="0" w:line="240" w:lineRule="auto"/>
              <w:ind w:left="108" w:right="108"/>
              <w:rPr>
                <w:rFonts w:ascii="Calibri Light" w:hAnsi="Calibri Light" w:cs="Arial"/>
                <w:color w:val="4F4F4F"/>
                <w:sz w:val="16"/>
                <w:szCs w:val="16"/>
              </w:rPr>
            </w:pPr>
            <w:r w:rsidRPr="009E7745">
              <w:rPr>
                <w:rFonts w:ascii="Calibri Light" w:hAnsi="Calibri Light" w:cs="Calibri Light"/>
                <w:color w:val="000000"/>
                <w:sz w:val="16"/>
                <w:szCs w:val="16"/>
              </w:rPr>
              <w:t>GOALPLANID</w:t>
            </w:r>
          </w:p>
        </w:tc>
        <w:tc>
          <w:tcPr>
            <w:tcW w:w="0" w:type="auto"/>
          </w:tcPr>
          <w:p w14:paraId="0EF24729" w14:textId="64FF0766" w:rsidR="00E33CBB" w:rsidRPr="00E33CBB" w:rsidRDefault="00E33CBB" w:rsidP="00E33CBB">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33CBB">
              <w:rPr>
                <w:rFonts w:asciiTheme="majorHAnsi" w:hAnsiTheme="majorHAnsi" w:cstheme="majorHAnsi"/>
                <w:sz w:val="16"/>
                <w:szCs w:val="16"/>
              </w:rPr>
              <w:t>A unique reference to the goal plan.</w:t>
            </w:r>
          </w:p>
        </w:tc>
      </w:tr>
      <w:tr w:rsidR="00151682" w:rsidRPr="00EC4DEB" w14:paraId="47A57853" w14:textId="77777777" w:rsidTr="00253C88">
        <w:tc>
          <w:tcPr>
            <w:tcW w:w="0" w:type="auto"/>
          </w:tcPr>
          <w:p w14:paraId="50FE814E" w14:textId="184407E8" w:rsidR="00151682" w:rsidRPr="002A1492" w:rsidRDefault="00151682" w:rsidP="0015168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4EB35E2F" w14:textId="5E799351" w:rsidR="00151682" w:rsidRPr="00C43F67"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7745">
              <w:rPr>
                <w:rFonts w:ascii="Calibri Light" w:hAnsi="Calibri Light" w:cs="Calibri Light"/>
                <w:color w:val="000000"/>
                <w:sz w:val="16"/>
                <w:szCs w:val="16"/>
              </w:rPr>
              <w:t>GOALPLANEXTERNALID</w:t>
            </w:r>
          </w:p>
        </w:tc>
        <w:tc>
          <w:tcPr>
            <w:tcW w:w="0" w:type="auto"/>
          </w:tcPr>
          <w:p w14:paraId="52310A8A" w14:textId="53C18035" w:rsidR="00151682" w:rsidRPr="00C22FE0"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sidR="009F1C12">
              <w:rPr>
                <w:rFonts w:ascii="Calibri Light" w:hAnsi="Calibri Light" w:cs="Calibri Light"/>
                <w:color w:val="000000"/>
                <w:sz w:val="16"/>
                <w:szCs w:val="16"/>
              </w:rPr>
              <w:t>25</w:t>
            </w:r>
            <w:r w:rsidRPr="00C22FE0">
              <w:rPr>
                <w:rFonts w:ascii="Calibri Light" w:hAnsi="Calibri Light" w:cs="Calibri Light"/>
                <w:color w:val="000000"/>
                <w:sz w:val="16"/>
                <w:szCs w:val="16"/>
              </w:rPr>
              <w:t>0)</w:t>
            </w:r>
          </w:p>
        </w:tc>
        <w:tc>
          <w:tcPr>
            <w:tcW w:w="0" w:type="auto"/>
          </w:tcPr>
          <w:p w14:paraId="3E6E2554" w14:textId="24714517" w:rsidR="00151682" w:rsidRPr="000028A4"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29ACF26" w14:textId="4DF701B1" w:rsidR="00151682" w:rsidRPr="000028A4"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809B129" w14:textId="4C930FC9" w:rsidR="00151682" w:rsidRPr="00357BB2" w:rsidRDefault="00151682" w:rsidP="0015168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7745">
              <w:rPr>
                <w:rFonts w:ascii="Calibri Light" w:hAnsi="Calibri Light" w:cs="Calibri Light"/>
                <w:color w:val="000000"/>
                <w:sz w:val="16"/>
                <w:szCs w:val="16"/>
              </w:rPr>
              <w:t>GOALPLANEXTERNALID</w:t>
            </w:r>
          </w:p>
        </w:tc>
        <w:tc>
          <w:tcPr>
            <w:tcW w:w="0" w:type="auto"/>
          </w:tcPr>
          <w:p w14:paraId="16DE28E5" w14:textId="78833042" w:rsidR="00151682" w:rsidRPr="00357BB2" w:rsidRDefault="00151682" w:rsidP="0015168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7745">
              <w:rPr>
                <w:rFonts w:ascii="Calibri Light" w:hAnsi="Calibri Light" w:cs="Calibri Light"/>
                <w:color w:val="000000"/>
                <w:sz w:val="16"/>
                <w:szCs w:val="16"/>
              </w:rPr>
              <w:t>GOALPLANEXTERNALID</w:t>
            </w:r>
          </w:p>
        </w:tc>
        <w:tc>
          <w:tcPr>
            <w:tcW w:w="0" w:type="auto"/>
          </w:tcPr>
          <w:p w14:paraId="63D3991A" w14:textId="26CBB1F1" w:rsidR="00151682" w:rsidRPr="00E33CBB" w:rsidRDefault="00151682" w:rsidP="0015168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33CBB">
              <w:rPr>
                <w:rFonts w:asciiTheme="majorHAnsi" w:hAnsiTheme="majorHAnsi" w:cstheme="majorHAnsi"/>
                <w:sz w:val="16"/>
                <w:szCs w:val="16"/>
              </w:rPr>
              <w:t>A unique reference to the goal plan in an external system.</w:t>
            </w:r>
          </w:p>
        </w:tc>
      </w:tr>
      <w:tr w:rsidR="00151682" w:rsidRPr="00EC4DEB" w14:paraId="274ED8C7"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205E7FD" w14:textId="05A6C9AA" w:rsidR="00151682" w:rsidRPr="002A1492" w:rsidRDefault="00151682" w:rsidP="0015168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27A1949A" w14:textId="484F0CDC" w:rsidR="00151682" w:rsidRPr="00C43F67"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7745">
              <w:rPr>
                <w:rFonts w:ascii="Calibri Light" w:hAnsi="Calibri Light" w:cs="Calibri Light"/>
                <w:color w:val="000000"/>
                <w:sz w:val="16"/>
                <w:szCs w:val="16"/>
              </w:rPr>
              <w:t>DOCTYPENAME</w:t>
            </w:r>
          </w:p>
        </w:tc>
        <w:tc>
          <w:tcPr>
            <w:tcW w:w="0" w:type="auto"/>
          </w:tcPr>
          <w:p w14:paraId="7CCE9A8E" w14:textId="6C1FC244" w:rsidR="00151682" w:rsidRPr="00C22FE0"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0" w:type="auto"/>
          </w:tcPr>
          <w:p w14:paraId="1D0C25C9" w14:textId="194CB502" w:rsidR="00151682" w:rsidRPr="000028A4"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6124E95" w14:textId="2404ABF7" w:rsidR="00151682" w:rsidRPr="000028A4"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75D9DAB" w14:textId="3AF041F1" w:rsidR="00151682" w:rsidRPr="00357BB2" w:rsidRDefault="00151682" w:rsidP="0015168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7745">
              <w:rPr>
                <w:rFonts w:ascii="Calibri Light" w:hAnsi="Calibri Light" w:cs="Calibri Light"/>
                <w:color w:val="000000"/>
                <w:sz w:val="16"/>
                <w:szCs w:val="16"/>
              </w:rPr>
              <w:t>DOCTYPENAME</w:t>
            </w:r>
          </w:p>
        </w:tc>
        <w:tc>
          <w:tcPr>
            <w:tcW w:w="0" w:type="auto"/>
          </w:tcPr>
          <w:p w14:paraId="1D76868F" w14:textId="1E926E42" w:rsidR="00151682" w:rsidRPr="00357BB2" w:rsidRDefault="00151682" w:rsidP="0015168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7745">
              <w:rPr>
                <w:rFonts w:ascii="Calibri Light" w:hAnsi="Calibri Light" w:cs="Calibri Light"/>
                <w:color w:val="000000"/>
                <w:sz w:val="16"/>
                <w:szCs w:val="16"/>
              </w:rPr>
              <w:t>DOCTYPENAME</w:t>
            </w:r>
          </w:p>
        </w:tc>
        <w:tc>
          <w:tcPr>
            <w:tcW w:w="0" w:type="auto"/>
          </w:tcPr>
          <w:p w14:paraId="6714E2D4" w14:textId="6F7634E1" w:rsidR="00151682" w:rsidRPr="00E33CBB" w:rsidRDefault="00151682" w:rsidP="0015168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33CBB">
              <w:rPr>
                <w:rFonts w:asciiTheme="majorHAnsi" w:hAnsiTheme="majorHAnsi" w:cstheme="majorHAnsi"/>
                <w:sz w:val="16"/>
                <w:szCs w:val="16"/>
              </w:rPr>
              <w:t>The name of the document type.</w:t>
            </w:r>
          </w:p>
        </w:tc>
      </w:tr>
      <w:tr w:rsidR="00151682" w:rsidRPr="00EC4DEB" w14:paraId="21BBE223" w14:textId="77777777" w:rsidTr="00253C88">
        <w:tc>
          <w:tcPr>
            <w:tcW w:w="0" w:type="auto"/>
          </w:tcPr>
          <w:p w14:paraId="16DF0424" w14:textId="2962F758" w:rsidR="00151682" w:rsidRPr="002A1492" w:rsidRDefault="00151682" w:rsidP="0015168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04AE9540" w14:textId="60ACC1E3" w:rsidR="00151682" w:rsidRPr="00DE1417"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7745">
              <w:rPr>
                <w:rFonts w:ascii="Calibri Light" w:hAnsi="Calibri Light" w:cs="Calibri Light"/>
                <w:color w:val="000000"/>
                <w:sz w:val="16"/>
                <w:szCs w:val="16"/>
              </w:rPr>
              <w:t>SOURCESYSTEMID</w:t>
            </w:r>
          </w:p>
        </w:tc>
        <w:tc>
          <w:tcPr>
            <w:tcW w:w="0" w:type="auto"/>
          </w:tcPr>
          <w:p w14:paraId="38A06642" w14:textId="62739FFA" w:rsidR="00151682" w:rsidRPr="00C22FE0"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sidR="009F1C12">
              <w:rPr>
                <w:rFonts w:ascii="Calibri Light" w:hAnsi="Calibri Light" w:cs="Calibri Light"/>
                <w:color w:val="000000"/>
                <w:sz w:val="16"/>
                <w:szCs w:val="16"/>
              </w:rPr>
              <w:t>20</w:t>
            </w:r>
            <w:r>
              <w:rPr>
                <w:rFonts w:ascii="Calibri Light" w:hAnsi="Calibri Light" w:cs="Calibri Light"/>
                <w:color w:val="000000"/>
                <w:sz w:val="16"/>
                <w:szCs w:val="16"/>
              </w:rPr>
              <w:t>0</w:t>
            </w:r>
            <w:r w:rsidRPr="00C22FE0">
              <w:rPr>
                <w:rFonts w:ascii="Calibri Light" w:hAnsi="Calibri Light" w:cs="Calibri Light"/>
                <w:color w:val="000000"/>
                <w:sz w:val="16"/>
                <w:szCs w:val="16"/>
              </w:rPr>
              <w:t>0)</w:t>
            </w:r>
          </w:p>
        </w:tc>
        <w:tc>
          <w:tcPr>
            <w:tcW w:w="0" w:type="auto"/>
          </w:tcPr>
          <w:p w14:paraId="7C7FB9AE" w14:textId="6128CAF6" w:rsidR="00151682" w:rsidRPr="000028A4"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B0341E5" w14:textId="2F64FC54" w:rsidR="00151682" w:rsidRPr="000028A4"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703C76E" w14:textId="666ECF27" w:rsidR="00151682" w:rsidRPr="00357BB2" w:rsidRDefault="00151682" w:rsidP="0015168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7745">
              <w:rPr>
                <w:rFonts w:ascii="Calibri Light" w:hAnsi="Calibri Light" w:cs="Calibri Light"/>
                <w:color w:val="000000"/>
                <w:sz w:val="16"/>
                <w:szCs w:val="16"/>
              </w:rPr>
              <w:t>SOURCESYSTEMID</w:t>
            </w:r>
          </w:p>
        </w:tc>
        <w:tc>
          <w:tcPr>
            <w:tcW w:w="0" w:type="auto"/>
          </w:tcPr>
          <w:p w14:paraId="4706AD9D" w14:textId="7AB4CF44" w:rsidR="00151682" w:rsidRPr="00357BB2" w:rsidRDefault="00151682" w:rsidP="0015168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7745">
              <w:rPr>
                <w:rFonts w:ascii="Calibri Light" w:hAnsi="Calibri Light" w:cs="Calibri Light"/>
                <w:color w:val="000000"/>
                <w:sz w:val="16"/>
                <w:szCs w:val="16"/>
              </w:rPr>
              <w:t>SOURCESYSTEMID</w:t>
            </w:r>
          </w:p>
        </w:tc>
        <w:tc>
          <w:tcPr>
            <w:tcW w:w="0" w:type="auto"/>
          </w:tcPr>
          <w:p w14:paraId="663F3407" w14:textId="24D77CC6" w:rsidR="00151682" w:rsidRPr="00E33CBB" w:rsidRDefault="00151682" w:rsidP="0015168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E33CBB">
              <w:rPr>
                <w:rFonts w:asciiTheme="majorHAnsi" w:hAnsiTheme="majorHAnsi" w:cstheme="majorHAnsi"/>
                <w:sz w:val="16"/>
                <w:szCs w:val="16"/>
              </w:rPr>
              <w:t>A value to uniquely identify this record. This must be unique for the source system owner and business object component.</w:t>
            </w:r>
          </w:p>
        </w:tc>
      </w:tr>
      <w:tr w:rsidR="00151682" w:rsidRPr="00EC4DEB" w14:paraId="2442CC24"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FDF1A47" w14:textId="27E3B7EF" w:rsidR="00151682" w:rsidRPr="002A1492" w:rsidRDefault="00151682" w:rsidP="0015168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6CFFED28" w14:textId="6189ED20" w:rsidR="00151682" w:rsidRPr="00DE1417"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20304">
              <w:rPr>
                <w:rFonts w:ascii="Calibri Light" w:hAnsi="Calibri Light" w:cs="Calibri Light"/>
                <w:color w:val="000000"/>
                <w:sz w:val="16"/>
                <w:szCs w:val="16"/>
              </w:rPr>
              <w:t>SOURCESYSTEMOWNER</w:t>
            </w:r>
          </w:p>
        </w:tc>
        <w:tc>
          <w:tcPr>
            <w:tcW w:w="0" w:type="auto"/>
          </w:tcPr>
          <w:p w14:paraId="313A0FCB" w14:textId="0B7B7D80" w:rsidR="00151682" w:rsidRPr="00C22FE0"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sidR="00201D1F">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0" w:type="auto"/>
          </w:tcPr>
          <w:p w14:paraId="1B7CA6C1" w14:textId="38B16201" w:rsidR="00151682" w:rsidRPr="000028A4"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81602F2" w14:textId="7FEF7C04" w:rsidR="00151682" w:rsidRPr="000028A4" w:rsidRDefault="00151682" w:rsidP="0015168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F7BC6AC" w14:textId="67AF2603" w:rsidR="00151682" w:rsidRPr="00357BB2" w:rsidRDefault="00151682" w:rsidP="00151682">
            <w:pPr>
              <w:widowControl w:val="0"/>
              <w:autoSpaceDE w:val="0"/>
              <w:autoSpaceDN w:val="0"/>
              <w:adjustRightInd w:val="0"/>
              <w:spacing w:after="0" w:line="240" w:lineRule="auto"/>
              <w:ind w:left="108" w:right="108"/>
              <w:rPr>
                <w:rFonts w:ascii="Calibri Light" w:hAnsi="Calibri Light" w:cs="Arial"/>
                <w:color w:val="4F4F4F"/>
                <w:sz w:val="16"/>
                <w:szCs w:val="16"/>
              </w:rPr>
            </w:pPr>
            <w:r w:rsidRPr="00720304">
              <w:rPr>
                <w:rFonts w:ascii="Calibri Light" w:hAnsi="Calibri Light" w:cs="Calibri Light"/>
                <w:color w:val="000000"/>
                <w:sz w:val="16"/>
                <w:szCs w:val="16"/>
              </w:rPr>
              <w:t>SOURCESYSTEMOWNER</w:t>
            </w:r>
          </w:p>
        </w:tc>
        <w:tc>
          <w:tcPr>
            <w:tcW w:w="0" w:type="auto"/>
          </w:tcPr>
          <w:p w14:paraId="6A817645" w14:textId="29B38AF6" w:rsidR="00151682" w:rsidRPr="00357BB2" w:rsidRDefault="00151682" w:rsidP="00151682">
            <w:pPr>
              <w:widowControl w:val="0"/>
              <w:autoSpaceDE w:val="0"/>
              <w:autoSpaceDN w:val="0"/>
              <w:adjustRightInd w:val="0"/>
              <w:spacing w:after="0" w:line="240" w:lineRule="auto"/>
              <w:ind w:left="108" w:right="108"/>
              <w:rPr>
                <w:rFonts w:ascii="Calibri Light" w:hAnsi="Calibri Light" w:cs="Arial"/>
                <w:color w:val="4F4F4F"/>
                <w:sz w:val="16"/>
                <w:szCs w:val="16"/>
              </w:rPr>
            </w:pPr>
            <w:r w:rsidRPr="00720304">
              <w:rPr>
                <w:rFonts w:ascii="Calibri Light" w:hAnsi="Calibri Light" w:cs="Calibri Light"/>
                <w:color w:val="000000"/>
                <w:sz w:val="16"/>
                <w:szCs w:val="16"/>
              </w:rPr>
              <w:t>SOURCESYSTEMOWNER</w:t>
            </w:r>
          </w:p>
        </w:tc>
        <w:tc>
          <w:tcPr>
            <w:tcW w:w="0" w:type="auto"/>
          </w:tcPr>
          <w:p w14:paraId="03A32157" w14:textId="54BC278A" w:rsidR="00151682" w:rsidRPr="00E33CBB" w:rsidRDefault="00151682" w:rsidP="0015168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roofErr w:type="spellStart"/>
            <w:r w:rsidRPr="008A3B03">
              <w:rPr>
                <w:rFonts w:ascii="Calibri Light" w:hAnsi="Calibri Light" w:cs="Calibri Light"/>
                <w:color w:val="000000"/>
                <w:sz w:val="16"/>
                <w:szCs w:val="16"/>
              </w:rPr>
              <w:t>HardCode</w:t>
            </w:r>
            <w:proofErr w:type="spellEnd"/>
            <w:r w:rsidRPr="008A3B03">
              <w:rPr>
                <w:rFonts w:ascii="Calibri Light" w:hAnsi="Calibri Light" w:cs="Calibri Light"/>
                <w:color w:val="000000"/>
                <w:sz w:val="16"/>
                <w:szCs w:val="16"/>
              </w:rPr>
              <w:t xml:space="preserve">- </w:t>
            </w:r>
            <w:proofErr w:type="spellStart"/>
            <w:r w:rsidRPr="008A3B03">
              <w:rPr>
                <w:rFonts w:ascii="Calibri Light" w:hAnsi="Calibri Light" w:cs="Calibri Light"/>
                <w:color w:val="000000"/>
                <w:sz w:val="16"/>
                <w:szCs w:val="16"/>
              </w:rPr>
              <w:t>DataMigration</w:t>
            </w:r>
            <w:proofErr w:type="spellEnd"/>
          </w:p>
        </w:tc>
      </w:tr>
      <w:tr w:rsidR="00201D1F" w:rsidRPr="00EC4DEB" w14:paraId="7134267F" w14:textId="77777777" w:rsidTr="00253C88">
        <w:tc>
          <w:tcPr>
            <w:tcW w:w="0" w:type="auto"/>
          </w:tcPr>
          <w:p w14:paraId="4BC82371" w14:textId="650A7A74"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16</w:t>
            </w:r>
          </w:p>
        </w:tc>
        <w:tc>
          <w:tcPr>
            <w:tcW w:w="0" w:type="auto"/>
          </w:tcPr>
          <w:p w14:paraId="58048F19" w14:textId="42B097DD" w:rsidR="00201D1F" w:rsidRPr="0072030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41F2A53F" w14:textId="0BBED693"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14BA42B2" w14:textId="333A7E59"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Arial"/>
                <w:color w:val="4F4F4F"/>
                <w:sz w:val="16"/>
                <w:szCs w:val="16"/>
              </w:rPr>
              <w:t>Y</w:t>
            </w:r>
          </w:p>
        </w:tc>
        <w:tc>
          <w:tcPr>
            <w:tcW w:w="0" w:type="auto"/>
          </w:tcPr>
          <w:p w14:paraId="489D7437" w14:textId="660DF7F8" w:rsidR="00201D1F" w:rsidRPr="00FD5DAE"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B803BBE" w14:textId="40EEC48D" w:rsidR="00201D1F" w:rsidRPr="0072030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6180D917" w14:textId="22F73ECC" w:rsidR="00201D1F" w:rsidRPr="0072030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271524DE" w14:textId="77777777" w:rsidR="00201D1F" w:rsidRPr="008A3B03"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01D1F" w:rsidRPr="00EC4DEB" w14:paraId="788BF4BE"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06796EE7" w14:textId="5E08A668"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7</w:t>
            </w:r>
          </w:p>
        </w:tc>
        <w:tc>
          <w:tcPr>
            <w:tcW w:w="0" w:type="auto"/>
          </w:tcPr>
          <w:p w14:paraId="7BA03A94" w14:textId="63559DEF" w:rsidR="00201D1F" w:rsidRPr="00DE141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0" w:type="auto"/>
          </w:tcPr>
          <w:p w14:paraId="4CF4357A" w14:textId="03699C16"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FB470F2" w14:textId="07A0F552"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85DD5C5" w14:textId="44EFF785"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DEC8F3" w14:textId="051CB875"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7CFD8B5" w14:textId="777C8402"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BB98E10" w14:textId="263A5B97" w:rsidR="00201D1F" w:rsidRPr="003D6C6F"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01D1F" w:rsidRPr="00EC4DEB" w14:paraId="180DF584" w14:textId="77777777" w:rsidTr="00253C88">
        <w:tc>
          <w:tcPr>
            <w:tcW w:w="0" w:type="auto"/>
          </w:tcPr>
          <w:p w14:paraId="2C3923AC" w14:textId="0CE4BDB3"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8</w:t>
            </w:r>
          </w:p>
        </w:tc>
        <w:tc>
          <w:tcPr>
            <w:tcW w:w="0" w:type="auto"/>
          </w:tcPr>
          <w:p w14:paraId="271A40B2" w14:textId="0BEF09E6" w:rsidR="00201D1F" w:rsidRPr="00DE141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0" w:type="auto"/>
          </w:tcPr>
          <w:p w14:paraId="3530C3E2" w14:textId="0595A447"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AD77910" w14:textId="44F79404"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74C2AFD" w14:textId="68F62A1A"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019ED06" w14:textId="6F54ACDF"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6DA6D319" w14:textId="206404AE"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33FD50B5" w14:textId="27D87F48" w:rsidR="00201D1F" w:rsidRPr="003D6C6F"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01D1F" w:rsidRPr="00EC4DEB" w14:paraId="2C19347C"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6A90808C" w14:textId="3E4E2E4E"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9</w:t>
            </w:r>
          </w:p>
        </w:tc>
        <w:tc>
          <w:tcPr>
            <w:tcW w:w="0" w:type="auto"/>
          </w:tcPr>
          <w:p w14:paraId="44A07285" w14:textId="0A503B4F" w:rsidR="00201D1F" w:rsidRPr="00DE141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0" w:type="auto"/>
          </w:tcPr>
          <w:p w14:paraId="5A56353A" w14:textId="58CBF8AE"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844D4E7" w14:textId="46BA20AE"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A86BCC" w14:textId="6D848900"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F3C4EB2" w14:textId="1FEBF37D"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37A3D77C" w14:textId="7DA026A3"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238E7B34" w14:textId="69056808" w:rsidR="00201D1F" w:rsidRPr="003D6C6F"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01D1F" w:rsidRPr="00EC4DEB" w14:paraId="5F742CBD" w14:textId="77777777" w:rsidTr="00253C88">
        <w:tc>
          <w:tcPr>
            <w:tcW w:w="0" w:type="auto"/>
          </w:tcPr>
          <w:p w14:paraId="5DFF5488" w14:textId="58533B9A"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0</w:t>
            </w:r>
          </w:p>
        </w:tc>
        <w:tc>
          <w:tcPr>
            <w:tcW w:w="0" w:type="auto"/>
          </w:tcPr>
          <w:p w14:paraId="275ADD4B" w14:textId="6E9A20F4" w:rsidR="00201D1F" w:rsidRPr="00DE141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0" w:type="auto"/>
          </w:tcPr>
          <w:p w14:paraId="63E851B2" w14:textId="24101097"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293167E" w14:textId="1088C462"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FD2D124" w14:textId="69E28EFC"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AE251A" w14:textId="3079ACEC"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54D213D0" w14:textId="3E420E88"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1A4EE356" w14:textId="0F74FA83" w:rsidR="00201D1F" w:rsidRPr="003D6C6F"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01D1F" w:rsidRPr="00EC4DEB" w14:paraId="084AF458"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06E527FA" w14:textId="0C2277E9"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1</w:t>
            </w:r>
          </w:p>
        </w:tc>
        <w:tc>
          <w:tcPr>
            <w:tcW w:w="0" w:type="auto"/>
          </w:tcPr>
          <w:p w14:paraId="203B6914" w14:textId="538B95C1" w:rsidR="00201D1F" w:rsidRPr="00DE141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0" w:type="auto"/>
          </w:tcPr>
          <w:p w14:paraId="223AF424" w14:textId="1759417B"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AB4D4AE" w14:textId="339439E8"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64FFB9E" w14:textId="587E4362"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749F2A" w14:textId="5877E10D"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360ABBAA" w14:textId="7E907EDF"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54CE4571" w14:textId="3797B550" w:rsidR="00201D1F" w:rsidRPr="003D6C6F"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01D1F" w:rsidRPr="00EC4DEB" w14:paraId="29EB0CD3" w14:textId="77777777" w:rsidTr="00253C88">
        <w:tc>
          <w:tcPr>
            <w:tcW w:w="0" w:type="auto"/>
          </w:tcPr>
          <w:p w14:paraId="3E8C83D9" w14:textId="215EEDE1"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2</w:t>
            </w:r>
          </w:p>
        </w:tc>
        <w:tc>
          <w:tcPr>
            <w:tcW w:w="0" w:type="auto"/>
          </w:tcPr>
          <w:p w14:paraId="2FAAF84B" w14:textId="00E6A5C5" w:rsidR="00201D1F" w:rsidRPr="00DE141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0" w:type="auto"/>
          </w:tcPr>
          <w:p w14:paraId="4D0434A1" w14:textId="6C1C1A7E"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563E718" w14:textId="7EEBF917"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4A55F0E" w14:textId="3DBFD62D"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73C8608" w14:textId="7A37B1C3"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17EEDAF8" w14:textId="6E0D7423"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41530B73" w14:textId="521394D4"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36BCC4DD"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957D085" w14:textId="51D8881C"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3</w:t>
            </w:r>
          </w:p>
        </w:tc>
        <w:tc>
          <w:tcPr>
            <w:tcW w:w="0" w:type="auto"/>
          </w:tcPr>
          <w:p w14:paraId="78E75E4C" w14:textId="53BB7114" w:rsidR="00201D1F" w:rsidRPr="00DE141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0" w:type="auto"/>
          </w:tcPr>
          <w:p w14:paraId="5F197D99" w14:textId="34563ED9"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FF43750" w14:textId="038848B4"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FAE503" w14:textId="1E59D864"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305BC3" w14:textId="607E82F3"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743D201A" w14:textId="045BFB32"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68058499" w14:textId="462E4892"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1B02D897" w14:textId="77777777" w:rsidTr="00253C88">
        <w:tc>
          <w:tcPr>
            <w:tcW w:w="0" w:type="auto"/>
          </w:tcPr>
          <w:p w14:paraId="02D91F9D" w14:textId="7AEA7CED"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4</w:t>
            </w:r>
          </w:p>
        </w:tc>
        <w:tc>
          <w:tcPr>
            <w:tcW w:w="0" w:type="auto"/>
          </w:tcPr>
          <w:p w14:paraId="5E9E8EE5" w14:textId="38162D3A" w:rsidR="00201D1F" w:rsidRPr="00DE141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0" w:type="auto"/>
          </w:tcPr>
          <w:p w14:paraId="03DCBE44" w14:textId="398BA941"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67BDD5E" w14:textId="77CF343D"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8E82E80" w14:textId="6314060A"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4CA5B1" w14:textId="77930612"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7D7D2BD2" w14:textId="0981EE2D"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46072427" w14:textId="2B219D9E"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368E49A1"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573BEC53" w14:textId="10C77960"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5</w:t>
            </w:r>
          </w:p>
        </w:tc>
        <w:tc>
          <w:tcPr>
            <w:tcW w:w="0" w:type="auto"/>
          </w:tcPr>
          <w:p w14:paraId="30E61354" w14:textId="1E38894E" w:rsidR="00201D1F" w:rsidRPr="00DE141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0" w:type="auto"/>
          </w:tcPr>
          <w:p w14:paraId="05805BEE" w14:textId="2F157536"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85367D8" w14:textId="12388D78"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C38DA8" w14:textId="1E97F449"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1E24BF" w14:textId="2A777E2C"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6748E7F" w14:textId="4C09A0D0"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08B998A" w14:textId="3405B2B0"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313E4367" w14:textId="77777777" w:rsidTr="00253C88">
        <w:tc>
          <w:tcPr>
            <w:tcW w:w="0" w:type="auto"/>
          </w:tcPr>
          <w:p w14:paraId="0BAB8121" w14:textId="4F88134B"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6</w:t>
            </w:r>
          </w:p>
        </w:tc>
        <w:tc>
          <w:tcPr>
            <w:tcW w:w="0" w:type="auto"/>
          </w:tcPr>
          <w:p w14:paraId="4D858815" w14:textId="41B274AE" w:rsidR="00201D1F" w:rsidRPr="00DE141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0" w:type="auto"/>
          </w:tcPr>
          <w:p w14:paraId="16C27735" w14:textId="3BBAAE4D"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D63DD1C" w14:textId="46835721"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B263F22" w14:textId="37B27930"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550CB86" w14:textId="61BB7AC9"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479CBB28" w14:textId="3155D44A"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62C4C173" w14:textId="18E8E270"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476E3035"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CAC8C1A" w14:textId="3258FFA9" w:rsidR="00201D1F" w:rsidRPr="002A1492" w:rsidRDefault="00201D1F" w:rsidP="00201D1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eastAsia="Book Antiqua" w:hAnsiTheme="majorHAnsi" w:cstheme="majorHAnsi"/>
                <w:color w:val="000000"/>
                <w:sz w:val="16"/>
                <w:szCs w:val="16"/>
              </w:rPr>
              <w:t>27</w:t>
            </w:r>
          </w:p>
        </w:tc>
        <w:tc>
          <w:tcPr>
            <w:tcW w:w="0" w:type="auto"/>
          </w:tcPr>
          <w:p w14:paraId="42879870" w14:textId="2186615C" w:rsidR="00201D1F" w:rsidRPr="00DE141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0" w:type="auto"/>
          </w:tcPr>
          <w:p w14:paraId="66EFD61B" w14:textId="03BDA0A2"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19F5A659" w14:textId="54DFE500"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FFB6451" w14:textId="2C61248A"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447C45" w14:textId="083D304F"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0606537" w14:textId="45511B2A"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D17DC60" w14:textId="5E9809E9"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1CC5590A" w14:textId="77777777" w:rsidTr="00253C88">
        <w:tc>
          <w:tcPr>
            <w:tcW w:w="0" w:type="auto"/>
          </w:tcPr>
          <w:p w14:paraId="2047C464" w14:textId="1B54C0F3" w:rsidR="00201D1F" w:rsidRPr="002A1492"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28</w:t>
            </w:r>
          </w:p>
        </w:tc>
        <w:tc>
          <w:tcPr>
            <w:tcW w:w="0" w:type="auto"/>
          </w:tcPr>
          <w:p w14:paraId="7C4604FE" w14:textId="4D3251BD" w:rsidR="00201D1F" w:rsidRPr="00F4216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53A8E38" w14:textId="1CC82678"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526EBD41" w14:textId="25C39F6C"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D5F4851" w14:textId="5CC7AB2E"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B66463C" w14:textId="0DD18C8E" w:rsidR="00201D1F" w:rsidRPr="00176064" w:rsidRDefault="00201D1F" w:rsidP="00201D1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DA13A8C" w14:textId="3C3CC7F3" w:rsidR="00201D1F" w:rsidRPr="00176064" w:rsidRDefault="00201D1F" w:rsidP="00201D1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1D4FE308"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35A5BB15"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28D8CA08" w14:textId="1D7AF9DB" w:rsidR="00201D1F" w:rsidRPr="002A1492"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29</w:t>
            </w:r>
          </w:p>
        </w:tc>
        <w:tc>
          <w:tcPr>
            <w:tcW w:w="0" w:type="auto"/>
          </w:tcPr>
          <w:p w14:paraId="1FCB538C" w14:textId="471F52D8" w:rsidR="00201D1F" w:rsidRPr="00F4216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5650F601" w14:textId="4578853D"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AFA5D86" w14:textId="72FEDF58"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1E2E3B9" w14:textId="36CB38CB"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8472EC3" w14:textId="04724824" w:rsidR="00201D1F" w:rsidRPr="00176064" w:rsidRDefault="00201D1F" w:rsidP="00201D1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4DD9C0BC" w14:textId="71BA8C29" w:rsidR="00201D1F" w:rsidRPr="00176064" w:rsidRDefault="00201D1F" w:rsidP="00201D1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35C3DA98"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7F8A66E9" w14:textId="77777777" w:rsidTr="00253C88">
        <w:tc>
          <w:tcPr>
            <w:tcW w:w="0" w:type="auto"/>
          </w:tcPr>
          <w:p w14:paraId="3D2D8A3D" w14:textId="11CFF64B" w:rsidR="00201D1F" w:rsidRPr="002A1492"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0</w:t>
            </w:r>
          </w:p>
        </w:tc>
        <w:tc>
          <w:tcPr>
            <w:tcW w:w="0" w:type="auto"/>
          </w:tcPr>
          <w:p w14:paraId="171D19EF" w14:textId="5647DEC0" w:rsidR="00201D1F" w:rsidRPr="00F4216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52789C25" w14:textId="3B9C3F1D"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80B2BBA" w14:textId="2D4E871C"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F997B2D" w14:textId="38A1FBF6"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1749E3" w14:textId="376BFF23" w:rsidR="00201D1F" w:rsidRPr="00176064" w:rsidRDefault="00201D1F" w:rsidP="00201D1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7E7A4973" w14:textId="3EB942F7" w:rsidR="00201D1F" w:rsidRPr="00176064" w:rsidRDefault="00201D1F" w:rsidP="00201D1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3460C5A0"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60C4B9DE"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0A00190B" w14:textId="72284368" w:rsidR="00201D1F" w:rsidRPr="002A1492"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1</w:t>
            </w:r>
          </w:p>
        </w:tc>
        <w:tc>
          <w:tcPr>
            <w:tcW w:w="0" w:type="auto"/>
          </w:tcPr>
          <w:p w14:paraId="40CD6A0D" w14:textId="1612C4D3" w:rsidR="00201D1F" w:rsidRPr="00F42167"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236A5143" w14:textId="742E2016"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0BC3754" w14:textId="394BEE73"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FA37001" w14:textId="310782B3"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0C8BB7" w14:textId="1C3CB756" w:rsidR="00201D1F" w:rsidRPr="00176064" w:rsidRDefault="00201D1F" w:rsidP="00201D1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858AB8B" w14:textId="2606302C" w:rsidR="00201D1F" w:rsidRPr="00176064" w:rsidRDefault="00201D1F" w:rsidP="00201D1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CB9D8F3"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4EBDF8FD" w14:textId="77777777" w:rsidTr="00253C88">
        <w:tc>
          <w:tcPr>
            <w:tcW w:w="0" w:type="auto"/>
          </w:tcPr>
          <w:p w14:paraId="390DAD93" w14:textId="0DAED469" w:rsidR="00201D1F" w:rsidRPr="002A1492"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2</w:t>
            </w:r>
          </w:p>
        </w:tc>
        <w:tc>
          <w:tcPr>
            <w:tcW w:w="0" w:type="auto"/>
          </w:tcPr>
          <w:p w14:paraId="5CC8A629" w14:textId="36E7FDAB"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189B50DB" w14:textId="7CFB6355"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1979B2DC" w14:textId="531EA864"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CCF5878" w14:textId="7F121817"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981D66C" w14:textId="55A8CB4A"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350BDD8E" w14:textId="478BB245"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233F4EC7"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050F4F50"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1E601D48" w14:textId="07177BB7" w:rsidR="00201D1F" w:rsidRPr="002A1492"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3</w:t>
            </w:r>
          </w:p>
        </w:tc>
        <w:tc>
          <w:tcPr>
            <w:tcW w:w="0" w:type="auto"/>
          </w:tcPr>
          <w:p w14:paraId="68500608" w14:textId="5542D97B"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6104478E" w14:textId="009E2A6A"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7C3A0CF1" w14:textId="4ECDD91B"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A0F6B24" w14:textId="69BB0448"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C8E2C02" w14:textId="350C6D8F"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153AF9BC" w14:textId="38D3D2C7"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128B4CD5"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6A2D0613" w14:textId="77777777" w:rsidTr="00253C88">
        <w:tc>
          <w:tcPr>
            <w:tcW w:w="0" w:type="auto"/>
          </w:tcPr>
          <w:p w14:paraId="5D8E2765" w14:textId="2AF1DE78" w:rsidR="00201D1F" w:rsidRPr="002A1492"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lastRenderedPageBreak/>
              <w:t>34</w:t>
            </w:r>
          </w:p>
        </w:tc>
        <w:tc>
          <w:tcPr>
            <w:tcW w:w="0" w:type="auto"/>
          </w:tcPr>
          <w:p w14:paraId="318A3A6A" w14:textId="3149EF3D"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1EEFBD7E" w14:textId="7C6BD3EB"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6E453B1A" w14:textId="4FADD9A1"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0F9345A" w14:textId="089CCE1A"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35A4DB8" w14:textId="43336861"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5A644A68" w14:textId="263828FB"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54876B52"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1A8A5FFA"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1FD1F329" w14:textId="1BF063E8" w:rsidR="00201D1F" w:rsidRPr="002A1492"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5</w:t>
            </w:r>
          </w:p>
        </w:tc>
        <w:tc>
          <w:tcPr>
            <w:tcW w:w="0" w:type="auto"/>
          </w:tcPr>
          <w:p w14:paraId="546A3027" w14:textId="5388F38F"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08C63438" w14:textId="47F48EA3"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36CDF8F9" w14:textId="0C10ED51"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6D53DE1" w14:textId="221D4CD6"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DB396EA" w14:textId="6F673523"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3DB14EFF" w14:textId="656E78E0"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56306B1F"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4346A315" w14:textId="77777777" w:rsidTr="00253C88">
        <w:tc>
          <w:tcPr>
            <w:tcW w:w="0" w:type="auto"/>
          </w:tcPr>
          <w:p w14:paraId="34A2AF42" w14:textId="70358B9A" w:rsidR="00201D1F" w:rsidRPr="002A1492"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6</w:t>
            </w:r>
          </w:p>
        </w:tc>
        <w:tc>
          <w:tcPr>
            <w:tcW w:w="0" w:type="auto"/>
          </w:tcPr>
          <w:p w14:paraId="602A42A7" w14:textId="5A2003D0"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504BEC0A" w14:textId="193F259F"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0BAB20A4" w14:textId="2692FD2F"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F0FE15C" w14:textId="7007C54B"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5F455F96" w14:textId="7528CA8D"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0370DD2E" w14:textId="38EF6A40"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1BE1DF77"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06A38207"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10DB0358" w14:textId="5139885B" w:rsidR="00201D1F"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7</w:t>
            </w:r>
          </w:p>
        </w:tc>
        <w:tc>
          <w:tcPr>
            <w:tcW w:w="0" w:type="auto"/>
          </w:tcPr>
          <w:p w14:paraId="3D1BF62D" w14:textId="53CBE9CC"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74BFE074" w14:textId="50D51B10"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0012C69E" w14:textId="1A7C1A7E"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B5A5444" w14:textId="261119E9"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35FAFBE" w14:textId="791BB3B7"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08E5B0AB" w14:textId="36CA7CE6"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6EB73CC7"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24AF05D7" w14:textId="77777777" w:rsidTr="00253C88">
        <w:tc>
          <w:tcPr>
            <w:tcW w:w="0" w:type="auto"/>
          </w:tcPr>
          <w:p w14:paraId="65EC81D4" w14:textId="2730FD2D" w:rsidR="00201D1F"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8</w:t>
            </w:r>
          </w:p>
        </w:tc>
        <w:tc>
          <w:tcPr>
            <w:tcW w:w="0" w:type="auto"/>
          </w:tcPr>
          <w:p w14:paraId="3D3D8812" w14:textId="1126627E"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7C99DD26" w14:textId="089D3493"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35C5E701" w14:textId="11F692BE"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43BCFEF" w14:textId="3B68445D"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05A4AAA4" w14:textId="2A136640"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19330C81" w14:textId="45465D26"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567369CF"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136456F1"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3AC8D2DC" w14:textId="1D6D7354" w:rsidR="00201D1F"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9</w:t>
            </w:r>
          </w:p>
        </w:tc>
        <w:tc>
          <w:tcPr>
            <w:tcW w:w="0" w:type="auto"/>
          </w:tcPr>
          <w:p w14:paraId="454E194A" w14:textId="3770419D"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602CFDC7" w14:textId="6891F076"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3910A997" w14:textId="41C2C332"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F46C7B8" w14:textId="67C73751"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968AAB8" w14:textId="60A21CAE"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6F6A3C9E" w14:textId="46331B86"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59A46931"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1E3568C5" w14:textId="77777777" w:rsidTr="00253C88">
        <w:tc>
          <w:tcPr>
            <w:tcW w:w="0" w:type="auto"/>
          </w:tcPr>
          <w:p w14:paraId="07A1D511" w14:textId="0AEE180A" w:rsidR="00201D1F"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0</w:t>
            </w:r>
          </w:p>
        </w:tc>
        <w:tc>
          <w:tcPr>
            <w:tcW w:w="0" w:type="auto"/>
          </w:tcPr>
          <w:p w14:paraId="667792DD" w14:textId="31B3B521"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144A2722" w14:textId="56387779"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7BCBFB65" w14:textId="4F4C378B"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B784CCC" w14:textId="39FBC07D"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312718BC" w14:textId="0A1451F5"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43ECA9FB" w14:textId="4898CF9D"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6941D92C"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01D1F" w:rsidRPr="00EC4DEB" w14:paraId="6D7F69C9" w14:textId="77777777" w:rsidTr="00253C88">
        <w:trPr>
          <w:cnfStyle w:val="000000100000" w:firstRow="0" w:lastRow="0" w:firstColumn="0" w:lastColumn="0" w:oddVBand="0" w:evenVBand="0" w:oddHBand="1" w:evenHBand="0" w:firstRowFirstColumn="0" w:firstRowLastColumn="0" w:lastRowFirstColumn="0" w:lastRowLastColumn="0"/>
        </w:trPr>
        <w:tc>
          <w:tcPr>
            <w:tcW w:w="0" w:type="auto"/>
          </w:tcPr>
          <w:p w14:paraId="01ABE1C0" w14:textId="4E86CFC2" w:rsidR="00201D1F" w:rsidRDefault="00201D1F" w:rsidP="00201D1F">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1</w:t>
            </w:r>
          </w:p>
        </w:tc>
        <w:tc>
          <w:tcPr>
            <w:tcW w:w="0" w:type="auto"/>
          </w:tcPr>
          <w:p w14:paraId="3A003E52" w14:textId="296188F0"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366392C7" w14:textId="1DCF1CEE" w:rsidR="00201D1F" w:rsidRPr="00C22FE0"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2502B59C" w14:textId="2D95A3B7"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3FDE8ED" w14:textId="60B6615F" w:rsidR="00201D1F" w:rsidRPr="000028A4"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6EDDC255" w14:textId="4FC254B3"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4C7528FF" w14:textId="6D383309" w:rsidR="00201D1F" w:rsidRPr="00E078F2" w:rsidRDefault="00201D1F" w:rsidP="00201D1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45B28AB0" w14:textId="77777777" w:rsidR="00201D1F" w:rsidRPr="00357BB2" w:rsidRDefault="00201D1F" w:rsidP="00201D1F">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4EFF98DA" w14:textId="77777777" w:rsidR="00D95234" w:rsidRDefault="00D95234" w:rsidP="007119B0">
      <w:pPr>
        <w:pStyle w:val="Bullet"/>
        <w:rPr>
          <w:rFonts w:ascii="Calibri Light" w:hAnsi="Calibri Light" w:cs="Arial"/>
          <w:color w:val="4F4F4F"/>
          <w:sz w:val="22"/>
          <w:szCs w:val="22"/>
          <w:lang w:val="en-GB" w:eastAsia="en-IE"/>
        </w:rPr>
      </w:pPr>
    </w:p>
    <w:p w14:paraId="570FE261" w14:textId="77777777" w:rsidR="00E00A76" w:rsidRDefault="00E00A76" w:rsidP="007119B0">
      <w:pPr>
        <w:pStyle w:val="Bullet"/>
        <w:rPr>
          <w:rFonts w:ascii="Calibri Light" w:hAnsi="Calibri Light" w:cs="Arial"/>
          <w:color w:val="4F4F4F"/>
          <w:sz w:val="22"/>
          <w:szCs w:val="22"/>
          <w:lang w:val="en-GB" w:eastAsia="en-IE"/>
        </w:rPr>
      </w:pPr>
    </w:p>
    <w:p w14:paraId="3B099747" w14:textId="77777777" w:rsidR="00E00A76" w:rsidRDefault="00E00A76" w:rsidP="007119B0">
      <w:pPr>
        <w:pStyle w:val="Bullet"/>
        <w:rPr>
          <w:rFonts w:ascii="Calibri Light" w:hAnsi="Calibri Light" w:cs="Arial"/>
          <w:color w:val="4F4F4F"/>
          <w:sz w:val="22"/>
          <w:szCs w:val="22"/>
          <w:lang w:val="en-GB" w:eastAsia="en-IE"/>
        </w:rPr>
      </w:pPr>
    </w:p>
    <w:p w14:paraId="0337F04F" w14:textId="77777777" w:rsidR="00931088" w:rsidRDefault="00931088" w:rsidP="007119B0">
      <w:pPr>
        <w:pStyle w:val="Bullet"/>
        <w:rPr>
          <w:rFonts w:ascii="Calibri Light" w:hAnsi="Calibri Light" w:cs="Arial"/>
          <w:color w:val="4F4F4F"/>
          <w:sz w:val="22"/>
          <w:szCs w:val="22"/>
          <w:lang w:val="en-GB" w:eastAsia="en-IE"/>
        </w:rPr>
      </w:pPr>
    </w:p>
    <w:p w14:paraId="2F1FB35B" w14:textId="2129F749" w:rsidR="00D75EE7" w:rsidRDefault="00080425" w:rsidP="00080425">
      <w:pPr>
        <w:pStyle w:val="Heading3"/>
      </w:pPr>
      <w:bookmarkStart w:id="59" w:name="_Toc143793727"/>
      <w:r>
        <w:t>Mapping</w:t>
      </w:r>
      <w:bookmarkEnd w:id="59"/>
    </w:p>
    <w:p w14:paraId="396C57D3" w14:textId="1E45E21B" w:rsidR="00080425" w:rsidRPr="00B213B0" w:rsidRDefault="00080425" w:rsidP="00080425">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D338DB" w:rsidRPr="006A1109" w14:paraId="55B5FD71"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31A82A1" w14:textId="77777777" w:rsidR="00D338DB" w:rsidRPr="006A1109" w:rsidRDefault="00D338DB"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B123CDF" w14:textId="77777777" w:rsidR="00D338DB" w:rsidRPr="006A1109" w:rsidRDefault="00D338DB"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338DB" w:rsidRPr="006A1109" w14:paraId="055EBB58"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8CE5D" w14:textId="77777777" w:rsidR="00D338DB" w:rsidRPr="006A1109" w:rsidRDefault="00D338DB"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FA1985B" w14:textId="77777777" w:rsidR="00D338DB" w:rsidRPr="006A1109" w:rsidRDefault="00D338DB"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A3BC9DC" w14:textId="77777777" w:rsidR="00966787" w:rsidRPr="00FA573C" w:rsidRDefault="00966787" w:rsidP="00080425">
      <w:pPr>
        <w:rPr>
          <w:rFonts w:ascii="Calibri Light" w:hAnsi="Calibri Light" w:cs="Calibri Light"/>
        </w:rPr>
      </w:pPr>
    </w:p>
    <w:p w14:paraId="3D3F441E" w14:textId="7C8E1B0E" w:rsidR="0064367C" w:rsidRDefault="00B200A4" w:rsidP="00B200A4">
      <w:pPr>
        <w:pStyle w:val="Heading2"/>
        <w:numPr>
          <w:ilvl w:val="0"/>
          <w:numId w:val="0"/>
        </w:numPr>
      </w:pPr>
      <w:bookmarkStart w:id="60" w:name="_Toc143793728"/>
      <w:r>
        <w:t xml:space="preserve">4.4 </w:t>
      </w:r>
      <w:r w:rsidR="008365D5">
        <w:t>Goal Plan Goal</w:t>
      </w:r>
      <w:bookmarkEnd w:id="60"/>
    </w:p>
    <w:p w14:paraId="36ABC48B" w14:textId="77777777" w:rsidR="00554115" w:rsidRPr="00554115" w:rsidRDefault="00416467" w:rsidP="00554115">
      <w:pPr>
        <w:keepLines/>
        <w:spacing w:after="0" w:line="240" w:lineRule="auto"/>
        <w:rPr>
          <w:rFonts w:ascii="Calibri Light" w:hAnsi="Calibri Light" w:cs="Arial"/>
          <w:color w:val="4F4F4F"/>
        </w:rPr>
      </w:pPr>
      <w:r w:rsidRPr="00D61C80">
        <w:rPr>
          <w:rFonts w:ascii="Calibri Light" w:hAnsi="Calibri Light" w:cs="Arial"/>
          <w:color w:val="4F4F4F"/>
        </w:rPr>
        <w:t xml:space="preserve">Data File Name: </w:t>
      </w:r>
      <w:r w:rsidR="00554115" w:rsidRPr="00554115">
        <w:rPr>
          <w:rFonts w:ascii="Calibri Light" w:hAnsi="Calibri Light" w:cs="Arial"/>
          <w:color w:val="4F4F4F"/>
        </w:rPr>
        <w:t>XXMX_HCM_GPLAN_GP_GOALS_STG.dat</w:t>
      </w:r>
    </w:p>
    <w:p w14:paraId="531B3E79" w14:textId="0421CB63"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Staging table:  </w:t>
      </w:r>
      <w:r w:rsidR="00554115" w:rsidRPr="00554115">
        <w:rPr>
          <w:rFonts w:ascii="Calibri Light" w:hAnsi="Calibri Light" w:cs="Arial"/>
          <w:color w:val="4F4F4F"/>
          <w:sz w:val="22"/>
          <w:szCs w:val="22"/>
        </w:rPr>
        <w:t>XXMX_HCM_GPLAN_GP_GOALS_STG</w:t>
      </w:r>
    </w:p>
    <w:p w14:paraId="23DA9B1A" w14:textId="72338DE1" w:rsidR="006359FF"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00554115" w:rsidRPr="00554115">
        <w:rPr>
          <w:rFonts w:ascii="Calibri Light" w:hAnsi="Calibri Light" w:cs="Arial"/>
          <w:color w:val="4F4F4F"/>
          <w:sz w:val="22"/>
          <w:szCs w:val="22"/>
        </w:rPr>
        <w:t>XXMX_HCM_GPLAN_GP_GOALS_</w:t>
      </w:r>
      <w:r w:rsidR="00554115">
        <w:rPr>
          <w:rFonts w:ascii="Calibri Light" w:hAnsi="Calibri Light" w:cs="Arial"/>
          <w:color w:val="4F4F4F"/>
          <w:sz w:val="22"/>
          <w:szCs w:val="22"/>
        </w:rPr>
        <w:t>XFM</w:t>
      </w:r>
    </w:p>
    <w:p w14:paraId="307042E9" w14:textId="359EB034" w:rsidR="00416467" w:rsidRPr="00D61C80"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C39ECA" w14:textId="72B0E3CA" w:rsidR="00416467"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Fusion Business Object</w:t>
      </w:r>
      <w:r w:rsidR="005A5497">
        <w:rPr>
          <w:rFonts w:ascii="Calibri Light" w:hAnsi="Calibri Light" w:cs="Arial"/>
          <w:color w:val="4F4F4F"/>
          <w:sz w:val="22"/>
          <w:szCs w:val="22"/>
          <w:lang w:val="en-GB" w:eastAsia="en-IE"/>
        </w:rPr>
        <w:t>: Goal Plan Goal</w:t>
      </w:r>
    </w:p>
    <w:tbl>
      <w:tblPr>
        <w:tblStyle w:val="GridTable4-Accent11"/>
        <w:tblW w:w="0" w:type="auto"/>
        <w:tblLook w:val="0420" w:firstRow="1" w:lastRow="0" w:firstColumn="0" w:lastColumn="0" w:noHBand="0" w:noVBand="1"/>
      </w:tblPr>
      <w:tblGrid>
        <w:gridCol w:w="695"/>
        <w:gridCol w:w="2521"/>
        <w:gridCol w:w="1558"/>
        <w:gridCol w:w="978"/>
        <w:gridCol w:w="680"/>
        <w:gridCol w:w="2521"/>
        <w:gridCol w:w="2521"/>
        <w:gridCol w:w="2474"/>
      </w:tblGrid>
      <w:tr w:rsidR="00345A31" w:rsidRPr="00EC4DEB" w14:paraId="16794BE9" w14:textId="77777777" w:rsidTr="000F0A51">
        <w:trPr>
          <w:cnfStyle w:val="100000000000" w:firstRow="1" w:lastRow="0" w:firstColumn="0" w:lastColumn="0" w:oddVBand="0" w:evenVBand="0" w:oddHBand="0" w:evenHBand="0" w:firstRowFirstColumn="0" w:firstRowLastColumn="0" w:lastRowFirstColumn="0" w:lastRowLastColumn="0"/>
          <w:tblHeader/>
        </w:trPr>
        <w:tc>
          <w:tcPr>
            <w:tcW w:w="0" w:type="auto"/>
          </w:tcPr>
          <w:p w14:paraId="3D4EE99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17634D86"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57A1CC18"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751F9A5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58702151" w14:textId="77777777" w:rsidR="00345A31" w:rsidRPr="00EC4DEB" w:rsidRDefault="00345A31" w:rsidP="004E67C7">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60BAFF0F"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521" w:type="dxa"/>
          </w:tcPr>
          <w:p w14:paraId="00D7CC1A"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474" w:type="dxa"/>
          </w:tcPr>
          <w:p w14:paraId="71BDB944"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3FD2EADB"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4661DF5E" w14:textId="4858A2E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33C2FC0E" w14:textId="79EEA922"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5A4C75EF" w14:textId="53DB6DD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42552B4A" w14:textId="2410DD7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86A8B13" w14:textId="360DFA3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A6645E7" w14:textId="51443EA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521" w:type="dxa"/>
          </w:tcPr>
          <w:p w14:paraId="109454E9" w14:textId="4225965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74" w:type="dxa"/>
          </w:tcPr>
          <w:p w14:paraId="258A25A5" w14:textId="37056E7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7E840DD6" w14:textId="77777777" w:rsidTr="000F0A51">
        <w:tc>
          <w:tcPr>
            <w:tcW w:w="0" w:type="auto"/>
          </w:tcPr>
          <w:p w14:paraId="1988AB14" w14:textId="001B1A9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2B17D7BD" w14:textId="63E9325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4CBC2D59" w14:textId="043DB61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6A24984E" w14:textId="4E801C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8F3D489" w14:textId="23E45D4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5D2D4A55" w14:textId="0ADAC74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521" w:type="dxa"/>
          </w:tcPr>
          <w:p w14:paraId="2D89926B" w14:textId="061AE26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74" w:type="dxa"/>
          </w:tcPr>
          <w:p w14:paraId="11C2F029" w14:textId="506B6D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16EA1874"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2B13CCBF" w14:textId="09495B9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31A2748F" w14:textId="07EDF7A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405E5C21" w14:textId="4F43040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7F013115" w14:textId="58FE877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BC4DD53" w14:textId="37A0A56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A6BAC2A" w14:textId="28F6E00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521" w:type="dxa"/>
          </w:tcPr>
          <w:p w14:paraId="0FB8C092" w14:textId="21FC29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74" w:type="dxa"/>
          </w:tcPr>
          <w:p w14:paraId="3DC05783" w14:textId="61D3FAD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6B252938" w14:textId="77777777" w:rsidTr="000F0A51">
        <w:tc>
          <w:tcPr>
            <w:tcW w:w="0" w:type="auto"/>
          </w:tcPr>
          <w:p w14:paraId="2DB8E824" w14:textId="7D64FB6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29AE8A4A" w14:textId="01CF58CE"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27FC113A" w14:textId="0A8E792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0C2D9778" w14:textId="16CAAE5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C188F50" w14:textId="788F93B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53EDD28" w14:textId="3722CD0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521" w:type="dxa"/>
          </w:tcPr>
          <w:p w14:paraId="37B7335B" w14:textId="4D214DC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74" w:type="dxa"/>
          </w:tcPr>
          <w:p w14:paraId="0A39EC26" w14:textId="11B2A8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5022BEF7"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0BAB4B20" w14:textId="512F173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456DAED1" w14:textId="56A68DB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1BD85781" w14:textId="4E9793D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55A19F97" w14:textId="280FDB0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47458BF" w14:textId="0352644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E7D58A6" w14:textId="0ADE9F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521" w:type="dxa"/>
          </w:tcPr>
          <w:p w14:paraId="59BEBA29" w14:textId="19A3C1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74" w:type="dxa"/>
          </w:tcPr>
          <w:p w14:paraId="04F8996E" w14:textId="3A4CBF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w:t>
            </w:r>
            <w:r w:rsidRPr="00176064">
              <w:rPr>
                <w:rFonts w:ascii="Calibri Light" w:hAnsi="Calibri Light" w:cs="Calibri Light"/>
                <w:color w:val="000000"/>
                <w:sz w:val="16"/>
                <w:szCs w:val="16"/>
              </w:rPr>
              <w:lastRenderedPageBreak/>
              <w:t xml:space="preserve">Employer /Tax Reporting Unit in Fusion. </w:t>
            </w:r>
          </w:p>
        </w:tc>
      </w:tr>
      <w:tr w:rsidR="002A1492" w:rsidRPr="00EC4DEB" w14:paraId="7229C0DC" w14:textId="77777777" w:rsidTr="000F0A51">
        <w:tc>
          <w:tcPr>
            <w:tcW w:w="0" w:type="auto"/>
          </w:tcPr>
          <w:p w14:paraId="6004F7CC" w14:textId="6B824A2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6</w:t>
            </w:r>
          </w:p>
        </w:tc>
        <w:tc>
          <w:tcPr>
            <w:tcW w:w="0" w:type="auto"/>
          </w:tcPr>
          <w:p w14:paraId="39A346CB" w14:textId="5F178D48"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7DFB2FC" w14:textId="2593DCF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6BE25432" w14:textId="3491F44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4C4FC85" w14:textId="5E56541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74186BFB" w14:textId="30E4C4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521" w:type="dxa"/>
          </w:tcPr>
          <w:p w14:paraId="67F36B13" w14:textId="535653E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74" w:type="dxa"/>
          </w:tcPr>
          <w:p w14:paraId="005FB18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9DA3488"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46D8A2B2" w14:textId="67CFABD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7FE668BE" w14:textId="6D496261"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0" w:type="auto"/>
          </w:tcPr>
          <w:p w14:paraId="454D384F" w14:textId="4165EFF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3E760F22" w14:textId="55B62E3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22F5C6C" w14:textId="09C509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DF9899A" w14:textId="03F13E6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521" w:type="dxa"/>
          </w:tcPr>
          <w:p w14:paraId="6920C823" w14:textId="3E04CCC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474" w:type="dxa"/>
          </w:tcPr>
          <w:p w14:paraId="29AAD5D6" w14:textId="6D06DF6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5BB9CCD2" w14:textId="77777777" w:rsidTr="000F0A51">
        <w:tc>
          <w:tcPr>
            <w:tcW w:w="0" w:type="auto"/>
          </w:tcPr>
          <w:p w14:paraId="631E0B50" w14:textId="3737174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12A4E7F6" w14:textId="1FFA2B03"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0" w:type="auto"/>
          </w:tcPr>
          <w:p w14:paraId="5B63916C" w14:textId="3078B07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15CEB9E6" w14:textId="0C68C7C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6BE61FB" w14:textId="5DC8CD5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0C1A137" w14:textId="1B1297C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521" w:type="dxa"/>
          </w:tcPr>
          <w:p w14:paraId="5F529C50" w14:textId="6F21ED2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474" w:type="dxa"/>
          </w:tcPr>
          <w:p w14:paraId="7F438106" w14:textId="6012CCF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00792439" w:rsidRPr="00792439">
              <w:rPr>
                <w:rFonts w:ascii="Calibri Light" w:hAnsi="Calibri Light" w:cs="Calibri Light"/>
                <w:color w:val="000000"/>
                <w:sz w:val="16"/>
                <w:szCs w:val="16"/>
              </w:rPr>
              <w:t>GoalPlanGoal</w:t>
            </w:r>
            <w:proofErr w:type="spellEnd"/>
          </w:p>
        </w:tc>
      </w:tr>
      <w:tr w:rsidR="00335369" w:rsidRPr="00EC4DEB" w14:paraId="1C5988E0"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01F3880F" w14:textId="35EC625D" w:rsidR="00335369" w:rsidRPr="002A1492" w:rsidRDefault="00335369" w:rsidP="0033536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76B74CE9" w14:textId="1014ADAE" w:rsidR="00335369" w:rsidRPr="0095387E" w:rsidRDefault="00335369" w:rsidP="0033536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C5D70">
              <w:rPr>
                <w:rFonts w:ascii="Calibri Light" w:hAnsi="Calibri Light" w:cs="Calibri Light"/>
                <w:color w:val="000000"/>
                <w:sz w:val="16"/>
                <w:szCs w:val="16"/>
              </w:rPr>
              <w:t>GOALID</w:t>
            </w:r>
          </w:p>
        </w:tc>
        <w:tc>
          <w:tcPr>
            <w:tcW w:w="0" w:type="auto"/>
          </w:tcPr>
          <w:p w14:paraId="710E7FF4" w14:textId="39C5A6D3" w:rsidR="00335369" w:rsidRPr="0095387E" w:rsidRDefault="00335369" w:rsidP="0033536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943B55">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0" w:type="auto"/>
          </w:tcPr>
          <w:p w14:paraId="544FA767" w14:textId="511CE000"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ED60CB0" w14:textId="79AC2CAB"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4B16F7D" w14:textId="5D124AC1"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sidRPr="003C5D70">
              <w:rPr>
                <w:rFonts w:ascii="Calibri Light" w:hAnsi="Calibri Light" w:cs="Calibri Light"/>
                <w:color w:val="000000"/>
                <w:sz w:val="16"/>
                <w:szCs w:val="16"/>
              </w:rPr>
              <w:t>GOALID</w:t>
            </w:r>
          </w:p>
        </w:tc>
        <w:tc>
          <w:tcPr>
            <w:tcW w:w="2521" w:type="dxa"/>
          </w:tcPr>
          <w:p w14:paraId="660EE70C" w14:textId="6DD9547F"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sidRPr="003C5D70">
              <w:rPr>
                <w:rFonts w:ascii="Calibri Light" w:hAnsi="Calibri Light" w:cs="Calibri Light"/>
                <w:color w:val="000000"/>
                <w:sz w:val="16"/>
                <w:szCs w:val="16"/>
              </w:rPr>
              <w:t>GOALID</w:t>
            </w:r>
          </w:p>
        </w:tc>
        <w:tc>
          <w:tcPr>
            <w:tcW w:w="2474" w:type="dxa"/>
          </w:tcPr>
          <w:p w14:paraId="64C2B2FD" w14:textId="1B117E25" w:rsidR="00335369" w:rsidRPr="00335369" w:rsidRDefault="00335369" w:rsidP="0033536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369">
              <w:rPr>
                <w:rFonts w:asciiTheme="majorHAnsi" w:hAnsiTheme="majorHAnsi" w:cstheme="majorHAnsi"/>
                <w:sz w:val="16"/>
                <w:szCs w:val="16"/>
              </w:rPr>
              <w:t>A unique reference to the goal.</w:t>
            </w:r>
          </w:p>
        </w:tc>
      </w:tr>
      <w:tr w:rsidR="00335369" w:rsidRPr="00EC4DEB" w14:paraId="1E7487D3" w14:textId="77777777" w:rsidTr="000F0A51">
        <w:tc>
          <w:tcPr>
            <w:tcW w:w="0" w:type="auto"/>
          </w:tcPr>
          <w:p w14:paraId="31E4C19B" w14:textId="64447E57" w:rsidR="00335369" w:rsidRPr="002A1492" w:rsidRDefault="00335369" w:rsidP="0033536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0" w:type="auto"/>
          </w:tcPr>
          <w:p w14:paraId="2FE4350C" w14:textId="31C3C708" w:rsidR="00335369" w:rsidRPr="0095387E" w:rsidRDefault="00335369" w:rsidP="0033536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E5CE4">
              <w:rPr>
                <w:rFonts w:ascii="Calibri Light" w:hAnsi="Calibri Light" w:cs="Calibri Light"/>
                <w:color w:val="000000"/>
                <w:sz w:val="16"/>
                <w:szCs w:val="16"/>
              </w:rPr>
              <w:t>GOALPLANGOALID</w:t>
            </w:r>
          </w:p>
        </w:tc>
        <w:tc>
          <w:tcPr>
            <w:tcW w:w="0" w:type="auto"/>
          </w:tcPr>
          <w:p w14:paraId="60D3C9C0" w14:textId="3079533B" w:rsidR="00335369" w:rsidRPr="0095387E" w:rsidRDefault="00335369" w:rsidP="0033536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DC0718">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0" w:type="auto"/>
          </w:tcPr>
          <w:p w14:paraId="37EFB406" w14:textId="2C413143"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1DA2BE4" w14:textId="476265D7"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9D277E9" w14:textId="7B069A5B"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sidRPr="007E5CE4">
              <w:rPr>
                <w:rFonts w:ascii="Calibri Light" w:hAnsi="Calibri Light" w:cs="Calibri Light"/>
                <w:color w:val="000000"/>
                <w:sz w:val="16"/>
                <w:szCs w:val="16"/>
              </w:rPr>
              <w:t>GOALPLANGOALID</w:t>
            </w:r>
          </w:p>
        </w:tc>
        <w:tc>
          <w:tcPr>
            <w:tcW w:w="2521" w:type="dxa"/>
          </w:tcPr>
          <w:p w14:paraId="0A4EF453" w14:textId="1115EB16"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sidRPr="007E5CE4">
              <w:rPr>
                <w:rFonts w:ascii="Calibri Light" w:hAnsi="Calibri Light" w:cs="Calibri Light"/>
                <w:color w:val="000000"/>
                <w:sz w:val="16"/>
                <w:szCs w:val="16"/>
              </w:rPr>
              <w:t>GOALPLANGOALID</w:t>
            </w:r>
          </w:p>
        </w:tc>
        <w:tc>
          <w:tcPr>
            <w:tcW w:w="2474" w:type="dxa"/>
          </w:tcPr>
          <w:p w14:paraId="11FFD3FF" w14:textId="09210AC4" w:rsidR="00335369" w:rsidRPr="00335369" w:rsidRDefault="00335369" w:rsidP="0033536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369">
              <w:rPr>
                <w:rFonts w:asciiTheme="majorHAnsi" w:hAnsiTheme="majorHAnsi" w:cstheme="majorHAnsi"/>
                <w:sz w:val="16"/>
                <w:szCs w:val="16"/>
              </w:rPr>
              <w:t>The surrogate ID for the goal plan goal record. Only available when updating existing goal plans.</w:t>
            </w:r>
          </w:p>
        </w:tc>
      </w:tr>
      <w:tr w:rsidR="00335369" w:rsidRPr="00EC4DEB" w14:paraId="66CF1D0A"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778B673E" w14:textId="1D03728A" w:rsidR="00335369" w:rsidRPr="002A1492" w:rsidRDefault="00335369" w:rsidP="00335369">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3A049B34" w14:textId="1901BF55" w:rsidR="00335369" w:rsidRPr="0095387E" w:rsidRDefault="00335369" w:rsidP="0033536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E5CE4">
              <w:rPr>
                <w:rFonts w:ascii="Calibri Light" w:hAnsi="Calibri Light" w:cs="Calibri Light"/>
                <w:color w:val="000000"/>
                <w:sz w:val="16"/>
                <w:szCs w:val="16"/>
              </w:rPr>
              <w:t>GOALPLANID</w:t>
            </w:r>
          </w:p>
        </w:tc>
        <w:tc>
          <w:tcPr>
            <w:tcW w:w="0" w:type="auto"/>
          </w:tcPr>
          <w:p w14:paraId="5DC2E019" w14:textId="34E813B8" w:rsidR="00335369" w:rsidRPr="0095387E" w:rsidRDefault="00335369" w:rsidP="0033536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DC0718">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0" w:type="auto"/>
          </w:tcPr>
          <w:p w14:paraId="181C007E" w14:textId="3713ADA6"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54B9A59" w14:textId="65F9CD5E"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06D0121" w14:textId="43E89355"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sidRPr="007E5CE4">
              <w:rPr>
                <w:rFonts w:ascii="Calibri Light" w:hAnsi="Calibri Light" w:cs="Calibri Light"/>
                <w:color w:val="000000"/>
                <w:sz w:val="16"/>
                <w:szCs w:val="16"/>
              </w:rPr>
              <w:t>GOALPLANID</w:t>
            </w:r>
          </w:p>
        </w:tc>
        <w:tc>
          <w:tcPr>
            <w:tcW w:w="2521" w:type="dxa"/>
          </w:tcPr>
          <w:p w14:paraId="30D11CB1" w14:textId="3E490A15" w:rsidR="00335369" w:rsidRPr="00357BB2" w:rsidRDefault="00335369" w:rsidP="00335369">
            <w:pPr>
              <w:widowControl w:val="0"/>
              <w:autoSpaceDE w:val="0"/>
              <w:autoSpaceDN w:val="0"/>
              <w:adjustRightInd w:val="0"/>
              <w:spacing w:after="0" w:line="240" w:lineRule="auto"/>
              <w:ind w:left="108" w:right="108"/>
              <w:rPr>
                <w:rFonts w:ascii="Calibri Light" w:hAnsi="Calibri Light" w:cs="Arial"/>
                <w:color w:val="4F4F4F"/>
                <w:sz w:val="16"/>
                <w:szCs w:val="16"/>
              </w:rPr>
            </w:pPr>
            <w:r w:rsidRPr="007E5CE4">
              <w:rPr>
                <w:rFonts w:ascii="Calibri Light" w:hAnsi="Calibri Light" w:cs="Calibri Light"/>
                <w:color w:val="000000"/>
                <w:sz w:val="16"/>
                <w:szCs w:val="16"/>
              </w:rPr>
              <w:t>GOALPLANID</w:t>
            </w:r>
          </w:p>
        </w:tc>
        <w:tc>
          <w:tcPr>
            <w:tcW w:w="2474" w:type="dxa"/>
          </w:tcPr>
          <w:p w14:paraId="614673A3" w14:textId="53A6B2F4" w:rsidR="00335369" w:rsidRPr="00335369" w:rsidRDefault="00335369" w:rsidP="00335369">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369">
              <w:rPr>
                <w:rFonts w:asciiTheme="majorHAnsi" w:hAnsiTheme="majorHAnsi" w:cstheme="majorHAnsi"/>
                <w:sz w:val="16"/>
                <w:szCs w:val="16"/>
              </w:rPr>
              <w:t>A unique reference to the goal plan.</w:t>
            </w:r>
          </w:p>
        </w:tc>
      </w:tr>
      <w:tr w:rsidR="006D4772" w:rsidRPr="00EC4DEB" w14:paraId="1F0317F7" w14:textId="77777777" w:rsidTr="000F0A51">
        <w:tc>
          <w:tcPr>
            <w:tcW w:w="0" w:type="auto"/>
          </w:tcPr>
          <w:p w14:paraId="3299E6E5" w14:textId="4C9A050F" w:rsidR="006D4772" w:rsidRPr="002A1492" w:rsidRDefault="006D4772" w:rsidP="006D477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553BA5FF" w14:textId="27517C1F" w:rsidR="006D4772" w:rsidRPr="0095387E" w:rsidRDefault="006D4772" w:rsidP="006D477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E5CE4">
              <w:rPr>
                <w:rFonts w:ascii="Calibri Light" w:hAnsi="Calibri Light" w:cs="Calibri Light"/>
                <w:color w:val="000000"/>
                <w:sz w:val="16"/>
                <w:szCs w:val="16"/>
              </w:rPr>
              <w:t>GOALPLANSETID</w:t>
            </w:r>
          </w:p>
        </w:tc>
        <w:tc>
          <w:tcPr>
            <w:tcW w:w="0" w:type="auto"/>
          </w:tcPr>
          <w:p w14:paraId="6C5C1A6D" w14:textId="06640F04" w:rsidR="006D4772" w:rsidRPr="0095387E" w:rsidRDefault="006D4772" w:rsidP="006D477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DC0718">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0" w:type="auto"/>
          </w:tcPr>
          <w:p w14:paraId="246EABEE" w14:textId="656912A3"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4C68554" w14:textId="1DBE0896"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0EF5C661" w14:textId="70D204EC"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sidRPr="007E5CE4">
              <w:rPr>
                <w:rFonts w:ascii="Calibri Light" w:hAnsi="Calibri Light" w:cs="Calibri Light"/>
                <w:color w:val="000000"/>
                <w:sz w:val="16"/>
                <w:szCs w:val="16"/>
              </w:rPr>
              <w:t>GOALPLANSETID</w:t>
            </w:r>
          </w:p>
        </w:tc>
        <w:tc>
          <w:tcPr>
            <w:tcW w:w="2521" w:type="dxa"/>
          </w:tcPr>
          <w:p w14:paraId="05C82912" w14:textId="1B971258"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sidRPr="007E5CE4">
              <w:rPr>
                <w:rFonts w:ascii="Calibri Light" w:hAnsi="Calibri Light" w:cs="Calibri Light"/>
                <w:color w:val="000000"/>
                <w:sz w:val="16"/>
                <w:szCs w:val="16"/>
              </w:rPr>
              <w:t>GOALPLANSETID</w:t>
            </w:r>
          </w:p>
        </w:tc>
        <w:tc>
          <w:tcPr>
            <w:tcW w:w="2474" w:type="dxa"/>
          </w:tcPr>
          <w:p w14:paraId="6ADC42FF" w14:textId="3D2C2BDC" w:rsidR="006D4772" w:rsidRPr="00335369" w:rsidRDefault="006D4772" w:rsidP="006D477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369">
              <w:rPr>
                <w:rFonts w:asciiTheme="majorHAnsi" w:hAnsiTheme="majorHAnsi" w:cstheme="majorHAnsi"/>
                <w:sz w:val="16"/>
                <w:szCs w:val="16"/>
              </w:rPr>
              <w:t>A unique reference to the goal plan set associated with the goal plan.</w:t>
            </w:r>
          </w:p>
        </w:tc>
      </w:tr>
      <w:tr w:rsidR="006D4772" w:rsidRPr="00EC4DEB" w14:paraId="68798D9E"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54BB24CA" w14:textId="41A9D8E9" w:rsidR="006D4772" w:rsidRPr="002A1492" w:rsidRDefault="006D4772" w:rsidP="006D477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2A7F2CDB" w14:textId="10D863A5" w:rsidR="006D4772" w:rsidRPr="0095387E" w:rsidRDefault="006D4772" w:rsidP="006D477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E5CE4">
              <w:rPr>
                <w:rFonts w:ascii="Calibri Light" w:hAnsi="Calibri Light" w:cs="Calibri Light"/>
                <w:color w:val="000000"/>
                <w:sz w:val="16"/>
                <w:szCs w:val="16"/>
              </w:rPr>
              <w:t>PRIORITYCODE</w:t>
            </w:r>
          </w:p>
        </w:tc>
        <w:tc>
          <w:tcPr>
            <w:tcW w:w="0" w:type="auto"/>
          </w:tcPr>
          <w:p w14:paraId="6BE88E5F" w14:textId="5DF211CB" w:rsidR="006D4772" w:rsidRPr="0095387E" w:rsidRDefault="006D4772" w:rsidP="006D477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sidR="00DC0718">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0" w:type="auto"/>
          </w:tcPr>
          <w:p w14:paraId="53AAB0EC" w14:textId="11C92FF9"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652227A" w14:textId="503C0050"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28018CDF" w14:textId="44253B7E"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sidRPr="007E5CE4">
              <w:rPr>
                <w:rFonts w:ascii="Calibri Light" w:hAnsi="Calibri Light" w:cs="Calibri Light"/>
                <w:color w:val="000000"/>
                <w:sz w:val="16"/>
                <w:szCs w:val="16"/>
              </w:rPr>
              <w:t>PRIORITYCODE</w:t>
            </w:r>
          </w:p>
        </w:tc>
        <w:tc>
          <w:tcPr>
            <w:tcW w:w="2521" w:type="dxa"/>
          </w:tcPr>
          <w:p w14:paraId="5E8605BA" w14:textId="6BC81874"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sidRPr="007E5CE4">
              <w:rPr>
                <w:rFonts w:ascii="Calibri Light" w:hAnsi="Calibri Light" w:cs="Calibri Light"/>
                <w:color w:val="000000"/>
                <w:sz w:val="16"/>
                <w:szCs w:val="16"/>
              </w:rPr>
              <w:t>PRIORITYCODE</w:t>
            </w:r>
          </w:p>
        </w:tc>
        <w:tc>
          <w:tcPr>
            <w:tcW w:w="2474" w:type="dxa"/>
          </w:tcPr>
          <w:p w14:paraId="56968BAF" w14:textId="629B5C01" w:rsidR="006D4772" w:rsidRPr="00335369" w:rsidRDefault="006D4772" w:rsidP="006D477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369">
              <w:rPr>
                <w:rFonts w:asciiTheme="majorHAnsi" w:hAnsiTheme="majorHAnsi" w:cstheme="majorHAnsi"/>
                <w:sz w:val="16"/>
                <w:szCs w:val="16"/>
              </w:rPr>
              <w:t>The priority of the goal in the goal plan.</w:t>
            </w:r>
          </w:p>
        </w:tc>
      </w:tr>
      <w:tr w:rsidR="006D4772" w:rsidRPr="00EC4DEB" w14:paraId="1D84A403" w14:textId="77777777" w:rsidTr="000F0A51">
        <w:tc>
          <w:tcPr>
            <w:tcW w:w="0" w:type="auto"/>
          </w:tcPr>
          <w:p w14:paraId="1A3AC676" w14:textId="2CE2D88A" w:rsidR="006D4772" w:rsidRPr="002A1492" w:rsidRDefault="006D4772" w:rsidP="006D477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5BDC4B19" w14:textId="5CC0BB79" w:rsidR="006D4772" w:rsidRPr="0095387E" w:rsidRDefault="006D4772" w:rsidP="006D477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C6964">
              <w:rPr>
                <w:rFonts w:ascii="Calibri Light" w:hAnsi="Calibri Light" w:cs="Calibri Light"/>
                <w:color w:val="000000"/>
                <w:sz w:val="16"/>
                <w:szCs w:val="16"/>
              </w:rPr>
              <w:t>SOURCESYSTEMID</w:t>
            </w:r>
          </w:p>
        </w:tc>
        <w:tc>
          <w:tcPr>
            <w:tcW w:w="0" w:type="auto"/>
          </w:tcPr>
          <w:p w14:paraId="2D39DAB2" w14:textId="2AA17AAE" w:rsidR="006D4772" w:rsidRPr="0095387E" w:rsidRDefault="006D4772" w:rsidP="006D477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92AE5">
              <w:rPr>
                <w:rFonts w:ascii="Calibri Light" w:hAnsi="Calibri Light" w:cs="Calibri Light"/>
                <w:color w:val="000000"/>
                <w:sz w:val="16"/>
                <w:szCs w:val="16"/>
              </w:rPr>
              <w:t>VARCHAR2(200</w:t>
            </w:r>
            <w:r w:rsidR="00DC0718">
              <w:rPr>
                <w:rFonts w:ascii="Calibri Light" w:hAnsi="Calibri Light" w:cs="Calibri Light"/>
                <w:color w:val="000000"/>
                <w:sz w:val="16"/>
                <w:szCs w:val="16"/>
              </w:rPr>
              <w:t>0</w:t>
            </w:r>
            <w:r w:rsidRPr="00992AE5">
              <w:rPr>
                <w:rFonts w:ascii="Calibri Light" w:hAnsi="Calibri Light" w:cs="Calibri Light"/>
                <w:color w:val="000000"/>
                <w:sz w:val="16"/>
                <w:szCs w:val="16"/>
              </w:rPr>
              <w:t>)</w:t>
            </w:r>
          </w:p>
        </w:tc>
        <w:tc>
          <w:tcPr>
            <w:tcW w:w="0" w:type="auto"/>
          </w:tcPr>
          <w:p w14:paraId="1F87A5A0" w14:textId="0DEB5270"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1E99F20" w14:textId="7020560D"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6A8A6AB6" w14:textId="2FA4AA49"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sidRPr="002C6964">
              <w:rPr>
                <w:rFonts w:ascii="Calibri Light" w:hAnsi="Calibri Light" w:cs="Calibri Light"/>
                <w:color w:val="000000"/>
                <w:sz w:val="16"/>
                <w:szCs w:val="16"/>
              </w:rPr>
              <w:t>SOURCESYSTEMID</w:t>
            </w:r>
          </w:p>
        </w:tc>
        <w:tc>
          <w:tcPr>
            <w:tcW w:w="2521" w:type="dxa"/>
          </w:tcPr>
          <w:p w14:paraId="5B2CAB05" w14:textId="377FEACA" w:rsidR="006D4772" w:rsidRPr="00357BB2" w:rsidRDefault="006D4772" w:rsidP="006D4772">
            <w:pPr>
              <w:widowControl w:val="0"/>
              <w:autoSpaceDE w:val="0"/>
              <w:autoSpaceDN w:val="0"/>
              <w:adjustRightInd w:val="0"/>
              <w:spacing w:after="0" w:line="240" w:lineRule="auto"/>
              <w:ind w:left="108" w:right="108"/>
              <w:rPr>
                <w:rFonts w:ascii="Calibri Light" w:hAnsi="Calibri Light" w:cs="Arial"/>
                <w:color w:val="4F4F4F"/>
                <w:sz w:val="16"/>
                <w:szCs w:val="16"/>
              </w:rPr>
            </w:pPr>
            <w:r w:rsidRPr="002C6964">
              <w:rPr>
                <w:rFonts w:ascii="Calibri Light" w:hAnsi="Calibri Light" w:cs="Calibri Light"/>
                <w:color w:val="000000"/>
                <w:sz w:val="16"/>
                <w:szCs w:val="16"/>
              </w:rPr>
              <w:t>SOURCESYSTEMID</w:t>
            </w:r>
          </w:p>
        </w:tc>
        <w:tc>
          <w:tcPr>
            <w:tcW w:w="2474" w:type="dxa"/>
          </w:tcPr>
          <w:p w14:paraId="5BA9D607" w14:textId="7D257E55" w:rsidR="006D4772" w:rsidRPr="00335369" w:rsidRDefault="006D4772" w:rsidP="006D477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369">
              <w:rPr>
                <w:rFonts w:asciiTheme="majorHAnsi" w:hAnsiTheme="majorHAnsi" w:cstheme="majorHAnsi"/>
                <w:sz w:val="16"/>
                <w:szCs w:val="16"/>
              </w:rPr>
              <w:t>A value to uniquely identify this record. This must be unique for the source system owner and business object component.</w:t>
            </w:r>
          </w:p>
        </w:tc>
      </w:tr>
      <w:tr w:rsidR="00030125" w:rsidRPr="00EC4DEB" w14:paraId="51EAAA05"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0494B5ED" w14:textId="4EF830E6"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5813E65D" w14:textId="3543756A"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15E9">
              <w:rPr>
                <w:rFonts w:ascii="Calibri Light" w:hAnsi="Calibri Light" w:cs="Calibri Light"/>
                <w:color w:val="000000"/>
                <w:sz w:val="16"/>
                <w:szCs w:val="16"/>
              </w:rPr>
              <w:t>SOURCESYSTEMOWNER</w:t>
            </w:r>
          </w:p>
        </w:tc>
        <w:tc>
          <w:tcPr>
            <w:tcW w:w="0" w:type="auto"/>
          </w:tcPr>
          <w:p w14:paraId="0E797081" w14:textId="2AAD7E6E"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92AE5">
              <w:rPr>
                <w:rFonts w:ascii="Calibri Light" w:hAnsi="Calibri Light" w:cs="Calibri Light"/>
                <w:color w:val="000000"/>
                <w:sz w:val="16"/>
                <w:szCs w:val="16"/>
              </w:rPr>
              <w:t>VARCHAR2(</w:t>
            </w:r>
            <w:r w:rsidR="00DC0718">
              <w:rPr>
                <w:rFonts w:ascii="Calibri Light" w:hAnsi="Calibri Light" w:cs="Calibri Light"/>
                <w:color w:val="000000"/>
                <w:sz w:val="16"/>
                <w:szCs w:val="16"/>
              </w:rPr>
              <w:t>3</w:t>
            </w:r>
            <w:r w:rsidRPr="00992AE5">
              <w:rPr>
                <w:rFonts w:ascii="Calibri Light" w:hAnsi="Calibri Light" w:cs="Calibri Light"/>
                <w:color w:val="000000"/>
                <w:sz w:val="16"/>
                <w:szCs w:val="16"/>
              </w:rPr>
              <w:t>0)</w:t>
            </w:r>
          </w:p>
        </w:tc>
        <w:tc>
          <w:tcPr>
            <w:tcW w:w="0" w:type="auto"/>
          </w:tcPr>
          <w:p w14:paraId="63DDBBDC" w14:textId="6D268872"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C7CCD33" w14:textId="372FEB1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6AD8F50B" w14:textId="46C3826B"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1315E9">
              <w:rPr>
                <w:rFonts w:ascii="Calibri Light" w:hAnsi="Calibri Light" w:cs="Calibri Light"/>
                <w:color w:val="000000"/>
                <w:sz w:val="16"/>
                <w:szCs w:val="16"/>
              </w:rPr>
              <w:t>SOURCESYSTEMOWNER</w:t>
            </w:r>
          </w:p>
        </w:tc>
        <w:tc>
          <w:tcPr>
            <w:tcW w:w="2521" w:type="dxa"/>
          </w:tcPr>
          <w:p w14:paraId="203D86D5" w14:textId="7ACC4AE4"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1315E9">
              <w:rPr>
                <w:rFonts w:ascii="Calibri Light" w:hAnsi="Calibri Light" w:cs="Calibri Light"/>
                <w:color w:val="000000"/>
                <w:sz w:val="16"/>
                <w:szCs w:val="16"/>
              </w:rPr>
              <w:t>SOURCESYSTEMOWNER</w:t>
            </w:r>
          </w:p>
        </w:tc>
        <w:tc>
          <w:tcPr>
            <w:tcW w:w="2474" w:type="dxa"/>
          </w:tcPr>
          <w:p w14:paraId="736A5924" w14:textId="431DBCA4"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roofErr w:type="spellStart"/>
            <w:r w:rsidRPr="008A3B03">
              <w:rPr>
                <w:rFonts w:ascii="Calibri Light" w:hAnsi="Calibri Light" w:cs="Calibri Light"/>
                <w:color w:val="000000"/>
                <w:sz w:val="16"/>
                <w:szCs w:val="16"/>
              </w:rPr>
              <w:t>HardCode</w:t>
            </w:r>
            <w:proofErr w:type="spellEnd"/>
            <w:r w:rsidRPr="008A3B03">
              <w:rPr>
                <w:rFonts w:ascii="Calibri Light" w:hAnsi="Calibri Light" w:cs="Calibri Light"/>
                <w:color w:val="000000"/>
                <w:sz w:val="16"/>
                <w:szCs w:val="16"/>
              </w:rPr>
              <w:t xml:space="preserve">- </w:t>
            </w:r>
            <w:proofErr w:type="spellStart"/>
            <w:r w:rsidRPr="008A3B03">
              <w:rPr>
                <w:rFonts w:ascii="Calibri Light" w:hAnsi="Calibri Light" w:cs="Calibri Light"/>
                <w:color w:val="000000"/>
                <w:sz w:val="16"/>
                <w:szCs w:val="16"/>
              </w:rPr>
              <w:t>DataMigration</w:t>
            </w:r>
            <w:proofErr w:type="spellEnd"/>
          </w:p>
        </w:tc>
      </w:tr>
      <w:tr w:rsidR="00030125" w:rsidRPr="00EC4DEB" w14:paraId="16D78244" w14:textId="77777777" w:rsidTr="000F0A51">
        <w:tc>
          <w:tcPr>
            <w:tcW w:w="0" w:type="auto"/>
          </w:tcPr>
          <w:p w14:paraId="32896A0B" w14:textId="0C444104"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0" w:type="auto"/>
          </w:tcPr>
          <w:p w14:paraId="5CB5F4DF" w14:textId="21B65D6C"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15E9">
              <w:rPr>
                <w:rFonts w:ascii="Calibri Light" w:hAnsi="Calibri Light" w:cs="Calibri Light"/>
                <w:color w:val="000000"/>
                <w:sz w:val="16"/>
                <w:szCs w:val="16"/>
              </w:rPr>
              <w:t>WEIGHTING</w:t>
            </w:r>
          </w:p>
        </w:tc>
        <w:tc>
          <w:tcPr>
            <w:tcW w:w="0" w:type="auto"/>
          </w:tcPr>
          <w:p w14:paraId="4B7FF6C9" w14:textId="18D3167A"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5)</w:t>
            </w:r>
          </w:p>
        </w:tc>
        <w:tc>
          <w:tcPr>
            <w:tcW w:w="0" w:type="auto"/>
          </w:tcPr>
          <w:p w14:paraId="072B6CD1" w14:textId="3750EE0C"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7FA41B4" w14:textId="660487B9"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46B75D93" w14:textId="2287E579"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1315E9">
              <w:rPr>
                <w:rFonts w:ascii="Calibri Light" w:hAnsi="Calibri Light" w:cs="Calibri Light"/>
                <w:color w:val="000000"/>
                <w:sz w:val="16"/>
                <w:szCs w:val="16"/>
              </w:rPr>
              <w:t>WEIGHTING</w:t>
            </w:r>
          </w:p>
        </w:tc>
        <w:tc>
          <w:tcPr>
            <w:tcW w:w="2521" w:type="dxa"/>
          </w:tcPr>
          <w:p w14:paraId="038D9950" w14:textId="6E5B807F"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1315E9">
              <w:rPr>
                <w:rFonts w:ascii="Calibri Light" w:hAnsi="Calibri Light" w:cs="Calibri Light"/>
                <w:color w:val="000000"/>
                <w:sz w:val="16"/>
                <w:szCs w:val="16"/>
              </w:rPr>
              <w:t>WEIGHTING</w:t>
            </w:r>
          </w:p>
        </w:tc>
        <w:tc>
          <w:tcPr>
            <w:tcW w:w="2474" w:type="dxa"/>
          </w:tcPr>
          <w:p w14:paraId="6A3F3B6C" w14:textId="3674FF3E"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35369">
              <w:rPr>
                <w:rFonts w:asciiTheme="majorHAnsi" w:hAnsiTheme="majorHAnsi" w:cstheme="majorHAnsi"/>
                <w:sz w:val="16"/>
                <w:szCs w:val="16"/>
              </w:rPr>
              <w:t>The weight of the goal in the goal plan.</w:t>
            </w:r>
          </w:p>
        </w:tc>
      </w:tr>
      <w:tr w:rsidR="00030125" w:rsidRPr="00EC4DEB" w14:paraId="4374DE9C"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64AD30FC" w14:textId="6CCD0209"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0" w:type="auto"/>
          </w:tcPr>
          <w:p w14:paraId="633D1BEC" w14:textId="3DCAA29D"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02BA7">
              <w:rPr>
                <w:rFonts w:ascii="Calibri Light" w:hAnsi="Calibri Light" w:cs="Calibri Light"/>
                <w:color w:val="000000"/>
                <w:sz w:val="16"/>
                <w:szCs w:val="16"/>
              </w:rPr>
              <w:t>GOALASSIGNMENTNUMBER</w:t>
            </w:r>
          </w:p>
        </w:tc>
        <w:tc>
          <w:tcPr>
            <w:tcW w:w="0" w:type="auto"/>
          </w:tcPr>
          <w:p w14:paraId="3A65078C" w14:textId="072994B2"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DD6">
              <w:rPr>
                <w:rFonts w:ascii="Calibri Light" w:hAnsi="Calibri Light" w:cs="Calibri Light"/>
                <w:color w:val="000000"/>
                <w:sz w:val="16"/>
                <w:szCs w:val="16"/>
              </w:rPr>
              <w:t>VARCHAR2(</w:t>
            </w:r>
            <w:r w:rsidR="00A21A92">
              <w:rPr>
                <w:rFonts w:ascii="Calibri Light" w:hAnsi="Calibri Light" w:cs="Calibri Light"/>
                <w:color w:val="000000"/>
                <w:sz w:val="16"/>
                <w:szCs w:val="16"/>
              </w:rPr>
              <w:t>3</w:t>
            </w:r>
            <w:r w:rsidRPr="00A20DD6">
              <w:rPr>
                <w:rFonts w:ascii="Calibri Light" w:hAnsi="Calibri Light" w:cs="Calibri Light"/>
                <w:color w:val="000000"/>
                <w:sz w:val="16"/>
                <w:szCs w:val="16"/>
              </w:rPr>
              <w:t>0)</w:t>
            </w:r>
          </w:p>
        </w:tc>
        <w:tc>
          <w:tcPr>
            <w:tcW w:w="0" w:type="auto"/>
          </w:tcPr>
          <w:p w14:paraId="50DF6564" w14:textId="5E3113A8"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5419DDF" w14:textId="294CDEBB"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6152471B" w14:textId="56E8E885"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202BA7">
              <w:rPr>
                <w:rFonts w:ascii="Calibri Light" w:hAnsi="Calibri Light" w:cs="Calibri Light"/>
                <w:color w:val="000000"/>
                <w:sz w:val="16"/>
                <w:szCs w:val="16"/>
              </w:rPr>
              <w:t>GOALASSIGNMENTNUMBER</w:t>
            </w:r>
          </w:p>
        </w:tc>
        <w:tc>
          <w:tcPr>
            <w:tcW w:w="2521" w:type="dxa"/>
          </w:tcPr>
          <w:p w14:paraId="2C7EC182" w14:textId="6795422F"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202BA7">
              <w:rPr>
                <w:rFonts w:ascii="Calibri Light" w:hAnsi="Calibri Light" w:cs="Calibri Light"/>
                <w:color w:val="000000"/>
                <w:sz w:val="16"/>
                <w:szCs w:val="16"/>
              </w:rPr>
              <w:t>GOALASSIGNMENTNUMBER</w:t>
            </w:r>
          </w:p>
        </w:tc>
        <w:tc>
          <w:tcPr>
            <w:tcW w:w="2474" w:type="dxa"/>
          </w:tcPr>
          <w:p w14:paraId="15D264E2" w14:textId="4170C9AF"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35369">
              <w:rPr>
                <w:rFonts w:asciiTheme="majorHAnsi" w:hAnsiTheme="majorHAnsi" w:cstheme="majorHAnsi"/>
                <w:sz w:val="16"/>
                <w:szCs w:val="16"/>
              </w:rPr>
              <w:t>The number of the assignment associated with the goal.</w:t>
            </w:r>
          </w:p>
        </w:tc>
      </w:tr>
      <w:tr w:rsidR="00030125" w:rsidRPr="00EC4DEB" w14:paraId="69D3883F" w14:textId="77777777" w:rsidTr="000F0A51">
        <w:tc>
          <w:tcPr>
            <w:tcW w:w="0" w:type="auto"/>
          </w:tcPr>
          <w:p w14:paraId="758CDC76" w14:textId="547D8BFA"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0" w:type="auto"/>
          </w:tcPr>
          <w:p w14:paraId="37F29A3F" w14:textId="5AB1658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02BA7">
              <w:rPr>
                <w:rFonts w:ascii="Calibri Light" w:hAnsi="Calibri Light" w:cs="Calibri Light"/>
                <w:color w:val="000000"/>
                <w:sz w:val="16"/>
                <w:szCs w:val="16"/>
              </w:rPr>
              <w:t>GOALORGANIZATIONNAME</w:t>
            </w:r>
          </w:p>
        </w:tc>
        <w:tc>
          <w:tcPr>
            <w:tcW w:w="0" w:type="auto"/>
          </w:tcPr>
          <w:p w14:paraId="711434A1" w14:textId="0F3E629B"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DD6">
              <w:rPr>
                <w:rFonts w:ascii="Calibri Light" w:hAnsi="Calibri Light" w:cs="Calibri Light"/>
                <w:color w:val="000000"/>
                <w:sz w:val="16"/>
                <w:szCs w:val="16"/>
              </w:rPr>
              <w:t>VARCHAR2(2</w:t>
            </w:r>
            <w:r w:rsidR="00A21A92">
              <w:rPr>
                <w:rFonts w:ascii="Calibri Light" w:hAnsi="Calibri Light" w:cs="Calibri Light"/>
                <w:color w:val="000000"/>
                <w:sz w:val="16"/>
                <w:szCs w:val="16"/>
              </w:rPr>
              <w:t>4</w:t>
            </w:r>
            <w:r w:rsidRPr="00A20DD6">
              <w:rPr>
                <w:rFonts w:ascii="Calibri Light" w:hAnsi="Calibri Light" w:cs="Calibri Light"/>
                <w:color w:val="000000"/>
                <w:sz w:val="16"/>
                <w:szCs w:val="16"/>
              </w:rPr>
              <w:t>0)</w:t>
            </w:r>
          </w:p>
        </w:tc>
        <w:tc>
          <w:tcPr>
            <w:tcW w:w="0" w:type="auto"/>
          </w:tcPr>
          <w:p w14:paraId="2F340B36" w14:textId="3C64B970"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A9EE0DE" w14:textId="56F98A26"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3C25A513" w14:textId="1AD1CBB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202BA7">
              <w:rPr>
                <w:rFonts w:ascii="Calibri Light" w:hAnsi="Calibri Light" w:cs="Calibri Light"/>
                <w:color w:val="000000"/>
                <w:sz w:val="16"/>
                <w:szCs w:val="16"/>
              </w:rPr>
              <w:t>GOALORGANIZATIONNAME</w:t>
            </w:r>
          </w:p>
        </w:tc>
        <w:tc>
          <w:tcPr>
            <w:tcW w:w="2521" w:type="dxa"/>
          </w:tcPr>
          <w:p w14:paraId="0B3AB0A2" w14:textId="2CFAFCD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202BA7">
              <w:rPr>
                <w:rFonts w:ascii="Calibri Light" w:hAnsi="Calibri Light" w:cs="Calibri Light"/>
                <w:color w:val="000000"/>
                <w:sz w:val="16"/>
                <w:szCs w:val="16"/>
              </w:rPr>
              <w:t>GOALORGANIZATIONNAME</w:t>
            </w:r>
          </w:p>
        </w:tc>
        <w:tc>
          <w:tcPr>
            <w:tcW w:w="2474" w:type="dxa"/>
          </w:tcPr>
          <w:p w14:paraId="6596EB73" w14:textId="1EF62873"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35369">
              <w:rPr>
                <w:rFonts w:asciiTheme="majorHAnsi" w:hAnsiTheme="majorHAnsi" w:cstheme="majorHAnsi"/>
                <w:sz w:val="16"/>
                <w:szCs w:val="16"/>
              </w:rPr>
              <w:t>The name of the organization for this goal.</w:t>
            </w:r>
          </w:p>
        </w:tc>
      </w:tr>
      <w:tr w:rsidR="00030125" w:rsidRPr="00EC4DEB" w14:paraId="3F9504A2"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731EC12F" w14:textId="332A4DC7"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0" w:type="auto"/>
          </w:tcPr>
          <w:p w14:paraId="7DE62247" w14:textId="6793FA4E"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02BA7">
              <w:rPr>
                <w:rFonts w:ascii="Calibri Light" w:hAnsi="Calibri Light" w:cs="Calibri Light"/>
                <w:color w:val="000000"/>
                <w:sz w:val="16"/>
                <w:szCs w:val="16"/>
              </w:rPr>
              <w:t>GOALNAME</w:t>
            </w:r>
          </w:p>
        </w:tc>
        <w:tc>
          <w:tcPr>
            <w:tcW w:w="0" w:type="auto"/>
          </w:tcPr>
          <w:p w14:paraId="00BE07E4" w14:textId="025976A1"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sidR="00A21A92">
              <w:rPr>
                <w:rFonts w:ascii="Calibri Light" w:hAnsi="Calibri Light" w:cs="Calibri Light"/>
                <w:color w:val="000000"/>
                <w:sz w:val="16"/>
                <w:szCs w:val="16"/>
              </w:rPr>
              <w:t>400</w:t>
            </w:r>
            <w:r w:rsidRPr="009B58BB">
              <w:rPr>
                <w:rFonts w:ascii="Calibri Light" w:hAnsi="Calibri Light" w:cs="Calibri Light"/>
                <w:color w:val="000000"/>
                <w:sz w:val="16"/>
                <w:szCs w:val="16"/>
              </w:rPr>
              <w:t>)</w:t>
            </w:r>
          </w:p>
        </w:tc>
        <w:tc>
          <w:tcPr>
            <w:tcW w:w="0" w:type="auto"/>
          </w:tcPr>
          <w:p w14:paraId="15416051" w14:textId="535592C9"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818B688" w14:textId="2B92CD48"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371F39BD" w14:textId="571DEA56"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202BA7">
              <w:rPr>
                <w:rFonts w:ascii="Calibri Light" w:hAnsi="Calibri Light" w:cs="Calibri Light"/>
                <w:color w:val="000000"/>
                <w:sz w:val="16"/>
                <w:szCs w:val="16"/>
              </w:rPr>
              <w:t>GOALNAME</w:t>
            </w:r>
          </w:p>
        </w:tc>
        <w:tc>
          <w:tcPr>
            <w:tcW w:w="2521" w:type="dxa"/>
          </w:tcPr>
          <w:p w14:paraId="43F6DDF1" w14:textId="49BC9AE8"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202BA7">
              <w:rPr>
                <w:rFonts w:ascii="Calibri Light" w:hAnsi="Calibri Light" w:cs="Calibri Light"/>
                <w:color w:val="000000"/>
                <w:sz w:val="16"/>
                <w:szCs w:val="16"/>
              </w:rPr>
              <w:t>GOALNAME</w:t>
            </w:r>
          </w:p>
        </w:tc>
        <w:tc>
          <w:tcPr>
            <w:tcW w:w="2474" w:type="dxa"/>
          </w:tcPr>
          <w:p w14:paraId="70AD3346" w14:textId="647A9081"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35369">
              <w:rPr>
                <w:rFonts w:asciiTheme="majorHAnsi" w:hAnsiTheme="majorHAnsi" w:cstheme="majorHAnsi"/>
                <w:sz w:val="16"/>
                <w:szCs w:val="16"/>
              </w:rPr>
              <w:t>The name of the goal.</w:t>
            </w:r>
          </w:p>
        </w:tc>
      </w:tr>
      <w:tr w:rsidR="00030125" w:rsidRPr="00EC4DEB" w14:paraId="6801815B" w14:textId="77777777" w:rsidTr="000F0A51">
        <w:tc>
          <w:tcPr>
            <w:tcW w:w="0" w:type="auto"/>
          </w:tcPr>
          <w:p w14:paraId="52DF8C99" w14:textId="2860A414"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0" w:type="auto"/>
          </w:tcPr>
          <w:p w14:paraId="6521A9F0" w14:textId="33C7532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0202">
              <w:rPr>
                <w:rFonts w:ascii="Calibri Light" w:hAnsi="Calibri Light" w:cs="Calibri Light"/>
                <w:color w:val="000000"/>
                <w:sz w:val="16"/>
                <w:szCs w:val="16"/>
              </w:rPr>
              <w:t>GOALSTARTDATE</w:t>
            </w:r>
          </w:p>
        </w:tc>
        <w:tc>
          <w:tcPr>
            <w:tcW w:w="0" w:type="auto"/>
          </w:tcPr>
          <w:p w14:paraId="57814CA7" w14:textId="063BD54A"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16669529" w14:textId="414A1CEC"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8750E59" w14:textId="7AE88A3C"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3DB45EF9" w14:textId="5696E73B"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202">
              <w:rPr>
                <w:rFonts w:ascii="Calibri Light" w:hAnsi="Calibri Light" w:cs="Calibri Light"/>
                <w:color w:val="000000"/>
                <w:sz w:val="16"/>
                <w:szCs w:val="16"/>
              </w:rPr>
              <w:t>GOALSTARTDATE</w:t>
            </w:r>
          </w:p>
        </w:tc>
        <w:tc>
          <w:tcPr>
            <w:tcW w:w="2521" w:type="dxa"/>
          </w:tcPr>
          <w:p w14:paraId="4BAC4D00" w14:textId="188CC4EC"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202">
              <w:rPr>
                <w:rFonts w:ascii="Calibri Light" w:hAnsi="Calibri Light" w:cs="Calibri Light"/>
                <w:color w:val="000000"/>
                <w:sz w:val="16"/>
                <w:szCs w:val="16"/>
              </w:rPr>
              <w:t>GOALSTARTDATE</w:t>
            </w:r>
          </w:p>
        </w:tc>
        <w:tc>
          <w:tcPr>
            <w:tcW w:w="2474" w:type="dxa"/>
          </w:tcPr>
          <w:p w14:paraId="2C12CAF9" w14:textId="4D067EB4"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35369">
              <w:rPr>
                <w:rFonts w:asciiTheme="majorHAnsi" w:hAnsiTheme="majorHAnsi" w:cstheme="majorHAnsi"/>
                <w:sz w:val="16"/>
                <w:szCs w:val="16"/>
              </w:rPr>
              <w:t>The start date of the goal.</w:t>
            </w:r>
          </w:p>
        </w:tc>
      </w:tr>
      <w:tr w:rsidR="00030125" w:rsidRPr="00EC4DEB" w14:paraId="1B165861"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1CCC642A" w14:textId="30291712"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0" w:type="auto"/>
          </w:tcPr>
          <w:p w14:paraId="682B6C82" w14:textId="744A308D"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0202">
              <w:rPr>
                <w:rFonts w:ascii="Calibri Light" w:hAnsi="Calibri Light" w:cs="Calibri Light"/>
                <w:color w:val="000000"/>
                <w:sz w:val="16"/>
                <w:szCs w:val="16"/>
              </w:rPr>
              <w:t>GOALTARGETCOMPLETIONDATE</w:t>
            </w:r>
          </w:p>
        </w:tc>
        <w:tc>
          <w:tcPr>
            <w:tcW w:w="0" w:type="auto"/>
          </w:tcPr>
          <w:p w14:paraId="64EE9B7B" w14:textId="472BF923"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30CF98DF" w14:textId="1B581274"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7287F07" w14:textId="58F5600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579DE51E" w14:textId="6C780ABB"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202">
              <w:rPr>
                <w:rFonts w:ascii="Calibri Light" w:hAnsi="Calibri Light" w:cs="Calibri Light"/>
                <w:color w:val="000000"/>
                <w:sz w:val="16"/>
                <w:szCs w:val="16"/>
              </w:rPr>
              <w:t>GOALTARGETCOMPLETIONDATE</w:t>
            </w:r>
          </w:p>
        </w:tc>
        <w:tc>
          <w:tcPr>
            <w:tcW w:w="2521" w:type="dxa"/>
          </w:tcPr>
          <w:p w14:paraId="5F6B84DE" w14:textId="1186A989"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202">
              <w:rPr>
                <w:rFonts w:ascii="Calibri Light" w:hAnsi="Calibri Light" w:cs="Calibri Light"/>
                <w:color w:val="000000"/>
                <w:sz w:val="16"/>
                <w:szCs w:val="16"/>
              </w:rPr>
              <w:t>GOALTARGETCOMPLETIONDATE</w:t>
            </w:r>
          </w:p>
        </w:tc>
        <w:tc>
          <w:tcPr>
            <w:tcW w:w="2474" w:type="dxa"/>
          </w:tcPr>
          <w:p w14:paraId="3AD511BD" w14:textId="0D379111"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35369">
              <w:rPr>
                <w:rFonts w:asciiTheme="majorHAnsi" w:hAnsiTheme="majorHAnsi" w:cstheme="majorHAnsi"/>
                <w:sz w:val="16"/>
                <w:szCs w:val="16"/>
              </w:rPr>
              <w:t>The target completion date of the goal.</w:t>
            </w:r>
          </w:p>
        </w:tc>
      </w:tr>
      <w:tr w:rsidR="00030125" w:rsidRPr="00EC4DEB" w14:paraId="4277B9D8" w14:textId="77777777" w:rsidTr="000F0A51">
        <w:tc>
          <w:tcPr>
            <w:tcW w:w="0" w:type="auto"/>
          </w:tcPr>
          <w:p w14:paraId="4349371D" w14:textId="0E1D8209"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0" w:type="auto"/>
          </w:tcPr>
          <w:p w14:paraId="6AD41E03" w14:textId="68F0F8B6"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0202">
              <w:rPr>
                <w:rFonts w:ascii="Calibri Light" w:hAnsi="Calibri Light" w:cs="Calibri Light"/>
                <w:color w:val="000000"/>
                <w:sz w:val="16"/>
                <w:szCs w:val="16"/>
              </w:rPr>
              <w:t>GOALTYPECODE</w:t>
            </w:r>
          </w:p>
        </w:tc>
        <w:tc>
          <w:tcPr>
            <w:tcW w:w="0" w:type="auto"/>
          </w:tcPr>
          <w:p w14:paraId="6690480E" w14:textId="7BCBC8A6"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sidR="0069128E">
              <w:rPr>
                <w:rFonts w:ascii="Calibri Light" w:hAnsi="Calibri Light" w:cs="Calibri Light"/>
                <w:color w:val="000000"/>
                <w:sz w:val="16"/>
                <w:szCs w:val="16"/>
              </w:rPr>
              <w:t>3</w:t>
            </w:r>
            <w:r w:rsidRPr="009B58BB">
              <w:rPr>
                <w:rFonts w:ascii="Calibri Light" w:hAnsi="Calibri Light" w:cs="Calibri Light"/>
                <w:color w:val="000000"/>
                <w:sz w:val="16"/>
                <w:szCs w:val="16"/>
              </w:rPr>
              <w:t>0)</w:t>
            </w:r>
          </w:p>
        </w:tc>
        <w:tc>
          <w:tcPr>
            <w:tcW w:w="0" w:type="auto"/>
          </w:tcPr>
          <w:p w14:paraId="482941BD" w14:textId="40F95436"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1CBC4C7" w14:textId="1F531518"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3148ED52" w14:textId="4E6B24E0"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202">
              <w:rPr>
                <w:rFonts w:ascii="Calibri Light" w:hAnsi="Calibri Light" w:cs="Calibri Light"/>
                <w:color w:val="000000"/>
                <w:sz w:val="16"/>
                <w:szCs w:val="16"/>
              </w:rPr>
              <w:t>GOALTYPECODE</w:t>
            </w:r>
          </w:p>
        </w:tc>
        <w:tc>
          <w:tcPr>
            <w:tcW w:w="2521" w:type="dxa"/>
          </w:tcPr>
          <w:p w14:paraId="55C53356" w14:textId="2C3EC1F8"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202">
              <w:rPr>
                <w:rFonts w:ascii="Calibri Light" w:hAnsi="Calibri Light" w:cs="Calibri Light"/>
                <w:color w:val="000000"/>
                <w:sz w:val="16"/>
                <w:szCs w:val="16"/>
              </w:rPr>
              <w:t>GOALTYPECODE</w:t>
            </w:r>
          </w:p>
        </w:tc>
        <w:tc>
          <w:tcPr>
            <w:tcW w:w="2474" w:type="dxa"/>
          </w:tcPr>
          <w:p w14:paraId="094F4E33" w14:textId="27C4EC34"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35369">
              <w:rPr>
                <w:rFonts w:asciiTheme="majorHAnsi" w:hAnsiTheme="majorHAnsi" w:cstheme="majorHAnsi"/>
                <w:sz w:val="16"/>
                <w:szCs w:val="16"/>
              </w:rPr>
              <w:t>The type of the goal.</w:t>
            </w:r>
          </w:p>
        </w:tc>
      </w:tr>
      <w:tr w:rsidR="00030125" w:rsidRPr="00EC4DEB" w14:paraId="7AB81C98"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7679DB6B" w14:textId="5FD7EE93"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0" w:type="auto"/>
          </w:tcPr>
          <w:p w14:paraId="3BE383FE" w14:textId="461330DA"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32389">
              <w:rPr>
                <w:rFonts w:ascii="Calibri Light" w:hAnsi="Calibri Light" w:cs="Calibri Light"/>
                <w:color w:val="000000"/>
                <w:sz w:val="16"/>
                <w:szCs w:val="16"/>
              </w:rPr>
              <w:t>GOALVERSIONTYPECODE</w:t>
            </w:r>
          </w:p>
        </w:tc>
        <w:tc>
          <w:tcPr>
            <w:tcW w:w="0" w:type="auto"/>
          </w:tcPr>
          <w:p w14:paraId="224B8550" w14:textId="3C913BD5"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sidR="0069128E">
              <w:rPr>
                <w:rFonts w:ascii="Calibri Light" w:hAnsi="Calibri Light" w:cs="Calibri Light"/>
                <w:color w:val="000000"/>
                <w:sz w:val="16"/>
                <w:szCs w:val="16"/>
              </w:rPr>
              <w:t>3</w:t>
            </w:r>
            <w:r w:rsidRPr="009B58BB">
              <w:rPr>
                <w:rFonts w:ascii="Calibri Light" w:hAnsi="Calibri Light" w:cs="Calibri Light"/>
                <w:color w:val="000000"/>
                <w:sz w:val="16"/>
                <w:szCs w:val="16"/>
              </w:rPr>
              <w:t>0)</w:t>
            </w:r>
          </w:p>
        </w:tc>
        <w:tc>
          <w:tcPr>
            <w:tcW w:w="0" w:type="auto"/>
          </w:tcPr>
          <w:p w14:paraId="4645FFF7" w14:textId="26D66B9F"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6797F86" w14:textId="79BE9263"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7E1DF485" w14:textId="694D32B5"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32389">
              <w:rPr>
                <w:rFonts w:ascii="Calibri Light" w:hAnsi="Calibri Light" w:cs="Calibri Light"/>
                <w:color w:val="000000"/>
                <w:sz w:val="16"/>
                <w:szCs w:val="16"/>
              </w:rPr>
              <w:t>GOALVERSIONTYPECODE</w:t>
            </w:r>
          </w:p>
        </w:tc>
        <w:tc>
          <w:tcPr>
            <w:tcW w:w="2521" w:type="dxa"/>
          </w:tcPr>
          <w:p w14:paraId="5E3A7F09" w14:textId="791D47AA"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32389">
              <w:rPr>
                <w:rFonts w:ascii="Calibri Light" w:hAnsi="Calibri Light" w:cs="Calibri Light"/>
                <w:color w:val="000000"/>
                <w:sz w:val="16"/>
                <w:szCs w:val="16"/>
              </w:rPr>
              <w:t>GOALVERSIONTYPECODE</w:t>
            </w:r>
          </w:p>
        </w:tc>
        <w:tc>
          <w:tcPr>
            <w:tcW w:w="2474" w:type="dxa"/>
          </w:tcPr>
          <w:p w14:paraId="05286BB1" w14:textId="48A6551E"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35369">
              <w:rPr>
                <w:rFonts w:asciiTheme="majorHAnsi" w:hAnsiTheme="majorHAnsi" w:cstheme="majorHAnsi"/>
                <w:sz w:val="16"/>
                <w:szCs w:val="16"/>
              </w:rPr>
              <w:t>The version type of the goal.</w:t>
            </w:r>
          </w:p>
        </w:tc>
      </w:tr>
      <w:tr w:rsidR="00030125" w:rsidRPr="00EC4DEB" w14:paraId="308CAA2A" w14:textId="77777777" w:rsidTr="000F0A51">
        <w:tc>
          <w:tcPr>
            <w:tcW w:w="0" w:type="auto"/>
          </w:tcPr>
          <w:p w14:paraId="042DF560" w14:textId="66753CFF"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4</w:t>
            </w:r>
          </w:p>
        </w:tc>
        <w:tc>
          <w:tcPr>
            <w:tcW w:w="0" w:type="auto"/>
          </w:tcPr>
          <w:p w14:paraId="722B049E" w14:textId="3A88BAF2"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05EB">
              <w:rPr>
                <w:rFonts w:ascii="Calibri Light" w:hAnsi="Calibri Light" w:cs="Calibri Light"/>
                <w:color w:val="000000"/>
                <w:sz w:val="16"/>
                <w:szCs w:val="16"/>
              </w:rPr>
              <w:t>GOALPERSONNUMBER</w:t>
            </w:r>
          </w:p>
        </w:tc>
        <w:tc>
          <w:tcPr>
            <w:tcW w:w="0" w:type="auto"/>
          </w:tcPr>
          <w:p w14:paraId="775D09B2" w14:textId="31141B30"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sidR="0069128E">
              <w:rPr>
                <w:rFonts w:ascii="Calibri Light" w:hAnsi="Calibri Light" w:cs="Calibri Light"/>
                <w:color w:val="000000"/>
                <w:sz w:val="16"/>
                <w:szCs w:val="16"/>
              </w:rPr>
              <w:t>30</w:t>
            </w:r>
            <w:r w:rsidRPr="009B58BB">
              <w:rPr>
                <w:rFonts w:ascii="Calibri Light" w:hAnsi="Calibri Light" w:cs="Calibri Light"/>
                <w:color w:val="000000"/>
                <w:sz w:val="16"/>
                <w:szCs w:val="16"/>
              </w:rPr>
              <w:t>)</w:t>
            </w:r>
          </w:p>
        </w:tc>
        <w:tc>
          <w:tcPr>
            <w:tcW w:w="0" w:type="auto"/>
          </w:tcPr>
          <w:p w14:paraId="4749EBDF" w14:textId="743B8758"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9EAADBD" w14:textId="4B02D31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3B1822CC" w14:textId="63C5F1A0"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05EB">
              <w:rPr>
                <w:rFonts w:ascii="Calibri Light" w:hAnsi="Calibri Light" w:cs="Calibri Light"/>
                <w:color w:val="000000"/>
                <w:sz w:val="16"/>
                <w:szCs w:val="16"/>
              </w:rPr>
              <w:t>GOALPERSONNUMBER</w:t>
            </w:r>
          </w:p>
        </w:tc>
        <w:tc>
          <w:tcPr>
            <w:tcW w:w="2521" w:type="dxa"/>
          </w:tcPr>
          <w:p w14:paraId="27FBBEC2" w14:textId="5E32CFF9"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05EB">
              <w:rPr>
                <w:rFonts w:ascii="Calibri Light" w:hAnsi="Calibri Light" w:cs="Calibri Light"/>
                <w:color w:val="000000"/>
                <w:sz w:val="16"/>
                <w:szCs w:val="16"/>
              </w:rPr>
              <w:t>GOALPERSONNUMBER</w:t>
            </w:r>
          </w:p>
        </w:tc>
        <w:tc>
          <w:tcPr>
            <w:tcW w:w="2474" w:type="dxa"/>
          </w:tcPr>
          <w:p w14:paraId="7FD1D95C" w14:textId="301C2BA7"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35369">
              <w:rPr>
                <w:rFonts w:asciiTheme="majorHAnsi" w:hAnsiTheme="majorHAnsi" w:cstheme="majorHAnsi"/>
                <w:sz w:val="16"/>
                <w:szCs w:val="16"/>
              </w:rPr>
              <w:t>The number of the person associated with the goal.</w:t>
            </w:r>
          </w:p>
        </w:tc>
      </w:tr>
      <w:tr w:rsidR="00030125" w:rsidRPr="00EC4DEB" w14:paraId="77B90003"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1F68DDF5" w14:textId="581E5B0E"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0" w:type="auto"/>
          </w:tcPr>
          <w:p w14:paraId="1517CB89" w14:textId="6FD0B541"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05EB">
              <w:rPr>
                <w:rFonts w:ascii="Calibri Light" w:hAnsi="Calibri Light" w:cs="Calibri Light"/>
                <w:color w:val="000000"/>
                <w:sz w:val="16"/>
                <w:szCs w:val="16"/>
              </w:rPr>
              <w:t>GOALPLANEXTERNALID</w:t>
            </w:r>
          </w:p>
        </w:tc>
        <w:tc>
          <w:tcPr>
            <w:tcW w:w="0" w:type="auto"/>
          </w:tcPr>
          <w:p w14:paraId="4CE7FDD7" w14:textId="706EEAD3"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sidR="0069128E">
              <w:rPr>
                <w:rFonts w:ascii="Calibri Light" w:hAnsi="Calibri Light" w:cs="Calibri Light"/>
                <w:color w:val="000000"/>
                <w:sz w:val="16"/>
                <w:szCs w:val="16"/>
              </w:rPr>
              <w:t>2</w:t>
            </w:r>
            <w:r w:rsidRPr="009B58BB">
              <w:rPr>
                <w:rFonts w:ascii="Calibri Light" w:hAnsi="Calibri Light" w:cs="Calibri Light"/>
                <w:color w:val="000000"/>
                <w:sz w:val="16"/>
                <w:szCs w:val="16"/>
              </w:rPr>
              <w:t>50)</w:t>
            </w:r>
          </w:p>
        </w:tc>
        <w:tc>
          <w:tcPr>
            <w:tcW w:w="0" w:type="auto"/>
          </w:tcPr>
          <w:p w14:paraId="7B020E59" w14:textId="0BD51059"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8ED6618" w14:textId="45491FB0"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667260A3" w14:textId="3C20FD04"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05EB">
              <w:rPr>
                <w:rFonts w:ascii="Calibri Light" w:hAnsi="Calibri Light" w:cs="Calibri Light"/>
                <w:color w:val="000000"/>
                <w:sz w:val="16"/>
                <w:szCs w:val="16"/>
              </w:rPr>
              <w:t>GOALPLANEXTERNALID</w:t>
            </w:r>
          </w:p>
        </w:tc>
        <w:tc>
          <w:tcPr>
            <w:tcW w:w="2521" w:type="dxa"/>
          </w:tcPr>
          <w:p w14:paraId="4CF236B7" w14:textId="59D76C2D"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05EB">
              <w:rPr>
                <w:rFonts w:ascii="Calibri Light" w:hAnsi="Calibri Light" w:cs="Calibri Light"/>
                <w:color w:val="000000"/>
                <w:sz w:val="16"/>
                <w:szCs w:val="16"/>
              </w:rPr>
              <w:t>GOALPLANEXTERNALID</w:t>
            </w:r>
          </w:p>
        </w:tc>
        <w:tc>
          <w:tcPr>
            <w:tcW w:w="2474" w:type="dxa"/>
          </w:tcPr>
          <w:p w14:paraId="0329DABC" w14:textId="43C371A5"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35369">
              <w:rPr>
                <w:rFonts w:asciiTheme="majorHAnsi" w:hAnsiTheme="majorHAnsi" w:cstheme="majorHAnsi"/>
                <w:sz w:val="16"/>
                <w:szCs w:val="16"/>
              </w:rPr>
              <w:t>A unique reference to the goal plan in an external system.</w:t>
            </w:r>
          </w:p>
        </w:tc>
      </w:tr>
      <w:tr w:rsidR="00030125" w:rsidRPr="00EC4DEB" w14:paraId="783DEB5B" w14:textId="77777777" w:rsidTr="000F0A51">
        <w:tc>
          <w:tcPr>
            <w:tcW w:w="0" w:type="auto"/>
          </w:tcPr>
          <w:p w14:paraId="0F426942" w14:textId="276BDD4E"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0" w:type="auto"/>
          </w:tcPr>
          <w:p w14:paraId="01CCBE41" w14:textId="39DA1944"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05EB">
              <w:rPr>
                <w:rFonts w:ascii="Calibri Light" w:hAnsi="Calibri Light" w:cs="Calibri Light"/>
                <w:color w:val="000000"/>
                <w:sz w:val="16"/>
                <w:szCs w:val="16"/>
              </w:rPr>
              <w:t>GOALPLANSETEXTERNALID</w:t>
            </w:r>
          </w:p>
        </w:tc>
        <w:tc>
          <w:tcPr>
            <w:tcW w:w="0" w:type="auto"/>
          </w:tcPr>
          <w:p w14:paraId="26AB7CB6" w14:textId="2704385F"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sidR="00D02D5B">
              <w:rPr>
                <w:rFonts w:ascii="Calibri Light" w:hAnsi="Calibri Light" w:cs="Calibri Light"/>
                <w:color w:val="000000"/>
                <w:sz w:val="16"/>
                <w:szCs w:val="16"/>
              </w:rPr>
              <w:t>2</w:t>
            </w:r>
            <w:r w:rsidRPr="009B58BB">
              <w:rPr>
                <w:rFonts w:ascii="Calibri Light" w:hAnsi="Calibri Light" w:cs="Calibri Light"/>
                <w:color w:val="000000"/>
                <w:sz w:val="16"/>
                <w:szCs w:val="16"/>
              </w:rPr>
              <w:t>50)</w:t>
            </w:r>
          </w:p>
        </w:tc>
        <w:tc>
          <w:tcPr>
            <w:tcW w:w="0" w:type="auto"/>
          </w:tcPr>
          <w:p w14:paraId="1BDC1555" w14:textId="7F0706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52B25BC" w14:textId="4CCB1FDF"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43537E8E" w14:textId="429CB0D5"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05EB">
              <w:rPr>
                <w:rFonts w:ascii="Calibri Light" w:hAnsi="Calibri Light" w:cs="Calibri Light"/>
                <w:color w:val="000000"/>
                <w:sz w:val="16"/>
                <w:szCs w:val="16"/>
              </w:rPr>
              <w:t>GOALPLANSETEXTERNALID</w:t>
            </w:r>
          </w:p>
        </w:tc>
        <w:tc>
          <w:tcPr>
            <w:tcW w:w="2521" w:type="dxa"/>
          </w:tcPr>
          <w:p w14:paraId="752ADE95" w14:textId="02574A7A"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05EB">
              <w:rPr>
                <w:rFonts w:ascii="Calibri Light" w:hAnsi="Calibri Light" w:cs="Calibri Light"/>
                <w:color w:val="000000"/>
                <w:sz w:val="16"/>
                <w:szCs w:val="16"/>
              </w:rPr>
              <w:t>GOALPLANSETEXTERNALID</w:t>
            </w:r>
          </w:p>
        </w:tc>
        <w:tc>
          <w:tcPr>
            <w:tcW w:w="2474" w:type="dxa"/>
          </w:tcPr>
          <w:p w14:paraId="08A9E189" w14:textId="3BEBA7D3" w:rsidR="00030125" w:rsidRPr="00335369"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335369">
              <w:rPr>
                <w:rFonts w:asciiTheme="majorHAnsi" w:hAnsiTheme="majorHAnsi" w:cstheme="majorHAnsi"/>
                <w:sz w:val="16"/>
                <w:szCs w:val="16"/>
              </w:rPr>
              <w:t>A unique reference to the goal plan set in an external system.</w:t>
            </w:r>
          </w:p>
        </w:tc>
      </w:tr>
      <w:tr w:rsidR="00667780" w:rsidRPr="00EC4DEB" w14:paraId="0F97ECB0"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070A75C4" w14:textId="1CD6C26B"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7</w:t>
            </w:r>
          </w:p>
        </w:tc>
        <w:tc>
          <w:tcPr>
            <w:tcW w:w="0" w:type="auto"/>
          </w:tcPr>
          <w:p w14:paraId="3754A151" w14:textId="2E2EF84D" w:rsidR="00667780" w:rsidRPr="004F05E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E6252">
              <w:rPr>
                <w:rFonts w:ascii="Calibri Light" w:hAnsi="Calibri Light" w:cs="Calibri Light"/>
                <w:color w:val="000000"/>
                <w:sz w:val="16"/>
                <w:szCs w:val="16"/>
              </w:rPr>
              <w:t>DISPLAYSEQUENCE</w:t>
            </w:r>
          </w:p>
        </w:tc>
        <w:tc>
          <w:tcPr>
            <w:tcW w:w="0" w:type="auto"/>
          </w:tcPr>
          <w:p w14:paraId="44BD7458" w14:textId="0EE19F44" w:rsidR="00667780" w:rsidRPr="009B58BB" w:rsidRDefault="00267F84"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r w:rsidR="0042644A">
              <w:rPr>
                <w:rFonts w:ascii="Calibri Light" w:hAnsi="Calibri Light" w:cs="Calibri Light"/>
                <w:color w:val="000000"/>
                <w:sz w:val="16"/>
                <w:szCs w:val="16"/>
              </w:rPr>
              <w:t>9)</w:t>
            </w:r>
          </w:p>
        </w:tc>
        <w:tc>
          <w:tcPr>
            <w:tcW w:w="0" w:type="auto"/>
          </w:tcPr>
          <w:p w14:paraId="33253E98" w14:textId="2D6BC49B" w:rsidR="00667780"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6DF12E7" w14:textId="1A622CBA" w:rsidR="00667780" w:rsidRPr="00FD5DA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0" w:type="auto"/>
          </w:tcPr>
          <w:p w14:paraId="26E4FEE9" w14:textId="0D5049EF" w:rsidR="00667780" w:rsidRPr="004F05E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E6252">
              <w:rPr>
                <w:rFonts w:ascii="Calibri Light" w:hAnsi="Calibri Light" w:cs="Calibri Light"/>
                <w:color w:val="000000"/>
                <w:sz w:val="16"/>
                <w:szCs w:val="16"/>
              </w:rPr>
              <w:t>DISPLAYSEQUENCE</w:t>
            </w:r>
          </w:p>
        </w:tc>
        <w:tc>
          <w:tcPr>
            <w:tcW w:w="2521" w:type="dxa"/>
          </w:tcPr>
          <w:p w14:paraId="3A140610" w14:textId="6F953E94" w:rsidR="00667780" w:rsidRPr="004F05E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E6252">
              <w:rPr>
                <w:rFonts w:ascii="Calibri Light" w:hAnsi="Calibri Light" w:cs="Calibri Light"/>
                <w:color w:val="000000"/>
                <w:sz w:val="16"/>
                <w:szCs w:val="16"/>
              </w:rPr>
              <w:t>DISPLAYSEQUENCE</w:t>
            </w:r>
          </w:p>
        </w:tc>
        <w:tc>
          <w:tcPr>
            <w:tcW w:w="2474" w:type="dxa"/>
          </w:tcPr>
          <w:p w14:paraId="2D39705A" w14:textId="77ABA3E7" w:rsidR="00667780" w:rsidRPr="00335369" w:rsidRDefault="00267F84" w:rsidP="00667780">
            <w:pPr>
              <w:widowControl w:val="0"/>
              <w:autoSpaceDE w:val="0"/>
              <w:autoSpaceDN w:val="0"/>
              <w:adjustRightInd w:val="0"/>
              <w:spacing w:after="0" w:line="240" w:lineRule="auto"/>
              <w:ind w:left="108" w:right="108"/>
              <w:rPr>
                <w:rFonts w:asciiTheme="majorHAnsi" w:hAnsiTheme="majorHAnsi" w:cstheme="majorHAnsi"/>
                <w:sz w:val="16"/>
                <w:szCs w:val="16"/>
              </w:rPr>
            </w:pPr>
            <w:r w:rsidRPr="00267F84">
              <w:rPr>
                <w:rFonts w:asciiTheme="majorHAnsi" w:hAnsiTheme="majorHAnsi" w:cstheme="majorHAnsi"/>
                <w:sz w:val="16"/>
                <w:szCs w:val="16"/>
              </w:rPr>
              <w:t>The display sequence of the goal.</w:t>
            </w:r>
          </w:p>
        </w:tc>
      </w:tr>
      <w:tr w:rsidR="00667780" w:rsidRPr="00EC4DEB" w14:paraId="271DAB30" w14:textId="77777777" w:rsidTr="000F0A51">
        <w:tc>
          <w:tcPr>
            <w:tcW w:w="0" w:type="auto"/>
          </w:tcPr>
          <w:p w14:paraId="73F2A62A" w14:textId="75ED397E"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lastRenderedPageBreak/>
              <w:t>28</w:t>
            </w:r>
          </w:p>
        </w:tc>
        <w:tc>
          <w:tcPr>
            <w:tcW w:w="0" w:type="auto"/>
          </w:tcPr>
          <w:p w14:paraId="3EDD9796" w14:textId="47E8128D" w:rsidR="00667780" w:rsidRPr="004F05E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560D38EC" w14:textId="2D1C825E"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544D90FF" w14:textId="39C20D24" w:rsidR="00667780"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EC0699E" w14:textId="647EF25F" w:rsidR="00667780" w:rsidRPr="00FD5DA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A0AA36" w14:textId="75250D9C" w:rsidR="00667780" w:rsidRPr="004F05E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521" w:type="dxa"/>
          </w:tcPr>
          <w:p w14:paraId="0CAED554" w14:textId="2988177A" w:rsidR="00667780" w:rsidRPr="004F05E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2474" w:type="dxa"/>
          </w:tcPr>
          <w:p w14:paraId="2A3AA6CC" w14:textId="77777777" w:rsidR="00667780" w:rsidRPr="00335369" w:rsidRDefault="00667780" w:rsidP="00667780">
            <w:pPr>
              <w:widowControl w:val="0"/>
              <w:autoSpaceDE w:val="0"/>
              <w:autoSpaceDN w:val="0"/>
              <w:adjustRightInd w:val="0"/>
              <w:spacing w:after="0" w:line="240" w:lineRule="auto"/>
              <w:ind w:left="108" w:right="108"/>
              <w:rPr>
                <w:rFonts w:asciiTheme="majorHAnsi" w:hAnsiTheme="majorHAnsi" w:cstheme="majorHAnsi"/>
                <w:sz w:val="16"/>
                <w:szCs w:val="16"/>
              </w:rPr>
            </w:pPr>
          </w:p>
        </w:tc>
      </w:tr>
      <w:tr w:rsidR="00667780" w:rsidRPr="00EC4DEB" w14:paraId="17835A69"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7A7AF0CD" w14:textId="28C38093"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0" w:type="auto"/>
          </w:tcPr>
          <w:p w14:paraId="5974D44B" w14:textId="7E3277AC"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0" w:type="auto"/>
          </w:tcPr>
          <w:p w14:paraId="720129C5" w14:textId="2967D286"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31AC5351" w14:textId="0F04182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B0521DE" w14:textId="3C9A9A8C"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4EF11A83" w14:textId="6B476D88"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521" w:type="dxa"/>
          </w:tcPr>
          <w:p w14:paraId="1292FDC4" w14:textId="2E41E69B"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474" w:type="dxa"/>
          </w:tcPr>
          <w:p w14:paraId="2C1E0A71"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49D6D890" w14:textId="77777777" w:rsidTr="000F0A51">
        <w:tc>
          <w:tcPr>
            <w:tcW w:w="0" w:type="auto"/>
          </w:tcPr>
          <w:p w14:paraId="25301AF4" w14:textId="6F284D28"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0" w:type="auto"/>
          </w:tcPr>
          <w:p w14:paraId="4186CDF2" w14:textId="313886E0"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0" w:type="auto"/>
          </w:tcPr>
          <w:p w14:paraId="6B978571" w14:textId="609B0C8D"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EE739A9" w14:textId="373D5A82"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79BDABD" w14:textId="1A8E77BF"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31237667" w14:textId="13DBBF69"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521" w:type="dxa"/>
          </w:tcPr>
          <w:p w14:paraId="38821D11" w14:textId="704AD83D"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474" w:type="dxa"/>
          </w:tcPr>
          <w:p w14:paraId="72A1F23C"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0D572101"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523EF463" w14:textId="7824FBDA"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1</w:t>
            </w:r>
          </w:p>
        </w:tc>
        <w:tc>
          <w:tcPr>
            <w:tcW w:w="0" w:type="auto"/>
          </w:tcPr>
          <w:p w14:paraId="54325F44" w14:textId="025685BD"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0" w:type="auto"/>
          </w:tcPr>
          <w:p w14:paraId="2B7DA3B9" w14:textId="4C555497"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DFEB8E4" w14:textId="009AEFCA"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007BDA7" w14:textId="6D18BD30"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44035355" w14:textId="091418B1"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521" w:type="dxa"/>
          </w:tcPr>
          <w:p w14:paraId="4EA0CF67" w14:textId="6303F49F"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474" w:type="dxa"/>
          </w:tcPr>
          <w:p w14:paraId="0A417CA3"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61E90ED4" w14:textId="77777777" w:rsidTr="000F0A51">
        <w:tc>
          <w:tcPr>
            <w:tcW w:w="0" w:type="auto"/>
          </w:tcPr>
          <w:p w14:paraId="6299E825" w14:textId="3DDED202"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2</w:t>
            </w:r>
          </w:p>
        </w:tc>
        <w:tc>
          <w:tcPr>
            <w:tcW w:w="0" w:type="auto"/>
          </w:tcPr>
          <w:p w14:paraId="456BC9E7" w14:textId="79F14211" w:rsidR="00667780" w:rsidRPr="0095387E" w:rsidRDefault="00667780" w:rsidP="00667780">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6F1EFB">
              <w:rPr>
                <w:rFonts w:ascii="Calibri Light" w:hAnsi="Calibri Light" w:cs="Calibri Light"/>
                <w:color w:val="000000"/>
                <w:sz w:val="16"/>
                <w:szCs w:val="16"/>
              </w:rPr>
              <w:t>ATTRIBUTE4</w:t>
            </w:r>
          </w:p>
        </w:tc>
        <w:tc>
          <w:tcPr>
            <w:tcW w:w="0" w:type="auto"/>
          </w:tcPr>
          <w:p w14:paraId="532D836D" w14:textId="225A04F8"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417C4A4" w14:textId="727D5430"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DF8B76" w14:textId="5B302B5E"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10F61D70" w14:textId="0900DCC2"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521" w:type="dxa"/>
          </w:tcPr>
          <w:p w14:paraId="4CD416FF" w14:textId="0121BA6C"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474" w:type="dxa"/>
          </w:tcPr>
          <w:p w14:paraId="7F830F26"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202352A3"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44EAB5C1" w14:textId="282B5B4A"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0" w:type="auto"/>
          </w:tcPr>
          <w:p w14:paraId="7B4B85AD" w14:textId="05F980B4"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0" w:type="auto"/>
          </w:tcPr>
          <w:p w14:paraId="1B543283" w14:textId="4FCB2719"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229E64" w14:textId="3FA7C7C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3230ACA" w14:textId="32A15F1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6261C484" w14:textId="1D8D69E2"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521" w:type="dxa"/>
          </w:tcPr>
          <w:p w14:paraId="5BBCF3B0" w14:textId="5523CDBB"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474" w:type="dxa"/>
          </w:tcPr>
          <w:p w14:paraId="7ADD8AD0"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0728DB31" w14:textId="77777777" w:rsidTr="000F0A51">
        <w:tc>
          <w:tcPr>
            <w:tcW w:w="0" w:type="auto"/>
          </w:tcPr>
          <w:p w14:paraId="06260179" w14:textId="2259E114"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0" w:type="auto"/>
          </w:tcPr>
          <w:p w14:paraId="7B1332A7" w14:textId="59985579"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0" w:type="auto"/>
          </w:tcPr>
          <w:p w14:paraId="2A8B3D9C" w14:textId="4413FB4B"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AC756C6" w14:textId="4D9C3B25"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58C040" w14:textId="1DF97B8A"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43D41451" w14:textId="79876E1B"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521" w:type="dxa"/>
          </w:tcPr>
          <w:p w14:paraId="3A1C42B0" w14:textId="5B980C80"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474" w:type="dxa"/>
          </w:tcPr>
          <w:p w14:paraId="69373CEA"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749AAAFC"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456D95C8" w14:textId="6D1C82C5"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0" w:type="auto"/>
          </w:tcPr>
          <w:p w14:paraId="1817EF3A" w14:textId="73246CBA"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0" w:type="auto"/>
          </w:tcPr>
          <w:p w14:paraId="6941482E" w14:textId="576C20CB"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7AEAD3" w14:textId="6A32E416"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8F5985" w14:textId="6B4660B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0C6A3E5A" w14:textId="66B447D5"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521" w:type="dxa"/>
          </w:tcPr>
          <w:p w14:paraId="62E6C00F" w14:textId="2D34A37A"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474" w:type="dxa"/>
          </w:tcPr>
          <w:p w14:paraId="4962F696"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007413D7" w14:textId="77777777" w:rsidTr="000F0A51">
        <w:tc>
          <w:tcPr>
            <w:tcW w:w="0" w:type="auto"/>
          </w:tcPr>
          <w:p w14:paraId="6C9E8539" w14:textId="79D1BCD8"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0" w:type="auto"/>
          </w:tcPr>
          <w:p w14:paraId="1869C954" w14:textId="577044C7"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0" w:type="auto"/>
          </w:tcPr>
          <w:p w14:paraId="2D5D6B77" w14:textId="090B6EBF"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3F086CC" w14:textId="16A450CF"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7046C1" w14:textId="4855E371"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075743B1" w14:textId="3DA7C3CE"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521" w:type="dxa"/>
          </w:tcPr>
          <w:p w14:paraId="39CC8E3B" w14:textId="680F8568"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474" w:type="dxa"/>
          </w:tcPr>
          <w:p w14:paraId="7779385C"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5B5A19AC"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0029E0AC" w14:textId="7E469F47"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0" w:type="auto"/>
          </w:tcPr>
          <w:p w14:paraId="619CD77D" w14:textId="367DE33D"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0" w:type="auto"/>
          </w:tcPr>
          <w:p w14:paraId="5903B3CE" w14:textId="168369B0" w:rsidR="00667780" w:rsidRPr="0095387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E15CEA8" w14:textId="4A7A4633"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5A607A8" w14:textId="716942FD"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r w:rsidRPr="00FD5DAE">
              <w:rPr>
                <w:rFonts w:ascii="Calibri Light" w:hAnsi="Calibri Light" w:cs="Calibri Light"/>
                <w:color w:val="000000"/>
                <w:sz w:val="16"/>
                <w:szCs w:val="16"/>
              </w:rPr>
              <w:t>N</w:t>
            </w:r>
          </w:p>
        </w:tc>
        <w:tc>
          <w:tcPr>
            <w:tcW w:w="0" w:type="auto"/>
          </w:tcPr>
          <w:p w14:paraId="6D807EFC" w14:textId="772335FB"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521" w:type="dxa"/>
          </w:tcPr>
          <w:p w14:paraId="75948A45" w14:textId="1CDACAFB" w:rsidR="00667780" w:rsidRPr="00F3349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474" w:type="dxa"/>
          </w:tcPr>
          <w:p w14:paraId="5E897BAA"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420D8E8D" w14:textId="77777777" w:rsidTr="000F0A51">
        <w:tc>
          <w:tcPr>
            <w:tcW w:w="0" w:type="auto"/>
          </w:tcPr>
          <w:p w14:paraId="5CFCD3DD" w14:textId="76596DE3"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0" w:type="auto"/>
          </w:tcPr>
          <w:p w14:paraId="6A58BE98" w14:textId="10A9CF23"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0" w:type="auto"/>
          </w:tcPr>
          <w:p w14:paraId="6994A9FA" w14:textId="5D7C1DEC"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749D715" w14:textId="7D94C704"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6CCEC63" w14:textId="0A0725BB"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E956ECC" w14:textId="5A20D9E3"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521" w:type="dxa"/>
          </w:tcPr>
          <w:p w14:paraId="75C88A55" w14:textId="3953C7E9"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474" w:type="dxa"/>
          </w:tcPr>
          <w:p w14:paraId="296FD365"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3BCD0042"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2CDDF859" w14:textId="5FD98A7C"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9</w:t>
            </w:r>
          </w:p>
        </w:tc>
        <w:tc>
          <w:tcPr>
            <w:tcW w:w="0" w:type="auto"/>
          </w:tcPr>
          <w:p w14:paraId="5A8D3177" w14:textId="5E290571"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0" w:type="auto"/>
          </w:tcPr>
          <w:p w14:paraId="75AF98D7" w14:textId="66C2AB0C"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6C875E8C" w14:textId="5528D3E2"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2043172C" w14:textId="48083043"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8DCC5A1" w14:textId="5A641B7C"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521" w:type="dxa"/>
          </w:tcPr>
          <w:p w14:paraId="589698BD" w14:textId="4D7F5557"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474" w:type="dxa"/>
          </w:tcPr>
          <w:p w14:paraId="246E700A"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7B9043AB" w14:textId="77777777" w:rsidTr="000F0A51">
        <w:tc>
          <w:tcPr>
            <w:tcW w:w="0" w:type="auto"/>
          </w:tcPr>
          <w:p w14:paraId="5380383C" w14:textId="37A29BFA"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0" w:type="auto"/>
          </w:tcPr>
          <w:p w14:paraId="78FA3853" w14:textId="28F9B6A9"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0" w:type="auto"/>
          </w:tcPr>
          <w:p w14:paraId="324FC2E3" w14:textId="0EE132E3"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8F44652" w14:textId="39819D37"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E3A990D" w14:textId="40D28920"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90E325B" w14:textId="7069D87F"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521" w:type="dxa"/>
          </w:tcPr>
          <w:p w14:paraId="30AEB476" w14:textId="27A37C85"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474" w:type="dxa"/>
          </w:tcPr>
          <w:p w14:paraId="394DDFD2"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1C72D36B"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05627811" w14:textId="744692FE"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0" w:type="auto"/>
          </w:tcPr>
          <w:p w14:paraId="2DA4DB40" w14:textId="45ECC1DF"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0" w:type="auto"/>
          </w:tcPr>
          <w:p w14:paraId="287BED22" w14:textId="26D673C3"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54504BF" w14:textId="0C043FF3"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3D3F399" w14:textId="1BD11963"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534F0BF" w14:textId="0C23BAF6"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521" w:type="dxa"/>
          </w:tcPr>
          <w:p w14:paraId="3B04CA1F" w14:textId="51C82EE8"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474" w:type="dxa"/>
          </w:tcPr>
          <w:p w14:paraId="41CACEF8"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4309EA26" w14:textId="77777777" w:rsidTr="000F0A51">
        <w:tc>
          <w:tcPr>
            <w:tcW w:w="0" w:type="auto"/>
          </w:tcPr>
          <w:p w14:paraId="334D83D3" w14:textId="52821DEC"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0" w:type="auto"/>
          </w:tcPr>
          <w:p w14:paraId="3FC70D05" w14:textId="07BC5553"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0" w:type="auto"/>
          </w:tcPr>
          <w:p w14:paraId="524B4AB6" w14:textId="5F21F8DD"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D7E166A" w14:textId="5A97AD3B"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92EA25E" w14:textId="68A5E041"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D17E363" w14:textId="35551A77"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521" w:type="dxa"/>
          </w:tcPr>
          <w:p w14:paraId="487B34BE" w14:textId="1CE51B74"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474" w:type="dxa"/>
          </w:tcPr>
          <w:p w14:paraId="39A32687"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273CFDE0"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32B11344" w14:textId="64C2C61E"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3</w:t>
            </w:r>
          </w:p>
        </w:tc>
        <w:tc>
          <w:tcPr>
            <w:tcW w:w="0" w:type="auto"/>
          </w:tcPr>
          <w:p w14:paraId="4E3CD345" w14:textId="1C5AEAEA" w:rsidR="00667780" w:rsidRPr="006F1EF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0" w:type="auto"/>
          </w:tcPr>
          <w:p w14:paraId="0E81E76B" w14:textId="66F2C834"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897B62F" w14:textId="5A6D2153"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F34F965" w14:textId="10E645F3"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E508D1B" w14:textId="0AF771BF"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521" w:type="dxa"/>
          </w:tcPr>
          <w:p w14:paraId="4342107C" w14:textId="51D373B8"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474" w:type="dxa"/>
          </w:tcPr>
          <w:p w14:paraId="587F506B"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5F438ADF" w14:textId="77777777" w:rsidTr="000F0A51">
        <w:tc>
          <w:tcPr>
            <w:tcW w:w="0" w:type="auto"/>
          </w:tcPr>
          <w:p w14:paraId="2AA32D4A" w14:textId="1F374F82"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4</w:t>
            </w:r>
          </w:p>
        </w:tc>
        <w:tc>
          <w:tcPr>
            <w:tcW w:w="0" w:type="auto"/>
          </w:tcPr>
          <w:p w14:paraId="510D278E" w14:textId="5AF2FAF3" w:rsidR="00667780" w:rsidRPr="006F1EF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00B34ADB" w14:textId="36922CD2"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794B65FB" w14:textId="20CE4763"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C9457C0" w14:textId="074BB0F2"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1F75903" w14:textId="125C07A1"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521" w:type="dxa"/>
          </w:tcPr>
          <w:p w14:paraId="491E9005" w14:textId="6F9D57FE"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474" w:type="dxa"/>
          </w:tcPr>
          <w:p w14:paraId="3487F80B"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564F9772"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74767432" w14:textId="27F1E334"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5</w:t>
            </w:r>
          </w:p>
        </w:tc>
        <w:tc>
          <w:tcPr>
            <w:tcW w:w="0" w:type="auto"/>
          </w:tcPr>
          <w:p w14:paraId="7F54909B" w14:textId="0245A76F" w:rsidR="00667780" w:rsidRPr="006F1EF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6A3C809E" w14:textId="4535000D"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2E1F2669" w14:textId="1D4FCB71"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C114B07" w14:textId="29C4D1D5"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E785749" w14:textId="4044BDE0"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521" w:type="dxa"/>
          </w:tcPr>
          <w:p w14:paraId="29B95C38" w14:textId="283503CE"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474" w:type="dxa"/>
          </w:tcPr>
          <w:p w14:paraId="47139BDF"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20F9982E" w14:textId="77777777" w:rsidTr="000F0A51">
        <w:tc>
          <w:tcPr>
            <w:tcW w:w="0" w:type="auto"/>
          </w:tcPr>
          <w:p w14:paraId="13D74CF2" w14:textId="05A6057B"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6</w:t>
            </w:r>
          </w:p>
        </w:tc>
        <w:tc>
          <w:tcPr>
            <w:tcW w:w="0" w:type="auto"/>
          </w:tcPr>
          <w:p w14:paraId="45AF8D8C" w14:textId="14DFCFFA" w:rsidR="00667780" w:rsidRPr="006F1EF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7AD5FF16" w14:textId="693A7100"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7EA7D6EA" w14:textId="020DFC46"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7ECCCD1" w14:textId="2638795E"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27A2081" w14:textId="563ED36A"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521" w:type="dxa"/>
          </w:tcPr>
          <w:p w14:paraId="423DBFA4" w14:textId="434166CB"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474" w:type="dxa"/>
          </w:tcPr>
          <w:p w14:paraId="55EDDB0E"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56816862"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220DD106" w14:textId="4D2CED04"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7</w:t>
            </w:r>
          </w:p>
        </w:tc>
        <w:tc>
          <w:tcPr>
            <w:tcW w:w="0" w:type="auto"/>
          </w:tcPr>
          <w:p w14:paraId="071891AC" w14:textId="3F11590E" w:rsidR="00667780" w:rsidRPr="006F1EF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549939B1" w14:textId="179249BA"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15471CB6" w14:textId="62231DAA"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64252AB0" w14:textId="68A6CEB1"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0E3811A" w14:textId="47B85018"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521" w:type="dxa"/>
          </w:tcPr>
          <w:p w14:paraId="32DC69C9" w14:textId="04E5930C"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474" w:type="dxa"/>
          </w:tcPr>
          <w:p w14:paraId="4CD3055C"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33F4488A" w14:textId="77777777" w:rsidTr="000F0A51">
        <w:tc>
          <w:tcPr>
            <w:tcW w:w="0" w:type="auto"/>
          </w:tcPr>
          <w:p w14:paraId="140F7F94" w14:textId="4F8D882C"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8</w:t>
            </w:r>
          </w:p>
        </w:tc>
        <w:tc>
          <w:tcPr>
            <w:tcW w:w="0" w:type="auto"/>
          </w:tcPr>
          <w:p w14:paraId="319E060A" w14:textId="7646DD2B" w:rsidR="00667780" w:rsidRPr="006F1EF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165A8D18" w14:textId="179FA21A"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2AE394EE" w14:textId="621A6D13"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7D545AD" w14:textId="56097997"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BDEE82C" w14:textId="2410C0B3"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521" w:type="dxa"/>
          </w:tcPr>
          <w:p w14:paraId="417DB03C" w14:textId="31BD6A65"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474" w:type="dxa"/>
          </w:tcPr>
          <w:p w14:paraId="0DDEB5E2"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67BADE59"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54B827A0" w14:textId="03ADD209"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9</w:t>
            </w:r>
          </w:p>
        </w:tc>
        <w:tc>
          <w:tcPr>
            <w:tcW w:w="0" w:type="auto"/>
          </w:tcPr>
          <w:p w14:paraId="37D50449" w14:textId="4AA77696" w:rsidR="00667780" w:rsidRPr="006F1EF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02123239" w14:textId="157D46CA"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0F1D760C" w14:textId="02117540"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8466CD2" w14:textId="106434E3"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0C9A98D" w14:textId="0D62269F"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521" w:type="dxa"/>
          </w:tcPr>
          <w:p w14:paraId="137A6A68" w14:textId="09705BD6"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474" w:type="dxa"/>
          </w:tcPr>
          <w:p w14:paraId="5A50C5A3"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493B4517" w14:textId="77777777" w:rsidTr="000F0A51">
        <w:tc>
          <w:tcPr>
            <w:tcW w:w="0" w:type="auto"/>
          </w:tcPr>
          <w:p w14:paraId="384C3808" w14:textId="3E5F52C6"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0</w:t>
            </w:r>
          </w:p>
        </w:tc>
        <w:tc>
          <w:tcPr>
            <w:tcW w:w="0" w:type="auto"/>
          </w:tcPr>
          <w:p w14:paraId="5F0E5515" w14:textId="367FCB74" w:rsidR="00667780" w:rsidRPr="006F1EF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43E30016" w14:textId="5FACE925"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768736B0" w14:textId="07791FA4"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C49F0F4" w14:textId="116F66B0"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AD9395" w14:textId="6890AA3E"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521" w:type="dxa"/>
          </w:tcPr>
          <w:p w14:paraId="4D03BE41" w14:textId="10DFF8CC"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474" w:type="dxa"/>
          </w:tcPr>
          <w:p w14:paraId="23A698A9"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47FE3955"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15904F78" w14:textId="69F755E9"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1</w:t>
            </w:r>
          </w:p>
        </w:tc>
        <w:tc>
          <w:tcPr>
            <w:tcW w:w="0" w:type="auto"/>
          </w:tcPr>
          <w:p w14:paraId="5C45728D" w14:textId="7B586FA4" w:rsidR="00667780" w:rsidRPr="006F1EF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6F4881C2" w14:textId="0ABFD600"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4BA6D6F4" w14:textId="7C81755E"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5A9122A2" w14:textId="50699436"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CEA9272" w14:textId="1A913A21"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521" w:type="dxa"/>
          </w:tcPr>
          <w:p w14:paraId="1E00E0FB" w14:textId="506FCD44"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474" w:type="dxa"/>
          </w:tcPr>
          <w:p w14:paraId="22C3AE30"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4D0D6652" w14:textId="77777777" w:rsidTr="000F0A51">
        <w:tc>
          <w:tcPr>
            <w:tcW w:w="0" w:type="auto"/>
          </w:tcPr>
          <w:p w14:paraId="3B7CBD59" w14:textId="50A7BFA2" w:rsidR="00667780" w:rsidRPr="002A1492"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2</w:t>
            </w:r>
          </w:p>
        </w:tc>
        <w:tc>
          <w:tcPr>
            <w:tcW w:w="0" w:type="auto"/>
          </w:tcPr>
          <w:p w14:paraId="3B78D20E" w14:textId="6C229C44" w:rsidR="00667780" w:rsidRPr="006F1EF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251F2AF2" w14:textId="06D1D27F"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37BF40CF" w14:textId="3A84F3EE"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F261632" w14:textId="0E419FD6" w:rsidR="00667780" w:rsidRPr="00537C41"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32E6391" w14:textId="15A43FF3"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521" w:type="dxa"/>
          </w:tcPr>
          <w:p w14:paraId="15AE7EA1" w14:textId="59360FD0" w:rsidR="00667780" w:rsidRPr="009B58BB"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474" w:type="dxa"/>
          </w:tcPr>
          <w:p w14:paraId="623CAEDE"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67780" w:rsidRPr="00EC4DEB" w14:paraId="4AC41AAA" w14:textId="77777777" w:rsidTr="000F0A51">
        <w:trPr>
          <w:cnfStyle w:val="000000100000" w:firstRow="0" w:lastRow="0" w:firstColumn="0" w:lastColumn="0" w:oddVBand="0" w:evenVBand="0" w:oddHBand="1" w:evenHBand="0" w:firstRowFirstColumn="0" w:firstRowLastColumn="0" w:lastRowFirstColumn="0" w:lastRowLastColumn="0"/>
        </w:trPr>
        <w:tc>
          <w:tcPr>
            <w:tcW w:w="0" w:type="auto"/>
          </w:tcPr>
          <w:p w14:paraId="74BA85A8" w14:textId="4944DA7F" w:rsidR="00667780" w:rsidRDefault="00667780" w:rsidP="0066778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53</w:t>
            </w:r>
          </w:p>
        </w:tc>
        <w:tc>
          <w:tcPr>
            <w:tcW w:w="0" w:type="auto"/>
          </w:tcPr>
          <w:p w14:paraId="32A686DA" w14:textId="1FD3C5D4" w:rsidR="00667780" w:rsidRPr="003948F8"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399026BF" w14:textId="55EDCABF" w:rsidR="0066778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A2B4726" w14:textId="1E87DCCD" w:rsidR="00667780"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9556DE0" w14:textId="5D2E6F06" w:rsidR="00667780" w:rsidRPr="00FD5DAE"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D64E185" w14:textId="6818328D" w:rsidR="00667780" w:rsidRPr="003948F8"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521" w:type="dxa"/>
          </w:tcPr>
          <w:p w14:paraId="222C9F88" w14:textId="6A86A678" w:rsidR="00667780" w:rsidRPr="003948F8" w:rsidRDefault="00667780" w:rsidP="0066778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474" w:type="dxa"/>
          </w:tcPr>
          <w:p w14:paraId="24F0F3C2" w14:textId="77777777" w:rsidR="00667780" w:rsidRPr="00357BB2" w:rsidRDefault="00667780" w:rsidP="00667780">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23DFA569" w14:textId="77777777" w:rsidR="002C70A5" w:rsidRPr="00D61C80" w:rsidRDefault="002C70A5" w:rsidP="006B3B1F">
      <w:pPr>
        <w:pStyle w:val="Bullet"/>
        <w:rPr>
          <w:rFonts w:ascii="Calibri Light" w:hAnsi="Calibri Light" w:cs="Arial"/>
          <w:color w:val="4F4F4F"/>
          <w:sz w:val="22"/>
          <w:szCs w:val="22"/>
          <w:lang w:val="en-GB" w:eastAsia="en-IE"/>
        </w:rPr>
      </w:pPr>
    </w:p>
    <w:p w14:paraId="1112CE78" w14:textId="3256F375" w:rsidR="00496E7E" w:rsidRDefault="00496E7E" w:rsidP="00B439D6">
      <w:pPr>
        <w:pStyle w:val="Heading3"/>
      </w:pPr>
      <w:bookmarkStart w:id="61" w:name="_Toc143793729"/>
      <w:r>
        <w:t>Mapping</w:t>
      </w:r>
      <w:bookmarkEnd w:id="61"/>
      <w:r>
        <w:t xml:space="preserve"> </w:t>
      </w:r>
    </w:p>
    <w:p w14:paraId="19879329" w14:textId="05A5FC3C" w:rsidR="00496E7E" w:rsidRDefault="00496E7E" w:rsidP="00496E7E"/>
    <w:tbl>
      <w:tblPr>
        <w:tblStyle w:val="GridTable4-Accent11"/>
        <w:tblW w:w="0" w:type="auto"/>
        <w:tblLook w:val="04A0" w:firstRow="1" w:lastRow="0" w:firstColumn="1" w:lastColumn="0" w:noHBand="0" w:noVBand="1"/>
      </w:tblPr>
      <w:tblGrid>
        <w:gridCol w:w="2471"/>
        <w:gridCol w:w="3058"/>
      </w:tblGrid>
      <w:tr w:rsidR="00A02A74" w:rsidRPr="006A1109" w14:paraId="678D420E"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229E5D4"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C62DB8C"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19845B0F"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12BF5C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E804281"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C31E5F7" w14:textId="77777777" w:rsidR="00BC3CBC" w:rsidRDefault="00BC3CBC" w:rsidP="00496E7E"/>
    <w:p w14:paraId="2F81BA9F" w14:textId="70EC0FDF" w:rsidR="004F24A6" w:rsidRDefault="000A7240" w:rsidP="000A7240">
      <w:pPr>
        <w:pStyle w:val="Heading2"/>
        <w:numPr>
          <w:ilvl w:val="0"/>
          <w:numId w:val="0"/>
        </w:numPr>
      </w:pPr>
      <w:bookmarkStart w:id="62" w:name="_Toc143793730"/>
      <w:r>
        <w:t>4.5  Mass Request</w:t>
      </w:r>
      <w:bookmarkEnd w:id="62"/>
    </w:p>
    <w:p w14:paraId="4146BE9D" w14:textId="77777777" w:rsidR="00D66BB5" w:rsidRPr="00D66BB5" w:rsidRDefault="00223AC7" w:rsidP="00D66BB5">
      <w:pPr>
        <w:keepLines/>
        <w:spacing w:after="0" w:line="240" w:lineRule="auto"/>
        <w:rPr>
          <w:rFonts w:ascii="Calibri Light" w:hAnsi="Calibri Light" w:cs="Arial"/>
          <w:color w:val="4F4F4F"/>
        </w:rPr>
      </w:pPr>
      <w:r w:rsidRPr="00D61C80">
        <w:rPr>
          <w:rFonts w:ascii="Calibri Light" w:hAnsi="Calibri Light" w:cs="Arial"/>
          <w:color w:val="4F4F4F"/>
        </w:rPr>
        <w:t xml:space="preserve">Data File Name: </w:t>
      </w:r>
      <w:r w:rsidR="00D66BB5" w:rsidRPr="00D66BB5">
        <w:rPr>
          <w:rFonts w:ascii="Calibri Light" w:hAnsi="Calibri Light" w:cs="Arial"/>
          <w:color w:val="4F4F4F"/>
        </w:rPr>
        <w:t>XXMX_HCM_GPLAN_MASS_REQ_STG.dat</w:t>
      </w:r>
    </w:p>
    <w:p w14:paraId="1E26EE36" w14:textId="75F37B3D" w:rsidR="00D66BB5" w:rsidRPr="00D66BB5" w:rsidRDefault="00223AC7" w:rsidP="00D66BB5">
      <w:pPr>
        <w:keepLines/>
        <w:spacing w:after="0" w:line="240" w:lineRule="auto"/>
        <w:rPr>
          <w:rFonts w:ascii="Calibri Light" w:hAnsi="Calibri Light" w:cs="Arial"/>
          <w:color w:val="4F4F4F"/>
        </w:rPr>
      </w:pPr>
      <w:r w:rsidRPr="00D61C80">
        <w:rPr>
          <w:rFonts w:ascii="Calibri Light" w:hAnsi="Calibri Light" w:cs="Arial"/>
          <w:color w:val="4F4F4F"/>
        </w:rPr>
        <w:t>Staging table</w:t>
      </w:r>
      <w:r w:rsidRPr="00D66BB5">
        <w:rPr>
          <w:rFonts w:ascii="Calibri Light" w:hAnsi="Calibri Light" w:cs="Arial"/>
          <w:color w:val="4F4F4F"/>
        </w:rPr>
        <w:t xml:space="preserve">:  </w:t>
      </w:r>
      <w:r w:rsidR="00D66BB5" w:rsidRPr="00D66BB5">
        <w:rPr>
          <w:rFonts w:ascii="Calibri Light" w:hAnsi="Calibri Light" w:cs="Arial"/>
          <w:color w:val="4F4F4F"/>
        </w:rPr>
        <w:t>XXMX_HCM_GPLAN_MASS_REQ_STG</w:t>
      </w:r>
    </w:p>
    <w:p w14:paraId="462EE7A2" w14:textId="41325120" w:rsidR="00D66BB5" w:rsidRPr="008300F9" w:rsidRDefault="00223AC7" w:rsidP="00D66BB5">
      <w:pPr>
        <w:keepLines/>
        <w:spacing w:after="0" w:line="240" w:lineRule="auto"/>
        <w:rPr>
          <w:rFonts w:ascii="Calibri Light" w:hAnsi="Calibri Light" w:cs="Arial"/>
          <w:color w:val="4F4F4F"/>
          <w:sz w:val="16"/>
          <w:szCs w:val="16"/>
        </w:rPr>
      </w:pPr>
      <w:r w:rsidRPr="00D61C80">
        <w:rPr>
          <w:rFonts w:ascii="Calibri Light" w:hAnsi="Calibri Light" w:cs="Arial"/>
          <w:color w:val="4F4F4F"/>
        </w:rPr>
        <w:t>Transform Table</w:t>
      </w:r>
      <w:r w:rsidRPr="00D66BB5">
        <w:rPr>
          <w:rFonts w:ascii="Calibri Light" w:hAnsi="Calibri Light" w:cs="Arial"/>
          <w:color w:val="4F4F4F"/>
        </w:rPr>
        <w:t xml:space="preserve">: </w:t>
      </w:r>
      <w:r w:rsidR="00D66BB5" w:rsidRPr="00D66BB5">
        <w:rPr>
          <w:rFonts w:ascii="Calibri Light" w:hAnsi="Calibri Light" w:cs="Arial"/>
          <w:color w:val="4F4F4F"/>
        </w:rPr>
        <w:t>XXMX_HCM_GPLAN_MASS_REQ_</w:t>
      </w:r>
      <w:r w:rsidR="00D66BB5">
        <w:rPr>
          <w:rFonts w:ascii="Calibri Light" w:hAnsi="Calibri Light" w:cs="Arial"/>
          <w:color w:val="4F4F4F"/>
        </w:rPr>
        <w:t>XFM</w:t>
      </w:r>
    </w:p>
    <w:p w14:paraId="72D06CBE" w14:textId="77777777" w:rsidR="00223AC7" w:rsidRPr="00D61C80" w:rsidRDefault="00223AC7" w:rsidP="00D66BB5">
      <w:pPr>
        <w:pStyle w:val="Bullet"/>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lastRenderedPageBreak/>
        <w:t>Note: Below is a table documenting the extract file layout. The fields are separated by | symbol. There should be a | symbol after the last field.</w:t>
      </w:r>
    </w:p>
    <w:p w14:paraId="40E8AC4F" w14:textId="1B3FE057" w:rsidR="00223AC7"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Fusion Business Object: </w:t>
      </w:r>
      <w:r w:rsidR="005A5497">
        <w:rPr>
          <w:rFonts w:ascii="Calibri Light" w:hAnsi="Calibri Light" w:cs="Arial"/>
          <w:color w:val="4F4F4F"/>
          <w:sz w:val="22"/>
          <w:szCs w:val="22"/>
          <w:lang w:val="en-GB" w:eastAsia="en-IE"/>
        </w:rPr>
        <w:t xml:space="preserve"> Mass Request</w:t>
      </w:r>
    </w:p>
    <w:tbl>
      <w:tblPr>
        <w:tblStyle w:val="GridTable4-Accent11"/>
        <w:tblW w:w="0" w:type="auto"/>
        <w:tblLook w:val="0420" w:firstRow="1" w:lastRow="0" w:firstColumn="0" w:lastColumn="0" w:noHBand="0" w:noVBand="1"/>
      </w:tblPr>
      <w:tblGrid>
        <w:gridCol w:w="667"/>
        <w:gridCol w:w="2739"/>
        <w:gridCol w:w="1558"/>
        <w:gridCol w:w="904"/>
        <w:gridCol w:w="680"/>
        <w:gridCol w:w="2739"/>
        <w:gridCol w:w="2739"/>
        <w:gridCol w:w="1922"/>
      </w:tblGrid>
      <w:tr w:rsidR="00223AC7" w:rsidRPr="00EC4DEB" w14:paraId="7F2B356B" w14:textId="77777777" w:rsidTr="000B528E">
        <w:trPr>
          <w:cnfStyle w:val="100000000000" w:firstRow="1" w:lastRow="0" w:firstColumn="0" w:lastColumn="0" w:oddVBand="0" w:evenVBand="0" w:oddHBand="0" w:evenHBand="0" w:firstRowFirstColumn="0" w:firstRowLastColumn="0" w:lastRowFirstColumn="0" w:lastRowLastColumn="0"/>
          <w:tblHeader/>
        </w:trPr>
        <w:tc>
          <w:tcPr>
            <w:tcW w:w="0" w:type="auto"/>
          </w:tcPr>
          <w:p w14:paraId="39273322"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2FE1706D"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76A2CD9A"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5EB67C23"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19C539D6" w14:textId="77777777" w:rsidR="00223AC7" w:rsidRPr="00EC4DEB" w:rsidRDefault="00223AC7" w:rsidP="00935636">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3E488888"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739" w:type="dxa"/>
          </w:tcPr>
          <w:p w14:paraId="7FAA8F50"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004" w:type="dxa"/>
          </w:tcPr>
          <w:p w14:paraId="4D48DBF5"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26C283E9"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37AD4DE5" w14:textId="486F4A7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0E922622"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17CD94F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44D8541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A1EF56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0BA7F8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739" w:type="dxa"/>
          </w:tcPr>
          <w:p w14:paraId="1DBC81C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004" w:type="dxa"/>
          </w:tcPr>
          <w:p w14:paraId="63CC115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1B1FE4F3" w14:textId="77777777" w:rsidTr="000B528E">
        <w:tc>
          <w:tcPr>
            <w:tcW w:w="0" w:type="auto"/>
          </w:tcPr>
          <w:p w14:paraId="0F4B4FCC" w14:textId="294A900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574109E4"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525664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36D2056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3225A55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945F16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739" w:type="dxa"/>
          </w:tcPr>
          <w:p w14:paraId="3B4A9F4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004" w:type="dxa"/>
          </w:tcPr>
          <w:p w14:paraId="38CC929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746BEA03"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319F060F" w14:textId="10D53F3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3CB847BD"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04A4F2C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4702A35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B40514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D7A545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739" w:type="dxa"/>
          </w:tcPr>
          <w:p w14:paraId="5901DDF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004" w:type="dxa"/>
          </w:tcPr>
          <w:p w14:paraId="37AC9F6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5B41E8B7" w14:textId="77777777" w:rsidTr="000B528E">
        <w:tc>
          <w:tcPr>
            <w:tcW w:w="0" w:type="auto"/>
          </w:tcPr>
          <w:p w14:paraId="6AFD6CBF" w14:textId="3C8FCC2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1741DEBD"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550ABC2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17E1B0B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8450FF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C81FBA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739" w:type="dxa"/>
          </w:tcPr>
          <w:p w14:paraId="41A0F53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004" w:type="dxa"/>
          </w:tcPr>
          <w:p w14:paraId="56ECF36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25CDFDF6"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0A89A6D3" w14:textId="4F186A7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5DD1A72B"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4F07178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5E1D858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D97974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B94655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739" w:type="dxa"/>
          </w:tcPr>
          <w:p w14:paraId="770000C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004" w:type="dxa"/>
          </w:tcPr>
          <w:p w14:paraId="562A09F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7D87960A" w14:textId="77777777" w:rsidTr="000B528E">
        <w:tc>
          <w:tcPr>
            <w:tcW w:w="0" w:type="auto"/>
          </w:tcPr>
          <w:p w14:paraId="6A94920B" w14:textId="13E203C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60B39B5E"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655C4A2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20958E5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4816C3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421CCC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739" w:type="dxa"/>
          </w:tcPr>
          <w:p w14:paraId="6FB8E03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004" w:type="dxa"/>
          </w:tcPr>
          <w:p w14:paraId="227F024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5946FA5"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5593F092" w14:textId="5660576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27810375"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0" w:type="auto"/>
          </w:tcPr>
          <w:p w14:paraId="1B6E60FE" w14:textId="1C0B537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748BC0A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06B5C8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1C8886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739" w:type="dxa"/>
          </w:tcPr>
          <w:p w14:paraId="25265C9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004" w:type="dxa"/>
          </w:tcPr>
          <w:p w14:paraId="4BBBFAE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7A4A6C7B" w14:textId="77777777" w:rsidTr="000B528E">
        <w:tc>
          <w:tcPr>
            <w:tcW w:w="0" w:type="auto"/>
          </w:tcPr>
          <w:p w14:paraId="2A8BC19E" w14:textId="7B7E156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4E8F9879"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0" w:type="auto"/>
          </w:tcPr>
          <w:p w14:paraId="75D93E22" w14:textId="37416F3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2A3198F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BC4E8F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C29DA9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739" w:type="dxa"/>
          </w:tcPr>
          <w:p w14:paraId="4CB2C52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004" w:type="dxa"/>
          </w:tcPr>
          <w:p w14:paraId="0142C9F5" w14:textId="32B19B3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w:t>
            </w:r>
            <w:r w:rsidR="007F38F7">
              <w:rPr>
                <w:rFonts w:ascii="Calibri Light" w:hAnsi="Calibri Light" w:cs="Calibri Light"/>
                <w:color w:val="000000"/>
                <w:sz w:val="16"/>
                <w:szCs w:val="16"/>
              </w:rPr>
              <w:t>MassReq</w:t>
            </w:r>
            <w:r w:rsidR="00E44984">
              <w:rPr>
                <w:rFonts w:ascii="Calibri Light" w:hAnsi="Calibri Light" w:cs="Calibri Light"/>
                <w:color w:val="000000"/>
                <w:sz w:val="16"/>
                <w:szCs w:val="16"/>
              </w:rPr>
              <w:t>uest</w:t>
            </w:r>
          </w:p>
        </w:tc>
      </w:tr>
      <w:tr w:rsidR="005C5F8D" w:rsidRPr="00EC4DEB" w14:paraId="6D46DEE0"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14309888" w14:textId="0B54AA26" w:rsidR="005C5F8D" w:rsidRPr="002A1492" w:rsidRDefault="005C5F8D" w:rsidP="005C5F8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2758635D" w14:textId="39CD691D" w:rsidR="005C5F8D" w:rsidRPr="0095387E" w:rsidRDefault="005C5F8D" w:rsidP="005C5F8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830750">
              <w:rPr>
                <w:rFonts w:ascii="Calibri Light" w:hAnsi="Calibri Light" w:cs="Calibri Light"/>
                <w:color w:val="000000"/>
                <w:sz w:val="16"/>
                <w:szCs w:val="16"/>
              </w:rPr>
              <w:t>GOALPLANID</w:t>
            </w:r>
          </w:p>
        </w:tc>
        <w:tc>
          <w:tcPr>
            <w:tcW w:w="0" w:type="auto"/>
          </w:tcPr>
          <w:p w14:paraId="04E8A4FB" w14:textId="3E81FF2D" w:rsidR="005C5F8D" w:rsidRPr="0095387E" w:rsidRDefault="005C5F8D" w:rsidP="005C5F8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0A32AB">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0" w:type="auto"/>
          </w:tcPr>
          <w:p w14:paraId="6C0DDB84" w14:textId="77777777"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AAB48D8" w14:textId="77777777"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81663E7" w14:textId="45FD4F7D"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830750">
              <w:rPr>
                <w:rFonts w:ascii="Calibri Light" w:hAnsi="Calibri Light" w:cs="Calibri Light"/>
                <w:color w:val="000000"/>
                <w:sz w:val="16"/>
                <w:szCs w:val="16"/>
              </w:rPr>
              <w:t>GOALPLANID</w:t>
            </w:r>
          </w:p>
        </w:tc>
        <w:tc>
          <w:tcPr>
            <w:tcW w:w="2739" w:type="dxa"/>
          </w:tcPr>
          <w:p w14:paraId="1E03822A" w14:textId="6FC33859"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830750">
              <w:rPr>
                <w:rFonts w:ascii="Calibri Light" w:hAnsi="Calibri Light" w:cs="Calibri Light"/>
                <w:color w:val="000000"/>
                <w:sz w:val="16"/>
                <w:szCs w:val="16"/>
              </w:rPr>
              <w:t>GOALPLANID</w:t>
            </w:r>
          </w:p>
        </w:tc>
        <w:tc>
          <w:tcPr>
            <w:tcW w:w="2004" w:type="dxa"/>
          </w:tcPr>
          <w:p w14:paraId="07A558A8" w14:textId="5DF9BA3B" w:rsidR="005C5F8D" w:rsidRPr="005C5F8D" w:rsidRDefault="005C5F8D" w:rsidP="005C5F8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F8D">
              <w:rPr>
                <w:rFonts w:asciiTheme="majorHAnsi" w:hAnsiTheme="majorHAnsi" w:cstheme="majorHAnsi"/>
                <w:sz w:val="16"/>
                <w:szCs w:val="16"/>
              </w:rPr>
              <w:t>A unique reference to the goal plan.</w:t>
            </w:r>
          </w:p>
        </w:tc>
      </w:tr>
      <w:tr w:rsidR="005C5F8D" w:rsidRPr="00EC4DEB" w14:paraId="7850F50E" w14:textId="77777777" w:rsidTr="000B528E">
        <w:tc>
          <w:tcPr>
            <w:tcW w:w="0" w:type="auto"/>
          </w:tcPr>
          <w:p w14:paraId="52E119E8" w14:textId="667E00D2" w:rsidR="005C5F8D" w:rsidRPr="002A1492" w:rsidRDefault="005C5F8D" w:rsidP="005C5F8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0" w:type="auto"/>
          </w:tcPr>
          <w:p w14:paraId="20ABADBA" w14:textId="5E4227A8" w:rsidR="005C5F8D" w:rsidRPr="0095387E" w:rsidRDefault="005C5F8D" w:rsidP="005C5F8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F1D3A">
              <w:rPr>
                <w:rFonts w:ascii="Calibri Light" w:hAnsi="Calibri Light" w:cs="Calibri Light"/>
                <w:color w:val="000000"/>
                <w:sz w:val="16"/>
                <w:szCs w:val="16"/>
              </w:rPr>
              <w:t>MASSREQUESTID</w:t>
            </w:r>
          </w:p>
        </w:tc>
        <w:tc>
          <w:tcPr>
            <w:tcW w:w="0" w:type="auto"/>
          </w:tcPr>
          <w:p w14:paraId="7534873E" w14:textId="2068A733" w:rsidR="005C5F8D" w:rsidRPr="0095387E" w:rsidRDefault="005C5F8D" w:rsidP="005C5F8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D17FC1">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0" w:type="auto"/>
          </w:tcPr>
          <w:p w14:paraId="7B354B15" w14:textId="77777777"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68E64AE" w14:textId="77777777"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FB95162" w14:textId="0C4B634A"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5F1D3A">
              <w:rPr>
                <w:rFonts w:ascii="Calibri Light" w:hAnsi="Calibri Light" w:cs="Calibri Light"/>
                <w:color w:val="000000"/>
                <w:sz w:val="16"/>
                <w:szCs w:val="16"/>
              </w:rPr>
              <w:t>MASSREQUESTID</w:t>
            </w:r>
          </w:p>
        </w:tc>
        <w:tc>
          <w:tcPr>
            <w:tcW w:w="2739" w:type="dxa"/>
          </w:tcPr>
          <w:p w14:paraId="63740533" w14:textId="02D6A963"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5F1D3A">
              <w:rPr>
                <w:rFonts w:ascii="Calibri Light" w:hAnsi="Calibri Light" w:cs="Calibri Light"/>
                <w:color w:val="000000"/>
                <w:sz w:val="16"/>
                <w:szCs w:val="16"/>
              </w:rPr>
              <w:t>MASSREQUESTID</w:t>
            </w:r>
          </w:p>
        </w:tc>
        <w:tc>
          <w:tcPr>
            <w:tcW w:w="2004" w:type="dxa"/>
          </w:tcPr>
          <w:p w14:paraId="74F8653E" w14:textId="506A599A" w:rsidR="005C5F8D" w:rsidRPr="005C5F8D" w:rsidRDefault="005C5F8D" w:rsidP="005C5F8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F8D">
              <w:rPr>
                <w:rFonts w:asciiTheme="majorHAnsi" w:hAnsiTheme="majorHAnsi" w:cstheme="majorHAnsi"/>
                <w:sz w:val="16"/>
                <w:szCs w:val="16"/>
              </w:rPr>
              <w:t>The surrogate ID for the mass request record. Only available when updating existing mass request.</w:t>
            </w:r>
          </w:p>
        </w:tc>
      </w:tr>
      <w:tr w:rsidR="005C5F8D" w:rsidRPr="00EC4DEB" w14:paraId="7C437A97"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54D60BE7" w14:textId="109B4741" w:rsidR="005C5F8D" w:rsidRPr="002A1492" w:rsidRDefault="005C5F8D" w:rsidP="005C5F8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32937376" w14:textId="111F0CD9" w:rsidR="005C5F8D" w:rsidRPr="0095387E" w:rsidRDefault="005C5F8D" w:rsidP="005C5F8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F1D3A">
              <w:rPr>
                <w:rFonts w:ascii="Calibri Light" w:hAnsi="Calibri Light" w:cs="Calibri Light"/>
                <w:color w:val="000000"/>
                <w:sz w:val="16"/>
                <w:szCs w:val="16"/>
              </w:rPr>
              <w:t>REQSUBMITTEDBYPERSONID</w:t>
            </w:r>
          </w:p>
        </w:tc>
        <w:tc>
          <w:tcPr>
            <w:tcW w:w="0" w:type="auto"/>
          </w:tcPr>
          <w:p w14:paraId="5DC147D6" w14:textId="46EE1867" w:rsidR="005C5F8D" w:rsidRPr="0095387E" w:rsidRDefault="005C5F8D" w:rsidP="005C5F8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D17FC1">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0" w:type="auto"/>
          </w:tcPr>
          <w:p w14:paraId="5AEDD201" w14:textId="77777777"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09E5477" w14:textId="77777777"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51B4CD9" w14:textId="2867280F"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5F1D3A">
              <w:rPr>
                <w:rFonts w:ascii="Calibri Light" w:hAnsi="Calibri Light" w:cs="Calibri Light"/>
                <w:color w:val="000000"/>
                <w:sz w:val="16"/>
                <w:szCs w:val="16"/>
              </w:rPr>
              <w:t>REQSUBMITTEDBYPERSONID</w:t>
            </w:r>
          </w:p>
        </w:tc>
        <w:tc>
          <w:tcPr>
            <w:tcW w:w="2739" w:type="dxa"/>
          </w:tcPr>
          <w:p w14:paraId="035FDECD" w14:textId="54C76D9D"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5F1D3A">
              <w:rPr>
                <w:rFonts w:ascii="Calibri Light" w:hAnsi="Calibri Light" w:cs="Calibri Light"/>
                <w:color w:val="000000"/>
                <w:sz w:val="16"/>
                <w:szCs w:val="16"/>
              </w:rPr>
              <w:t>REQSUBMITTEDBYPERSONID</w:t>
            </w:r>
          </w:p>
        </w:tc>
        <w:tc>
          <w:tcPr>
            <w:tcW w:w="2004" w:type="dxa"/>
          </w:tcPr>
          <w:p w14:paraId="0FF31A45" w14:textId="1AFC3F91" w:rsidR="005C5F8D" w:rsidRPr="005C5F8D" w:rsidRDefault="005C5F8D" w:rsidP="005C5F8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F8D">
              <w:rPr>
                <w:rFonts w:asciiTheme="majorHAnsi" w:hAnsiTheme="majorHAnsi" w:cstheme="majorHAnsi"/>
                <w:sz w:val="16"/>
                <w:szCs w:val="16"/>
              </w:rPr>
              <w:t>A unique reference to the person who created the goal plan.</w:t>
            </w:r>
          </w:p>
        </w:tc>
      </w:tr>
      <w:tr w:rsidR="005C5F8D" w:rsidRPr="00EC4DEB" w14:paraId="7DEAE82F" w14:textId="77777777" w:rsidTr="000B528E">
        <w:tc>
          <w:tcPr>
            <w:tcW w:w="0" w:type="auto"/>
          </w:tcPr>
          <w:p w14:paraId="43C2F588" w14:textId="6DCEAA77" w:rsidR="005C5F8D" w:rsidRPr="002A1492" w:rsidRDefault="005C5F8D" w:rsidP="005C5F8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295233DB" w14:textId="02434A2D" w:rsidR="005C5F8D" w:rsidRPr="0095387E" w:rsidRDefault="005C5F8D" w:rsidP="005C5F8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F1D3A">
              <w:rPr>
                <w:rFonts w:ascii="Calibri Light" w:hAnsi="Calibri Light" w:cs="Calibri Light"/>
                <w:color w:val="000000"/>
                <w:sz w:val="16"/>
                <w:szCs w:val="16"/>
              </w:rPr>
              <w:t>REQUESTSUBMISSIONDATE</w:t>
            </w:r>
          </w:p>
        </w:tc>
        <w:tc>
          <w:tcPr>
            <w:tcW w:w="0" w:type="auto"/>
          </w:tcPr>
          <w:p w14:paraId="519C1D0B" w14:textId="430E9EA6" w:rsidR="005C5F8D" w:rsidRPr="0095387E" w:rsidRDefault="005C5F8D" w:rsidP="005C5F8D">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D130995" w14:textId="77777777"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E638A20" w14:textId="77777777"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BB69DCE" w14:textId="64E7BB8A"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5F1D3A">
              <w:rPr>
                <w:rFonts w:ascii="Calibri Light" w:hAnsi="Calibri Light" w:cs="Calibri Light"/>
                <w:color w:val="000000"/>
                <w:sz w:val="16"/>
                <w:szCs w:val="16"/>
              </w:rPr>
              <w:t>REQUESTSUBMISSIONDATE</w:t>
            </w:r>
          </w:p>
        </w:tc>
        <w:tc>
          <w:tcPr>
            <w:tcW w:w="2739" w:type="dxa"/>
          </w:tcPr>
          <w:p w14:paraId="47D0B9CF" w14:textId="0027F999"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5F1D3A">
              <w:rPr>
                <w:rFonts w:ascii="Calibri Light" w:hAnsi="Calibri Light" w:cs="Calibri Light"/>
                <w:color w:val="000000"/>
                <w:sz w:val="16"/>
                <w:szCs w:val="16"/>
              </w:rPr>
              <w:t>REQUESTSUBMISSIONDATE</w:t>
            </w:r>
          </w:p>
        </w:tc>
        <w:tc>
          <w:tcPr>
            <w:tcW w:w="2004" w:type="dxa"/>
          </w:tcPr>
          <w:p w14:paraId="2D75091A" w14:textId="5A1F5040" w:rsidR="005C5F8D" w:rsidRPr="005C5F8D" w:rsidRDefault="005C5F8D" w:rsidP="005C5F8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F8D">
              <w:rPr>
                <w:rFonts w:asciiTheme="majorHAnsi" w:hAnsiTheme="majorHAnsi" w:cstheme="majorHAnsi"/>
                <w:sz w:val="16"/>
                <w:szCs w:val="16"/>
              </w:rPr>
              <w:t>Creation date of the goal plan.</w:t>
            </w:r>
          </w:p>
        </w:tc>
      </w:tr>
      <w:tr w:rsidR="005C5F8D" w:rsidRPr="00EC4DEB" w14:paraId="0DAB54DC"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37DA46B0" w14:textId="2613D8C5" w:rsidR="005C5F8D" w:rsidRPr="002A1492" w:rsidRDefault="005C5F8D" w:rsidP="005C5F8D">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4BD6B244" w14:textId="7F6B0C76" w:rsidR="005C5F8D" w:rsidRPr="0095387E" w:rsidRDefault="005C5F8D" w:rsidP="005C5F8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F1D3A">
              <w:rPr>
                <w:rFonts w:ascii="Calibri Light" w:hAnsi="Calibri Light" w:cs="Calibri Light"/>
                <w:color w:val="000000"/>
                <w:sz w:val="16"/>
                <w:szCs w:val="16"/>
              </w:rPr>
              <w:t>SOURCESYSTEMID</w:t>
            </w:r>
          </w:p>
        </w:tc>
        <w:tc>
          <w:tcPr>
            <w:tcW w:w="0" w:type="auto"/>
          </w:tcPr>
          <w:p w14:paraId="0681BCDD" w14:textId="69726316" w:rsidR="005C5F8D" w:rsidRPr="0095387E" w:rsidRDefault="005C5F8D" w:rsidP="005C5F8D">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2</w:t>
            </w:r>
            <w:r w:rsidR="00D17FC1">
              <w:rPr>
                <w:rFonts w:ascii="Calibri Light" w:hAnsi="Calibri Light" w:cs="Calibri Light"/>
                <w:color w:val="000000"/>
                <w:sz w:val="16"/>
                <w:szCs w:val="16"/>
              </w:rPr>
              <w:t>00</w:t>
            </w:r>
            <w:r w:rsidRPr="00A16E73">
              <w:rPr>
                <w:rFonts w:ascii="Calibri Light" w:hAnsi="Calibri Light" w:cs="Calibri Light"/>
                <w:color w:val="000000"/>
                <w:sz w:val="16"/>
                <w:szCs w:val="16"/>
              </w:rPr>
              <w:t>0)</w:t>
            </w:r>
          </w:p>
        </w:tc>
        <w:tc>
          <w:tcPr>
            <w:tcW w:w="0" w:type="auto"/>
          </w:tcPr>
          <w:p w14:paraId="3A371BD0" w14:textId="77777777"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F32D6DF" w14:textId="6AD9DB61" w:rsidR="005C5F8D" w:rsidRPr="00CA51D5"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0C6A20D3" w14:textId="45DAEF93"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5F1D3A">
              <w:rPr>
                <w:rFonts w:ascii="Calibri Light" w:hAnsi="Calibri Light" w:cs="Calibri Light"/>
                <w:color w:val="000000"/>
                <w:sz w:val="16"/>
                <w:szCs w:val="16"/>
              </w:rPr>
              <w:t>SOURCESYSTEMID</w:t>
            </w:r>
          </w:p>
        </w:tc>
        <w:tc>
          <w:tcPr>
            <w:tcW w:w="2739" w:type="dxa"/>
          </w:tcPr>
          <w:p w14:paraId="5E7A0336" w14:textId="272A2822" w:rsidR="005C5F8D" w:rsidRPr="00357BB2" w:rsidRDefault="005C5F8D" w:rsidP="005C5F8D">
            <w:pPr>
              <w:widowControl w:val="0"/>
              <w:autoSpaceDE w:val="0"/>
              <w:autoSpaceDN w:val="0"/>
              <w:adjustRightInd w:val="0"/>
              <w:spacing w:after="0" w:line="240" w:lineRule="auto"/>
              <w:ind w:left="108" w:right="108"/>
              <w:rPr>
                <w:rFonts w:ascii="Calibri Light" w:hAnsi="Calibri Light" w:cs="Arial"/>
                <w:color w:val="4F4F4F"/>
                <w:sz w:val="16"/>
                <w:szCs w:val="16"/>
              </w:rPr>
            </w:pPr>
            <w:r w:rsidRPr="005F1D3A">
              <w:rPr>
                <w:rFonts w:ascii="Calibri Light" w:hAnsi="Calibri Light" w:cs="Calibri Light"/>
                <w:color w:val="000000"/>
                <w:sz w:val="16"/>
                <w:szCs w:val="16"/>
              </w:rPr>
              <w:t>SOURCESYSTEMID</w:t>
            </w:r>
          </w:p>
        </w:tc>
        <w:tc>
          <w:tcPr>
            <w:tcW w:w="2004" w:type="dxa"/>
          </w:tcPr>
          <w:p w14:paraId="09DA102D" w14:textId="7E569863" w:rsidR="005C5F8D" w:rsidRPr="005C5F8D" w:rsidRDefault="005C5F8D" w:rsidP="005C5F8D">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F8D">
              <w:rPr>
                <w:rFonts w:asciiTheme="majorHAnsi" w:hAnsiTheme="majorHAnsi" w:cstheme="majorHAnsi"/>
                <w:sz w:val="16"/>
                <w:szCs w:val="16"/>
              </w:rPr>
              <w:t>A value to uniquely identify this record. This must be unique for the source system owner and business object component.</w:t>
            </w:r>
          </w:p>
        </w:tc>
      </w:tr>
      <w:tr w:rsidR="00030125" w:rsidRPr="00EC4DEB" w14:paraId="26209553" w14:textId="77777777" w:rsidTr="000B528E">
        <w:tc>
          <w:tcPr>
            <w:tcW w:w="0" w:type="auto"/>
          </w:tcPr>
          <w:p w14:paraId="00E32C7B" w14:textId="75D8B746"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262E12C6" w14:textId="0796800E"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00EE">
              <w:rPr>
                <w:rFonts w:ascii="Calibri Light" w:hAnsi="Calibri Light" w:cs="Calibri Light"/>
                <w:color w:val="000000"/>
                <w:sz w:val="16"/>
                <w:szCs w:val="16"/>
              </w:rPr>
              <w:t>SOURCESYSTEMOWNER</w:t>
            </w:r>
          </w:p>
        </w:tc>
        <w:tc>
          <w:tcPr>
            <w:tcW w:w="0" w:type="auto"/>
          </w:tcPr>
          <w:p w14:paraId="5092F039" w14:textId="10B3F109"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92AE5">
              <w:rPr>
                <w:rFonts w:ascii="Calibri Light" w:hAnsi="Calibri Light" w:cs="Calibri Light"/>
                <w:color w:val="000000"/>
                <w:sz w:val="16"/>
                <w:szCs w:val="16"/>
              </w:rPr>
              <w:t>VARCHAR2(</w:t>
            </w:r>
            <w:r w:rsidR="00D17FC1">
              <w:rPr>
                <w:rFonts w:ascii="Calibri Light" w:hAnsi="Calibri Light" w:cs="Calibri Light"/>
                <w:color w:val="000000"/>
                <w:sz w:val="16"/>
                <w:szCs w:val="16"/>
              </w:rPr>
              <w:t>3</w:t>
            </w:r>
            <w:r w:rsidRPr="00992AE5">
              <w:rPr>
                <w:rFonts w:ascii="Calibri Light" w:hAnsi="Calibri Light" w:cs="Calibri Light"/>
                <w:color w:val="000000"/>
                <w:sz w:val="16"/>
                <w:szCs w:val="16"/>
              </w:rPr>
              <w:t>0)</w:t>
            </w:r>
          </w:p>
        </w:tc>
        <w:tc>
          <w:tcPr>
            <w:tcW w:w="0" w:type="auto"/>
          </w:tcPr>
          <w:p w14:paraId="3016AC30"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0D877C4" w14:textId="2A5BC25F" w:rsidR="00030125" w:rsidRPr="00CA51D5"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3B777B3C" w14:textId="71DF306A"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4100EE">
              <w:rPr>
                <w:rFonts w:ascii="Calibri Light" w:hAnsi="Calibri Light" w:cs="Calibri Light"/>
                <w:color w:val="000000"/>
                <w:sz w:val="16"/>
                <w:szCs w:val="16"/>
              </w:rPr>
              <w:t>SOURCESYSTEMOWNER</w:t>
            </w:r>
          </w:p>
        </w:tc>
        <w:tc>
          <w:tcPr>
            <w:tcW w:w="2739" w:type="dxa"/>
          </w:tcPr>
          <w:p w14:paraId="71BF8F53" w14:textId="4FBC774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4100EE">
              <w:rPr>
                <w:rFonts w:ascii="Calibri Light" w:hAnsi="Calibri Light" w:cs="Calibri Light"/>
                <w:color w:val="000000"/>
                <w:sz w:val="16"/>
                <w:szCs w:val="16"/>
              </w:rPr>
              <w:t>SOURCESYSTEMOWNER</w:t>
            </w:r>
          </w:p>
        </w:tc>
        <w:tc>
          <w:tcPr>
            <w:tcW w:w="2004" w:type="dxa"/>
          </w:tcPr>
          <w:p w14:paraId="5CEA5DE2" w14:textId="5C9FA877" w:rsidR="00030125" w:rsidRPr="005C5F8D"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roofErr w:type="spellStart"/>
            <w:r w:rsidRPr="008A3B03">
              <w:rPr>
                <w:rFonts w:ascii="Calibri Light" w:hAnsi="Calibri Light" w:cs="Calibri Light"/>
                <w:color w:val="000000"/>
                <w:sz w:val="16"/>
                <w:szCs w:val="16"/>
              </w:rPr>
              <w:t>HardCod</w:t>
            </w:r>
            <w:r w:rsidR="000B528E">
              <w:rPr>
                <w:rFonts w:ascii="Calibri Light" w:hAnsi="Calibri Light" w:cs="Calibri Light"/>
                <w:color w:val="000000"/>
                <w:sz w:val="16"/>
                <w:szCs w:val="16"/>
              </w:rPr>
              <w:t>e-</w:t>
            </w:r>
            <w:r w:rsidRPr="008A3B03">
              <w:rPr>
                <w:rFonts w:ascii="Calibri Light" w:hAnsi="Calibri Light" w:cs="Calibri Light"/>
                <w:color w:val="000000"/>
                <w:sz w:val="16"/>
                <w:szCs w:val="16"/>
              </w:rPr>
              <w:t>DataMigration</w:t>
            </w:r>
            <w:proofErr w:type="spellEnd"/>
          </w:p>
        </w:tc>
      </w:tr>
      <w:tr w:rsidR="00030125" w:rsidRPr="00EC4DEB" w14:paraId="1A30A3AA"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4B0D4C0C" w14:textId="7A5F3FFC"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582B395B" w14:textId="3321A5BC"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00EE">
              <w:rPr>
                <w:rFonts w:ascii="Calibri Light" w:hAnsi="Calibri Light" w:cs="Calibri Light"/>
                <w:color w:val="000000"/>
                <w:sz w:val="16"/>
                <w:szCs w:val="16"/>
              </w:rPr>
              <w:t>GOALPLANEXTERNALID</w:t>
            </w:r>
          </w:p>
        </w:tc>
        <w:tc>
          <w:tcPr>
            <w:tcW w:w="0" w:type="auto"/>
          </w:tcPr>
          <w:p w14:paraId="0D443F77" w14:textId="49CE0B3B"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92AE5">
              <w:rPr>
                <w:rFonts w:ascii="Calibri Light" w:hAnsi="Calibri Light" w:cs="Calibri Light"/>
                <w:color w:val="000000"/>
                <w:sz w:val="16"/>
                <w:szCs w:val="16"/>
              </w:rPr>
              <w:t>VARCHAR2(2</w:t>
            </w:r>
            <w:r w:rsidR="00D17FC1">
              <w:rPr>
                <w:rFonts w:ascii="Calibri Light" w:hAnsi="Calibri Light" w:cs="Calibri Light"/>
                <w:color w:val="000000"/>
                <w:sz w:val="16"/>
                <w:szCs w:val="16"/>
              </w:rPr>
              <w:t>5</w:t>
            </w:r>
            <w:r w:rsidRPr="00992AE5">
              <w:rPr>
                <w:rFonts w:ascii="Calibri Light" w:hAnsi="Calibri Light" w:cs="Calibri Light"/>
                <w:color w:val="000000"/>
                <w:sz w:val="16"/>
                <w:szCs w:val="16"/>
              </w:rPr>
              <w:t>0)</w:t>
            </w:r>
          </w:p>
        </w:tc>
        <w:tc>
          <w:tcPr>
            <w:tcW w:w="0" w:type="auto"/>
          </w:tcPr>
          <w:p w14:paraId="0E435ED2"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99966AB" w14:textId="326A38B2" w:rsidR="00030125" w:rsidRPr="00CA51D5"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1D0499CC" w14:textId="3C3269A0"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4100EE">
              <w:rPr>
                <w:rFonts w:ascii="Calibri Light" w:hAnsi="Calibri Light" w:cs="Calibri Light"/>
                <w:color w:val="000000"/>
                <w:sz w:val="16"/>
                <w:szCs w:val="16"/>
              </w:rPr>
              <w:t>GOALPLANEXTERNALID</w:t>
            </w:r>
          </w:p>
        </w:tc>
        <w:tc>
          <w:tcPr>
            <w:tcW w:w="2739" w:type="dxa"/>
          </w:tcPr>
          <w:p w14:paraId="548CDB42" w14:textId="778B8AF6"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4100EE">
              <w:rPr>
                <w:rFonts w:ascii="Calibri Light" w:hAnsi="Calibri Light" w:cs="Calibri Light"/>
                <w:color w:val="000000"/>
                <w:sz w:val="16"/>
                <w:szCs w:val="16"/>
              </w:rPr>
              <w:t>GOALPLANEXTERNALID</w:t>
            </w:r>
          </w:p>
        </w:tc>
        <w:tc>
          <w:tcPr>
            <w:tcW w:w="2004" w:type="dxa"/>
          </w:tcPr>
          <w:p w14:paraId="3AC45D00" w14:textId="1FC18702" w:rsidR="00030125" w:rsidRPr="005C5F8D"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F8D">
              <w:rPr>
                <w:rFonts w:asciiTheme="majorHAnsi" w:hAnsiTheme="majorHAnsi" w:cstheme="majorHAnsi"/>
                <w:sz w:val="16"/>
                <w:szCs w:val="16"/>
              </w:rPr>
              <w:t>A unique reference to the goal plan in an external system.</w:t>
            </w:r>
          </w:p>
        </w:tc>
      </w:tr>
      <w:tr w:rsidR="00030125" w:rsidRPr="00EC4DEB" w14:paraId="627F28C1" w14:textId="77777777" w:rsidTr="000B528E">
        <w:tc>
          <w:tcPr>
            <w:tcW w:w="0" w:type="auto"/>
          </w:tcPr>
          <w:p w14:paraId="5703825B" w14:textId="6976AC7F"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16</w:t>
            </w:r>
          </w:p>
        </w:tc>
        <w:tc>
          <w:tcPr>
            <w:tcW w:w="0" w:type="auto"/>
          </w:tcPr>
          <w:p w14:paraId="3CACAF7B" w14:textId="27B12489"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00EE">
              <w:rPr>
                <w:rFonts w:ascii="Calibri Light" w:hAnsi="Calibri Light" w:cs="Calibri Light"/>
                <w:color w:val="000000"/>
                <w:sz w:val="16"/>
                <w:szCs w:val="16"/>
              </w:rPr>
              <w:t>REQSUBMITTEDBYPERSONNUMBER</w:t>
            </w:r>
          </w:p>
        </w:tc>
        <w:tc>
          <w:tcPr>
            <w:tcW w:w="0" w:type="auto"/>
          </w:tcPr>
          <w:p w14:paraId="47D4D408" w14:textId="226EA20B"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sidR="00603518">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0" w:type="auto"/>
          </w:tcPr>
          <w:p w14:paraId="4AD70249"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57F7A05" w14:textId="1BDF11EA" w:rsidR="00030125" w:rsidRPr="00CA51D5"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7678E0F0" w14:textId="3EC7A6E1"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4100EE">
              <w:rPr>
                <w:rFonts w:ascii="Calibri Light" w:hAnsi="Calibri Light" w:cs="Calibri Light"/>
                <w:color w:val="000000"/>
                <w:sz w:val="16"/>
                <w:szCs w:val="16"/>
              </w:rPr>
              <w:t>REQSUBMITTEDBYPERSONNUMBER</w:t>
            </w:r>
          </w:p>
        </w:tc>
        <w:tc>
          <w:tcPr>
            <w:tcW w:w="2739" w:type="dxa"/>
          </w:tcPr>
          <w:p w14:paraId="165A5033" w14:textId="36DEDF7C"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4100EE">
              <w:rPr>
                <w:rFonts w:ascii="Calibri Light" w:hAnsi="Calibri Light" w:cs="Calibri Light"/>
                <w:color w:val="000000"/>
                <w:sz w:val="16"/>
                <w:szCs w:val="16"/>
              </w:rPr>
              <w:t>REQSUBMITTEDBYPERSONNUMBER</w:t>
            </w:r>
          </w:p>
        </w:tc>
        <w:tc>
          <w:tcPr>
            <w:tcW w:w="2004" w:type="dxa"/>
          </w:tcPr>
          <w:p w14:paraId="21C3757E" w14:textId="5E6507FB" w:rsidR="00030125" w:rsidRPr="005C5F8D"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C5F8D">
              <w:rPr>
                <w:rFonts w:asciiTheme="majorHAnsi" w:hAnsiTheme="majorHAnsi" w:cstheme="majorHAnsi"/>
                <w:sz w:val="16"/>
                <w:szCs w:val="16"/>
              </w:rPr>
              <w:t>The number of the person who created the goal plan.</w:t>
            </w:r>
          </w:p>
        </w:tc>
      </w:tr>
      <w:tr w:rsidR="00030125" w:rsidRPr="00EC4DEB" w14:paraId="73F88D19"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4E706D7C" w14:textId="13953DB8"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7</w:t>
            </w:r>
          </w:p>
        </w:tc>
        <w:tc>
          <w:tcPr>
            <w:tcW w:w="0" w:type="auto"/>
          </w:tcPr>
          <w:p w14:paraId="4A2507F6"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09AF4103"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235DBEFF"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E750B3C" w14:textId="5373D185" w:rsidR="00030125" w:rsidRPr="00CA51D5"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4B3CEB64"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TTRIBUTE_CATEGORY</w:t>
            </w:r>
          </w:p>
        </w:tc>
        <w:tc>
          <w:tcPr>
            <w:tcW w:w="2739" w:type="dxa"/>
          </w:tcPr>
          <w:p w14:paraId="7B1F390F"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TTRIBUTE_CATEGORY</w:t>
            </w:r>
          </w:p>
        </w:tc>
        <w:tc>
          <w:tcPr>
            <w:tcW w:w="2004" w:type="dxa"/>
          </w:tcPr>
          <w:p w14:paraId="77DCFD91"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B528E" w:rsidRPr="00EC4DEB" w14:paraId="04B123FB" w14:textId="77777777" w:rsidTr="000B528E">
        <w:tc>
          <w:tcPr>
            <w:tcW w:w="0" w:type="auto"/>
          </w:tcPr>
          <w:p w14:paraId="1F079BCF" w14:textId="05E6DC5C"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8</w:t>
            </w:r>
          </w:p>
        </w:tc>
        <w:tc>
          <w:tcPr>
            <w:tcW w:w="0" w:type="auto"/>
          </w:tcPr>
          <w:p w14:paraId="01F10AE7"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0" w:type="auto"/>
          </w:tcPr>
          <w:p w14:paraId="173BE3F6"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6FA51601"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B4A19B4" w14:textId="4AD62678" w:rsidR="00030125" w:rsidRPr="00CA51D5"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54C8D340"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739" w:type="dxa"/>
          </w:tcPr>
          <w:p w14:paraId="375D1551"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004" w:type="dxa"/>
          </w:tcPr>
          <w:p w14:paraId="0907A0D1"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175A59FB"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1ABE148D" w14:textId="189A5497"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19</w:t>
            </w:r>
          </w:p>
        </w:tc>
        <w:tc>
          <w:tcPr>
            <w:tcW w:w="0" w:type="auto"/>
          </w:tcPr>
          <w:p w14:paraId="092719D3"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0" w:type="auto"/>
          </w:tcPr>
          <w:p w14:paraId="3C167AC3"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45704CC7"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03E4224" w14:textId="3F8B0636" w:rsidR="00030125" w:rsidRPr="00CA51D5"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6F7C1C5E"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739" w:type="dxa"/>
          </w:tcPr>
          <w:p w14:paraId="07593252"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004" w:type="dxa"/>
          </w:tcPr>
          <w:p w14:paraId="03EC3282"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B528E" w:rsidRPr="00EC4DEB" w14:paraId="52ED46AF" w14:textId="77777777" w:rsidTr="000B528E">
        <w:tc>
          <w:tcPr>
            <w:tcW w:w="0" w:type="auto"/>
          </w:tcPr>
          <w:p w14:paraId="003AA0DE" w14:textId="2714D2D2"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0</w:t>
            </w:r>
          </w:p>
        </w:tc>
        <w:tc>
          <w:tcPr>
            <w:tcW w:w="0" w:type="auto"/>
          </w:tcPr>
          <w:p w14:paraId="643A1E57"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0" w:type="auto"/>
          </w:tcPr>
          <w:p w14:paraId="24AAEA91"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4BF5814F"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46E9C3A" w14:textId="0F29BC46" w:rsidR="00030125" w:rsidRPr="00CA51D5"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426C1F75"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739" w:type="dxa"/>
          </w:tcPr>
          <w:p w14:paraId="48FFA2CC"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004" w:type="dxa"/>
          </w:tcPr>
          <w:p w14:paraId="1215370A"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14C4E817"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73BD8F6C" w14:textId="4ADCEE1C"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1</w:t>
            </w:r>
          </w:p>
        </w:tc>
        <w:tc>
          <w:tcPr>
            <w:tcW w:w="0" w:type="auto"/>
          </w:tcPr>
          <w:p w14:paraId="4A3418FF"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0" w:type="auto"/>
          </w:tcPr>
          <w:p w14:paraId="4BAFC4BB"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11B0876"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5205820" w14:textId="60A8724E" w:rsidR="00030125" w:rsidRPr="00CA51D5"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74E1CBD7"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739" w:type="dxa"/>
          </w:tcPr>
          <w:p w14:paraId="15560001"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004" w:type="dxa"/>
          </w:tcPr>
          <w:p w14:paraId="1F4AD472"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B528E" w:rsidRPr="00EC4DEB" w14:paraId="4154B094" w14:textId="77777777" w:rsidTr="000B528E">
        <w:tc>
          <w:tcPr>
            <w:tcW w:w="0" w:type="auto"/>
          </w:tcPr>
          <w:p w14:paraId="6108898E" w14:textId="6B78D2AD"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2</w:t>
            </w:r>
          </w:p>
        </w:tc>
        <w:tc>
          <w:tcPr>
            <w:tcW w:w="0" w:type="auto"/>
          </w:tcPr>
          <w:p w14:paraId="1F91E634"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0" w:type="auto"/>
          </w:tcPr>
          <w:p w14:paraId="3B3915A8"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800B3C9"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FDF31E" w14:textId="65D6D4AA" w:rsidR="00030125" w:rsidRPr="00CA51D5"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4264C294"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739" w:type="dxa"/>
          </w:tcPr>
          <w:p w14:paraId="2E898B32"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004" w:type="dxa"/>
          </w:tcPr>
          <w:p w14:paraId="6DADD86D"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3566F430"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6906F5A8" w14:textId="7F95DE81"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3</w:t>
            </w:r>
          </w:p>
        </w:tc>
        <w:tc>
          <w:tcPr>
            <w:tcW w:w="0" w:type="auto"/>
          </w:tcPr>
          <w:p w14:paraId="4B0B0A58"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0" w:type="auto"/>
          </w:tcPr>
          <w:p w14:paraId="0198A36C" w14:textId="77777777" w:rsidR="00030125" w:rsidRPr="0095387E"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57C2045B"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92DF1A6" w14:textId="67979777" w:rsidR="00030125" w:rsidRPr="00CA51D5"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1D5">
              <w:rPr>
                <w:rFonts w:ascii="Calibri Light" w:hAnsi="Calibri Light" w:cs="Calibri Light"/>
                <w:color w:val="000000"/>
                <w:sz w:val="16"/>
                <w:szCs w:val="16"/>
              </w:rPr>
              <w:t>N</w:t>
            </w:r>
          </w:p>
        </w:tc>
        <w:tc>
          <w:tcPr>
            <w:tcW w:w="0" w:type="auto"/>
          </w:tcPr>
          <w:p w14:paraId="029C4367"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739" w:type="dxa"/>
          </w:tcPr>
          <w:p w14:paraId="3FD26E94" w14:textId="77777777" w:rsidR="00030125" w:rsidRPr="00F33490"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004" w:type="dxa"/>
          </w:tcPr>
          <w:p w14:paraId="06E90B66"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B528E" w:rsidRPr="00EC4DEB" w14:paraId="69795F3B" w14:textId="77777777" w:rsidTr="000B528E">
        <w:tc>
          <w:tcPr>
            <w:tcW w:w="0" w:type="auto"/>
          </w:tcPr>
          <w:p w14:paraId="49B2AEC0" w14:textId="35B5B03B"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4</w:t>
            </w:r>
          </w:p>
        </w:tc>
        <w:tc>
          <w:tcPr>
            <w:tcW w:w="0" w:type="auto"/>
          </w:tcPr>
          <w:p w14:paraId="66E6E95E"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0" w:type="auto"/>
          </w:tcPr>
          <w:p w14:paraId="4393B163"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408EE92" w14:textId="77777777"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5B51515" w14:textId="6D39A000"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7EF68963"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739" w:type="dxa"/>
          </w:tcPr>
          <w:p w14:paraId="53019519"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004" w:type="dxa"/>
          </w:tcPr>
          <w:p w14:paraId="7EC1BCEA"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650307B0"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70474EF2" w14:textId="490C69A5"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5</w:t>
            </w:r>
          </w:p>
        </w:tc>
        <w:tc>
          <w:tcPr>
            <w:tcW w:w="0" w:type="auto"/>
          </w:tcPr>
          <w:p w14:paraId="7AAC850F"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0" w:type="auto"/>
          </w:tcPr>
          <w:p w14:paraId="47798710"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C3F38F9" w14:textId="77777777"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07958DC" w14:textId="093507C3"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0A52D6CD"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739" w:type="dxa"/>
          </w:tcPr>
          <w:p w14:paraId="27073903"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004" w:type="dxa"/>
          </w:tcPr>
          <w:p w14:paraId="5B22E6F4"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B528E" w:rsidRPr="00EC4DEB" w14:paraId="1FEED53F" w14:textId="77777777" w:rsidTr="000B528E">
        <w:tc>
          <w:tcPr>
            <w:tcW w:w="0" w:type="auto"/>
          </w:tcPr>
          <w:p w14:paraId="404ADE1A" w14:textId="669905D1"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6</w:t>
            </w:r>
          </w:p>
        </w:tc>
        <w:tc>
          <w:tcPr>
            <w:tcW w:w="0" w:type="auto"/>
          </w:tcPr>
          <w:p w14:paraId="13376C41"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0" w:type="auto"/>
          </w:tcPr>
          <w:p w14:paraId="5040C72A"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60257005" w14:textId="77777777"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174760E3" w14:textId="4E81F511"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285C9B9D"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739" w:type="dxa"/>
          </w:tcPr>
          <w:p w14:paraId="03CAA3E4"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004" w:type="dxa"/>
          </w:tcPr>
          <w:p w14:paraId="0FFE0ABE"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6B1B0BF6"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28778A89" w14:textId="4F8C81E7"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7</w:t>
            </w:r>
          </w:p>
        </w:tc>
        <w:tc>
          <w:tcPr>
            <w:tcW w:w="0" w:type="auto"/>
          </w:tcPr>
          <w:p w14:paraId="0D0A6989"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0" w:type="auto"/>
          </w:tcPr>
          <w:p w14:paraId="637F7659"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BEC1C69" w14:textId="77777777"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1C0AA716" w14:textId="1CCA5290"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5FB8C0A5"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739" w:type="dxa"/>
          </w:tcPr>
          <w:p w14:paraId="4DC368FC"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004" w:type="dxa"/>
          </w:tcPr>
          <w:p w14:paraId="5C9F6CBA"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B528E" w:rsidRPr="00EC4DEB" w14:paraId="5A09E2BA" w14:textId="77777777" w:rsidTr="000B528E">
        <w:tc>
          <w:tcPr>
            <w:tcW w:w="0" w:type="auto"/>
          </w:tcPr>
          <w:p w14:paraId="07A6C7E5" w14:textId="76A627E3"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8</w:t>
            </w:r>
          </w:p>
        </w:tc>
        <w:tc>
          <w:tcPr>
            <w:tcW w:w="0" w:type="auto"/>
          </w:tcPr>
          <w:p w14:paraId="244F427B"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0" w:type="auto"/>
          </w:tcPr>
          <w:p w14:paraId="0FB63B8F"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5D178C61" w14:textId="77777777"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B713E40" w14:textId="371F8671"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726E155B"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739" w:type="dxa"/>
          </w:tcPr>
          <w:p w14:paraId="04364ADC"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004" w:type="dxa"/>
          </w:tcPr>
          <w:p w14:paraId="31E284B5"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075475B4"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484BE4A5" w14:textId="60C513DE"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29</w:t>
            </w:r>
          </w:p>
        </w:tc>
        <w:tc>
          <w:tcPr>
            <w:tcW w:w="0" w:type="auto"/>
          </w:tcPr>
          <w:p w14:paraId="228F5713" w14:textId="77777777"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0" w:type="auto"/>
          </w:tcPr>
          <w:p w14:paraId="700C322A"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EED734A" w14:textId="421E30CC"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166CA571" w14:textId="64DB22FA"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6113A56F"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739" w:type="dxa"/>
          </w:tcPr>
          <w:p w14:paraId="49BE74CE"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004" w:type="dxa"/>
          </w:tcPr>
          <w:p w14:paraId="2A93E8BD"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B528E" w:rsidRPr="00EC4DEB" w14:paraId="06C3FEDC" w14:textId="77777777" w:rsidTr="000B528E">
        <w:tc>
          <w:tcPr>
            <w:tcW w:w="0" w:type="auto"/>
          </w:tcPr>
          <w:p w14:paraId="4E34221A" w14:textId="7DB7D44E"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0</w:t>
            </w:r>
          </w:p>
        </w:tc>
        <w:tc>
          <w:tcPr>
            <w:tcW w:w="0" w:type="auto"/>
          </w:tcPr>
          <w:p w14:paraId="410D23A0" w14:textId="77777777"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0" w:type="auto"/>
          </w:tcPr>
          <w:p w14:paraId="301C8558"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5134611A" w14:textId="7152B00C"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17DFE02" w14:textId="4DF89E96"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39866B38"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739" w:type="dxa"/>
          </w:tcPr>
          <w:p w14:paraId="74CC0AAC"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004" w:type="dxa"/>
          </w:tcPr>
          <w:p w14:paraId="52C265B0"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54152F41"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2815034F" w14:textId="37BF3089"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1</w:t>
            </w:r>
          </w:p>
        </w:tc>
        <w:tc>
          <w:tcPr>
            <w:tcW w:w="0" w:type="auto"/>
          </w:tcPr>
          <w:p w14:paraId="492CA8D1" w14:textId="77777777"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0" w:type="auto"/>
          </w:tcPr>
          <w:p w14:paraId="51553FD4"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4E7E830E" w14:textId="759B8998"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6767E29" w14:textId="5E5AA85E"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6AD2CF12"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739" w:type="dxa"/>
          </w:tcPr>
          <w:p w14:paraId="345EE01F"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004" w:type="dxa"/>
          </w:tcPr>
          <w:p w14:paraId="36C8E565"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B528E" w:rsidRPr="00EC4DEB" w14:paraId="6B15AF04" w14:textId="77777777" w:rsidTr="000B528E">
        <w:tc>
          <w:tcPr>
            <w:tcW w:w="0" w:type="auto"/>
          </w:tcPr>
          <w:p w14:paraId="4BC2A91A" w14:textId="261D4082"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2</w:t>
            </w:r>
          </w:p>
        </w:tc>
        <w:tc>
          <w:tcPr>
            <w:tcW w:w="0" w:type="auto"/>
          </w:tcPr>
          <w:p w14:paraId="05DE3825" w14:textId="77777777"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0" w:type="auto"/>
          </w:tcPr>
          <w:p w14:paraId="391C93EC"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8638C38" w14:textId="274ECF67"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E06FEC2" w14:textId="4E18DD2D"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2D683E15"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739" w:type="dxa"/>
          </w:tcPr>
          <w:p w14:paraId="13226ACC" w14:textId="7777777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004" w:type="dxa"/>
          </w:tcPr>
          <w:p w14:paraId="2A67CC4F"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2AFB481E"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39E80EC2" w14:textId="076161D3"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3</w:t>
            </w:r>
          </w:p>
        </w:tc>
        <w:tc>
          <w:tcPr>
            <w:tcW w:w="0" w:type="auto"/>
          </w:tcPr>
          <w:p w14:paraId="168B0E4F" w14:textId="0C7BA5DA"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0" w:type="auto"/>
          </w:tcPr>
          <w:p w14:paraId="6FB09A67" w14:textId="7E9657AF"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652059FA" w14:textId="68AEDD51"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528AFB4" w14:textId="6C1FC133"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24E944BD" w14:textId="59078F86"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739" w:type="dxa"/>
          </w:tcPr>
          <w:p w14:paraId="23FED0EB" w14:textId="1219FC7F"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004" w:type="dxa"/>
          </w:tcPr>
          <w:p w14:paraId="01A17B13"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42D7A9CF" w14:textId="77777777" w:rsidTr="000B528E">
        <w:tc>
          <w:tcPr>
            <w:tcW w:w="0" w:type="auto"/>
          </w:tcPr>
          <w:p w14:paraId="4475149A" w14:textId="200D3845"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4</w:t>
            </w:r>
          </w:p>
        </w:tc>
        <w:tc>
          <w:tcPr>
            <w:tcW w:w="0" w:type="auto"/>
          </w:tcPr>
          <w:p w14:paraId="5AA42FAF" w14:textId="09F84E6F"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0" w:type="auto"/>
          </w:tcPr>
          <w:p w14:paraId="67C6414F" w14:textId="15E5B7F1"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3BC473C1" w14:textId="28CE5432"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A9976D8" w14:textId="537B01FF"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6C714476" w14:textId="7E237F73"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739" w:type="dxa"/>
          </w:tcPr>
          <w:p w14:paraId="505C56C8" w14:textId="32DD55D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004" w:type="dxa"/>
          </w:tcPr>
          <w:p w14:paraId="017A1080"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01A486E6"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4622F529" w14:textId="16FC6EE6"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5</w:t>
            </w:r>
          </w:p>
        </w:tc>
        <w:tc>
          <w:tcPr>
            <w:tcW w:w="0" w:type="auto"/>
          </w:tcPr>
          <w:p w14:paraId="462409C6" w14:textId="7032E4B5"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0" w:type="auto"/>
          </w:tcPr>
          <w:p w14:paraId="6F97CFA3" w14:textId="6B7CD828"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2E0590D5" w14:textId="2F7D5FA8"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6921585" w14:textId="2F592515"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4D50567F" w14:textId="558F0C0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739" w:type="dxa"/>
          </w:tcPr>
          <w:p w14:paraId="1E133568" w14:textId="6BCD58DC"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004" w:type="dxa"/>
          </w:tcPr>
          <w:p w14:paraId="61F4A681"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50CB8EB3" w14:textId="77777777" w:rsidTr="000B528E">
        <w:tc>
          <w:tcPr>
            <w:tcW w:w="0" w:type="auto"/>
          </w:tcPr>
          <w:p w14:paraId="793C5CB0" w14:textId="77541D91"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6</w:t>
            </w:r>
          </w:p>
        </w:tc>
        <w:tc>
          <w:tcPr>
            <w:tcW w:w="0" w:type="auto"/>
          </w:tcPr>
          <w:p w14:paraId="1BBCC686" w14:textId="3FD6D47A"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0" w:type="auto"/>
          </w:tcPr>
          <w:p w14:paraId="3418D387" w14:textId="2FA21D2B"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3777BB82" w14:textId="7945D415"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7613F6C" w14:textId="673FE6F7"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38CAD9DE" w14:textId="462D6A25"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739" w:type="dxa"/>
          </w:tcPr>
          <w:p w14:paraId="5914E600" w14:textId="574DE0C3"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004" w:type="dxa"/>
          </w:tcPr>
          <w:p w14:paraId="11C86B5D"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6FFB4308"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6D7C4E4E" w14:textId="09E7B6FE"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7</w:t>
            </w:r>
          </w:p>
        </w:tc>
        <w:tc>
          <w:tcPr>
            <w:tcW w:w="0" w:type="auto"/>
          </w:tcPr>
          <w:p w14:paraId="54D50856" w14:textId="61B47214"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0" w:type="auto"/>
          </w:tcPr>
          <w:p w14:paraId="0BADAAC7" w14:textId="62894FEA"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0" w:type="auto"/>
          </w:tcPr>
          <w:p w14:paraId="207D5E79" w14:textId="48CBBE5E"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49E1B0E" w14:textId="3B49AEBD"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4080AC6C" w14:textId="468335CD"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739" w:type="dxa"/>
          </w:tcPr>
          <w:p w14:paraId="236377E3" w14:textId="32B3D0D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004" w:type="dxa"/>
          </w:tcPr>
          <w:p w14:paraId="39FB1256"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289EE813" w14:textId="77777777" w:rsidTr="000B528E">
        <w:tc>
          <w:tcPr>
            <w:tcW w:w="0" w:type="auto"/>
          </w:tcPr>
          <w:p w14:paraId="07614FF7" w14:textId="270F1D7A"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8</w:t>
            </w:r>
          </w:p>
        </w:tc>
        <w:tc>
          <w:tcPr>
            <w:tcW w:w="0" w:type="auto"/>
          </w:tcPr>
          <w:p w14:paraId="3B456BA1" w14:textId="375F9A01"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0" w:type="auto"/>
          </w:tcPr>
          <w:p w14:paraId="713EE277" w14:textId="69A3E04B"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1482ED6A" w14:textId="4EE08579"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DDAAA7C" w14:textId="57269A1D"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48CB52FA" w14:textId="7836B62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739" w:type="dxa"/>
          </w:tcPr>
          <w:p w14:paraId="3B3B2B72" w14:textId="65F6E5F6"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004" w:type="dxa"/>
          </w:tcPr>
          <w:p w14:paraId="67FE7A18"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7904559B"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469A1285" w14:textId="07E0B629"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9</w:t>
            </w:r>
          </w:p>
        </w:tc>
        <w:tc>
          <w:tcPr>
            <w:tcW w:w="0" w:type="auto"/>
          </w:tcPr>
          <w:p w14:paraId="1FC5468C" w14:textId="4BE0E881"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0" w:type="auto"/>
          </w:tcPr>
          <w:p w14:paraId="6E3019B6" w14:textId="0E448A69"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46574571" w14:textId="767EA70C"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D0FD04D" w14:textId="53C6C604"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02B6E20F" w14:textId="44029272"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739" w:type="dxa"/>
          </w:tcPr>
          <w:p w14:paraId="3D0B02E3" w14:textId="31B8E5C6"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004" w:type="dxa"/>
          </w:tcPr>
          <w:p w14:paraId="6A7A8319"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07C2CCCB" w14:textId="77777777" w:rsidTr="000B528E">
        <w:tc>
          <w:tcPr>
            <w:tcW w:w="0" w:type="auto"/>
          </w:tcPr>
          <w:p w14:paraId="2771D36D" w14:textId="5B82A98A"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0</w:t>
            </w:r>
          </w:p>
        </w:tc>
        <w:tc>
          <w:tcPr>
            <w:tcW w:w="0" w:type="auto"/>
          </w:tcPr>
          <w:p w14:paraId="54C8C3EE" w14:textId="1D53A5EA"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0" w:type="auto"/>
          </w:tcPr>
          <w:p w14:paraId="3511584E" w14:textId="2D10B257"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0" w:type="auto"/>
          </w:tcPr>
          <w:p w14:paraId="75756FD1" w14:textId="74966D26"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54F89B5" w14:textId="3112777C"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4762A411" w14:textId="1FF87E95"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739" w:type="dxa"/>
          </w:tcPr>
          <w:p w14:paraId="2E3D0CAC" w14:textId="1B1CE74F"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004" w:type="dxa"/>
          </w:tcPr>
          <w:p w14:paraId="771BFCEB"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6387A58F" w14:textId="77777777" w:rsidTr="000B528E">
        <w:trPr>
          <w:cnfStyle w:val="000000100000" w:firstRow="0" w:lastRow="0" w:firstColumn="0" w:lastColumn="0" w:oddVBand="0" w:evenVBand="0" w:oddHBand="1" w:evenHBand="0" w:firstRowFirstColumn="0" w:firstRowLastColumn="0" w:lastRowFirstColumn="0" w:lastRowLastColumn="0"/>
        </w:trPr>
        <w:tc>
          <w:tcPr>
            <w:tcW w:w="0" w:type="auto"/>
          </w:tcPr>
          <w:p w14:paraId="20A36882" w14:textId="571965E3"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1</w:t>
            </w:r>
          </w:p>
        </w:tc>
        <w:tc>
          <w:tcPr>
            <w:tcW w:w="0" w:type="auto"/>
          </w:tcPr>
          <w:p w14:paraId="37ED07DD" w14:textId="3EE2789F" w:rsidR="00030125" w:rsidRPr="006F1EF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0" w:type="auto"/>
          </w:tcPr>
          <w:p w14:paraId="1B536B73" w14:textId="113A4B13"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A4DDD29" w14:textId="045ECD2E" w:rsidR="00030125" w:rsidRPr="00537C41"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482A6B8D" w14:textId="125F3A1B"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1E6CCB27" w14:textId="3961C669"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739" w:type="dxa"/>
          </w:tcPr>
          <w:p w14:paraId="4EBA6338" w14:textId="7705815C" w:rsidR="00030125" w:rsidRPr="009B58BB"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004" w:type="dxa"/>
          </w:tcPr>
          <w:p w14:paraId="5F7D4331"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30125" w:rsidRPr="00EC4DEB" w14:paraId="317E3602" w14:textId="77777777" w:rsidTr="000B528E">
        <w:tc>
          <w:tcPr>
            <w:tcW w:w="0" w:type="auto"/>
          </w:tcPr>
          <w:p w14:paraId="28C405F8" w14:textId="6C6D091E" w:rsidR="00030125" w:rsidRPr="002A1492" w:rsidRDefault="00030125" w:rsidP="0003012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2</w:t>
            </w:r>
          </w:p>
        </w:tc>
        <w:tc>
          <w:tcPr>
            <w:tcW w:w="0" w:type="auto"/>
          </w:tcPr>
          <w:p w14:paraId="0325CF3E" w14:textId="51EAC444" w:rsidR="00030125" w:rsidRPr="003948F8"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0" w:type="auto"/>
          </w:tcPr>
          <w:p w14:paraId="5C8C3053" w14:textId="367840DE" w:rsidR="0003012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0926BFD7" w14:textId="3E5D4829" w:rsidR="0003012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E9A63DD" w14:textId="6DDB66A7" w:rsidR="00030125" w:rsidRPr="00CA51D5"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0" w:type="auto"/>
          </w:tcPr>
          <w:p w14:paraId="73F5D712" w14:textId="4E31C29A" w:rsidR="00030125" w:rsidRPr="003948F8"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739" w:type="dxa"/>
          </w:tcPr>
          <w:p w14:paraId="3948B9D0" w14:textId="66035F9D" w:rsidR="00030125" w:rsidRPr="003948F8" w:rsidRDefault="00030125" w:rsidP="0003012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004" w:type="dxa"/>
          </w:tcPr>
          <w:p w14:paraId="360D262C" w14:textId="77777777" w:rsidR="00030125" w:rsidRPr="00357BB2" w:rsidRDefault="00030125" w:rsidP="00030125">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50A73EE" w14:textId="77777777" w:rsidR="00223AC7" w:rsidRPr="00D61C80" w:rsidRDefault="00223AC7" w:rsidP="00223AC7">
      <w:pPr>
        <w:pStyle w:val="Bullet"/>
        <w:rPr>
          <w:rFonts w:ascii="Calibri Light" w:hAnsi="Calibri Light" w:cs="Arial"/>
          <w:color w:val="4F4F4F"/>
          <w:sz w:val="22"/>
          <w:szCs w:val="22"/>
          <w:lang w:val="en-GB" w:eastAsia="en-IE"/>
        </w:rPr>
      </w:pPr>
    </w:p>
    <w:p w14:paraId="59C79FF7" w14:textId="7DB341F7" w:rsidR="004F24A6" w:rsidRDefault="00FB1B30" w:rsidP="00B3248A">
      <w:pPr>
        <w:pStyle w:val="Heading3"/>
      </w:pPr>
      <w:bookmarkStart w:id="63" w:name="_Toc143793731"/>
      <w:r>
        <w:t>Mapping</w:t>
      </w:r>
      <w:bookmarkEnd w:id="63"/>
      <w:r>
        <w:t xml:space="preserve"> </w:t>
      </w:r>
    </w:p>
    <w:p w14:paraId="561FD89A" w14:textId="48ED4982" w:rsidR="00FB1B30" w:rsidRDefault="00FB1B30" w:rsidP="00FB1B30"/>
    <w:tbl>
      <w:tblPr>
        <w:tblStyle w:val="GridTable4-Accent11"/>
        <w:tblW w:w="0" w:type="auto"/>
        <w:tblLook w:val="04A0" w:firstRow="1" w:lastRow="0" w:firstColumn="1" w:lastColumn="0" w:noHBand="0" w:noVBand="1"/>
      </w:tblPr>
      <w:tblGrid>
        <w:gridCol w:w="2471"/>
        <w:gridCol w:w="3058"/>
      </w:tblGrid>
      <w:tr w:rsidR="00A02A74" w:rsidRPr="006A1109" w14:paraId="5FBDB7DA"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98BDE25"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5D60D00"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4810D5F7"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C4313E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045EE8AD"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3E75C96" w14:textId="77777777" w:rsidR="00EC1379" w:rsidRDefault="00EC1379" w:rsidP="00861D99">
      <w:pPr>
        <w:pStyle w:val="Heading2"/>
        <w:numPr>
          <w:ilvl w:val="0"/>
          <w:numId w:val="0"/>
        </w:numPr>
        <w:ind w:left="576"/>
      </w:pPr>
    </w:p>
    <w:p w14:paraId="14FF7EC2" w14:textId="77777777" w:rsidR="00D802AF" w:rsidRDefault="00D802AF" w:rsidP="00D802AF"/>
    <w:p w14:paraId="4D300ACF" w14:textId="77777777" w:rsidR="00D802AF" w:rsidRDefault="00D802AF" w:rsidP="00D802AF"/>
    <w:p w14:paraId="7F142F9D" w14:textId="77777777" w:rsidR="00D802AF" w:rsidRPr="00D802AF" w:rsidRDefault="00D802AF" w:rsidP="00D802AF"/>
    <w:p w14:paraId="39F90B9D" w14:textId="6F8D3ADE" w:rsidR="009D3347" w:rsidRDefault="00D50EAF" w:rsidP="000B528E">
      <w:pPr>
        <w:pStyle w:val="Heading2"/>
        <w:numPr>
          <w:ilvl w:val="0"/>
          <w:numId w:val="0"/>
        </w:numPr>
      </w:pPr>
      <w:bookmarkStart w:id="64" w:name="_Toc143793732"/>
      <w:r>
        <w:t>4.6</w:t>
      </w:r>
      <w:r w:rsidR="008A467C">
        <w:t xml:space="preserve"> </w:t>
      </w:r>
      <w:r w:rsidR="00C17576">
        <w:t>Eligibility Profile</w:t>
      </w:r>
      <w:r w:rsidR="008420FF">
        <w:t xml:space="preserve"> Object</w:t>
      </w:r>
      <w:bookmarkEnd w:id="64"/>
    </w:p>
    <w:p w14:paraId="477E764D" w14:textId="77777777" w:rsidR="00E61AA2" w:rsidRPr="008300F9" w:rsidRDefault="00405A8D" w:rsidP="00E61AA2">
      <w:pPr>
        <w:keepLines/>
        <w:spacing w:after="0" w:line="240" w:lineRule="auto"/>
        <w:rPr>
          <w:rFonts w:ascii="Calibri Light" w:hAnsi="Calibri Light" w:cs="Arial"/>
          <w:color w:val="4F4F4F"/>
          <w:sz w:val="16"/>
          <w:szCs w:val="16"/>
        </w:rPr>
      </w:pPr>
      <w:r w:rsidRPr="00405A8D">
        <w:rPr>
          <w:rFonts w:ascii="Calibri Light" w:hAnsi="Calibri Light" w:cs="Arial"/>
          <w:color w:val="4F4F4F"/>
        </w:rPr>
        <w:t xml:space="preserve">Data File Name: </w:t>
      </w:r>
      <w:r w:rsidR="00E61AA2" w:rsidRPr="00E61AA2">
        <w:rPr>
          <w:rFonts w:ascii="Calibri Light" w:hAnsi="Calibri Light" w:cs="Arial"/>
          <w:color w:val="4F4F4F"/>
        </w:rPr>
        <w:t>XXMX_HCM_GPLAN_EO_PROF_STG.dat</w:t>
      </w:r>
    </w:p>
    <w:p w14:paraId="34F72358" w14:textId="3C579EA5" w:rsidR="00C17576" w:rsidRPr="008300F9" w:rsidRDefault="00405A8D" w:rsidP="00C17576">
      <w:pPr>
        <w:keepLines/>
        <w:spacing w:after="0" w:line="240" w:lineRule="auto"/>
        <w:rPr>
          <w:rFonts w:ascii="Calibri Light" w:hAnsi="Calibri Light" w:cs="Arial"/>
          <w:color w:val="4F4F4F"/>
          <w:sz w:val="16"/>
          <w:szCs w:val="16"/>
        </w:rPr>
      </w:pPr>
      <w:r w:rsidRPr="00405A8D">
        <w:rPr>
          <w:rFonts w:ascii="Calibri Light" w:hAnsi="Calibri Light" w:cs="Arial"/>
          <w:color w:val="4F4F4F"/>
        </w:rPr>
        <w:t>Staging table</w:t>
      </w:r>
      <w:r w:rsidR="00C17576">
        <w:rPr>
          <w:rFonts w:ascii="Calibri Light" w:hAnsi="Calibri Light" w:cs="Arial"/>
          <w:color w:val="4F4F4F"/>
        </w:rPr>
        <w:t xml:space="preserve">: </w:t>
      </w:r>
      <w:r w:rsidR="00C17576" w:rsidRPr="00E61AA2">
        <w:rPr>
          <w:rFonts w:ascii="Calibri Light" w:hAnsi="Calibri Light" w:cs="Arial"/>
          <w:color w:val="4F4F4F"/>
        </w:rPr>
        <w:t>XXMX_HCM_GPLAN_EO_PROF_STG</w:t>
      </w:r>
    </w:p>
    <w:p w14:paraId="4F4AE69C" w14:textId="1A32F78F" w:rsidR="00C17576" w:rsidRPr="008300F9" w:rsidRDefault="00D55DAE" w:rsidP="00C17576">
      <w:pPr>
        <w:keepLines/>
        <w:spacing w:after="0" w:line="240" w:lineRule="auto"/>
        <w:rPr>
          <w:rFonts w:ascii="Calibri Light" w:hAnsi="Calibri Light" w:cs="Arial"/>
          <w:color w:val="4F4F4F"/>
          <w:sz w:val="16"/>
          <w:szCs w:val="16"/>
        </w:rPr>
      </w:pPr>
      <w:r w:rsidRPr="00D61C80">
        <w:rPr>
          <w:rFonts w:ascii="Calibri Light" w:hAnsi="Calibri Light" w:cs="Arial"/>
          <w:color w:val="4F4F4F"/>
        </w:rPr>
        <w:t xml:space="preserve">Transform Table: </w:t>
      </w:r>
      <w:r w:rsidR="00C17576" w:rsidRPr="00E61AA2">
        <w:rPr>
          <w:rFonts w:ascii="Calibri Light" w:hAnsi="Calibri Light" w:cs="Arial"/>
          <w:color w:val="4F4F4F"/>
        </w:rPr>
        <w:t>XXMX_HCM_GPLAN_EO_PROF_</w:t>
      </w:r>
      <w:r w:rsidR="00102B2C">
        <w:rPr>
          <w:rFonts w:ascii="Calibri Light" w:hAnsi="Calibri Light" w:cs="Arial"/>
          <w:color w:val="4F4F4F"/>
        </w:rPr>
        <w:t>XFM</w:t>
      </w:r>
    </w:p>
    <w:p w14:paraId="6E40CBD8" w14:textId="77777777"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70490B67" w14:textId="4908162B" w:rsidR="009D3347" w:rsidRDefault="00405A8D" w:rsidP="00405A8D">
      <w:pPr>
        <w:pStyle w:val="Bullet"/>
        <w:ind w:left="513" w:hanging="513"/>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Fusion Business Object: </w:t>
      </w:r>
      <w:r w:rsidR="00C17576">
        <w:rPr>
          <w:rFonts w:ascii="Calibri Light" w:hAnsi="Calibri Light" w:cs="Arial"/>
          <w:color w:val="4F4F4F"/>
          <w:sz w:val="22"/>
          <w:szCs w:val="22"/>
          <w:lang w:val="en-GB" w:eastAsia="en-IE"/>
        </w:rPr>
        <w:t>Eligi</w:t>
      </w:r>
      <w:r w:rsidR="00102B2C">
        <w:rPr>
          <w:rFonts w:ascii="Calibri Light" w:hAnsi="Calibri Light" w:cs="Arial"/>
          <w:color w:val="4F4F4F"/>
          <w:sz w:val="22"/>
          <w:szCs w:val="22"/>
          <w:lang w:val="en-GB" w:eastAsia="en-IE"/>
        </w:rPr>
        <w:t>bility Profile</w:t>
      </w:r>
      <w:r w:rsidR="00C16CD6">
        <w:rPr>
          <w:rFonts w:ascii="Calibri Light" w:hAnsi="Calibri Light" w:cs="Arial"/>
          <w:color w:val="4F4F4F"/>
          <w:sz w:val="22"/>
          <w:szCs w:val="22"/>
          <w:lang w:val="en-GB" w:eastAsia="en-IE"/>
        </w:rPr>
        <w:t xml:space="preserve"> Object.</w:t>
      </w:r>
    </w:p>
    <w:p w14:paraId="1B4B001F" w14:textId="77777777" w:rsidR="00D55DAE" w:rsidRDefault="00D55DAE" w:rsidP="00405A8D">
      <w:pPr>
        <w:pStyle w:val="Bullet"/>
        <w:ind w:left="513" w:hanging="513"/>
        <w:rPr>
          <w:rFonts w:ascii="Calibri Light" w:hAnsi="Calibri Light" w:cs="Arial"/>
          <w:color w:val="4F4F4F"/>
          <w:sz w:val="22"/>
          <w:szCs w:val="22"/>
          <w:lang w:val="en-GB" w:eastAsia="en-IE"/>
        </w:rPr>
      </w:pPr>
    </w:p>
    <w:tbl>
      <w:tblPr>
        <w:tblStyle w:val="GridTable4-Accent11"/>
        <w:tblW w:w="0" w:type="auto"/>
        <w:tblLayout w:type="fixed"/>
        <w:tblLook w:val="0420" w:firstRow="1" w:lastRow="0" w:firstColumn="0" w:lastColumn="0" w:noHBand="0" w:noVBand="1"/>
      </w:tblPr>
      <w:tblGrid>
        <w:gridCol w:w="638"/>
        <w:gridCol w:w="2147"/>
        <w:gridCol w:w="1639"/>
        <w:gridCol w:w="859"/>
        <w:gridCol w:w="649"/>
        <w:gridCol w:w="2316"/>
        <w:gridCol w:w="2316"/>
        <w:gridCol w:w="3384"/>
      </w:tblGrid>
      <w:tr w:rsidR="00D55DAE" w:rsidRPr="00EC4DEB" w14:paraId="55958BD4" w14:textId="77777777" w:rsidTr="00991386">
        <w:trPr>
          <w:cnfStyle w:val="100000000000" w:firstRow="1" w:lastRow="0" w:firstColumn="0" w:lastColumn="0" w:oddVBand="0" w:evenVBand="0" w:oddHBand="0" w:evenHBand="0" w:firstRowFirstColumn="0" w:firstRowLastColumn="0" w:lastRowFirstColumn="0" w:lastRowLastColumn="0"/>
          <w:tblHeader/>
        </w:trPr>
        <w:tc>
          <w:tcPr>
            <w:tcW w:w="638" w:type="dxa"/>
          </w:tcPr>
          <w:p w14:paraId="46A95B91"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2147" w:type="dxa"/>
          </w:tcPr>
          <w:p w14:paraId="6A2A9893"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639" w:type="dxa"/>
          </w:tcPr>
          <w:p w14:paraId="7F2C2381"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Datatype</w:t>
            </w:r>
          </w:p>
        </w:tc>
        <w:tc>
          <w:tcPr>
            <w:tcW w:w="859" w:type="dxa"/>
          </w:tcPr>
          <w:p w14:paraId="5B5AFF7A"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49" w:type="dxa"/>
          </w:tcPr>
          <w:p w14:paraId="4D07CFA6" w14:textId="77777777" w:rsidR="00D55DAE" w:rsidRPr="00EC4DEB" w:rsidRDefault="00D55DAE" w:rsidP="00935636">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2316" w:type="dxa"/>
          </w:tcPr>
          <w:p w14:paraId="3FB5F576"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316" w:type="dxa"/>
          </w:tcPr>
          <w:p w14:paraId="429687C2"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3384" w:type="dxa"/>
          </w:tcPr>
          <w:p w14:paraId="23E2F9CA"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40798127"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5222EDD" w14:textId="52F6B6B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2147" w:type="dxa"/>
          </w:tcPr>
          <w:p w14:paraId="6B6CAEDF"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1639" w:type="dxa"/>
          </w:tcPr>
          <w:p w14:paraId="437D9201"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859" w:type="dxa"/>
          </w:tcPr>
          <w:p w14:paraId="435706E8"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CB0C440"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2465C08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316" w:type="dxa"/>
          </w:tcPr>
          <w:p w14:paraId="6E9745C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3384" w:type="dxa"/>
          </w:tcPr>
          <w:p w14:paraId="3C5C6AC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76F50A1B" w14:textId="77777777" w:rsidTr="00DA74B8">
        <w:tc>
          <w:tcPr>
            <w:tcW w:w="638" w:type="dxa"/>
          </w:tcPr>
          <w:p w14:paraId="105C90BC" w14:textId="128E159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2147" w:type="dxa"/>
          </w:tcPr>
          <w:p w14:paraId="4A292E6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1639" w:type="dxa"/>
          </w:tcPr>
          <w:p w14:paraId="28E6D2EE"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859" w:type="dxa"/>
          </w:tcPr>
          <w:p w14:paraId="3A36CB4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32236D1"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29DD4B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316" w:type="dxa"/>
          </w:tcPr>
          <w:p w14:paraId="6BF5E2F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3384" w:type="dxa"/>
          </w:tcPr>
          <w:p w14:paraId="53120FC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40B24EE7"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1919775" w14:textId="35DE127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2147" w:type="dxa"/>
          </w:tcPr>
          <w:p w14:paraId="396C41D7"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1639" w:type="dxa"/>
          </w:tcPr>
          <w:p w14:paraId="0926A2E2"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2A43806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AA1FA7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31345A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316" w:type="dxa"/>
          </w:tcPr>
          <w:p w14:paraId="05650DF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3384" w:type="dxa"/>
          </w:tcPr>
          <w:p w14:paraId="10D46EF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3734E0DC" w14:textId="77777777" w:rsidTr="00DA74B8">
        <w:tc>
          <w:tcPr>
            <w:tcW w:w="638" w:type="dxa"/>
          </w:tcPr>
          <w:p w14:paraId="1389C4D8" w14:textId="5A5DCF5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2147" w:type="dxa"/>
          </w:tcPr>
          <w:p w14:paraId="27514C8A"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1639" w:type="dxa"/>
          </w:tcPr>
          <w:p w14:paraId="74F21B34"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w:t>
            </w:r>
            <w:r w:rsidRPr="00C22FE0">
              <w:rPr>
                <w:rFonts w:ascii="Calibri Light" w:hAnsi="Calibri Light" w:cs="Calibri Light"/>
                <w:color w:val="000000"/>
                <w:sz w:val="16"/>
                <w:szCs w:val="16"/>
              </w:rPr>
              <w:t>50)</w:t>
            </w:r>
          </w:p>
        </w:tc>
        <w:tc>
          <w:tcPr>
            <w:tcW w:w="859" w:type="dxa"/>
          </w:tcPr>
          <w:p w14:paraId="070A8844"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3A1A3B3F"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1B5FAF9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316" w:type="dxa"/>
          </w:tcPr>
          <w:p w14:paraId="40E0D7B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3384" w:type="dxa"/>
          </w:tcPr>
          <w:p w14:paraId="0CBFDAA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41CE7FB6"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02A332BD" w14:textId="5B20290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2147" w:type="dxa"/>
          </w:tcPr>
          <w:p w14:paraId="49DE35D5"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1639" w:type="dxa"/>
          </w:tcPr>
          <w:p w14:paraId="6CC3F68F"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859" w:type="dxa"/>
          </w:tcPr>
          <w:p w14:paraId="34D6B60C"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2C12CBF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8289CB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316" w:type="dxa"/>
          </w:tcPr>
          <w:p w14:paraId="7912448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3384" w:type="dxa"/>
          </w:tcPr>
          <w:p w14:paraId="4CDC7DA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55A5295A" w14:textId="77777777" w:rsidTr="00DA74B8">
        <w:tc>
          <w:tcPr>
            <w:tcW w:w="638" w:type="dxa"/>
          </w:tcPr>
          <w:p w14:paraId="2A063A7E" w14:textId="6607044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2147" w:type="dxa"/>
          </w:tcPr>
          <w:p w14:paraId="4BFEB14A"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1639" w:type="dxa"/>
          </w:tcPr>
          <w:p w14:paraId="04E44299"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859" w:type="dxa"/>
          </w:tcPr>
          <w:p w14:paraId="43DB8B7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58827B0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0B6556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316" w:type="dxa"/>
          </w:tcPr>
          <w:p w14:paraId="0DF6D0B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3384" w:type="dxa"/>
          </w:tcPr>
          <w:p w14:paraId="50B1F23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9515EC2"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C303C95" w14:textId="244CE25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2147" w:type="dxa"/>
          </w:tcPr>
          <w:p w14:paraId="219106A2"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1639" w:type="dxa"/>
          </w:tcPr>
          <w:p w14:paraId="53B83AE9" w14:textId="06F9DAB4"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859" w:type="dxa"/>
          </w:tcPr>
          <w:p w14:paraId="5DB8D01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614CFB7"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771578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316" w:type="dxa"/>
          </w:tcPr>
          <w:p w14:paraId="1237AAC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3384" w:type="dxa"/>
          </w:tcPr>
          <w:p w14:paraId="7C9FCB9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10898172" w14:textId="77777777" w:rsidTr="00DA74B8">
        <w:tc>
          <w:tcPr>
            <w:tcW w:w="638" w:type="dxa"/>
          </w:tcPr>
          <w:p w14:paraId="61ACED4D" w14:textId="2B6C1BB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2147" w:type="dxa"/>
          </w:tcPr>
          <w:p w14:paraId="42187EF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1639" w:type="dxa"/>
          </w:tcPr>
          <w:p w14:paraId="40CC657C" w14:textId="7D2329B2"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859" w:type="dxa"/>
          </w:tcPr>
          <w:p w14:paraId="7C5E1B03"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413F418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2C24A4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316" w:type="dxa"/>
          </w:tcPr>
          <w:p w14:paraId="62A8B5B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3384" w:type="dxa"/>
          </w:tcPr>
          <w:p w14:paraId="7D5066ED" w14:textId="0651E73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00492F22" w:rsidRPr="00492F22">
              <w:rPr>
                <w:rFonts w:ascii="Calibri Light" w:hAnsi="Calibri Light" w:cs="Calibri Light"/>
                <w:color w:val="000000"/>
                <w:sz w:val="16"/>
                <w:szCs w:val="16"/>
              </w:rPr>
              <w:t>EligibilityProfileObject</w:t>
            </w:r>
            <w:proofErr w:type="spellEnd"/>
          </w:p>
        </w:tc>
      </w:tr>
      <w:tr w:rsidR="00BF70EE" w:rsidRPr="00EC4DEB" w14:paraId="44C290E7"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0637A2E6" w14:textId="0F340C95" w:rsidR="00BF70EE" w:rsidRPr="002A1492" w:rsidRDefault="00BF70EE" w:rsidP="00BF70E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2147" w:type="dxa"/>
          </w:tcPr>
          <w:p w14:paraId="1F70F2AD" w14:textId="2E6F4D1B" w:rsidR="00BF70EE" w:rsidRPr="00DE1417"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7D0">
              <w:rPr>
                <w:rFonts w:ascii="Calibri Light" w:hAnsi="Calibri Light" w:cs="Calibri Light"/>
                <w:color w:val="000000"/>
                <w:sz w:val="16"/>
                <w:szCs w:val="16"/>
              </w:rPr>
              <w:t>ELGBLTYPROFILEOBJECTID</w:t>
            </w:r>
          </w:p>
        </w:tc>
        <w:tc>
          <w:tcPr>
            <w:tcW w:w="1639" w:type="dxa"/>
          </w:tcPr>
          <w:p w14:paraId="4B1A9543" w14:textId="561F2490" w:rsidR="00BF70EE" w:rsidRPr="00C22FE0" w:rsidRDefault="00004FB4"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59" w:type="dxa"/>
          </w:tcPr>
          <w:p w14:paraId="55DD10F1" w14:textId="77777777"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CDFD315" w14:textId="77777777"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51B184D3" w14:textId="53C16E34"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7D0">
              <w:rPr>
                <w:rFonts w:ascii="Calibri Light" w:hAnsi="Calibri Light" w:cs="Calibri Light"/>
                <w:color w:val="000000"/>
                <w:sz w:val="16"/>
                <w:szCs w:val="16"/>
              </w:rPr>
              <w:t>ELGBLTYPROFILEOBJECTID</w:t>
            </w:r>
          </w:p>
        </w:tc>
        <w:tc>
          <w:tcPr>
            <w:tcW w:w="2316" w:type="dxa"/>
          </w:tcPr>
          <w:p w14:paraId="22417556" w14:textId="14D6F7A9"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7D0">
              <w:rPr>
                <w:rFonts w:ascii="Calibri Light" w:hAnsi="Calibri Light" w:cs="Calibri Light"/>
                <w:color w:val="000000"/>
                <w:sz w:val="16"/>
                <w:szCs w:val="16"/>
              </w:rPr>
              <w:t>ELGBLTYPROFILEOBJECTID</w:t>
            </w:r>
          </w:p>
        </w:tc>
        <w:tc>
          <w:tcPr>
            <w:tcW w:w="3384" w:type="dxa"/>
          </w:tcPr>
          <w:p w14:paraId="443F202F" w14:textId="02F7F74C" w:rsidR="00BF70EE" w:rsidRPr="00BF70EE" w:rsidRDefault="00BF70EE" w:rsidP="00BF70E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F70EE">
              <w:rPr>
                <w:rFonts w:asciiTheme="majorHAnsi" w:hAnsiTheme="majorHAnsi" w:cstheme="majorHAnsi"/>
                <w:sz w:val="16"/>
                <w:szCs w:val="16"/>
              </w:rPr>
              <w:t>The surrogate ID for this record. Only available when updating existing record.</w:t>
            </w:r>
          </w:p>
        </w:tc>
      </w:tr>
      <w:tr w:rsidR="00004FB4" w:rsidRPr="00EC4DEB" w14:paraId="2406B728" w14:textId="77777777" w:rsidTr="00DA74B8">
        <w:tc>
          <w:tcPr>
            <w:tcW w:w="638" w:type="dxa"/>
          </w:tcPr>
          <w:p w14:paraId="773DC1FC" w14:textId="7A0B89B4" w:rsidR="00004FB4" w:rsidRPr="002A1492" w:rsidRDefault="00004FB4" w:rsidP="00004FB4">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2147" w:type="dxa"/>
          </w:tcPr>
          <w:p w14:paraId="1747D91C" w14:textId="0563E4EA" w:rsidR="00004FB4" w:rsidRPr="00DE1417" w:rsidRDefault="00004FB4" w:rsidP="00004F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7D0">
              <w:rPr>
                <w:rFonts w:ascii="Calibri Light" w:hAnsi="Calibri Light" w:cs="Calibri Light"/>
                <w:color w:val="000000"/>
                <w:sz w:val="16"/>
                <w:szCs w:val="16"/>
              </w:rPr>
              <w:t>ELIGYPRFLID</w:t>
            </w:r>
          </w:p>
        </w:tc>
        <w:tc>
          <w:tcPr>
            <w:tcW w:w="1639" w:type="dxa"/>
          </w:tcPr>
          <w:p w14:paraId="3A60C4B0" w14:textId="40D8993E" w:rsidR="00004FB4" w:rsidRPr="00C22FE0" w:rsidRDefault="00004FB4" w:rsidP="00004FB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59" w:type="dxa"/>
          </w:tcPr>
          <w:p w14:paraId="2D6672A6" w14:textId="77777777" w:rsidR="00004FB4" w:rsidRPr="000028A4" w:rsidRDefault="00004FB4" w:rsidP="00004F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4E49148F" w14:textId="77777777" w:rsidR="00004FB4" w:rsidRPr="000028A4" w:rsidRDefault="00004FB4" w:rsidP="00004FB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64A68C03" w14:textId="2799ACA3" w:rsidR="00004FB4" w:rsidRPr="00357BB2" w:rsidRDefault="00004FB4" w:rsidP="00004FB4">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7D0">
              <w:rPr>
                <w:rFonts w:ascii="Calibri Light" w:hAnsi="Calibri Light" w:cs="Calibri Light"/>
                <w:color w:val="000000"/>
                <w:sz w:val="16"/>
                <w:szCs w:val="16"/>
              </w:rPr>
              <w:t>ELIGYPRFLID</w:t>
            </w:r>
          </w:p>
        </w:tc>
        <w:tc>
          <w:tcPr>
            <w:tcW w:w="2316" w:type="dxa"/>
          </w:tcPr>
          <w:p w14:paraId="645635AA" w14:textId="7B358971" w:rsidR="00004FB4" w:rsidRPr="00357BB2" w:rsidRDefault="00004FB4" w:rsidP="00004FB4">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7D0">
              <w:rPr>
                <w:rFonts w:ascii="Calibri Light" w:hAnsi="Calibri Light" w:cs="Calibri Light"/>
                <w:color w:val="000000"/>
                <w:sz w:val="16"/>
                <w:szCs w:val="16"/>
              </w:rPr>
              <w:t>ELIGYPRFLID</w:t>
            </w:r>
          </w:p>
        </w:tc>
        <w:tc>
          <w:tcPr>
            <w:tcW w:w="3384" w:type="dxa"/>
          </w:tcPr>
          <w:p w14:paraId="5A55AE25" w14:textId="7DD6DBE6" w:rsidR="00004FB4" w:rsidRPr="00BF70EE" w:rsidRDefault="00004FB4" w:rsidP="00004FB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F70EE">
              <w:rPr>
                <w:rFonts w:asciiTheme="majorHAnsi" w:hAnsiTheme="majorHAnsi" w:cstheme="majorHAnsi"/>
                <w:sz w:val="16"/>
                <w:szCs w:val="16"/>
              </w:rPr>
              <w:t>A unique reference to the eligibility profile.</w:t>
            </w:r>
          </w:p>
        </w:tc>
      </w:tr>
      <w:tr w:rsidR="00D802AF" w:rsidRPr="00EC4DEB" w14:paraId="6D2B9F16"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0AD3AB8" w14:textId="735FFB28" w:rsidR="00D802AF" w:rsidRPr="002A1492" w:rsidRDefault="00D802AF" w:rsidP="00D802AF">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2147" w:type="dxa"/>
          </w:tcPr>
          <w:p w14:paraId="00B27FBC" w14:textId="27CCB04F" w:rsidR="00D802AF" w:rsidRPr="00DE1417" w:rsidRDefault="00D802AF" w:rsidP="00D802A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7D0">
              <w:rPr>
                <w:rFonts w:ascii="Calibri Light" w:hAnsi="Calibri Light" w:cs="Calibri Light"/>
                <w:color w:val="000000"/>
                <w:sz w:val="16"/>
                <w:szCs w:val="16"/>
              </w:rPr>
              <w:t>OBJECTID</w:t>
            </w:r>
          </w:p>
        </w:tc>
        <w:tc>
          <w:tcPr>
            <w:tcW w:w="1639" w:type="dxa"/>
          </w:tcPr>
          <w:p w14:paraId="5ADB0F6F" w14:textId="6C8EA02C" w:rsidR="00D802AF" w:rsidRPr="00C22FE0" w:rsidRDefault="00D802AF" w:rsidP="00D802A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859" w:type="dxa"/>
          </w:tcPr>
          <w:p w14:paraId="20EC01C0" w14:textId="77777777" w:rsidR="00D802AF" w:rsidRPr="000028A4" w:rsidRDefault="00D802AF" w:rsidP="00D802AF">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90BDB53" w14:textId="213369BC" w:rsidR="00D802AF" w:rsidRPr="000028A4" w:rsidRDefault="00D802AF" w:rsidP="00D802AF">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316" w:type="dxa"/>
          </w:tcPr>
          <w:p w14:paraId="76E9B7F2" w14:textId="5F5A86AC" w:rsidR="00D802AF" w:rsidRPr="00357BB2" w:rsidRDefault="00D802AF" w:rsidP="00D802AF">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7D0">
              <w:rPr>
                <w:rFonts w:ascii="Calibri Light" w:hAnsi="Calibri Light" w:cs="Calibri Light"/>
                <w:color w:val="000000"/>
                <w:sz w:val="16"/>
                <w:szCs w:val="16"/>
              </w:rPr>
              <w:t>OBJECTID</w:t>
            </w:r>
          </w:p>
        </w:tc>
        <w:tc>
          <w:tcPr>
            <w:tcW w:w="2316" w:type="dxa"/>
          </w:tcPr>
          <w:p w14:paraId="7F42B2F9" w14:textId="602818BC" w:rsidR="00D802AF" w:rsidRPr="00357BB2" w:rsidRDefault="00D802AF" w:rsidP="00D802AF">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7D0">
              <w:rPr>
                <w:rFonts w:ascii="Calibri Light" w:hAnsi="Calibri Light" w:cs="Calibri Light"/>
                <w:color w:val="000000"/>
                <w:sz w:val="16"/>
                <w:szCs w:val="16"/>
              </w:rPr>
              <w:t>OBJECTID</w:t>
            </w:r>
          </w:p>
        </w:tc>
        <w:tc>
          <w:tcPr>
            <w:tcW w:w="3384" w:type="dxa"/>
          </w:tcPr>
          <w:p w14:paraId="3CD90899" w14:textId="36BEF6BA" w:rsidR="00D802AF" w:rsidRPr="00BF70EE" w:rsidRDefault="00D802AF" w:rsidP="00D802AF">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F70EE">
              <w:rPr>
                <w:rFonts w:asciiTheme="majorHAnsi" w:hAnsiTheme="majorHAnsi" w:cstheme="majorHAnsi"/>
                <w:sz w:val="16"/>
                <w:szCs w:val="16"/>
              </w:rPr>
              <w:t>A unique reference to the mass request object.</w:t>
            </w:r>
          </w:p>
        </w:tc>
      </w:tr>
      <w:tr w:rsidR="00BF70EE" w:rsidRPr="00EC4DEB" w14:paraId="14002458" w14:textId="77777777" w:rsidTr="00DA74B8">
        <w:tc>
          <w:tcPr>
            <w:tcW w:w="638" w:type="dxa"/>
          </w:tcPr>
          <w:p w14:paraId="3D82F01A" w14:textId="780FD241" w:rsidR="00BF70EE" w:rsidRPr="002A1492" w:rsidRDefault="00BF70EE" w:rsidP="00BF70E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2147" w:type="dxa"/>
          </w:tcPr>
          <w:p w14:paraId="6341D881" w14:textId="488F7A72" w:rsidR="00BF70EE" w:rsidRPr="00C43F67"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7D0">
              <w:rPr>
                <w:rFonts w:ascii="Calibri Light" w:hAnsi="Calibri Light" w:cs="Calibri Light"/>
                <w:color w:val="000000"/>
                <w:sz w:val="16"/>
                <w:szCs w:val="16"/>
              </w:rPr>
              <w:t>REQUIREDFLAG</w:t>
            </w:r>
          </w:p>
        </w:tc>
        <w:tc>
          <w:tcPr>
            <w:tcW w:w="1639" w:type="dxa"/>
          </w:tcPr>
          <w:p w14:paraId="701BBC81" w14:textId="21561914" w:rsidR="00BF70EE" w:rsidRPr="00C22FE0"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sidR="00D802AF">
              <w:rPr>
                <w:rFonts w:ascii="Calibri Light" w:hAnsi="Calibri Light" w:cs="Calibri Light"/>
                <w:color w:val="000000"/>
                <w:sz w:val="16"/>
                <w:szCs w:val="16"/>
              </w:rPr>
              <w:t>1</w:t>
            </w:r>
            <w:r w:rsidRPr="00C22FE0">
              <w:rPr>
                <w:rFonts w:ascii="Calibri Light" w:hAnsi="Calibri Light" w:cs="Calibri Light"/>
                <w:color w:val="000000"/>
                <w:sz w:val="16"/>
                <w:szCs w:val="16"/>
              </w:rPr>
              <w:t>)</w:t>
            </w:r>
          </w:p>
        </w:tc>
        <w:tc>
          <w:tcPr>
            <w:tcW w:w="859" w:type="dxa"/>
          </w:tcPr>
          <w:p w14:paraId="731B936D" w14:textId="77777777"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3F3B277" w14:textId="77777777"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7122811" w14:textId="614A132B"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7D0">
              <w:rPr>
                <w:rFonts w:ascii="Calibri Light" w:hAnsi="Calibri Light" w:cs="Calibri Light"/>
                <w:color w:val="000000"/>
                <w:sz w:val="16"/>
                <w:szCs w:val="16"/>
              </w:rPr>
              <w:t>REQUIREDFLAG</w:t>
            </w:r>
          </w:p>
        </w:tc>
        <w:tc>
          <w:tcPr>
            <w:tcW w:w="2316" w:type="dxa"/>
          </w:tcPr>
          <w:p w14:paraId="4E97EDCA" w14:textId="15688457"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7D0">
              <w:rPr>
                <w:rFonts w:ascii="Calibri Light" w:hAnsi="Calibri Light" w:cs="Calibri Light"/>
                <w:color w:val="000000"/>
                <w:sz w:val="16"/>
                <w:szCs w:val="16"/>
              </w:rPr>
              <w:t>REQUIREDFLAG</w:t>
            </w:r>
          </w:p>
        </w:tc>
        <w:tc>
          <w:tcPr>
            <w:tcW w:w="3384" w:type="dxa"/>
          </w:tcPr>
          <w:p w14:paraId="358A4184" w14:textId="570C04D3" w:rsidR="00BF70EE" w:rsidRPr="00BF70EE" w:rsidRDefault="00BF70EE" w:rsidP="00BF70E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F70EE">
              <w:rPr>
                <w:rFonts w:asciiTheme="majorHAnsi" w:hAnsiTheme="majorHAnsi" w:cstheme="majorHAnsi"/>
                <w:sz w:val="16"/>
                <w:szCs w:val="16"/>
              </w:rPr>
              <w:t>Indicates if this eligibility profile is required.</w:t>
            </w:r>
          </w:p>
        </w:tc>
      </w:tr>
      <w:tr w:rsidR="00BF70EE" w:rsidRPr="00EC4DEB" w14:paraId="5A191EB8"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47F1111" w14:textId="70F5E5A3" w:rsidR="00BF70EE" w:rsidRPr="002A1492" w:rsidRDefault="00BF70EE" w:rsidP="00BF70E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2147" w:type="dxa"/>
          </w:tcPr>
          <w:p w14:paraId="79BEB5DA" w14:textId="52D5A486" w:rsidR="00BF70EE" w:rsidRPr="00C43F67"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557D0">
              <w:rPr>
                <w:rFonts w:ascii="Calibri Light" w:hAnsi="Calibri Light" w:cs="Calibri Light"/>
                <w:color w:val="000000"/>
                <w:sz w:val="16"/>
                <w:szCs w:val="16"/>
              </w:rPr>
              <w:t>SOURCESYSTEMID</w:t>
            </w:r>
          </w:p>
        </w:tc>
        <w:tc>
          <w:tcPr>
            <w:tcW w:w="1639" w:type="dxa"/>
          </w:tcPr>
          <w:p w14:paraId="245375FE" w14:textId="4DE276A3" w:rsidR="00BF70EE" w:rsidRPr="00C22FE0"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003B2347">
              <w:rPr>
                <w:rFonts w:ascii="Calibri Light" w:hAnsi="Calibri Light" w:cs="Calibri Light"/>
                <w:color w:val="000000"/>
                <w:sz w:val="16"/>
                <w:szCs w:val="16"/>
              </w:rPr>
              <w:t>000</w:t>
            </w:r>
            <w:r w:rsidRPr="00C22FE0">
              <w:rPr>
                <w:rFonts w:ascii="Calibri Light" w:hAnsi="Calibri Light" w:cs="Calibri Light"/>
                <w:color w:val="000000"/>
                <w:sz w:val="16"/>
                <w:szCs w:val="16"/>
              </w:rPr>
              <w:t>)</w:t>
            </w:r>
          </w:p>
        </w:tc>
        <w:tc>
          <w:tcPr>
            <w:tcW w:w="859" w:type="dxa"/>
          </w:tcPr>
          <w:p w14:paraId="30E24640" w14:textId="77777777"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3ADC8D5" w14:textId="04FFF881"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CFE8D6F" w14:textId="0F24E286"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7D0">
              <w:rPr>
                <w:rFonts w:ascii="Calibri Light" w:hAnsi="Calibri Light" w:cs="Calibri Light"/>
                <w:color w:val="000000"/>
                <w:sz w:val="16"/>
                <w:szCs w:val="16"/>
              </w:rPr>
              <w:t>SOURCESYSTEMID</w:t>
            </w:r>
          </w:p>
        </w:tc>
        <w:tc>
          <w:tcPr>
            <w:tcW w:w="2316" w:type="dxa"/>
          </w:tcPr>
          <w:p w14:paraId="7C84D77A" w14:textId="3C6268A0"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A557D0">
              <w:rPr>
                <w:rFonts w:ascii="Calibri Light" w:hAnsi="Calibri Light" w:cs="Calibri Light"/>
                <w:color w:val="000000"/>
                <w:sz w:val="16"/>
                <w:szCs w:val="16"/>
              </w:rPr>
              <w:t>SOURCESYSTEMID</w:t>
            </w:r>
          </w:p>
        </w:tc>
        <w:tc>
          <w:tcPr>
            <w:tcW w:w="3384" w:type="dxa"/>
          </w:tcPr>
          <w:p w14:paraId="0F4B62C7" w14:textId="032208E5" w:rsidR="00BF70EE" w:rsidRPr="00BF70EE" w:rsidRDefault="00BF70EE" w:rsidP="00BF70E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F70EE">
              <w:rPr>
                <w:rFonts w:asciiTheme="majorHAnsi" w:hAnsiTheme="majorHAnsi" w:cstheme="majorHAnsi"/>
                <w:sz w:val="16"/>
                <w:szCs w:val="16"/>
              </w:rPr>
              <w:t>A value to uniquely identify this record. This must be unique for the source system owner and business object component.</w:t>
            </w:r>
          </w:p>
        </w:tc>
      </w:tr>
      <w:tr w:rsidR="00BF70EE" w:rsidRPr="00EC4DEB" w14:paraId="36127895" w14:textId="77777777" w:rsidTr="00DA74B8">
        <w:tc>
          <w:tcPr>
            <w:tcW w:w="638" w:type="dxa"/>
          </w:tcPr>
          <w:p w14:paraId="10BC5C0D" w14:textId="185F0ABA" w:rsidR="00BF70EE" w:rsidRPr="002A1492" w:rsidRDefault="00BF70EE" w:rsidP="00BF70E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2147" w:type="dxa"/>
          </w:tcPr>
          <w:p w14:paraId="25242515" w14:textId="7C5C1608" w:rsidR="00BF70EE" w:rsidRPr="00DE1417"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F78CF">
              <w:rPr>
                <w:rFonts w:ascii="Calibri Light" w:hAnsi="Calibri Light" w:cs="Calibri Light"/>
                <w:color w:val="000000"/>
                <w:sz w:val="16"/>
                <w:szCs w:val="16"/>
              </w:rPr>
              <w:t>SOURCESYSTEMOWNER</w:t>
            </w:r>
          </w:p>
        </w:tc>
        <w:tc>
          <w:tcPr>
            <w:tcW w:w="1639" w:type="dxa"/>
          </w:tcPr>
          <w:p w14:paraId="76AF5F9B" w14:textId="7924E4BA" w:rsidR="00BF70EE" w:rsidRPr="00C22FE0"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sidR="003B2347">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859" w:type="dxa"/>
          </w:tcPr>
          <w:p w14:paraId="40F3BA5D" w14:textId="77777777"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614161C4" w14:textId="28825E4F"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4509032" w14:textId="125DD47B"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F78CF">
              <w:rPr>
                <w:rFonts w:ascii="Calibri Light" w:hAnsi="Calibri Light" w:cs="Calibri Light"/>
                <w:color w:val="000000"/>
                <w:sz w:val="16"/>
                <w:szCs w:val="16"/>
              </w:rPr>
              <w:t>SOURCESYSTEMOWNER</w:t>
            </w:r>
          </w:p>
        </w:tc>
        <w:tc>
          <w:tcPr>
            <w:tcW w:w="2316" w:type="dxa"/>
          </w:tcPr>
          <w:p w14:paraId="41B88889" w14:textId="16F02468"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F78CF">
              <w:rPr>
                <w:rFonts w:ascii="Calibri Light" w:hAnsi="Calibri Light" w:cs="Calibri Light"/>
                <w:color w:val="000000"/>
                <w:sz w:val="16"/>
                <w:szCs w:val="16"/>
              </w:rPr>
              <w:t>SOURCESYSTEMOWNER</w:t>
            </w:r>
          </w:p>
        </w:tc>
        <w:tc>
          <w:tcPr>
            <w:tcW w:w="3384" w:type="dxa"/>
          </w:tcPr>
          <w:p w14:paraId="5F5AB65A" w14:textId="04C5307F" w:rsidR="00BF70EE" w:rsidRPr="00BF70EE" w:rsidRDefault="00AB5A27" w:rsidP="00BF70E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roofErr w:type="spellStart"/>
            <w:r w:rsidRPr="008A3B03">
              <w:rPr>
                <w:rFonts w:ascii="Calibri Light" w:hAnsi="Calibri Light" w:cs="Calibri Light"/>
                <w:color w:val="000000"/>
                <w:sz w:val="16"/>
                <w:szCs w:val="16"/>
              </w:rPr>
              <w:t>HardCode</w:t>
            </w:r>
            <w:proofErr w:type="spellEnd"/>
            <w:r w:rsidRPr="008A3B03">
              <w:rPr>
                <w:rFonts w:ascii="Calibri Light" w:hAnsi="Calibri Light" w:cs="Calibri Light"/>
                <w:color w:val="000000"/>
                <w:sz w:val="16"/>
                <w:szCs w:val="16"/>
              </w:rPr>
              <w:t xml:space="preserve">- </w:t>
            </w:r>
            <w:proofErr w:type="spellStart"/>
            <w:r w:rsidRPr="008A3B03">
              <w:rPr>
                <w:rFonts w:ascii="Calibri Light" w:hAnsi="Calibri Light" w:cs="Calibri Light"/>
                <w:color w:val="000000"/>
                <w:sz w:val="16"/>
                <w:szCs w:val="16"/>
              </w:rPr>
              <w:t>DataMigration</w:t>
            </w:r>
            <w:proofErr w:type="spellEnd"/>
          </w:p>
        </w:tc>
      </w:tr>
      <w:tr w:rsidR="00BF70EE" w:rsidRPr="00EC4DEB" w14:paraId="0CA92423"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7DA8B674" w14:textId="4322ED93" w:rsidR="00BF70EE" w:rsidRPr="002A1492" w:rsidRDefault="00BF70EE" w:rsidP="00BF70E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2147" w:type="dxa"/>
          </w:tcPr>
          <w:p w14:paraId="4C6C8789" w14:textId="160EC8A5" w:rsidR="00BF70EE" w:rsidRPr="00DE1417"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F78CF">
              <w:rPr>
                <w:rFonts w:ascii="Calibri Light" w:hAnsi="Calibri Light" w:cs="Calibri Light"/>
                <w:color w:val="000000"/>
                <w:sz w:val="16"/>
                <w:szCs w:val="16"/>
              </w:rPr>
              <w:t>ELIGIBILITYPROFILENAME</w:t>
            </w:r>
          </w:p>
        </w:tc>
        <w:tc>
          <w:tcPr>
            <w:tcW w:w="1639" w:type="dxa"/>
          </w:tcPr>
          <w:p w14:paraId="7A98754C" w14:textId="40BBC1CC" w:rsidR="00BF70EE" w:rsidRPr="00C22FE0"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sidR="003B2347">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859" w:type="dxa"/>
          </w:tcPr>
          <w:p w14:paraId="45D8DF58" w14:textId="77777777"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2BFCFAD4" w14:textId="4C93C276"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32F51E9" w14:textId="71478872"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F78CF">
              <w:rPr>
                <w:rFonts w:ascii="Calibri Light" w:hAnsi="Calibri Light" w:cs="Calibri Light"/>
                <w:color w:val="000000"/>
                <w:sz w:val="16"/>
                <w:szCs w:val="16"/>
              </w:rPr>
              <w:t>ELIGIBILITYPROFILENAME</w:t>
            </w:r>
          </w:p>
        </w:tc>
        <w:tc>
          <w:tcPr>
            <w:tcW w:w="2316" w:type="dxa"/>
          </w:tcPr>
          <w:p w14:paraId="696628A4" w14:textId="50423F6C"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F78CF">
              <w:rPr>
                <w:rFonts w:ascii="Calibri Light" w:hAnsi="Calibri Light" w:cs="Calibri Light"/>
                <w:color w:val="000000"/>
                <w:sz w:val="16"/>
                <w:szCs w:val="16"/>
              </w:rPr>
              <w:t>ELIGIBILITYPROFILENAME</w:t>
            </w:r>
          </w:p>
        </w:tc>
        <w:tc>
          <w:tcPr>
            <w:tcW w:w="3384" w:type="dxa"/>
          </w:tcPr>
          <w:p w14:paraId="0F3202FC" w14:textId="0151065F" w:rsidR="00BF70EE" w:rsidRPr="00BF70EE" w:rsidRDefault="00BF70EE" w:rsidP="00BF70E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F70EE">
              <w:rPr>
                <w:rFonts w:asciiTheme="majorHAnsi" w:hAnsiTheme="majorHAnsi" w:cstheme="majorHAnsi"/>
                <w:sz w:val="16"/>
                <w:szCs w:val="16"/>
              </w:rPr>
              <w:t>The name of the eligibility profile.</w:t>
            </w:r>
          </w:p>
        </w:tc>
      </w:tr>
      <w:tr w:rsidR="00BF70EE" w:rsidRPr="00EC4DEB" w14:paraId="6FEB72D5" w14:textId="77777777" w:rsidTr="00DA74B8">
        <w:tc>
          <w:tcPr>
            <w:tcW w:w="638" w:type="dxa"/>
          </w:tcPr>
          <w:p w14:paraId="4FDC1B18" w14:textId="7398F035" w:rsidR="00BF70EE" w:rsidRPr="002A1492" w:rsidRDefault="00BF70EE" w:rsidP="00BF70EE">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2147" w:type="dxa"/>
          </w:tcPr>
          <w:p w14:paraId="4A085364" w14:textId="7ADB67E2" w:rsidR="00BF70EE" w:rsidRPr="00DE1417"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F78CF">
              <w:rPr>
                <w:rFonts w:ascii="Calibri Light" w:hAnsi="Calibri Light" w:cs="Calibri Light"/>
                <w:color w:val="000000"/>
                <w:sz w:val="16"/>
                <w:szCs w:val="16"/>
              </w:rPr>
              <w:t>GOALPLANEXTERNALID</w:t>
            </w:r>
          </w:p>
        </w:tc>
        <w:tc>
          <w:tcPr>
            <w:tcW w:w="1639" w:type="dxa"/>
          </w:tcPr>
          <w:p w14:paraId="3C73FDD8" w14:textId="6DEBA657" w:rsidR="00BF70EE" w:rsidRPr="00C22FE0"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sidR="00257B4E">
              <w:rPr>
                <w:rFonts w:ascii="Calibri Light" w:hAnsi="Calibri Light" w:cs="Calibri Light"/>
                <w:color w:val="000000"/>
                <w:sz w:val="16"/>
                <w:szCs w:val="16"/>
              </w:rPr>
              <w:t>25</w:t>
            </w:r>
            <w:r w:rsidRPr="00C22FE0">
              <w:rPr>
                <w:rFonts w:ascii="Calibri Light" w:hAnsi="Calibri Light" w:cs="Calibri Light"/>
                <w:color w:val="000000"/>
                <w:sz w:val="16"/>
                <w:szCs w:val="16"/>
              </w:rPr>
              <w:t>0)</w:t>
            </w:r>
          </w:p>
        </w:tc>
        <w:tc>
          <w:tcPr>
            <w:tcW w:w="859" w:type="dxa"/>
          </w:tcPr>
          <w:p w14:paraId="48DE0B21" w14:textId="77777777"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95DCBA8" w14:textId="70D7F4FE" w:rsidR="00BF70EE" w:rsidRPr="000028A4" w:rsidRDefault="00BF70EE" w:rsidP="00BF70EE">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E5A9743" w14:textId="20389C65"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F78CF">
              <w:rPr>
                <w:rFonts w:ascii="Calibri Light" w:hAnsi="Calibri Light" w:cs="Calibri Light"/>
                <w:color w:val="000000"/>
                <w:sz w:val="16"/>
                <w:szCs w:val="16"/>
              </w:rPr>
              <w:t>GOALPLANEXTERNALID</w:t>
            </w:r>
          </w:p>
        </w:tc>
        <w:tc>
          <w:tcPr>
            <w:tcW w:w="2316" w:type="dxa"/>
          </w:tcPr>
          <w:p w14:paraId="2469DE20" w14:textId="351BBCAC" w:rsidR="00BF70EE" w:rsidRPr="00357BB2" w:rsidRDefault="00BF70EE" w:rsidP="00BF70EE">
            <w:pPr>
              <w:widowControl w:val="0"/>
              <w:autoSpaceDE w:val="0"/>
              <w:autoSpaceDN w:val="0"/>
              <w:adjustRightInd w:val="0"/>
              <w:spacing w:after="0" w:line="240" w:lineRule="auto"/>
              <w:ind w:left="108" w:right="108"/>
              <w:rPr>
                <w:rFonts w:ascii="Calibri Light" w:hAnsi="Calibri Light" w:cs="Arial"/>
                <w:color w:val="4F4F4F"/>
                <w:sz w:val="16"/>
                <w:szCs w:val="16"/>
              </w:rPr>
            </w:pPr>
            <w:r w:rsidRPr="001F78CF">
              <w:rPr>
                <w:rFonts w:ascii="Calibri Light" w:hAnsi="Calibri Light" w:cs="Calibri Light"/>
                <w:color w:val="000000"/>
                <w:sz w:val="16"/>
                <w:szCs w:val="16"/>
              </w:rPr>
              <w:t>GOALPLANEXTERNALID</w:t>
            </w:r>
          </w:p>
        </w:tc>
        <w:tc>
          <w:tcPr>
            <w:tcW w:w="3384" w:type="dxa"/>
          </w:tcPr>
          <w:p w14:paraId="0C7B43FA" w14:textId="1C6E1DEA" w:rsidR="00BF70EE" w:rsidRPr="00BF70EE" w:rsidRDefault="00BF70EE" w:rsidP="00BF70EE">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F70EE">
              <w:rPr>
                <w:rFonts w:asciiTheme="majorHAnsi" w:hAnsiTheme="majorHAnsi" w:cstheme="majorHAnsi"/>
                <w:sz w:val="16"/>
                <w:szCs w:val="16"/>
              </w:rPr>
              <w:t>A unique reference to the goal plan in an external system.</w:t>
            </w:r>
          </w:p>
        </w:tc>
      </w:tr>
      <w:tr w:rsidR="003F01A0" w:rsidRPr="00EC4DEB" w14:paraId="5E801BF4"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6A14B3E" w14:textId="456629A2" w:rsidR="003F01A0" w:rsidRPr="002A1492" w:rsidRDefault="003F01A0" w:rsidP="003F01A0">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2147" w:type="dxa"/>
          </w:tcPr>
          <w:p w14:paraId="64D058B9" w14:textId="77777777" w:rsidR="003F01A0" w:rsidRPr="00DE1417" w:rsidRDefault="003F01A0" w:rsidP="003F01A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_CATEGORY</w:t>
            </w:r>
          </w:p>
        </w:tc>
        <w:tc>
          <w:tcPr>
            <w:tcW w:w="1639" w:type="dxa"/>
          </w:tcPr>
          <w:p w14:paraId="27E88AD3" w14:textId="709555AF" w:rsidR="003F01A0" w:rsidRPr="00C22FE0" w:rsidRDefault="003F01A0" w:rsidP="003F01A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sidR="00257B4E">
              <w:rPr>
                <w:rFonts w:ascii="Calibri Light" w:hAnsi="Calibri Light" w:cs="Calibri Light"/>
                <w:color w:val="000000"/>
                <w:sz w:val="16"/>
                <w:szCs w:val="16"/>
              </w:rPr>
              <w:t>15</w:t>
            </w:r>
            <w:r w:rsidRPr="00C22FE0">
              <w:rPr>
                <w:rFonts w:ascii="Calibri Light" w:hAnsi="Calibri Light" w:cs="Calibri Light"/>
                <w:color w:val="000000"/>
                <w:sz w:val="16"/>
                <w:szCs w:val="16"/>
              </w:rPr>
              <w:t>0)</w:t>
            </w:r>
          </w:p>
        </w:tc>
        <w:tc>
          <w:tcPr>
            <w:tcW w:w="859" w:type="dxa"/>
          </w:tcPr>
          <w:p w14:paraId="1F227D6C" w14:textId="77777777" w:rsidR="003F01A0" w:rsidRPr="000028A4" w:rsidRDefault="003F01A0" w:rsidP="003F01A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93257A1" w14:textId="25628235" w:rsidR="003F01A0" w:rsidRPr="000028A4" w:rsidRDefault="003F01A0" w:rsidP="003F01A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B586239" w14:textId="77777777" w:rsidR="003F01A0" w:rsidRPr="00357BB2" w:rsidRDefault="003F01A0" w:rsidP="003F0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_CATEGORY</w:t>
            </w:r>
          </w:p>
        </w:tc>
        <w:tc>
          <w:tcPr>
            <w:tcW w:w="2316" w:type="dxa"/>
          </w:tcPr>
          <w:p w14:paraId="38BD2163" w14:textId="77777777" w:rsidR="003F01A0" w:rsidRPr="00357BB2" w:rsidRDefault="003F01A0" w:rsidP="003F01A0">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_CATEGORY</w:t>
            </w:r>
          </w:p>
        </w:tc>
        <w:tc>
          <w:tcPr>
            <w:tcW w:w="3384" w:type="dxa"/>
          </w:tcPr>
          <w:p w14:paraId="4AB6B665" w14:textId="77777777" w:rsidR="003F01A0" w:rsidRPr="003D6C6F" w:rsidRDefault="003F01A0" w:rsidP="003F01A0">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6DA80931" w14:textId="77777777" w:rsidTr="00DA74B8">
        <w:tc>
          <w:tcPr>
            <w:tcW w:w="638" w:type="dxa"/>
          </w:tcPr>
          <w:p w14:paraId="49B1C6AD" w14:textId="5CC5553C" w:rsidR="002A1492" w:rsidRPr="002A1492" w:rsidRDefault="00D87384"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8</w:t>
            </w:r>
          </w:p>
        </w:tc>
        <w:tc>
          <w:tcPr>
            <w:tcW w:w="2147" w:type="dxa"/>
          </w:tcPr>
          <w:p w14:paraId="441FA720"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1639" w:type="dxa"/>
          </w:tcPr>
          <w:p w14:paraId="0D5B4D05"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2A67CD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8108E56"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E315C9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2316" w:type="dxa"/>
          </w:tcPr>
          <w:p w14:paraId="06BA44E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3384" w:type="dxa"/>
          </w:tcPr>
          <w:p w14:paraId="32F149C6"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40CF75CF"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2759BF4" w14:textId="238C416C" w:rsidR="002A1492" w:rsidRPr="002A1492" w:rsidRDefault="00D87384"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9</w:t>
            </w:r>
          </w:p>
        </w:tc>
        <w:tc>
          <w:tcPr>
            <w:tcW w:w="2147" w:type="dxa"/>
          </w:tcPr>
          <w:p w14:paraId="54ECC2EB"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1639" w:type="dxa"/>
          </w:tcPr>
          <w:p w14:paraId="19FEA510"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590F1BAC"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3A56C8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C42399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2316" w:type="dxa"/>
          </w:tcPr>
          <w:p w14:paraId="43A8EE1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3384" w:type="dxa"/>
          </w:tcPr>
          <w:p w14:paraId="42C2A8B8"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8583169" w14:textId="77777777" w:rsidTr="00DA74B8">
        <w:tc>
          <w:tcPr>
            <w:tcW w:w="638" w:type="dxa"/>
          </w:tcPr>
          <w:p w14:paraId="71E74D4E" w14:textId="33343072" w:rsidR="002A1492" w:rsidRPr="002A1492" w:rsidRDefault="00D87384"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lastRenderedPageBreak/>
              <w:t>20</w:t>
            </w:r>
          </w:p>
        </w:tc>
        <w:tc>
          <w:tcPr>
            <w:tcW w:w="2147" w:type="dxa"/>
          </w:tcPr>
          <w:p w14:paraId="518D91A3"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1639" w:type="dxa"/>
          </w:tcPr>
          <w:p w14:paraId="3F18EE0F"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3A71991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30B6A9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805DFA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2316" w:type="dxa"/>
          </w:tcPr>
          <w:p w14:paraId="7461E29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3384" w:type="dxa"/>
          </w:tcPr>
          <w:p w14:paraId="6A3F4573"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61040448"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0A6C3A73" w14:textId="6E5EFA60" w:rsidR="002A1492" w:rsidRPr="002A1492" w:rsidRDefault="00D87384"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1</w:t>
            </w:r>
          </w:p>
        </w:tc>
        <w:tc>
          <w:tcPr>
            <w:tcW w:w="2147" w:type="dxa"/>
          </w:tcPr>
          <w:p w14:paraId="750B152E"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1639" w:type="dxa"/>
          </w:tcPr>
          <w:p w14:paraId="453889E2"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250E8CD4"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A3D5FC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F9143E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2316" w:type="dxa"/>
          </w:tcPr>
          <w:p w14:paraId="62E75F4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3384" w:type="dxa"/>
          </w:tcPr>
          <w:p w14:paraId="613FA0AD"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4FB2F866" w14:textId="77777777" w:rsidTr="00DA74B8">
        <w:tc>
          <w:tcPr>
            <w:tcW w:w="638" w:type="dxa"/>
          </w:tcPr>
          <w:p w14:paraId="72252C86" w14:textId="4DC2C116" w:rsidR="002A1492" w:rsidRPr="002A1492" w:rsidRDefault="00D87384"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2</w:t>
            </w:r>
          </w:p>
        </w:tc>
        <w:tc>
          <w:tcPr>
            <w:tcW w:w="2147" w:type="dxa"/>
          </w:tcPr>
          <w:p w14:paraId="1729FFE0"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1639" w:type="dxa"/>
          </w:tcPr>
          <w:p w14:paraId="4149FD21"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4E80C323"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CCB01F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3180C7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2316" w:type="dxa"/>
          </w:tcPr>
          <w:p w14:paraId="5CA23A7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3384" w:type="dxa"/>
          </w:tcPr>
          <w:p w14:paraId="56A9EB41"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41244FAD"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1FF04E74" w14:textId="2C7E4513" w:rsidR="002A1492" w:rsidRPr="002A1492" w:rsidRDefault="00D87384"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3</w:t>
            </w:r>
          </w:p>
        </w:tc>
        <w:tc>
          <w:tcPr>
            <w:tcW w:w="2147" w:type="dxa"/>
          </w:tcPr>
          <w:p w14:paraId="60FE731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1639" w:type="dxa"/>
          </w:tcPr>
          <w:p w14:paraId="1C92D124"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476E0EFF"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44219F6"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6EADD9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2316" w:type="dxa"/>
          </w:tcPr>
          <w:p w14:paraId="0B43C0E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3384" w:type="dxa"/>
          </w:tcPr>
          <w:p w14:paraId="414CFA1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D4F3156" w14:textId="77777777" w:rsidTr="00DA74B8">
        <w:tc>
          <w:tcPr>
            <w:tcW w:w="638" w:type="dxa"/>
          </w:tcPr>
          <w:p w14:paraId="29118693" w14:textId="67B17DF1" w:rsidR="002A1492" w:rsidRPr="002A1492" w:rsidRDefault="00D87384"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4</w:t>
            </w:r>
          </w:p>
        </w:tc>
        <w:tc>
          <w:tcPr>
            <w:tcW w:w="2147" w:type="dxa"/>
          </w:tcPr>
          <w:p w14:paraId="2064905E"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1639" w:type="dxa"/>
          </w:tcPr>
          <w:p w14:paraId="4D032D41"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DEBFEE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19F2AD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423BD0D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2316" w:type="dxa"/>
          </w:tcPr>
          <w:p w14:paraId="0BC8050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3384" w:type="dxa"/>
          </w:tcPr>
          <w:p w14:paraId="1374A79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6CED89B"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224A162" w14:textId="7C38AB31" w:rsidR="002A1492" w:rsidRPr="002A1492" w:rsidRDefault="00D87384"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5</w:t>
            </w:r>
          </w:p>
        </w:tc>
        <w:tc>
          <w:tcPr>
            <w:tcW w:w="2147" w:type="dxa"/>
          </w:tcPr>
          <w:p w14:paraId="3250113B"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1639" w:type="dxa"/>
          </w:tcPr>
          <w:p w14:paraId="44B1DC1A"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765598D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CD5C101"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F5A2D1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2316" w:type="dxa"/>
          </w:tcPr>
          <w:p w14:paraId="01808A2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3384" w:type="dxa"/>
          </w:tcPr>
          <w:p w14:paraId="3B408F8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CD9B530" w14:textId="77777777" w:rsidTr="00DA74B8">
        <w:tc>
          <w:tcPr>
            <w:tcW w:w="638" w:type="dxa"/>
          </w:tcPr>
          <w:p w14:paraId="385877D8" w14:textId="68B744B2" w:rsidR="002A1492" w:rsidRPr="002A1492" w:rsidRDefault="00D87384"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6</w:t>
            </w:r>
          </w:p>
        </w:tc>
        <w:tc>
          <w:tcPr>
            <w:tcW w:w="2147" w:type="dxa"/>
          </w:tcPr>
          <w:p w14:paraId="34FA6286"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1639" w:type="dxa"/>
          </w:tcPr>
          <w:p w14:paraId="04A28C58"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6AEEC164"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47E06B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1D4C88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2316" w:type="dxa"/>
          </w:tcPr>
          <w:p w14:paraId="6B1E2E1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3384" w:type="dxa"/>
          </w:tcPr>
          <w:p w14:paraId="7FDB585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1220E8E"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708BE56" w14:textId="1BF324F0" w:rsidR="002A1492" w:rsidRPr="002A1492" w:rsidRDefault="00D87384"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7</w:t>
            </w:r>
          </w:p>
        </w:tc>
        <w:tc>
          <w:tcPr>
            <w:tcW w:w="2147" w:type="dxa"/>
          </w:tcPr>
          <w:p w14:paraId="557AE985"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1639" w:type="dxa"/>
          </w:tcPr>
          <w:p w14:paraId="675D6BF4"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6036B47"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C372B07"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7B7A9A2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2316" w:type="dxa"/>
          </w:tcPr>
          <w:p w14:paraId="29780E7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3384" w:type="dxa"/>
          </w:tcPr>
          <w:p w14:paraId="7DCF349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5A18CD9" w14:textId="77777777" w:rsidTr="00DA74B8">
        <w:tc>
          <w:tcPr>
            <w:tcW w:w="638" w:type="dxa"/>
          </w:tcPr>
          <w:p w14:paraId="629514F5" w14:textId="05462907" w:rsidR="002A1492" w:rsidRPr="002A1492" w:rsidRDefault="00D87384"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8</w:t>
            </w:r>
          </w:p>
        </w:tc>
        <w:tc>
          <w:tcPr>
            <w:tcW w:w="2147" w:type="dxa"/>
          </w:tcPr>
          <w:p w14:paraId="0C51DDC3"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1639" w:type="dxa"/>
          </w:tcPr>
          <w:p w14:paraId="3BB544C0"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341B5B7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18906BF3"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778A17F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2316" w:type="dxa"/>
          </w:tcPr>
          <w:p w14:paraId="07C5BAD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3384" w:type="dxa"/>
          </w:tcPr>
          <w:p w14:paraId="479DA3C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6338D14"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21A51C1A" w14:textId="00F0221B" w:rsidR="002A1492" w:rsidRPr="002A1492" w:rsidRDefault="00D87384"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29</w:t>
            </w:r>
          </w:p>
        </w:tc>
        <w:tc>
          <w:tcPr>
            <w:tcW w:w="2147" w:type="dxa"/>
          </w:tcPr>
          <w:p w14:paraId="5633DEEC" w14:textId="77777777"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1639" w:type="dxa"/>
          </w:tcPr>
          <w:p w14:paraId="1EFBD688"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3E61EE3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DFD2A92"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0456F46A"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2316" w:type="dxa"/>
          </w:tcPr>
          <w:p w14:paraId="16EB4407"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3384" w:type="dxa"/>
          </w:tcPr>
          <w:p w14:paraId="5A9D78E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4A0A32D" w14:textId="77777777" w:rsidTr="00DA74B8">
        <w:tc>
          <w:tcPr>
            <w:tcW w:w="638" w:type="dxa"/>
          </w:tcPr>
          <w:p w14:paraId="62B838B1" w14:textId="4E432D2D" w:rsidR="002A1492" w:rsidRPr="002A1492" w:rsidRDefault="00D87384"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0</w:t>
            </w:r>
          </w:p>
        </w:tc>
        <w:tc>
          <w:tcPr>
            <w:tcW w:w="2147" w:type="dxa"/>
          </w:tcPr>
          <w:p w14:paraId="5063C4E0" w14:textId="77777777"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1639" w:type="dxa"/>
          </w:tcPr>
          <w:p w14:paraId="1E84B8C4"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64B1068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765536C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E2324D1"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2316" w:type="dxa"/>
          </w:tcPr>
          <w:p w14:paraId="65484C80"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3384" w:type="dxa"/>
          </w:tcPr>
          <w:p w14:paraId="21ABBDE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7F81CE6"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1A0DCE6" w14:textId="7AE2BBBD" w:rsidR="002A1492" w:rsidRPr="002A1492" w:rsidRDefault="00D87384"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1</w:t>
            </w:r>
          </w:p>
        </w:tc>
        <w:tc>
          <w:tcPr>
            <w:tcW w:w="2147" w:type="dxa"/>
          </w:tcPr>
          <w:p w14:paraId="03473E72" w14:textId="77777777"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1639" w:type="dxa"/>
          </w:tcPr>
          <w:p w14:paraId="5F335B8D"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504C1CA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12F3D06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E8F509E"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2316" w:type="dxa"/>
          </w:tcPr>
          <w:p w14:paraId="4B149CA2"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3384" w:type="dxa"/>
          </w:tcPr>
          <w:p w14:paraId="70C9C78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4522ACF" w14:textId="77777777" w:rsidTr="00DA74B8">
        <w:tc>
          <w:tcPr>
            <w:tcW w:w="638" w:type="dxa"/>
          </w:tcPr>
          <w:p w14:paraId="54796677" w14:textId="7F84EE90" w:rsidR="002A1492" w:rsidRPr="002A1492" w:rsidRDefault="00D87384"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2</w:t>
            </w:r>
          </w:p>
        </w:tc>
        <w:tc>
          <w:tcPr>
            <w:tcW w:w="2147" w:type="dxa"/>
          </w:tcPr>
          <w:p w14:paraId="505CC4F0" w14:textId="77777777"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1639" w:type="dxa"/>
          </w:tcPr>
          <w:p w14:paraId="11FBFFA3"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B8AB888"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3D5E23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1F553E24"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2316" w:type="dxa"/>
          </w:tcPr>
          <w:p w14:paraId="243DA7D9"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3384" w:type="dxa"/>
          </w:tcPr>
          <w:p w14:paraId="6C5CEF3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87384" w:rsidRPr="00EC4DEB" w14:paraId="1DB1535A"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CE864F0" w14:textId="6B3678DF" w:rsidR="00D87384" w:rsidRPr="002A1492" w:rsidRDefault="00D87384" w:rsidP="00D8738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3</w:t>
            </w:r>
          </w:p>
        </w:tc>
        <w:tc>
          <w:tcPr>
            <w:tcW w:w="2147" w:type="dxa"/>
          </w:tcPr>
          <w:p w14:paraId="2A754AB8" w14:textId="7838E2E8"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1639" w:type="dxa"/>
          </w:tcPr>
          <w:p w14:paraId="70C02E50" w14:textId="3965D7D1" w:rsidR="00D87384" w:rsidRPr="00C22FE0"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59" w:type="dxa"/>
          </w:tcPr>
          <w:p w14:paraId="17BD991E" w14:textId="13153862"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5FA7D6A8" w14:textId="3020B7B5"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44E2E52A" w14:textId="723465C1"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316" w:type="dxa"/>
          </w:tcPr>
          <w:p w14:paraId="4F7E58F2" w14:textId="5F30967F"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3384" w:type="dxa"/>
          </w:tcPr>
          <w:p w14:paraId="3D2709D7" w14:textId="77777777" w:rsidR="00D87384" w:rsidRPr="00357BB2" w:rsidRDefault="00D87384" w:rsidP="00D8738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87384" w:rsidRPr="00EC4DEB" w14:paraId="267F22DF" w14:textId="77777777" w:rsidTr="00DA74B8">
        <w:tc>
          <w:tcPr>
            <w:tcW w:w="638" w:type="dxa"/>
          </w:tcPr>
          <w:p w14:paraId="333DA03D" w14:textId="486FE67D" w:rsidR="00D87384" w:rsidRPr="002A1492" w:rsidRDefault="00D87384" w:rsidP="00D8738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4</w:t>
            </w:r>
          </w:p>
        </w:tc>
        <w:tc>
          <w:tcPr>
            <w:tcW w:w="2147" w:type="dxa"/>
          </w:tcPr>
          <w:p w14:paraId="5E3910EC" w14:textId="660A69DD"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1639" w:type="dxa"/>
          </w:tcPr>
          <w:p w14:paraId="4E4B1E3D" w14:textId="388C3A6C" w:rsidR="00D87384" w:rsidRPr="00C22FE0"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59" w:type="dxa"/>
          </w:tcPr>
          <w:p w14:paraId="32D3ECEB" w14:textId="76AA13BA"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0734B649" w14:textId="75C3C63F"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0C41C9DE" w14:textId="72994C81"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316" w:type="dxa"/>
          </w:tcPr>
          <w:p w14:paraId="52E9F7BA" w14:textId="7E18E72C"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3384" w:type="dxa"/>
          </w:tcPr>
          <w:p w14:paraId="74D18F9B" w14:textId="77777777" w:rsidR="00D87384" w:rsidRPr="00357BB2" w:rsidRDefault="00D87384" w:rsidP="00D8738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87384" w:rsidRPr="00EC4DEB" w14:paraId="6251C509"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738FCFED" w14:textId="3A7155C7" w:rsidR="00D87384" w:rsidRPr="002A1492" w:rsidRDefault="00D87384" w:rsidP="00D8738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5</w:t>
            </w:r>
          </w:p>
        </w:tc>
        <w:tc>
          <w:tcPr>
            <w:tcW w:w="2147" w:type="dxa"/>
          </w:tcPr>
          <w:p w14:paraId="6F28BC2B" w14:textId="1C697BFF"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1639" w:type="dxa"/>
          </w:tcPr>
          <w:p w14:paraId="08C7AE3E" w14:textId="15C6A69A" w:rsidR="00D87384" w:rsidRPr="00C22FE0"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59" w:type="dxa"/>
          </w:tcPr>
          <w:p w14:paraId="6F74344C" w14:textId="00F227EF"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58073527" w14:textId="64F2A1F6"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278F0897" w14:textId="4B3C45AA"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316" w:type="dxa"/>
          </w:tcPr>
          <w:p w14:paraId="35494027" w14:textId="62497441"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3384" w:type="dxa"/>
          </w:tcPr>
          <w:p w14:paraId="562EF3F4" w14:textId="77777777" w:rsidR="00D87384" w:rsidRPr="00357BB2" w:rsidRDefault="00D87384" w:rsidP="00D8738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87384" w:rsidRPr="00EC4DEB" w14:paraId="2264A415" w14:textId="77777777" w:rsidTr="00DA74B8">
        <w:tc>
          <w:tcPr>
            <w:tcW w:w="638" w:type="dxa"/>
          </w:tcPr>
          <w:p w14:paraId="14110465" w14:textId="49A8F995" w:rsidR="00D87384" w:rsidRPr="002A1492" w:rsidRDefault="00D87384" w:rsidP="00D8738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6</w:t>
            </w:r>
          </w:p>
        </w:tc>
        <w:tc>
          <w:tcPr>
            <w:tcW w:w="2147" w:type="dxa"/>
          </w:tcPr>
          <w:p w14:paraId="6BE26537" w14:textId="36FDD83A"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1639" w:type="dxa"/>
          </w:tcPr>
          <w:p w14:paraId="6751D69B" w14:textId="435CF127" w:rsidR="00D87384" w:rsidRPr="00C22FE0"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59" w:type="dxa"/>
          </w:tcPr>
          <w:p w14:paraId="49A2DA3D" w14:textId="5F9C34F7"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079B3F83" w14:textId="06A8D2BB"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69E046E6" w14:textId="15A91219"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316" w:type="dxa"/>
          </w:tcPr>
          <w:p w14:paraId="5C0CDC3D" w14:textId="12280B79"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3384" w:type="dxa"/>
          </w:tcPr>
          <w:p w14:paraId="746A0592" w14:textId="77777777" w:rsidR="00D87384" w:rsidRPr="00357BB2" w:rsidRDefault="00D87384" w:rsidP="00D8738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87384" w:rsidRPr="00EC4DEB" w14:paraId="0E681460"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66BAFD11" w14:textId="0CFF6C12" w:rsidR="00D87384" w:rsidRPr="002A1492" w:rsidRDefault="00D87384" w:rsidP="00D8738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7</w:t>
            </w:r>
          </w:p>
        </w:tc>
        <w:tc>
          <w:tcPr>
            <w:tcW w:w="2147" w:type="dxa"/>
          </w:tcPr>
          <w:p w14:paraId="2E8B63EC" w14:textId="254CD1E3"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1639" w:type="dxa"/>
          </w:tcPr>
          <w:p w14:paraId="34851A0B" w14:textId="0F1CBC65" w:rsidR="00D87384" w:rsidRPr="00C22FE0"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859" w:type="dxa"/>
          </w:tcPr>
          <w:p w14:paraId="7144F282" w14:textId="5C743ABE"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7D184F3F" w14:textId="71FE72DF"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28A524FD" w14:textId="4989CBC6"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316" w:type="dxa"/>
          </w:tcPr>
          <w:p w14:paraId="6288D68C" w14:textId="465B4106"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3384" w:type="dxa"/>
          </w:tcPr>
          <w:p w14:paraId="369BB47E" w14:textId="77777777" w:rsidR="00D87384" w:rsidRPr="00357BB2" w:rsidRDefault="00D87384" w:rsidP="00D8738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87384" w:rsidRPr="00EC4DEB" w14:paraId="004D3CEC" w14:textId="77777777" w:rsidTr="00DA74B8">
        <w:tc>
          <w:tcPr>
            <w:tcW w:w="638" w:type="dxa"/>
          </w:tcPr>
          <w:p w14:paraId="6EC5FCD6" w14:textId="13AF8986" w:rsidR="00D87384" w:rsidRPr="002A1492" w:rsidRDefault="00D87384" w:rsidP="00D8738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8</w:t>
            </w:r>
          </w:p>
        </w:tc>
        <w:tc>
          <w:tcPr>
            <w:tcW w:w="2147" w:type="dxa"/>
          </w:tcPr>
          <w:p w14:paraId="3C819002" w14:textId="35DA51B5"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1639" w:type="dxa"/>
          </w:tcPr>
          <w:p w14:paraId="517E76B7" w14:textId="137D4E05" w:rsidR="00D87384" w:rsidRPr="00C22FE0"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859" w:type="dxa"/>
          </w:tcPr>
          <w:p w14:paraId="7B9D2A16" w14:textId="4926D14F"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57648580" w14:textId="7138A614"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466274EA" w14:textId="25483A10"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316" w:type="dxa"/>
          </w:tcPr>
          <w:p w14:paraId="4A2C00AF" w14:textId="5EE847C2"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3384" w:type="dxa"/>
          </w:tcPr>
          <w:p w14:paraId="152324F3" w14:textId="77777777" w:rsidR="00D87384" w:rsidRPr="00357BB2" w:rsidRDefault="00D87384" w:rsidP="00D8738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87384" w:rsidRPr="00EC4DEB" w14:paraId="34803E2E"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36761280" w14:textId="1B51DEC9" w:rsidR="00D87384" w:rsidRPr="002A1492" w:rsidRDefault="00D87384" w:rsidP="00D8738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39</w:t>
            </w:r>
          </w:p>
        </w:tc>
        <w:tc>
          <w:tcPr>
            <w:tcW w:w="2147" w:type="dxa"/>
          </w:tcPr>
          <w:p w14:paraId="6AB08CB8" w14:textId="1015D66A"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1639" w:type="dxa"/>
          </w:tcPr>
          <w:p w14:paraId="12134EFB" w14:textId="30CF5A6E" w:rsidR="00D87384" w:rsidRPr="00C22FE0"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859" w:type="dxa"/>
          </w:tcPr>
          <w:p w14:paraId="09C9A863" w14:textId="1DCCF119"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184D9018" w14:textId="5A4A1C54"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729DB00C" w14:textId="682DB0F5"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316" w:type="dxa"/>
          </w:tcPr>
          <w:p w14:paraId="2677B991" w14:textId="3BEA9D2B"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3384" w:type="dxa"/>
          </w:tcPr>
          <w:p w14:paraId="5A16B73B" w14:textId="77777777" w:rsidR="00D87384" w:rsidRPr="00357BB2" w:rsidRDefault="00D87384" w:rsidP="00D8738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87384" w:rsidRPr="00EC4DEB" w14:paraId="2616E1FE" w14:textId="77777777" w:rsidTr="00DA74B8">
        <w:tc>
          <w:tcPr>
            <w:tcW w:w="638" w:type="dxa"/>
          </w:tcPr>
          <w:p w14:paraId="19FFB8AF" w14:textId="5F5CFFE3" w:rsidR="00D87384" w:rsidRPr="002A1492" w:rsidRDefault="00D87384" w:rsidP="00D8738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0</w:t>
            </w:r>
          </w:p>
        </w:tc>
        <w:tc>
          <w:tcPr>
            <w:tcW w:w="2147" w:type="dxa"/>
          </w:tcPr>
          <w:p w14:paraId="025CD563" w14:textId="329C3F42"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1639" w:type="dxa"/>
          </w:tcPr>
          <w:p w14:paraId="3E72F934" w14:textId="2F338924" w:rsidR="00D87384" w:rsidRPr="00C22FE0"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859" w:type="dxa"/>
          </w:tcPr>
          <w:p w14:paraId="5BCF093F" w14:textId="6720EC76"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30A2A010" w14:textId="751C6885"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69E3480C" w14:textId="5DE2A79B"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316" w:type="dxa"/>
          </w:tcPr>
          <w:p w14:paraId="4F4FE414" w14:textId="5B44D7B9"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3384" w:type="dxa"/>
          </w:tcPr>
          <w:p w14:paraId="46EDA670" w14:textId="77777777" w:rsidR="00D87384" w:rsidRPr="00357BB2" w:rsidRDefault="00D87384" w:rsidP="00D8738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87384" w:rsidRPr="00EC4DEB" w14:paraId="2021D071" w14:textId="77777777" w:rsidTr="00DA74B8">
        <w:trPr>
          <w:cnfStyle w:val="000000100000" w:firstRow="0" w:lastRow="0" w:firstColumn="0" w:lastColumn="0" w:oddVBand="0" w:evenVBand="0" w:oddHBand="1" w:evenHBand="0" w:firstRowFirstColumn="0" w:firstRowLastColumn="0" w:lastRowFirstColumn="0" w:lastRowLastColumn="0"/>
        </w:trPr>
        <w:tc>
          <w:tcPr>
            <w:tcW w:w="638" w:type="dxa"/>
          </w:tcPr>
          <w:p w14:paraId="039DFA5E" w14:textId="3C5CBC59" w:rsidR="00D87384" w:rsidRPr="002A1492" w:rsidRDefault="00D87384" w:rsidP="00D8738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1</w:t>
            </w:r>
          </w:p>
        </w:tc>
        <w:tc>
          <w:tcPr>
            <w:tcW w:w="2147" w:type="dxa"/>
          </w:tcPr>
          <w:p w14:paraId="5E9AA404" w14:textId="7B14BC0E"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1639" w:type="dxa"/>
          </w:tcPr>
          <w:p w14:paraId="6D930C4F" w14:textId="657F5BD8" w:rsidR="00D87384" w:rsidRPr="00C22FE0"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859" w:type="dxa"/>
          </w:tcPr>
          <w:p w14:paraId="3D4C3141" w14:textId="61F369EC"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2F0A5C83" w14:textId="5233779F"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3B8BD586" w14:textId="1B80F664"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316" w:type="dxa"/>
          </w:tcPr>
          <w:p w14:paraId="7E8B378A" w14:textId="3D7915D2"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3384" w:type="dxa"/>
          </w:tcPr>
          <w:p w14:paraId="3DDE9C5F" w14:textId="77777777" w:rsidR="00D87384" w:rsidRPr="00357BB2" w:rsidRDefault="00D87384" w:rsidP="00D87384">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D87384" w:rsidRPr="00EC4DEB" w14:paraId="16D2D429" w14:textId="77777777" w:rsidTr="00DA74B8">
        <w:tc>
          <w:tcPr>
            <w:tcW w:w="638" w:type="dxa"/>
          </w:tcPr>
          <w:p w14:paraId="66C7D3FF" w14:textId="7777A876" w:rsidR="00D87384" w:rsidRPr="002A1492" w:rsidRDefault="00D87384" w:rsidP="00D87384">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000000"/>
                <w:sz w:val="16"/>
                <w:szCs w:val="16"/>
              </w:rPr>
              <w:t>42</w:t>
            </w:r>
          </w:p>
        </w:tc>
        <w:tc>
          <w:tcPr>
            <w:tcW w:w="2147" w:type="dxa"/>
          </w:tcPr>
          <w:p w14:paraId="1B1CCD0F" w14:textId="6946FBAB"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1639" w:type="dxa"/>
          </w:tcPr>
          <w:p w14:paraId="3AF36FBF" w14:textId="6331BBEA" w:rsidR="00D87384" w:rsidRPr="00C22FE0"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859" w:type="dxa"/>
          </w:tcPr>
          <w:p w14:paraId="2812CE2D" w14:textId="0602F653"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49" w:type="dxa"/>
          </w:tcPr>
          <w:p w14:paraId="747C5B60" w14:textId="3AB07A5C" w:rsidR="00D87384" w:rsidRPr="000028A4"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A51D5">
              <w:rPr>
                <w:rFonts w:ascii="Calibri Light" w:hAnsi="Calibri Light" w:cs="Calibri Light"/>
                <w:color w:val="000000"/>
                <w:sz w:val="16"/>
                <w:szCs w:val="16"/>
              </w:rPr>
              <w:t>N</w:t>
            </w:r>
          </w:p>
        </w:tc>
        <w:tc>
          <w:tcPr>
            <w:tcW w:w="2316" w:type="dxa"/>
          </w:tcPr>
          <w:p w14:paraId="61CA7992" w14:textId="1F52FBB5"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316" w:type="dxa"/>
          </w:tcPr>
          <w:p w14:paraId="2FA6AE15" w14:textId="4D8F11E4" w:rsidR="00D87384" w:rsidRPr="00E078F2" w:rsidRDefault="00D87384" w:rsidP="00D87384">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3384" w:type="dxa"/>
          </w:tcPr>
          <w:p w14:paraId="28711F84" w14:textId="77777777" w:rsidR="00D87384" w:rsidRPr="00357BB2" w:rsidRDefault="00D87384" w:rsidP="00D87384">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341006C" w14:textId="77777777" w:rsidR="002C4E27" w:rsidRDefault="002C4E27" w:rsidP="002C4E27">
      <w:pPr>
        <w:pStyle w:val="Bullet"/>
        <w:rPr>
          <w:rFonts w:ascii="Calibri Light" w:hAnsi="Calibri Light" w:cs="Arial"/>
          <w:color w:val="4F4F4F"/>
          <w:sz w:val="22"/>
          <w:szCs w:val="22"/>
          <w:lang w:val="en-GB" w:eastAsia="en-IE"/>
        </w:rPr>
      </w:pPr>
    </w:p>
    <w:p w14:paraId="7C9C42EB" w14:textId="53748EAA" w:rsidR="00D35401" w:rsidRDefault="00D35401" w:rsidP="001F5B53">
      <w:pPr>
        <w:pStyle w:val="Heading3"/>
      </w:pPr>
      <w:bookmarkStart w:id="65" w:name="_Toc143793733"/>
      <w:r>
        <w:t>Mapping</w:t>
      </w:r>
      <w:bookmarkEnd w:id="65"/>
    </w:p>
    <w:p w14:paraId="11C01CBF" w14:textId="69965AEC" w:rsidR="00D35401" w:rsidRDefault="00D35401" w:rsidP="00D35401"/>
    <w:tbl>
      <w:tblPr>
        <w:tblStyle w:val="GridTable4-Accent11"/>
        <w:tblW w:w="0" w:type="auto"/>
        <w:tblLook w:val="04A0" w:firstRow="1" w:lastRow="0" w:firstColumn="1" w:lastColumn="0" w:noHBand="0" w:noVBand="1"/>
      </w:tblPr>
      <w:tblGrid>
        <w:gridCol w:w="2471"/>
        <w:gridCol w:w="3058"/>
      </w:tblGrid>
      <w:tr w:rsidR="00FE5DDA" w:rsidRPr="006A1109" w14:paraId="140A330D"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9115DB" w14:textId="77777777" w:rsidR="00FE5DDA" w:rsidRPr="006A1109" w:rsidRDefault="00FE5DDA"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30003BFD" w14:textId="77777777" w:rsidR="00FE5DDA" w:rsidRPr="006A1109" w:rsidRDefault="00FE5DDA"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FE5DDA" w:rsidRPr="006A1109" w14:paraId="13777A2A"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65540E7" w14:textId="77777777" w:rsidR="00FE5DDA" w:rsidRPr="006A1109" w:rsidRDefault="00FE5DDA"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FA7CD2F" w14:textId="77777777" w:rsidR="00FE5DDA" w:rsidRPr="006A1109" w:rsidRDefault="00FE5DDA"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C3F5090" w14:textId="77777777" w:rsidR="00C11AE7" w:rsidRDefault="00C11AE7" w:rsidP="001F5B53">
      <w:pPr>
        <w:pStyle w:val="Bullet"/>
        <w:rPr>
          <w:rFonts w:ascii="Calibri Light" w:hAnsi="Calibri Light" w:cs="Arial"/>
          <w:color w:val="4F4F4F"/>
          <w:sz w:val="22"/>
          <w:szCs w:val="22"/>
          <w:lang w:val="en-GB" w:eastAsia="en-IE"/>
        </w:rPr>
      </w:pPr>
    </w:p>
    <w:p w14:paraId="2CCF6EAB" w14:textId="62270B83" w:rsidR="00B12D3B" w:rsidRDefault="001B2633" w:rsidP="001B2633">
      <w:pPr>
        <w:pStyle w:val="Heading2"/>
        <w:numPr>
          <w:ilvl w:val="0"/>
          <w:numId w:val="0"/>
        </w:numPr>
      </w:pPr>
      <w:bookmarkStart w:id="66" w:name="_Toc143793734"/>
      <w:r>
        <w:t xml:space="preserve">4.7 </w:t>
      </w:r>
      <w:r w:rsidR="008A467C">
        <w:t>Mass Request Assignment</w:t>
      </w:r>
      <w:bookmarkEnd w:id="66"/>
    </w:p>
    <w:p w14:paraId="3206F170" w14:textId="77777777" w:rsidR="0023683F" w:rsidRPr="0023683F" w:rsidRDefault="00C90D78" w:rsidP="0023683F">
      <w:pPr>
        <w:keepLines/>
        <w:spacing w:after="0" w:line="240" w:lineRule="auto"/>
        <w:rPr>
          <w:rFonts w:ascii="Calibri Light" w:hAnsi="Calibri Light" w:cs="Arial"/>
          <w:color w:val="4F4F4F"/>
        </w:rPr>
      </w:pPr>
      <w:r w:rsidRPr="00C90D78">
        <w:rPr>
          <w:rFonts w:ascii="Calibri Light" w:hAnsi="Calibri Light" w:cs="Arial"/>
          <w:color w:val="4F4F4F"/>
        </w:rPr>
        <w:t>Data File Name</w:t>
      </w:r>
      <w:r w:rsidRPr="0023683F">
        <w:rPr>
          <w:rFonts w:ascii="Calibri Light" w:hAnsi="Calibri Light" w:cs="Arial"/>
          <w:color w:val="4F4F4F"/>
        </w:rPr>
        <w:t xml:space="preserve">: </w:t>
      </w:r>
      <w:r w:rsidR="0023683F" w:rsidRPr="0023683F">
        <w:rPr>
          <w:rFonts w:ascii="Calibri Light" w:hAnsi="Calibri Light" w:cs="Arial"/>
          <w:color w:val="4F4F4F"/>
        </w:rPr>
        <w:t>XXMX_HCM_GPLAN_MR_ASGN_STG.dat</w:t>
      </w:r>
    </w:p>
    <w:p w14:paraId="583EB08F" w14:textId="096D3DFC" w:rsidR="003E4476" w:rsidRPr="0023683F" w:rsidRDefault="00C90D78" w:rsidP="003E4476">
      <w:pPr>
        <w:keepLines/>
        <w:spacing w:after="0" w:line="240" w:lineRule="auto"/>
        <w:rPr>
          <w:rFonts w:ascii="Calibri Light" w:hAnsi="Calibri Light" w:cs="Arial"/>
          <w:color w:val="4F4F4F"/>
        </w:rPr>
      </w:pPr>
      <w:r w:rsidRPr="00C90D78">
        <w:rPr>
          <w:rFonts w:ascii="Calibri Light" w:hAnsi="Calibri Light" w:cs="Arial"/>
          <w:color w:val="4F4F4F"/>
        </w:rPr>
        <w:t>Staging table</w:t>
      </w:r>
      <w:r w:rsidR="003E4476" w:rsidRPr="003E4476">
        <w:rPr>
          <w:rFonts w:ascii="Calibri Light" w:hAnsi="Calibri Light" w:cs="Arial"/>
          <w:color w:val="4F4F4F"/>
        </w:rPr>
        <w:t xml:space="preserve"> </w:t>
      </w:r>
      <w:r w:rsidR="003E4476" w:rsidRPr="0023683F">
        <w:rPr>
          <w:rFonts w:ascii="Calibri Light" w:hAnsi="Calibri Light" w:cs="Arial"/>
          <w:color w:val="4F4F4F"/>
        </w:rPr>
        <w:t>XXMX_HCM_GPLAN_MR_ASGN_STG</w:t>
      </w:r>
    </w:p>
    <w:p w14:paraId="030B9FFF" w14:textId="633D0DB0" w:rsidR="003E4476" w:rsidRPr="0023683F" w:rsidRDefault="00C90D78" w:rsidP="003E4476">
      <w:pPr>
        <w:keepLines/>
        <w:spacing w:after="0" w:line="240" w:lineRule="auto"/>
        <w:rPr>
          <w:rFonts w:ascii="Calibri Light" w:hAnsi="Calibri Light" w:cs="Arial"/>
          <w:color w:val="4F4F4F"/>
        </w:rPr>
      </w:pPr>
      <w:r w:rsidRPr="00C90D78">
        <w:rPr>
          <w:rFonts w:ascii="Calibri Light" w:hAnsi="Calibri Light" w:cs="Arial"/>
          <w:color w:val="4F4F4F"/>
        </w:rPr>
        <w:t xml:space="preserve">Transform Table: </w:t>
      </w:r>
      <w:r w:rsidR="003E4476" w:rsidRPr="0023683F">
        <w:rPr>
          <w:rFonts w:ascii="Calibri Light" w:hAnsi="Calibri Light" w:cs="Arial"/>
          <w:color w:val="4F4F4F"/>
        </w:rPr>
        <w:t>XXMX_HCM_GPLAN_MR_ASGN_</w:t>
      </w:r>
      <w:r w:rsidR="003E4476">
        <w:rPr>
          <w:rFonts w:ascii="Calibri Light" w:hAnsi="Calibri Light" w:cs="Arial"/>
          <w:color w:val="4F4F4F"/>
        </w:rPr>
        <w:t>XFM</w:t>
      </w:r>
    </w:p>
    <w:p w14:paraId="776257A9" w14:textId="7005BE45" w:rsidR="00C90D78" w:rsidRPr="00C90D78" w:rsidRDefault="00C90D78" w:rsidP="003E4476">
      <w:pPr>
        <w:keepLines/>
        <w:spacing w:after="0" w:line="240" w:lineRule="auto"/>
        <w:rPr>
          <w:rFonts w:ascii="Calibri Light" w:hAnsi="Calibri Light" w:cs="Arial"/>
          <w:color w:val="4F4F4F"/>
        </w:rPr>
      </w:pPr>
      <w:r w:rsidRPr="00C90D78">
        <w:rPr>
          <w:rFonts w:ascii="Calibri Light" w:hAnsi="Calibri Light" w:cs="Arial"/>
          <w:color w:val="4F4F4F"/>
        </w:rPr>
        <w:t>Note: Below is a table documenting the extract file layout. The fields are separated by | symbol. There should be a | symbol after the last field.</w:t>
      </w:r>
    </w:p>
    <w:p w14:paraId="6490D7E9" w14:textId="534A7FB7" w:rsid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lastRenderedPageBreak/>
        <w:t xml:space="preserve">Fusion Business Object: </w:t>
      </w:r>
      <w:r w:rsidR="003E4476">
        <w:rPr>
          <w:rFonts w:ascii="Calibri Light" w:hAnsi="Calibri Light" w:cs="Arial"/>
          <w:color w:val="4F4F4F"/>
          <w:sz w:val="22"/>
          <w:szCs w:val="22"/>
          <w:lang w:val="en-GB" w:eastAsia="en-IE"/>
        </w:rPr>
        <w:t>Mass Request Assignment.</w:t>
      </w:r>
    </w:p>
    <w:tbl>
      <w:tblPr>
        <w:tblStyle w:val="GridTable4-Accent11"/>
        <w:tblW w:w="0" w:type="auto"/>
        <w:tblLayout w:type="fixed"/>
        <w:tblLook w:val="0420" w:firstRow="1" w:lastRow="0" w:firstColumn="0" w:lastColumn="0" w:noHBand="0" w:noVBand="1"/>
      </w:tblPr>
      <w:tblGrid>
        <w:gridCol w:w="704"/>
        <w:gridCol w:w="2693"/>
        <w:gridCol w:w="1560"/>
        <w:gridCol w:w="1134"/>
        <w:gridCol w:w="708"/>
        <w:gridCol w:w="2127"/>
        <w:gridCol w:w="2268"/>
        <w:gridCol w:w="2754"/>
      </w:tblGrid>
      <w:tr w:rsidR="00843E41" w:rsidRPr="00EC4DEB" w14:paraId="73B1FA81" w14:textId="77777777" w:rsidTr="00CD737D">
        <w:trPr>
          <w:cnfStyle w:val="100000000000" w:firstRow="1" w:lastRow="0" w:firstColumn="0" w:lastColumn="0" w:oddVBand="0" w:evenVBand="0" w:oddHBand="0" w:evenHBand="0" w:firstRowFirstColumn="0" w:firstRowLastColumn="0" w:lastRowFirstColumn="0" w:lastRowLastColumn="0"/>
          <w:tblHeader/>
        </w:trPr>
        <w:tc>
          <w:tcPr>
            <w:tcW w:w="704" w:type="dxa"/>
          </w:tcPr>
          <w:p w14:paraId="2350FAE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2693" w:type="dxa"/>
          </w:tcPr>
          <w:p w14:paraId="74B5515E"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560" w:type="dxa"/>
          </w:tcPr>
          <w:p w14:paraId="6AFF75D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1134" w:type="dxa"/>
          </w:tcPr>
          <w:p w14:paraId="65597CB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708" w:type="dxa"/>
          </w:tcPr>
          <w:p w14:paraId="35128C2A" w14:textId="77777777" w:rsidR="002C4E27" w:rsidRPr="00EC4DEB" w:rsidRDefault="002C4E27" w:rsidP="000513BC">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2127" w:type="dxa"/>
          </w:tcPr>
          <w:p w14:paraId="239801A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68" w:type="dxa"/>
          </w:tcPr>
          <w:p w14:paraId="19830CD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754" w:type="dxa"/>
          </w:tcPr>
          <w:p w14:paraId="5390C3B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6039B938" w14:textId="77777777" w:rsidTr="00CD737D">
        <w:trPr>
          <w:cnfStyle w:val="000000100000" w:firstRow="0" w:lastRow="0" w:firstColumn="0" w:lastColumn="0" w:oddVBand="0" w:evenVBand="0" w:oddHBand="1" w:evenHBand="0" w:firstRowFirstColumn="0" w:firstRowLastColumn="0" w:lastRowFirstColumn="0" w:lastRowLastColumn="0"/>
        </w:trPr>
        <w:tc>
          <w:tcPr>
            <w:tcW w:w="704" w:type="dxa"/>
          </w:tcPr>
          <w:p w14:paraId="0DE426B2" w14:textId="5427A1B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2693" w:type="dxa"/>
          </w:tcPr>
          <w:p w14:paraId="04AD29A6" w14:textId="77F15453"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560" w:type="dxa"/>
          </w:tcPr>
          <w:p w14:paraId="02237483" w14:textId="003CDA8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1134" w:type="dxa"/>
          </w:tcPr>
          <w:p w14:paraId="253989B4" w14:textId="3997658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B647624" w14:textId="001DA2C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81512F4" w14:textId="0BFAE59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268" w:type="dxa"/>
          </w:tcPr>
          <w:p w14:paraId="6B84E63E" w14:textId="3346B34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754" w:type="dxa"/>
          </w:tcPr>
          <w:p w14:paraId="6481BCED" w14:textId="3A57FEA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19EA29BE" w14:textId="77777777" w:rsidTr="00CD737D">
        <w:tc>
          <w:tcPr>
            <w:tcW w:w="704" w:type="dxa"/>
          </w:tcPr>
          <w:p w14:paraId="2183937B" w14:textId="48D34F2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2693" w:type="dxa"/>
          </w:tcPr>
          <w:p w14:paraId="4FBD8C02" w14:textId="5CD117C8"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560" w:type="dxa"/>
          </w:tcPr>
          <w:p w14:paraId="35B0F6A7" w14:textId="5C8A445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1134" w:type="dxa"/>
          </w:tcPr>
          <w:p w14:paraId="60F33AE9" w14:textId="3F6CEB5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E27D91B" w14:textId="508E313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9C0C032" w14:textId="7A03E4E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268" w:type="dxa"/>
          </w:tcPr>
          <w:p w14:paraId="4299FA7B" w14:textId="027223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754" w:type="dxa"/>
          </w:tcPr>
          <w:p w14:paraId="282B22FE" w14:textId="6FD90E0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197073B5" w14:textId="77777777" w:rsidTr="00CD737D">
        <w:trPr>
          <w:cnfStyle w:val="000000100000" w:firstRow="0" w:lastRow="0" w:firstColumn="0" w:lastColumn="0" w:oddVBand="0" w:evenVBand="0" w:oddHBand="1" w:evenHBand="0" w:firstRowFirstColumn="0" w:firstRowLastColumn="0" w:lastRowFirstColumn="0" w:lastRowLastColumn="0"/>
        </w:trPr>
        <w:tc>
          <w:tcPr>
            <w:tcW w:w="704" w:type="dxa"/>
          </w:tcPr>
          <w:p w14:paraId="47500BBB" w14:textId="2CF1798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2693" w:type="dxa"/>
          </w:tcPr>
          <w:p w14:paraId="64DED721" w14:textId="74FC98C2"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560" w:type="dxa"/>
          </w:tcPr>
          <w:p w14:paraId="53EFF0CB" w14:textId="197D367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36F5737D" w14:textId="739EA9D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015C50CA" w14:textId="28E7D6E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D9408B5" w14:textId="612B742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268" w:type="dxa"/>
          </w:tcPr>
          <w:p w14:paraId="431EF1DB" w14:textId="5B13735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754" w:type="dxa"/>
          </w:tcPr>
          <w:p w14:paraId="1531254B" w14:textId="143C26B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27676D7A" w14:textId="77777777" w:rsidTr="00CD737D">
        <w:tc>
          <w:tcPr>
            <w:tcW w:w="704" w:type="dxa"/>
          </w:tcPr>
          <w:p w14:paraId="0A13A8D8" w14:textId="4DC3642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2693" w:type="dxa"/>
          </w:tcPr>
          <w:p w14:paraId="2F4121E3" w14:textId="62A64C7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560" w:type="dxa"/>
          </w:tcPr>
          <w:p w14:paraId="70BDDCE0" w14:textId="20CF5E9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1134" w:type="dxa"/>
          </w:tcPr>
          <w:p w14:paraId="3ECF6E4B" w14:textId="4E6CDB5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6C702E5" w14:textId="4128591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BC6E841" w14:textId="43EE03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268" w:type="dxa"/>
          </w:tcPr>
          <w:p w14:paraId="68C8D004" w14:textId="1CF6BDD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754" w:type="dxa"/>
          </w:tcPr>
          <w:p w14:paraId="7AE11173" w14:textId="40DDD7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73DB718E" w14:textId="77777777" w:rsidTr="00CD737D">
        <w:trPr>
          <w:cnfStyle w:val="000000100000" w:firstRow="0" w:lastRow="0" w:firstColumn="0" w:lastColumn="0" w:oddVBand="0" w:evenVBand="0" w:oddHBand="1" w:evenHBand="0" w:firstRowFirstColumn="0" w:firstRowLastColumn="0" w:lastRowFirstColumn="0" w:lastRowLastColumn="0"/>
        </w:trPr>
        <w:tc>
          <w:tcPr>
            <w:tcW w:w="704" w:type="dxa"/>
          </w:tcPr>
          <w:p w14:paraId="45DFAF2C" w14:textId="25A0687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2693" w:type="dxa"/>
          </w:tcPr>
          <w:p w14:paraId="314FFA42" w14:textId="19B2158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560" w:type="dxa"/>
          </w:tcPr>
          <w:p w14:paraId="6440968F" w14:textId="5FF1129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1134" w:type="dxa"/>
          </w:tcPr>
          <w:p w14:paraId="1CDCCAF6" w14:textId="3E6230C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D62FF21" w14:textId="57F6E01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9E284EF" w14:textId="34FEE3D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268" w:type="dxa"/>
          </w:tcPr>
          <w:p w14:paraId="42128689" w14:textId="317765A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754" w:type="dxa"/>
          </w:tcPr>
          <w:p w14:paraId="5BC01B12" w14:textId="4C839A7F"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19AA519C" w14:textId="77777777" w:rsidTr="00CD737D">
        <w:tc>
          <w:tcPr>
            <w:tcW w:w="704" w:type="dxa"/>
          </w:tcPr>
          <w:p w14:paraId="44A043A1" w14:textId="76E2020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2693" w:type="dxa"/>
          </w:tcPr>
          <w:p w14:paraId="534F58D2" w14:textId="6FCAEA6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560" w:type="dxa"/>
          </w:tcPr>
          <w:p w14:paraId="260F4842" w14:textId="568E68D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1134" w:type="dxa"/>
          </w:tcPr>
          <w:p w14:paraId="3353C8E5" w14:textId="30583B8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04EC685" w14:textId="43F13BF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922A12D" w14:textId="1896E90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268" w:type="dxa"/>
          </w:tcPr>
          <w:p w14:paraId="208E126B" w14:textId="707640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754" w:type="dxa"/>
          </w:tcPr>
          <w:p w14:paraId="056548E6" w14:textId="695F1745"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4DA0526B" w14:textId="77777777" w:rsidTr="00CD737D">
        <w:trPr>
          <w:cnfStyle w:val="000000100000" w:firstRow="0" w:lastRow="0" w:firstColumn="0" w:lastColumn="0" w:oddVBand="0" w:evenVBand="0" w:oddHBand="1" w:evenHBand="0" w:firstRowFirstColumn="0" w:firstRowLastColumn="0" w:lastRowFirstColumn="0" w:lastRowLastColumn="0"/>
        </w:trPr>
        <w:tc>
          <w:tcPr>
            <w:tcW w:w="704" w:type="dxa"/>
          </w:tcPr>
          <w:p w14:paraId="36098E09" w14:textId="1421A4E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2693" w:type="dxa"/>
          </w:tcPr>
          <w:p w14:paraId="279ACA3C" w14:textId="039C213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560" w:type="dxa"/>
          </w:tcPr>
          <w:p w14:paraId="784D26E7" w14:textId="17B2F1E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42DA5438" w14:textId="40E6C98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CDDBC30" w14:textId="501159A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71896117" w14:textId="351CB53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268" w:type="dxa"/>
          </w:tcPr>
          <w:p w14:paraId="3E5E9F86" w14:textId="2960C23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754" w:type="dxa"/>
          </w:tcPr>
          <w:p w14:paraId="4F1AAE5F" w14:textId="0006A906"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MERGE</w:t>
            </w:r>
          </w:p>
        </w:tc>
      </w:tr>
      <w:tr w:rsidR="002A1492" w:rsidRPr="00EC4DEB" w14:paraId="30A2BF21" w14:textId="77777777" w:rsidTr="00CD737D">
        <w:tc>
          <w:tcPr>
            <w:tcW w:w="704" w:type="dxa"/>
          </w:tcPr>
          <w:p w14:paraId="1A86BFE5" w14:textId="23F57C1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2693" w:type="dxa"/>
          </w:tcPr>
          <w:p w14:paraId="3E7C72AF" w14:textId="39B48B91" w:rsidR="002A1492" w:rsidRPr="00652EF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OBJECTNAME</w:t>
            </w:r>
          </w:p>
        </w:tc>
        <w:tc>
          <w:tcPr>
            <w:tcW w:w="1560" w:type="dxa"/>
          </w:tcPr>
          <w:p w14:paraId="474869C8" w14:textId="7784EA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400EFF10" w14:textId="5766485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A5BE7C0" w14:textId="206CA29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52D6698B" w14:textId="19EC78B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OBJECTNAME</w:t>
            </w:r>
          </w:p>
        </w:tc>
        <w:tc>
          <w:tcPr>
            <w:tcW w:w="2268" w:type="dxa"/>
          </w:tcPr>
          <w:p w14:paraId="069BED90" w14:textId="0511192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OBJECTNAME</w:t>
            </w:r>
          </w:p>
        </w:tc>
        <w:tc>
          <w:tcPr>
            <w:tcW w:w="2754" w:type="dxa"/>
          </w:tcPr>
          <w:p w14:paraId="26F56EA7" w14:textId="0FE22A57"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proofErr w:type="spellStart"/>
            <w:r w:rsidR="00543A96" w:rsidRPr="00543A96">
              <w:rPr>
                <w:rFonts w:ascii="Calibri Light" w:hAnsi="Calibri Light" w:cs="Calibri Light"/>
                <w:color w:val="000000"/>
                <w:sz w:val="16"/>
                <w:szCs w:val="16"/>
              </w:rPr>
              <w:t>MassRequestAssignment</w:t>
            </w:r>
            <w:proofErr w:type="spellEnd"/>
          </w:p>
        </w:tc>
      </w:tr>
      <w:tr w:rsidR="003F1630" w:rsidRPr="00EC4DEB" w14:paraId="0BE8170A" w14:textId="77777777" w:rsidTr="00CD737D">
        <w:trPr>
          <w:cnfStyle w:val="000000100000" w:firstRow="0" w:lastRow="0" w:firstColumn="0" w:lastColumn="0" w:oddVBand="0" w:evenVBand="0" w:oddHBand="1" w:evenHBand="0" w:firstRowFirstColumn="0" w:firstRowLastColumn="0" w:lastRowFirstColumn="0" w:lastRowLastColumn="0"/>
        </w:trPr>
        <w:tc>
          <w:tcPr>
            <w:tcW w:w="704" w:type="dxa"/>
          </w:tcPr>
          <w:p w14:paraId="2CED2496" w14:textId="4DE7572F" w:rsidR="003F1630" w:rsidRPr="002A1492" w:rsidRDefault="003F1630" w:rsidP="003F1630">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9</w:t>
            </w:r>
          </w:p>
        </w:tc>
        <w:tc>
          <w:tcPr>
            <w:tcW w:w="2693" w:type="dxa"/>
          </w:tcPr>
          <w:p w14:paraId="20A15E38" w14:textId="6FC6158C" w:rsidR="003F1630" w:rsidRPr="00CF05FC"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40494">
              <w:rPr>
                <w:rFonts w:ascii="Calibri Light" w:hAnsi="Calibri Light" w:cs="Calibri Light"/>
                <w:color w:val="000000"/>
                <w:sz w:val="16"/>
                <w:szCs w:val="16"/>
              </w:rPr>
              <w:t>MASSREQASSIGNMENTID</w:t>
            </w:r>
          </w:p>
        </w:tc>
        <w:tc>
          <w:tcPr>
            <w:tcW w:w="1560" w:type="dxa"/>
          </w:tcPr>
          <w:p w14:paraId="69A84802" w14:textId="437DB594" w:rsidR="003F1630" w:rsidRPr="006544B2"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77DF615F" w14:textId="604BE5EE"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FA761E3" w14:textId="31620C55"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63631C5A" w14:textId="6201279E"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E40494">
              <w:rPr>
                <w:rFonts w:ascii="Calibri Light" w:hAnsi="Calibri Light" w:cs="Calibri Light"/>
                <w:color w:val="000000"/>
                <w:sz w:val="16"/>
                <w:szCs w:val="16"/>
              </w:rPr>
              <w:t>MASSREQASSIGNMENTID</w:t>
            </w:r>
          </w:p>
        </w:tc>
        <w:tc>
          <w:tcPr>
            <w:tcW w:w="2268" w:type="dxa"/>
          </w:tcPr>
          <w:p w14:paraId="6C438F32" w14:textId="08FB6829"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E40494">
              <w:rPr>
                <w:rFonts w:ascii="Calibri Light" w:hAnsi="Calibri Light" w:cs="Calibri Light"/>
                <w:color w:val="000000"/>
                <w:sz w:val="16"/>
                <w:szCs w:val="16"/>
              </w:rPr>
              <w:t>MASSREQASSIGNMENTID</w:t>
            </w:r>
          </w:p>
        </w:tc>
        <w:tc>
          <w:tcPr>
            <w:tcW w:w="2754" w:type="dxa"/>
          </w:tcPr>
          <w:p w14:paraId="76D95D95" w14:textId="696EC4A1" w:rsidR="003F1630" w:rsidRPr="003F1630" w:rsidRDefault="003F1630" w:rsidP="003F163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F1630">
              <w:rPr>
                <w:rFonts w:asciiTheme="majorHAnsi" w:hAnsiTheme="majorHAnsi" w:cstheme="majorHAnsi"/>
                <w:sz w:val="16"/>
                <w:szCs w:val="16"/>
              </w:rPr>
              <w:t>The surrogate ID for this record. Only available when updating existing record.</w:t>
            </w:r>
          </w:p>
        </w:tc>
      </w:tr>
      <w:tr w:rsidR="003F1630" w:rsidRPr="00EC4DEB" w14:paraId="5383ED0B" w14:textId="77777777" w:rsidTr="00CD737D">
        <w:tc>
          <w:tcPr>
            <w:tcW w:w="704" w:type="dxa"/>
          </w:tcPr>
          <w:p w14:paraId="61C8A27D" w14:textId="46E045FF" w:rsidR="003F1630" w:rsidRPr="002A1492" w:rsidRDefault="003F1630" w:rsidP="003F1630">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0</w:t>
            </w:r>
          </w:p>
        </w:tc>
        <w:tc>
          <w:tcPr>
            <w:tcW w:w="2693" w:type="dxa"/>
          </w:tcPr>
          <w:p w14:paraId="690E76AA" w14:textId="2B101663" w:rsidR="003F1630" w:rsidRPr="00CF05FC"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1086C">
              <w:rPr>
                <w:rFonts w:ascii="Calibri Light" w:hAnsi="Calibri Light" w:cs="Calibri Light"/>
                <w:color w:val="000000"/>
                <w:sz w:val="16"/>
                <w:szCs w:val="16"/>
              </w:rPr>
              <w:t>MASSREQUESTID</w:t>
            </w:r>
          </w:p>
        </w:tc>
        <w:tc>
          <w:tcPr>
            <w:tcW w:w="1560" w:type="dxa"/>
          </w:tcPr>
          <w:p w14:paraId="6AEB4F1E" w14:textId="12974E25" w:rsidR="003F1630" w:rsidRPr="006544B2"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6047194C" w14:textId="5D1C282D"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2A26BED" w14:textId="1A901322"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C132B7A" w14:textId="4C98777B"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86C">
              <w:rPr>
                <w:rFonts w:ascii="Calibri Light" w:hAnsi="Calibri Light" w:cs="Calibri Light"/>
                <w:color w:val="000000"/>
                <w:sz w:val="16"/>
                <w:szCs w:val="16"/>
              </w:rPr>
              <w:t>MASSREQUESTID</w:t>
            </w:r>
          </w:p>
        </w:tc>
        <w:tc>
          <w:tcPr>
            <w:tcW w:w="2268" w:type="dxa"/>
          </w:tcPr>
          <w:p w14:paraId="1677D2FF" w14:textId="7C13C67E"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91086C">
              <w:rPr>
                <w:rFonts w:ascii="Calibri Light" w:hAnsi="Calibri Light" w:cs="Calibri Light"/>
                <w:color w:val="000000"/>
                <w:sz w:val="16"/>
                <w:szCs w:val="16"/>
              </w:rPr>
              <w:t>MASSREQUESTID</w:t>
            </w:r>
          </w:p>
        </w:tc>
        <w:tc>
          <w:tcPr>
            <w:tcW w:w="2754" w:type="dxa"/>
          </w:tcPr>
          <w:p w14:paraId="0DE634CA" w14:textId="597A3CDD" w:rsidR="003F1630" w:rsidRPr="003F1630" w:rsidRDefault="003F1630" w:rsidP="003F163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F1630">
              <w:rPr>
                <w:rFonts w:asciiTheme="majorHAnsi" w:hAnsiTheme="majorHAnsi" w:cstheme="majorHAnsi"/>
                <w:sz w:val="16"/>
                <w:szCs w:val="16"/>
              </w:rPr>
              <w:t>A unique reference to the mass request object.</w:t>
            </w:r>
          </w:p>
        </w:tc>
      </w:tr>
      <w:tr w:rsidR="003F1630" w:rsidRPr="00EC4DEB" w14:paraId="208C52CA" w14:textId="77777777" w:rsidTr="00CD737D">
        <w:trPr>
          <w:cnfStyle w:val="000000100000" w:firstRow="0" w:lastRow="0" w:firstColumn="0" w:lastColumn="0" w:oddVBand="0" w:evenVBand="0" w:oddHBand="1" w:evenHBand="0" w:firstRowFirstColumn="0" w:firstRowLastColumn="0" w:lastRowFirstColumn="0" w:lastRowLastColumn="0"/>
        </w:trPr>
        <w:tc>
          <w:tcPr>
            <w:tcW w:w="704" w:type="dxa"/>
          </w:tcPr>
          <w:p w14:paraId="072999AA" w14:textId="432D4CD9" w:rsidR="003F1630" w:rsidRPr="002A1492" w:rsidRDefault="003F1630" w:rsidP="003F1630">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1</w:t>
            </w:r>
          </w:p>
        </w:tc>
        <w:tc>
          <w:tcPr>
            <w:tcW w:w="2693" w:type="dxa"/>
          </w:tcPr>
          <w:p w14:paraId="61F8B9FD" w14:textId="29A92E4B" w:rsidR="003F1630" w:rsidRPr="00CF05FC"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54A5">
              <w:rPr>
                <w:rFonts w:ascii="Calibri Light" w:hAnsi="Calibri Light" w:cs="Calibri Light"/>
                <w:color w:val="000000"/>
                <w:sz w:val="16"/>
                <w:szCs w:val="16"/>
              </w:rPr>
              <w:t>ORGANIZATIONID</w:t>
            </w:r>
          </w:p>
        </w:tc>
        <w:tc>
          <w:tcPr>
            <w:tcW w:w="1560" w:type="dxa"/>
          </w:tcPr>
          <w:p w14:paraId="1E0417B2" w14:textId="0A50B950" w:rsidR="003F1630" w:rsidRPr="006544B2"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1E0DDA03" w14:textId="7BB197C3"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4717078" w14:textId="2B4D8680"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5EF47B17" w14:textId="19761E0F"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0B54A5">
              <w:rPr>
                <w:rFonts w:ascii="Calibri Light" w:hAnsi="Calibri Light" w:cs="Calibri Light"/>
                <w:color w:val="000000"/>
                <w:sz w:val="16"/>
                <w:szCs w:val="16"/>
              </w:rPr>
              <w:t>ORGANIZATIONID</w:t>
            </w:r>
          </w:p>
        </w:tc>
        <w:tc>
          <w:tcPr>
            <w:tcW w:w="2268" w:type="dxa"/>
          </w:tcPr>
          <w:p w14:paraId="642316D7" w14:textId="70EFAF68"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0B54A5">
              <w:rPr>
                <w:rFonts w:ascii="Calibri Light" w:hAnsi="Calibri Light" w:cs="Calibri Light"/>
                <w:color w:val="000000"/>
                <w:sz w:val="16"/>
                <w:szCs w:val="16"/>
              </w:rPr>
              <w:t>ORGANIZATIONID</w:t>
            </w:r>
          </w:p>
        </w:tc>
        <w:tc>
          <w:tcPr>
            <w:tcW w:w="2754" w:type="dxa"/>
          </w:tcPr>
          <w:p w14:paraId="31302F1E" w14:textId="417DC519" w:rsidR="003F1630" w:rsidRPr="003F1630" w:rsidRDefault="003F1630" w:rsidP="003F163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F1630">
              <w:rPr>
                <w:rFonts w:asciiTheme="majorHAnsi" w:hAnsiTheme="majorHAnsi" w:cstheme="majorHAnsi"/>
                <w:sz w:val="16"/>
                <w:szCs w:val="16"/>
              </w:rPr>
              <w:t>A unique reference to the organization associated with the goal plan.</w:t>
            </w:r>
          </w:p>
        </w:tc>
      </w:tr>
      <w:tr w:rsidR="003F1630" w:rsidRPr="00EC4DEB" w14:paraId="51A00D85" w14:textId="77777777" w:rsidTr="00CD737D">
        <w:tc>
          <w:tcPr>
            <w:tcW w:w="704" w:type="dxa"/>
          </w:tcPr>
          <w:p w14:paraId="4250CE66" w14:textId="1B1440B8" w:rsidR="003F1630" w:rsidRPr="002A1492" w:rsidRDefault="003F1630" w:rsidP="003F1630">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2</w:t>
            </w:r>
          </w:p>
        </w:tc>
        <w:tc>
          <w:tcPr>
            <w:tcW w:w="2693" w:type="dxa"/>
          </w:tcPr>
          <w:p w14:paraId="310AEFAE" w14:textId="74CEF91E" w:rsidR="003F1630" w:rsidRPr="00CF05FC"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54A5">
              <w:rPr>
                <w:rFonts w:ascii="Calibri Light" w:hAnsi="Calibri Light" w:cs="Calibri Light"/>
                <w:color w:val="000000"/>
                <w:sz w:val="16"/>
                <w:szCs w:val="16"/>
              </w:rPr>
              <w:t>ORGANIZATIONNAME</w:t>
            </w:r>
          </w:p>
        </w:tc>
        <w:tc>
          <w:tcPr>
            <w:tcW w:w="1560" w:type="dxa"/>
          </w:tcPr>
          <w:p w14:paraId="0B99AAC6" w14:textId="722A6C1B" w:rsidR="003F1630" w:rsidRPr="006544B2"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VARCHAR2(2</w:t>
            </w:r>
            <w:r w:rsidR="002045EB">
              <w:rPr>
                <w:rFonts w:ascii="Calibri Light" w:hAnsi="Calibri Light" w:cs="Calibri Light"/>
                <w:color w:val="000000"/>
                <w:sz w:val="16"/>
                <w:szCs w:val="16"/>
              </w:rPr>
              <w:t>4</w:t>
            </w:r>
            <w:r w:rsidRPr="006544B2">
              <w:rPr>
                <w:rFonts w:ascii="Calibri Light" w:hAnsi="Calibri Light" w:cs="Calibri Light"/>
                <w:color w:val="000000"/>
                <w:sz w:val="16"/>
                <w:szCs w:val="16"/>
              </w:rPr>
              <w:t>0)</w:t>
            </w:r>
          </w:p>
        </w:tc>
        <w:tc>
          <w:tcPr>
            <w:tcW w:w="1134" w:type="dxa"/>
          </w:tcPr>
          <w:p w14:paraId="21392920" w14:textId="1480C489"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708" w:type="dxa"/>
          </w:tcPr>
          <w:p w14:paraId="28EB7722" w14:textId="680D2F13"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6C462A44" w14:textId="3B624E4A"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0B54A5">
              <w:rPr>
                <w:rFonts w:ascii="Calibri Light" w:hAnsi="Calibri Light" w:cs="Calibri Light"/>
                <w:color w:val="000000"/>
                <w:sz w:val="16"/>
                <w:szCs w:val="16"/>
              </w:rPr>
              <w:t>ORGANIZATIONNAME</w:t>
            </w:r>
          </w:p>
        </w:tc>
        <w:tc>
          <w:tcPr>
            <w:tcW w:w="2268" w:type="dxa"/>
          </w:tcPr>
          <w:p w14:paraId="5AD06784" w14:textId="6480786F"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0B54A5">
              <w:rPr>
                <w:rFonts w:ascii="Calibri Light" w:hAnsi="Calibri Light" w:cs="Calibri Light"/>
                <w:color w:val="000000"/>
                <w:sz w:val="16"/>
                <w:szCs w:val="16"/>
              </w:rPr>
              <w:t>ORGANIZATIONNAME</w:t>
            </w:r>
          </w:p>
        </w:tc>
        <w:tc>
          <w:tcPr>
            <w:tcW w:w="2754" w:type="dxa"/>
          </w:tcPr>
          <w:p w14:paraId="082013B0" w14:textId="10FF2F9E" w:rsidR="003F1630" w:rsidRPr="003F1630" w:rsidRDefault="003F1630" w:rsidP="003F163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F1630">
              <w:rPr>
                <w:rFonts w:asciiTheme="majorHAnsi" w:hAnsiTheme="majorHAnsi" w:cstheme="majorHAnsi"/>
                <w:sz w:val="16"/>
                <w:szCs w:val="16"/>
              </w:rPr>
              <w:t>The name of the organization associated with the goal plan.</w:t>
            </w:r>
          </w:p>
        </w:tc>
      </w:tr>
      <w:tr w:rsidR="003F1630" w:rsidRPr="00EC4DEB" w14:paraId="69E937A9" w14:textId="77777777" w:rsidTr="00CD737D">
        <w:trPr>
          <w:cnfStyle w:val="000000100000" w:firstRow="0" w:lastRow="0" w:firstColumn="0" w:lastColumn="0" w:oddVBand="0" w:evenVBand="0" w:oddHBand="1" w:evenHBand="0" w:firstRowFirstColumn="0" w:firstRowLastColumn="0" w:lastRowFirstColumn="0" w:lastRowLastColumn="0"/>
        </w:trPr>
        <w:tc>
          <w:tcPr>
            <w:tcW w:w="704" w:type="dxa"/>
          </w:tcPr>
          <w:p w14:paraId="04338535" w14:textId="6A1C5FC2" w:rsidR="003F1630" w:rsidRPr="002A1492" w:rsidRDefault="003F1630" w:rsidP="003F1630">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3</w:t>
            </w:r>
          </w:p>
        </w:tc>
        <w:tc>
          <w:tcPr>
            <w:tcW w:w="2693" w:type="dxa"/>
          </w:tcPr>
          <w:p w14:paraId="4789E638" w14:textId="54C77954" w:rsidR="003F1630" w:rsidRPr="00CF05FC"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54A5">
              <w:rPr>
                <w:rFonts w:ascii="Calibri Light" w:hAnsi="Calibri Light" w:cs="Calibri Light"/>
                <w:color w:val="000000"/>
                <w:sz w:val="16"/>
                <w:szCs w:val="16"/>
              </w:rPr>
              <w:t>GOALPLANEXTERNALID</w:t>
            </w:r>
          </w:p>
        </w:tc>
        <w:tc>
          <w:tcPr>
            <w:tcW w:w="1560" w:type="dxa"/>
          </w:tcPr>
          <w:p w14:paraId="1051D361" w14:textId="246C89BB" w:rsidR="003F1630" w:rsidRPr="006544B2"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VARCHAR2(250)</w:t>
            </w:r>
          </w:p>
        </w:tc>
        <w:tc>
          <w:tcPr>
            <w:tcW w:w="1134" w:type="dxa"/>
          </w:tcPr>
          <w:p w14:paraId="2E26EC55" w14:textId="57D101A9"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708" w:type="dxa"/>
          </w:tcPr>
          <w:p w14:paraId="26454648" w14:textId="47386EF3"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4AA603FC" w14:textId="62E75F6B"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0B54A5">
              <w:rPr>
                <w:rFonts w:ascii="Calibri Light" w:hAnsi="Calibri Light" w:cs="Calibri Light"/>
                <w:color w:val="000000"/>
                <w:sz w:val="16"/>
                <w:szCs w:val="16"/>
              </w:rPr>
              <w:t>GOALPLANEXTERNALID</w:t>
            </w:r>
          </w:p>
        </w:tc>
        <w:tc>
          <w:tcPr>
            <w:tcW w:w="2268" w:type="dxa"/>
          </w:tcPr>
          <w:p w14:paraId="5DF3AD7E" w14:textId="1EBB8007"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0B54A5">
              <w:rPr>
                <w:rFonts w:ascii="Calibri Light" w:hAnsi="Calibri Light" w:cs="Calibri Light"/>
                <w:color w:val="000000"/>
                <w:sz w:val="16"/>
                <w:szCs w:val="16"/>
              </w:rPr>
              <w:t>GOALPLANEXTERNALID</w:t>
            </w:r>
          </w:p>
        </w:tc>
        <w:tc>
          <w:tcPr>
            <w:tcW w:w="2754" w:type="dxa"/>
          </w:tcPr>
          <w:p w14:paraId="68539788" w14:textId="28D28A94" w:rsidR="003F1630" w:rsidRPr="003F1630" w:rsidRDefault="003F1630" w:rsidP="003F163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F1630">
              <w:rPr>
                <w:rFonts w:asciiTheme="majorHAnsi" w:hAnsiTheme="majorHAnsi" w:cstheme="majorHAnsi"/>
                <w:sz w:val="16"/>
                <w:szCs w:val="16"/>
              </w:rPr>
              <w:t>A unique reference to the goal plan in an external system.</w:t>
            </w:r>
          </w:p>
        </w:tc>
      </w:tr>
      <w:tr w:rsidR="003F1630" w:rsidRPr="00EC4DEB" w14:paraId="6E06D58B" w14:textId="77777777" w:rsidTr="00CD737D">
        <w:tc>
          <w:tcPr>
            <w:tcW w:w="704" w:type="dxa"/>
          </w:tcPr>
          <w:p w14:paraId="330946E1" w14:textId="5B234A47" w:rsidR="003F1630" w:rsidRPr="002A1492" w:rsidRDefault="003F1630" w:rsidP="003F1630">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4</w:t>
            </w:r>
          </w:p>
        </w:tc>
        <w:tc>
          <w:tcPr>
            <w:tcW w:w="2693" w:type="dxa"/>
          </w:tcPr>
          <w:p w14:paraId="05F10294" w14:textId="546CD6EE" w:rsidR="003F1630" w:rsidRPr="00CF05FC"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54A5">
              <w:rPr>
                <w:rFonts w:ascii="Calibri Light" w:hAnsi="Calibri Light" w:cs="Calibri Light"/>
                <w:color w:val="000000"/>
                <w:sz w:val="16"/>
                <w:szCs w:val="16"/>
              </w:rPr>
              <w:t>SOURCESYSTEMOWNER</w:t>
            </w:r>
          </w:p>
        </w:tc>
        <w:tc>
          <w:tcPr>
            <w:tcW w:w="1560" w:type="dxa"/>
          </w:tcPr>
          <w:p w14:paraId="09FC9D45" w14:textId="4F29221A" w:rsidR="003F1630" w:rsidRPr="006544B2"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VARCHAR2(</w:t>
            </w:r>
            <w:r w:rsidR="00F63524">
              <w:rPr>
                <w:rFonts w:ascii="Calibri Light" w:hAnsi="Calibri Light" w:cs="Calibri Light"/>
                <w:color w:val="000000"/>
                <w:sz w:val="16"/>
                <w:szCs w:val="16"/>
              </w:rPr>
              <w:t>3</w:t>
            </w:r>
            <w:r w:rsidRPr="006544B2">
              <w:rPr>
                <w:rFonts w:ascii="Calibri Light" w:hAnsi="Calibri Light" w:cs="Calibri Light"/>
                <w:color w:val="000000"/>
                <w:sz w:val="16"/>
                <w:szCs w:val="16"/>
              </w:rPr>
              <w:t>0)</w:t>
            </w:r>
          </w:p>
        </w:tc>
        <w:tc>
          <w:tcPr>
            <w:tcW w:w="1134" w:type="dxa"/>
          </w:tcPr>
          <w:p w14:paraId="3B2A07B4" w14:textId="5ED4A116"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676619A" w14:textId="718AEE77"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168B294A" w14:textId="17FEC8CB"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0B54A5">
              <w:rPr>
                <w:rFonts w:ascii="Calibri Light" w:hAnsi="Calibri Light" w:cs="Calibri Light"/>
                <w:color w:val="000000"/>
                <w:sz w:val="16"/>
                <w:szCs w:val="16"/>
              </w:rPr>
              <w:t>SOURCESYSTEMOWNER</w:t>
            </w:r>
          </w:p>
        </w:tc>
        <w:tc>
          <w:tcPr>
            <w:tcW w:w="2268" w:type="dxa"/>
          </w:tcPr>
          <w:p w14:paraId="73BBB546" w14:textId="099FA1D8"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0B54A5">
              <w:rPr>
                <w:rFonts w:ascii="Calibri Light" w:hAnsi="Calibri Light" w:cs="Calibri Light"/>
                <w:color w:val="000000"/>
                <w:sz w:val="16"/>
                <w:szCs w:val="16"/>
              </w:rPr>
              <w:t>SOURCESYSTEMOWNER</w:t>
            </w:r>
          </w:p>
        </w:tc>
        <w:tc>
          <w:tcPr>
            <w:tcW w:w="2754" w:type="dxa"/>
          </w:tcPr>
          <w:p w14:paraId="032643E2" w14:textId="5F745A95" w:rsidR="003F1630" w:rsidRPr="003F1630" w:rsidRDefault="00AB5A27" w:rsidP="003F163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roofErr w:type="spellStart"/>
            <w:r w:rsidRPr="008A3B03">
              <w:rPr>
                <w:rFonts w:ascii="Calibri Light" w:hAnsi="Calibri Light" w:cs="Calibri Light"/>
                <w:color w:val="000000"/>
                <w:sz w:val="16"/>
                <w:szCs w:val="16"/>
              </w:rPr>
              <w:t>HardCode</w:t>
            </w:r>
            <w:proofErr w:type="spellEnd"/>
            <w:r w:rsidRPr="008A3B03">
              <w:rPr>
                <w:rFonts w:ascii="Calibri Light" w:hAnsi="Calibri Light" w:cs="Calibri Light"/>
                <w:color w:val="000000"/>
                <w:sz w:val="16"/>
                <w:szCs w:val="16"/>
              </w:rPr>
              <w:t xml:space="preserve">- </w:t>
            </w:r>
            <w:proofErr w:type="spellStart"/>
            <w:r w:rsidRPr="008A3B03">
              <w:rPr>
                <w:rFonts w:ascii="Calibri Light" w:hAnsi="Calibri Light" w:cs="Calibri Light"/>
                <w:color w:val="000000"/>
                <w:sz w:val="16"/>
                <w:szCs w:val="16"/>
              </w:rPr>
              <w:t>DataMigration</w:t>
            </w:r>
            <w:proofErr w:type="spellEnd"/>
          </w:p>
        </w:tc>
      </w:tr>
      <w:tr w:rsidR="003F1630" w:rsidRPr="00EC4DEB" w14:paraId="1DB8F081" w14:textId="77777777" w:rsidTr="00CD737D">
        <w:trPr>
          <w:cnfStyle w:val="000000100000" w:firstRow="0" w:lastRow="0" w:firstColumn="0" w:lastColumn="0" w:oddVBand="0" w:evenVBand="0" w:oddHBand="1" w:evenHBand="0" w:firstRowFirstColumn="0" w:firstRowLastColumn="0" w:lastRowFirstColumn="0" w:lastRowLastColumn="0"/>
        </w:trPr>
        <w:tc>
          <w:tcPr>
            <w:tcW w:w="704" w:type="dxa"/>
          </w:tcPr>
          <w:p w14:paraId="173B284B" w14:textId="4541711B" w:rsidR="003F1630" w:rsidRPr="002A1492" w:rsidRDefault="003F1630" w:rsidP="003F1630">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5</w:t>
            </w:r>
          </w:p>
        </w:tc>
        <w:tc>
          <w:tcPr>
            <w:tcW w:w="2693" w:type="dxa"/>
          </w:tcPr>
          <w:p w14:paraId="538573ED" w14:textId="7E57A368" w:rsidR="003F1630" w:rsidRPr="00CF05FC"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F2281">
              <w:rPr>
                <w:rFonts w:ascii="Calibri Light" w:hAnsi="Calibri Light" w:cs="Calibri Light"/>
                <w:color w:val="000000"/>
                <w:sz w:val="16"/>
                <w:szCs w:val="16"/>
              </w:rPr>
              <w:t>SOURCESYSTEMID</w:t>
            </w:r>
          </w:p>
        </w:tc>
        <w:tc>
          <w:tcPr>
            <w:tcW w:w="1560" w:type="dxa"/>
          </w:tcPr>
          <w:p w14:paraId="41BD2B28" w14:textId="57E183A5" w:rsidR="003F1630" w:rsidRPr="006544B2"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VARCHAR2(2</w:t>
            </w:r>
            <w:r w:rsidR="00F63524">
              <w:rPr>
                <w:rFonts w:ascii="Calibri Light" w:hAnsi="Calibri Light" w:cs="Calibri Light"/>
                <w:color w:val="000000"/>
                <w:sz w:val="16"/>
                <w:szCs w:val="16"/>
              </w:rPr>
              <w:t>000</w:t>
            </w:r>
            <w:r w:rsidRPr="006544B2">
              <w:rPr>
                <w:rFonts w:ascii="Calibri Light" w:hAnsi="Calibri Light" w:cs="Calibri Light"/>
                <w:color w:val="000000"/>
                <w:sz w:val="16"/>
                <w:szCs w:val="16"/>
              </w:rPr>
              <w:t>)</w:t>
            </w:r>
          </w:p>
        </w:tc>
        <w:tc>
          <w:tcPr>
            <w:tcW w:w="1134" w:type="dxa"/>
          </w:tcPr>
          <w:p w14:paraId="112D7221" w14:textId="6E06DC52"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780123D" w14:textId="51FBFB9B" w:rsidR="003F1630" w:rsidRPr="000028A4" w:rsidRDefault="003F1630" w:rsidP="003F1630">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2748751E" w14:textId="3AD12C2A"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ASSIGNMENTNUMBER</w:t>
            </w:r>
          </w:p>
        </w:tc>
        <w:tc>
          <w:tcPr>
            <w:tcW w:w="2268" w:type="dxa"/>
          </w:tcPr>
          <w:p w14:paraId="21C1DA44" w14:textId="728CE56C" w:rsidR="003F1630" w:rsidRPr="00357BB2" w:rsidRDefault="003F1630" w:rsidP="003F1630">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ASSIGNMENTNUMBER</w:t>
            </w:r>
          </w:p>
        </w:tc>
        <w:tc>
          <w:tcPr>
            <w:tcW w:w="2754" w:type="dxa"/>
          </w:tcPr>
          <w:p w14:paraId="24DF186E" w14:textId="1C153C9F" w:rsidR="003F1630" w:rsidRPr="003F1630" w:rsidRDefault="003F1630" w:rsidP="003F1630">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3F1630">
              <w:rPr>
                <w:rFonts w:asciiTheme="majorHAnsi" w:hAnsiTheme="majorHAnsi" w:cstheme="majorHAnsi"/>
                <w:sz w:val="16"/>
                <w:szCs w:val="16"/>
              </w:rPr>
              <w:t>A value to uniquely identify this record. This must be unique for the source system owner and business object component.</w:t>
            </w:r>
          </w:p>
        </w:tc>
      </w:tr>
      <w:tr w:rsidR="00E7219C" w:rsidRPr="00357BB2" w14:paraId="6DF500F8"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49A3428" w14:textId="3EC45B17"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16</w:t>
            </w:r>
          </w:p>
        </w:tc>
        <w:tc>
          <w:tcPr>
            <w:tcW w:w="2693" w:type="dxa"/>
          </w:tcPr>
          <w:p w14:paraId="0ACFC55E" w14:textId="0BA35581"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CATEGORY       </w:t>
            </w:r>
          </w:p>
        </w:tc>
        <w:tc>
          <w:tcPr>
            <w:tcW w:w="1560" w:type="dxa"/>
          </w:tcPr>
          <w:p w14:paraId="5FD34AAA" w14:textId="46D4678B" w:rsidR="00E7219C" w:rsidRPr="006544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VARCHAR2(</w:t>
            </w:r>
            <w:r w:rsidR="00F63524">
              <w:rPr>
                <w:rFonts w:ascii="Calibri Light" w:hAnsi="Calibri Light" w:cs="Calibri Light"/>
                <w:color w:val="000000"/>
                <w:sz w:val="16"/>
                <w:szCs w:val="16"/>
              </w:rPr>
              <w:t>1</w:t>
            </w:r>
            <w:r w:rsidRPr="006544B2">
              <w:rPr>
                <w:rFonts w:ascii="Calibri Light" w:hAnsi="Calibri Light" w:cs="Calibri Light"/>
                <w:color w:val="000000"/>
                <w:sz w:val="16"/>
                <w:szCs w:val="16"/>
              </w:rPr>
              <w:t>50)</w:t>
            </w:r>
          </w:p>
        </w:tc>
        <w:tc>
          <w:tcPr>
            <w:tcW w:w="1134" w:type="dxa"/>
          </w:tcPr>
          <w:p w14:paraId="47E43958" w14:textId="72C8762B"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978B9CA" w14:textId="7FCE0925"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477C4589" w14:textId="36E1FE0B" w:rsidR="00E7219C" w:rsidRPr="00357B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CATEGORY       </w:t>
            </w:r>
          </w:p>
        </w:tc>
        <w:tc>
          <w:tcPr>
            <w:tcW w:w="2268" w:type="dxa"/>
          </w:tcPr>
          <w:p w14:paraId="058479BB" w14:textId="692FEB9D" w:rsidR="00E7219C" w:rsidRPr="00357B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CATEGORY       </w:t>
            </w:r>
          </w:p>
        </w:tc>
        <w:tc>
          <w:tcPr>
            <w:tcW w:w="2754" w:type="dxa"/>
          </w:tcPr>
          <w:p w14:paraId="463EB00F" w14:textId="13A01AB5"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6DCF71FC"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B331BE8" w14:textId="7FD8FC60"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17</w:t>
            </w:r>
          </w:p>
        </w:tc>
        <w:tc>
          <w:tcPr>
            <w:tcW w:w="2693" w:type="dxa"/>
          </w:tcPr>
          <w:p w14:paraId="22C29030" w14:textId="3ED06DF7"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1               </w:t>
            </w:r>
          </w:p>
        </w:tc>
        <w:tc>
          <w:tcPr>
            <w:tcW w:w="1560" w:type="dxa"/>
          </w:tcPr>
          <w:p w14:paraId="1D22537D" w14:textId="687FECF5" w:rsidR="00E7219C" w:rsidRPr="006544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48E991EA" w14:textId="6E3FB254"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38F9DFE" w14:textId="5B983696"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77ACE6E5" w14:textId="663A8C26" w:rsidR="00E7219C" w:rsidRPr="00357B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1               </w:t>
            </w:r>
          </w:p>
        </w:tc>
        <w:tc>
          <w:tcPr>
            <w:tcW w:w="2268" w:type="dxa"/>
          </w:tcPr>
          <w:p w14:paraId="3F22E64A" w14:textId="28A613C1" w:rsidR="00E7219C" w:rsidRPr="00357B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1               </w:t>
            </w:r>
          </w:p>
        </w:tc>
        <w:tc>
          <w:tcPr>
            <w:tcW w:w="2754" w:type="dxa"/>
          </w:tcPr>
          <w:p w14:paraId="38E96B8A" w14:textId="002D4ED3"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72E1626F"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A54BD1E" w14:textId="1BD1076F"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18</w:t>
            </w:r>
          </w:p>
        </w:tc>
        <w:tc>
          <w:tcPr>
            <w:tcW w:w="2693" w:type="dxa"/>
          </w:tcPr>
          <w:p w14:paraId="2FE80962" w14:textId="0BE4AB12"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2               </w:t>
            </w:r>
          </w:p>
        </w:tc>
        <w:tc>
          <w:tcPr>
            <w:tcW w:w="1560" w:type="dxa"/>
          </w:tcPr>
          <w:p w14:paraId="73BCB423" w14:textId="765C1E94" w:rsidR="00E7219C" w:rsidRPr="006544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2957A41E" w14:textId="024C00FB"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23FE10D" w14:textId="4CBB768A"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07A97483" w14:textId="5550A43B" w:rsidR="00E7219C" w:rsidRPr="00357B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2               </w:t>
            </w:r>
          </w:p>
        </w:tc>
        <w:tc>
          <w:tcPr>
            <w:tcW w:w="2268" w:type="dxa"/>
          </w:tcPr>
          <w:p w14:paraId="0AE76F54" w14:textId="0ADFE8E6" w:rsidR="00E7219C" w:rsidRPr="00357B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2               </w:t>
            </w:r>
          </w:p>
        </w:tc>
        <w:tc>
          <w:tcPr>
            <w:tcW w:w="2754" w:type="dxa"/>
          </w:tcPr>
          <w:p w14:paraId="6BA6A3A8" w14:textId="6535A98D"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78154D48"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B8A26A6" w14:textId="796A5BCE"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19</w:t>
            </w:r>
          </w:p>
        </w:tc>
        <w:tc>
          <w:tcPr>
            <w:tcW w:w="2693" w:type="dxa"/>
          </w:tcPr>
          <w:p w14:paraId="0DF97E8E" w14:textId="3C7BD1C1"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3               </w:t>
            </w:r>
          </w:p>
        </w:tc>
        <w:tc>
          <w:tcPr>
            <w:tcW w:w="1560" w:type="dxa"/>
          </w:tcPr>
          <w:p w14:paraId="3778D5AB" w14:textId="03118174" w:rsidR="00E7219C" w:rsidRPr="006544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31A9D0EC" w14:textId="7FFD6B23"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AC0B25E" w14:textId="1E36A476"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2D87A8AD" w14:textId="581F9906" w:rsidR="00E7219C" w:rsidRPr="00357B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3               </w:t>
            </w:r>
          </w:p>
        </w:tc>
        <w:tc>
          <w:tcPr>
            <w:tcW w:w="2268" w:type="dxa"/>
          </w:tcPr>
          <w:p w14:paraId="485EB73C" w14:textId="269543E0" w:rsidR="00E7219C" w:rsidRPr="00357B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3               </w:t>
            </w:r>
          </w:p>
        </w:tc>
        <w:tc>
          <w:tcPr>
            <w:tcW w:w="2754" w:type="dxa"/>
          </w:tcPr>
          <w:p w14:paraId="74A85016" w14:textId="56B66934"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38F04938"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442B592" w14:textId="39A69FF4"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20</w:t>
            </w:r>
          </w:p>
        </w:tc>
        <w:tc>
          <w:tcPr>
            <w:tcW w:w="2693" w:type="dxa"/>
          </w:tcPr>
          <w:p w14:paraId="6E3C89F6" w14:textId="6E8BCB79"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4               </w:t>
            </w:r>
          </w:p>
        </w:tc>
        <w:tc>
          <w:tcPr>
            <w:tcW w:w="1560" w:type="dxa"/>
          </w:tcPr>
          <w:p w14:paraId="2385A019" w14:textId="09BF3744" w:rsidR="00E7219C" w:rsidRPr="006544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585BB121" w14:textId="34FF4D9D"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0A714DB" w14:textId="65DDC64A"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34D7F58B" w14:textId="26192314" w:rsidR="00E7219C" w:rsidRPr="00357B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4               </w:t>
            </w:r>
          </w:p>
        </w:tc>
        <w:tc>
          <w:tcPr>
            <w:tcW w:w="2268" w:type="dxa"/>
          </w:tcPr>
          <w:p w14:paraId="5BF3A31F" w14:textId="5D77262E" w:rsidR="00E7219C" w:rsidRPr="00357B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4               </w:t>
            </w:r>
          </w:p>
        </w:tc>
        <w:tc>
          <w:tcPr>
            <w:tcW w:w="2754" w:type="dxa"/>
          </w:tcPr>
          <w:p w14:paraId="2CC5BCFF" w14:textId="2EEED618"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3179A611"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535C73A" w14:textId="379AA38C"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21</w:t>
            </w:r>
          </w:p>
        </w:tc>
        <w:tc>
          <w:tcPr>
            <w:tcW w:w="2693" w:type="dxa"/>
          </w:tcPr>
          <w:p w14:paraId="2B28ECC4" w14:textId="64772243"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5               </w:t>
            </w:r>
          </w:p>
        </w:tc>
        <w:tc>
          <w:tcPr>
            <w:tcW w:w="1560" w:type="dxa"/>
          </w:tcPr>
          <w:p w14:paraId="5C0FD5DF" w14:textId="0D2DAD62" w:rsidR="00E7219C" w:rsidRPr="006544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668CAE77" w14:textId="2C52BA05"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E0DFEFF" w14:textId="7627330F"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39FC4877" w14:textId="20F79401" w:rsidR="00E7219C" w:rsidRPr="00357B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5               </w:t>
            </w:r>
          </w:p>
        </w:tc>
        <w:tc>
          <w:tcPr>
            <w:tcW w:w="2268" w:type="dxa"/>
          </w:tcPr>
          <w:p w14:paraId="1E74D02E" w14:textId="6E9548B0" w:rsidR="00E7219C" w:rsidRPr="00357B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5               </w:t>
            </w:r>
          </w:p>
        </w:tc>
        <w:tc>
          <w:tcPr>
            <w:tcW w:w="2754" w:type="dxa"/>
          </w:tcPr>
          <w:p w14:paraId="02632B1D" w14:textId="1B982745"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73F0EB3F"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12C8D2F0" w14:textId="6B6E466A"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22</w:t>
            </w:r>
          </w:p>
        </w:tc>
        <w:tc>
          <w:tcPr>
            <w:tcW w:w="2693" w:type="dxa"/>
          </w:tcPr>
          <w:p w14:paraId="3D50FE41" w14:textId="22C02AF4"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6               </w:t>
            </w:r>
          </w:p>
        </w:tc>
        <w:tc>
          <w:tcPr>
            <w:tcW w:w="1560" w:type="dxa"/>
          </w:tcPr>
          <w:p w14:paraId="6736DEE0" w14:textId="4EA66862" w:rsidR="00E7219C" w:rsidRPr="006544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3F111A5B" w14:textId="3DC48F25"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E2CECE1" w14:textId="7366DE35"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6C8822B7" w14:textId="18F276A6" w:rsidR="00E7219C" w:rsidRPr="00357B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6               </w:t>
            </w:r>
          </w:p>
        </w:tc>
        <w:tc>
          <w:tcPr>
            <w:tcW w:w="2268" w:type="dxa"/>
          </w:tcPr>
          <w:p w14:paraId="3DA8C26A" w14:textId="30D74C86" w:rsidR="00E7219C" w:rsidRPr="00357B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6               </w:t>
            </w:r>
          </w:p>
        </w:tc>
        <w:tc>
          <w:tcPr>
            <w:tcW w:w="2754" w:type="dxa"/>
          </w:tcPr>
          <w:p w14:paraId="0E3720C5" w14:textId="37273FA9"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2038132F"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C7DCD3D" w14:textId="371CB9D7"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23</w:t>
            </w:r>
          </w:p>
        </w:tc>
        <w:tc>
          <w:tcPr>
            <w:tcW w:w="2693" w:type="dxa"/>
          </w:tcPr>
          <w:p w14:paraId="01379905" w14:textId="728D221D"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7               </w:t>
            </w:r>
          </w:p>
        </w:tc>
        <w:tc>
          <w:tcPr>
            <w:tcW w:w="1560" w:type="dxa"/>
          </w:tcPr>
          <w:p w14:paraId="4CF61208" w14:textId="039B17FB" w:rsidR="00E7219C" w:rsidRPr="006544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171EA61C" w14:textId="72BC9C2D"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DD74004" w14:textId="3CCB5998"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15BF83A4" w14:textId="3BD0A7D9" w:rsidR="00E7219C" w:rsidRPr="00357B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7               </w:t>
            </w:r>
          </w:p>
        </w:tc>
        <w:tc>
          <w:tcPr>
            <w:tcW w:w="2268" w:type="dxa"/>
          </w:tcPr>
          <w:p w14:paraId="6F29E82B" w14:textId="5229B7DA" w:rsidR="00E7219C" w:rsidRPr="00357B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7               </w:t>
            </w:r>
          </w:p>
        </w:tc>
        <w:tc>
          <w:tcPr>
            <w:tcW w:w="2754" w:type="dxa"/>
          </w:tcPr>
          <w:p w14:paraId="35BC9F4D" w14:textId="77C1F5B5"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249183AF"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2244AD1F" w14:textId="29B1CC26"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24</w:t>
            </w:r>
          </w:p>
        </w:tc>
        <w:tc>
          <w:tcPr>
            <w:tcW w:w="2693" w:type="dxa"/>
          </w:tcPr>
          <w:p w14:paraId="3FB236D5" w14:textId="0986E641"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8               </w:t>
            </w:r>
          </w:p>
        </w:tc>
        <w:tc>
          <w:tcPr>
            <w:tcW w:w="1560" w:type="dxa"/>
          </w:tcPr>
          <w:p w14:paraId="32EE688A" w14:textId="7182805F" w:rsidR="00E7219C" w:rsidRPr="006544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7F2D43D4" w14:textId="772AC761"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6902A15" w14:textId="03AC15FB"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63AB2A17" w14:textId="0EB4A5BD" w:rsidR="00E7219C" w:rsidRPr="00357B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8               </w:t>
            </w:r>
          </w:p>
        </w:tc>
        <w:tc>
          <w:tcPr>
            <w:tcW w:w="2268" w:type="dxa"/>
          </w:tcPr>
          <w:p w14:paraId="387A929E" w14:textId="12E8BDE2" w:rsidR="00E7219C" w:rsidRPr="00357BB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8               </w:t>
            </w:r>
          </w:p>
        </w:tc>
        <w:tc>
          <w:tcPr>
            <w:tcW w:w="2754" w:type="dxa"/>
          </w:tcPr>
          <w:p w14:paraId="51577E34" w14:textId="66FC0D3F"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40DCD47A"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D758E89" w14:textId="656E79F9"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25</w:t>
            </w:r>
          </w:p>
        </w:tc>
        <w:tc>
          <w:tcPr>
            <w:tcW w:w="2693" w:type="dxa"/>
          </w:tcPr>
          <w:p w14:paraId="21EA264B" w14:textId="24BAD982"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9               </w:t>
            </w:r>
          </w:p>
        </w:tc>
        <w:tc>
          <w:tcPr>
            <w:tcW w:w="1560" w:type="dxa"/>
          </w:tcPr>
          <w:p w14:paraId="2ECBBCED" w14:textId="6F254493" w:rsidR="00E7219C" w:rsidRPr="006544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591B93FB" w14:textId="2A785C6C"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208F3C1" w14:textId="0B162726"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7C7BF858" w14:textId="422EE102" w:rsidR="00E7219C" w:rsidRPr="00357B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9               </w:t>
            </w:r>
          </w:p>
        </w:tc>
        <w:tc>
          <w:tcPr>
            <w:tcW w:w="2268" w:type="dxa"/>
          </w:tcPr>
          <w:p w14:paraId="3AF341E1" w14:textId="54C3BFFC" w:rsidR="00E7219C" w:rsidRPr="00357BB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9               </w:t>
            </w:r>
          </w:p>
        </w:tc>
        <w:tc>
          <w:tcPr>
            <w:tcW w:w="2754" w:type="dxa"/>
          </w:tcPr>
          <w:p w14:paraId="21331C99" w14:textId="6E952AB0"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07382132"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666C8446" w14:textId="6D1D448C"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26</w:t>
            </w:r>
          </w:p>
        </w:tc>
        <w:tc>
          <w:tcPr>
            <w:tcW w:w="2693" w:type="dxa"/>
          </w:tcPr>
          <w:p w14:paraId="6C1B542F" w14:textId="090CB15A"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0</w:t>
            </w:r>
            <w:r w:rsidRPr="00CF05FC">
              <w:rPr>
                <w:rFonts w:ascii="Calibri Light" w:hAnsi="Calibri Light" w:cs="Calibri Light"/>
                <w:color w:val="000000"/>
                <w:sz w:val="16"/>
                <w:szCs w:val="16"/>
              </w:rPr>
              <w:t xml:space="preserve">               </w:t>
            </w:r>
          </w:p>
        </w:tc>
        <w:tc>
          <w:tcPr>
            <w:tcW w:w="1560" w:type="dxa"/>
          </w:tcPr>
          <w:p w14:paraId="6F797859" w14:textId="0C6551D9" w:rsidR="00E7219C" w:rsidRPr="00E8587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220AD01E" w14:textId="2601B98A"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3DEC407" w14:textId="56D3CAB8"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6412EBB3" w14:textId="0C659619"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0</w:t>
            </w:r>
            <w:r w:rsidRPr="00CF05FC">
              <w:rPr>
                <w:rFonts w:ascii="Calibri Light" w:hAnsi="Calibri Light" w:cs="Calibri Light"/>
                <w:color w:val="000000"/>
                <w:sz w:val="16"/>
                <w:szCs w:val="16"/>
              </w:rPr>
              <w:t xml:space="preserve">               </w:t>
            </w:r>
          </w:p>
        </w:tc>
        <w:tc>
          <w:tcPr>
            <w:tcW w:w="2268" w:type="dxa"/>
          </w:tcPr>
          <w:p w14:paraId="44E923D8" w14:textId="73C99BE0"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0</w:t>
            </w:r>
            <w:r w:rsidRPr="00CF05FC">
              <w:rPr>
                <w:rFonts w:ascii="Calibri Light" w:hAnsi="Calibri Light" w:cs="Calibri Light"/>
                <w:color w:val="000000"/>
                <w:sz w:val="16"/>
                <w:szCs w:val="16"/>
              </w:rPr>
              <w:t xml:space="preserve">               </w:t>
            </w:r>
          </w:p>
        </w:tc>
        <w:tc>
          <w:tcPr>
            <w:tcW w:w="2754" w:type="dxa"/>
          </w:tcPr>
          <w:p w14:paraId="3F10EBF0" w14:textId="77777777"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5BAAEDDB"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2B1C7793" w14:textId="04F48945"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27</w:t>
            </w:r>
          </w:p>
        </w:tc>
        <w:tc>
          <w:tcPr>
            <w:tcW w:w="2693" w:type="dxa"/>
          </w:tcPr>
          <w:p w14:paraId="7E2416EB" w14:textId="615BCD2D"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1</w:t>
            </w:r>
            <w:r w:rsidRPr="00CF05FC">
              <w:rPr>
                <w:rFonts w:ascii="Calibri Light" w:hAnsi="Calibri Light" w:cs="Calibri Light"/>
                <w:color w:val="000000"/>
                <w:sz w:val="16"/>
                <w:szCs w:val="16"/>
              </w:rPr>
              <w:t xml:space="preserve">             </w:t>
            </w:r>
          </w:p>
        </w:tc>
        <w:tc>
          <w:tcPr>
            <w:tcW w:w="1560" w:type="dxa"/>
          </w:tcPr>
          <w:p w14:paraId="49903161" w14:textId="08D493E2" w:rsidR="00E7219C" w:rsidRPr="00E8587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3BC32164" w14:textId="5E3A06AA"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7E4DA49" w14:textId="3A1E40A8"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3196FE02" w14:textId="04B104D6"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1</w:t>
            </w:r>
            <w:r w:rsidRPr="00CF05FC">
              <w:rPr>
                <w:rFonts w:ascii="Calibri Light" w:hAnsi="Calibri Light" w:cs="Calibri Light"/>
                <w:color w:val="000000"/>
                <w:sz w:val="16"/>
                <w:szCs w:val="16"/>
              </w:rPr>
              <w:t xml:space="preserve">             </w:t>
            </w:r>
          </w:p>
        </w:tc>
        <w:tc>
          <w:tcPr>
            <w:tcW w:w="2268" w:type="dxa"/>
          </w:tcPr>
          <w:p w14:paraId="089B6441" w14:textId="4A8F7C9D"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1</w:t>
            </w:r>
            <w:r w:rsidRPr="00CF05FC">
              <w:rPr>
                <w:rFonts w:ascii="Calibri Light" w:hAnsi="Calibri Light" w:cs="Calibri Light"/>
                <w:color w:val="000000"/>
                <w:sz w:val="16"/>
                <w:szCs w:val="16"/>
              </w:rPr>
              <w:t xml:space="preserve">             </w:t>
            </w:r>
          </w:p>
        </w:tc>
        <w:tc>
          <w:tcPr>
            <w:tcW w:w="2754" w:type="dxa"/>
          </w:tcPr>
          <w:p w14:paraId="4C61B6B4" w14:textId="77777777"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28563A43"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0EF7353E" w14:textId="02ADB2D6"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28</w:t>
            </w:r>
          </w:p>
        </w:tc>
        <w:tc>
          <w:tcPr>
            <w:tcW w:w="2693" w:type="dxa"/>
          </w:tcPr>
          <w:p w14:paraId="3CC25780" w14:textId="46717385"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2</w:t>
            </w:r>
            <w:r w:rsidRPr="00CF05FC">
              <w:rPr>
                <w:rFonts w:ascii="Calibri Light" w:hAnsi="Calibri Light" w:cs="Calibri Light"/>
                <w:color w:val="000000"/>
                <w:sz w:val="16"/>
                <w:szCs w:val="16"/>
              </w:rPr>
              <w:t xml:space="preserve">             </w:t>
            </w:r>
          </w:p>
        </w:tc>
        <w:tc>
          <w:tcPr>
            <w:tcW w:w="1560" w:type="dxa"/>
          </w:tcPr>
          <w:p w14:paraId="06A3AA63" w14:textId="4D8E3231" w:rsidR="00E7219C" w:rsidRPr="00E8587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4FCC461F" w14:textId="632865D4"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AAAE8E7" w14:textId="5369F01D"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39B5D75C" w14:textId="78424523"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2</w:t>
            </w:r>
            <w:r w:rsidRPr="00CF05FC">
              <w:rPr>
                <w:rFonts w:ascii="Calibri Light" w:hAnsi="Calibri Light" w:cs="Calibri Light"/>
                <w:color w:val="000000"/>
                <w:sz w:val="16"/>
                <w:szCs w:val="16"/>
              </w:rPr>
              <w:t xml:space="preserve">             </w:t>
            </w:r>
          </w:p>
        </w:tc>
        <w:tc>
          <w:tcPr>
            <w:tcW w:w="2268" w:type="dxa"/>
          </w:tcPr>
          <w:p w14:paraId="1013BE6A" w14:textId="5A2A46EF"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2</w:t>
            </w:r>
            <w:r w:rsidRPr="00CF05FC">
              <w:rPr>
                <w:rFonts w:ascii="Calibri Light" w:hAnsi="Calibri Light" w:cs="Calibri Light"/>
                <w:color w:val="000000"/>
                <w:sz w:val="16"/>
                <w:szCs w:val="16"/>
              </w:rPr>
              <w:t xml:space="preserve">             </w:t>
            </w:r>
          </w:p>
        </w:tc>
        <w:tc>
          <w:tcPr>
            <w:tcW w:w="2754" w:type="dxa"/>
          </w:tcPr>
          <w:p w14:paraId="607CA1C0" w14:textId="77777777"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1A304681"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A79DF13" w14:textId="42CC3B41"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29</w:t>
            </w:r>
          </w:p>
        </w:tc>
        <w:tc>
          <w:tcPr>
            <w:tcW w:w="2693" w:type="dxa"/>
          </w:tcPr>
          <w:p w14:paraId="406FB6F1" w14:textId="709B2670"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3</w:t>
            </w:r>
            <w:r w:rsidRPr="00CF05FC">
              <w:rPr>
                <w:rFonts w:ascii="Calibri Light" w:hAnsi="Calibri Light" w:cs="Calibri Light"/>
                <w:color w:val="000000"/>
                <w:sz w:val="16"/>
                <w:szCs w:val="16"/>
              </w:rPr>
              <w:t xml:space="preserve">             </w:t>
            </w:r>
          </w:p>
        </w:tc>
        <w:tc>
          <w:tcPr>
            <w:tcW w:w="1560" w:type="dxa"/>
          </w:tcPr>
          <w:p w14:paraId="18CA09A1" w14:textId="30D0C71C" w:rsidR="00E7219C" w:rsidRPr="00E8587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19E0234F" w14:textId="5473506B"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6B73B8E" w14:textId="4503AD70"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7E7496B7" w14:textId="7831D0CF"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3</w:t>
            </w:r>
            <w:r w:rsidRPr="00CF05FC">
              <w:rPr>
                <w:rFonts w:ascii="Calibri Light" w:hAnsi="Calibri Light" w:cs="Calibri Light"/>
                <w:color w:val="000000"/>
                <w:sz w:val="16"/>
                <w:szCs w:val="16"/>
              </w:rPr>
              <w:t xml:space="preserve">             </w:t>
            </w:r>
          </w:p>
        </w:tc>
        <w:tc>
          <w:tcPr>
            <w:tcW w:w="2268" w:type="dxa"/>
          </w:tcPr>
          <w:p w14:paraId="59C6EC68" w14:textId="730E1F79"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3</w:t>
            </w:r>
            <w:r w:rsidRPr="00CF05FC">
              <w:rPr>
                <w:rFonts w:ascii="Calibri Light" w:hAnsi="Calibri Light" w:cs="Calibri Light"/>
                <w:color w:val="000000"/>
                <w:sz w:val="16"/>
                <w:szCs w:val="16"/>
              </w:rPr>
              <w:t xml:space="preserve">             </w:t>
            </w:r>
          </w:p>
        </w:tc>
        <w:tc>
          <w:tcPr>
            <w:tcW w:w="2754" w:type="dxa"/>
          </w:tcPr>
          <w:p w14:paraId="3F682A6C" w14:textId="77777777"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7BAF41AA"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BF78BF4" w14:textId="0A1F7368"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lastRenderedPageBreak/>
              <w:t>30</w:t>
            </w:r>
          </w:p>
        </w:tc>
        <w:tc>
          <w:tcPr>
            <w:tcW w:w="2693" w:type="dxa"/>
          </w:tcPr>
          <w:p w14:paraId="42C0E941" w14:textId="317B03E0"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4</w:t>
            </w:r>
            <w:r w:rsidRPr="00CF05FC">
              <w:rPr>
                <w:rFonts w:ascii="Calibri Light" w:hAnsi="Calibri Light" w:cs="Calibri Light"/>
                <w:color w:val="000000"/>
                <w:sz w:val="16"/>
                <w:szCs w:val="16"/>
              </w:rPr>
              <w:t xml:space="preserve">             </w:t>
            </w:r>
          </w:p>
        </w:tc>
        <w:tc>
          <w:tcPr>
            <w:tcW w:w="1560" w:type="dxa"/>
          </w:tcPr>
          <w:p w14:paraId="7DC145BD" w14:textId="43ECB704" w:rsidR="00E7219C" w:rsidRPr="00E8587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7A9D6FC6" w14:textId="6B35E9F2"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4D5F28C" w14:textId="575B5B62"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1EC6A2D4" w14:textId="54D2ACC9"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4</w:t>
            </w:r>
            <w:r w:rsidRPr="00CF05FC">
              <w:rPr>
                <w:rFonts w:ascii="Calibri Light" w:hAnsi="Calibri Light" w:cs="Calibri Light"/>
                <w:color w:val="000000"/>
                <w:sz w:val="16"/>
                <w:szCs w:val="16"/>
              </w:rPr>
              <w:t xml:space="preserve">             </w:t>
            </w:r>
          </w:p>
        </w:tc>
        <w:tc>
          <w:tcPr>
            <w:tcW w:w="2268" w:type="dxa"/>
          </w:tcPr>
          <w:p w14:paraId="45615ACF" w14:textId="791F9F5C"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4</w:t>
            </w:r>
            <w:r w:rsidRPr="00CF05FC">
              <w:rPr>
                <w:rFonts w:ascii="Calibri Light" w:hAnsi="Calibri Light" w:cs="Calibri Light"/>
                <w:color w:val="000000"/>
                <w:sz w:val="16"/>
                <w:szCs w:val="16"/>
              </w:rPr>
              <w:t xml:space="preserve">             </w:t>
            </w:r>
          </w:p>
        </w:tc>
        <w:tc>
          <w:tcPr>
            <w:tcW w:w="2754" w:type="dxa"/>
          </w:tcPr>
          <w:p w14:paraId="42E58F17" w14:textId="77777777"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236AD77F"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84FC660" w14:textId="1C7B604B" w:rsidR="00E7219C" w:rsidRPr="002A1492" w:rsidRDefault="00E7219C" w:rsidP="00E7219C">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Pr>
                <w:rFonts w:asciiTheme="majorHAnsi" w:eastAsia="Book Antiqua" w:hAnsiTheme="majorHAnsi" w:cstheme="majorHAnsi"/>
                <w:b w:val="0"/>
                <w:bCs w:val="0"/>
                <w:color w:val="000000"/>
                <w:sz w:val="16"/>
                <w:szCs w:val="16"/>
              </w:rPr>
              <w:t>31</w:t>
            </w:r>
          </w:p>
        </w:tc>
        <w:tc>
          <w:tcPr>
            <w:tcW w:w="2693" w:type="dxa"/>
          </w:tcPr>
          <w:p w14:paraId="377A308F" w14:textId="3D4F6120"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5</w:t>
            </w:r>
            <w:r w:rsidRPr="00CF05FC">
              <w:rPr>
                <w:rFonts w:ascii="Calibri Light" w:hAnsi="Calibri Light" w:cs="Calibri Light"/>
                <w:color w:val="000000"/>
                <w:sz w:val="16"/>
                <w:szCs w:val="16"/>
              </w:rPr>
              <w:t xml:space="preserve">             </w:t>
            </w:r>
          </w:p>
        </w:tc>
        <w:tc>
          <w:tcPr>
            <w:tcW w:w="1560" w:type="dxa"/>
          </w:tcPr>
          <w:p w14:paraId="65A5B610" w14:textId="72FB2CA0" w:rsidR="00E7219C" w:rsidRPr="00E8587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21467508" w14:textId="28EBFCFF"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70478FE" w14:textId="79216FED"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71A26DE1" w14:textId="54FB5FAF"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5</w:t>
            </w:r>
            <w:r w:rsidRPr="00CF05FC">
              <w:rPr>
                <w:rFonts w:ascii="Calibri Light" w:hAnsi="Calibri Light" w:cs="Calibri Light"/>
                <w:color w:val="000000"/>
                <w:sz w:val="16"/>
                <w:szCs w:val="16"/>
              </w:rPr>
              <w:t xml:space="preserve">             </w:t>
            </w:r>
          </w:p>
        </w:tc>
        <w:tc>
          <w:tcPr>
            <w:tcW w:w="2268" w:type="dxa"/>
          </w:tcPr>
          <w:p w14:paraId="7F5E471F" w14:textId="02A19438"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5</w:t>
            </w:r>
            <w:r w:rsidRPr="00CF05FC">
              <w:rPr>
                <w:rFonts w:ascii="Calibri Light" w:hAnsi="Calibri Light" w:cs="Calibri Light"/>
                <w:color w:val="000000"/>
                <w:sz w:val="16"/>
                <w:szCs w:val="16"/>
              </w:rPr>
              <w:t xml:space="preserve">             </w:t>
            </w:r>
          </w:p>
        </w:tc>
        <w:tc>
          <w:tcPr>
            <w:tcW w:w="2754" w:type="dxa"/>
          </w:tcPr>
          <w:p w14:paraId="5EDB702A" w14:textId="77777777"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24A18FEF"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58C51F0" w14:textId="13E5931F" w:rsidR="00E7219C" w:rsidRPr="0033643C" w:rsidRDefault="00E7219C" w:rsidP="00E7219C">
            <w:pPr>
              <w:widowControl w:val="0"/>
              <w:autoSpaceDE w:val="0"/>
              <w:autoSpaceDN w:val="0"/>
              <w:adjustRightInd w:val="0"/>
              <w:spacing w:after="0" w:line="240" w:lineRule="auto"/>
              <w:ind w:left="108" w:right="108"/>
              <w:rPr>
                <w:rFonts w:asciiTheme="majorHAnsi" w:hAnsiTheme="majorHAnsi" w:cstheme="majorHAnsi"/>
                <w:b w:val="0"/>
                <w:bCs w:val="0"/>
                <w:color w:val="000000"/>
                <w:sz w:val="16"/>
                <w:szCs w:val="16"/>
              </w:rPr>
            </w:pPr>
            <w:r w:rsidRPr="0033643C">
              <w:rPr>
                <w:rFonts w:asciiTheme="majorHAnsi" w:hAnsiTheme="majorHAnsi" w:cstheme="majorHAnsi"/>
                <w:b w:val="0"/>
                <w:bCs w:val="0"/>
                <w:color w:val="000000"/>
                <w:sz w:val="16"/>
                <w:szCs w:val="16"/>
              </w:rPr>
              <w:t>32</w:t>
            </w:r>
          </w:p>
        </w:tc>
        <w:tc>
          <w:tcPr>
            <w:tcW w:w="2693" w:type="dxa"/>
          </w:tcPr>
          <w:p w14:paraId="33304B97" w14:textId="22F9D57E"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1560" w:type="dxa"/>
          </w:tcPr>
          <w:p w14:paraId="5ED0ACCE" w14:textId="657FFC9E" w:rsidR="00E7219C" w:rsidRPr="00E8587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1134" w:type="dxa"/>
          </w:tcPr>
          <w:p w14:paraId="06824995" w14:textId="7A0B1BED"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8" w:type="dxa"/>
          </w:tcPr>
          <w:p w14:paraId="4F4D9E70" w14:textId="48B1CBAC"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6FC40933" w14:textId="5925AC3C"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268" w:type="dxa"/>
          </w:tcPr>
          <w:p w14:paraId="4EA1D38D" w14:textId="154D5B0F"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754" w:type="dxa"/>
          </w:tcPr>
          <w:p w14:paraId="313DA2F6" w14:textId="77777777"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5293136E"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80E6261" w14:textId="506CA361" w:rsidR="00E7219C" w:rsidRPr="0033643C" w:rsidRDefault="00E7219C" w:rsidP="00E7219C">
            <w:pPr>
              <w:widowControl w:val="0"/>
              <w:autoSpaceDE w:val="0"/>
              <w:autoSpaceDN w:val="0"/>
              <w:adjustRightInd w:val="0"/>
              <w:spacing w:after="0" w:line="240" w:lineRule="auto"/>
              <w:ind w:left="108" w:right="108"/>
              <w:rPr>
                <w:rFonts w:asciiTheme="majorHAnsi" w:hAnsiTheme="majorHAnsi" w:cstheme="majorHAnsi"/>
                <w:b w:val="0"/>
                <w:bCs w:val="0"/>
                <w:color w:val="000000"/>
                <w:sz w:val="16"/>
                <w:szCs w:val="16"/>
              </w:rPr>
            </w:pPr>
            <w:r w:rsidRPr="0033643C">
              <w:rPr>
                <w:rFonts w:asciiTheme="majorHAnsi" w:hAnsiTheme="majorHAnsi" w:cstheme="majorHAnsi"/>
                <w:b w:val="0"/>
                <w:bCs w:val="0"/>
                <w:color w:val="000000"/>
                <w:sz w:val="16"/>
                <w:szCs w:val="16"/>
              </w:rPr>
              <w:t>33</w:t>
            </w:r>
          </w:p>
        </w:tc>
        <w:tc>
          <w:tcPr>
            <w:tcW w:w="2693" w:type="dxa"/>
          </w:tcPr>
          <w:p w14:paraId="3AE0FFA0" w14:textId="53AAF915"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1560" w:type="dxa"/>
          </w:tcPr>
          <w:p w14:paraId="64BB758A" w14:textId="61228207" w:rsidR="00E7219C" w:rsidRPr="00E8587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1134" w:type="dxa"/>
          </w:tcPr>
          <w:p w14:paraId="069915DD" w14:textId="03E339DD"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8" w:type="dxa"/>
          </w:tcPr>
          <w:p w14:paraId="39E873E3" w14:textId="7CE34125"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25B29293" w14:textId="1AB3F6A6"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268" w:type="dxa"/>
          </w:tcPr>
          <w:p w14:paraId="4EADD357" w14:textId="0509F275"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754" w:type="dxa"/>
          </w:tcPr>
          <w:p w14:paraId="7D918472" w14:textId="77777777"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7A3BF5D8"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1F931536" w14:textId="7C0FBAA8" w:rsidR="00E7219C" w:rsidRPr="0033643C" w:rsidRDefault="00E7219C" w:rsidP="00E7219C">
            <w:pPr>
              <w:widowControl w:val="0"/>
              <w:autoSpaceDE w:val="0"/>
              <w:autoSpaceDN w:val="0"/>
              <w:adjustRightInd w:val="0"/>
              <w:spacing w:after="0" w:line="240" w:lineRule="auto"/>
              <w:ind w:left="108" w:right="108"/>
              <w:rPr>
                <w:rFonts w:asciiTheme="majorHAnsi" w:hAnsiTheme="majorHAnsi" w:cstheme="majorHAnsi"/>
                <w:b w:val="0"/>
                <w:bCs w:val="0"/>
                <w:color w:val="000000"/>
                <w:sz w:val="16"/>
                <w:szCs w:val="16"/>
              </w:rPr>
            </w:pPr>
            <w:r w:rsidRPr="0033643C">
              <w:rPr>
                <w:rFonts w:asciiTheme="majorHAnsi" w:hAnsiTheme="majorHAnsi" w:cstheme="majorHAnsi"/>
                <w:b w:val="0"/>
                <w:bCs w:val="0"/>
                <w:color w:val="000000"/>
                <w:sz w:val="16"/>
                <w:szCs w:val="16"/>
              </w:rPr>
              <w:t>34</w:t>
            </w:r>
          </w:p>
        </w:tc>
        <w:tc>
          <w:tcPr>
            <w:tcW w:w="2693" w:type="dxa"/>
          </w:tcPr>
          <w:p w14:paraId="68A18CC2" w14:textId="69A73629"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1560" w:type="dxa"/>
          </w:tcPr>
          <w:p w14:paraId="18A1EE02" w14:textId="4ED5C3EC" w:rsidR="00E7219C" w:rsidRPr="00E8587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1134" w:type="dxa"/>
          </w:tcPr>
          <w:p w14:paraId="17347C0D" w14:textId="79CA0654"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8" w:type="dxa"/>
          </w:tcPr>
          <w:p w14:paraId="5387B079" w14:textId="032353F8"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178A032D" w14:textId="7EA80551"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268" w:type="dxa"/>
          </w:tcPr>
          <w:p w14:paraId="24A89A6F" w14:textId="0EE0E62C"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754" w:type="dxa"/>
          </w:tcPr>
          <w:p w14:paraId="733959EE" w14:textId="77777777"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74B7E1B8"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72E18F37" w14:textId="6DF9AAC8" w:rsidR="00E7219C" w:rsidRPr="0033643C" w:rsidRDefault="00E7219C" w:rsidP="00E7219C">
            <w:pPr>
              <w:widowControl w:val="0"/>
              <w:autoSpaceDE w:val="0"/>
              <w:autoSpaceDN w:val="0"/>
              <w:adjustRightInd w:val="0"/>
              <w:spacing w:after="0" w:line="240" w:lineRule="auto"/>
              <w:ind w:left="108" w:right="108"/>
              <w:rPr>
                <w:rFonts w:asciiTheme="majorHAnsi" w:hAnsiTheme="majorHAnsi" w:cstheme="majorHAnsi"/>
                <w:b w:val="0"/>
                <w:bCs w:val="0"/>
                <w:color w:val="000000"/>
                <w:sz w:val="16"/>
                <w:szCs w:val="16"/>
              </w:rPr>
            </w:pPr>
            <w:r w:rsidRPr="0033643C">
              <w:rPr>
                <w:rFonts w:asciiTheme="majorHAnsi" w:hAnsiTheme="majorHAnsi" w:cstheme="majorHAnsi"/>
                <w:b w:val="0"/>
                <w:bCs w:val="0"/>
                <w:color w:val="000000"/>
                <w:sz w:val="16"/>
                <w:szCs w:val="16"/>
              </w:rPr>
              <w:t>35</w:t>
            </w:r>
          </w:p>
        </w:tc>
        <w:tc>
          <w:tcPr>
            <w:tcW w:w="2693" w:type="dxa"/>
          </w:tcPr>
          <w:p w14:paraId="52402FC2" w14:textId="64EACF45"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1560" w:type="dxa"/>
          </w:tcPr>
          <w:p w14:paraId="03750C35" w14:textId="1F1E6721" w:rsidR="00E7219C" w:rsidRPr="00E8587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1134" w:type="dxa"/>
          </w:tcPr>
          <w:p w14:paraId="3C6201DB" w14:textId="6C672764"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8" w:type="dxa"/>
          </w:tcPr>
          <w:p w14:paraId="16EDF5AB" w14:textId="5BA3C01E"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41F6630F" w14:textId="75DBE7D9"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268" w:type="dxa"/>
          </w:tcPr>
          <w:p w14:paraId="24430A4C" w14:textId="105A63F9"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754" w:type="dxa"/>
          </w:tcPr>
          <w:p w14:paraId="3AEEC2E7" w14:textId="77777777"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7CA68262"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7347A08" w14:textId="5A8D24E8" w:rsidR="00E7219C" w:rsidRPr="0033643C" w:rsidRDefault="00E7219C" w:rsidP="00E7219C">
            <w:pPr>
              <w:widowControl w:val="0"/>
              <w:autoSpaceDE w:val="0"/>
              <w:autoSpaceDN w:val="0"/>
              <w:adjustRightInd w:val="0"/>
              <w:spacing w:after="0" w:line="240" w:lineRule="auto"/>
              <w:ind w:left="108" w:right="108"/>
              <w:rPr>
                <w:rFonts w:asciiTheme="majorHAnsi" w:hAnsiTheme="majorHAnsi" w:cstheme="majorHAnsi"/>
                <w:b w:val="0"/>
                <w:bCs w:val="0"/>
                <w:color w:val="000000"/>
                <w:sz w:val="16"/>
                <w:szCs w:val="16"/>
              </w:rPr>
            </w:pPr>
            <w:r w:rsidRPr="0033643C">
              <w:rPr>
                <w:rFonts w:asciiTheme="majorHAnsi" w:hAnsiTheme="majorHAnsi" w:cstheme="majorHAnsi"/>
                <w:b w:val="0"/>
                <w:bCs w:val="0"/>
                <w:color w:val="000000"/>
                <w:sz w:val="16"/>
                <w:szCs w:val="16"/>
              </w:rPr>
              <w:t>36</w:t>
            </w:r>
          </w:p>
        </w:tc>
        <w:tc>
          <w:tcPr>
            <w:tcW w:w="2693" w:type="dxa"/>
          </w:tcPr>
          <w:p w14:paraId="133A7501" w14:textId="76BA0FE9"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1560" w:type="dxa"/>
          </w:tcPr>
          <w:p w14:paraId="44A750A6" w14:textId="5B015049" w:rsidR="00E7219C" w:rsidRPr="00E8587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1134" w:type="dxa"/>
          </w:tcPr>
          <w:p w14:paraId="61CDCD5D" w14:textId="5C71D70F"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8" w:type="dxa"/>
          </w:tcPr>
          <w:p w14:paraId="2F4C598E" w14:textId="1C78D518"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1F145E3A" w14:textId="3BF8B7EB"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268" w:type="dxa"/>
          </w:tcPr>
          <w:p w14:paraId="6B6F8F0A" w14:textId="4FB4967A"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754" w:type="dxa"/>
          </w:tcPr>
          <w:p w14:paraId="31CF66C6" w14:textId="77777777"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7A94B865"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AFA36A9" w14:textId="35ACFBA2" w:rsidR="00E7219C" w:rsidRPr="0033643C" w:rsidRDefault="00E7219C" w:rsidP="00E7219C">
            <w:pPr>
              <w:widowControl w:val="0"/>
              <w:autoSpaceDE w:val="0"/>
              <w:autoSpaceDN w:val="0"/>
              <w:adjustRightInd w:val="0"/>
              <w:spacing w:after="0" w:line="240" w:lineRule="auto"/>
              <w:ind w:left="108" w:right="108"/>
              <w:rPr>
                <w:rFonts w:asciiTheme="majorHAnsi" w:hAnsiTheme="majorHAnsi" w:cstheme="majorHAnsi"/>
                <w:b w:val="0"/>
                <w:bCs w:val="0"/>
                <w:color w:val="000000"/>
                <w:sz w:val="16"/>
                <w:szCs w:val="16"/>
              </w:rPr>
            </w:pPr>
            <w:r w:rsidRPr="0033643C">
              <w:rPr>
                <w:rFonts w:asciiTheme="majorHAnsi" w:hAnsiTheme="majorHAnsi" w:cstheme="majorHAnsi"/>
                <w:b w:val="0"/>
                <w:bCs w:val="0"/>
                <w:color w:val="000000"/>
                <w:sz w:val="16"/>
                <w:szCs w:val="16"/>
              </w:rPr>
              <w:t>37</w:t>
            </w:r>
          </w:p>
        </w:tc>
        <w:tc>
          <w:tcPr>
            <w:tcW w:w="2693" w:type="dxa"/>
          </w:tcPr>
          <w:p w14:paraId="0C0FB4C2" w14:textId="5DFD9392"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1560" w:type="dxa"/>
          </w:tcPr>
          <w:p w14:paraId="51963544" w14:textId="64132C4B" w:rsidR="00E7219C" w:rsidRPr="00E8587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1134" w:type="dxa"/>
          </w:tcPr>
          <w:p w14:paraId="0A8653CA" w14:textId="4E97146F"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8" w:type="dxa"/>
          </w:tcPr>
          <w:p w14:paraId="5E4916F1" w14:textId="563FEAA5"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3501FBFC" w14:textId="7FE7392D"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268" w:type="dxa"/>
          </w:tcPr>
          <w:p w14:paraId="282CC39F" w14:textId="64896EAD"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754" w:type="dxa"/>
          </w:tcPr>
          <w:p w14:paraId="585972C4" w14:textId="77777777"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045DCCA9"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546926A5" w14:textId="1722A664" w:rsidR="00E7219C" w:rsidRPr="0033643C" w:rsidRDefault="00E7219C" w:rsidP="00E7219C">
            <w:pPr>
              <w:widowControl w:val="0"/>
              <w:autoSpaceDE w:val="0"/>
              <w:autoSpaceDN w:val="0"/>
              <w:adjustRightInd w:val="0"/>
              <w:spacing w:after="0" w:line="240" w:lineRule="auto"/>
              <w:ind w:left="108" w:right="108"/>
              <w:rPr>
                <w:rFonts w:asciiTheme="majorHAnsi" w:hAnsiTheme="majorHAnsi" w:cstheme="majorHAnsi"/>
                <w:b w:val="0"/>
                <w:bCs w:val="0"/>
                <w:color w:val="000000"/>
                <w:sz w:val="16"/>
                <w:szCs w:val="16"/>
              </w:rPr>
            </w:pPr>
            <w:r w:rsidRPr="0033643C">
              <w:rPr>
                <w:rFonts w:asciiTheme="majorHAnsi" w:hAnsiTheme="majorHAnsi" w:cstheme="majorHAnsi"/>
                <w:b w:val="0"/>
                <w:bCs w:val="0"/>
                <w:color w:val="000000"/>
                <w:sz w:val="16"/>
                <w:szCs w:val="16"/>
              </w:rPr>
              <w:t>38</w:t>
            </w:r>
          </w:p>
        </w:tc>
        <w:tc>
          <w:tcPr>
            <w:tcW w:w="2693" w:type="dxa"/>
          </w:tcPr>
          <w:p w14:paraId="60FC5B1C" w14:textId="0767E274"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1560" w:type="dxa"/>
          </w:tcPr>
          <w:p w14:paraId="4C4032D6" w14:textId="37673C6E" w:rsidR="00E7219C" w:rsidRPr="00E8587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1134" w:type="dxa"/>
          </w:tcPr>
          <w:p w14:paraId="55EB2AA3" w14:textId="0E861BF5"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8" w:type="dxa"/>
          </w:tcPr>
          <w:p w14:paraId="39CF8276" w14:textId="0C684ABE"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68CCBB23" w14:textId="63982C5B"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268" w:type="dxa"/>
          </w:tcPr>
          <w:p w14:paraId="1134187E" w14:textId="5FEA9CC9"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754" w:type="dxa"/>
          </w:tcPr>
          <w:p w14:paraId="169C4708" w14:textId="77777777"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088A03D0"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686CDE93" w14:textId="2D57A712" w:rsidR="00E7219C" w:rsidRPr="0033643C" w:rsidRDefault="00E7219C" w:rsidP="00E7219C">
            <w:pPr>
              <w:widowControl w:val="0"/>
              <w:autoSpaceDE w:val="0"/>
              <w:autoSpaceDN w:val="0"/>
              <w:adjustRightInd w:val="0"/>
              <w:spacing w:after="0" w:line="240" w:lineRule="auto"/>
              <w:ind w:left="108" w:right="108"/>
              <w:rPr>
                <w:rFonts w:asciiTheme="majorHAnsi" w:hAnsiTheme="majorHAnsi" w:cstheme="majorHAnsi"/>
                <w:b w:val="0"/>
                <w:bCs w:val="0"/>
                <w:color w:val="000000"/>
                <w:sz w:val="16"/>
                <w:szCs w:val="16"/>
              </w:rPr>
            </w:pPr>
            <w:r w:rsidRPr="0033643C">
              <w:rPr>
                <w:rFonts w:asciiTheme="majorHAnsi" w:hAnsiTheme="majorHAnsi" w:cstheme="majorHAnsi"/>
                <w:b w:val="0"/>
                <w:bCs w:val="0"/>
                <w:color w:val="000000"/>
                <w:sz w:val="16"/>
                <w:szCs w:val="16"/>
              </w:rPr>
              <w:t>39</w:t>
            </w:r>
          </w:p>
        </w:tc>
        <w:tc>
          <w:tcPr>
            <w:tcW w:w="2693" w:type="dxa"/>
          </w:tcPr>
          <w:p w14:paraId="33A3A045" w14:textId="468DC348"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1560" w:type="dxa"/>
          </w:tcPr>
          <w:p w14:paraId="27483C01" w14:textId="47896916" w:rsidR="00E7219C" w:rsidRPr="00E8587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1134" w:type="dxa"/>
          </w:tcPr>
          <w:p w14:paraId="1932AA0A" w14:textId="7D915937"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8" w:type="dxa"/>
          </w:tcPr>
          <w:p w14:paraId="47B1F389" w14:textId="07AE1B59"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10D8A790" w14:textId="63E1FA44"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268" w:type="dxa"/>
          </w:tcPr>
          <w:p w14:paraId="62A0FC27" w14:textId="6F4B006E"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754" w:type="dxa"/>
          </w:tcPr>
          <w:p w14:paraId="54F650E3" w14:textId="77777777"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E7219C" w:rsidRPr="00357BB2" w14:paraId="56A209A0" w14:textId="77777777" w:rsidTr="00CD737D">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tcPr>
          <w:p w14:paraId="4BAC597D" w14:textId="28304FB4" w:rsidR="00E7219C" w:rsidRPr="0033643C" w:rsidRDefault="00E7219C" w:rsidP="00E7219C">
            <w:pPr>
              <w:widowControl w:val="0"/>
              <w:autoSpaceDE w:val="0"/>
              <w:autoSpaceDN w:val="0"/>
              <w:adjustRightInd w:val="0"/>
              <w:spacing w:after="0" w:line="240" w:lineRule="auto"/>
              <w:ind w:left="108" w:right="108"/>
              <w:rPr>
                <w:rFonts w:asciiTheme="majorHAnsi" w:hAnsiTheme="majorHAnsi" w:cstheme="majorHAnsi"/>
                <w:b w:val="0"/>
                <w:bCs w:val="0"/>
                <w:color w:val="000000"/>
                <w:sz w:val="16"/>
                <w:szCs w:val="16"/>
              </w:rPr>
            </w:pPr>
            <w:r w:rsidRPr="0033643C">
              <w:rPr>
                <w:rFonts w:asciiTheme="majorHAnsi" w:hAnsiTheme="majorHAnsi" w:cstheme="majorHAnsi"/>
                <w:b w:val="0"/>
                <w:bCs w:val="0"/>
                <w:color w:val="000000"/>
                <w:sz w:val="16"/>
                <w:szCs w:val="16"/>
              </w:rPr>
              <w:t>40</w:t>
            </w:r>
          </w:p>
        </w:tc>
        <w:tc>
          <w:tcPr>
            <w:tcW w:w="2693" w:type="dxa"/>
          </w:tcPr>
          <w:p w14:paraId="2DF1F6D7" w14:textId="2B5C7439"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1560" w:type="dxa"/>
          </w:tcPr>
          <w:p w14:paraId="36975532" w14:textId="14E376B7" w:rsidR="00E7219C" w:rsidRPr="00E85872"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1134" w:type="dxa"/>
          </w:tcPr>
          <w:p w14:paraId="66AC36C1" w14:textId="754E134F"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8" w:type="dxa"/>
          </w:tcPr>
          <w:p w14:paraId="77BD70E9" w14:textId="093CFBFE" w:rsidR="00E7219C" w:rsidRPr="000028A4"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39A1A2F1" w14:textId="0BBDB628"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268" w:type="dxa"/>
          </w:tcPr>
          <w:p w14:paraId="08F4BA9E" w14:textId="0801C30C" w:rsidR="00E7219C" w:rsidRPr="00CF05FC"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754" w:type="dxa"/>
          </w:tcPr>
          <w:p w14:paraId="2FA7E251" w14:textId="77777777" w:rsidR="00E7219C" w:rsidRPr="0058032D" w:rsidRDefault="00E7219C" w:rsidP="00E7219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E7219C" w:rsidRPr="00357BB2" w14:paraId="727890E2" w14:textId="77777777" w:rsidTr="00CD73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1BCB25A" w14:textId="0A29223B" w:rsidR="00E7219C" w:rsidRPr="0033643C" w:rsidRDefault="00E7219C" w:rsidP="00E7219C">
            <w:pPr>
              <w:widowControl w:val="0"/>
              <w:autoSpaceDE w:val="0"/>
              <w:autoSpaceDN w:val="0"/>
              <w:adjustRightInd w:val="0"/>
              <w:spacing w:after="0" w:line="240" w:lineRule="auto"/>
              <w:ind w:left="108" w:right="108"/>
              <w:rPr>
                <w:rFonts w:asciiTheme="majorHAnsi" w:hAnsiTheme="majorHAnsi" w:cstheme="majorHAnsi"/>
                <w:b w:val="0"/>
                <w:bCs w:val="0"/>
                <w:color w:val="000000"/>
                <w:sz w:val="16"/>
                <w:szCs w:val="16"/>
              </w:rPr>
            </w:pPr>
            <w:r w:rsidRPr="0033643C">
              <w:rPr>
                <w:rFonts w:asciiTheme="majorHAnsi" w:hAnsiTheme="majorHAnsi" w:cstheme="majorHAnsi"/>
                <w:b w:val="0"/>
                <w:bCs w:val="0"/>
                <w:color w:val="000000"/>
                <w:sz w:val="16"/>
                <w:szCs w:val="16"/>
              </w:rPr>
              <w:t>41</w:t>
            </w:r>
          </w:p>
        </w:tc>
        <w:tc>
          <w:tcPr>
            <w:tcW w:w="2693" w:type="dxa"/>
          </w:tcPr>
          <w:p w14:paraId="4F131A9C" w14:textId="46A464C6"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1560" w:type="dxa"/>
          </w:tcPr>
          <w:p w14:paraId="2AF0AC70" w14:textId="2BBAC95C" w:rsidR="00E7219C" w:rsidRPr="00E85872"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1134" w:type="dxa"/>
          </w:tcPr>
          <w:p w14:paraId="6E140F63" w14:textId="37CBA890"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8" w:type="dxa"/>
          </w:tcPr>
          <w:p w14:paraId="129F4CD7" w14:textId="127CED40" w:rsidR="00E7219C" w:rsidRPr="000028A4"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0453A1F6" w14:textId="120BC80C"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268" w:type="dxa"/>
          </w:tcPr>
          <w:p w14:paraId="17790348" w14:textId="69061DB8" w:rsidR="00E7219C" w:rsidRPr="00CF05FC"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754" w:type="dxa"/>
          </w:tcPr>
          <w:p w14:paraId="187F9B61" w14:textId="77777777" w:rsidR="00E7219C" w:rsidRPr="0058032D" w:rsidRDefault="00E7219C" w:rsidP="00E7219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bl>
    <w:p w14:paraId="198F237C" w14:textId="77777777" w:rsidR="002C4E27" w:rsidRPr="00C90D78" w:rsidRDefault="002C4E27" w:rsidP="00C90D78">
      <w:pPr>
        <w:pStyle w:val="Bullet"/>
        <w:ind w:left="513" w:hanging="513"/>
        <w:rPr>
          <w:rFonts w:ascii="Calibri Light" w:hAnsi="Calibri Light" w:cs="Arial"/>
          <w:color w:val="4F4F4F"/>
          <w:sz w:val="22"/>
          <w:szCs w:val="22"/>
          <w:lang w:val="en-GB" w:eastAsia="en-IE"/>
        </w:rPr>
      </w:pPr>
    </w:p>
    <w:p w14:paraId="23CB9DD5" w14:textId="4A20EC0E" w:rsidR="00E055C0" w:rsidRDefault="00E055C0" w:rsidP="00E055C0">
      <w:pPr>
        <w:pStyle w:val="Heading3"/>
      </w:pPr>
      <w:bookmarkStart w:id="67" w:name="_Toc143793735"/>
      <w:r>
        <w:t>Mapping</w:t>
      </w:r>
      <w:bookmarkEnd w:id="67"/>
      <w:r>
        <w:t xml:space="preserve"> </w:t>
      </w:r>
    </w:p>
    <w:p w14:paraId="5572AED2" w14:textId="1023023F" w:rsidR="00E055C0" w:rsidRDefault="00E055C0" w:rsidP="00E055C0"/>
    <w:tbl>
      <w:tblPr>
        <w:tblStyle w:val="GridTable4-Accent11"/>
        <w:tblW w:w="0" w:type="auto"/>
        <w:tblLook w:val="04A0" w:firstRow="1" w:lastRow="0" w:firstColumn="1" w:lastColumn="0" w:noHBand="0" w:noVBand="1"/>
      </w:tblPr>
      <w:tblGrid>
        <w:gridCol w:w="2471"/>
        <w:gridCol w:w="3058"/>
      </w:tblGrid>
      <w:tr w:rsidR="00C60401" w:rsidRPr="006A1109" w14:paraId="1B362C09"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0881AE8" w14:textId="77777777" w:rsidR="00C60401" w:rsidRPr="006A1109" w:rsidRDefault="00C60401"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07D1FB5" w14:textId="77777777" w:rsidR="00C60401" w:rsidRPr="006A1109" w:rsidRDefault="00C60401"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C60401" w:rsidRPr="006A1109" w14:paraId="75F9EDC1"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844217A" w14:textId="77777777" w:rsidR="00C60401" w:rsidRPr="006A1109" w:rsidRDefault="00C60401"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38C4EE62" w14:textId="77777777" w:rsidR="00C60401" w:rsidRPr="006A1109" w:rsidRDefault="00C60401"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B322BAF" w14:textId="77777777" w:rsidR="005772C8" w:rsidRPr="005772C8" w:rsidRDefault="005772C8" w:rsidP="005772C8"/>
    <w:p w14:paraId="3E5E70A0" w14:textId="2D36895F" w:rsidR="00725333" w:rsidRDefault="005E6460" w:rsidP="00725333">
      <w:pPr>
        <w:pStyle w:val="Heading2"/>
        <w:numPr>
          <w:ilvl w:val="0"/>
          <w:numId w:val="0"/>
        </w:numPr>
      </w:pPr>
      <w:bookmarkStart w:id="68" w:name="_Toc143793736"/>
      <w:r>
        <w:t xml:space="preserve">4.8 </w:t>
      </w:r>
      <w:r w:rsidR="00725333" w:rsidRPr="00725333">
        <w:t>Mass</w:t>
      </w:r>
      <w:r w:rsidR="00725333">
        <w:t xml:space="preserve"> </w:t>
      </w:r>
      <w:r w:rsidR="00725333" w:rsidRPr="00725333">
        <w:t>Request</w:t>
      </w:r>
      <w:r w:rsidR="00725333">
        <w:t xml:space="preserve"> </w:t>
      </w:r>
      <w:r w:rsidR="00725333" w:rsidRPr="00725333">
        <w:t>Hierarchy</w:t>
      </w:r>
      <w:bookmarkEnd w:id="68"/>
      <w:r w:rsidR="00725333" w:rsidRPr="00725333">
        <w:t xml:space="preserve"> </w:t>
      </w:r>
    </w:p>
    <w:p w14:paraId="4AB7DA32" w14:textId="22129803" w:rsidR="00F753FC" w:rsidRPr="00F753FC" w:rsidRDefault="00E47A7C" w:rsidP="00725333">
      <w:pPr>
        <w:pStyle w:val="Heading2"/>
        <w:numPr>
          <w:ilvl w:val="0"/>
          <w:numId w:val="0"/>
        </w:numPr>
        <w:rPr>
          <w:rFonts w:ascii="Calibri Light" w:hAnsi="Calibri Light" w:cs="Arial"/>
          <w:color w:val="4F4F4F"/>
          <w:sz w:val="16"/>
          <w:szCs w:val="16"/>
        </w:rPr>
      </w:pPr>
      <w:bookmarkStart w:id="69" w:name="_Toc143793737"/>
      <w:r w:rsidRPr="00F753FC">
        <w:rPr>
          <w:rFonts w:ascii="Calibri Light" w:hAnsi="Calibri Light" w:cs="Arial"/>
          <w:color w:val="4F4F4F"/>
          <w:szCs w:val="22"/>
        </w:rPr>
        <w:t xml:space="preserve">Data File Name: </w:t>
      </w:r>
      <w:r w:rsidR="00F753FC" w:rsidRPr="00F753FC">
        <w:rPr>
          <w:rFonts w:ascii="Calibri Light" w:hAnsi="Calibri Light" w:cs="Arial"/>
          <w:color w:val="4F4F4F"/>
          <w:szCs w:val="22"/>
        </w:rPr>
        <w:t>XXMX_HCM_GPLAN_MR_HIER_STG.dat</w:t>
      </w:r>
      <w:bookmarkEnd w:id="69"/>
    </w:p>
    <w:p w14:paraId="7E35426A" w14:textId="1CD97620" w:rsidR="00F753FC" w:rsidRDefault="00E47A7C" w:rsidP="004843FA">
      <w:pPr>
        <w:pStyle w:val="Bullet"/>
        <w:ind w:left="513" w:hanging="513"/>
        <w:rPr>
          <w:rFonts w:ascii="Calibri Light" w:hAnsi="Calibri Light" w:cs="Arial"/>
          <w:color w:val="4F4F4F"/>
          <w:sz w:val="22"/>
          <w:szCs w:val="22"/>
          <w:lang w:val="en-GB" w:eastAsia="en-IE"/>
        </w:rPr>
      </w:pPr>
      <w:r w:rsidRPr="00F753FC">
        <w:rPr>
          <w:rFonts w:ascii="Calibri Light" w:hAnsi="Calibri Light" w:cs="Arial"/>
          <w:color w:val="4F4F4F"/>
          <w:sz w:val="22"/>
          <w:szCs w:val="22"/>
          <w:lang w:val="en-GB" w:eastAsia="en-IE"/>
        </w:rPr>
        <w:t xml:space="preserve">Staging table: </w:t>
      </w:r>
      <w:r w:rsidR="00F753FC" w:rsidRPr="00F753FC">
        <w:rPr>
          <w:rFonts w:ascii="Calibri Light" w:hAnsi="Calibri Light" w:cs="Arial"/>
          <w:color w:val="4F4F4F"/>
          <w:sz w:val="22"/>
          <w:szCs w:val="22"/>
        </w:rPr>
        <w:t>XXMX_HCM_GPLAN_MR_HIER_STG</w:t>
      </w:r>
    </w:p>
    <w:p w14:paraId="36A45160" w14:textId="25CF6A4F" w:rsidR="00F753FC" w:rsidRDefault="00E47A7C" w:rsidP="00E47A7C">
      <w:pPr>
        <w:pStyle w:val="Bullet"/>
        <w:ind w:left="513" w:hanging="513"/>
        <w:rPr>
          <w:rFonts w:ascii="Calibri Light" w:hAnsi="Calibri Light" w:cs="Arial"/>
          <w:color w:val="4F4F4F"/>
          <w:sz w:val="22"/>
          <w:szCs w:val="22"/>
          <w:lang w:val="en-GB" w:eastAsia="en-IE"/>
        </w:rPr>
      </w:pPr>
      <w:r w:rsidRPr="00F753FC">
        <w:rPr>
          <w:rFonts w:ascii="Calibri Light" w:hAnsi="Calibri Light" w:cs="Arial"/>
          <w:color w:val="4F4F4F"/>
          <w:sz w:val="22"/>
          <w:szCs w:val="22"/>
          <w:lang w:val="en-GB" w:eastAsia="en-IE"/>
        </w:rPr>
        <w:t xml:space="preserve">Transform Table: </w:t>
      </w:r>
      <w:r w:rsidR="00F753FC" w:rsidRPr="00F753FC">
        <w:rPr>
          <w:rFonts w:ascii="Calibri Light" w:hAnsi="Calibri Light" w:cs="Arial"/>
          <w:color w:val="4F4F4F"/>
          <w:sz w:val="22"/>
          <w:szCs w:val="22"/>
        </w:rPr>
        <w:t>XXMX_HCM_GPLAN_MR_HIER_</w:t>
      </w:r>
      <w:r w:rsidR="00F753FC">
        <w:rPr>
          <w:rFonts w:ascii="Calibri Light" w:hAnsi="Calibri Light" w:cs="Arial"/>
          <w:color w:val="4F4F4F"/>
          <w:sz w:val="22"/>
          <w:szCs w:val="22"/>
        </w:rPr>
        <w:t>XFM</w:t>
      </w:r>
    </w:p>
    <w:p w14:paraId="2174EF8E" w14:textId="55A50457"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1E16E0B9" w14:textId="55902049" w:rsid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Fusion Business Object: </w:t>
      </w:r>
      <w:r w:rsidR="00725333">
        <w:rPr>
          <w:rFonts w:ascii="Calibri Light" w:hAnsi="Calibri Light" w:cs="Arial"/>
          <w:color w:val="4F4F4F"/>
          <w:sz w:val="22"/>
          <w:szCs w:val="22"/>
          <w:lang w:val="en-GB" w:eastAsia="en-IE"/>
        </w:rPr>
        <w:t>Mass Request Hierarchy</w:t>
      </w:r>
    </w:p>
    <w:tbl>
      <w:tblPr>
        <w:tblStyle w:val="GridTable4-Accent11"/>
        <w:tblW w:w="0" w:type="auto"/>
        <w:tblLayout w:type="fixed"/>
        <w:tblLook w:val="0420" w:firstRow="1" w:lastRow="0" w:firstColumn="0" w:lastColumn="0" w:noHBand="0" w:noVBand="1"/>
      </w:tblPr>
      <w:tblGrid>
        <w:gridCol w:w="715"/>
        <w:gridCol w:w="1890"/>
        <w:gridCol w:w="1613"/>
        <w:gridCol w:w="907"/>
        <w:gridCol w:w="630"/>
        <w:gridCol w:w="2133"/>
        <w:gridCol w:w="2253"/>
        <w:gridCol w:w="3807"/>
      </w:tblGrid>
      <w:tr w:rsidR="00991386" w:rsidRPr="00EC4DEB" w14:paraId="65D17BB9" w14:textId="77777777" w:rsidTr="002A1492">
        <w:trPr>
          <w:cnfStyle w:val="100000000000" w:firstRow="1" w:lastRow="0" w:firstColumn="0" w:lastColumn="0" w:oddVBand="0" w:evenVBand="0" w:oddHBand="0" w:evenHBand="0" w:firstRowFirstColumn="0" w:firstRowLastColumn="0" w:lastRowFirstColumn="0" w:lastRowLastColumn="0"/>
          <w:tblHeader/>
        </w:trPr>
        <w:tc>
          <w:tcPr>
            <w:tcW w:w="715" w:type="dxa"/>
          </w:tcPr>
          <w:p w14:paraId="715FC4B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1890" w:type="dxa"/>
          </w:tcPr>
          <w:p w14:paraId="0209C7B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613" w:type="dxa"/>
          </w:tcPr>
          <w:p w14:paraId="4C3EA1D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07" w:type="dxa"/>
          </w:tcPr>
          <w:p w14:paraId="19D3E5CB"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30" w:type="dxa"/>
          </w:tcPr>
          <w:p w14:paraId="71234CB3" w14:textId="77777777" w:rsidR="002C4E27" w:rsidRPr="00EC4DEB" w:rsidRDefault="002C4E27" w:rsidP="000513BC">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2133" w:type="dxa"/>
          </w:tcPr>
          <w:p w14:paraId="7242527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53" w:type="dxa"/>
          </w:tcPr>
          <w:p w14:paraId="75622DD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3807" w:type="dxa"/>
          </w:tcPr>
          <w:p w14:paraId="52857B2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1557644E"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30846723" w14:textId="0EF030D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1890" w:type="dxa"/>
          </w:tcPr>
          <w:p w14:paraId="62757803" w14:textId="490C507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613" w:type="dxa"/>
          </w:tcPr>
          <w:p w14:paraId="4F8A042C" w14:textId="78783DF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907" w:type="dxa"/>
          </w:tcPr>
          <w:p w14:paraId="7CCEFA33" w14:textId="37EF4C2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2B617E26" w14:textId="72488EC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33" w:type="dxa"/>
          </w:tcPr>
          <w:p w14:paraId="563148F3" w14:textId="649ABE7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253" w:type="dxa"/>
          </w:tcPr>
          <w:p w14:paraId="3BC8879E" w14:textId="1F88ADA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3807" w:type="dxa"/>
          </w:tcPr>
          <w:p w14:paraId="17077D1C" w14:textId="59798BE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079C6409" w14:textId="77777777" w:rsidTr="002259E8">
        <w:tc>
          <w:tcPr>
            <w:tcW w:w="715" w:type="dxa"/>
          </w:tcPr>
          <w:p w14:paraId="54AFC29A" w14:textId="233FC58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1890" w:type="dxa"/>
          </w:tcPr>
          <w:p w14:paraId="75C9659C" w14:textId="26F9AA7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613" w:type="dxa"/>
          </w:tcPr>
          <w:p w14:paraId="4A4BFF71" w14:textId="530C4C0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907" w:type="dxa"/>
          </w:tcPr>
          <w:p w14:paraId="60936FEF" w14:textId="19CD6B0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133A1485" w14:textId="788EE39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3631ECFC" w14:textId="1CBF37E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253" w:type="dxa"/>
          </w:tcPr>
          <w:p w14:paraId="345D6201" w14:textId="6ED1985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3807" w:type="dxa"/>
          </w:tcPr>
          <w:p w14:paraId="7D858DC3" w14:textId="79CD937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79632F24"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15B659DB" w14:textId="09EA2D5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1890" w:type="dxa"/>
          </w:tcPr>
          <w:p w14:paraId="0FA1DCF6" w14:textId="5E9E80D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613" w:type="dxa"/>
          </w:tcPr>
          <w:p w14:paraId="4FA677E6" w14:textId="01C083E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07" w:type="dxa"/>
          </w:tcPr>
          <w:p w14:paraId="405284AD" w14:textId="519114A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38B8BDAF" w14:textId="45D30FE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33" w:type="dxa"/>
          </w:tcPr>
          <w:p w14:paraId="2251BE70" w14:textId="4D17218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253" w:type="dxa"/>
          </w:tcPr>
          <w:p w14:paraId="35039CB0" w14:textId="0B6F4DB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3807" w:type="dxa"/>
          </w:tcPr>
          <w:p w14:paraId="669EE925" w14:textId="4804DBA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6C4E2DBB" w14:textId="77777777" w:rsidTr="002259E8">
        <w:tc>
          <w:tcPr>
            <w:tcW w:w="715" w:type="dxa"/>
          </w:tcPr>
          <w:p w14:paraId="6D147E33" w14:textId="3224683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1890" w:type="dxa"/>
          </w:tcPr>
          <w:p w14:paraId="463A49C3" w14:textId="7D6BEA76"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613" w:type="dxa"/>
          </w:tcPr>
          <w:p w14:paraId="452C9295" w14:textId="300EAB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907" w:type="dxa"/>
          </w:tcPr>
          <w:p w14:paraId="5A0048AD" w14:textId="3DDCDA9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57F0F9ED" w14:textId="5CBAF5C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52B0D436" w14:textId="0B729C3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253" w:type="dxa"/>
          </w:tcPr>
          <w:p w14:paraId="64C9F0A9" w14:textId="46E0DA0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3807" w:type="dxa"/>
          </w:tcPr>
          <w:p w14:paraId="32226374" w14:textId="3B1920C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07222F7A"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0E3D61E9" w14:textId="0C4CC8F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1890" w:type="dxa"/>
          </w:tcPr>
          <w:p w14:paraId="63E1EE9A" w14:textId="4E0B2AC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613" w:type="dxa"/>
          </w:tcPr>
          <w:p w14:paraId="6D8B644E" w14:textId="1D755F9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907" w:type="dxa"/>
          </w:tcPr>
          <w:p w14:paraId="179406CA" w14:textId="3AE05C3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24D53000" w14:textId="4C3EDE0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219F47D1" w14:textId="22D8C54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253" w:type="dxa"/>
          </w:tcPr>
          <w:p w14:paraId="7692F244" w14:textId="71141B1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3807" w:type="dxa"/>
          </w:tcPr>
          <w:p w14:paraId="7E6516A2" w14:textId="2B6112D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w:t>
            </w:r>
            <w:r w:rsidRPr="00176064">
              <w:rPr>
                <w:rFonts w:ascii="Calibri Light" w:hAnsi="Calibri Light" w:cs="Calibri Light"/>
                <w:color w:val="000000"/>
                <w:sz w:val="16"/>
                <w:szCs w:val="16"/>
              </w:rPr>
              <w:lastRenderedPageBreak/>
              <w:t xml:space="preserve">Unit in Fusion. </w:t>
            </w:r>
          </w:p>
        </w:tc>
      </w:tr>
      <w:tr w:rsidR="002A1492" w:rsidRPr="00EC4DEB" w14:paraId="6C773C09" w14:textId="77777777" w:rsidTr="002259E8">
        <w:tc>
          <w:tcPr>
            <w:tcW w:w="715" w:type="dxa"/>
          </w:tcPr>
          <w:p w14:paraId="45842114" w14:textId="0E258B0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6</w:t>
            </w:r>
          </w:p>
        </w:tc>
        <w:tc>
          <w:tcPr>
            <w:tcW w:w="1890" w:type="dxa"/>
          </w:tcPr>
          <w:p w14:paraId="78F5DA39" w14:textId="461C536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613" w:type="dxa"/>
          </w:tcPr>
          <w:p w14:paraId="0AC1B45F" w14:textId="47B8E1C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907" w:type="dxa"/>
          </w:tcPr>
          <w:p w14:paraId="44315722" w14:textId="1ABA41B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33E89D27" w14:textId="7678130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7DE1A6EC" w14:textId="777FA01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253" w:type="dxa"/>
          </w:tcPr>
          <w:p w14:paraId="54CDB00F" w14:textId="762D0EA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3807" w:type="dxa"/>
          </w:tcPr>
          <w:p w14:paraId="71E800E5" w14:textId="750C384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4E2E006"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3547265F" w14:textId="608B71B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1890" w:type="dxa"/>
          </w:tcPr>
          <w:p w14:paraId="0597E328" w14:textId="39992D4F"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613" w:type="dxa"/>
          </w:tcPr>
          <w:p w14:paraId="2EF22470" w14:textId="6517BE5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907" w:type="dxa"/>
          </w:tcPr>
          <w:p w14:paraId="1A6CAB4A" w14:textId="4AF7480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5F3FE1D" w14:textId="083B929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0C687C46" w14:textId="7440D3A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253" w:type="dxa"/>
          </w:tcPr>
          <w:p w14:paraId="1F7445D3" w14:textId="76039E1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3807" w:type="dxa"/>
          </w:tcPr>
          <w:p w14:paraId="4AA77290" w14:textId="03D54A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24B3288C" w14:textId="77777777" w:rsidTr="002259E8">
        <w:tc>
          <w:tcPr>
            <w:tcW w:w="715" w:type="dxa"/>
          </w:tcPr>
          <w:p w14:paraId="5EB8F442" w14:textId="285CC8F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1890" w:type="dxa"/>
          </w:tcPr>
          <w:p w14:paraId="787F7D03" w14:textId="28A1729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1613" w:type="dxa"/>
          </w:tcPr>
          <w:p w14:paraId="4DEBD1A7" w14:textId="0742EF7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907" w:type="dxa"/>
          </w:tcPr>
          <w:p w14:paraId="6AD6CD5B" w14:textId="0427198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D910628" w14:textId="76D097F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4FA60E2A" w14:textId="400A9A2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253" w:type="dxa"/>
          </w:tcPr>
          <w:p w14:paraId="307A2EBC" w14:textId="71C98C8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3807" w:type="dxa"/>
          </w:tcPr>
          <w:p w14:paraId="5A5FB517" w14:textId="02251DAA"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proofErr w:type="spellStart"/>
            <w:r w:rsidR="00151367" w:rsidRPr="00151367">
              <w:rPr>
                <w:rFonts w:ascii="Calibri Light" w:hAnsi="Calibri Light" w:cs="Calibri Light"/>
                <w:color w:val="000000"/>
                <w:sz w:val="16"/>
                <w:szCs w:val="16"/>
              </w:rPr>
              <w:t>MassRequestHierarchy</w:t>
            </w:r>
            <w:proofErr w:type="spellEnd"/>
          </w:p>
        </w:tc>
      </w:tr>
      <w:tr w:rsidR="00B474A5" w:rsidRPr="00EC4DEB" w14:paraId="71DF54D3"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49D05F42" w14:textId="2A808073" w:rsidR="00B474A5" w:rsidRPr="002A1492" w:rsidRDefault="00B474A5" w:rsidP="00B474A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1890" w:type="dxa"/>
          </w:tcPr>
          <w:p w14:paraId="59E34AEF" w14:textId="212A26E5"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51367">
              <w:rPr>
                <w:rFonts w:ascii="Calibri Light" w:hAnsi="Calibri Light" w:cs="Calibri Light"/>
                <w:color w:val="000000"/>
                <w:sz w:val="16"/>
                <w:szCs w:val="16"/>
              </w:rPr>
              <w:t>CASCADINGLEVEL</w:t>
            </w:r>
          </w:p>
        </w:tc>
        <w:tc>
          <w:tcPr>
            <w:tcW w:w="1613" w:type="dxa"/>
          </w:tcPr>
          <w:p w14:paraId="7FBE8923" w14:textId="5416A857"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E16EFB">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907" w:type="dxa"/>
          </w:tcPr>
          <w:p w14:paraId="4BA00D82" w14:textId="74F5FA03"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6330F90" w14:textId="0681AB87"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FE8F142" w14:textId="3CA5B80C"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151367">
              <w:rPr>
                <w:rFonts w:ascii="Calibri Light" w:hAnsi="Calibri Light" w:cs="Calibri Light"/>
                <w:color w:val="000000"/>
                <w:sz w:val="16"/>
                <w:szCs w:val="16"/>
              </w:rPr>
              <w:t>CASCADINGLEVEL</w:t>
            </w:r>
          </w:p>
        </w:tc>
        <w:tc>
          <w:tcPr>
            <w:tcW w:w="2253" w:type="dxa"/>
          </w:tcPr>
          <w:p w14:paraId="267C6B09" w14:textId="3B11FBA9"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151367">
              <w:rPr>
                <w:rFonts w:ascii="Calibri Light" w:hAnsi="Calibri Light" w:cs="Calibri Light"/>
                <w:color w:val="000000"/>
                <w:sz w:val="16"/>
                <w:szCs w:val="16"/>
              </w:rPr>
              <w:t>CASCADINGLEVEL</w:t>
            </w:r>
          </w:p>
        </w:tc>
        <w:tc>
          <w:tcPr>
            <w:tcW w:w="3807" w:type="dxa"/>
          </w:tcPr>
          <w:p w14:paraId="0E230E11" w14:textId="48E5D72E" w:rsidR="00B474A5" w:rsidRPr="00B474A5" w:rsidRDefault="00B474A5" w:rsidP="00B474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474A5">
              <w:rPr>
                <w:rFonts w:asciiTheme="majorHAnsi" w:hAnsiTheme="majorHAnsi" w:cstheme="majorHAnsi"/>
                <w:sz w:val="16"/>
                <w:szCs w:val="16"/>
              </w:rPr>
              <w:t>The method of hierarchy selection. Valid values are: 0 - Self, 1 - Direct reports, 999999 - All reports, 2 - Self and direct reports, 1000000 - Self and all reports.</w:t>
            </w:r>
          </w:p>
        </w:tc>
      </w:tr>
      <w:tr w:rsidR="00B474A5" w:rsidRPr="00EC4DEB" w14:paraId="3E1132EA" w14:textId="77777777" w:rsidTr="002259E8">
        <w:tc>
          <w:tcPr>
            <w:tcW w:w="715" w:type="dxa"/>
          </w:tcPr>
          <w:p w14:paraId="1FC61AC4" w14:textId="25339282" w:rsidR="00B474A5" w:rsidRPr="002A1492" w:rsidRDefault="00B474A5" w:rsidP="00B474A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1890" w:type="dxa"/>
          </w:tcPr>
          <w:p w14:paraId="0DFD8B47" w14:textId="7BB030FC"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51367">
              <w:rPr>
                <w:rFonts w:ascii="Calibri Light" w:hAnsi="Calibri Light" w:cs="Calibri Light"/>
                <w:color w:val="000000"/>
                <w:sz w:val="16"/>
                <w:szCs w:val="16"/>
              </w:rPr>
              <w:t>MANAGERASSIGNMENTID</w:t>
            </w:r>
          </w:p>
        </w:tc>
        <w:tc>
          <w:tcPr>
            <w:tcW w:w="1613" w:type="dxa"/>
          </w:tcPr>
          <w:p w14:paraId="52D4CD80" w14:textId="07FA8CDF"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CD6494">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907" w:type="dxa"/>
          </w:tcPr>
          <w:p w14:paraId="48DC95DF" w14:textId="56FF0D6F"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16E54D7" w14:textId="11B35037"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10B9AB3A" w14:textId="58A1B77C"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151367">
              <w:rPr>
                <w:rFonts w:ascii="Calibri Light" w:hAnsi="Calibri Light" w:cs="Calibri Light"/>
                <w:color w:val="000000"/>
                <w:sz w:val="16"/>
                <w:szCs w:val="16"/>
              </w:rPr>
              <w:t>MANAGERASSIGNMENTID</w:t>
            </w:r>
          </w:p>
        </w:tc>
        <w:tc>
          <w:tcPr>
            <w:tcW w:w="2253" w:type="dxa"/>
          </w:tcPr>
          <w:p w14:paraId="3DEA91DC" w14:textId="0F7C768F"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151367">
              <w:rPr>
                <w:rFonts w:ascii="Calibri Light" w:hAnsi="Calibri Light" w:cs="Calibri Light"/>
                <w:color w:val="000000"/>
                <w:sz w:val="16"/>
                <w:szCs w:val="16"/>
              </w:rPr>
              <w:t>MANAGERASSIGNMENTID</w:t>
            </w:r>
          </w:p>
        </w:tc>
        <w:tc>
          <w:tcPr>
            <w:tcW w:w="3807" w:type="dxa"/>
          </w:tcPr>
          <w:p w14:paraId="6AEA6AD4" w14:textId="347CE05F" w:rsidR="00B474A5" w:rsidRPr="00B474A5" w:rsidRDefault="00B474A5" w:rsidP="00B474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474A5">
              <w:rPr>
                <w:rFonts w:asciiTheme="majorHAnsi" w:hAnsiTheme="majorHAnsi" w:cstheme="majorHAnsi"/>
                <w:sz w:val="16"/>
                <w:szCs w:val="16"/>
              </w:rPr>
              <w:t>A unique reference to the manager assignment or to the worker assignment when the Cascading Level is 'Self'.</w:t>
            </w:r>
          </w:p>
        </w:tc>
      </w:tr>
      <w:tr w:rsidR="00B474A5" w:rsidRPr="00EC4DEB" w14:paraId="2C24A047"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34DB0410" w14:textId="7807689B" w:rsidR="00B474A5" w:rsidRPr="002A1492" w:rsidRDefault="00B474A5" w:rsidP="00B474A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1890" w:type="dxa"/>
          </w:tcPr>
          <w:p w14:paraId="5137B779" w14:textId="030DA40F"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51367">
              <w:rPr>
                <w:rFonts w:ascii="Calibri Light" w:hAnsi="Calibri Light" w:cs="Calibri Light"/>
                <w:color w:val="000000"/>
                <w:sz w:val="16"/>
                <w:szCs w:val="16"/>
              </w:rPr>
              <w:t>MANAGERID</w:t>
            </w:r>
          </w:p>
        </w:tc>
        <w:tc>
          <w:tcPr>
            <w:tcW w:w="1613" w:type="dxa"/>
          </w:tcPr>
          <w:p w14:paraId="618678BE" w14:textId="02A23385"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CD6494">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907" w:type="dxa"/>
          </w:tcPr>
          <w:p w14:paraId="7ED2FE6A" w14:textId="400F5E1D"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7F773033" w14:textId="7B702908"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1A8112EF" w14:textId="27C46FD0"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151367">
              <w:rPr>
                <w:rFonts w:ascii="Calibri Light" w:hAnsi="Calibri Light" w:cs="Calibri Light"/>
                <w:color w:val="000000"/>
                <w:sz w:val="16"/>
                <w:szCs w:val="16"/>
              </w:rPr>
              <w:t>MANAGERID</w:t>
            </w:r>
          </w:p>
        </w:tc>
        <w:tc>
          <w:tcPr>
            <w:tcW w:w="2253" w:type="dxa"/>
          </w:tcPr>
          <w:p w14:paraId="64C01EC8" w14:textId="1CB5D07B"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151367">
              <w:rPr>
                <w:rFonts w:ascii="Calibri Light" w:hAnsi="Calibri Light" w:cs="Calibri Light"/>
                <w:color w:val="000000"/>
                <w:sz w:val="16"/>
                <w:szCs w:val="16"/>
              </w:rPr>
              <w:t>MANAGERID</w:t>
            </w:r>
          </w:p>
        </w:tc>
        <w:tc>
          <w:tcPr>
            <w:tcW w:w="3807" w:type="dxa"/>
          </w:tcPr>
          <w:p w14:paraId="3969D532" w14:textId="35B85C20" w:rsidR="00B474A5" w:rsidRPr="00B474A5" w:rsidRDefault="00B474A5" w:rsidP="00B474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474A5">
              <w:rPr>
                <w:rFonts w:asciiTheme="majorHAnsi" w:hAnsiTheme="majorHAnsi" w:cstheme="majorHAnsi"/>
                <w:sz w:val="16"/>
                <w:szCs w:val="16"/>
              </w:rPr>
              <w:t xml:space="preserve">A unique reference to the manager or to the worker when the </w:t>
            </w:r>
            <w:proofErr w:type="spellStart"/>
            <w:r w:rsidRPr="00B474A5">
              <w:rPr>
                <w:rFonts w:asciiTheme="majorHAnsi" w:hAnsiTheme="majorHAnsi" w:cstheme="majorHAnsi"/>
                <w:sz w:val="16"/>
                <w:szCs w:val="16"/>
              </w:rPr>
              <w:t>CascadingLevel</w:t>
            </w:r>
            <w:proofErr w:type="spellEnd"/>
            <w:r w:rsidRPr="00B474A5">
              <w:rPr>
                <w:rFonts w:asciiTheme="majorHAnsi" w:hAnsiTheme="majorHAnsi" w:cstheme="majorHAnsi"/>
                <w:sz w:val="16"/>
                <w:szCs w:val="16"/>
              </w:rPr>
              <w:t xml:space="preserve"> is set to 0, indicating a cascade level of Self. Not required when a value is supplied for </w:t>
            </w:r>
            <w:proofErr w:type="spellStart"/>
            <w:r w:rsidRPr="00B474A5">
              <w:rPr>
                <w:rFonts w:asciiTheme="majorHAnsi" w:hAnsiTheme="majorHAnsi" w:cstheme="majorHAnsi"/>
                <w:sz w:val="16"/>
                <w:szCs w:val="16"/>
              </w:rPr>
              <w:t>ManagerAssignmentNumber</w:t>
            </w:r>
            <w:proofErr w:type="spellEnd"/>
            <w:r w:rsidRPr="00B474A5">
              <w:rPr>
                <w:rFonts w:asciiTheme="majorHAnsi" w:hAnsiTheme="majorHAnsi" w:cstheme="majorHAnsi"/>
                <w:sz w:val="16"/>
                <w:szCs w:val="16"/>
              </w:rPr>
              <w:t>.</w:t>
            </w:r>
          </w:p>
        </w:tc>
      </w:tr>
      <w:tr w:rsidR="00B474A5" w:rsidRPr="00EC4DEB" w14:paraId="6DEF055D" w14:textId="77777777" w:rsidTr="002259E8">
        <w:tc>
          <w:tcPr>
            <w:tcW w:w="715" w:type="dxa"/>
          </w:tcPr>
          <w:p w14:paraId="142597B7" w14:textId="223C92D8" w:rsidR="00B474A5" w:rsidRPr="002A1492" w:rsidRDefault="00B474A5" w:rsidP="00B474A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1890" w:type="dxa"/>
          </w:tcPr>
          <w:p w14:paraId="013A0BBF" w14:textId="7CC11358"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2C2D">
              <w:rPr>
                <w:rFonts w:ascii="Calibri Light" w:hAnsi="Calibri Light" w:cs="Calibri Light"/>
                <w:color w:val="000000"/>
                <w:sz w:val="16"/>
                <w:szCs w:val="16"/>
              </w:rPr>
              <w:t>MASSREQUESTHIERARCHYID</w:t>
            </w:r>
          </w:p>
        </w:tc>
        <w:tc>
          <w:tcPr>
            <w:tcW w:w="1613" w:type="dxa"/>
          </w:tcPr>
          <w:p w14:paraId="2AE13DB5" w14:textId="2BB34802"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CD6494">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907" w:type="dxa"/>
          </w:tcPr>
          <w:p w14:paraId="1E091FC0" w14:textId="289A511C"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F13C34E" w14:textId="18E307A1"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14387286" w14:textId="130918F7"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2C2D">
              <w:rPr>
                <w:rFonts w:ascii="Calibri Light" w:hAnsi="Calibri Light" w:cs="Calibri Light"/>
                <w:color w:val="000000"/>
                <w:sz w:val="16"/>
                <w:szCs w:val="16"/>
              </w:rPr>
              <w:t>MASSREQUESTHIERARCHYID</w:t>
            </w:r>
          </w:p>
        </w:tc>
        <w:tc>
          <w:tcPr>
            <w:tcW w:w="2253" w:type="dxa"/>
          </w:tcPr>
          <w:p w14:paraId="548E3F1E" w14:textId="0A935700"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2C2D">
              <w:rPr>
                <w:rFonts w:ascii="Calibri Light" w:hAnsi="Calibri Light" w:cs="Calibri Light"/>
                <w:color w:val="000000"/>
                <w:sz w:val="16"/>
                <w:szCs w:val="16"/>
              </w:rPr>
              <w:t>MASSREQUESTHIERARCHYID</w:t>
            </w:r>
          </w:p>
        </w:tc>
        <w:tc>
          <w:tcPr>
            <w:tcW w:w="3807" w:type="dxa"/>
          </w:tcPr>
          <w:p w14:paraId="701843D4" w14:textId="7CB319A1" w:rsidR="00B474A5" w:rsidRPr="00B474A5" w:rsidRDefault="00B474A5" w:rsidP="00B474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474A5">
              <w:rPr>
                <w:rFonts w:asciiTheme="majorHAnsi" w:hAnsiTheme="majorHAnsi" w:cstheme="majorHAnsi"/>
                <w:sz w:val="16"/>
                <w:szCs w:val="16"/>
              </w:rPr>
              <w:t>The surrogate ID for this record. Only available when updating existing record.</w:t>
            </w:r>
          </w:p>
        </w:tc>
      </w:tr>
      <w:tr w:rsidR="00B474A5" w:rsidRPr="00EC4DEB" w14:paraId="6F06273D"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05ADA99D" w14:textId="34492F40" w:rsidR="00B474A5" w:rsidRPr="002A1492" w:rsidRDefault="00B474A5" w:rsidP="00B474A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1890" w:type="dxa"/>
          </w:tcPr>
          <w:p w14:paraId="7250A401" w14:textId="0205485B"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2C2D">
              <w:rPr>
                <w:rFonts w:ascii="Calibri Light" w:hAnsi="Calibri Light" w:cs="Calibri Light"/>
                <w:color w:val="000000"/>
                <w:sz w:val="16"/>
                <w:szCs w:val="16"/>
              </w:rPr>
              <w:t>MASSREQUESTID</w:t>
            </w:r>
          </w:p>
        </w:tc>
        <w:tc>
          <w:tcPr>
            <w:tcW w:w="1613" w:type="dxa"/>
          </w:tcPr>
          <w:p w14:paraId="1AB0AE81" w14:textId="44F4D3CE"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sidR="00CD6494">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907" w:type="dxa"/>
          </w:tcPr>
          <w:p w14:paraId="07235353" w14:textId="43265917"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71403D10" w14:textId="58A8585F"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48738B91" w14:textId="6D7ABDD0"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2C2D">
              <w:rPr>
                <w:rFonts w:ascii="Calibri Light" w:hAnsi="Calibri Light" w:cs="Calibri Light"/>
                <w:color w:val="000000"/>
                <w:sz w:val="16"/>
                <w:szCs w:val="16"/>
              </w:rPr>
              <w:t>MASSREQUESTID</w:t>
            </w:r>
          </w:p>
        </w:tc>
        <w:tc>
          <w:tcPr>
            <w:tcW w:w="2253" w:type="dxa"/>
          </w:tcPr>
          <w:p w14:paraId="13BE2427" w14:textId="4F71ED68"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2C2D">
              <w:rPr>
                <w:rFonts w:ascii="Calibri Light" w:hAnsi="Calibri Light" w:cs="Calibri Light"/>
                <w:color w:val="000000"/>
                <w:sz w:val="16"/>
                <w:szCs w:val="16"/>
              </w:rPr>
              <w:t>MASSREQUESTID</w:t>
            </w:r>
          </w:p>
        </w:tc>
        <w:tc>
          <w:tcPr>
            <w:tcW w:w="3807" w:type="dxa"/>
          </w:tcPr>
          <w:p w14:paraId="007DA3EB" w14:textId="7DEB25CD" w:rsidR="00B474A5" w:rsidRPr="00B474A5" w:rsidRDefault="00B474A5" w:rsidP="00B474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474A5">
              <w:rPr>
                <w:rFonts w:asciiTheme="majorHAnsi" w:hAnsiTheme="majorHAnsi" w:cstheme="majorHAnsi"/>
                <w:sz w:val="16"/>
                <w:szCs w:val="16"/>
              </w:rPr>
              <w:t>A unique reference to the mass request object.</w:t>
            </w:r>
          </w:p>
        </w:tc>
      </w:tr>
      <w:tr w:rsidR="00B474A5" w:rsidRPr="00EC4DEB" w14:paraId="6D883C05" w14:textId="77777777" w:rsidTr="002259E8">
        <w:tc>
          <w:tcPr>
            <w:tcW w:w="715" w:type="dxa"/>
          </w:tcPr>
          <w:p w14:paraId="5A1C4A31" w14:textId="68EA88C8" w:rsidR="00B474A5" w:rsidRPr="002A1492" w:rsidRDefault="00B474A5" w:rsidP="00B474A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1890" w:type="dxa"/>
          </w:tcPr>
          <w:p w14:paraId="0A5728EC" w14:textId="2611B707"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72C2D">
              <w:rPr>
                <w:rFonts w:ascii="Calibri Light" w:hAnsi="Calibri Light" w:cs="Calibri Light"/>
                <w:color w:val="000000"/>
                <w:sz w:val="16"/>
                <w:szCs w:val="16"/>
              </w:rPr>
              <w:t>SOURCESYSTEMID</w:t>
            </w:r>
          </w:p>
        </w:tc>
        <w:tc>
          <w:tcPr>
            <w:tcW w:w="1613" w:type="dxa"/>
          </w:tcPr>
          <w:p w14:paraId="4CC9A785" w14:textId="26359A97"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907" w:type="dxa"/>
          </w:tcPr>
          <w:p w14:paraId="6F2C8596" w14:textId="3134B0DB"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1A0DB764" w14:textId="71CA813D"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B414063" w14:textId="1BDBB345"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2C2D">
              <w:rPr>
                <w:rFonts w:ascii="Calibri Light" w:hAnsi="Calibri Light" w:cs="Calibri Light"/>
                <w:color w:val="000000"/>
                <w:sz w:val="16"/>
                <w:szCs w:val="16"/>
              </w:rPr>
              <w:t>SOURCESYSTEMID</w:t>
            </w:r>
          </w:p>
        </w:tc>
        <w:tc>
          <w:tcPr>
            <w:tcW w:w="2253" w:type="dxa"/>
          </w:tcPr>
          <w:p w14:paraId="314FCD43" w14:textId="7B735809"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E72C2D">
              <w:rPr>
                <w:rFonts w:ascii="Calibri Light" w:hAnsi="Calibri Light" w:cs="Calibri Light"/>
                <w:color w:val="000000"/>
                <w:sz w:val="16"/>
                <w:szCs w:val="16"/>
              </w:rPr>
              <w:t>SOURCESYSTEMID</w:t>
            </w:r>
          </w:p>
        </w:tc>
        <w:tc>
          <w:tcPr>
            <w:tcW w:w="3807" w:type="dxa"/>
          </w:tcPr>
          <w:p w14:paraId="5D825F20" w14:textId="41163477" w:rsidR="00B474A5" w:rsidRPr="00B474A5" w:rsidRDefault="00B474A5" w:rsidP="00B474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474A5">
              <w:rPr>
                <w:rFonts w:asciiTheme="majorHAnsi" w:hAnsiTheme="majorHAnsi" w:cstheme="majorHAnsi"/>
                <w:sz w:val="16"/>
                <w:szCs w:val="16"/>
              </w:rPr>
              <w:t>A value to uniquely identify this record. This must be unique for the source system owner and business object component.</w:t>
            </w:r>
          </w:p>
        </w:tc>
      </w:tr>
      <w:tr w:rsidR="00B474A5" w:rsidRPr="00EC4DEB" w14:paraId="7124E3DC"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1E736D27" w14:textId="56358B7A" w:rsidR="00B474A5" w:rsidRPr="002A1492" w:rsidRDefault="00B474A5" w:rsidP="00B474A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1890" w:type="dxa"/>
          </w:tcPr>
          <w:p w14:paraId="4D2F22D8" w14:textId="7C4AC392"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F4660">
              <w:rPr>
                <w:rFonts w:ascii="Calibri Light" w:hAnsi="Calibri Light" w:cs="Calibri Light"/>
                <w:color w:val="000000"/>
                <w:sz w:val="16"/>
                <w:szCs w:val="16"/>
              </w:rPr>
              <w:t>SOURCESYSTEMOWNER</w:t>
            </w:r>
          </w:p>
        </w:tc>
        <w:tc>
          <w:tcPr>
            <w:tcW w:w="1613" w:type="dxa"/>
          </w:tcPr>
          <w:p w14:paraId="2458A2B8" w14:textId="4180C4BF"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r w:rsidR="00CD6494">
              <w:rPr>
                <w:rFonts w:ascii="Calibri Light" w:hAnsi="Calibri Light" w:cs="Calibri Light"/>
                <w:color w:val="000000"/>
                <w:sz w:val="16"/>
                <w:szCs w:val="16"/>
              </w:rPr>
              <w:t>3</w:t>
            </w:r>
            <w:r>
              <w:rPr>
                <w:rFonts w:ascii="Calibri Light" w:hAnsi="Calibri Light" w:cs="Calibri Light"/>
                <w:color w:val="000000"/>
                <w:sz w:val="16"/>
                <w:szCs w:val="16"/>
              </w:rPr>
              <w:t>0)</w:t>
            </w:r>
          </w:p>
        </w:tc>
        <w:tc>
          <w:tcPr>
            <w:tcW w:w="907" w:type="dxa"/>
          </w:tcPr>
          <w:p w14:paraId="7767360C" w14:textId="4D7191CE"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D9155F5" w14:textId="5167193A"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B9B6B8C" w14:textId="7EF8E3C6"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AF4660">
              <w:rPr>
                <w:rFonts w:ascii="Calibri Light" w:hAnsi="Calibri Light" w:cs="Calibri Light"/>
                <w:color w:val="000000"/>
                <w:sz w:val="16"/>
                <w:szCs w:val="16"/>
              </w:rPr>
              <w:t>SOURCESYSTEMOWNER</w:t>
            </w:r>
          </w:p>
        </w:tc>
        <w:tc>
          <w:tcPr>
            <w:tcW w:w="2253" w:type="dxa"/>
          </w:tcPr>
          <w:p w14:paraId="7479C800" w14:textId="4CE86E27"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AF4660">
              <w:rPr>
                <w:rFonts w:ascii="Calibri Light" w:hAnsi="Calibri Light" w:cs="Calibri Light"/>
                <w:color w:val="000000"/>
                <w:sz w:val="16"/>
                <w:szCs w:val="16"/>
              </w:rPr>
              <w:t>SOURCESYSTEMOWNER</w:t>
            </w:r>
          </w:p>
        </w:tc>
        <w:tc>
          <w:tcPr>
            <w:tcW w:w="3807" w:type="dxa"/>
          </w:tcPr>
          <w:p w14:paraId="7EFAA8A6" w14:textId="169101DD" w:rsidR="00B474A5" w:rsidRPr="00B474A5" w:rsidRDefault="00970788" w:rsidP="00B474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proofErr w:type="spellStart"/>
            <w:r>
              <w:rPr>
                <w:rFonts w:asciiTheme="majorHAnsi" w:hAnsiTheme="majorHAnsi" w:cstheme="majorHAnsi"/>
                <w:sz w:val="16"/>
                <w:szCs w:val="16"/>
              </w:rPr>
              <w:t>HardCore</w:t>
            </w:r>
            <w:proofErr w:type="spellEnd"/>
            <w:r>
              <w:rPr>
                <w:rFonts w:asciiTheme="majorHAnsi" w:hAnsiTheme="majorHAnsi" w:cstheme="majorHAnsi"/>
                <w:sz w:val="16"/>
                <w:szCs w:val="16"/>
              </w:rPr>
              <w:t xml:space="preserve"> - </w:t>
            </w:r>
            <w:proofErr w:type="spellStart"/>
            <w:r>
              <w:rPr>
                <w:rFonts w:asciiTheme="majorHAnsi" w:hAnsiTheme="majorHAnsi" w:cstheme="majorHAnsi"/>
                <w:sz w:val="16"/>
                <w:szCs w:val="16"/>
              </w:rPr>
              <w:t>DataMigration</w:t>
            </w:r>
            <w:proofErr w:type="spellEnd"/>
          </w:p>
        </w:tc>
      </w:tr>
      <w:tr w:rsidR="00B474A5" w:rsidRPr="00EC4DEB" w14:paraId="5C781965" w14:textId="77777777" w:rsidTr="002259E8">
        <w:tc>
          <w:tcPr>
            <w:tcW w:w="715" w:type="dxa"/>
          </w:tcPr>
          <w:p w14:paraId="2F465CFE" w14:textId="01DAEAC7" w:rsidR="00B474A5" w:rsidRPr="002A1492" w:rsidRDefault="00B474A5" w:rsidP="00B474A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1890" w:type="dxa"/>
          </w:tcPr>
          <w:p w14:paraId="396A4FAB" w14:textId="6B058681"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F4660">
              <w:rPr>
                <w:rFonts w:ascii="Calibri Light" w:hAnsi="Calibri Light" w:cs="Calibri Light"/>
                <w:color w:val="000000"/>
                <w:sz w:val="16"/>
                <w:szCs w:val="16"/>
              </w:rPr>
              <w:t>MANAGERASSIGNMENTNUMBER</w:t>
            </w:r>
          </w:p>
        </w:tc>
        <w:tc>
          <w:tcPr>
            <w:tcW w:w="1613" w:type="dxa"/>
          </w:tcPr>
          <w:p w14:paraId="3E7F3354" w14:textId="63C717AD"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r w:rsidR="00BD4EDB">
              <w:rPr>
                <w:rFonts w:ascii="Calibri Light" w:hAnsi="Calibri Light" w:cs="Calibri Light"/>
                <w:color w:val="000000"/>
                <w:sz w:val="16"/>
                <w:szCs w:val="16"/>
              </w:rPr>
              <w:t>3</w:t>
            </w:r>
            <w:r>
              <w:rPr>
                <w:rFonts w:ascii="Calibri Light" w:hAnsi="Calibri Light" w:cs="Calibri Light"/>
                <w:color w:val="000000"/>
                <w:sz w:val="16"/>
                <w:szCs w:val="16"/>
              </w:rPr>
              <w:t>0)</w:t>
            </w:r>
          </w:p>
        </w:tc>
        <w:tc>
          <w:tcPr>
            <w:tcW w:w="907" w:type="dxa"/>
          </w:tcPr>
          <w:p w14:paraId="30E1000C" w14:textId="18F37A48"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2CBA0BB" w14:textId="54311BE8"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8E1EDA5" w14:textId="1E497372"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AF4660">
              <w:rPr>
                <w:rFonts w:ascii="Calibri Light" w:hAnsi="Calibri Light" w:cs="Calibri Light"/>
                <w:color w:val="000000"/>
                <w:sz w:val="16"/>
                <w:szCs w:val="16"/>
              </w:rPr>
              <w:t>MANAGERASSIGNMENTNUMBER</w:t>
            </w:r>
          </w:p>
        </w:tc>
        <w:tc>
          <w:tcPr>
            <w:tcW w:w="2253" w:type="dxa"/>
          </w:tcPr>
          <w:p w14:paraId="2E667FE6" w14:textId="46EF2FC4"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AF4660">
              <w:rPr>
                <w:rFonts w:ascii="Calibri Light" w:hAnsi="Calibri Light" w:cs="Calibri Light"/>
                <w:color w:val="000000"/>
                <w:sz w:val="16"/>
                <w:szCs w:val="16"/>
              </w:rPr>
              <w:t>MANAGERASSIGNMENTNUMBER</w:t>
            </w:r>
          </w:p>
        </w:tc>
        <w:tc>
          <w:tcPr>
            <w:tcW w:w="3807" w:type="dxa"/>
          </w:tcPr>
          <w:p w14:paraId="2D4573CC" w14:textId="4DB16ED5" w:rsidR="00B474A5" w:rsidRPr="00B474A5" w:rsidRDefault="00B474A5" w:rsidP="00B474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474A5">
              <w:rPr>
                <w:rFonts w:asciiTheme="majorHAnsi" w:hAnsiTheme="majorHAnsi" w:cstheme="majorHAnsi"/>
                <w:sz w:val="16"/>
                <w:szCs w:val="16"/>
              </w:rPr>
              <w:t>The assignment number of the manager or of the worker.</w:t>
            </w:r>
          </w:p>
        </w:tc>
      </w:tr>
      <w:tr w:rsidR="00B474A5" w:rsidRPr="00EC4DEB" w14:paraId="70F91F5C"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0673320E" w14:textId="712CB730" w:rsidR="00B474A5" w:rsidRPr="002A1492" w:rsidRDefault="00B474A5" w:rsidP="00B474A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1890" w:type="dxa"/>
          </w:tcPr>
          <w:p w14:paraId="0C53E7F4" w14:textId="56DE9E70"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29A1">
              <w:rPr>
                <w:rFonts w:ascii="Calibri Light" w:hAnsi="Calibri Light" w:cs="Calibri Light"/>
                <w:color w:val="000000"/>
                <w:sz w:val="16"/>
                <w:szCs w:val="16"/>
              </w:rPr>
              <w:t>GOALPLANEXTERNALID</w:t>
            </w:r>
          </w:p>
        </w:tc>
        <w:tc>
          <w:tcPr>
            <w:tcW w:w="1613" w:type="dxa"/>
          </w:tcPr>
          <w:p w14:paraId="09F63D35" w14:textId="381AD585" w:rsidR="00B474A5" w:rsidRPr="000D1746"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r w:rsidR="00BD4EDB">
              <w:rPr>
                <w:rFonts w:ascii="Calibri Light" w:hAnsi="Calibri Light" w:cs="Calibri Light"/>
                <w:color w:val="000000"/>
                <w:sz w:val="16"/>
                <w:szCs w:val="16"/>
              </w:rPr>
              <w:t>2</w:t>
            </w:r>
            <w:r>
              <w:rPr>
                <w:rFonts w:ascii="Calibri Light" w:hAnsi="Calibri Light" w:cs="Calibri Light"/>
                <w:color w:val="000000"/>
                <w:sz w:val="16"/>
                <w:szCs w:val="16"/>
              </w:rPr>
              <w:t>50)</w:t>
            </w:r>
          </w:p>
        </w:tc>
        <w:tc>
          <w:tcPr>
            <w:tcW w:w="907" w:type="dxa"/>
          </w:tcPr>
          <w:p w14:paraId="4696CB42" w14:textId="4FA6EBF4"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20074E0" w14:textId="0FC7737C" w:rsidR="00B474A5" w:rsidRPr="000028A4" w:rsidRDefault="00B474A5" w:rsidP="00B474A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6907D4F" w14:textId="3356608E"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2429A1">
              <w:rPr>
                <w:rFonts w:ascii="Calibri Light" w:hAnsi="Calibri Light" w:cs="Calibri Light"/>
                <w:color w:val="000000"/>
                <w:sz w:val="16"/>
                <w:szCs w:val="16"/>
              </w:rPr>
              <w:t>GOALPLANEXTERNALID</w:t>
            </w:r>
          </w:p>
        </w:tc>
        <w:tc>
          <w:tcPr>
            <w:tcW w:w="2253" w:type="dxa"/>
          </w:tcPr>
          <w:p w14:paraId="7024018F" w14:textId="1770E720" w:rsidR="00B474A5" w:rsidRPr="00357BB2" w:rsidRDefault="00B474A5" w:rsidP="00B474A5">
            <w:pPr>
              <w:widowControl w:val="0"/>
              <w:autoSpaceDE w:val="0"/>
              <w:autoSpaceDN w:val="0"/>
              <w:adjustRightInd w:val="0"/>
              <w:spacing w:after="0" w:line="240" w:lineRule="auto"/>
              <w:ind w:left="108" w:right="108"/>
              <w:rPr>
                <w:rFonts w:ascii="Calibri Light" w:hAnsi="Calibri Light" w:cs="Arial"/>
                <w:color w:val="4F4F4F"/>
                <w:sz w:val="16"/>
                <w:szCs w:val="16"/>
              </w:rPr>
            </w:pPr>
            <w:r w:rsidRPr="002429A1">
              <w:rPr>
                <w:rFonts w:ascii="Calibri Light" w:hAnsi="Calibri Light" w:cs="Calibri Light"/>
                <w:color w:val="000000"/>
                <w:sz w:val="16"/>
                <w:szCs w:val="16"/>
              </w:rPr>
              <w:t>GOALPLANEXTERNALID</w:t>
            </w:r>
          </w:p>
        </w:tc>
        <w:tc>
          <w:tcPr>
            <w:tcW w:w="3807" w:type="dxa"/>
          </w:tcPr>
          <w:p w14:paraId="305CBE31" w14:textId="2AF5BB12" w:rsidR="00B474A5" w:rsidRPr="00B474A5" w:rsidRDefault="00B474A5" w:rsidP="00B474A5">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B474A5">
              <w:rPr>
                <w:rFonts w:asciiTheme="majorHAnsi" w:hAnsiTheme="majorHAnsi" w:cstheme="majorHAnsi"/>
                <w:sz w:val="16"/>
                <w:szCs w:val="16"/>
              </w:rPr>
              <w:t>A unique reference to the goal plan in an external system.</w:t>
            </w:r>
          </w:p>
        </w:tc>
      </w:tr>
      <w:tr w:rsidR="0067411A" w:rsidRPr="00EC4DEB" w14:paraId="762BD349" w14:textId="77777777" w:rsidTr="002259E8">
        <w:tc>
          <w:tcPr>
            <w:tcW w:w="715" w:type="dxa"/>
          </w:tcPr>
          <w:p w14:paraId="7D91132A" w14:textId="6471D288" w:rsidR="0067411A" w:rsidRPr="002A1492" w:rsidRDefault="0067411A" w:rsidP="0067411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8</w:t>
            </w:r>
          </w:p>
        </w:tc>
        <w:tc>
          <w:tcPr>
            <w:tcW w:w="1890" w:type="dxa"/>
          </w:tcPr>
          <w:p w14:paraId="4199336F" w14:textId="0EC44ACE"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_CATEGORY</w:t>
            </w:r>
          </w:p>
        </w:tc>
        <w:tc>
          <w:tcPr>
            <w:tcW w:w="1613" w:type="dxa"/>
          </w:tcPr>
          <w:p w14:paraId="2D5708DC" w14:textId="13F97545"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07" w:type="dxa"/>
          </w:tcPr>
          <w:p w14:paraId="7EFBAA19" w14:textId="1F7C4CFD"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17B97A8B" w14:textId="0CBF418F"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419EEAE8" w14:textId="2E791952"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_CATEGORY</w:t>
            </w:r>
          </w:p>
        </w:tc>
        <w:tc>
          <w:tcPr>
            <w:tcW w:w="2253" w:type="dxa"/>
          </w:tcPr>
          <w:p w14:paraId="08A699E8" w14:textId="234FAC0D"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_CATEGORY</w:t>
            </w:r>
          </w:p>
        </w:tc>
        <w:tc>
          <w:tcPr>
            <w:tcW w:w="3807" w:type="dxa"/>
          </w:tcPr>
          <w:p w14:paraId="7A6B01AA" w14:textId="3304F502"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42F1B004"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0A559388" w14:textId="7A88DA14" w:rsidR="0067411A" w:rsidRPr="002A1492" w:rsidRDefault="0067411A" w:rsidP="0067411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19</w:t>
            </w:r>
          </w:p>
        </w:tc>
        <w:tc>
          <w:tcPr>
            <w:tcW w:w="1890" w:type="dxa"/>
          </w:tcPr>
          <w:p w14:paraId="10096D33" w14:textId="1B768A45"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w:t>
            </w:r>
          </w:p>
        </w:tc>
        <w:tc>
          <w:tcPr>
            <w:tcW w:w="1613" w:type="dxa"/>
          </w:tcPr>
          <w:p w14:paraId="54AEF81F" w14:textId="30E549A1"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77198C0" w14:textId="54E40E42"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3BFDCF46" w14:textId="3CDD9E45"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3057BE3" w14:textId="76CD20DF"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w:t>
            </w:r>
          </w:p>
        </w:tc>
        <w:tc>
          <w:tcPr>
            <w:tcW w:w="2253" w:type="dxa"/>
          </w:tcPr>
          <w:p w14:paraId="546E6391" w14:textId="4288378E"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w:t>
            </w:r>
          </w:p>
        </w:tc>
        <w:tc>
          <w:tcPr>
            <w:tcW w:w="3807" w:type="dxa"/>
          </w:tcPr>
          <w:p w14:paraId="29EEA30B" w14:textId="5925C0BC"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03B4F86B" w14:textId="77777777" w:rsidTr="002259E8">
        <w:tc>
          <w:tcPr>
            <w:tcW w:w="715" w:type="dxa"/>
          </w:tcPr>
          <w:p w14:paraId="4CFA6D2F" w14:textId="3330A5B9" w:rsidR="0067411A" w:rsidRPr="002A1492" w:rsidRDefault="0067411A" w:rsidP="0067411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0</w:t>
            </w:r>
          </w:p>
        </w:tc>
        <w:tc>
          <w:tcPr>
            <w:tcW w:w="1890" w:type="dxa"/>
          </w:tcPr>
          <w:p w14:paraId="3E3B74D9" w14:textId="2DA32CD8"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2</w:t>
            </w:r>
          </w:p>
        </w:tc>
        <w:tc>
          <w:tcPr>
            <w:tcW w:w="1613" w:type="dxa"/>
          </w:tcPr>
          <w:p w14:paraId="09FE7B55" w14:textId="67467AD4"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02CE1ED6" w14:textId="4AB960E6"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388198A3" w14:textId="2AAB7340"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EC97517" w14:textId="36731328"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2</w:t>
            </w:r>
          </w:p>
        </w:tc>
        <w:tc>
          <w:tcPr>
            <w:tcW w:w="2253" w:type="dxa"/>
          </w:tcPr>
          <w:p w14:paraId="719DD5F5" w14:textId="7EC80B56"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2</w:t>
            </w:r>
          </w:p>
        </w:tc>
        <w:tc>
          <w:tcPr>
            <w:tcW w:w="3807" w:type="dxa"/>
          </w:tcPr>
          <w:p w14:paraId="4F2619B4" w14:textId="031D209E"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7294482C"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50AAD52C" w14:textId="3278AADD" w:rsidR="0067411A" w:rsidRPr="002A1492" w:rsidRDefault="0067411A" w:rsidP="0067411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1</w:t>
            </w:r>
          </w:p>
        </w:tc>
        <w:tc>
          <w:tcPr>
            <w:tcW w:w="1890" w:type="dxa"/>
          </w:tcPr>
          <w:p w14:paraId="44C0CA95" w14:textId="67FC21A6"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3</w:t>
            </w:r>
          </w:p>
        </w:tc>
        <w:tc>
          <w:tcPr>
            <w:tcW w:w="1613" w:type="dxa"/>
          </w:tcPr>
          <w:p w14:paraId="3328888D" w14:textId="15E312F3"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350B5B92" w14:textId="285A25E4"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0FC4BB6C" w14:textId="286A9D10"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956C760" w14:textId="77B2C104"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3</w:t>
            </w:r>
          </w:p>
        </w:tc>
        <w:tc>
          <w:tcPr>
            <w:tcW w:w="2253" w:type="dxa"/>
          </w:tcPr>
          <w:p w14:paraId="612B56A2" w14:textId="5B67F0C1"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3</w:t>
            </w:r>
          </w:p>
        </w:tc>
        <w:tc>
          <w:tcPr>
            <w:tcW w:w="3807" w:type="dxa"/>
          </w:tcPr>
          <w:p w14:paraId="56A77DDC" w14:textId="0DD3CAD3"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04C373EB" w14:textId="77777777" w:rsidTr="002259E8">
        <w:tc>
          <w:tcPr>
            <w:tcW w:w="715" w:type="dxa"/>
          </w:tcPr>
          <w:p w14:paraId="3DA1A55D" w14:textId="57A0C8A5" w:rsidR="0067411A" w:rsidRPr="002A1492" w:rsidRDefault="0067411A" w:rsidP="0067411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2</w:t>
            </w:r>
          </w:p>
        </w:tc>
        <w:tc>
          <w:tcPr>
            <w:tcW w:w="1890" w:type="dxa"/>
          </w:tcPr>
          <w:p w14:paraId="7D51B17B" w14:textId="4EA3CC93"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4</w:t>
            </w:r>
          </w:p>
        </w:tc>
        <w:tc>
          <w:tcPr>
            <w:tcW w:w="1613" w:type="dxa"/>
          </w:tcPr>
          <w:p w14:paraId="4212AD93" w14:textId="435AB863"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6199BDD6" w14:textId="4B78237A"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214A7FC" w14:textId="46C7CA6D"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4D7D684E" w14:textId="1FA3AE5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4</w:t>
            </w:r>
          </w:p>
        </w:tc>
        <w:tc>
          <w:tcPr>
            <w:tcW w:w="2253" w:type="dxa"/>
          </w:tcPr>
          <w:p w14:paraId="5F17588B" w14:textId="3D8C0889"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4</w:t>
            </w:r>
          </w:p>
        </w:tc>
        <w:tc>
          <w:tcPr>
            <w:tcW w:w="3807" w:type="dxa"/>
          </w:tcPr>
          <w:p w14:paraId="1DACAF07" w14:textId="660B6735"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3311BDBB"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59429FB7" w14:textId="44C7767C" w:rsidR="0067411A" w:rsidRPr="002A1492" w:rsidRDefault="0067411A" w:rsidP="0067411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3</w:t>
            </w:r>
          </w:p>
        </w:tc>
        <w:tc>
          <w:tcPr>
            <w:tcW w:w="1890" w:type="dxa"/>
          </w:tcPr>
          <w:p w14:paraId="6BF602CC" w14:textId="7CEBF31F"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5</w:t>
            </w:r>
          </w:p>
        </w:tc>
        <w:tc>
          <w:tcPr>
            <w:tcW w:w="1613" w:type="dxa"/>
          </w:tcPr>
          <w:p w14:paraId="57D64BB6" w14:textId="0A608C14"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3236BD8" w14:textId="23B5B5C9"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10ED186F" w14:textId="14CDAF0D"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2CF216E" w14:textId="65640B0E"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5</w:t>
            </w:r>
          </w:p>
        </w:tc>
        <w:tc>
          <w:tcPr>
            <w:tcW w:w="2253" w:type="dxa"/>
          </w:tcPr>
          <w:p w14:paraId="0F426144" w14:textId="4030433D"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5</w:t>
            </w:r>
          </w:p>
        </w:tc>
        <w:tc>
          <w:tcPr>
            <w:tcW w:w="3807" w:type="dxa"/>
          </w:tcPr>
          <w:p w14:paraId="009A1B30" w14:textId="200F7C5A"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42F98FD5" w14:textId="77777777" w:rsidTr="002259E8">
        <w:tc>
          <w:tcPr>
            <w:tcW w:w="715" w:type="dxa"/>
          </w:tcPr>
          <w:p w14:paraId="4AA878BD" w14:textId="6A7F8AF7" w:rsidR="0067411A" w:rsidRPr="002A1492" w:rsidRDefault="0067411A" w:rsidP="0067411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4</w:t>
            </w:r>
          </w:p>
        </w:tc>
        <w:tc>
          <w:tcPr>
            <w:tcW w:w="1890" w:type="dxa"/>
          </w:tcPr>
          <w:p w14:paraId="3C2CCCC8" w14:textId="02DAF6A9"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6</w:t>
            </w:r>
          </w:p>
        </w:tc>
        <w:tc>
          <w:tcPr>
            <w:tcW w:w="1613" w:type="dxa"/>
          </w:tcPr>
          <w:p w14:paraId="1DB8D5D9" w14:textId="34EA9423"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6F09A5B" w14:textId="12E0C163"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75E7B8F" w14:textId="5B9138A6"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EB7095F" w14:textId="4A0914EB"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6</w:t>
            </w:r>
          </w:p>
        </w:tc>
        <w:tc>
          <w:tcPr>
            <w:tcW w:w="2253" w:type="dxa"/>
          </w:tcPr>
          <w:p w14:paraId="3EEF54FB" w14:textId="1690625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6</w:t>
            </w:r>
          </w:p>
        </w:tc>
        <w:tc>
          <w:tcPr>
            <w:tcW w:w="3807" w:type="dxa"/>
          </w:tcPr>
          <w:p w14:paraId="7E9C085B" w14:textId="39E1F4B2"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675155B3"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7B0FB31F" w14:textId="2399ED1B" w:rsidR="0067411A" w:rsidRPr="002A1492" w:rsidRDefault="0067411A" w:rsidP="0067411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5</w:t>
            </w:r>
          </w:p>
        </w:tc>
        <w:tc>
          <w:tcPr>
            <w:tcW w:w="1890" w:type="dxa"/>
          </w:tcPr>
          <w:p w14:paraId="245796D0" w14:textId="25355164"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7</w:t>
            </w:r>
          </w:p>
        </w:tc>
        <w:tc>
          <w:tcPr>
            <w:tcW w:w="1613" w:type="dxa"/>
          </w:tcPr>
          <w:p w14:paraId="4F41686D" w14:textId="2641D763"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1B5006A6" w14:textId="49BF765A"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81BDB1B" w14:textId="75AB9C81"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FB17B9F" w14:textId="59744660"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7</w:t>
            </w:r>
          </w:p>
        </w:tc>
        <w:tc>
          <w:tcPr>
            <w:tcW w:w="2253" w:type="dxa"/>
          </w:tcPr>
          <w:p w14:paraId="26E029F3" w14:textId="3C195BA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7</w:t>
            </w:r>
          </w:p>
        </w:tc>
        <w:tc>
          <w:tcPr>
            <w:tcW w:w="3807" w:type="dxa"/>
          </w:tcPr>
          <w:p w14:paraId="00B6290C" w14:textId="16D64FC1"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756948FE" w14:textId="77777777" w:rsidTr="002259E8">
        <w:tc>
          <w:tcPr>
            <w:tcW w:w="715" w:type="dxa"/>
          </w:tcPr>
          <w:p w14:paraId="3651918A" w14:textId="58D6A91F" w:rsidR="0067411A" w:rsidRPr="002A1492" w:rsidRDefault="0067411A" w:rsidP="0067411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6</w:t>
            </w:r>
          </w:p>
        </w:tc>
        <w:tc>
          <w:tcPr>
            <w:tcW w:w="1890" w:type="dxa"/>
          </w:tcPr>
          <w:p w14:paraId="72493472" w14:textId="09803250"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8</w:t>
            </w:r>
          </w:p>
        </w:tc>
        <w:tc>
          <w:tcPr>
            <w:tcW w:w="1613" w:type="dxa"/>
          </w:tcPr>
          <w:p w14:paraId="7D6DE708" w14:textId="46F0AE2E"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7C451437" w14:textId="29C847D8"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01257AFE" w14:textId="3D5E2F06"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5EC233D" w14:textId="5CBCA3E5"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8</w:t>
            </w:r>
          </w:p>
        </w:tc>
        <w:tc>
          <w:tcPr>
            <w:tcW w:w="2253" w:type="dxa"/>
          </w:tcPr>
          <w:p w14:paraId="1F10A126" w14:textId="33DDEA6A"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8</w:t>
            </w:r>
          </w:p>
        </w:tc>
        <w:tc>
          <w:tcPr>
            <w:tcW w:w="3807" w:type="dxa"/>
          </w:tcPr>
          <w:p w14:paraId="5C02E071" w14:textId="1CB669EB"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5CC3FAD1"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63223D0B" w14:textId="5A7BD7CA" w:rsidR="0067411A" w:rsidRPr="002A1492" w:rsidRDefault="0067411A" w:rsidP="0067411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7</w:t>
            </w:r>
          </w:p>
        </w:tc>
        <w:tc>
          <w:tcPr>
            <w:tcW w:w="1890" w:type="dxa"/>
          </w:tcPr>
          <w:p w14:paraId="338CCA1B" w14:textId="746E0C36"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9</w:t>
            </w:r>
          </w:p>
        </w:tc>
        <w:tc>
          <w:tcPr>
            <w:tcW w:w="1613" w:type="dxa"/>
          </w:tcPr>
          <w:p w14:paraId="3B3231FE" w14:textId="1A5703EA"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0FB4C25B" w14:textId="54C89C23"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2490D1CF" w14:textId="43D8C57A"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2CDC73E" w14:textId="4BE86BEC"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9</w:t>
            </w:r>
          </w:p>
        </w:tc>
        <w:tc>
          <w:tcPr>
            <w:tcW w:w="2253" w:type="dxa"/>
          </w:tcPr>
          <w:p w14:paraId="0B617596" w14:textId="6376A8B1"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9</w:t>
            </w:r>
          </w:p>
        </w:tc>
        <w:tc>
          <w:tcPr>
            <w:tcW w:w="3807" w:type="dxa"/>
          </w:tcPr>
          <w:p w14:paraId="34E8A9B9" w14:textId="5E08E13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615E2020" w14:textId="77777777" w:rsidTr="002259E8">
        <w:tc>
          <w:tcPr>
            <w:tcW w:w="715" w:type="dxa"/>
          </w:tcPr>
          <w:p w14:paraId="657A113F" w14:textId="45474C3D" w:rsidR="0067411A" w:rsidRPr="002A1492" w:rsidRDefault="0067411A" w:rsidP="0067411A">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8</w:t>
            </w:r>
          </w:p>
        </w:tc>
        <w:tc>
          <w:tcPr>
            <w:tcW w:w="1890" w:type="dxa"/>
          </w:tcPr>
          <w:p w14:paraId="16F47841" w14:textId="3CD77338"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0</w:t>
            </w:r>
          </w:p>
        </w:tc>
        <w:tc>
          <w:tcPr>
            <w:tcW w:w="1613" w:type="dxa"/>
          </w:tcPr>
          <w:p w14:paraId="3BB60B56" w14:textId="173DDC63"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1DDC526" w14:textId="32B0D937"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43E113A7" w14:textId="5F345081"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CBBC722" w14:textId="2E810D82"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0</w:t>
            </w:r>
          </w:p>
        </w:tc>
        <w:tc>
          <w:tcPr>
            <w:tcW w:w="2253" w:type="dxa"/>
          </w:tcPr>
          <w:p w14:paraId="3AD3388C" w14:textId="5A327361"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0</w:t>
            </w:r>
          </w:p>
        </w:tc>
        <w:tc>
          <w:tcPr>
            <w:tcW w:w="3807" w:type="dxa"/>
          </w:tcPr>
          <w:p w14:paraId="542D1A7D" w14:textId="24FAD1DF"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7D6DD3A2"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182E202D" w14:textId="6FB29C3E"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29</w:t>
            </w:r>
          </w:p>
        </w:tc>
        <w:tc>
          <w:tcPr>
            <w:tcW w:w="1890" w:type="dxa"/>
          </w:tcPr>
          <w:p w14:paraId="3C952E72" w14:textId="306C1212"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1</w:t>
            </w:r>
          </w:p>
        </w:tc>
        <w:tc>
          <w:tcPr>
            <w:tcW w:w="1613" w:type="dxa"/>
          </w:tcPr>
          <w:p w14:paraId="4223ABEC" w14:textId="3B3C742B"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6D8754C6" w14:textId="538091CD"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7BCC1A2D" w14:textId="4C9E47C0"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0152010" w14:textId="27F006B9" w:rsidR="0067411A" w:rsidRPr="00176064" w:rsidRDefault="0067411A" w:rsidP="0067411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1</w:t>
            </w:r>
          </w:p>
        </w:tc>
        <w:tc>
          <w:tcPr>
            <w:tcW w:w="2253" w:type="dxa"/>
          </w:tcPr>
          <w:p w14:paraId="257BFF6C" w14:textId="5C812B5A" w:rsidR="0067411A" w:rsidRPr="00176064" w:rsidRDefault="0067411A" w:rsidP="0067411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1</w:t>
            </w:r>
          </w:p>
        </w:tc>
        <w:tc>
          <w:tcPr>
            <w:tcW w:w="3807" w:type="dxa"/>
          </w:tcPr>
          <w:p w14:paraId="2102A482"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164983B9" w14:textId="77777777" w:rsidTr="002259E8">
        <w:tc>
          <w:tcPr>
            <w:tcW w:w="715" w:type="dxa"/>
          </w:tcPr>
          <w:p w14:paraId="7A532C5F" w14:textId="3230B727"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0</w:t>
            </w:r>
          </w:p>
        </w:tc>
        <w:tc>
          <w:tcPr>
            <w:tcW w:w="1890" w:type="dxa"/>
          </w:tcPr>
          <w:p w14:paraId="63DA2322" w14:textId="3CFE1781"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2</w:t>
            </w:r>
          </w:p>
        </w:tc>
        <w:tc>
          <w:tcPr>
            <w:tcW w:w="1613" w:type="dxa"/>
          </w:tcPr>
          <w:p w14:paraId="4282BB79" w14:textId="194163ED"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2C5EEEEB" w14:textId="1DEAB6F7"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51007EAB" w14:textId="24086375"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B084309" w14:textId="3E3EC086" w:rsidR="0067411A" w:rsidRPr="00176064" w:rsidRDefault="0067411A" w:rsidP="0067411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2</w:t>
            </w:r>
          </w:p>
        </w:tc>
        <w:tc>
          <w:tcPr>
            <w:tcW w:w="2253" w:type="dxa"/>
          </w:tcPr>
          <w:p w14:paraId="27006CBD" w14:textId="6268F0BD" w:rsidR="0067411A" w:rsidRPr="00176064" w:rsidRDefault="0067411A" w:rsidP="0067411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2</w:t>
            </w:r>
          </w:p>
        </w:tc>
        <w:tc>
          <w:tcPr>
            <w:tcW w:w="3807" w:type="dxa"/>
          </w:tcPr>
          <w:p w14:paraId="5658588A"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6E9C50F0"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48B74D78" w14:textId="1B5748AD"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1</w:t>
            </w:r>
          </w:p>
        </w:tc>
        <w:tc>
          <w:tcPr>
            <w:tcW w:w="1890" w:type="dxa"/>
          </w:tcPr>
          <w:p w14:paraId="3B23BF26" w14:textId="594730CA"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3</w:t>
            </w:r>
          </w:p>
        </w:tc>
        <w:tc>
          <w:tcPr>
            <w:tcW w:w="1613" w:type="dxa"/>
          </w:tcPr>
          <w:p w14:paraId="6568E460" w14:textId="7CA32774"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040E3356" w14:textId="7147D222"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2FD41268" w14:textId="4F48630E"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5D2E10A" w14:textId="086C9BF1" w:rsidR="0067411A" w:rsidRPr="00176064" w:rsidRDefault="0067411A" w:rsidP="0067411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3</w:t>
            </w:r>
          </w:p>
        </w:tc>
        <w:tc>
          <w:tcPr>
            <w:tcW w:w="2253" w:type="dxa"/>
          </w:tcPr>
          <w:p w14:paraId="361044DA" w14:textId="6EE862B7" w:rsidR="0067411A" w:rsidRPr="00176064" w:rsidRDefault="0067411A" w:rsidP="0067411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3</w:t>
            </w:r>
          </w:p>
        </w:tc>
        <w:tc>
          <w:tcPr>
            <w:tcW w:w="3807" w:type="dxa"/>
          </w:tcPr>
          <w:p w14:paraId="292E41BA"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04EEE531" w14:textId="77777777" w:rsidTr="002259E8">
        <w:tc>
          <w:tcPr>
            <w:tcW w:w="715" w:type="dxa"/>
          </w:tcPr>
          <w:p w14:paraId="767D07D1" w14:textId="53154F62"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lastRenderedPageBreak/>
              <w:t>32</w:t>
            </w:r>
          </w:p>
        </w:tc>
        <w:tc>
          <w:tcPr>
            <w:tcW w:w="1890" w:type="dxa"/>
          </w:tcPr>
          <w:p w14:paraId="35A1D470" w14:textId="1B2795AB"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4</w:t>
            </w:r>
          </w:p>
        </w:tc>
        <w:tc>
          <w:tcPr>
            <w:tcW w:w="1613" w:type="dxa"/>
          </w:tcPr>
          <w:p w14:paraId="1C5F9BBD" w14:textId="1A2D7B5D"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1AE66D57" w14:textId="43936BDA"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14FD679E" w14:textId="37376698"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87CD70A" w14:textId="49A71610" w:rsidR="0067411A" w:rsidRPr="00176064" w:rsidRDefault="0067411A" w:rsidP="0067411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4</w:t>
            </w:r>
          </w:p>
        </w:tc>
        <w:tc>
          <w:tcPr>
            <w:tcW w:w="2253" w:type="dxa"/>
          </w:tcPr>
          <w:p w14:paraId="48526EC7" w14:textId="64200170" w:rsidR="0067411A" w:rsidRPr="00176064" w:rsidRDefault="0067411A" w:rsidP="0067411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4</w:t>
            </w:r>
          </w:p>
        </w:tc>
        <w:tc>
          <w:tcPr>
            <w:tcW w:w="3807" w:type="dxa"/>
          </w:tcPr>
          <w:p w14:paraId="1D70A176"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6FC082E8"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0B1DEFBB" w14:textId="7603645F"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3</w:t>
            </w:r>
          </w:p>
        </w:tc>
        <w:tc>
          <w:tcPr>
            <w:tcW w:w="1890" w:type="dxa"/>
          </w:tcPr>
          <w:p w14:paraId="16828C6A" w14:textId="58A58441"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5</w:t>
            </w:r>
          </w:p>
        </w:tc>
        <w:tc>
          <w:tcPr>
            <w:tcW w:w="1613" w:type="dxa"/>
          </w:tcPr>
          <w:p w14:paraId="295169D1" w14:textId="5DE259C1" w:rsidR="0067411A" w:rsidRPr="000D1746"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33555051" w14:textId="741995B3"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AF701A6" w14:textId="1D06D4DD" w:rsidR="0067411A" w:rsidRPr="000028A4"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1072F6C" w14:textId="2A062F6B" w:rsidR="0067411A" w:rsidRPr="00176064" w:rsidRDefault="0067411A" w:rsidP="0067411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5</w:t>
            </w:r>
          </w:p>
        </w:tc>
        <w:tc>
          <w:tcPr>
            <w:tcW w:w="2253" w:type="dxa"/>
          </w:tcPr>
          <w:p w14:paraId="2BB30E4A" w14:textId="3AE40260" w:rsidR="0067411A" w:rsidRPr="00176064" w:rsidRDefault="0067411A" w:rsidP="0067411A">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5</w:t>
            </w:r>
          </w:p>
        </w:tc>
        <w:tc>
          <w:tcPr>
            <w:tcW w:w="3807" w:type="dxa"/>
          </w:tcPr>
          <w:p w14:paraId="0F37EE60"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34A00A8C" w14:textId="77777777" w:rsidTr="002259E8">
        <w:tc>
          <w:tcPr>
            <w:tcW w:w="715" w:type="dxa"/>
          </w:tcPr>
          <w:p w14:paraId="5272A0DE" w14:textId="417030E3"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4</w:t>
            </w:r>
          </w:p>
        </w:tc>
        <w:tc>
          <w:tcPr>
            <w:tcW w:w="1890" w:type="dxa"/>
          </w:tcPr>
          <w:p w14:paraId="129236B3" w14:textId="0F66664C"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1613" w:type="dxa"/>
          </w:tcPr>
          <w:p w14:paraId="0E492089" w14:textId="666F2861" w:rsidR="0067411A" w:rsidRPr="00247AF5"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07" w:type="dxa"/>
          </w:tcPr>
          <w:p w14:paraId="2671E164" w14:textId="516D08F9"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79E086F3" w14:textId="4A8156D2"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35A61F60" w14:textId="5591EDF3"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253" w:type="dxa"/>
          </w:tcPr>
          <w:p w14:paraId="410E6C88" w14:textId="5A6273E5"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3807" w:type="dxa"/>
          </w:tcPr>
          <w:p w14:paraId="61668242"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77B26290"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2F3A1FA4" w14:textId="745F5A97"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5</w:t>
            </w:r>
          </w:p>
        </w:tc>
        <w:tc>
          <w:tcPr>
            <w:tcW w:w="1890" w:type="dxa"/>
          </w:tcPr>
          <w:p w14:paraId="63DCAB2C" w14:textId="0E04F242"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1613" w:type="dxa"/>
          </w:tcPr>
          <w:p w14:paraId="239F9399" w14:textId="6ECE8E30" w:rsidR="0067411A" w:rsidRPr="00247AF5"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07" w:type="dxa"/>
          </w:tcPr>
          <w:p w14:paraId="3BEE1B8A" w14:textId="0531BAD5"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38A3577F" w14:textId="333CE0DA"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D607F39" w14:textId="28A1A556"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253" w:type="dxa"/>
          </w:tcPr>
          <w:p w14:paraId="29FD909D" w14:textId="5C50AF21"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3807" w:type="dxa"/>
          </w:tcPr>
          <w:p w14:paraId="7FA1A7E1"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391D78F4" w14:textId="77777777" w:rsidTr="002259E8">
        <w:tc>
          <w:tcPr>
            <w:tcW w:w="715" w:type="dxa"/>
          </w:tcPr>
          <w:p w14:paraId="602E4874" w14:textId="2BFF6F25"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6</w:t>
            </w:r>
          </w:p>
        </w:tc>
        <w:tc>
          <w:tcPr>
            <w:tcW w:w="1890" w:type="dxa"/>
          </w:tcPr>
          <w:p w14:paraId="6A9E8120" w14:textId="1E5B6B7E"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1613" w:type="dxa"/>
          </w:tcPr>
          <w:p w14:paraId="5DCC938C" w14:textId="343786D5" w:rsidR="0067411A" w:rsidRPr="00247AF5"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07" w:type="dxa"/>
          </w:tcPr>
          <w:p w14:paraId="0C45436B" w14:textId="513C6CD9"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8382661" w14:textId="0830DF91"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D252E27" w14:textId="30C23323"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253" w:type="dxa"/>
          </w:tcPr>
          <w:p w14:paraId="166882FC" w14:textId="25309A76"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3807" w:type="dxa"/>
          </w:tcPr>
          <w:p w14:paraId="4275B7EB"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05709852"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7196F63B" w14:textId="59D80C36"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7</w:t>
            </w:r>
          </w:p>
        </w:tc>
        <w:tc>
          <w:tcPr>
            <w:tcW w:w="1890" w:type="dxa"/>
          </w:tcPr>
          <w:p w14:paraId="4771382F" w14:textId="54A2650D"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1613" w:type="dxa"/>
          </w:tcPr>
          <w:p w14:paraId="5D853B90" w14:textId="750B88CC" w:rsidR="0067411A" w:rsidRPr="00247AF5"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07" w:type="dxa"/>
          </w:tcPr>
          <w:p w14:paraId="5B4AF102" w14:textId="568BFB96"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650CB091" w14:textId="76E4F718"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32DE9886" w14:textId="45E62DD4"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253" w:type="dxa"/>
          </w:tcPr>
          <w:p w14:paraId="208E0B19" w14:textId="2A78F29C"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3807" w:type="dxa"/>
          </w:tcPr>
          <w:p w14:paraId="044C7D53"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6AE9BAD7" w14:textId="77777777" w:rsidTr="002259E8">
        <w:tc>
          <w:tcPr>
            <w:tcW w:w="715" w:type="dxa"/>
          </w:tcPr>
          <w:p w14:paraId="1A5BE624" w14:textId="0F92756F"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8</w:t>
            </w:r>
          </w:p>
        </w:tc>
        <w:tc>
          <w:tcPr>
            <w:tcW w:w="1890" w:type="dxa"/>
          </w:tcPr>
          <w:p w14:paraId="5298A3C8" w14:textId="7D002748"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1613" w:type="dxa"/>
          </w:tcPr>
          <w:p w14:paraId="44D00C0B" w14:textId="09EFE27B" w:rsidR="0067411A" w:rsidRPr="00247AF5"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07" w:type="dxa"/>
          </w:tcPr>
          <w:p w14:paraId="7C6ADA68" w14:textId="52D03CC2"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A49D4DF" w14:textId="15134909"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D784A0C" w14:textId="39885D31"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253" w:type="dxa"/>
          </w:tcPr>
          <w:p w14:paraId="3ABDA2CC" w14:textId="3F6BF206"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3807" w:type="dxa"/>
          </w:tcPr>
          <w:p w14:paraId="181B5071"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2D517B46"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108408BD" w14:textId="766E3585"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9</w:t>
            </w:r>
          </w:p>
        </w:tc>
        <w:tc>
          <w:tcPr>
            <w:tcW w:w="1890" w:type="dxa"/>
          </w:tcPr>
          <w:p w14:paraId="344FE55F" w14:textId="2B30A620"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1613" w:type="dxa"/>
          </w:tcPr>
          <w:p w14:paraId="781F3584" w14:textId="0461DA38" w:rsidR="0067411A" w:rsidRPr="00247AF5"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07" w:type="dxa"/>
          </w:tcPr>
          <w:p w14:paraId="6054F825" w14:textId="38FD397C"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36C09290" w14:textId="45123E30"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4C3601A" w14:textId="59EB6097"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253" w:type="dxa"/>
          </w:tcPr>
          <w:p w14:paraId="264A8B5B" w14:textId="35E57080"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3807" w:type="dxa"/>
          </w:tcPr>
          <w:p w14:paraId="14D0E798"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5CB94BB8" w14:textId="77777777" w:rsidTr="002259E8">
        <w:tc>
          <w:tcPr>
            <w:tcW w:w="715" w:type="dxa"/>
          </w:tcPr>
          <w:p w14:paraId="40AAB595" w14:textId="3B50BE6B"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0</w:t>
            </w:r>
          </w:p>
        </w:tc>
        <w:tc>
          <w:tcPr>
            <w:tcW w:w="1890" w:type="dxa"/>
          </w:tcPr>
          <w:p w14:paraId="7004F88E" w14:textId="3E19AAB4"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1613" w:type="dxa"/>
          </w:tcPr>
          <w:p w14:paraId="09C06137" w14:textId="79B68AD0" w:rsidR="0067411A" w:rsidRPr="00247AF5"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07" w:type="dxa"/>
          </w:tcPr>
          <w:p w14:paraId="345E37C0" w14:textId="6AF83C14"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1D8D8024" w14:textId="60A6FC20"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879B22E" w14:textId="54889183"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253" w:type="dxa"/>
          </w:tcPr>
          <w:p w14:paraId="4FB56507" w14:textId="16433A57"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3807" w:type="dxa"/>
          </w:tcPr>
          <w:p w14:paraId="7CF1A0F8"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5FA7B3BE"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1A956EA9" w14:textId="2C64FC3E"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1</w:t>
            </w:r>
          </w:p>
        </w:tc>
        <w:tc>
          <w:tcPr>
            <w:tcW w:w="1890" w:type="dxa"/>
          </w:tcPr>
          <w:p w14:paraId="71C30376" w14:textId="2C21D6BA"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1613" w:type="dxa"/>
          </w:tcPr>
          <w:p w14:paraId="6168BD4D" w14:textId="29375D1C" w:rsidR="0067411A" w:rsidRPr="00247AF5"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07" w:type="dxa"/>
          </w:tcPr>
          <w:p w14:paraId="0A33217F" w14:textId="4BFBD636"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6698B58A" w14:textId="4257E3EC"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B795603" w14:textId="4B75A17B"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253" w:type="dxa"/>
          </w:tcPr>
          <w:p w14:paraId="48E573A0" w14:textId="7AC0BFE6"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3807" w:type="dxa"/>
          </w:tcPr>
          <w:p w14:paraId="2591A65B"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33879908" w14:textId="77777777" w:rsidTr="002259E8">
        <w:tc>
          <w:tcPr>
            <w:tcW w:w="715" w:type="dxa"/>
          </w:tcPr>
          <w:p w14:paraId="559C07F3" w14:textId="26A60A8C"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2</w:t>
            </w:r>
          </w:p>
        </w:tc>
        <w:tc>
          <w:tcPr>
            <w:tcW w:w="1890" w:type="dxa"/>
          </w:tcPr>
          <w:p w14:paraId="5DE9D02A" w14:textId="4F8EE10D"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1613" w:type="dxa"/>
          </w:tcPr>
          <w:p w14:paraId="6DE3C1C2" w14:textId="375C8B5C" w:rsidR="0067411A" w:rsidRPr="00247AF5"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558D1BE6" w14:textId="745B27E1"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1741A1A" w14:textId="7B2F719D"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E1A1F39" w14:textId="274BF05B"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253" w:type="dxa"/>
          </w:tcPr>
          <w:p w14:paraId="4B2CCE5C" w14:textId="27509DFD"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3807" w:type="dxa"/>
          </w:tcPr>
          <w:p w14:paraId="10F5749E"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7411A" w:rsidRPr="00EC4DEB" w14:paraId="5F4DD7B4" w14:textId="77777777" w:rsidTr="002259E8">
        <w:trPr>
          <w:cnfStyle w:val="000000100000" w:firstRow="0" w:lastRow="0" w:firstColumn="0" w:lastColumn="0" w:oddVBand="0" w:evenVBand="0" w:oddHBand="1" w:evenHBand="0" w:firstRowFirstColumn="0" w:firstRowLastColumn="0" w:lastRowFirstColumn="0" w:lastRowLastColumn="0"/>
        </w:trPr>
        <w:tc>
          <w:tcPr>
            <w:tcW w:w="715" w:type="dxa"/>
          </w:tcPr>
          <w:p w14:paraId="2FEE923F" w14:textId="5EAC8E14" w:rsidR="0067411A" w:rsidRPr="002A1492" w:rsidRDefault="0067411A" w:rsidP="0067411A">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3</w:t>
            </w:r>
          </w:p>
        </w:tc>
        <w:tc>
          <w:tcPr>
            <w:tcW w:w="1890" w:type="dxa"/>
          </w:tcPr>
          <w:p w14:paraId="6E6D4B35" w14:textId="5AC9BEF6"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1613" w:type="dxa"/>
          </w:tcPr>
          <w:p w14:paraId="71EB25AA" w14:textId="08AFCB39" w:rsidR="0067411A" w:rsidRPr="00247AF5"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6510DCDF" w14:textId="5B13F3BE"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2F6496D" w14:textId="6D6E63CE" w:rsidR="0067411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4D6BC273" w14:textId="24DAEB8E"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253" w:type="dxa"/>
          </w:tcPr>
          <w:p w14:paraId="3A0F862D" w14:textId="7D8B6BF7" w:rsidR="0067411A" w:rsidRPr="004843FA" w:rsidRDefault="0067411A" w:rsidP="0067411A">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3807" w:type="dxa"/>
          </w:tcPr>
          <w:p w14:paraId="009B425F" w14:textId="77777777" w:rsidR="0067411A" w:rsidRPr="00357BB2" w:rsidRDefault="0067411A" w:rsidP="0067411A">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D7FDA34" w14:textId="2F8A4421" w:rsidR="00B349EA" w:rsidRDefault="00B349EA" w:rsidP="00B349EA">
      <w:pPr>
        <w:pStyle w:val="Heading3"/>
      </w:pPr>
      <w:bookmarkStart w:id="70" w:name="_Toc143793738"/>
      <w:r>
        <w:t>Mapping</w:t>
      </w:r>
      <w:bookmarkEnd w:id="70"/>
    </w:p>
    <w:tbl>
      <w:tblPr>
        <w:tblStyle w:val="GridTable4-Accent11"/>
        <w:tblW w:w="0" w:type="auto"/>
        <w:tblLook w:val="04A0" w:firstRow="1" w:lastRow="0" w:firstColumn="1" w:lastColumn="0" w:noHBand="0" w:noVBand="1"/>
      </w:tblPr>
      <w:tblGrid>
        <w:gridCol w:w="2471"/>
        <w:gridCol w:w="3058"/>
      </w:tblGrid>
      <w:tr w:rsidR="00D81B61" w:rsidRPr="006A1109" w14:paraId="2745FD5A"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6FA07DE" w14:textId="77777777" w:rsidR="00D81B61" w:rsidRPr="006A1109" w:rsidRDefault="00D81B61"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110C7DE2" w14:textId="77777777" w:rsidR="00D81B61" w:rsidRPr="006A1109" w:rsidRDefault="00D81B61"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81B61" w:rsidRPr="006A1109" w14:paraId="385257FE"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152CA7" w14:textId="77777777" w:rsidR="00D81B61" w:rsidRPr="006A1109" w:rsidRDefault="00D81B61"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1E5EDD09" w14:textId="77777777" w:rsidR="00D81B61" w:rsidRPr="006A1109" w:rsidRDefault="00D81B61"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07D5A3D9" w14:textId="77777777" w:rsidR="00392145" w:rsidRDefault="00392145" w:rsidP="00410258">
      <w:pPr>
        <w:pStyle w:val="Heading2"/>
        <w:numPr>
          <w:ilvl w:val="0"/>
          <w:numId w:val="0"/>
        </w:numPr>
      </w:pPr>
    </w:p>
    <w:p w14:paraId="2A2AFF00" w14:textId="29FB75C1" w:rsidR="00410258" w:rsidRDefault="004603A4" w:rsidP="00410258">
      <w:pPr>
        <w:pStyle w:val="Heading2"/>
        <w:numPr>
          <w:ilvl w:val="0"/>
          <w:numId w:val="0"/>
        </w:numPr>
      </w:pPr>
      <w:bookmarkStart w:id="71" w:name="_Toc143793739"/>
      <w:r>
        <w:t>4.</w:t>
      </w:r>
      <w:r w:rsidR="007F384B">
        <w:t>9</w:t>
      </w:r>
      <w:r>
        <w:t xml:space="preserve"> </w:t>
      </w:r>
      <w:r w:rsidR="00410258" w:rsidRPr="00410258">
        <w:t>Mass</w:t>
      </w:r>
      <w:r w:rsidR="00410258">
        <w:t xml:space="preserve"> </w:t>
      </w:r>
      <w:r w:rsidR="00410258" w:rsidRPr="00410258">
        <w:t>Request</w:t>
      </w:r>
      <w:r w:rsidR="00410258">
        <w:t xml:space="preserve"> </w:t>
      </w:r>
      <w:r w:rsidR="00410258" w:rsidRPr="00410258">
        <w:t>Exemption</w:t>
      </w:r>
      <w:bookmarkEnd w:id="71"/>
      <w:r w:rsidR="00410258" w:rsidRPr="00410258">
        <w:t xml:space="preserve"> </w:t>
      </w:r>
    </w:p>
    <w:p w14:paraId="727998BB" w14:textId="2D2CC915" w:rsidR="00535946" w:rsidRPr="00535946" w:rsidRDefault="004603A4" w:rsidP="00410258">
      <w:pPr>
        <w:pStyle w:val="Heading2"/>
        <w:numPr>
          <w:ilvl w:val="0"/>
          <w:numId w:val="0"/>
        </w:numPr>
        <w:rPr>
          <w:rFonts w:ascii="Calibri Light" w:hAnsi="Calibri Light" w:cs="Arial"/>
          <w:color w:val="4F4F4F"/>
          <w:szCs w:val="22"/>
        </w:rPr>
      </w:pPr>
      <w:bookmarkStart w:id="72" w:name="_Toc143793740"/>
      <w:r w:rsidRPr="00F753FC">
        <w:rPr>
          <w:rFonts w:ascii="Calibri Light" w:hAnsi="Calibri Light" w:cs="Arial"/>
          <w:color w:val="4F4F4F"/>
          <w:szCs w:val="22"/>
        </w:rPr>
        <w:t xml:space="preserve">Data File Name: </w:t>
      </w:r>
      <w:r w:rsidR="00535946" w:rsidRPr="00535946">
        <w:rPr>
          <w:rFonts w:ascii="Calibri Light" w:hAnsi="Calibri Light" w:cs="Arial"/>
          <w:color w:val="4F4F4F"/>
          <w:szCs w:val="22"/>
        </w:rPr>
        <w:t>XXMX_HCM_GPLAN_MR_EXEM_STG.dat</w:t>
      </w:r>
      <w:bookmarkEnd w:id="72"/>
    </w:p>
    <w:p w14:paraId="7867323C" w14:textId="61733A3D" w:rsidR="004603A4" w:rsidRDefault="004603A4" w:rsidP="00535946">
      <w:pPr>
        <w:pStyle w:val="Heading2"/>
        <w:numPr>
          <w:ilvl w:val="0"/>
          <w:numId w:val="0"/>
        </w:numPr>
        <w:rPr>
          <w:rFonts w:ascii="Calibri Light" w:hAnsi="Calibri Light" w:cs="Arial"/>
          <w:color w:val="4F4F4F"/>
          <w:szCs w:val="22"/>
        </w:rPr>
      </w:pPr>
      <w:bookmarkStart w:id="73" w:name="_Toc143793741"/>
      <w:r w:rsidRPr="00F753FC">
        <w:rPr>
          <w:rFonts w:ascii="Calibri Light" w:hAnsi="Calibri Light" w:cs="Arial"/>
          <w:color w:val="4F4F4F"/>
          <w:szCs w:val="22"/>
        </w:rPr>
        <w:t xml:space="preserve">Staging table: </w:t>
      </w:r>
      <w:r w:rsidR="00535946" w:rsidRPr="00535946">
        <w:rPr>
          <w:rFonts w:ascii="Calibri Light" w:hAnsi="Calibri Light" w:cs="Arial"/>
          <w:color w:val="4F4F4F"/>
          <w:szCs w:val="22"/>
        </w:rPr>
        <w:t>XXMX_HCM_GPLAN_MR_EXEM_STG</w:t>
      </w:r>
      <w:bookmarkEnd w:id="73"/>
    </w:p>
    <w:p w14:paraId="29FF0E9A" w14:textId="1E0BF963" w:rsidR="004603A4" w:rsidRDefault="004603A4" w:rsidP="004603A4">
      <w:pPr>
        <w:pStyle w:val="Bullet"/>
        <w:ind w:left="513" w:hanging="513"/>
        <w:rPr>
          <w:rFonts w:ascii="Calibri Light" w:hAnsi="Calibri Light" w:cs="Arial"/>
          <w:color w:val="4F4F4F"/>
          <w:sz w:val="22"/>
          <w:szCs w:val="22"/>
          <w:lang w:val="en-GB" w:eastAsia="en-IE"/>
        </w:rPr>
      </w:pPr>
      <w:r w:rsidRPr="00F753FC">
        <w:rPr>
          <w:rFonts w:ascii="Calibri Light" w:hAnsi="Calibri Light" w:cs="Arial"/>
          <w:color w:val="4F4F4F"/>
          <w:sz w:val="22"/>
          <w:szCs w:val="22"/>
          <w:lang w:val="en-GB" w:eastAsia="en-IE"/>
        </w:rPr>
        <w:t xml:space="preserve">Transform Table: </w:t>
      </w:r>
      <w:r w:rsidR="00535946" w:rsidRPr="00535946">
        <w:rPr>
          <w:rFonts w:ascii="Calibri Light" w:hAnsi="Calibri Light" w:cs="Arial"/>
          <w:color w:val="4F4F4F"/>
          <w:sz w:val="22"/>
          <w:szCs w:val="22"/>
        </w:rPr>
        <w:t>XXMX_HCM_GPLAN_MR_EXEM_</w:t>
      </w:r>
      <w:r w:rsidR="00535946">
        <w:rPr>
          <w:rFonts w:ascii="Calibri Light" w:hAnsi="Calibri Light" w:cs="Arial"/>
          <w:color w:val="4F4F4F"/>
          <w:sz w:val="22"/>
          <w:szCs w:val="22"/>
        </w:rPr>
        <w:t>XFM</w:t>
      </w:r>
    </w:p>
    <w:p w14:paraId="38DFFC98" w14:textId="77777777" w:rsidR="004603A4" w:rsidRPr="00E47A7C" w:rsidRDefault="004603A4" w:rsidP="004603A4">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03EA141C" w14:textId="1F5C961D" w:rsidR="004603A4" w:rsidRDefault="004603A4" w:rsidP="004603A4">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Fusion Business Object: </w:t>
      </w:r>
      <w:r>
        <w:rPr>
          <w:rFonts w:ascii="Calibri Light" w:hAnsi="Calibri Light" w:cs="Arial"/>
          <w:color w:val="4F4F4F"/>
          <w:sz w:val="22"/>
          <w:szCs w:val="22"/>
          <w:lang w:val="en-GB" w:eastAsia="en-IE"/>
        </w:rPr>
        <w:t>Mass Request</w:t>
      </w:r>
      <w:r w:rsidR="00410258">
        <w:rPr>
          <w:rFonts w:ascii="Calibri Light" w:hAnsi="Calibri Light" w:cs="Arial"/>
          <w:color w:val="4F4F4F"/>
          <w:sz w:val="22"/>
          <w:szCs w:val="22"/>
          <w:lang w:val="en-GB" w:eastAsia="en-IE"/>
        </w:rPr>
        <w:t xml:space="preserve"> Exemption.</w:t>
      </w:r>
    </w:p>
    <w:tbl>
      <w:tblPr>
        <w:tblStyle w:val="GridTable4-Accent11"/>
        <w:tblW w:w="0" w:type="auto"/>
        <w:tblLayout w:type="fixed"/>
        <w:tblLook w:val="0420" w:firstRow="1" w:lastRow="0" w:firstColumn="0" w:lastColumn="0" w:noHBand="0" w:noVBand="1"/>
      </w:tblPr>
      <w:tblGrid>
        <w:gridCol w:w="715"/>
        <w:gridCol w:w="1890"/>
        <w:gridCol w:w="1613"/>
        <w:gridCol w:w="907"/>
        <w:gridCol w:w="630"/>
        <w:gridCol w:w="2133"/>
        <w:gridCol w:w="2253"/>
        <w:gridCol w:w="3807"/>
      </w:tblGrid>
      <w:tr w:rsidR="004603A4" w:rsidRPr="00EC4DEB" w14:paraId="127F92E5" w14:textId="77777777" w:rsidTr="00FA40CB">
        <w:trPr>
          <w:cnfStyle w:val="100000000000" w:firstRow="1" w:lastRow="0" w:firstColumn="0" w:lastColumn="0" w:oddVBand="0" w:evenVBand="0" w:oddHBand="0" w:evenHBand="0" w:firstRowFirstColumn="0" w:firstRowLastColumn="0" w:lastRowFirstColumn="0" w:lastRowLastColumn="0"/>
          <w:tblHeader/>
        </w:trPr>
        <w:tc>
          <w:tcPr>
            <w:tcW w:w="715" w:type="dxa"/>
          </w:tcPr>
          <w:p w14:paraId="46123530" w14:textId="77777777" w:rsidR="004603A4" w:rsidRPr="00EC4DEB" w:rsidRDefault="004603A4" w:rsidP="00FA40CB">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1890" w:type="dxa"/>
          </w:tcPr>
          <w:p w14:paraId="438F430F" w14:textId="77777777" w:rsidR="004603A4" w:rsidRPr="00EC4DEB" w:rsidRDefault="004603A4" w:rsidP="00FA40CB">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613" w:type="dxa"/>
          </w:tcPr>
          <w:p w14:paraId="6A0C815F" w14:textId="77777777" w:rsidR="004603A4" w:rsidRPr="00EC4DEB" w:rsidRDefault="004603A4" w:rsidP="00FA40CB">
            <w:pPr>
              <w:ind w:left="108" w:right="108"/>
              <w:rPr>
                <w:rFonts w:ascii="Calibri Light" w:hAnsi="Calibri Light" w:cs="Arial"/>
                <w:sz w:val="16"/>
                <w:szCs w:val="16"/>
              </w:rPr>
            </w:pPr>
            <w:r w:rsidRPr="00EC4DEB">
              <w:rPr>
                <w:rFonts w:ascii="Calibri Light" w:hAnsi="Calibri Light" w:cs="Arial"/>
                <w:sz w:val="16"/>
                <w:szCs w:val="16"/>
              </w:rPr>
              <w:t>Datatype</w:t>
            </w:r>
          </w:p>
        </w:tc>
        <w:tc>
          <w:tcPr>
            <w:tcW w:w="907" w:type="dxa"/>
          </w:tcPr>
          <w:p w14:paraId="7CCBFB11" w14:textId="77777777" w:rsidR="004603A4" w:rsidRPr="00EC4DEB" w:rsidRDefault="004603A4" w:rsidP="00FA40CB">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30" w:type="dxa"/>
          </w:tcPr>
          <w:p w14:paraId="386BA80C" w14:textId="77777777" w:rsidR="004603A4" w:rsidRPr="00EC4DEB" w:rsidRDefault="004603A4" w:rsidP="00FA40CB">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2133" w:type="dxa"/>
          </w:tcPr>
          <w:p w14:paraId="151AAB5B" w14:textId="77777777" w:rsidR="004603A4" w:rsidRPr="00EC4DEB" w:rsidRDefault="004603A4" w:rsidP="00FA40CB">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53" w:type="dxa"/>
          </w:tcPr>
          <w:p w14:paraId="3B2C711D" w14:textId="77777777" w:rsidR="004603A4" w:rsidRPr="00EC4DEB" w:rsidRDefault="004603A4" w:rsidP="00FA40CB">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3807" w:type="dxa"/>
          </w:tcPr>
          <w:p w14:paraId="32FC4213" w14:textId="77777777" w:rsidR="004603A4" w:rsidRPr="00EC4DEB" w:rsidRDefault="004603A4" w:rsidP="00FA40CB">
            <w:pPr>
              <w:ind w:left="108" w:right="108"/>
              <w:rPr>
                <w:rFonts w:ascii="Calibri Light" w:hAnsi="Calibri Light" w:cs="Arial"/>
                <w:sz w:val="16"/>
                <w:szCs w:val="16"/>
              </w:rPr>
            </w:pPr>
            <w:r w:rsidRPr="00EC4DEB">
              <w:rPr>
                <w:rFonts w:ascii="Calibri Light" w:hAnsi="Calibri Light" w:cs="Arial"/>
                <w:sz w:val="16"/>
                <w:szCs w:val="16"/>
              </w:rPr>
              <w:t>Comments</w:t>
            </w:r>
          </w:p>
        </w:tc>
      </w:tr>
      <w:tr w:rsidR="004603A4" w:rsidRPr="00EC4DEB" w14:paraId="7DC63DA2"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43331350" w14:textId="77777777" w:rsidR="004603A4" w:rsidRPr="002A1492" w:rsidRDefault="004603A4" w:rsidP="00FA40C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1890" w:type="dxa"/>
          </w:tcPr>
          <w:p w14:paraId="1978BFC7" w14:textId="77777777" w:rsidR="004603A4" w:rsidRPr="00373F2A"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613" w:type="dxa"/>
          </w:tcPr>
          <w:p w14:paraId="4861F55B"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907" w:type="dxa"/>
          </w:tcPr>
          <w:p w14:paraId="710E8982"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55BE3E2E"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33" w:type="dxa"/>
          </w:tcPr>
          <w:p w14:paraId="7E645196"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253" w:type="dxa"/>
          </w:tcPr>
          <w:p w14:paraId="699AD064"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3807" w:type="dxa"/>
          </w:tcPr>
          <w:p w14:paraId="7339718E"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4603A4" w:rsidRPr="00EC4DEB" w14:paraId="4DE47C7F" w14:textId="77777777" w:rsidTr="000B4638">
        <w:tc>
          <w:tcPr>
            <w:tcW w:w="715" w:type="dxa"/>
          </w:tcPr>
          <w:p w14:paraId="3937632B" w14:textId="77777777" w:rsidR="004603A4" w:rsidRPr="002A1492" w:rsidRDefault="004603A4" w:rsidP="00FA40C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1890" w:type="dxa"/>
          </w:tcPr>
          <w:p w14:paraId="1CE43114" w14:textId="77777777" w:rsidR="004603A4" w:rsidRPr="00373F2A"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613" w:type="dxa"/>
          </w:tcPr>
          <w:p w14:paraId="793B988A"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907" w:type="dxa"/>
          </w:tcPr>
          <w:p w14:paraId="7E57E2E3"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0CA808F1"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256BBD60"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253" w:type="dxa"/>
          </w:tcPr>
          <w:p w14:paraId="314CCBB7"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3807" w:type="dxa"/>
          </w:tcPr>
          <w:p w14:paraId="6A2FFC07"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4603A4" w:rsidRPr="00EC4DEB" w14:paraId="5674E172"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5188F9D0" w14:textId="77777777" w:rsidR="004603A4" w:rsidRPr="002A1492" w:rsidRDefault="004603A4" w:rsidP="00FA40C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1890" w:type="dxa"/>
          </w:tcPr>
          <w:p w14:paraId="0EE48D10" w14:textId="77777777" w:rsidR="004603A4" w:rsidRPr="00373F2A"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613" w:type="dxa"/>
          </w:tcPr>
          <w:p w14:paraId="710452E3"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07" w:type="dxa"/>
          </w:tcPr>
          <w:p w14:paraId="4DECB185"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0C631A41"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33" w:type="dxa"/>
          </w:tcPr>
          <w:p w14:paraId="50F2E869"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253" w:type="dxa"/>
          </w:tcPr>
          <w:p w14:paraId="11CAD1D9"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3807" w:type="dxa"/>
          </w:tcPr>
          <w:p w14:paraId="2CE1332C"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4603A4" w:rsidRPr="00EC4DEB" w14:paraId="760187C7" w14:textId="77777777" w:rsidTr="000B4638">
        <w:tc>
          <w:tcPr>
            <w:tcW w:w="715" w:type="dxa"/>
          </w:tcPr>
          <w:p w14:paraId="5CF9B0AC" w14:textId="77777777" w:rsidR="004603A4" w:rsidRPr="002A1492" w:rsidRDefault="004603A4" w:rsidP="00FA40C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4</w:t>
            </w:r>
          </w:p>
        </w:tc>
        <w:tc>
          <w:tcPr>
            <w:tcW w:w="1890" w:type="dxa"/>
          </w:tcPr>
          <w:p w14:paraId="71FBA3A7" w14:textId="77777777" w:rsidR="004603A4" w:rsidRPr="00373F2A"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613" w:type="dxa"/>
          </w:tcPr>
          <w:p w14:paraId="5DC23075"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907" w:type="dxa"/>
          </w:tcPr>
          <w:p w14:paraId="7DC9DCD4"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4429B989"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0FBF94D0"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253" w:type="dxa"/>
          </w:tcPr>
          <w:p w14:paraId="43BCB373"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3807" w:type="dxa"/>
          </w:tcPr>
          <w:p w14:paraId="393D0BFC"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4603A4" w:rsidRPr="00EC4DEB" w14:paraId="037FC8F7"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33C2D734" w14:textId="77777777" w:rsidR="004603A4" w:rsidRPr="002A1492" w:rsidRDefault="004603A4" w:rsidP="00FA40C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1890" w:type="dxa"/>
          </w:tcPr>
          <w:p w14:paraId="54C6ADBF" w14:textId="77777777" w:rsidR="004603A4" w:rsidRPr="00373F2A"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613" w:type="dxa"/>
          </w:tcPr>
          <w:p w14:paraId="650459A4"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907" w:type="dxa"/>
          </w:tcPr>
          <w:p w14:paraId="72EFDFF0"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776EE196"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73D12ACE"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253" w:type="dxa"/>
          </w:tcPr>
          <w:p w14:paraId="3A640FA8"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3807" w:type="dxa"/>
          </w:tcPr>
          <w:p w14:paraId="2BB96C62"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4603A4" w:rsidRPr="00EC4DEB" w14:paraId="0FB25F33" w14:textId="77777777" w:rsidTr="000B4638">
        <w:tc>
          <w:tcPr>
            <w:tcW w:w="715" w:type="dxa"/>
          </w:tcPr>
          <w:p w14:paraId="584D6BA5" w14:textId="77777777" w:rsidR="004603A4" w:rsidRPr="002A1492" w:rsidRDefault="004603A4" w:rsidP="00FA40C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1890" w:type="dxa"/>
          </w:tcPr>
          <w:p w14:paraId="2D277076" w14:textId="77777777" w:rsidR="004603A4" w:rsidRPr="00373F2A"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613" w:type="dxa"/>
          </w:tcPr>
          <w:p w14:paraId="5D121856"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907" w:type="dxa"/>
          </w:tcPr>
          <w:p w14:paraId="1A3C814C"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1E390339"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0C3D678B"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253" w:type="dxa"/>
          </w:tcPr>
          <w:p w14:paraId="2AB9FE10"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3807" w:type="dxa"/>
          </w:tcPr>
          <w:p w14:paraId="3C5478FD"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603A4" w:rsidRPr="00EC4DEB" w14:paraId="1FB44930"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48FAE079" w14:textId="77777777" w:rsidR="004603A4" w:rsidRPr="002A1492" w:rsidRDefault="004603A4" w:rsidP="00FA40C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1890" w:type="dxa"/>
          </w:tcPr>
          <w:p w14:paraId="5B825D98" w14:textId="77777777" w:rsidR="004603A4" w:rsidRPr="00373F2A"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613" w:type="dxa"/>
          </w:tcPr>
          <w:p w14:paraId="334D6FAE"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907" w:type="dxa"/>
          </w:tcPr>
          <w:p w14:paraId="3CC2296C"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7FBBEB73"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67448519"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253" w:type="dxa"/>
          </w:tcPr>
          <w:p w14:paraId="4AB306B1"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3807" w:type="dxa"/>
          </w:tcPr>
          <w:p w14:paraId="5114A2BF"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4603A4" w:rsidRPr="00EC4DEB" w14:paraId="652737A8" w14:textId="77777777" w:rsidTr="000B4638">
        <w:tc>
          <w:tcPr>
            <w:tcW w:w="715" w:type="dxa"/>
          </w:tcPr>
          <w:p w14:paraId="62687B12" w14:textId="77777777" w:rsidR="004603A4" w:rsidRPr="002A1492" w:rsidRDefault="004603A4" w:rsidP="00FA40CB">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1890" w:type="dxa"/>
          </w:tcPr>
          <w:p w14:paraId="5D464A10" w14:textId="77777777" w:rsidR="004603A4" w:rsidRPr="00373F2A"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1613" w:type="dxa"/>
          </w:tcPr>
          <w:p w14:paraId="6C94308F"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907" w:type="dxa"/>
          </w:tcPr>
          <w:p w14:paraId="0C17DB9C"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0A509451" w14:textId="77777777" w:rsidR="004603A4" w:rsidRPr="000028A4"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50569415"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253" w:type="dxa"/>
          </w:tcPr>
          <w:p w14:paraId="247BCD5C" w14:textId="77777777" w:rsidR="004603A4" w:rsidRPr="00357BB2" w:rsidRDefault="004603A4" w:rsidP="00FA40CB">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3807" w:type="dxa"/>
          </w:tcPr>
          <w:p w14:paraId="3C821332" w14:textId="16AD1FE2" w:rsidR="004603A4" w:rsidRPr="006568FC" w:rsidRDefault="004603A4" w:rsidP="00FA40CB">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proofErr w:type="spellStart"/>
            <w:r w:rsidR="00F74951" w:rsidRPr="00F74951">
              <w:rPr>
                <w:rFonts w:ascii="Calibri Light" w:hAnsi="Calibri Light" w:cs="Calibri Light"/>
                <w:color w:val="000000"/>
                <w:sz w:val="16"/>
                <w:szCs w:val="16"/>
              </w:rPr>
              <w:t>MassRequestExemption</w:t>
            </w:r>
            <w:proofErr w:type="spellEnd"/>
          </w:p>
        </w:tc>
      </w:tr>
      <w:tr w:rsidR="00961306" w:rsidRPr="00EC4DEB" w14:paraId="54576993"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2C8F27B6" w14:textId="77777777"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1890" w:type="dxa"/>
          </w:tcPr>
          <w:p w14:paraId="0AF33861" w14:textId="0EB0BF35"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241E">
              <w:rPr>
                <w:rFonts w:ascii="Calibri Light" w:hAnsi="Calibri Light" w:cs="Calibri Light"/>
                <w:color w:val="000000"/>
                <w:sz w:val="16"/>
                <w:szCs w:val="16"/>
              </w:rPr>
              <w:t>ASSIGNMENTID</w:t>
            </w:r>
          </w:p>
        </w:tc>
        <w:tc>
          <w:tcPr>
            <w:tcW w:w="1613" w:type="dxa"/>
          </w:tcPr>
          <w:p w14:paraId="2FC68AC0" w14:textId="2248122C"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907" w:type="dxa"/>
          </w:tcPr>
          <w:p w14:paraId="6EC5B35A"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317E681A"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596C7035" w14:textId="0372FA95"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13241E">
              <w:rPr>
                <w:rFonts w:ascii="Calibri Light" w:hAnsi="Calibri Light" w:cs="Calibri Light"/>
                <w:color w:val="000000"/>
                <w:sz w:val="16"/>
                <w:szCs w:val="16"/>
              </w:rPr>
              <w:t>ASSIGNMENTID</w:t>
            </w:r>
          </w:p>
        </w:tc>
        <w:tc>
          <w:tcPr>
            <w:tcW w:w="2253" w:type="dxa"/>
          </w:tcPr>
          <w:p w14:paraId="30197506" w14:textId="654C35C0"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13241E">
              <w:rPr>
                <w:rFonts w:ascii="Calibri Light" w:hAnsi="Calibri Light" w:cs="Calibri Light"/>
                <w:color w:val="000000"/>
                <w:sz w:val="16"/>
                <w:szCs w:val="16"/>
              </w:rPr>
              <w:t>ASSIGNMENTID</w:t>
            </w:r>
          </w:p>
        </w:tc>
        <w:tc>
          <w:tcPr>
            <w:tcW w:w="3807" w:type="dxa"/>
          </w:tcPr>
          <w:p w14:paraId="5BAB43DD" w14:textId="5E8954FF"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A unique reference to the assignment of the person who needs to be exempted from the goal plan.</w:t>
            </w:r>
          </w:p>
        </w:tc>
      </w:tr>
      <w:tr w:rsidR="00961306" w:rsidRPr="00EC4DEB" w14:paraId="042FEB20" w14:textId="77777777" w:rsidTr="000B4638">
        <w:tc>
          <w:tcPr>
            <w:tcW w:w="715" w:type="dxa"/>
          </w:tcPr>
          <w:p w14:paraId="387A02A5" w14:textId="77777777"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1890" w:type="dxa"/>
          </w:tcPr>
          <w:p w14:paraId="3BC45067" w14:textId="089B64AE"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241E">
              <w:rPr>
                <w:rFonts w:ascii="Calibri Light" w:hAnsi="Calibri Light" w:cs="Calibri Light"/>
                <w:color w:val="000000"/>
                <w:sz w:val="16"/>
                <w:szCs w:val="16"/>
              </w:rPr>
              <w:t>MASSREQUESTEXEMPTIONID</w:t>
            </w:r>
          </w:p>
        </w:tc>
        <w:tc>
          <w:tcPr>
            <w:tcW w:w="1613" w:type="dxa"/>
          </w:tcPr>
          <w:p w14:paraId="754D5ECC" w14:textId="137C3F7B"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907" w:type="dxa"/>
          </w:tcPr>
          <w:p w14:paraId="343AC114"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D0DF79A"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2BE0B8E5" w14:textId="454D3D2C"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13241E">
              <w:rPr>
                <w:rFonts w:ascii="Calibri Light" w:hAnsi="Calibri Light" w:cs="Calibri Light"/>
                <w:color w:val="000000"/>
                <w:sz w:val="16"/>
                <w:szCs w:val="16"/>
              </w:rPr>
              <w:t>MASSREQUESTEXEMPTIONID</w:t>
            </w:r>
          </w:p>
        </w:tc>
        <w:tc>
          <w:tcPr>
            <w:tcW w:w="2253" w:type="dxa"/>
          </w:tcPr>
          <w:p w14:paraId="6721FCE2" w14:textId="7E120FAE"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13241E">
              <w:rPr>
                <w:rFonts w:ascii="Calibri Light" w:hAnsi="Calibri Light" w:cs="Calibri Light"/>
                <w:color w:val="000000"/>
                <w:sz w:val="16"/>
                <w:szCs w:val="16"/>
              </w:rPr>
              <w:t>MASSREQUESTEXEMPTIONID</w:t>
            </w:r>
          </w:p>
        </w:tc>
        <w:tc>
          <w:tcPr>
            <w:tcW w:w="3807" w:type="dxa"/>
          </w:tcPr>
          <w:p w14:paraId="1DEF662F" w14:textId="558EA2F0"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The surrogate ID for this record. Only available when updating existing record.</w:t>
            </w:r>
          </w:p>
        </w:tc>
      </w:tr>
      <w:tr w:rsidR="00961306" w:rsidRPr="00EC4DEB" w14:paraId="5A05CF91"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3D5BDA21" w14:textId="77777777"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1890" w:type="dxa"/>
          </w:tcPr>
          <w:p w14:paraId="07CC03FA" w14:textId="4EC77702"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241E">
              <w:rPr>
                <w:rFonts w:ascii="Calibri Light" w:hAnsi="Calibri Light" w:cs="Calibri Light"/>
                <w:color w:val="000000"/>
                <w:sz w:val="16"/>
                <w:szCs w:val="16"/>
              </w:rPr>
              <w:t>MASSREQUESTHIERARCHYID</w:t>
            </w:r>
          </w:p>
        </w:tc>
        <w:tc>
          <w:tcPr>
            <w:tcW w:w="1613" w:type="dxa"/>
          </w:tcPr>
          <w:p w14:paraId="38C13515" w14:textId="3D90DF04"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907" w:type="dxa"/>
          </w:tcPr>
          <w:p w14:paraId="671E475C"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0FA4815F"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3503D109" w14:textId="4906476D"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13241E">
              <w:rPr>
                <w:rFonts w:ascii="Calibri Light" w:hAnsi="Calibri Light" w:cs="Calibri Light"/>
                <w:color w:val="000000"/>
                <w:sz w:val="16"/>
                <w:szCs w:val="16"/>
              </w:rPr>
              <w:t>MASSREQUESTHIERARCHYID</w:t>
            </w:r>
          </w:p>
        </w:tc>
        <w:tc>
          <w:tcPr>
            <w:tcW w:w="2253" w:type="dxa"/>
          </w:tcPr>
          <w:p w14:paraId="6E771099" w14:textId="45397B16"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13241E">
              <w:rPr>
                <w:rFonts w:ascii="Calibri Light" w:hAnsi="Calibri Light" w:cs="Calibri Light"/>
                <w:color w:val="000000"/>
                <w:sz w:val="16"/>
                <w:szCs w:val="16"/>
              </w:rPr>
              <w:t>MASSREQUESTHIERARCHYID</w:t>
            </w:r>
          </w:p>
        </w:tc>
        <w:tc>
          <w:tcPr>
            <w:tcW w:w="3807" w:type="dxa"/>
          </w:tcPr>
          <w:p w14:paraId="68C49E9D" w14:textId="5C0DA508"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A unique reference to the mass request hierarchy.</w:t>
            </w:r>
          </w:p>
        </w:tc>
      </w:tr>
      <w:tr w:rsidR="00961306" w:rsidRPr="00EC4DEB" w14:paraId="364D0605" w14:textId="77777777" w:rsidTr="000B4638">
        <w:tc>
          <w:tcPr>
            <w:tcW w:w="715" w:type="dxa"/>
          </w:tcPr>
          <w:p w14:paraId="2BF8C20C" w14:textId="77777777"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1890" w:type="dxa"/>
          </w:tcPr>
          <w:p w14:paraId="01390E12" w14:textId="499A429F"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3241E">
              <w:rPr>
                <w:rFonts w:ascii="Calibri Light" w:hAnsi="Calibri Light" w:cs="Calibri Light"/>
                <w:color w:val="000000"/>
                <w:sz w:val="16"/>
                <w:szCs w:val="16"/>
              </w:rPr>
              <w:t>MASSREQUESTID</w:t>
            </w:r>
          </w:p>
        </w:tc>
        <w:tc>
          <w:tcPr>
            <w:tcW w:w="1613" w:type="dxa"/>
          </w:tcPr>
          <w:p w14:paraId="04DD7580" w14:textId="31C53F14"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907" w:type="dxa"/>
          </w:tcPr>
          <w:p w14:paraId="3EF16261"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D57EF06"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41799438" w14:textId="38FF43E6"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13241E">
              <w:rPr>
                <w:rFonts w:ascii="Calibri Light" w:hAnsi="Calibri Light" w:cs="Calibri Light"/>
                <w:color w:val="000000"/>
                <w:sz w:val="16"/>
                <w:szCs w:val="16"/>
              </w:rPr>
              <w:t>MASSREQUESTID</w:t>
            </w:r>
          </w:p>
        </w:tc>
        <w:tc>
          <w:tcPr>
            <w:tcW w:w="2253" w:type="dxa"/>
          </w:tcPr>
          <w:p w14:paraId="7037F66B" w14:textId="634AEEA1"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13241E">
              <w:rPr>
                <w:rFonts w:ascii="Calibri Light" w:hAnsi="Calibri Light" w:cs="Calibri Light"/>
                <w:color w:val="000000"/>
                <w:sz w:val="16"/>
                <w:szCs w:val="16"/>
              </w:rPr>
              <w:t>MASSREQUESTID</w:t>
            </w:r>
          </w:p>
        </w:tc>
        <w:tc>
          <w:tcPr>
            <w:tcW w:w="3807" w:type="dxa"/>
          </w:tcPr>
          <w:p w14:paraId="2DF54B0D" w14:textId="12810790"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A unique reference to the mass request object.</w:t>
            </w:r>
          </w:p>
        </w:tc>
      </w:tr>
      <w:tr w:rsidR="00961306" w:rsidRPr="00EC4DEB" w14:paraId="4E415ECF"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43ECAE8E" w14:textId="77777777"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1890" w:type="dxa"/>
          </w:tcPr>
          <w:p w14:paraId="69F15506" w14:textId="564CB5FA"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E3435">
              <w:rPr>
                <w:rFonts w:ascii="Calibri Light" w:hAnsi="Calibri Light" w:cs="Calibri Light"/>
                <w:color w:val="000000"/>
                <w:sz w:val="16"/>
                <w:szCs w:val="16"/>
              </w:rPr>
              <w:t>PERSONID</w:t>
            </w:r>
          </w:p>
        </w:tc>
        <w:tc>
          <w:tcPr>
            <w:tcW w:w="1613" w:type="dxa"/>
          </w:tcPr>
          <w:p w14:paraId="6A57C668" w14:textId="34257F7A"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907" w:type="dxa"/>
          </w:tcPr>
          <w:p w14:paraId="44636DF4"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357E123E"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408E9DE1" w14:textId="308E9AE3"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CE3435">
              <w:rPr>
                <w:rFonts w:ascii="Calibri Light" w:hAnsi="Calibri Light" w:cs="Calibri Light"/>
                <w:color w:val="000000"/>
                <w:sz w:val="16"/>
                <w:szCs w:val="16"/>
              </w:rPr>
              <w:t>PERSONID</w:t>
            </w:r>
          </w:p>
        </w:tc>
        <w:tc>
          <w:tcPr>
            <w:tcW w:w="2253" w:type="dxa"/>
          </w:tcPr>
          <w:p w14:paraId="3A4B93E9" w14:textId="4FB8E678"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CE3435">
              <w:rPr>
                <w:rFonts w:ascii="Calibri Light" w:hAnsi="Calibri Light" w:cs="Calibri Light"/>
                <w:color w:val="000000"/>
                <w:sz w:val="16"/>
                <w:szCs w:val="16"/>
              </w:rPr>
              <w:t>PERSONID</w:t>
            </w:r>
          </w:p>
        </w:tc>
        <w:tc>
          <w:tcPr>
            <w:tcW w:w="3807" w:type="dxa"/>
          </w:tcPr>
          <w:p w14:paraId="00761CF4" w14:textId="7B0BE91D"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A unique reference to the person who needs to be exempted from the goal plan.</w:t>
            </w:r>
          </w:p>
        </w:tc>
      </w:tr>
      <w:tr w:rsidR="00961306" w:rsidRPr="00EC4DEB" w14:paraId="5576BABD" w14:textId="77777777" w:rsidTr="000B4638">
        <w:tc>
          <w:tcPr>
            <w:tcW w:w="715" w:type="dxa"/>
          </w:tcPr>
          <w:p w14:paraId="3CDEFE72" w14:textId="77777777"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1890" w:type="dxa"/>
          </w:tcPr>
          <w:p w14:paraId="51D43926" w14:textId="62595B60"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E3435">
              <w:rPr>
                <w:rFonts w:ascii="Calibri Light" w:hAnsi="Calibri Light" w:cs="Calibri Light"/>
                <w:color w:val="000000"/>
                <w:sz w:val="16"/>
                <w:szCs w:val="16"/>
              </w:rPr>
              <w:t>SOURCESYSTEMID</w:t>
            </w:r>
          </w:p>
        </w:tc>
        <w:tc>
          <w:tcPr>
            <w:tcW w:w="1613" w:type="dxa"/>
          </w:tcPr>
          <w:p w14:paraId="55A1498F" w14:textId="77777777"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907" w:type="dxa"/>
          </w:tcPr>
          <w:p w14:paraId="278FDC3A"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500586A" w14:textId="441AE932"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94CAEF5" w14:textId="39F07DB8"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CE3435">
              <w:rPr>
                <w:rFonts w:ascii="Calibri Light" w:hAnsi="Calibri Light" w:cs="Calibri Light"/>
                <w:color w:val="000000"/>
                <w:sz w:val="16"/>
                <w:szCs w:val="16"/>
              </w:rPr>
              <w:t>SOURCESYSTEMID</w:t>
            </w:r>
          </w:p>
        </w:tc>
        <w:tc>
          <w:tcPr>
            <w:tcW w:w="2253" w:type="dxa"/>
          </w:tcPr>
          <w:p w14:paraId="5DE09550" w14:textId="3E78F905"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CE3435">
              <w:rPr>
                <w:rFonts w:ascii="Calibri Light" w:hAnsi="Calibri Light" w:cs="Calibri Light"/>
                <w:color w:val="000000"/>
                <w:sz w:val="16"/>
                <w:szCs w:val="16"/>
              </w:rPr>
              <w:t>SOURCESYSTEMID</w:t>
            </w:r>
          </w:p>
        </w:tc>
        <w:tc>
          <w:tcPr>
            <w:tcW w:w="3807" w:type="dxa"/>
          </w:tcPr>
          <w:p w14:paraId="0BCD13A1" w14:textId="12FAFA85"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A value to uniquely identify this record. This must be unique for the source system owner and business object component.</w:t>
            </w:r>
          </w:p>
        </w:tc>
      </w:tr>
      <w:tr w:rsidR="00961306" w:rsidRPr="00EC4DEB" w14:paraId="3D63ED5B"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46E6C7CA" w14:textId="77777777"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1890" w:type="dxa"/>
          </w:tcPr>
          <w:p w14:paraId="1E8B7623" w14:textId="12AAF371"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71148">
              <w:rPr>
                <w:rFonts w:ascii="Calibri Light" w:hAnsi="Calibri Light" w:cs="Calibri Light"/>
                <w:color w:val="000000"/>
                <w:sz w:val="16"/>
                <w:szCs w:val="16"/>
              </w:rPr>
              <w:t>SOURCESYSTEMOWNER</w:t>
            </w:r>
          </w:p>
        </w:tc>
        <w:tc>
          <w:tcPr>
            <w:tcW w:w="1613" w:type="dxa"/>
          </w:tcPr>
          <w:p w14:paraId="673FE9D0" w14:textId="2ADE64BC"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907" w:type="dxa"/>
          </w:tcPr>
          <w:p w14:paraId="19F9CD3F"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1F43A6F5" w14:textId="233CB155"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168B9E8" w14:textId="47AE5897"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471148">
              <w:rPr>
                <w:rFonts w:ascii="Calibri Light" w:hAnsi="Calibri Light" w:cs="Calibri Light"/>
                <w:color w:val="000000"/>
                <w:sz w:val="16"/>
                <w:szCs w:val="16"/>
              </w:rPr>
              <w:t>SOURCESYSTEMOWNER</w:t>
            </w:r>
          </w:p>
        </w:tc>
        <w:tc>
          <w:tcPr>
            <w:tcW w:w="2253" w:type="dxa"/>
          </w:tcPr>
          <w:p w14:paraId="29B0B5E6" w14:textId="17F070F5"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471148">
              <w:rPr>
                <w:rFonts w:ascii="Calibri Light" w:hAnsi="Calibri Light" w:cs="Calibri Light"/>
                <w:color w:val="000000"/>
                <w:sz w:val="16"/>
                <w:szCs w:val="16"/>
              </w:rPr>
              <w:t>SOURCESYSTEMOWNER</w:t>
            </w:r>
          </w:p>
        </w:tc>
        <w:tc>
          <w:tcPr>
            <w:tcW w:w="3807" w:type="dxa"/>
          </w:tcPr>
          <w:p w14:paraId="7B3F105E" w14:textId="416972E5"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The name of the source system used to generate the source system ID.</w:t>
            </w:r>
          </w:p>
        </w:tc>
      </w:tr>
      <w:tr w:rsidR="00961306" w:rsidRPr="00EC4DEB" w14:paraId="05E8998E" w14:textId="77777777" w:rsidTr="000B4638">
        <w:tc>
          <w:tcPr>
            <w:tcW w:w="715" w:type="dxa"/>
          </w:tcPr>
          <w:p w14:paraId="3D95A063" w14:textId="77777777"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1890" w:type="dxa"/>
          </w:tcPr>
          <w:p w14:paraId="3036D81F" w14:textId="26D59933"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40E2A">
              <w:rPr>
                <w:rFonts w:ascii="Calibri Light" w:hAnsi="Calibri Light" w:cs="Calibri Light"/>
                <w:color w:val="000000"/>
                <w:sz w:val="16"/>
                <w:szCs w:val="16"/>
              </w:rPr>
              <w:t>WORKERASSIGNMENTNUMBER</w:t>
            </w:r>
          </w:p>
        </w:tc>
        <w:tc>
          <w:tcPr>
            <w:tcW w:w="1613" w:type="dxa"/>
          </w:tcPr>
          <w:p w14:paraId="430DF527" w14:textId="4880FC9A"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907" w:type="dxa"/>
          </w:tcPr>
          <w:p w14:paraId="0982B57C"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76790121" w14:textId="44141640"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B2D39D7" w14:textId="600DBED6"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D40E2A">
              <w:rPr>
                <w:rFonts w:ascii="Calibri Light" w:hAnsi="Calibri Light" w:cs="Calibri Light"/>
                <w:color w:val="000000"/>
                <w:sz w:val="16"/>
                <w:szCs w:val="16"/>
              </w:rPr>
              <w:t>WORKERASSIGNMENTNUMBER</w:t>
            </w:r>
          </w:p>
        </w:tc>
        <w:tc>
          <w:tcPr>
            <w:tcW w:w="2253" w:type="dxa"/>
          </w:tcPr>
          <w:p w14:paraId="3110A17B" w14:textId="2F8BDAC3"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D40E2A">
              <w:rPr>
                <w:rFonts w:ascii="Calibri Light" w:hAnsi="Calibri Light" w:cs="Calibri Light"/>
                <w:color w:val="000000"/>
                <w:sz w:val="16"/>
                <w:szCs w:val="16"/>
              </w:rPr>
              <w:t>WORKERASSIGNMENTNUMBER</w:t>
            </w:r>
          </w:p>
        </w:tc>
        <w:tc>
          <w:tcPr>
            <w:tcW w:w="3807" w:type="dxa"/>
          </w:tcPr>
          <w:p w14:paraId="660FC43F" w14:textId="056985F9"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The assignment number of the worker.</w:t>
            </w:r>
          </w:p>
        </w:tc>
      </w:tr>
      <w:tr w:rsidR="00961306" w:rsidRPr="00EC4DEB" w14:paraId="28C097B2"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475788F2" w14:textId="77777777"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1890" w:type="dxa"/>
          </w:tcPr>
          <w:p w14:paraId="042D73C6" w14:textId="510224CE"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40E2A">
              <w:rPr>
                <w:rFonts w:ascii="Calibri Light" w:hAnsi="Calibri Light" w:cs="Calibri Light"/>
                <w:color w:val="000000"/>
                <w:sz w:val="16"/>
                <w:szCs w:val="16"/>
              </w:rPr>
              <w:t>GOALPLANEXTERNALID</w:t>
            </w:r>
          </w:p>
        </w:tc>
        <w:tc>
          <w:tcPr>
            <w:tcW w:w="1613" w:type="dxa"/>
          </w:tcPr>
          <w:p w14:paraId="5EBF2DD2" w14:textId="2147B794" w:rsidR="00961306" w:rsidRPr="000D174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907" w:type="dxa"/>
          </w:tcPr>
          <w:p w14:paraId="674DC8A6" w14:textId="77777777"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E176FB5" w14:textId="7820611D" w:rsidR="00961306" w:rsidRPr="000028A4"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4253FB4" w14:textId="7B4F05CB"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D40E2A">
              <w:rPr>
                <w:rFonts w:ascii="Calibri Light" w:hAnsi="Calibri Light" w:cs="Calibri Light"/>
                <w:color w:val="000000"/>
                <w:sz w:val="16"/>
                <w:szCs w:val="16"/>
              </w:rPr>
              <w:t>GOALPLANEXTERNALID</w:t>
            </w:r>
          </w:p>
        </w:tc>
        <w:tc>
          <w:tcPr>
            <w:tcW w:w="2253" w:type="dxa"/>
          </w:tcPr>
          <w:p w14:paraId="3409CB23" w14:textId="72B35AB1" w:rsidR="00961306" w:rsidRPr="00357BB2" w:rsidRDefault="00961306" w:rsidP="00961306">
            <w:pPr>
              <w:widowControl w:val="0"/>
              <w:autoSpaceDE w:val="0"/>
              <w:autoSpaceDN w:val="0"/>
              <w:adjustRightInd w:val="0"/>
              <w:spacing w:after="0" w:line="240" w:lineRule="auto"/>
              <w:ind w:left="108" w:right="108"/>
              <w:rPr>
                <w:rFonts w:ascii="Calibri Light" w:hAnsi="Calibri Light" w:cs="Arial"/>
                <w:color w:val="4F4F4F"/>
                <w:sz w:val="16"/>
                <w:szCs w:val="16"/>
              </w:rPr>
            </w:pPr>
            <w:r w:rsidRPr="00D40E2A">
              <w:rPr>
                <w:rFonts w:ascii="Calibri Light" w:hAnsi="Calibri Light" w:cs="Calibri Light"/>
                <w:color w:val="000000"/>
                <w:sz w:val="16"/>
                <w:szCs w:val="16"/>
              </w:rPr>
              <w:t>GOALPLANEXTERNALID</w:t>
            </w:r>
          </w:p>
        </w:tc>
        <w:tc>
          <w:tcPr>
            <w:tcW w:w="3807" w:type="dxa"/>
          </w:tcPr>
          <w:p w14:paraId="76C2C305" w14:textId="3C455F93"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A unique reference to the goal plan in an external system.</w:t>
            </w:r>
          </w:p>
        </w:tc>
      </w:tr>
      <w:tr w:rsidR="00961306" w:rsidRPr="00EC4DEB" w14:paraId="6DA35F46" w14:textId="77777777" w:rsidTr="000B4638">
        <w:tc>
          <w:tcPr>
            <w:tcW w:w="715" w:type="dxa"/>
          </w:tcPr>
          <w:p w14:paraId="6548C23E" w14:textId="1437F265"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18</w:t>
            </w:r>
          </w:p>
        </w:tc>
        <w:tc>
          <w:tcPr>
            <w:tcW w:w="1890" w:type="dxa"/>
          </w:tcPr>
          <w:p w14:paraId="3350B67E" w14:textId="040AC9F8" w:rsidR="00961306" w:rsidRPr="00D40E2A"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40E2A">
              <w:rPr>
                <w:rFonts w:ascii="Calibri Light" w:hAnsi="Calibri Light" w:cs="Calibri Light"/>
                <w:color w:val="000000"/>
                <w:sz w:val="16"/>
                <w:szCs w:val="16"/>
              </w:rPr>
              <w:t>MANAGERID</w:t>
            </w:r>
          </w:p>
        </w:tc>
        <w:tc>
          <w:tcPr>
            <w:tcW w:w="1613" w:type="dxa"/>
          </w:tcPr>
          <w:p w14:paraId="3A75BDD1" w14:textId="23DC14FC" w:rsidR="0096130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907" w:type="dxa"/>
          </w:tcPr>
          <w:p w14:paraId="51FFBDB0" w14:textId="03CED2BD" w:rsidR="0096130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B1CDCB5" w14:textId="0D3A7D77" w:rsidR="0096130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D4BE870" w14:textId="219E2DD1" w:rsidR="00961306" w:rsidRPr="002429A1"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40E2A">
              <w:rPr>
                <w:rFonts w:ascii="Calibri Light" w:hAnsi="Calibri Light" w:cs="Calibri Light"/>
                <w:color w:val="000000"/>
                <w:sz w:val="16"/>
                <w:szCs w:val="16"/>
              </w:rPr>
              <w:t>MANAGERID</w:t>
            </w:r>
          </w:p>
        </w:tc>
        <w:tc>
          <w:tcPr>
            <w:tcW w:w="2253" w:type="dxa"/>
          </w:tcPr>
          <w:p w14:paraId="642104F9" w14:textId="65AB2505" w:rsidR="00961306" w:rsidRPr="002429A1"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40E2A">
              <w:rPr>
                <w:rFonts w:ascii="Calibri Light" w:hAnsi="Calibri Light" w:cs="Calibri Light"/>
                <w:color w:val="000000"/>
                <w:sz w:val="16"/>
                <w:szCs w:val="16"/>
              </w:rPr>
              <w:t>MANAGERID</w:t>
            </w:r>
          </w:p>
        </w:tc>
        <w:tc>
          <w:tcPr>
            <w:tcW w:w="3807" w:type="dxa"/>
          </w:tcPr>
          <w:p w14:paraId="61C8C110" w14:textId="4C705422"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 xml:space="preserve">A unique reference to the manager or to the worker when the </w:t>
            </w:r>
            <w:proofErr w:type="spellStart"/>
            <w:r w:rsidRPr="00961306">
              <w:rPr>
                <w:rFonts w:asciiTheme="majorHAnsi" w:hAnsiTheme="majorHAnsi" w:cstheme="majorHAnsi"/>
                <w:sz w:val="16"/>
                <w:szCs w:val="16"/>
              </w:rPr>
              <w:t>CascadingLevel</w:t>
            </w:r>
            <w:proofErr w:type="spellEnd"/>
            <w:r w:rsidRPr="00961306">
              <w:rPr>
                <w:rFonts w:asciiTheme="majorHAnsi" w:hAnsiTheme="majorHAnsi" w:cstheme="majorHAnsi"/>
                <w:sz w:val="16"/>
                <w:szCs w:val="16"/>
              </w:rPr>
              <w:t xml:space="preserve"> is set to 0, indicating a cascade level of Self. Not required when a value is supplied for </w:t>
            </w:r>
            <w:proofErr w:type="spellStart"/>
            <w:r w:rsidRPr="00961306">
              <w:rPr>
                <w:rFonts w:asciiTheme="majorHAnsi" w:hAnsiTheme="majorHAnsi" w:cstheme="majorHAnsi"/>
                <w:sz w:val="16"/>
                <w:szCs w:val="16"/>
              </w:rPr>
              <w:t>ManagerAssignmentNumber</w:t>
            </w:r>
            <w:proofErr w:type="spellEnd"/>
            <w:r w:rsidRPr="00961306">
              <w:rPr>
                <w:rFonts w:asciiTheme="majorHAnsi" w:hAnsiTheme="majorHAnsi" w:cstheme="majorHAnsi"/>
                <w:sz w:val="16"/>
                <w:szCs w:val="16"/>
              </w:rPr>
              <w:t>.</w:t>
            </w:r>
          </w:p>
        </w:tc>
      </w:tr>
      <w:tr w:rsidR="00961306" w:rsidRPr="00EC4DEB" w14:paraId="2EBE9D91"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0F6F5BC9" w14:textId="415ACC15"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19</w:t>
            </w:r>
          </w:p>
        </w:tc>
        <w:tc>
          <w:tcPr>
            <w:tcW w:w="1890" w:type="dxa"/>
          </w:tcPr>
          <w:p w14:paraId="3E20E17F" w14:textId="7E497CEE" w:rsidR="00961306" w:rsidRPr="00D40E2A"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3B5E">
              <w:rPr>
                <w:rFonts w:ascii="Calibri Light" w:hAnsi="Calibri Light" w:cs="Calibri Light"/>
                <w:color w:val="000000"/>
                <w:sz w:val="16"/>
                <w:szCs w:val="16"/>
              </w:rPr>
              <w:t>MANAGERASSIGNMENTID</w:t>
            </w:r>
          </w:p>
        </w:tc>
        <w:tc>
          <w:tcPr>
            <w:tcW w:w="1613" w:type="dxa"/>
          </w:tcPr>
          <w:p w14:paraId="0E7796D0" w14:textId="28A37743" w:rsidR="0096130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907" w:type="dxa"/>
          </w:tcPr>
          <w:p w14:paraId="1CE15C97" w14:textId="30775143" w:rsidR="0096130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0CA9DB16" w14:textId="17EBEF50" w:rsidR="0096130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B468061" w14:textId="4C506226" w:rsidR="00961306" w:rsidRPr="002429A1"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3B5E">
              <w:rPr>
                <w:rFonts w:ascii="Calibri Light" w:hAnsi="Calibri Light" w:cs="Calibri Light"/>
                <w:color w:val="000000"/>
                <w:sz w:val="16"/>
                <w:szCs w:val="16"/>
              </w:rPr>
              <w:t>MANAGERASSIGNMENTID</w:t>
            </w:r>
          </w:p>
        </w:tc>
        <w:tc>
          <w:tcPr>
            <w:tcW w:w="2253" w:type="dxa"/>
          </w:tcPr>
          <w:p w14:paraId="0AB7FB95" w14:textId="71B8203B" w:rsidR="00961306" w:rsidRPr="002429A1"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3B5E">
              <w:rPr>
                <w:rFonts w:ascii="Calibri Light" w:hAnsi="Calibri Light" w:cs="Calibri Light"/>
                <w:color w:val="000000"/>
                <w:sz w:val="16"/>
                <w:szCs w:val="16"/>
              </w:rPr>
              <w:t>MANAGERASSIGNMENTID</w:t>
            </w:r>
          </w:p>
        </w:tc>
        <w:tc>
          <w:tcPr>
            <w:tcW w:w="3807" w:type="dxa"/>
          </w:tcPr>
          <w:p w14:paraId="4F3B3DCC" w14:textId="0C586C01"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A unique reference to the assignment of the exempted person's manager.</w:t>
            </w:r>
          </w:p>
        </w:tc>
      </w:tr>
      <w:tr w:rsidR="00961306" w:rsidRPr="00EC4DEB" w14:paraId="0DB33C97" w14:textId="77777777" w:rsidTr="000B4638">
        <w:tc>
          <w:tcPr>
            <w:tcW w:w="715" w:type="dxa"/>
          </w:tcPr>
          <w:p w14:paraId="7D0B31FF" w14:textId="53540EBB" w:rsidR="00961306" w:rsidRPr="002A1492"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Pr>
                <w:rFonts w:asciiTheme="majorHAnsi" w:hAnsiTheme="majorHAnsi" w:cstheme="majorHAnsi"/>
                <w:color w:val="4F4F4F"/>
                <w:sz w:val="16"/>
                <w:szCs w:val="16"/>
              </w:rPr>
              <w:t>20</w:t>
            </w:r>
          </w:p>
        </w:tc>
        <w:tc>
          <w:tcPr>
            <w:tcW w:w="1890" w:type="dxa"/>
          </w:tcPr>
          <w:p w14:paraId="318A0736" w14:textId="20A1F144" w:rsidR="00961306" w:rsidRPr="00D40E2A"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3B5E">
              <w:rPr>
                <w:rFonts w:ascii="Calibri Light" w:hAnsi="Calibri Light" w:cs="Calibri Light"/>
                <w:color w:val="000000"/>
                <w:sz w:val="16"/>
                <w:szCs w:val="16"/>
              </w:rPr>
              <w:t>MANAGERASSIGNMENTNUMBER</w:t>
            </w:r>
          </w:p>
        </w:tc>
        <w:tc>
          <w:tcPr>
            <w:tcW w:w="1613" w:type="dxa"/>
          </w:tcPr>
          <w:p w14:paraId="17437AF6" w14:textId="2C93FDE4" w:rsidR="0096130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907" w:type="dxa"/>
          </w:tcPr>
          <w:p w14:paraId="12D0E8C4" w14:textId="31904E9E" w:rsidR="0096130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737E5FEC" w14:textId="51488290" w:rsidR="00961306"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232CDD4" w14:textId="42D220A0" w:rsidR="00961306" w:rsidRPr="002429A1"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3B5E">
              <w:rPr>
                <w:rFonts w:ascii="Calibri Light" w:hAnsi="Calibri Light" w:cs="Calibri Light"/>
                <w:color w:val="000000"/>
                <w:sz w:val="16"/>
                <w:szCs w:val="16"/>
              </w:rPr>
              <w:t>MANAGERASSIGNMENTNUMBER</w:t>
            </w:r>
          </w:p>
        </w:tc>
        <w:tc>
          <w:tcPr>
            <w:tcW w:w="2253" w:type="dxa"/>
          </w:tcPr>
          <w:p w14:paraId="020F29D7" w14:textId="3FB97B75" w:rsidR="00961306" w:rsidRPr="002429A1" w:rsidRDefault="00961306" w:rsidP="00961306">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F3B5E">
              <w:rPr>
                <w:rFonts w:ascii="Calibri Light" w:hAnsi="Calibri Light" w:cs="Calibri Light"/>
                <w:color w:val="000000"/>
                <w:sz w:val="16"/>
                <w:szCs w:val="16"/>
              </w:rPr>
              <w:t>MANAGERASSIGNMENTNUMBER</w:t>
            </w:r>
          </w:p>
        </w:tc>
        <w:tc>
          <w:tcPr>
            <w:tcW w:w="3807" w:type="dxa"/>
          </w:tcPr>
          <w:p w14:paraId="1AC4DF32" w14:textId="37341910" w:rsidR="00961306" w:rsidRPr="00961306" w:rsidRDefault="00961306" w:rsidP="00961306">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961306">
              <w:rPr>
                <w:rFonts w:asciiTheme="majorHAnsi" w:hAnsiTheme="majorHAnsi" w:cstheme="majorHAnsi"/>
                <w:sz w:val="16"/>
                <w:szCs w:val="16"/>
              </w:rPr>
              <w:t>The assignment number of the exempted person's manager.</w:t>
            </w:r>
          </w:p>
        </w:tc>
      </w:tr>
      <w:tr w:rsidR="00B75B75" w:rsidRPr="00EC4DEB" w14:paraId="07FA0AE9"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7F884B52" w14:textId="5AC5F240" w:rsidR="00B75B75" w:rsidRPr="002A1492" w:rsidRDefault="00B75B75" w:rsidP="00B75B75">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1</w:t>
            </w:r>
          </w:p>
        </w:tc>
        <w:tc>
          <w:tcPr>
            <w:tcW w:w="1890" w:type="dxa"/>
          </w:tcPr>
          <w:p w14:paraId="2ABE89D1" w14:textId="77777777" w:rsidR="00B75B75" w:rsidRPr="000D1746" w:rsidRDefault="00B75B75" w:rsidP="00B75B75">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_CATEGORY</w:t>
            </w:r>
          </w:p>
        </w:tc>
        <w:tc>
          <w:tcPr>
            <w:tcW w:w="1613" w:type="dxa"/>
          </w:tcPr>
          <w:p w14:paraId="6AB9E8AC" w14:textId="77777777" w:rsidR="00B75B75" w:rsidRPr="000D1746" w:rsidRDefault="00B75B75" w:rsidP="00B75B7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07" w:type="dxa"/>
          </w:tcPr>
          <w:p w14:paraId="791FEED7" w14:textId="091D20C7" w:rsidR="00B75B75" w:rsidRPr="000028A4" w:rsidRDefault="00B75B75" w:rsidP="00B75B7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91A9E92" w14:textId="6D4355A5" w:rsidR="00B75B75" w:rsidRPr="000028A4" w:rsidRDefault="00B75B75" w:rsidP="00B75B75">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D42399A" w14:textId="77777777" w:rsidR="00B75B75" w:rsidRPr="00357BB2" w:rsidRDefault="00B75B75" w:rsidP="00B75B7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_CATEGORY</w:t>
            </w:r>
          </w:p>
        </w:tc>
        <w:tc>
          <w:tcPr>
            <w:tcW w:w="2253" w:type="dxa"/>
          </w:tcPr>
          <w:p w14:paraId="20A8BEBC" w14:textId="77777777" w:rsidR="00B75B75" w:rsidRPr="00357BB2" w:rsidRDefault="00B75B75" w:rsidP="00B75B7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_CATEGORY</w:t>
            </w:r>
          </w:p>
        </w:tc>
        <w:tc>
          <w:tcPr>
            <w:tcW w:w="3807" w:type="dxa"/>
          </w:tcPr>
          <w:p w14:paraId="04A9FA75" w14:textId="77777777" w:rsidR="00B75B75" w:rsidRPr="00357BB2" w:rsidRDefault="00B75B75" w:rsidP="00B75B75">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49A5C0F2" w14:textId="77777777" w:rsidTr="000B4638">
        <w:tc>
          <w:tcPr>
            <w:tcW w:w="715" w:type="dxa"/>
          </w:tcPr>
          <w:p w14:paraId="1E814D29" w14:textId="76EB64AD" w:rsidR="00F77F32" w:rsidRPr="002A1492" w:rsidRDefault="00F77F32" w:rsidP="00F77F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2</w:t>
            </w:r>
          </w:p>
        </w:tc>
        <w:tc>
          <w:tcPr>
            <w:tcW w:w="1890" w:type="dxa"/>
          </w:tcPr>
          <w:p w14:paraId="6179E06E"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w:t>
            </w:r>
          </w:p>
        </w:tc>
        <w:tc>
          <w:tcPr>
            <w:tcW w:w="1613" w:type="dxa"/>
          </w:tcPr>
          <w:p w14:paraId="1BA3C131"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7437377C"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05588337"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FAE8F80"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w:t>
            </w:r>
          </w:p>
        </w:tc>
        <w:tc>
          <w:tcPr>
            <w:tcW w:w="2253" w:type="dxa"/>
          </w:tcPr>
          <w:p w14:paraId="56C3F605"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w:t>
            </w:r>
          </w:p>
        </w:tc>
        <w:tc>
          <w:tcPr>
            <w:tcW w:w="3807" w:type="dxa"/>
          </w:tcPr>
          <w:p w14:paraId="36C1F376"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0E0C8D24"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76E7DDE6" w14:textId="3F824279" w:rsidR="00F77F32" w:rsidRPr="002A1492" w:rsidRDefault="00F77F32" w:rsidP="00F77F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3</w:t>
            </w:r>
          </w:p>
        </w:tc>
        <w:tc>
          <w:tcPr>
            <w:tcW w:w="1890" w:type="dxa"/>
          </w:tcPr>
          <w:p w14:paraId="3838C687"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2</w:t>
            </w:r>
          </w:p>
        </w:tc>
        <w:tc>
          <w:tcPr>
            <w:tcW w:w="1613" w:type="dxa"/>
          </w:tcPr>
          <w:p w14:paraId="7524FA30"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269EF8C7"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3BBAAF27"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3DE423D"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2</w:t>
            </w:r>
          </w:p>
        </w:tc>
        <w:tc>
          <w:tcPr>
            <w:tcW w:w="2253" w:type="dxa"/>
          </w:tcPr>
          <w:p w14:paraId="009FD430"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2</w:t>
            </w:r>
          </w:p>
        </w:tc>
        <w:tc>
          <w:tcPr>
            <w:tcW w:w="3807" w:type="dxa"/>
          </w:tcPr>
          <w:p w14:paraId="0E9BE77E"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29BDB2EC" w14:textId="77777777" w:rsidTr="000B4638">
        <w:tc>
          <w:tcPr>
            <w:tcW w:w="715" w:type="dxa"/>
          </w:tcPr>
          <w:p w14:paraId="128F5E2F" w14:textId="033CFF17" w:rsidR="00F77F32" w:rsidRPr="002A1492" w:rsidRDefault="00F77F32" w:rsidP="00F77F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4</w:t>
            </w:r>
          </w:p>
        </w:tc>
        <w:tc>
          <w:tcPr>
            <w:tcW w:w="1890" w:type="dxa"/>
          </w:tcPr>
          <w:p w14:paraId="211CE078"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3</w:t>
            </w:r>
          </w:p>
        </w:tc>
        <w:tc>
          <w:tcPr>
            <w:tcW w:w="1613" w:type="dxa"/>
          </w:tcPr>
          <w:p w14:paraId="6BDC1DF1"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76758D89"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16C3C76B"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FC61714"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3</w:t>
            </w:r>
          </w:p>
        </w:tc>
        <w:tc>
          <w:tcPr>
            <w:tcW w:w="2253" w:type="dxa"/>
          </w:tcPr>
          <w:p w14:paraId="1D7057D9"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3</w:t>
            </w:r>
          </w:p>
        </w:tc>
        <w:tc>
          <w:tcPr>
            <w:tcW w:w="3807" w:type="dxa"/>
          </w:tcPr>
          <w:p w14:paraId="79E6E3CA"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3DD29C5E"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6D85C8FF" w14:textId="5612D4BE" w:rsidR="00F77F32" w:rsidRPr="002A1492" w:rsidRDefault="00F77F32" w:rsidP="00F77F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5</w:t>
            </w:r>
          </w:p>
        </w:tc>
        <w:tc>
          <w:tcPr>
            <w:tcW w:w="1890" w:type="dxa"/>
          </w:tcPr>
          <w:p w14:paraId="407CC07E"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4</w:t>
            </w:r>
          </w:p>
        </w:tc>
        <w:tc>
          <w:tcPr>
            <w:tcW w:w="1613" w:type="dxa"/>
          </w:tcPr>
          <w:p w14:paraId="0CF1844F"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286D78B5"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0ABC7F77"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C72A52F"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4</w:t>
            </w:r>
          </w:p>
        </w:tc>
        <w:tc>
          <w:tcPr>
            <w:tcW w:w="2253" w:type="dxa"/>
          </w:tcPr>
          <w:p w14:paraId="5537FBAD"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4</w:t>
            </w:r>
          </w:p>
        </w:tc>
        <w:tc>
          <w:tcPr>
            <w:tcW w:w="3807" w:type="dxa"/>
          </w:tcPr>
          <w:p w14:paraId="5FBF0293"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6C2BED14" w14:textId="77777777" w:rsidTr="000B4638">
        <w:tc>
          <w:tcPr>
            <w:tcW w:w="715" w:type="dxa"/>
          </w:tcPr>
          <w:p w14:paraId="53C58941" w14:textId="2B78707E" w:rsidR="00F77F32" w:rsidRPr="002A1492" w:rsidRDefault="00F77F32" w:rsidP="00F77F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6</w:t>
            </w:r>
          </w:p>
        </w:tc>
        <w:tc>
          <w:tcPr>
            <w:tcW w:w="1890" w:type="dxa"/>
          </w:tcPr>
          <w:p w14:paraId="5C2F6AE9"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5</w:t>
            </w:r>
          </w:p>
        </w:tc>
        <w:tc>
          <w:tcPr>
            <w:tcW w:w="1613" w:type="dxa"/>
          </w:tcPr>
          <w:p w14:paraId="222566DB"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0FE79CDA"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43792100"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8F3D39F"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5</w:t>
            </w:r>
          </w:p>
        </w:tc>
        <w:tc>
          <w:tcPr>
            <w:tcW w:w="2253" w:type="dxa"/>
          </w:tcPr>
          <w:p w14:paraId="5D0A2D56"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5</w:t>
            </w:r>
          </w:p>
        </w:tc>
        <w:tc>
          <w:tcPr>
            <w:tcW w:w="3807" w:type="dxa"/>
          </w:tcPr>
          <w:p w14:paraId="6A7A2D62"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512E1792"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6C33085B" w14:textId="468058BB" w:rsidR="00F77F32" w:rsidRPr="002A1492" w:rsidRDefault="00F77F32" w:rsidP="00F77F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7</w:t>
            </w:r>
          </w:p>
        </w:tc>
        <w:tc>
          <w:tcPr>
            <w:tcW w:w="1890" w:type="dxa"/>
          </w:tcPr>
          <w:p w14:paraId="7CD48111"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6</w:t>
            </w:r>
          </w:p>
        </w:tc>
        <w:tc>
          <w:tcPr>
            <w:tcW w:w="1613" w:type="dxa"/>
          </w:tcPr>
          <w:p w14:paraId="7F686CAC"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641DFA4B"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D17FA2B"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4BE5252D"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6</w:t>
            </w:r>
          </w:p>
        </w:tc>
        <w:tc>
          <w:tcPr>
            <w:tcW w:w="2253" w:type="dxa"/>
          </w:tcPr>
          <w:p w14:paraId="30D01C5F"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6</w:t>
            </w:r>
          </w:p>
        </w:tc>
        <w:tc>
          <w:tcPr>
            <w:tcW w:w="3807" w:type="dxa"/>
          </w:tcPr>
          <w:p w14:paraId="3ADD2701"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59ADC8A9" w14:textId="77777777" w:rsidTr="000B4638">
        <w:tc>
          <w:tcPr>
            <w:tcW w:w="715" w:type="dxa"/>
          </w:tcPr>
          <w:p w14:paraId="704B1D71" w14:textId="44D8D84C" w:rsidR="00F77F32" w:rsidRPr="002A1492" w:rsidRDefault="00F77F32" w:rsidP="00F77F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hAnsiTheme="majorHAnsi" w:cstheme="majorHAnsi"/>
                <w:color w:val="4F4F4F"/>
                <w:sz w:val="16"/>
                <w:szCs w:val="16"/>
              </w:rPr>
              <w:t>28</w:t>
            </w:r>
          </w:p>
        </w:tc>
        <w:tc>
          <w:tcPr>
            <w:tcW w:w="1890" w:type="dxa"/>
          </w:tcPr>
          <w:p w14:paraId="0CB57D5A"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7</w:t>
            </w:r>
          </w:p>
        </w:tc>
        <w:tc>
          <w:tcPr>
            <w:tcW w:w="1613" w:type="dxa"/>
          </w:tcPr>
          <w:p w14:paraId="29969E91"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124DF559"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53CA148C"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A832810"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7</w:t>
            </w:r>
          </w:p>
        </w:tc>
        <w:tc>
          <w:tcPr>
            <w:tcW w:w="2253" w:type="dxa"/>
          </w:tcPr>
          <w:p w14:paraId="64A4A22F"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7</w:t>
            </w:r>
          </w:p>
        </w:tc>
        <w:tc>
          <w:tcPr>
            <w:tcW w:w="3807" w:type="dxa"/>
          </w:tcPr>
          <w:p w14:paraId="1AEEE401"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70159101"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7AF7F47A" w14:textId="4DEEB7B2" w:rsidR="00F77F32" w:rsidRPr="002A1492" w:rsidRDefault="00F77F32" w:rsidP="00F77F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eastAsia="Book Antiqua" w:hAnsiTheme="majorHAnsi" w:cstheme="majorHAnsi"/>
                <w:color w:val="000000"/>
                <w:sz w:val="16"/>
                <w:szCs w:val="16"/>
              </w:rPr>
              <w:t>29</w:t>
            </w:r>
          </w:p>
        </w:tc>
        <w:tc>
          <w:tcPr>
            <w:tcW w:w="1890" w:type="dxa"/>
          </w:tcPr>
          <w:p w14:paraId="156ADA8B"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8</w:t>
            </w:r>
          </w:p>
        </w:tc>
        <w:tc>
          <w:tcPr>
            <w:tcW w:w="1613" w:type="dxa"/>
          </w:tcPr>
          <w:p w14:paraId="3F4EC177"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4B60CA32"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5B39C371"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20BB9BD"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8</w:t>
            </w:r>
          </w:p>
        </w:tc>
        <w:tc>
          <w:tcPr>
            <w:tcW w:w="2253" w:type="dxa"/>
          </w:tcPr>
          <w:p w14:paraId="26E172E2"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8</w:t>
            </w:r>
          </w:p>
        </w:tc>
        <w:tc>
          <w:tcPr>
            <w:tcW w:w="3807" w:type="dxa"/>
          </w:tcPr>
          <w:p w14:paraId="32011F2B"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46CAA245" w14:textId="77777777" w:rsidTr="000B4638">
        <w:tc>
          <w:tcPr>
            <w:tcW w:w="715" w:type="dxa"/>
          </w:tcPr>
          <w:p w14:paraId="0668D225" w14:textId="5A0A0A91" w:rsidR="00F77F32" w:rsidRPr="002A1492" w:rsidRDefault="00F77F32" w:rsidP="00F77F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eastAsia="Book Antiqua" w:hAnsiTheme="majorHAnsi" w:cstheme="majorHAnsi"/>
                <w:color w:val="000000"/>
                <w:sz w:val="16"/>
                <w:szCs w:val="16"/>
              </w:rPr>
              <w:lastRenderedPageBreak/>
              <w:t>30</w:t>
            </w:r>
          </w:p>
        </w:tc>
        <w:tc>
          <w:tcPr>
            <w:tcW w:w="1890" w:type="dxa"/>
          </w:tcPr>
          <w:p w14:paraId="7E5295CD"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9</w:t>
            </w:r>
          </w:p>
        </w:tc>
        <w:tc>
          <w:tcPr>
            <w:tcW w:w="1613" w:type="dxa"/>
          </w:tcPr>
          <w:p w14:paraId="4149DACD"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495BB1BB"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5DBE22CE"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24A2ACD"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9</w:t>
            </w:r>
          </w:p>
        </w:tc>
        <w:tc>
          <w:tcPr>
            <w:tcW w:w="2253" w:type="dxa"/>
          </w:tcPr>
          <w:p w14:paraId="5258DEE0"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9</w:t>
            </w:r>
          </w:p>
        </w:tc>
        <w:tc>
          <w:tcPr>
            <w:tcW w:w="3807" w:type="dxa"/>
          </w:tcPr>
          <w:p w14:paraId="366B2080"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5EDDBF8E"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66C00DC0" w14:textId="4E4453E3" w:rsidR="00F77F32" w:rsidRPr="002A1492" w:rsidRDefault="00F77F32" w:rsidP="00F77F3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Pr>
                <w:rFonts w:asciiTheme="majorHAnsi" w:eastAsia="Book Antiqua" w:hAnsiTheme="majorHAnsi" w:cstheme="majorHAnsi"/>
                <w:color w:val="000000"/>
                <w:sz w:val="16"/>
                <w:szCs w:val="16"/>
              </w:rPr>
              <w:t>31</w:t>
            </w:r>
          </w:p>
        </w:tc>
        <w:tc>
          <w:tcPr>
            <w:tcW w:w="1890" w:type="dxa"/>
          </w:tcPr>
          <w:p w14:paraId="70DC7309"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0</w:t>
            </w:r>
          </w:p>
        </w:tc>
        <w:tc>
          <w:tcPr>
            <w:tcW w:w="1613" w:type="dxa"/>
          </w:tcPr>
          <w:p w14:paraId="54361CE0"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3AFE99E9"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546365FF"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44CC620"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0</w:t>
            </w:r>
          </w:p>
        </w:tc>
        <w:tc>
          <w:tcPr>
            <w:tcW w:w="2253" w:type="dxa"/>
          </w:tcPr>
          <w:p w14:paraId="10596EFA"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0</w:t>
            </w:r>
          </w:p>
        </w:tc>
        <w:tc>
          <w:tcPr>
            <w:tcW w:w="3807" w:type="dxa"/>
          </w:tcPr>
          <w:p w14:paraId="52032CE2"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3FA7C5C7" w14:textId="77777777" w:rsidTr="000B4638">
        <w:tc>
          <w:tcPr>
            <w:tcW w:w="715" w:type="dxa"/>
          </w:tcPr>
          <w:p w14:paraId="7C0A822C" w14:textId="2E5304EE"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2</w:t>
            </w:r>
          </w:p>
        </w:tc>
        <w:tc>
          <w:tcPr>
            <w:tcW w:w="1890" w:type="dxa"/>
          </w:tcPr>
          <w:p w14:paraId="3A30DF26"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1</w:t>
            </w:r>
          </w:p>
        </w:tc>
        <w:tc>
          <w:tcPr>
            <w:tcW w:w="1613" w:type="dxa"/>
          </w:tcPr>
          <w:p w14:paraId="7FED96BB"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8BC93A5"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557909C4"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F788277" w14:textId="77777777" w:rsidR="00F77F32" w:rsidRPr="00176064" w:rsidRDefault="00F77F32" w:rsidP="00F77F3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1</w:t>
            </w:r>
          </w:p>
        </w:tc>
        <w:tc>
          <w:tcPr>
            <w:tcW w:w="2253" w:type="dxa"/>
          </w:tcPr>
          <w:p w14:paraId="6D31D609" w14:textId="77777777" w:rsidR="00F77F32" w:rsidRPr="00176064" w:rsidRDefault="00F77F32" w:rsidP="00F77F3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1</w:t>
            </w:r>
          </w:p>
        </w:tc>
        <w:tc>
          <w:tcPr>
            <w:tcW w:w="3807" w:type="dxa"/>
          </w:tcPr>
          <w:p w14:paraId="2BED0A10"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741A8A5D"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225B4573" w14:textId="41F0F3A8"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3</w:t>
            </w:r>
          </w:p>
        </w:tc>
        <w:tc>
          <w:tcPr>
            <w:tcW w:w="1890" w:type="dxa"/>
          </w:tcPr>
          <w:p w14:paraId="228424AC"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2</w:t>
            </w:r>
          </w:p>
        </w:tc>
        <w:tc>
          <w:tcPr>
            <w:tcW w:w="1613" w:type="dxa"/>
          </w:tcPr>
          <w:p w14:paraId="427F906F"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32D4C3C6"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2767476A"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402B8819" w14:textId="77777777" w:rsidR="00F77F32" w:rsidRPr="00176064" w:rsidRDefault="00F77F32" w:rsidP="00F77F3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2</w:t>
            </w:r>
          </w:p>
        </w:tc>
        <w:tc>
          <w:tcPr>
            <w:tcW w:w="2253" w:type="dxa"/>
          </w:tcPr>
          <w:p w14:paraId="6110F1B5" w14:textId="77777777" w:rsidR="00F77F32" w:rsidRPr="00176064" w:rsidRDefault="00F77F32" w:rsidP="00F77F3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2</w:t>
            </w:r>
          </w:p>
        </w:tc>
        <w:tc>
          <w:tcPr>
            <w:tcW w:w="3807" w:type="dxa"/>
          </w:tcPr>
          <w:p w14:paraId="6215A9A8"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0D682AFB" w14:textId="77777777" w:rsidTr="000B4638">
        <w:tc>
          <w:tcPr>
            <w:tcW w:w="715" w:type="dxa"/>
          </w:tcPr>
          <w:p w14:paraId="393B070C" w14:textId="53C03BA9"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4</w:t>
            </w:r>
          </w:p>
        </w:tc>
        <w:tc>
          <w:tcPr>
            <w:tcW w:w="1890" w:type="dxa"/>
          </w:tcPr>
          <w:p w14:paraId="288A3B8A"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3</w:t>
            </w:r>
          </w:p>
        </w:tc>
        <w:tc>
          <w:tcPr>
            <w:tcW w:w="1613" w:type="dxa"/>
          </w:tcPr>
          <w:p w14:paraId="5A1AF15A"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6A9E9D4"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4F7C4594"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D861741" w14:textId="77777777" w:rsidR="00F77F32" w:rsidRPr="00176064" w:rsidRDefault="00F77F32" w:rsidP="00F77F3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3</w:t>
            </w:r>
          </w:p>
        </w:tc>
        <w:tc>
          <w:tcPr>
            <w:tcW w:w="2253" w:type="dxa"/>
          </w:tcPr>
          <w:p w14:paraId="4C37064F" w14:textId="77777777" w:rsidR="00F77F32" w:rsidRPr="00176064" w:rsidRDefault="00F77F32" w:rsidP="00F77F3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3</w:t>
            </w:r>
          </w:p>
        </w:tc>
        <w:tc>
          <w:tcPr>
            <w:tcW w:w="3807" w:type="dxa"/>
          </w:tcPr>
          <w:p w14:paraId="75F9DB8A"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3D29F319"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70459DBF" w14:textId="10BDB51D"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5</w:t>
            </w:r>
          </w:p>
        </w:tc>
        <w:tc>
          <w:tcPr>
            <w:tcW w:w="1890" w:type="dxa"/>
          </w:tcPr>
          <w:p w14:paraId="39C19BED"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4</w:t>
            </w:r>
          </w:p>
        </w:tc>
        <w:tc>
          <w:tcPr>
            <w:tcW w:w="1613" w:type="dxa"/>
          </w:tcPr>
          <w:p w14:paraId="5387B088"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178C3EA8"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7A4C600F"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F0E2605" w14:textId="77777777" w:rsidR="00F77F32" w:rsidRPr="00176064" w:rsidRDefault="00F77F32" w:rsidP="00F77F3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4</w:t>
            </w:r>
          </w:p>
        </w:tc>
        <w:tc>
          <w:tcPr>
            <w:tcW w:w="2253" w:type="dxa"/>
          </w:tcPr>
          <w:p w14:paraId="3CD57059" w14:textId="77777777" w:rsidR="00F77F32" w:rsidRPr="00176064" w:rsidRDefault="00F77F32" w:rsidP="00F77F3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4</w:t>
            </w:r>
          </w:p>
        </w:tc>
        <w:tc>
          <w:tcPr>
            <w:tcW w:w="3807" w:type="dxa"/>
          </w:tcPr>
          <w:p w14:paraId="6343DAB3"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2661BC7D" w14:textId="77777777" w:rsidTr="000B4638">
        <w:tc>
          <w:tcPr>
            <w:tcW w:w="715" w:type="dxa"/>
          </w:tcPr>
          <w:p w14:paraId="0D5FD968" w14:textId="58D9D088"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6</w:t>
            </w:r>
          </w:p>
        </w:tc>
        <w:tc>
          <w:tcPr>
            <w:tcW w:w="1890" w:type="dxa"/>
          </w:tcPr>
          <w:p w14:paraId="31241DA9"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5</w:t>
            </w:r>
          </w:p>
        </w:tc>
        <w:tc>
          <w:tcPr>
            <w:tcW w:w="1613" w:type="dxa"/>
          </w:tcPr>
          <w:p w14:paraId="51929CAF" w14:textId="77777777" w:rsidR="00F77F32" w:rsidRPr="000D1746"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0091B993"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7188E144" w14:textId="77777777" w:rsidR="00F77F32" w:rsidRPr="000028A4"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B36D5A2" w14:textId="77777777" w:rsidR="00F77F32" w:rsidRPr="00176064" w:rsidRDefault="00F77F32" w:rsidP="00F77F3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5</w:t>
            </w:r>
          </w:p>
        </w:tc>
        <w:tc>
          <w:tcPr>
            <w:tcW w:w="2253" w:type="dxa"/>
          </w:tcPr>
          <w:p w14:paraId="71AE6477" w14:textId="77777777" w:rsidR="00F77F32" w:rsidRPr="00176064" w:rsidRDefault="00F77F32" w:rsidP="00F77F3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5</w:t>
            </w:r>
          </w:p>
        </w:tc>
        <w:tc>
          <w:tcPr>
            <w:tcW w:w="3807" w:type="dxa"/>
          </w:tcPr>
          <w:p w14:paraId="4A512769"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3957E3AE"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0E88DCFB" w14:textId="3721D7AF"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7</w:t>
            </w:r>
          </w:p>
        </w:tc>
        <w:tc>
          <w:tcPr>
            <w:tcW w:w="1890" w:type="dxa"/>
          </w:tcPr>
          <w:p w14:paraId="33924D4B"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1613" w:type="dxa"/>
          </w:tcPr>
          <w:p w14:paraId="0EAC145C" w14:textId="77777777" w:rsidR="00F77F32" w:rsidRPr="00247AF5"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07" w:type="dxa"/>
          </w:tcPr>
          <w:p w14:paraId="7A95C64A"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EE4FFEA"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23A97BE"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2253" w:type="dxa"/>
          </w:tcPr>
          <w:p w14:paraId="6CDBFE6E"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3807" w:type="dxa"/>
          </w:tcPr>
          <w:p w14:paraId="4EBCBAD2"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33778C60" w14:textId="77777777" w:rsidTr="000B4638">
        <w:tc>
          <w:tcPr>
            <w:tcW w:w="715" w:type="dxa"/>
          </w:tcPr>
          <w:p w14:paraId="7BC6586F" w14:textId="285C2C18"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8</w:t>
            </w:r>
          </w:p>
        </w:tc>
        <w:tc>
          <w:tcPr>
            <w:tcW w:w="1890" w:type="dxa"/>
          </w:tcPr>
          <w:p w14:paraId="033B8C72"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1613" w:type="dxa"/>
          </w:tcPr>
          <w:p w14:paraId="1E87971B" w14:textId="77777777" w:rsidR="00F77F32" w:rsidRPr="00247AF5"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07" w:type="dxa"/>
          </w:tcPr>
          <w:p w14:paraId="52BCA84C"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A915303"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42A670B"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2253" w:type="dxa"/>
          </w:tcPr>
          <w:p w14:paraId="09BFD961"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3807" w:type="dxa"/>
          </w:tcPr>
          <w:p w14:paraId="2003238D"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2F1B035C"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0C51028A" w14:textId="73144E30"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39</w:t>
            </w:r>
          </w:p>
        </w:tc>
        <w:tc>
          <w:tcPr>
            <w:tcW w:w="1890" w:type="dxa"/>
          </w:tcPr>
          <w:p w14:paraId="1ADB1C6F"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1613" w:type="dxa"/>
          </w:tcPr>
          <w:p w14:paraId="62DE9FEB" w14:textId="77777777" w:rsidR="00F77F32" w:rsidRPr="00247AF5"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07" w:type="dxa"/>
          </w:tcPr>
          <w:p w14:paraId="11A9F329"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3FE217E1"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FBADE1D"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2253" w:type="dxa"/>
          </w:tcPr>
          <w:p w14:paraId="1EE7F466"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3807" w:type="dxa"/>
          </w:tcPr>
          <w:p w14:paraId="4397BC2E"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139C3D20" w14:textId="77777777" w:rsidTr="000B4638">
        <w:tc>
          <w:tcPr>
            <w:tcW w:w="715" w:type="dxa"/>
          </w:tcPr>
          <w:p w14:paraId="3A5CA14F" w14:textId="6D086D7D"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0</w:t>
            </w:r>
          </w:p>
        </w:tc>
        <w:tc>
          <w:tcPr>
            <w:tcW w:w="1890" w:type="dxa"/>
          </w:tcPr>
          <w:p w14:paraId="0EA53915"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1613" w:type="dxa"/>
          </w:tcPr>
          <w:p w14:paraId="738B84E3" w14:textId="77777777" w:rsidR="00F77F32" w:rsidRPr="00247AF5"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07" w:type="dxa"/>
          </w:tcPr>
          <w:p w14:paraId="4A75E363"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7A12E99"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D85710E"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2253" w:type="dxa"/>
          </w:tcPr>
          <w:p w14:paraId="334F1F3F"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3807" w:type="dxa"/>
          </w:tcPr>
          <w:p w14:paraId="7D6E82C8"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7A2007BD"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6BE1C1E0" w14:textId="775D3D88"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1</w:t>
            </w:r>
          </w:p>
        </w:tc>
        <w:tc>
          <w:tcPr>
            <w:tcW w:w="1890" w:type="dxa"/>
          </w:tcPr>
          <w:p w14:paraId="4ED792A1"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1613" w:type="dxa"/>
          </w:tcPr>
          <w:p w14:paraId="3F2105D4" w14:textId="77777777" w:rsidR="00F77F32" w:rsidRPr="00247AF5"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907" w:type="dxa"/>
          </w:tcPr>
          <w:p w14:paraId="70E95999"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31F3CA4"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0663560"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2253" w:type="dxa"/>
          </w:tcPr>
          <w:p w14:paraId="0C1A5688"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3807" w:type="dxa"/>
          </w:tcPr>
          <w:p w14:paraId="69764ACA"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7B06A732" w14:textId="77777777" w:rsidTr="000B4638">
        <w:tc>
          <w:tcPr>
            <w:tcW w:w="715" w:type="dxa"/>
          </w:tcPr>
          <w:p w14:paraId="39D5CE21" w14:textId="4F0E849D"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2</w:t>
            </w:r>
          </w:p>
        </w:tc>
        <w:tc>
          <w:tcPr>
            <w:tcW w:w="1890" w:type="dxa"/>
          </w:tcPr>
          <w:p w14:paraId="5A519430"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1613" w:type="dxa"/>
          </w:tcPr>
          <w:p w14:paraId="06AEEB3B" w14:textId="77777777" w:rsidR="00F77F32" w:rsidRPr="00247AF5"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07" w:type="dxa"/>
          </w:tcPr>
          <w:p w14:paraId="7F82D839"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9ADFFD6"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33C9BC6"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2253" w:type="dxa"/>
          </w:tcPr>
          <w:p w14:paraId="4730A50A"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3807" w:type="dxa"/>
          </w:tcPr>
          <w:p w14:paraId="30384D9F"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4E64DB85"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49493295" w14:textId="7B025EC3"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3</w:t>
            </w:r>
          </w:p>
        </w:tc>
        <w:tc>
          <w:tcPr>
            <w:tcW w:w="1890" w:type="dxa"/>
          </w:tcPr>
          <w:p w14:paraId="18265D11"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1613" w:type="dxa"/>
          </w:tcPr>
          <w:p w14:paraId="12CD0DF9" w14:textId="77777777" w:rsidR="00F77F32" w:rsidRPr="00247AF5"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07" w:type="dxa"/>
          </w:tcPr>
          <w:p w14:paraId="5F9DD728"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554013B"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42C01D42"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2253" w:type="dxa"/>
          </w:tcPr>
          <w:p w14:paraId="5F2F4B3C"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3807" w:type="dxa"/>
          </w:tcPr>
          <w:p w14:paraId="346629F8"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1613D410" w14:textId="77777777" w:rsidTr="000B4638">
        <w:tc>
          <w:tcPr>
            <w:tcW w:w="715" w:type="dxa"/>
          </w:tcPr>
          <w:p w14:paraId="0E4661A6" w14:textId="6C251236"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4</w:t>
            </w:r>
          </w:p>
        </w:tc>
        <w:tc>
          <w:tcPr>
            <w:tcW w:w="1890" w:type="dxa"/>
          </w:tcPr>
          <w:p w14:paraId="3D1CD919"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1613" w:type="dxa"/>
          </w:tcPr>
          <w:p w14:paraId="16C16BFA" w14:textId="77777777" w:rsidR="00F77F32" w:rsidRPr="00247AF5"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907" w:type="dxa"/>
          </w:tcPr>
          <w:p w14:paraId="15580BC6"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6DC85603"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39989BF0"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2253" w:type="dxa"/>
          </w:tcPr>
          <w:p w14:paraId="2EA320ED"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3807" w:type="dxa"/>
          </w:tcPr>
          <w:p w14:paraId="4332FCAA"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0FAF593F" w14:textId="77777777" w:rsidTr="000B4638">
        <w:trPr>
          <w:cnfStyle w:val="000000100000" w:firstRow="0" w:lastRow="0" w:firstColumn="0" w:lastColumn="0" w:oddVBand="0" w:evenVBand="0" w:oddHBand="1" w:evenHBand="0" w:firstRowFirstColumn="0" w:firstRowLastColumn="0" w:lastRowFirstColumn="0" w:lastRowLastColumn="0"/>
        </w:trPr>
        <w:tc>
          <w:tcPr>
            <w:tcW w:w="715" w:type="dxa"/>
          </w:tcPr>
          <w:p w14:paraId="11BB162C" w14:textId="46885F59"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5</w:t>
            </w:r>
          </w:p>
        </w:tc>
        <w:tc>
          <w:tcPr>
            <w:tcW w:w="1890" w:type="dxa"/>
          </w:tcPr>
          <w:p w14:paraId="514E5DD7"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1613" w:type="dxa"/>
          </w:tcPr>
          <w:p w14:paraId="4672E25D" w14:textId="77777777" w:rsidR="00F77F32" w:rsidRPr="00247AF5"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4062DAC8"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B70120F"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5719668"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2253" w:type="dxa"/>
          </w:tcPr>
          <w:p w14:paraId="71A3B5CC"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3807" w:type="dxa"/>
          </w:tcPr>
          <w:p w14:paraId="30823EC8"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F77F32" w:rsidRPr="00EC4DEB" w14:paraId="64F815A8" w14:textId="77777777" w:rsidTr="000B4638">
        <w:tc>
          <w:tcPr>
            <w:tcW w:w="715" w:type="dxa"/>
          </w:tcPr>
          <w:p w14:paraId="54FF9084" w14:textId="4905F879" w:rsidR="00F77F32" w:rsidRPr="002A1492" w:rsidRDefault="00F77F32" w:rsidP="00F77F3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46</w:t>
            </w:r>
          </w:p>
        </w:tc>
        <w:tc>
          <w:tcPr>
            <w:tcW w:w="1890" w:type="dxa"/>
          </w:tcPr>
          <w:p w14:paraId="6B57EE7E"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1613" w:type="dxa"/>
          </w:tcPr>
          <w:p w14:paraId="2765501C" w14:textId="77777777" w:rsidR="00F77F32" w:rsidRPr="00247AF5"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74BF1138"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61048362" w14:textId="77777777" w:rsidR="00F77F32"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5313221"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2253" w:type="dxa"/>
          </w:tcPr>
          <w:p w14:paraId="4B5CC234" w14:textId="77777777" w:rsidR="00F77F32" w:rsidRPr="004843FA" w:rsidRDefault="00F77F32" w:rsidP="00F77F3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3807" w:type="dxa"/>
          </w:tcPr>
          <w:p w14:paraId="409310CB" w14:textId="77777777" w:rsidR="00F77F32" w:rsidRPr="00357BB2" w:rsidRDefault="00F77F32" w:rsidP="00F77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61118A6F" w14:textId="77777777" w:rsidR="006D29BA" w:rsidRDefault="006D29BA" w:rsidP="00FA71BB"/>
    <w:p w14:paraId="6A7D3AA3" w14:textId="77777777" w:rsidR="00334348" w:rsidRDefault="00334348" w:rsidP="00FA71BB"/>
    <w:p w14:paraId="34669655" w14:textId="77777777" w:rsidR="00334348" w:rsidRDefault="00334348" w:rsidP="00FA71BB"/>
    <w:p w14:paraId="2701D62E" w14:textId="77777777" w:rsidR="00334348" w:rsidRDefault="00334348" w:rsidP="00FA71BB"/>
    <w:p w14:paraId="5E08B392" w14:textId="77777777" w:rsidR="00334348" w:rsidRDefault="00334348" w:rsidP="00FA71BB"/>
    <w:p w14:paraId="42F1F596" w14:textId="77777777" w:rsidR="00334348" w:rsidRDefault="00334348" w:rsidP="00FA71BB"/>
    <w:p w14:paraId="51A8BA00" w14:textId="77777777" w:rsidR="00334348" w:rsidRDefault="00334348" w:rsidP="00FA71BB"/>
    <w:p w14:paraId="07F638FF" w14:textId="77777777" w:rsidR="00334348" w:rsidRPr="00FA71BB" w:rsidRDefault="00334348" w:rsidP="00FA71BB"/>
    <w:p w14:paraId="516B23B8" w14:textId="37A15AD7" w:rsidR="0059756C" w:rsidRDefault="0059756C" w:rsidP="004642CE">
      <w:pPr>
        <w:pStyle w:val="Heading1"/>
      </w:pPr>
      <w:bookmarkStart w:id="74" w:name="_Toc143793742"/>
      <w:r>
        <w:lastRenderedPageBreak/>
        <w:t>Conversion Mappi</w:t>
      </w:r>
      <w:r w:rsidR="0095235C">
        <w:t>ng</w:t>
      </w:r>
      <w:bookmarkEnd w:id="74"/>
    </w:p>
    <w:p w14:paraId="5362C96D" w14:textId="77777777" w:rsidR="00F43475" w:rsidRDefault="005A7012" w:rsidP="00F43475">
      <w:pPr>
        <w:pStyle w:val="Bullet"/>
        <w:rPr>
          <w:rFonts w:ascii="Calibri Light" w:hAnsi="Calibri Light" w:cs="Arial"/>
          <w:color w:val="4F4F4F" w:themeColor="text1"/>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HDL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into Human Capital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w:t>
      </w:r>
      <w:r w:rsidR="00EA77DC">
        <w:rPr>
          <w:rFonts w:ascii="Calibri Light" w:hAnsi="Calibri Light" w:cs="Arial"/>
          <w:color w:val="4F4F4F" w:themeColor="text1"/>
          <w:sz w:val="22"/>
          <w:szCs w:val="22"/>
          <w:lang w:val="en-GB" w:eastAsia="en-IE"/>
        </w:rPr>
        <w:t>s</w:t>
      </w:r>
      <w:r w:rsidR="00A477A3" w:rsidRPr="681B633A">
        <w:rPr>
          <w:rFonts w:ascii="Calibri Light" w:hAnsi="Calibri Light" w:cs="Arial"/>
          <w:color w:val="4F4F4F" w:themeColor="text1"/>
          <w:sz w:val="22"/>
          <w:szCs w:val="22"/>
          <w:lang w:val="en-GB" w:eastAsia="en-IE"/>
        </w:rPr>
        <w:t>.</w:t>
      </w:r>
    </w:p>
    <w:p w14:paraId="2FDA7078" w14:textId="3696D47E" w:rsidR="00F43475" w:rsidRPr="00F43475" w:rsidRDefault="005A7012" w:rsidP="00F43475">
      <w:pPr>
        <w:pStyle w:val="Bullet"/>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F43475" w:rsidRPr="00C16DBC">
        <w:rPr>
          <w:rFonts w:asciiTheme="majorHAnsi" w:hAnsiTheme="majorHAnsi" w:cstheme="majorHAnsi"/>
          <w:sz w:val="22"/>
          <w:szCs w:val="22"/>
        </w:rPr>
        <w:t>HCM Talent Management Goal Plan</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A77C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HDL </w:t>
            </w:r>
            <w:proofErr w:type="spellStart"/>
            <w:r w:rsidRPr="002D5353">
              <w:rPr>
                <w:rFonts w:cs="Calibri Light"/>
                <w:sz w:val="16"/>
                <w:szCs w:val="16"/>
              </w:rPr>
              <w:t>dat</w:t>
            </w:r>
            <w:proofErr w:type="spellEnd"/>
            <w:r w:rsidRPr="002D5353">
              <w:rPr>
                <w:rFonts w:cs="Calibri Light"/>
                <w:sz w:val="16"/>
                <w:szCs w:val="16"/>
              </w:rPr>
              <w:t xml:space="preserve"> file name to load to cloud</w:t>
            </w:r>
          </w:p>
        </w:tc>
      </w:tr>
      <w:tr w:rsidR="00347645" w14:paraId="5ACD3B4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HDL fusion </w:t>
            </w:r>
            <w:proofErr w:type="spellStart"/>
            <w:r w:rsidRPr="002D5353">
              <w:rPr>
                <w:rFonts w:cs="Calibri Light"/>
                <w:sz w:val="16"/>
                <w:szCs w:val="16"/>
              </w:rPr>
              <w:t>dat</w:t>
            </w:r>
            <w:proofErr w:type="spellEnd"/>
            <w:r w:rsidRPr="002D5353">
              <w:rPr>
                <w:rFonts w:cs="Calibri Light"/>
                <w:sz w:val="16"/>
                <w:szCs w:val="16"/>
              </w:rPr>
              <w:t xml:space="preserve"> file.</w:t>
            </w:r>
          </w:p>
        </w:tc>
      </w:tr>
      <w:tr w:rsidR="00347645" w14:paraId="31AE2F1D"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atatypes for the column in HDL file.</w:t>
            </w:r>
          </w:p>
        </w:tc>
      </w:tr>
      <w:tr w:rsidR="00347645" w14:paraId="5B6E61D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Any default value loaded to HDL file using transform tables</w:t>
            </w:r>
          </w:p>
        </w:tc>
      </w:tr>
      <w:tr w:rsidR="00347645" w14:paraId="7B18290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etails all the validation rules if any for columns in HDL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26F1696D" w14:textId="77777777" w:rsidR="00AA5FF2" w:rsidRDefault="00AA5FF2" w:rsidP="005A7012">
      <w:pPr>
        <w:pStyle w:val="Bullet"/>
        <w:ind w:left="513" w:hanging="513"/>
        <w:rPr>
          <w:rFonts w:ascii="Calibri Light" w:hAnsi="Calibri Light" w:cs="Arial"/>
          <w:color w:val="4F4F4F"/>
          <w:sz w:val="22"/>
          <w:szCs w:val="22"/>
          <w:lang w:val="en-GB" w:eastAsia="en-IE"/>
        </w:rPr>
      </w:pPr>
    </w:p>
    <w:p w14:paraId="6B892379" w14:textId="77777777" w:rsidR="00AA5FF2" w:rsidRDefault="00AA5FF2" w:rsidP="005A7012">
      <w:pPr>
        <w:pStyle w:val="Bullet"/>
        <w:ind w:left="513" w:hanging="513"/>
        <w:rPr>
          <w:rFonts w:ascii="Calibri Light" w:hAnsi="Calibri Light" w:cs="Arial"/>
          <w:color w:val="4F4F4F"/>
          <w:sz w:val="22"/>
          <w:szCs w:val="22"/>
          <w:lang w:val="en-GB" w:eastAsia="en-IE"/>
        </w:rPr>
      </w:pPr>
    </w:p>
    <w:p w14:paraId="10F3AA0B" w14:textId="01377F25" w:rsidR="007C7BE3" w:rsidRDefault="001D682C" w:rsidP="001D682C">
      <w:pPr>
        <w:pStyle w:val="Heading2"/>
        <w:numPr>
          <w:ilvl w:val="0"/>
          <w:numId w:val="0"/>
        </w:numPr>
      </w:pPr>
      <w:bookmarkStart w:id="75" w:name="_Toc143793743"/>
      <w:r>
        <w:t xml:space="preserve">5.1 </w:t>
      </w:r>
      <w:r w:rsidR="007C7BE3">
        <w:t xml:space="preserve">Business Object: </w:t>
      </w:r>
      <w:r w:rsidR="00942326">
        <w:t>Goal Plan</w:t>
      </w:r>
      <w:bookmarkEnd w:id="75"/>
    </w:p>
    <w:tbl>
      <w:tblPr>
        <w:tblStyle w:val="GridTable4-Accent11"/>
        <w:tblW w:w="3694" w:type="pct"/>
        <w:tblLook w:val="0420" w:firstRow="1" w:lastRow="0" w:firstColumn="0" w:lastColumn="0" w:noHBand="0" w:noVBand="1"/>
      </w:tblPr>
      <w:tblGrid>
        <w:gridCol w:w="548"/>
        <w:gridCol w:w="1945"/>
        <w:gridCol w:w="547"/>
        <w:gridCol w:w="1250"/>
        <w:gridCol w:w="2523"/>
        <w:gridCol w:w="1342"/>
        <w:gridCol w:w="786"/>
        <w:gridCol w:w="865"/>
        <w:gridCol w:w="499"/>
      </w:tblGrid>
      <w:tr w:rsidR="00624DA9" w:rsidRPr="0034692A" w14:paraId="00958C5C" w14:textId="77777777" w:rsidTr="009C0CD4">
        <w:trPr>
          <w:cnfStyle w:val="100000000000" w:firstRow="1" w:lastRow="0" w:firstColumn="0" w:lastColumn="0" w:oddVBand="0" w:evenVBand="0" w:oddHBand="0" w:evenHBand="0" w:firstRowFirstColumn="0" w:firstRowLastColumn="0" w:lastRowFirstColumn="0" w:lastRowLastColumn="0"/>
          <w:trHeight w:val="247"/>
          <w:tblHeader/>
        </w:trPr>
        <w:tc>
          <w:tcPr>
            <w:tcW w:w="266" w:type="pct"/>
          </w:tcPr>
          <w:p w14:paraId="2E7301D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44" w:type="pct"/>
          </w:tcPr>
          <w:p w14:paraId="0D1A179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5" w:type="pct"/>
          </w:tcPr>
          <w:p w14:paraId="023F29E8"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07" w:type="pct"/>
          </w:tcPr>
          <w:p w14:paraId="4C37500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224" w:type="pct"/>
          </w:tcPr>
          <w:p w14:paraId="0105A624"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51" w:type="pct"/>
          </w:tcPr>
          <w:p w14:paraId="50C360C9"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81" w:type="pct"/>
          </w:tcPr>
          <w:p w14:paraId="7264D137"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20" w:type="pct"/>
          </w:tcPr>
          <w:p w14:paraId="20BB1A40"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42" w:type="pct"/>
          </w:tcPr>
          <w:p w14:paraId="44EAD90C"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624DA9" w:rsidRPr="0034692A" w14:paraId="24AEC6F1" w14:textId="77777777" w:rsidTr="009C0CD4">
        <w:trPr>
          <w:cnfStyle w:val="000000100000" w:firstRow="0" w:lastRow="0" w:firstColumn="0" w:lastColumn="0" w:oddVBand="0" w:evenVBand="0" w:oddHBand="1" w:evenHBand="0" w:firstRowFirstColumn="0" w:firstRowLastColumn="0" w:lastRowFirstColumn="0" w:lastRowLastColumn="0"/>
          <w:trHeight w:hRule="exact" w:val="60"/>
        </w:trPr>
        <w:tc>
          <w:tcPr>
            <w:tcW w:w="266" w:type="pct"/>
          </w:tcPr>
          <w:p w14:paraId="04366796"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944" w:type="pct"/>
          </w:tcPr>
          <w:p w14:paraId="3630A7E1"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65" w:type="pct"/>
          </w:tcPr>
          <w:p w14:paraId="39B14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07" w:type="pct"/>
          </w:tcPr>
          <w:p w14:paraId="6217B6DF"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1224" w:type="pct"/>
          </w:tcPr>
          <w:p w14:paraId="42CF8398"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51" w:type="pct"/>
          </w:tcPr>
          <w:p w14:paraId="2DF83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381" w:type="pct"/>
          </w:tcPr>
          <w:p w14:paraId="277CDE42"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420" w:type="pct"/>
          </w:tcPr>
          <w:p w14:paraId="7C676277"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42" w:type="pct"/>
          </w:tcPr>
          <w:p w14:paraId="25395CE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r>
      <w:tr w:rsidR="00781104" w:rsidRPr="0034692A" w14:paraId="03F4CE2C" w14:textId="77777777" w:rsidTr="009C0CD4">
        <w:trPr>
          <w:trHeight w:val="247"/>
        </w:trPr>
        <w:tc>
          <w:tcPr>
            <w:tcW w:w="266" w:type="pct"/>
          </w:tcPr>
          <w:p w14:paraId="6012D308" w14:textId="279881A1" w:rsidR="00781104" w:rsidRPr="00EE199F" w:rsidRDefault="00781104" w:rsidP="0078110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944" w:type="pct"/>
          </w:tcPr>
          <w:p w14:paraId="4D36BEAF" w14:textId="2F047D79"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cs="Arial"/>
                <w:sz w:val="16"/>
                <w:szCs w:val="16"/>
              </w:rPr>
              <w:t>HRG_GOAL_PLANS_B</w:t>
            </w:r>
          </w:p>
        </w:tc>
        <w:tc>
          <w:tcPr>
            <w:tcW w:w="265" w:type="pct"/>
          </w:tcPr>
          <w:p w14:paraId="109EB3F0" w14:textId="6A1EC6B9"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3369BA82" w14:textId="4C604DA7"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GoalPlan.dat</w:t>
            </w:r>
          </w:p>
        </w:tc>
        <w:tc>
          <w:tcPr>
            <w:tcW w:w="1224" w:type="pct"/>
          </w:tcPr>
          <w:p w14:paraId="7A24C92A" w14:textId="12338AE4"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METADATA</w:t>
            </w:r>
          </w:p>
        </w:tc>
        <w:tc>
          <w:tcPr>
            <w:tcW w:w="651" w:type="pct"/>
          </w:tcPr>
          <w:p w14:paraId="70465C72" w14:textId="5E64161B" w:rsidR="00781104" w:rsidRPr="001F7C7D" w:rsidRDefault="00781104" w:rsidP="00781104">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381" w:type="pct"/>
          </w:tcPr>
          <w:p w14:paraId="56557BEC"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287FE5FA" w14:textId="4B1B7D5E"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4DA6681C"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67D85AB0" w14:textId="77777777" w:rsidTr="009C0CD4">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19612D9" w14:textId="2538F783" w:rsidR="00781104" w:rsidRPr="00EE199F" w:rsidRDefault="00781104" w:rsidP="0078110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944" w:type="pct"/>
          </w:tcPr>
          <w:p w14:paraId="555DF6C2" w14:textId="701B45B0"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HRG_GOAL_PLANS_TL</w:t>
            </w:r>
          </w:p>
        </w:tc>
        <w:tc>
          <w:tcPr>
            <w:tcW w:w="265" w:type="pct"/>
          </w:tcPr>
          <w:p w14:paraId="20980D15" w14:textId="47CC634B"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043AA07F"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582BCEA6" w14:textId="40B0FC60" w:rsidR="00781104" w:rsidRPr="00624DA9"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OBJECTNAME</w:t>
            </w:r>
          </w:p>
        </w:tc>
        <w:tc>
          <w:tcPr>
            <w:tcW w:w="651" w:type="pct"/>
          </w:tcPr>
          <w:p w14:paraId="23A39E15" w14:textId="60CEBE4C" w:rsidR="00781104" w:rsidRPr="001F7C7D" w:rsidRDefault="00781104" w:rsidP="0078110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381" w:type="pct"/>
          </w:tcPr>
          <w:p w14:paraId="56F4550F" w14:textId="0004A903" w:rsidR="00781104" w:rsidRPr="00EE199F" w:rsidRDefault="00781104" w:rsidP="00781104">
            <w:pPr>
              <w:keepLines/>
              <w:spacing w:after="0" w:line="240" w:lineRule="auto"/>
              <w:jc w:val="both"/>
              <w:rPr>
                <w:rFonts w:ascii="Calibri Light" w:hAnsi="Calibri Light" w:cs="Calibri Light"/>
                <w:sz w:val="16"/>
                <w:szCs w:val="16"/>
                <w:lang w:val="en-US" w:eastAsia="en-US"/>
              </w:rPr>
            </w:pPr>
            <w:proofErr w:type="spellStart"/>
            <w:r>
              <w:rPr>
                <w:rFonts w:ascii="Calibri Light" w:hAnsi="Calibri Light" w:cs="Calibri Light"/>
                <w:sz w:val="16"/>
                <w:szCs w:val="16"/>
                <w:lang w:val="en-US" w:eastAsia="en-US"/>
              </w:rPr>
              <w:t>GoalPlan</w:t>
            </w:r>
            <w:proofErr w:type="spellEnd"/>
          </w:p>
        </w:tc>
        <w:tc>
          <w:tcPr>
            <w:tcW w:w="420" w:type="pct"/>
          </w:tcPr>
          <w:p w14:paraId="766FFA96" w14:textId="0C19255B"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40ED3A0A"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2FA4FBC5" w14:textId="77777777" w:rsidTr="009C0CD4">
        <w:trPr>
          <w:trHeight w:val="247"/>
        </w:trPr>
        <w:tc>
          <w:tcPr>
            <w:tcW w:w="266" w:type="pct"/>
          </w:tcPr>
          <w:p w14:paraId="721BEF98" w14:textId="4989BDFF" w:rsidR="00781104" w:rsidRPr="00EE199F" w:rsidRDefault="00781104" w:rsidP="0078110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944" w:type="pct"/>
          </w:tcPr>
          <w:p w14:paraId="34C39C5F" w14:textId="7EAD4D94"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65" w:type="pct"/>
          </w:tcPr>
          <w:p w14:paraId="49AE2EDF" w14:textId="2602283B"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3A4904AB"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1E44DDEE" w14:textId="76675820"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A91A90">
              <w:rPr>
                <w:rFonts w:ascii="Calibri Light" w:hAnsi="Calibri Light" w:cs="Calibri Light"/>
                <w:color w:val="000000"/>
                <w:sz w:val="16"/>
                <w:szCs w:val="16"/>
              </w:rPr>
              <w:t>GOALPLANACTIVEFLAG</w:t>
            </w:r>
          </w:p>
        </w:tc>
        <w:tc>
          <w:tcPr>
            <w:tcW w:w="651" w:type="pct"/>
          </w:tcPr>
          <w:p w14:paraId="5302A3B7" w14:textId="75ACC0C1" w:rsidR="00781104" w:rsidRPr="001F7C7D" w:rsidRDefault="00781104" w:rsidP="00781104">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3</w:t>
            </w:r>
            <w:r w:rsidRPr="00B97B48">
              <w:rPr>
                <w:rFonts w:ascii="Calibri Light" w:hAnsi="Calibri Light" w:cs="Calibri Light"/>
                <w:color w:val="000000"/>
                <w:sz w:val="16"/>
                <w:szCs w:val="16"/>
              </w:rPr>
              <w:t>0)</w:t>
            </w:r>
          </w:p>
        </w:tc>
        <w:tc>
          <w:tcPr>
            <w:tcW w:w="381" w:type="pct"/>
          </w:tcPr>
          <w:p w14:paraId="274F7C6C" w14:textId="6E82AE38"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2F650604"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51A48591"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594B6CC8" w14:textId="77777777" w:rsidTr="009C0CD4">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EF76759" w14:textId="692C1A18" w:rsidR="00781104" w:rsidRPr="00EE199F" w:rsidRDefault="00781104" w:rsidP="0078110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944" w:type="pct"/>
          </w:tcPr>
          <w:p w14:paraId="44447EEC" w14:textId="59862F82"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65" w:type="pct"/>
          </w:tcPr>
          <w:p w14:paraId="5EA08704" w14:textId="6C1CE1CA"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4F688782"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78236502" w14:textId="7F6B9323"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2F6674">
              <w:rPr>
                <w:rFonts w:ascii="Calibri Light" w:hAnsi="Calibri Light" w:cs="Calibri Light"/>
                <w:color w:val="000000"/>
                <w:sz w:val="16"/>
                <w:szCs w:val="16"/>
              </w:rPr>
              <w:t>ENABLEWEIGHTINGFLAG</w:t>
            </w:r>
          </w:p>
        </w:tc>
        <w:tc>
          <w:tcPr>
            <w:tcW w:w="651" w:type="pct"/>
          </w:tcPr>
          <w:p w14:paraId="00E6F551" w14:textId="5CF89CA0" w:rsidR="00781104" w:rsidRPr="001F7C7D" w:rsidRDefault="00781104" w:rsidP="00781104">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81" w:type="pct"/>
          </w:tcPr>
          <w:p w14:paraId="375DD402"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259B1151"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48F42565"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6F17E4F2" w14:textId="77777777" w:rsidTr="009C0CD4">
        <w:trPr>
          <w:trHeight w:val="247"/>
        </w:trPr>
        <w:tc>
          <w:tcPr>
            <w:tcW w:w="266" w:type="pct"/>
          </w:tcPr>
          <w:p w14:paraId="3D990D5F" w14:textId="32E94484" w:rsidR="00781104" w:rsidRPr="00EE199F" w:rsidRDefault="00781104" w:rsidP="0078110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944" w:type="pct"/>
          </w:tcPr>
          <w:p w14:paraId="33A2D1C0" w14:textId="0BD97B1A"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65" w:type="pct"/>
          </w:tcPr>
          <w:p w14:paraId="13119ED9" w14:textId="7573993F"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2607B8FC"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11506056" w14:textId="489D8A27"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977C64">
              <w:rPr>
                <w:rFonts w:ascii="Calibri Light" w:hAnsi="Calibri Light" w:cs="Calibri Light"/>
                <w:color w:val="000000"/>
                <w:sz w:val="16"/>
                <w:szCs w:val="16"/>
              </w:rPr>
              <w:t>ENDDATE</w:t>
            </w:r>
          </w:p>
        </w:tc>
        <w:tc>
          <w:tcPr>
            <w:tcW w:w="651" w:type="pct"/>
          </w:tcPr>
          <w:p w14:paraId="538C6CFA" w14:textId="5EC9E6D0" w:rsidR="00781104" w:rsidRPr="001F7C7D" w:rsidRDefault="00781104" w:rsidP="00781104">
            <w:pPr>
              <w:keepLines/>
              <w:spacing w:after="0" w:line="240" w:lineRule="auto"/>
              <w:jc w:val="both"/>
              <w:rPr>
                <w:rFonts w:ascii="Calibri Light" w:hAnsi="Calibri Light" w:cs="Calibri Light"/>
                <w:color w:val="000000"/>
                <w:sz w:val="16"/>
                <w:szCs w:val="16"/>
              </w:rPr>
            </w:pPr>
            <w:r w:rsidRPr="00D92B8B">
              <w:rPr>
                <w:rFonts w:ascii="Calibri Light" w:hAnsi="Calibri Light" w:cs="Calibri Light"/>
                <w:color w:val="000000"/>
                <w:sz w:val="16"/>
                <w:szCs w:val="16"/>
              </w:rPr>
              <w:t>DATE</w:t>
            </w:r>
          </w:p>
        </w:tc>
        <w:tc>
          <w:tcPr>
            <w:tcW w:w="381" w:type="pct"/>
          </w:tcPr>
          <w:p w14:paraId="4D3D9354" w14:textId="073D9F51"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4E49D58E"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019292D7"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224C3ACD" w14:textId="77777777" w:rsidTr="009C0CD4">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2B70384" w14:textId="7191B2EA" w:rsidR="00781104" w:rsidRPr="00EE199F" w:rsidRDefault="00781104" w:rsidP="0078110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7</w:t>
            </w:r>
          </w:p>
        </w:tc>
        <w:tc>
          <w:tcPr>
            <w:tcW w:w="944" w:type="pct"/>
          </w:tcPr>
          <w:p w14:paraId="420E97AD" w14:textId="7310D448"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65" w:type="pct"/>
          </w:tcPr>
          <w:p w14:paraId="45D66E3D" w14:textId="7A5FB895"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4E4FFCC5"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6DA0DD8B" w14:textId="02A8A1F1"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4C16BC">
              <w:rPr>
                <w:rFonts w:ascii="Calibri Light" w:hAnsi="Calibri Light" w:cs="Calibri Light"/>
                <w:color w:val="000000"/>
                <w:sz w:val="16"/>
                <w:szCs w:val="16"/>
              </w:rPr>
              <w:t>ENFORCEGOALWEIGHTFLAG</w:t>
            </w:r>
          </w:p>
        </w:tc>
        <w:tc>
          <w:tcPr>
            <w:tcW w:w="651" w:type="pct"/>
          </w:tcPr>
          <w:p w14:paraId="4F5FFE61" w14:textId="1A594F01" w:rsidR="00781104" w:rsidRPr="001F7C7D" w:rsidRDefault="00781104" w:rsidP="00781104">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81" w:type="pct"/>
          </w:tcPr>
          <w:p w14:paraId="30AEA3D5"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36CFFEFE"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64761D3B"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2684A50C" w14:textId="77777777" w:rsidTr="009C0CD4">
        <w:trPr>
          <w:trHeight w:val="247"/>
        </w:trPr>
        <w:tc>
          <w:tcPr>
            <w:tcW w:w="266" w:type="pct"/>
          </w:tcPr>
          <w:p w14:paraId="61788032" w14:textId="68C0539C" w:rsidR="00781104" w:rsidRPr="00EE199F" w:rsidRDefault="00781104" w:rsidP="0078110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8</w:t>
            </w:r>
          </w:p>
        </w:tc>
        <w:tc>
          <w:tcPr>
            <w:tcW w:w="944" w:type="pct"/>
          </w:tcPr>
          <w:p w14:paraId="66DAE111" w14:textId="69F4427F"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65" w:type="pct"/>
          </w:tcPr>
          <w:p w14:paraId="7519244D" w14:textId="3EE1F98E"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609299FA"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7329FD55" w14:textId="6F389289"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4C16BC">
              <w:rPr>
                <w:rFonts w:ascii="Calibri Light" w:hAnsi="Calibri Light" w:cs="Calibri Light"/>
                <w:color w:val="000000"/>
                <w:sz w:val="16"/>
                <w:szCs w:val="16"/>
              </w:rPr>
              <w:t>GOALACCESSLEVELCODE</w:t>
            </w:r>
          </w:p>
        </w:tc>
        <w:tc>
          <w:tcPr>
            <w:tcW w:w="651" w:type="pct"/>
          </w:tcPr>
          <w:p w14:paraId="2CE8AD33" w14:textId="685A72F3" w:rsidR="00781104" w:rsidRPr="001F7C7D" w:rsidRDefault="00781104" w:rsidP="00781104">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81" w:type="pct"/>
          </w:tcPr>
          <w:p w14:paraId="75495929" w14:textId="42B5D89D"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19EE7FB8"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6DA67934"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3526482C" w14:textId="77777777" w:rsidTr="009C0CD4">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49BC793A" w14:textId="4176D66E" w:rsidR="00781104" w:rsidRPr="00EE199F" w:rsidRDefault="00781104" w:rsidP="0078110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9</w:t>
            </w:r>
          </w:p>
        </w:tc>
        <w:tc>
          <w:tcPr>
            <w:tcW w:w="944" w:type="pct"/>
          </w:tcPr>
          <w:p w14:paraId="5E8384EE" w14:textId="77ED921D"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65" w:type="pct"/>
          </w:tcPr>
          <w:p w14:paraId="20B0C0BD" w14:textId="029C45EC"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37DED8B8"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7B2CDE50" w14:textId="70F8C4BE"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232F4E">
              <w:rPr>
                <w:rFonts w:ascii="Calibri Light" w:hAnsi="Calibri Light" w:cs="Calibri Light"/>
                <w:color w:val="000000"/>
                <w:sz w:val="16"/>
                <w:szCs w:val="16"/>
              </w:rPr>
              <w:t>GOALSUBTYPECODE</w:t>
            </w:r>
          </w:p>
        </w:tc>
        <w:tc>
          <w:tcPr>
            <w:tcW w:w="651" w:type="pct"/>
          </w:tcPr>
          <w:p w14:paraId="03598A3E" w14:textId="12A09F84" w:rsidR="00781104" w:rsidRPr="001F7C7D" w:rsidRDefault="00781104" w:rsidP="00781104">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81" w:type="pct"/>
          </w:tcPr>
          <w:p w14:paraId="1D1924A6"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689FA9A7"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503C5218"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37D48054" w14:textId="77777777" w:rsidTr="009C0CD4">
        <w:trPr>
          <w:trHeight w:val="247"/>
        </w:trPr>
        <w:tc>
          <w:tcPr>
            <w:tcW w:w="266" w:type="pct"/>
          </w:tcPr>
          <w:p w14:paraId="18AB9794" w14:textId="656CD5D2" w:rsidR="00781104" w:rsidRPr="00EE199F" w:rsidRDefault="00781104" w:rsidP="0078110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0</w:t>
            </w:r>
          </w:p>
        </w:tc>
        <w:tc>
          <w:tcPr>
            <w:tcW w:w="944" w:type="pct"/>
          </w:tcPr>
          <w:p w14:paraId="09E2C935" w14:textId="7F84623B"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65" w:type="pct"/>
          </w:tcPr>
          <w:p w14:paraId="74578BE3" w14:textId="01FCA298"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5D9E7A26"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23C0F938" w14:textId="37145369"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985498">
              <w:rPr>
                <w:rFonts w:ascii="Calibri Light" w:hAnsi="Calibri Light" w:cs="Calibri Light"/>
                <w:color w:val="000000"/>
                <w:sz w:val="16"/>
                <w:szCs w:val="16"/>
              </w:rPr>
              <w:t>GOALPLANNAME</w:t>
            </w:r>
          </w:p>
        </w:tc>
        <w:tc>
          <w:tcPr>
            <w:tcW w:w="651" w:type="pct"/>
          </w:tcPr>
          <w:p w14:paraId="3D25A506" w14:textId="21D0AF6C" w:rsidR="00781104" w:rsidRPr="001F7C7D" w:rsidRDefault="00781104" w:rsidP="00781104">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40</w:t>
            </w:r>
            <w:r w:rsidRPr="0042119E">
              <w:rPr>
                <w:rFonts w:ascii="Calibri Light" w:hAnsi="Calibri Light" w:cs="Calibri Light"/>
                <w:color w:val="000000"/>
                <w:sz w:val="16"/>
                <w:szCs w:val="16"/>
              </w:rPr>
              <w:t xml:space="preserve">0) </w:t>
            </w:r>
          </w:p>
        </w:tc>
        <w:tc>
          <w:tcPr>
            <w:tcW w:w="381" w:type="pct"/>
          </w:tcPr>
          <w:p w14:paraId="68389C30"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5ECCC270"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704C3D31"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1ADD89A3" w14:textId="77777777" w:rsidTr="009C0CD4">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E4BF659" w14:textId="3B5569D1" w:rsidR="00781104" w:rsidRPr="00EE199F" w:rsidRDefault="00781104" w:rsidP="0078110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lastRenderedPageBreak/>
              <w:t>11</w:t>
            </w:r>
          </w:p>
        </w:tc>
        <w:tc>
          <w:tcPr>
            <w:tcW w:w="944" w:type="pct"/>
          </w:tcPr>
          <w:p w14:paraId="73369A62" w14:textId="263B6F24"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65" w:type="pct"/>
          </w:tcPr>
          <w:p w14:paraId="69BB2729" w14:textId="29B7BDE3" w:rsidR="00781104" w:rsidRPr="00EE199F" w:rsidRDefault="00781104" w:rsidP="00781104">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4BDA4010"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0ED87C6F" w14:textId="5DE698A0"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455538">
              <w:rPr>
                <w:rFonts w:ascii="Calibri Light" w:hAnsi="Calibri Light" w:cs="Calibri Light"/>
                <w:color w:val="000000"/>
                <w:sz w:val="16"/>
                <w:szCs w:val="16"/>
              </w:rPr>
              <w:t>GOALPLANID</w:t>
            </w:r>
          </w:p>
        </w:tc>
        <w:tc>
          <w:tcPr>
            <w:tcW w:w="651" w:type="pct"/>
          </w:tcPr>
          <w:p w14:paraId="222A60E7" w14:textId="727A1C85" w:rsidR="00781104" w:rsidRPr="001F7C7D" w:rsidRDefault="00781104" w:rsidP="00781104">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381" w:type="pct"/>
          </w:tcPr>
          <w:p w14:paraId="4ED448B2"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40F5B925"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2DCC8A2C"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1172DE12" w14:textId="77777777" w:rsidTr="009C0CD4">
        <w:trPr>
          <w:trHeight w:val="247"/>
        </w:trPr>
        <w:tc>
          <w:tcPr>
            <w:tcW w:w="266" w:type="pct"/>
          </w:tcPr>
          <w:p w14:paraId="18402930" w14:textId="39D3B301" w:rsidR="00781104" w:rsidRPr="00EE199F" w:rsidRDefault="00781104" w:rsidP="00781104">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2</w:t>
            </w:r>
          </w:p>
        </w:tc>
        <w:tc>
          <w:tcPr>
            <w:tcW w:w="944" w:type="pct"/>
          </w:tcPr>
          <w:p w14:paraId="7078DE5E" w14:textId="5D465DC7" w:rsidR="00781104" w:rsidRPr="00EE199F" w:rsidRDefault="00781104" w:rsidP="00781104">
            <w:pPr>
              <w:keepLines/>
              <w:spacing w:after="0" w:line="240" w:lineRule="auto"/>
              <w:jc w:val="both"/>
              <w:rPr>
                <w:rFonts w:ascii="Calibri Light" w:hAnsi="Calibri Light" w:cs="Calibri Light"/>
                <w:sz w:val="16"/>
                <w:szCs w:val="16"/>
              </w:rPr>
            </w:pPr>
          </w:p>
        </w:tc>
        <w:tc>
          <w:tcPr>
            <w:tcW w:w="265" w:type="pct"/>
          </w:tcPr>
          <w:p w14:paraId="4E8A6465" w14:textId="57D1B02F" w:rsidR="00781104" w:rsidRPr="00EE199F" w:rsidRDefault="00781104" w:rsidP="0078110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607" w:type="pct"/>
          </w:tcPr>
          <w:p w14:paraId="2E3A625D"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10DC644D" w14:textId="51A517D2"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3E0FF7">
              <w:rPr>
                <w:rFonts w:ascii="Calibri Light" w:hAnsi="Calibri Light" w:cs="Calibri Light"/>
                <w:color w:val="000000"/>
                <w:sz w:val="16"/>
                <w:szCs w:val="16"/>
              </w:rPr>
              <w:t>GOALPLANEXTERNALID</w:t>
            </w:r>
          </w:p>
        </w:tc>
        <w:tc>
          <w:tcPr>
            <w:tcW w:w="651" w:type="pct"/>
          </w:tcPr>
          <w:p w14:paraId="7200A1A1" w14:textId="458FB6B8" w:rsidR="00781104" w:rsidRPr="001F7C7D" w:rsidRDefault="00781104" w:rsidP="00781104">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w:t>
            </w:r>
            <w:r w:rsidRPr="0042119E">
              <w:rPr>
                <w:rFonts w:ascii="Calibri Light" w:hAnsi="Calibri Light" w:cs="Calibri Light"/>
                <w:color w:val="000000"/>
                <w:sz w:val="16"/>
                <w:szCs w:val="16"/>
              </w:rPr>
              <w:t>(</w:t>
            </w:r>
            <w:r>
              <w:rPr>
                <w:rFonts w:ascii="Calibri Light" w:hAnsi="Calibri Light" w:cs="Calibri Light"/>
                <w:color w:val="000000"/>
                <w:sz w:val="16"/>
                <w:szCs w:val="16"/>
              </w:rPr>
              <w:t>250</w:t>
            </w:r>
            <w:r w:rsidRPr="0042119E">
              <w:rPr>
                <w:rFonts w:ascii="Calibri Light" w:hAnsi="Calibri Light" w:cs="Calibri Light"/>
                <w:color w:val="000000"/>
                <w:sz w:val="16"/>
                <w:szCs w:val="16"/>
              </w:rPr>
              <w:t>)</w:t>
            </w:r>
          </w:p>
        </w:tc>
        <w:tc>
          <w:tcPr>
            <w:tcW w:w="381" w:type="pct"/>
          </w:tcPr>
          <w:p w14:paraId="1D459E84" w14:textId="4DC40D86"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12DEFFB4"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10045663"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0764F5CC" w14:textId="77777777" w:rsidTr="009C0CD4">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C81C2DC" w14:textId="7009412E" w:rsidR="00781104" w:rsidRPr="00EE199F" w:rsidRDefault="00781104" w:rsidP="00781104">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3</w:t>
            </w:r>
          </w:p>
        </w:tc>
        <w:tc>
          <w:tcPr>
            <w:tcW w:w="944" w:type="pct"/>
          </w:tcPr>
          <w:p w14:paraId="691D3BBA" w14:textId="6F888264" w:rsidR="00781104" w:rsidRPr="00EE199F" w:rsidRDefault="00781104" w:rsidP="00781104">
            <w:pPr>
              <w:keepLines/>
              <w:spacing w:after="0" w:line="240" w:lineRule="auto"/>
              <w:jc w:val="both"/>
              <w:rPr>
                <w:rFonts w:ascii="Calibri Light" w:hAnsi="Calibri Light" w:cs="Calibri Light"/>
                <w:sz w:val="16"/>
                <w:szCs w:val="16"/>
              </w:rPr>
            </w:pPr>
          </w:p>
        </w:tc>
        <w:tc>
          <w:tcPr>
            <w:tcW w:w="265" w:type="pct"/>
          </w:tcPr>
          <w:p w14:paraId="4B851E43" w14:textId="790598F8" w:rsidR="00781104" w:rsidRPr="00EE199F" w:rsidRDefault="00781104" w:rsidP="0078110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607" w:type="pct"/>
          </w:tcPr>
          <w:p w14:paraId="4CE6D172"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4DFDEBD6" w14:textId="35618C1B"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375EF2">
              <w:rPr>
                <w:rFonts w:ascii="Calibri Light" w:hAnsi="Calibri Light" w:cs="Calibri Light"/>
                <w:color w:val="000000"/>
                <w:sz w:val="16"/>
                <w:szCs w:val="16"/>
              </w:rPr>
              <w:t>GOALPLANTYPECODE</w:t>
            </w:r>
          </w:p>
        </w:tc>
        <w:tc>
          <w:tcPr>
            <w:tcW w:w="651" w:type="pct"/>
          </w:tcPr>
          <w:p w14:paraId="214D6063" w14:textId="7A48CAC9" w:rsidR="00781104" w:rsidRPr="001F7C7D" w:rsidRDefault="00781104" w:rsidP="00781104">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81" w:type="pct"/>
          </w:tcPr>
          <w:p w14:paraId="3077822B"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73C97B0B"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13824385"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34692A" w14:paraId="00778703" w14:textId="77777777" w:rsidTr="009C0CD4">
        <w:trPr>
          <w:trHeight w:val="247"/>
        </w:trPr>
        <w:tc>
          <w:tcPr>
            <w:tcW w:w="266" w:type="pct"/>
          </w:tcPr>
          <w:p w14:paraId="6B9905A9" w14:textId="6456D8B1" w:rsidR="00781104" w:rsidRPr="00EE199F" w:rsidRDefault="00781104" w:rsidP="00781104">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4</w:t>
            </w:r>
          </w:p>
        </w:tc>
        <w:tc>
          <w:tcPr>
            <w:tcW w:w="944" w:type="pct"/>
          </w:tcPr>
          <w:p w14:paraId="687B2532" w14:textId="62FF3422" w:rsidR="00781104" w:rsidRPr="00EE199F" w:rsidRDefault="00781104" w:rsidP="00781104">
            <w:pPr>
              <w:keepLines/>
              <w:spacing w:after="0" w:line="240" w:lineRule="auto"/>
              <w:jc w:val="both"/>
              <w:rPr>
                <w:rFonts w:ascii="Calibri Light" w:hAnsi="Calibri Light" w:cs="Calibri Light"/>
                <w:sz w:val="16"/>
                <w:szCs w:val="16"/>
              </w:rPr>
            </w:pPr>
          </w:p>
        </w:tc>
        <w:tc>
          <w:tcPr>
            <w:tcW w:w="265" w:type="pct"/>
          </w:tcPr>
          <w:p w14:paraId="73F06619" w14:textId="7ADF69BC" w:rsidR="00781104" w:rsidRPr="00EE199F" w:rsidRDefault="00781104" w:rsidP="00781104">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Y</w:t>
            </w:r>
          </w:p>
        </w:tc>
        <w:tc>
          <w:tcPr>
            <w:tcW w:w="607" w:type="pct"/>
          </w:tcPr>
          <w:p w14:paraId="6889C9C3"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1224" w:type="pct"/>
          </w:tcPr>
          <w:p w14:paraId="090E2146" w14:textId="55987F33" w:rsidR="00781104" w:rsidRPr="00624DA9" w:rsidRDefault="00781104" w:rsidP="00781104">
            <w:pPr>
              <w:keepLines/>
              <w:spacing w:after="0" w:line="240" w:lineRule="auto"/>
              <w:jc w:val="both"/>
              <w:rPr>
                <w:rFonts w:ascii="Calibri Light" w:hAnsi="Calibri Light" w:cs="Calibri Light"/>
                <w:sz w:val="16"/>
                <w:szCs w:val="16"/>
                <w:lang w:val="en-US" w:eastAsia="en-US"/>
              </w:rPr>
            </w:pPr>
            <w:r w:rsidRPr="004613E3">
              <w:rPr>
                <w:rFonts w:ascii="Calibri Light" w:hAnsi="Calibri Light" w:cs="Calibri Light"/>
                <w:color w:val="000000"/>
                <w:sz w:val="16"/>
                <w:szCs w:val="16"/>
              </w:rPr>
              <w:t>INCLUDEINPERFDOCFLAG</w:t>
            </w:r>
          </w:p>
        </w:tc>
        <w:tc>
          <w:tcPr>
            <w:tcW w:w="651" w:type="pct"/>
          </w:tcPr>
          <w:p w14:paraId="7E1F2F53" w14:textId="56549CDF" w:rsidR="00781104" w:rsidRPr="001F7C7D" w:rsidRDefault="00781104" w:rsidP="00781104">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81" w:type="pct"/>
          </w:tcPr>
          <w:p w14:paraId="0D678C80"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420" w:type="pct"/>
          </w:tcPr>
          <w:p w14:paraId="5885BC07"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c>
          <w:tcPr>
            <w:tcW w:w="242" w:type="pct"/>
          </w:tcPr>
          <w:p w14:paraId="1D8B34DB" w14:textId="77777777" w:rsidR="00781104" w:rsidRPr="00EE199F" w:rsidRDefault="00781104" w:rsidP="00781104">
            <w:pPr>
              <w:keepLines/>
              <w:spacing w:after="0" w:line="240" w:lineRule="auto"/>
              <w:jc w:val="both"/>
              <w:rPr>
                <w:rFonts w:ascii="Calibri Light" w:hAnsi="Calibri Light" w:cs="Calibri Light"/>
                <w:sz w:val="16"/>
                <w:szCs w:val="16"/>
                <w:lang w:val="en-US" w:eastAsia="en-US"/>
              </w:rPr>
            </w:pPr>
          </w:p>
        </w:tc>
      </w:tr>
      <w:tr w:rsidR="00781104" w:rsidRPr="00EE199F" w14:paraId="44567136"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2981DF2" w14:textId="4DA4DC46" w:rsidR="00781104" w:rsidRPr="003F32F8" w:rsidRDefault="00781104" w:rsidP="00781104">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5</w:t>
            </w:r>
          </w:p>
        </w:tc>
        <w:tc>
          <w:tcPr>
            <w:tcW w:w="944" w:type="pct"/>
          </w:tcPr>
          <w:p w14:paraId="40C19B4A" w14:textId="737FD54A"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8B35658" w14:textId="570707C2"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430461E2"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1A2BF4DE" w14:textId="0712EC95"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75EF2">
              <w:rPr>
                <w:rFonts w:ascii="Calibri Light" w:hAnsi="Calibri Light" w:cs="Calibri Light"/>
                <w:color w:val="000000"/>
                <w:sz w:val="16"/>
                <w:szCs w:val="16"/>
              </w:rPr>
              <w:t>STARTDATE</w:t>
            </w:r>
          </w:p>
        </w:tc>
        <w:tc>
          <w:tcPr>
            <w:tcW w:w="651" w:type="pct"/>
          </w:tcPr>
          <w:p w14:paraId="235DB35B" w14:textId="7C0AD43C"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81" w:type="pct"/>
          </w:tcPr>
          <w:p w14:paraId="5CB66134"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BBBFC1A"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5C36715"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02A4DE40"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434203A0" w14:textId="2C02B72D" w:rsidR="00781104" w:rsidRPr="003F32F8" w:rsidRDefault="00781104" w:rsidP="00781104">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6</w:t>
            </w:r>
          </w:p>
        </w:tc>
        <w:tc>
          <w:tcPr>
            <w:tcW w:w="944" w:type="pct"/>
          </w:tcPr>
          <w:p w14:paraId="5691F740" w14:textId="0A26690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1102BAD" w14:textId="74411F99"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44687BDE"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764BC53" w14:textId="467D0645"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4577E4">
              <w:rPr>
                <w:rFonts w:ascii="Calibri Light" w:hAnsi="Calibri Light" w:cs="Calibri Light"/>
                <w:color w:val="000000"/>
                <w:sz w:val="16"/>
                <w:szCs w:val="16"/>
              </w:rPr>
              <w:t>SOURCESYSTEMOWNER</w:t>
            </w:r>
          </w:p>
        </w:tc>
        <w:tc>
          <w:tcPr>
            <w:tcW w:w="651" w:type="pct"/>
          </w:tcPr>
          <w:p w14:paraId="6E99C3B2" w14:textId="4566644D"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81" w:type="pct"/>
          </w:tcPr>
          <w:p w14:paraId="1BF57422"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275088E"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ED5FF02"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51EA56A2"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9EEEDA8" w14:textId="6EA370C6" w:rsidR="00781104" w:rsidRPr="003F32F8" w:rsidRDefault="00781104" w:rsidP="00781104">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7</w:t>
            </w:r>
          </w:p>
        </w:tc>
        <w:tc>
          <w:tcPr>
            <w:tcW w:w="944" w:type="pct"/>
          </w:tcPr>
          <w:p w14:paraId="2E20068C" w14:textId="7E97EFCE"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467B99A" w14:textId="46B85438"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7A482375"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3C852987" w14:textId="0422B2A5"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A316A">
              <w:rPr>
                <w:rFonts w:ascii="Calibri Light" w:hAnsi="Calibri Light" w:cs="Calibri Light"/>
                <w:color w:val="000000"/>
                <w:sz w:val="16"/>
                <w:szCs w:val="16"/>
              </w:rPr>
              <w:t>SOURCESYSTEMID</w:t>
            </w:r>
          </w:p>
        </w:tc>
        <w:tc>
          <w:tcPr>
            <w:tcW w:w="651" w:type="pct"/>
          </w:tcPr>
          <w:p w14:paraId="5B96FAC8" w14:textId="422C2128"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20</w:t>
            </w:r>
            <w:r w:rsidRPr="0042119E">
              <w:rPr>
                <w:rFonts w:ascii="Calibri Light" w:hAnsi="Calibri Light" w:cs="Calibri Light"/>
                <w:color w:val="000000"/>
                <w:sz w:val="16"/>
                <w:szCs w:val="16"/>
              </w:rPr>
              <w:t>0</w:t>
            </w:r>
            <w:r>
              <w:rPr>
                <w:rFonts w:ascii="Calibri Light" w:hAnsi="Calibri Light" w:cs="Calibri Light"/>
                <w:color w:val="000000"/>
                <w:sz w:val="16"/>
                <w:szCs w:val="16"/>
              </w:rPr>
              <w:t>0</w:t>
            </w:r>
            <w:r w:rsidRPr="0042119E">
              <w:rPr>
                <w:rFonts w:ascii="Calibri Light" w:hAnsi="Calibri Light" w:cs="Calibri Light"/>
                <w:color w:val="000000"/>
                <w:sz w:val="16"/>
                <w:szCs w:val="16"/>
              </w:rPr>
              <w:t>)</w:t>
            </w:r>
          </w:p>
        </w:tc>
        <w:tc>
          <w:tcPr>
            <w:tcW w:w="381" w:type="pct"/>
          </w:tcPr>
          <w:p w14:paraId="4A1FA339"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AC59002"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8326F72"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64D7C857"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60A661C" w14:textId="67BE4EDB" w:rsidR="00781104" w:rsidRPr="003F32F8" w:rsidRDefault="00781104" w:rsidP="00781104">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8</w:t>
            </w:r>
          </w:p>
        </w:tc>
        <w:tc>
          <w:tcPr>
            <w:tcW w:w="944" w:type="pct"/>
          </w:tcPr>
          <w:p w14:paraId="77FC112B" w14:textId="25D7AFDE"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1B81DBC" w14:textId="62F0F45F"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7F597A9A"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26C166D3" w14:textId="3200E4BB"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A316A">
              <w:rPr>
                <w:rFonts w:ascii="Calibri Light" w:hAnsi="Calibri Light" w:cs="Calibri Light"/>
                <w:color w:val="000000"/>
                <w:sz w:val="16"/>
                <w:szCs w:val="16"/>
              </w:rPr>
              <w:t>REQSUBMITTEDBYPERSONNUMBER</w:t>
            </w:r>
          </w:p>
        </w:tc>
        <w:tc>
          <w:tcPr>
            <w:tcW w:w="651" w:type="pct"/>
          </w:tcPr>
          <w:p w14:paraId="64927050" w14:textId="6753B4AB"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81" w:type="pct"/>
          </w:tcPr>
          <w:p w14:paraId="60EB87B9"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6C2BC2B"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7B9900B"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24DAC481"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452DA359" w14:textId="68F98D82" w:rsidR="00781104" w:rsidRPr="003F32F8" w:rsidRDefault="00781104" w:rsidP="00781104">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9</w:t>
            </w:r>
          </w:p>
        </w:tc>
        <w:tc>
          <w:tcPr>
            <w:tcW w:w="944" w:type="pct"/>
          </w:tcPr>
          <w:p w14:paraId="02E05CD6" w14:textId="5E829F34"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74A7A7C" w14:textId="1A2C8D7D"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4F499CFF"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5618B415" w14:textId="1147030E"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A316A">
              <w:rPr>
                <w:rFonts w:ascii="Calibri Light" w:hAnsi="Calibri Light" w:cs="Calibri Light"/>
                <w:color w:val="000000"/>
                <w:sz w:val="16"/>
                <w:szCs w:val="16"/>
              </w:rPr>
              <w:t>REQUESTSUBMISSIONDATE</w:t>
            </w:r>
          </w:p>
        </w:tc>
        <w:tc>
          <w:tcPr>
            <w:tcW w:w="651" w:type="pct"/>
          </w:tcPr>
          <w:p w14:paraId="0CC1747B" w14:textId="6C4CD805"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81" w:type="pct"/>
          </w:tcPr>
          <w:p w14:paraId="749E46E8"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7132345"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43D0AF9"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1D334F2E"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9724F45" w14:textId="10BADDC2" w:rsidR="00781104" w:rsidRPr="003F32F8"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0</w:t>
            </w:r>
          </w:p>
        </w:tc>
        <w:tc>
          <w:tcPr>
            <w:tcW w:w="944" w:type="pct"/>
          </w:tcPr>
          <w:p w14:paraId="7157DD16" w14:textId="542279A3"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30C4C8D" w14:textId="45C1ECF6"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49E1926A"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6DBADA80" w14:textId="5B0830E6"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A51C1">
              <w:rPr>
                <w:rFonts w:ascii="Calibri Light" w:hAnsi="Calibri Light" w:cs="Calibri Light"/>
                <w:color w:val="000000"/>
                <w:sz w:val="16"/>
                <w:szCs w:val="16"/>
              </w:rPr>
              <w:t>REQSUBMITTEDBYPERSONID</w:t>
            </w:r>
          </w:p>
        </w:tc>
        <w:tc>
          <w:tcPr>
            <w:tcW w:w="651" w:type="pct"/>
          </w:tcPr>
          <w:p w14:paraId="345D5337" w14:textId="6448D5C6"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381" w:type="pct"/>
          </w:tcPr>
          <w:p w14:paraId="7B4E426A"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456C9C2"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086C4A9"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1C4DA932"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4714BA3" w14:textId="29E67C82" w:rsidR="00781104" w:rsidRPr="003F32F8"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1</w:t>
            </w:r>
          </w:p>
        </w:tc>
        <w:tc>
          <w:tcPr>
            <w:tcW w:w="944" w:type="pct"/>
          </w:tcPr>
          <w:p w14:paraId="196F8156" w14:textId="49A143B2"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BD80D19" w14:textId="631FBAAA"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3A7B61E2"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2A66E0DD" w14:textId="593DEE2F"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A51C1">
              <w:rPr>
                <w:rFonts w:ascii="Calibri Light" w:hAnsi="Calibri Light" w:cs="Calibri Light"/>
                <w:color w:val="000000"/>
                <w:sz w:val="16"/>
                <w:szCs w:val="16"/>
              </w:rPr>
              <w:t>REVIEWPERIODID</w:t>
            </w:r>
          </w:p>
        </w:tc>
        <w:tc>
          <w:tcPr>
            <w:tcW w:w="651" w:type="pct"/>
          </w:tcPr>
          <w:p w14:paraId="47CD35E2" w14:textId="37E77870"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381" w:type="pct"/>
          </w:tcPr>
          <w:p w14:paraId="2698F067"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44B55F7"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92DC78F"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1495CB9F"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1347DAC7" w14:textId="76000748" w:rsidR="00781104" w:rsidRPr="003F32F8"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2</w:t>
            </w:r>
          </w:p>
        </w:tc>
        <w:tc>
          <w:tcPr>
            <w:tcW w:w="944" w:type="pct"/>
          </w:tcPr>
          <w:p w14:paraId="46A0B91E" w14:textId="4AAEE991"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59F5E19" w14:textId="3068DB90"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3DE9BE2C"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4B3176B3" w14:textId="460421BA"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A51C1">
              <w:rPr>
                <w:rFonts w:ascii="Calibri Light" w:hAnsi="Calibri Light" w:cs="Calibri Light"/>
                <w:color w:val="000000"/>
                <w:sz w:val="16"/>
                <w:szCs w:val="16"/>
              </w:rPr>
              <w:t>REVIEWPERIODNAME</w:t>
            </w:r>
          </w:p>
        </w:tc>
        <w:tc>
          <w:tcPr>
            <w:tcW w:w="651" w:type="pct"/>
          </w:tcPr>
          <w:p w14:paraId="43A38D44" w14:textId="278EA986"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40</w:t>
            </w:r>
            <w:r w:rsidRPr="0042119E">
              <w:rPr>
                <w:rFonts w:ascii="Calibri Light" w:hAnsi="Calibri Light" w:cs="Calibri Light"/>
                <w:color w:val="000000"/>
                <w:sz w:val="16"/>
                <w:szCs w:val="16"/>
              </w:rPr>
              <w:t>0)</w:t>
            </w:r>
          </w:p>
        </w:tc>
        <w:tc>
          <w:tcPr>
            <w:tcW w:w="381" w:type="pct"/>
          </w:tcPr>
          <w:p w14:paraId="746F342E" w14:textId="574311AE"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931B7AD"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3606880"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799DA65E"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A84A1B9" w14:textId="0C5E7876" w:rsidR="00781104" w:rsidRPr="00054412" w:rsidRDefault="00781104" w:rsidP="00781104">
            <w:pPr>
              <w:keepLines/>
              <w:spacing w:after="0" w:line="240" w:lineRule="auto"/>
              <w:jc w:val="both"/>
              <w:rPr>
                <w:rFonts w:ascii="Calibri Light" w:hAnsi="Calibri Light" w:cs="Calibri Light"/>
                <w:b w:val="0"/>
                <w:bCs w:val="0"/>
                <w:sz w:val="16"/>
                <w:szCs w:val="16"/>
                <w:lang w:val="en-US" w:eastAsia="en-US"/>
              </w:rPr>
            </w:pPr>
            <w:r w:rsidRPr="00054412">
              <w:rPr>
                <w:rFonts w:ascii="Calibri Light" w:hAnsi="Calibri Light" w:cs="Calibri Light"/>
                <w:b w:val="0"/>
                <w:bCs w:val="0"/>
                <w:sz w:val="16"/>
                <w:szCs w:val="16"/>
                <w:lang w:val="en-US" w:eastAsia="en-US"/>
              </w:rPr>
              <w:t>23</w:t>
            </w:r>
          </w:p>
        </w:tc>
        <w:tc>
          <w:tcPr>
            <w:tcW w:w="944" w:type="pct"/>
          </w:tcPr>
          <w:p w14:paraId="3D3CF479"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67B9D9F" w14:textId="62C6600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2F5ACA88"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4918A137" w14:textId="270A4210"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47C95">
              <w:rPr>
                <w:rFonts w:ascii="Calibri Light" w:hAnsi="Calibri Light" w:cs="Calibri Light"/>
                <w:color w:val="000000"/>
                <w:sz w:val="16"/>
                <w:szCs w:val="16"/>
              </w:rPr>
              <w:t>DESCRIPTION</w:t>
            </w:r>
          </w:p>
        </w:tc>
        <w:tc>
          <w:tcPr>
            <w:tcW w:w="651" w:type="pct"/>
          </w:tcPr>
          <w:p w14:paraId="50EDA4B4" w14:textId="4F95251F"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400</w:t>
            </w:r>
            <w:r w:rsidRPr="0042119E">
              <w:rPr>
                <w:rFonts w:ascii="Calibri Light" w:hAnsi="Calibri Light" w:cs="Calibri Light"/>
                <w:color w:val="000000"/>
                <w:sz w:val="16"/>
                <w:szCs w:val="16"/>
              </w:rPr>
              <w:t>0)</w:t>
            </w:r>
          </w:p>
        </w:tc>
        <w:tc>
          <w:tcPr>
            <w:tcW w:w="381" w:type="pct"/>
          </w:tcPr>
          <w:p w14:paraId="47D4728B"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C3B2094"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35D9EB0"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26368051"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4C52108E" w14:textId="26BAB7C6" w:rsidR="00781104" w:rsidRPr="00054412"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4</w:t>
            </w:r>
          </w:p>
        </w:tc>
        <w:tc>
          <w:tcPr>
            <w:tcW w:w="944" w:type="pct"/>
          </w:tcPr>
          <w:p w14:paraId="0351F9E5"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7AEC85A7" w14:textId="275CB0AE"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5ED0521A"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8EA98B7" w14:textId="27BDF0C7"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F47C95">
              <w:rPr>
                <w:rFonts w:ascii="Calibri Light" w:hAnsi="Calibri Light" w:cs="Calibri Light"/>
                <w:color w:val="000000"/>
                <w:sz w:val="16"/>
                <w:szCs w:val="16"/>
              </w:rPr>
              <w:t>ALLDEPARTMENTSFLAG</w:t>
            </w:r>
          </w:p>
        </w:tc>
        <w:tc>
          <w:tcPr>
            <w:tcW w:w="651" w:type="pct"/>
          </w:tcPr>
          <w:p w14:paraId="5AF1AC8D" w14:textId="3CCAC5F4"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81" w:type="pct"/>
          </w:tcPr>
          <w:p w14:paraId="047571AC"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8967BCC"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018104F"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66A3A414"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FFF3A3F" w14:textId="30FC5578" w:rsidR="00781104" w:rsidRPr="00054412"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5</w:t>
            </w:r>
          </w:p>
        </w:tc>
        <w:tc>
          <w:tcPr>
            <w:tcW w:w="944" w:type="pct"/>
          </w:tcPr>
          <w:p w14:paraId="1D6A4C2B"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1F8D9D4" w14:textId="65170D64"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12C94314"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4E1F1E6C" w14:textId="4A18FC4E"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F47C95">
              <w:rPr>
                <w:rFonts w:ascii="Calibri Light" w:hAnsi="Calibri Light" w:cs="Calibri Light"/>
                <w:color w:val="000000"/>
                <w:sz w:val="16"/>
                <w:szCs w:val="16"/>
              </w:rPr>
              <w:t>EVALUATIONTYPE</w:t>
            </w:r>
          </w:p>
        </w:tc>
        <w:tc>
          <w:tcPr>
            <w:tcW w:w="651" w:type="pct"/>
          </w:tcPr>
          <w:p w14:paraId="1ADEEC01" w14:textId="3B940DEF"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3</w:t>
            </w:r>
            <w:r w:rsidRPr="0042119E">
              <w:rPr>
                <w:rFonts w:ascii="Calibri Light" w:hAnsi="Calibri Light" w:cs="Calibri Light"/>
                <w:color w:val="000000"/>
                <w:sz w:val="16"/>
                <w:szCs w:val="16"/>
              </w:rPr>
              <w:t>0)</w:t>
            </w:r>
          </w:p>
        </w:tc>
        <w:tc>
          <w:tcPr>
            <w:tcW w:w="381" w:type="pct"/>
          </w:tcPr>
          <w:p w14:paraId="7510A2E0"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1A455447"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0BEE6A8"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2ECAFFDF"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6D830BDE" w14:textId="53DDF9B0"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t>26</w:t>
            </w:r>
          </w:p>
        </w:tc>
        <w:tc>
          <w:tcPr>
            <w:tcW w:w="944" w:type="pct"/>
          </w:tcPr>
          <w:p w14:paraId="576B24E7"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473A96E" w14:textId="3254B4DB"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2437AFF0"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07654EE7" w14:textId="39E75C3F"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2F0560">
              <w:rPr>
                <w:rFonts w:ascii="Calibri Light" w:hAnsi="Calibri Light" w:cs="Calibri Light"/>
                <w:color w:val="000000"/>
                <w:sz w:val="16"/>
                <w:szCs w:val="16"/>
              </w:rPr>
              <w:t>MAXGOALSNUMINGOALPLAN</w:t>
            </w:r>
          </w:p>
        </w:tc>
        <w:tc>
          <w:tcPr>
            <w:tcW w:w="651" w:type="pct"/>
          </w:tcPr>
          <w:p w14:paraId="549096AF" w14:textId="7BCAAF3B"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97B48">
              <w:rPr>
                <w:rFonts w:ascii="Calibri Light" w:hAnsi="Calibri Light" w:cs="Calibri Light"/>
                <w:color w:val="000000"/>
                <w:sz w:val="16"/>
                <w:szCs w:val="16"/>
              </w:rPr>
              <w:t>NUMBER (1</w:t>
            </w:r>
            <w:r>
              <w:rPr>
                <w:rFonts w:ascii="Calibri Light" w:hAnsi="Calibri Light" w:cs="Calibri Light"/>
                <w:color w:val="000000"/>
                <w:sz w:val="16"/>
                <w:szCs w:val="16"/>
              </w:rPr>
              <w:t>8</w:t>
            </w:r>
            <w:r w:rsidRPr="00B97B48">
              <w:rPr>
                <w:rFonts w:ascii="Calibri Light" w:hAnsi="Calibri Light" w:cs="Calibri Light"/>
                <w:color w:val="000000"/>
                <w:sz w:val="16"/>
                <w:szCs w:val="16"/>
              </w:rPr>
              <w:t>)</w:t>
            </w:r>
          </w:p>
        </w:tc>
        <w:tc>
          <w:tcPr>
            <w:tcW w:w="381" w:type="pct"/>
          </w:tcPr>
          <w:p w14:paraId="49F19C34"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5024E8E"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48C8B5B"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69CCDF83"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3315B7F" w14:textId="4B34A304"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t>27</w:t>
            </w:r>
          </w:p>
        </w:tc>
        <w:tc>
          <w:tcPr>
            <w:tcW w:w="944" w:type="pct"/>
          </w:tcPr>
          <w:p w14:paraId="2790038F"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AE5586B" w14:textId="195E260B"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2B7DE80D"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183BF2C6" w14:textId="29B15C2D"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2F0560">
              <w:rPr>
                <w:rFonts w:ascii="Calibri Light" w:hAnsi="Calibri Light" w:cs="Calibri Light"/>
                <w:color w:val="000000"/>
                <w:sz w:val="16"/>
                <w:szCs w:val="16"/>
              </w:rPr>
              <w:t>ALLOWPVTGOALMAXGOALFLAG</w:t>
            </w:r>
          </w:p>
        </w:tc>
        <w:tc>
          <w:tcPr>
            <w:tcW w:w="651" w:type="pct"/>
          </w:tcPr>
          <w:p w14:paraId="4EDD444F" w14:textId="1429FA00"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BD1BDE">
              <w:rPr>
                <w:rFonts w:ascii="Calibri Light" w:hAnsi="Calibri Light" w:cs="Calibri Light"/>
                <w:color w:val="000000"/>
                <w:sz w:val="16"/>
                <w:szCs w:val="16"/>
              </w:rPr>
              <w:t>VARCHAR2(</w:t>
            </w:r>
            <w:r>
              <w:rPr>
                <w:rFonts w:ascii="Calibri Light" w:hAnsi="Calibri Light" w:cs="Calibri Light"/>
                <w:color w:val="000000"/>
                <w:sz w:val="16"/>
                <w:szCs w:val="16"/>
              </w:rPr>
              <w:t>3</w:t>
            </w:r>
            <w:r w:rsidRPr="00BD1BDE">
              <w:rPr>
                <w:rFonts w:ascii="Calibri Light" w:hAnsi="Calibri Light" w:cs="Calibri Light"/>
                <w:color w:val="000000"/>
                <w:sz w:val="16"/>
                <w:szCs w:val="16"/>
              </w:rPr>
              <w:t>0)</w:t>
            </w:r>
          </w:p>
        </w:tc>
        <w:tc>
          <w:tcPr>
            <w:tcW w:w="381" w:type="pct"/>
          </w:tcPr>
          <w:p w14:paraId="19927540"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2A8D6F8"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24B9CD8"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38DCA51D"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F9A18ED" w14:textId="76A32F4A"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t>28</w:t>
            </w:r>
          </w:p>
        </w:tc>
        <w:tc>
          <w:tcPr>
            <w:tcW w:w="944" w:type="pct"/>
          </w:tcPr>
          <w:p w14:paraId="15BB09CD"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373BECF" w14:textId="58991236"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4A6BF406"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2A7D6871" w14:textId="296888B3"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E3F3A">
              <w:rPr>
                <w:rFonts w:ascii="Calibri Light" w:hAnsi="Calibri Light" w:cs="Calibri Light"/>
                <w:color w:val="000000"/>
                <w:sz w:val="16"/>
                <w:szCs w:val="16"/>
              </w:rPr>
              <w:t>ENFORCEMAXGOALSINGPFLAG</w:t>
            </w:r>
          </w:p>
        </w:tc>
        <w:tc>
          <w:tcPr>
            <w:tcW w:w="651" w:type="pct"/>
          </w:tcPr>
          <w:p w14:paraId="281C7DDC" w14:textId="2A51056F"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BD1BDE">
              <w:rPr>
                <w:rFonts w:ascii="Calibri Light" w:hAnsi="Calibri Light" w:cs="Calibri Light"/>
                <w:color w:val="000000"/>
                <w:sz w:val="16"/>
                <w:szCs w:val="16"/>
              </w:rPr>
              <w:t>VARCHAR2(</w:t>
            </w:r>
            <w:r>
              <w:rPr>
                <w:rFonts w:ascii="Calibri Light" w:hAnsi="Calibri Light" w:cs="Calibri Light"/>
                <w:color w:val="000000"/>
                <w:sz w:val="16"/>
                <w:szCs w:val="16"/>
              </w:rPr>
              <w:t>30</w:t>
            </w:r>
            <w:r w:rsidRPr="00BD1BDE">
              <w:rPr>
                <w:rFonts w:ascii="Calibri Light" w:hAnsi="Calibri Light" w:cs="Calibri Light"/>
                <w:color w:val="000000"/>
                <w:sz w:val="16"/>
                <w:szCs w:val="16"/>
              </w:rPr>
              <w:t>)</w:t>
            </w:r>
          </w:p>
        </w:tc>
        <w:tc>
          <w:tcPr>
            <w:tcW w:w="381" w:type="pct"/>
          </w:tcPr>
          <w:p w14:paraId="68152D59"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F7993AA"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6229C8D"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71B7E263"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0675027" w14:textId="37639BDC"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t>29</w:t>
            </w:r>
          </w:p>
        </w:tc>
        <w:tc>
          <w:tcPr>
            <w:tcW w:w="944" w:type="pct"/>
          </w:tcPr>
          <w:p w14:paraId="667A9EDD"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92D750E" w14:textId="11DB9C6F"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2FF05BB9"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32FBA68B" w14:textId="014A34F7"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_CATEGORY</w:t>
            </w:r>
          </w:p>
        </w:tc>
        <w:tc>
          <w:tcPr>
            <w:tcW w:w="651" w:type="pct"/>
          </w:tcPr>
          <w:p w14:paraId="7B30F045" w14:textId="16DE9FB4"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381" w:type="pct"/>
          </w:tcPr>
          <w:p w14:paraId="1F7E75BD"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1779213"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32BC881"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7AAAECF0"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9CCDFFD" w14:textId="732DEDDF"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t>30</w:t>
            </w:r>
          </w:p>
        </w:tc>
        <w:tc>
          <w:tcPr>
            <w:tcW w:w="944" w:type="pct"/>
          </w:tcPr>
          <w:p w14:paraId="03B9D1EB"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AB6D228" w14:textId="5A02730B"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22A8FB56"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47BECB90" w14:textId="75A18A2A"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w:t>
            </w:r>
          </w:p>
        </w:tc>
        <w:tc>
          <w:tcPr>
            <w:tcW w:w="651" w:type="pct"/>
          </w:tcPr>
          <w:p w14:paraId="7D942B6D" w14:textId="513E676D"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415E29">
              <w:rPr>
                <w:rFonts w:ascii="Calibri Light" w:hAnsi="Calibri Light" w:cs="Calibri Light"/>
                <w:color w:val="000000"/>
                <w:sz w:val="16"/>
                <w:szCs w:val="16"/>
              </w:rPr>
              <w:t>VARCHAR2(</w:t>
            </w:r>
            <w:r>
              <w:rPr>
                <w:rFonts w:ascii="Calibri Light" w:hAnsi="Calibri Light" w:cs="Calibri Light"/>
                <w:color w:val="000000"/>
                <w:sz w:val="16"/>
                <w:szCs w:val="16"/>
              </w:rPr>
              <w:t>150)</w:t>
            </w:r>
          </w:p>
        </w:tc>
        <w:tc>
          <w:tcPr>
            <w:tcW w:w="381" w:type="pct"/>
          </w:tcPr>
          <w:p w14:paraId="3852E5D1"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5F474815"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CA54092"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7271A752"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4A3118FB" w14:textId="079A1237"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sidRPr="006918F1">
              <w:rPr>
                <w:rFonts w:ascii="Calibri Light" w:hAnsi="Calibri Light" w:cs="Calibri Light"/>
                <w:b w:val="0"/>
                <w:bCs w:val="0"/>
                <w:sz w:val="16"/>
                <w:szCs w:val="16"/>
                <w:lang w:val="en-US" w:eastAsia="en-US"/>
              </w:rPr>
              <w:t>31</w:t>
            </w:r>
          </w:p>
        </w:tc>
        <w:tc>
          <w:tcPr>
            <w:tcW w:w="944" w:type="pct"/>
          </w:tcPr>
          <w:p w14:paraId="589823DB"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FA47E1F" w14:textId="5D6099F3"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448744E0"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146A2882" w14:textId="6212B40F"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2</w:t>
            </w:r>
          </w:p>
        </w:tc>
        <w:tc>
          <w:tcPr>
            <w:tcW w:w="651" w:type="pct"/>
          </w:tcPr>
          <w:p w14:paraId="47A0C29E" w14:textId="0292A022"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381" w:type="pct"/>
          </w:tcPr>
          <w:p w14:paraId="7D56F47F"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BEEA8D2"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DCF3D5B"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413F2D4F"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63750882" w14:textId="5C6C51FB"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2</w:t>
            </w:r>
          </w:p>
        </w:tc>
        <w:tc>
          <w:tcPr>
            <w:tcW w:w="944" w:type="pct"/>
          </w:tcPr>
          <w:p w14:paraId="1BD45246"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B650240" w14:textId="154F2066"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2D141B48"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7675E50" w14:textId="4E15F56B"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3</w:t>
            </w:r>
          </w:p>
        </w:tc>
        <w:tc>
          <w:tcPr>
            <w:tcW w:w="651" w:type="pct"/>
          </w:tcPr>
          <w:p w14:paraId="539A1600" w14:textId="3B74E523"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381" w:type="pct"/>
          </w:tcPr>
          <w:p w14:paraId="594AF06A"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AF5FA5C"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9926BD2"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585E6FD3"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E8E0910" w14:textId="741EB23E"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3</w:t>
            </w:r>
          </w:p>
        </w:tc>
        <w:tc>
          <w:tcPr>
            <w:tcW w:w="944" w:type="pct"/>
          </w:tcPr>
          <w:p w14:paraId="79FE6866"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FF81D19" w14:textId="256D714C"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5C810E4A"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5E0E0E4A" w14:textId="0E874357"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4</w:t>
            </w:r>
          </w:p>
        </w:tc>
        <w:tc>
          <w:tcPr>
            <w:tcW w:w="651" w:type="pct"/>
          </w:tcPr>
          <w:p w14:paraId="5C470BD1" w14:textId="762F08FD"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381" w:type="pct"/>
          </w:tcPr>
          <w:p w14:paraId="2C9D3016"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54A89B2"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7913301"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6E7B1D6E"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0556F175" w14:textId="632367F0"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4</w:t>
            </w:r>
          </w:p>
        </w:tc>
        <w:tc>
          <w:tcPr>
            <w:tcW w:w="944" w:type="pct"/>
          </w:tcPr>
          <w:p w14:paraId="7379B665"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F5736EE" w14:textId="0A1B720A"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6FE31436"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58B4DF4" w14:textId="0578CE72"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5</w:t>
            </w:r>
          </w:p>
        </w:tc>
        <w:tc>
          <w:tcPr>
            <w:tcW w:w="651" w:type="pct"/>
          </w:tcPr>
          <w:p w14:paraId="7C3A9108" w14:textId="06949AB3"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381" w:type="pct"/>
          </w:tcPr>
          <w:p w14:paraId="6DDAE8CC"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221D4EC"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6F20A1E"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6ED7D792"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56969D8" w14:textId="11529FEE"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5</w:t>
            </w:r>
          </w:p>
        </w:tc>
        <w:tc>
          <w:tcPr>
            <w:tcW w:w="944" w:type="pct"/>
          </w:tcPr>
          <w:p w14:paraId="380E3F7D"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5A664D8" w14:textId="4C510388"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2B77826B"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22D31572" w14:textId="0DFF69BF"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6</w:t>
            </w:r>
          </w:p>
        </w:tc>
        <w:tc>
          <w:tcPr>
            <w:tcW w:w="651" w:type="pct"/>
          </w:tcPr>
          <w:p w14:paraId="16EA7056" w14:textId="1A887804"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381" w:type="pct"/>
          </w:tcPr>
          <w:p w14:paraId="3AE45661"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4D2977C"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E0A5E7D"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2C689758"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5E9D68E" w14:textId="6306520A"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6</w:t>
            </w:r>
          </w:p>
        </w:tc>
        <w:tc>
          <w:tcPr>
            <w:tcW w:w="944" w:type="pct"/>
          </w:tcPr>
          <w:p w14:paraId="16D8C50E"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50C57CC" w14:textId="5E32BBBF"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1590D8F2"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0DF795A" w14:textId="0070EAB4"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7</w:t>
            </w:r>
          </w:p>
        </w:tc>
        <w:tc>
          <w:tcPr>
            <w:tcW w:w="651" w:type="pct"/>
          </w:tcPr>
          <w:p w14:paraId="483F6FCD" w14:textId="06E8A62E"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381" w:type="pct"/>
          </w:tcPr>
          <w:p w14:paraId="44B0D9EC"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FA51364"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0AE5C94F"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6701EC36"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38A37855" w14:textId="2C9521E5"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7</w:t>
            </w:r>
          </w:p>
        </w:tc>
        <w:tc>
          <w:tcPr>
            <w:tcW w:w="944" w:type="pct"/>
          </w:tcPr>
          <w:p w14:paraId="724C2E57"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F9ABB29" w14:textId="1022C932"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1E0B01F7"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27573421" w14:textId="263BDB53"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8</w:t>
            </w:r>
          </w:p>
        </w:tc>
        <w:tc>
          <w:tcPr>
            <w:tcW w:w="651" w:type="pct"/>
          </w:tcPr>
          <w:p w14:paraId="57778FD5" w14:textId="6159CF5D"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381" w:type="pct"/>
          </w:tcPr>
          <w:p w14:paraId="20D5C0E9"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3567F04"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8538428"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731F256B"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219CE91" w14:textId="302424D6"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8</w:t>
            </w:r>
          </w:p>
        </w:tc>
        <w:tc>
          <w:tcPr>
            <w:tcW w:w="944" w:type="pct"/>
          </w:tcPr>
          <w:p w14:paraId="531666D8"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D7441F7" w14:textId="3FBB572B"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10135DE0"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5205163E" w14:textId="4D74FA90"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TBUTE9</w:t>
            </w:r>
          </w:p>
        </w:tc>
        <w:tc>
          <w:tcPr>
            <w:tcW w:w="651" w:type="pct"/>
          </w:tcPr>
          <w:p w14:paraId="28332762" w14:textId="1BBD4B52"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381" w:type="pct"/>
          </w:tcPr>
          <w:p w14:paraId="4D7AB2CB"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729E791"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DA58D01"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4909A906"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E641F24" w14:textId="7AACDB6C"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9</w:t>
            </w:r>
          </w:p>
        </w:tc>
        <w:tc>
          <w:tcPr>
            <w:tcW w:w="944" w:type="pct"/>
          </w:tcPr>
          <w:p w14:paraId="020B7123"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C000304" w14:textId="0DE32D95"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778065E0"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13D146C4" w14:textId="47FF3692"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0</w:t>
            </w:r>
          </w:p>
        </w:tc>
        <w:tc>
          <w:tcPr>
            <w:tcW w:w="651" w:type="pct"/>
          </w:tcPr>
          <w:p w14:paraId="5E949642" w14:textId="24DD5835"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381" w:type="pct"/>
          </w:tcPr>
          <w:p w14:paraId="05553FA4"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2772C01"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0DFE966"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2A751DCD"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75B45327" w14:textId="1AFF4421"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0</w:t>
            </w:r>
          </w:p>
        </w:tc>
        <w:tc>
          <w:tcPr>
            <w:tcW w:w="944" w:type="pct"/>
          </w:tcPr>
          <w:p w14:paraId="21E6FBC7"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555B778" w14:textId="5B2BBB3D"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346C3695"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3676D09D" w14:textId="5A8DA293"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1</w:t>
            </w:r>
          </w:p>
        </w:tc>
        <w:tc>
          <w:tcPr>
            <w:tcW w:w="651" w:type="pct"/>
          </w:tcPr>
          <w:p w14:paraId="072DF2C0" w14:textId="06A2B986"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w:t>
            </w:r>
            <w:r w:rsidRPr="00793BB0">
              <w:rPr>
                <w:rFonts w:ascii="Calibri Light" w:hAnsi="Calibri Light" w:cs="Calibri Light"/>
                <w:color w:val="000000"/>
                <w:sz w:val="16"/>
                <w:szCs w:val="16"/>
              </w:rPr>
              <w:t>ARCHAR2(150)</w:t>
            </w:r>
          </w:p>
        </w:tc>
        <w:tc>
          <w:tcPr>
            <w:tcW w:w="381" w:type="pct"/>
          </w:tcPr>
          <w:p w14:paraId="08C66FD1"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FBC6404"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955C50C"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0CED5B5E"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4AC1B926" w14:textId="408937E2" w:rsidR="00781104" w:rsidRPr="006918F1"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1</w:t>
            </w:r>
          </w:p>
        </w:tc>
        <w:tc>
          <w:tcPr>
            <w:tcW w:w="944" w:type="pct"/>
          </w:tcPr>
          <w:p w14:paraId="04E8D674"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7377C5FA" w14:textId="1CF43EB4"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54F2FD9B"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08F811D5" w14:textId="2BB3EE2C"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2</w:t>
            </w:r>
          </w:p>
        </w:tc>
        <w:tc>
          <w:tcPr>
            <w:tcW w:w="651" w:type="pct"/>
          </w:tcPr>
          <w:p w14:paraId="2FD0C8C9" w14:textId="30C4D312"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381" w:type="pct"/>
          </w:tcPr>
          <w:p w14:paraId="77B38788"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3D63554E"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6CC7691"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633ECC73"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68208A92" w14:textId="27343A99" w:rsidR="00781104"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2</w:t>
            </w:r>
          </w:p>
        </w:tc>
        <w:tc>
          <w:tcPr>
            <w:tcW w:w="944" w:type="pct"/>
          </w:tcPr>
          <w:p w14:paraId="4370E558"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D1B46CB" w14:textId="2E56618B"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7A77D42D"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6213BAE8" w14:textId="09E21F27"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3</w:t>
            </w:r>
          </w:p>
        </w:tc>
        <w:tc>
          <w:tcPr>
            <w:tcW w:w="651" w:type="pct"/>
          </w:tcPr>
          <w:p w14:paraId="29F63A2A" w14:textId="42D1C4D4"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381" w:type="pct"/>
          </w:tcPr>
          <w:p w14:paraId="6622159A"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4A3A590"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5135F60"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6A30D077"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5402A05" w14:textId="620CC654" w:rsidR="00781104"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3</w:t>
            </w:r>
          </w:p>
        </w:tc>
        <w:tc>
          <w:tcPr>
            <w:tcW w:w="944" w:type="pct"/>
          </w:tcPr>
          <w:p w14:paraId="5998C075"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41C1CA6" w14:textId="79463A31"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5583E578"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40070C47" w14:textId="0478D28F"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4</w:t>
            </w:r>
          </w:p>
        </w:tc>
        <w:tc>
          <w:tcPr>
            <w:tcW w:w="651" w:type="pct"/>
          </w:tcPr>
          <w:p w14:paraId="696ED7E8" w14:textId="2A326DC0"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381" w:type="pct"/>
          </w:tcPr>
          <w:p w14:paraId="5C5DD07F"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16148396"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C08D71A"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49F267FA"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154CB020" w14:textId="61CE10F5" w:rsidR="00781104"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4</w:t>
            </w:r>
          </w:p>
        </w:tc>
        <w:tc>
          <w:tcPr>
            <w:tcW w:w="944" w:type="pct"/>
          </w:tcPr>
          <w:p w14:paraId="3A0D69C8"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F9FFECD" w14:textId="4C3A4856"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27FED83D"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6BA66DC" w14:textId="6BA92242"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3F1C4D">
              <w:rPr>
                <w:rFonts w:ascii="Calibri Light" w:hAnsi="Calibri Light" w:cs="Calibri Light"/>
                <w:color w:val="000000"/>
                <w:sz w:val="16"/>
                <w:szCs w:val="16"/>
              </w:rPr>
              <w:t>ATTRIBUTE15</w:t>
            </w:r>
          </w:p>
        </w:tc>
        <w:tc>
          <w:tcPr>
            <w:tcW w:w="651" w:type="pct"/>
          </w:tcPr>
          <w:p w14:paraId="680909CB" w14:textId="52943111"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381" w:type="pct"/>
          </w:tcPr>
          <w:p w14:paraId="3DC9A4F6"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BCA40A3"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91EB42A"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65CD55E5"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B10EBD2" w14:textId="35D55CDF" w:rsidR="00781104"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lastRenderedPageBreak/>
              <w:t>45</w:t>
            </w:r>
          </w:p>
        </w:tc>
        <w:tc>
          <w:tcPr>
            <w:tcW w:w="944" w:type="pct"/>
          </w:tcPr>
          <w:p w14:paraId="7333A9EF"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00B1D14" w14:textId="5E4E0934"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6567476E"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462C2585" w14:textId="1A2B3304"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80D2B">
              <w:rPr>
                <w:rFonts w:ascii="Calibri Light" w:hAnsi="Calibri Light" w:cs="Calibri Light"/>
                <w:color w:val="000000"/>
                <w:sz w:val="16"/>
                <w:szCs w:val="16"/>
              </w:rPr>
              <w:t>ATTRIBUTE_NUMBER1</w:t>
            </w:r>
          </w:p>
        </w:tc>
        <w:tc>
          <w:tcPr>
            <w:tcW w:w="651" w:type="pct"/>
          </w:tcPr>
          <w:p w14:paraId="26A84200" w14:textId="0650F221"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381" w:type="pct"/>
          </w:tcPr>
          <w:p w14:paraId="1FF8B5F2"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368C461"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05429150"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7B3E12DA"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4B804160" w14:textId="466B8E08" w:rsidR="00781104"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6</w:t>
            </w:r>
          </w:p>
        </w:tc>
        <w:tc>
          <w:tcPr>
            <w:tcW w:w="944" w:type="pct"/>
          </w:tcPr>
          <w:p w14:paraId="1258CE67"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73F306AD" w14:textId="652ECB76"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4D542311"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2FD225B5" w14:textId="6A658F03" w:rsidR="00781104" w:rsidRPr="00624DA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651" w:type="pct"/>
          </w:tcPr>
          <w:p w14:paraId="2BFD6520" w14:textId="552C5AAD" w:rsidR="00781104" w:rsidRPr="001F7C7D"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381" w:type="pct"/>
          </w:tcPr>
          <w:p w14:paraId="331D4455"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04D34434"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7EC31C5"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5537D81C"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35DBA8D" w14:textId="29122E09" w:rsidR="00781104"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7</w:t>
            </w:r>
          </w:p>
        </w:tc>
        <w:tc>
          <w:tcPr>
            <w:tcW w:w="944" w:type="pct"/>
          </w:tcPr>
          <w:p w14:paraId="0DCA7696"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B341749" w14:textId="7108B10B"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086E073E"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00188016" w14:textId="219F90F7"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651" w:type="pct"/>
          </w:tcPr>
          <w:p w14:paraId="46F68610" w14:textId="01891FB6"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381" w:type="pct"/>
          </w:tcPr>
          <w:p w14:paraId="7A81E4E2"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436AE1B"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0C23354"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561ACC83"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1D1577BF" w14:textId="18065EB8" w:rsidR="00781104"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8</w:t>
            </w:r>
          </w:p>
        </w:tc>
        <w:tc>
          <w:tcPr>
            <w:tcW w:w="944" w:type="pct"/>
          </w:tcPr>
          <w:p w14:paraId="5B9F9F3F"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5AD0AF5" w14:textId="52DE9C0E"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2A8A0F07"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0D6F57F6" w14:textId="049243A4" w:rsidR="00781104" w:rsidRPr="003948F8"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651" w:type="pct"/>
          </w:tcPr>
          <w:p w14:paraId="038E38BC" w14:textId="7A3998BB" w:rsidR="00781104" w:rsidRPr="000B763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381" w:type="pct"/>
          </w:tcPr>
          <w:p w14:paraId="022338E7"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1C4A96AA"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7482B9B2"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7ED34A53"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401905A" w14:textId="476C6E6B" w:rsidR="00781104"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9</w:t>
            </w:r>
          </w:p>
        </w:tc>
        <w:tc>
          <w:tcPr>
            <w:tcW w:w="944" w:type="pct"/>
          </w:tcPr>
          <w:p w14:paraId="4B0B7169"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110AA323" w14:textId="73FD8D19"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60212EF5"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4136483" w14:textId="0EA54571"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651" w:type="pct"/>
          </w:tcPr>
          <w:p w14:paraId="2703EAEE" w14:textId="7565ABE2"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381" w:type="pct"/>
          </w:tcPr>
          <w:p w14:paraId="5C587152"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8002DDB"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9EC06F2"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29712248"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36D2B18" w14:textId="70CFB831" w:rsidR="00781104"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50</w:t>
            </w:r>
          </w:p>
        </w:tc>
        <w:tc>
          <w:tcPr>
            <w:tcW w:w="944" w:type="pct"/>
          </w:tcPr>
          <w:p w14:paraId="2E1AFD2E"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C6F8FCC" w14:textId="5F278322"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3EEC66E4"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0E34143E" w14:textId="587FE0E8" w:rsidR="00781104" w:rsidRPr="003948F8"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651" w:type="pct"/>
          </w:tcPr>
          <w:p w14:paraId="7EF95913" w14:textId="3CE3FC06" w:rsidR="00781104" w:rsidRPr="000B7639"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381" w:type="pct"/>
          </w:tcPr>
          <w:p w14:paraId="3EDB23D7"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77FAC558"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A71C3CB"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490D215F"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34E5680" w14:textId="2C4549FA" w:rsidR="00781104" w:rsidRDefault="00781104" w:rsidP="00781104">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51</w:t>
            </w:r>
          </w:p>
        </w:tc>
        <w:tc>
          <w:tcPr>
            <w:tcW w:w="944" w:type="pct"/>
          </w:tcPr>
          <w:p w14:paraId="3F5922AC"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599406D6" w14:textId="39EB86D8"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1ED71E3B"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3DAF72C8" w14:textId="1148408F" w:rsidR="00781104" w:rsidRPr="00624DA9"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651" w:type="pct"/>
          </w:tcPr>
          <w:p w14:paraId="0ED34916" w14:textId="1BE16147" w:rsidR="00781104" w:rsidRPr="001F7C7D"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381" w:type="pct"/>
          </w:tcPr>
          <w:p w14:paraId="5AA79015"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94F4D38"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22524426"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55CE2503"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BB8206F" w14:textId="62368437" w:rsidR="00781104" w:rsidRPr="00453C0A" w:rsidRDefault="00781104" w:rsidP="00781104">
            <w:pPr>
              <w:keepLines/>
              <w:spacing w:after="0" w:line="240" w:lineRule="auto"/>
              <w:jc w:val="both"/>
              <w:rPr>
                <w:rFonts w:ascii="Calibri Light" w:hAnsi="Calibri Light" w:cs="Calibri Light"/>
                <w:b w:val="0"/>
                <w:bCs w:val="0"/>
                <w:sz w:val="16"/>
                <w:szCs w:val="16"/>
                <w:lang w:val="en-US" w:eastAsia="en-US"/>
              </w:rPr>
            </w:pPr>
            <w:r w:rsidRPr="00453C0A">
              <w:rPr>
                <w:rFonts w:ascii="Calibri Light" w:hAnsi="Calibri Light" w:cs="Calibri Light"/>
                <w:b w:val="0"/>
                <w:bCs w:val="0"/>
                <w:sz w:val="16"/>
                <w:szCs w:val="16"/>
                <w:lang w:val="en-US" w:eastAsia="en-US"/>
              </w:rPr>
              <w:t>52</w:t>
            </w:r>
          </w:p>
        </w:tc>
        <w:tc>
          <w:tcPr>
            <w:tcW w:w="944" w:type="pct"/>
          </w:tcPr>
          <w:p w14:paraId="51C111D3"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76D59AC6" w14:textId="04ADAD86" w:rsidR="00781104"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Y</w:t>
            </w:r>
          </w:p>
        </w:tc>
        <w:tc>
          <w:tcPr>
            <w:tcW w:w="607" w:type="pct"/>
          </w:tcPr>
          <w:p w14:paraId="7B9F96F0"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346E5C84" w14:textId="305DA488" w:rsidR="00781104" w:rsidRPr="003948F8"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651" w:type="pct"/>
          </w:tcPr>
          <w:p w14:paraId="08DFFA04" w14:textId="137DB0AD" w:rsidR="00781104"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381" w:type="pct"/>
          </w:tcPr>
          <w:p w14:paraId="13871890"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40C60D20"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08F2630A"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27F597AD" w14:textId="77777777" w:rsidTr="009C0CD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105DDE3C" w14:textId="6D923F8C" w:rsidR="00781104" w:rsidRPr="00781104" w:rsidRDefault="00781104" w:rsidP="00781104">
            <w:pPr>
              <w:keepLines/>
              <w:spacing w:after="0" w:line="240" w:lineRule="auto"/>
              <w:jc w:val="both"/>
              <w:rPr>
                <w:rFonts w:ascii="Calibri Light" w:hAnsi="Calibri Light" w:cs="Calibri Light"/>
                <w:b w:val="0"/>
                <w:bCs w:val="0"/>
                <w:sz w:val="16"/>
                <w:szCs w:val="16"/>
                <w:lang w:val="en-US" w:eastAsia="en-US"/>
              </w:rPr>
            </w:pPr>
            <w:r w:rsidRPr="00781104">
              <w:rPr>
                <w:rFonts w:ascii="Calibri Light" w:hAnsi="Calibri Light" w:cs="Calibri Light"/>
                <w:b w:val="0"/>
                <w:bCs w:val="0"/>
                <w:sz w:val="16"/>
                <w:szCs w:val="16"/>
                <w:lang w:val="en-US" w:eastAsia="en-US"/>
              </w:rPr>
              <w:t>53</w:t>
            </w:r>
          </w:p>
        </w:tc>
        <w:tc>
          <w:tcPr>
            <w:tcW w:w="944" w:type="pct"/>
          </w:tcPr>
          <w:p w14:paraId="7C23680E"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755BCD21" w14:textId="11886FC6" w:rsidR="00781104"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607" w:type="pct"/>
          </w:tcPr>
          <w:p w14:paraId="5DD9687E"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788A8D33" w14:textId="57EFAA53" w:rsidR="00781104" w:rsidRPr="003948F8"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651" w:type="pct"/>
          </w:tcPr>
          <w:p w14:paraId="7657DF26" w14:textId="206604F3" w:rsidR="00781104"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81" w:type="pct"/>
          </w:tcPr>
          <w:p w14:paraId="2418BE4D"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64494F6F"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B794FC1" w14:textId="77777777" w:rsidR="00781104" w:rsidRPr="00EE199F" w:rsidRDefault="00781104" w:rsidP="0078110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81104" w:rsidRPr="00EE199F" w14:paraId="21E497B5" w14:textId="77777777" w:rsidTr="009C0CD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6B19DBE8" w14:textId="01B82C4E" w:rsidR="00781104" w:rsidRPr="00781104" w:rsidRDefault="00781104" w:rsidP="00781104">
            <w:pPr>
              <w:keepLines/>
              <w:spacing w:after="0" w:line="240" w:lineRule="auto"/>
              <w:jc w:val="both"/>
              <w:rPr>
                <w:rFonts w:ascii="Calibri Light" w:hAnsi="Calibri Light" w:cs="Calibri Light"/>
                <w:b w:val="0"/>
                <w:bCs w:val="0"/>
                <w:sz w:val="16"/>
                <w:szCs w:val="16"/>
                <w:lang w:val="en-US" w:eastAsia="en-US"/>
              </w:rPr>
            </w:pPr>
            <w:r w:rsidRPr="00781104">
              <w:rPr>
                <w:rFonts w:ascii="Calibri Light" w:hAnsi="Calibri Light" w:cs="Calibri Light"/>
                <w:b w:val="0"/>
                <w:bCs w:val="0"/>
                <w:sz w:val="16"/>
                <w:szCs w:val="16"/>
                <w:lang w:val="en-US" w:eastAsia="en-US"/>
              </w:rPr>
              <w:t>54</w:t>
            </w:r>
          </w:p>
        </w:tc>
        <w:tc>
          <w:tcPr>
            <w:tcW w:w="944" w:type="pct"/>
          </w:tcPr>
          <w:p w14:paraId="5A163FB4"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2296AFF0" w14:textId="3A34C4B1" w:rsidR="00781104"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607" w:type="pct"/>
          </w:tcPr>
          <w:p w14:paraId="09E851F9"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224" w:type="pct"/>
          </w:tcPr>
          <w:p w14:paraId="309D7162" w14:textId="04D8AD1B" w:rsidR="00781104" w:rsidRPr="003948F8"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651" w:type="pct"/>
          </w:tcPr>
          <w:p w14:paraId="231391B9" w14:textId="07759B96" w:rsidR="00781104"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81" w:type="pct"/>
          </w:tcPr>
          <w:p w14:paraId="40CA26DF"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20" w:type="pct"/>
          </w:tcPr>
          <w:p w14:paraId="2642097D"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E72B708" w14:textId="77777777" w:rsidR="00781104" w:rsidRPr="00EE199F" w:rsidRDefault="00781104" w:rsidP="0078110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bl>
    <w:p w14:paraId="78FEA874" w14:textId="77777777" w:rsidR="00A30F58" w:rsidRDefault="00A30F58" w:rsidP="00A30F58">
      <w:pPr>
        <w:pStyle w:val="Heading2"/>
        <w:numPr>
          <w:ilvl w:val="0"/>
          <w:numId w:val="0"/>
        </w:numPr>
      </w:pPr>
    </w:p>
    <w:p w14:paraId="4EB585A7" w14:textId="77777777" w:rsidR="00A30F58" w:rsidRDefault="00A30F58" w:rsidP="00A30F58">
      <w:pPr>
        <w:pStyle w:val="Heading2"/>
        <w:numPr>
          <w:ilvl w:val="0"/>
          <w:numId w:val="0"/>
        </w:numPr>
      </w:pPr>
    </w:p>
    <w:p w14:paraId="7E3B082F" w14:textId="77777777" w:rsidR="009C0CD4" w:rsidRDefault="009C0CD4" w:rsidP="009C0CD4"/>
    <w:p w14:paraId="14739A45" w14:textId="77777777" w:rsidR="009C0CD4" w:rsidRPr="009C0CD4" w:rsidRDefault="009C0CD4" w:rsidP="009C0CD4"/>
    <w:p w14:paraId="435ED7CE" w14:textId="70EBB6E9" w:rsidR="00BA77AE" w:rsidRDefault="00A30F58" w:rsidP="00A30F58">
      <w:pPr>
        <w:pStyle w:val="Heading2"/>
        <w:numPr>
          <w:ilvl w:val="0"/>
          <w:numId w:val="0"/>
        </w:numPr>
      </w:pPr>
      <w:bookmarkStart w:id="76" w:name="_Toc143793744"/>
      <w:r>
        <w:t xml:space="preserve">5.2  </w:t>
      </w:r>
      <w:r w:rsidR="00BA77AE">
        <w:t xml:space="preserve">Business Object: </w:t>
      </w:r>
      <w:r>
        <w:t>Goal Plan Assignment</w:t>
      </w:r>
      <w:bookmarkEnd w:id="76"/>
    </w:p>
    <w:tbl>
      <w:tblPr>
        <w:tblStyle w:val="GridTable4-Accent11"/>
        <w:tblW w:w="3931" w:type="pct"/>
        <w:tblLook w:val="0420" w:firstRow="1" w:lastRow="0" w:firstColumn="0" w:lastColumn="0" w:noHBand="0" w:noVBand="1"/>
      </w:tblPr>
      <w:tblGrid>
        <w:gridCol w:w="548"/>
        <w:gridCol w:w="2322"/>
        <w:gridCol w:w="547"/>
        <w:gridCol w:w="1036"/>
        <w:gridCol w:w="2249"/>
        <w:gridCol w:w="1342"/>
        <w:gridCol w:w="1535"/>
        <w:gridCol w:w="888"/>
        <w:gridCol w:w="499"/>
      </w:tblGrid>
      <w:tr w:rsidR="00977F8A" w:rsidRPr="0034692A" w14:paraId="78F50724" w14:textId="77777777" w:rsidTr="001D08EF">
        <w:trPr>
          <w:cnfStyle w:val="100000000000" w:firstRow="1" w:lastRow="0" w:firstColumn="0" w:lastColumn="0" w:oddVBand="0" w:evenVBand="0" w:oddHBand="0" w:evenHBand="0" w:firstRowFirstColumn="0" w:firstRowLastColumn="0" w:lastRowFirstColumn="0" w:lastRowLastColumn="0"/>
          <w:trHeight w:val="247"/>
          <w:tblHeader/>
        </w:trPr>
        <w:tc>
          <w:tcPr>
            <w:tcW w:w="250" w:type="pct"/>
          </w:tcPr>
          <w:p w14:paraId="56EA89BA"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59" w:type="pct"/>
          </w:tcPr>
          <w:p w14:paraId="7EB28A3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49" w:type="pct"/>
          </w:tcPr>
          <w:p w14:paraId="68103BB0"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72" w:type="pct"/>
          </w:tcPr>
          <w:p w14:paraId="51CEADB9"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25" w:type="pct"/>
          </w:tcPr>
          <w:p w14:paraId="00EB636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58" w:type="pct"/>
          </w:tcPr>
          <w:p w14:paraId="615248E7"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00" w:type="pct"/>
          </w:tcPr>
          <w:p w14:paraId="2CC3ACD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60" w:type="pct"/>
          </w:tcPr>
          <w:p w14:paraId="69CBBBFA"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8" w:type="pct"/>
          </w:tcPr>
          <w:p w14:paraId="47F76546"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977F8A" w:rsidRPr="0034692A" w14:paraId="19DA0F51" w14:textId="77777777" w:rsidTr="001D08EF">
        <w:trPr>
          <w:cnfStyle w:val="000000100000" w:firstRow="0" w:lastRow="0" w:firstColumn="0" w:lastColumn="0" w:oddVBand="0" w:evenVBand="0" w:oddHBand="1" w:evenHBand="0" w:firstRowFirstColumn="0" w:firstRowLastColumn="0" w:lastRowFirstColumn="0" w:lastRowLastColumn="0"/>
          <w:trHeight w:hRule="exact" w:val="60"/>
        </w:trPr>
        <w:tc>
          <w:tcPr>
            <w:tcW w:w="250" w:type="pct"/>
          </w:tcPr>
          <w:p w14:paraId="6B1FF2A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1059" w:type="pct"/>
          </w:tcPr>
          <w:p w14:paraId="43ADC7C4"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49" w:type="pct"/>
          </w:tcPr>
          <w:p w14:paraId="21C21788"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472" w:type="pct"/>
          </w:tcPr>
          <w:p w14:paraId="2E0D8BFB"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1025" w:type="pct"/>
          </w:tcPr>
          <w:p w14:paraId="58BFF246"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558" w:type="pct"/>
          </w:tcPr>
          <w:p w14:paraId="56BE5C51"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700" w:type="pct"/>
          </w:tcPr>
          <w:p w14:paraId="5FE8770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460" w:type="pct"/>
          </w:tcPr>
          <w:p w14:paraId="742C0F93"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28" w:type="pct"/>
          </w:tcPr>
          <w:p w14:paraId="595E8325"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r>
      <w:tr w:rsidR="001D08EF" w:rsidRPr="0034692A" w14:paraId="32985646" w14:textId="77777777" w:rsidTr="001D08EF">
        <w:trPr>
          <w:trHeight w:val="247"/>
        </w:trPr>
        <w:tc>
          <w:tcPr>
            <w:tcW w:w="250" w:type="pct"/>
          </w:tcPr>
          <w:p w14:paraId="5D8A46FA" w14:textId="0A794687"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59" w:type="pct"/>
          </w:tcPr>
          <w:p w14:paraId="1CD1D9A3" w14:textId="48297CBC"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F0032F">
              <w:rPr>
                <w:rFonts w:ascii="Calibri Light" w:hAnsi="Calibri Light" w:cs="Calibri Light"/>
                <w:sz w:val="16"/>
                <w:szCs w:val="16"/>
                <w:lang w:val="en-US" w:eastAsia="en-US"/>
              </w:rPr>
              <w:t>HRG_GOAL_PLN_ASSIGNMENTS</w:t>
            </w:r>
          </w:p>
        </w:tc>
        <w:tc>
          <w:tcPr>
            <w:tcW w:w="249" w:type="pct"/>
          </w:tcPr>
          <w:p w14:paraId="77D5C5E5" w14:textId="4CB99856"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5F15D282" w14:textId="7E1499B2"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GoalPlan.dat</w:t>
            </w:r>
          </w:p>
        </w:tc>
        <w:tc>
          <w:tcPr>
            <w:tcW w:w="1025" w:type="pct"/>
          </w:tcPr>
          <w:p w14:paraId="6339A9DA" w14:textId="1E178C33" w:rsidR="001D08EF" w:rsidRPr="00911130" w:rsidRDefault="001D08EF" w:rsidP="001D08EF">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METADATA</w:t>
            </w:r>
          </w:p>
        </w:tc>
        <w:tc>
          <w:tcPr>
            <w:tcW w:w="558" w:type="pct"/>
          </w:tcPr>
          <w:p w14:paraId="36360E3A" w14:textId="086A40E5"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700" w:type="pct"/>
          </w:tcPr>
          <w:p w14:paraId="52CC8E7A"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460" w:type="pct"/>
          </w:tcPr>
          <w:p w14:paraId="0C82BC22" w14:textId="6940B7D2"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28" w:type="pct"/>
          </w:tcPr>
          <w:p w14:paraId="0E7827B7"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r>
      <w:tr w:rsidR="001D08EF" w:rsidRPr="0034692A" w14:paraId="2DFCD3F5" w14:textId="77777777" w:rsidTr="001D08EF">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19327726" w14:textId="37AA138B"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59" w:type="pct"/>
          </w:tcPr>
          <w:p w14:paraId="4011BDBA" w14:textId="740FD37E"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0E3288">
              <w:rPr>
                <w:rFonts w:ascii="Calibri Light" w:hAnsi="Calibri Light" w:cs="Calibri Light"/>
                <w:sz w:val="16"/>
                <w:szCs w:val="16"/>
                <w:lang w:val="en-US" w:eastAsia="en-US"/>
              </w:rPr>
              <w:t>HRG_MASS_REQ_ASSIGNMENTS</w:t>
            </w:r>
          </w:p>
        </w:tc>
        <w:tc>
          <w:tcPr>
            <w:tcW w:w="249" w:type="pct"/>
          </w:tcPr>
          <w:p w14:paraId="673CBCB1" w14:textId="2A5AEC69"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201FC192"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1025" w:type="pct"/>
          </w:tcPr>
          <w:p w14:paraId="7D51CDC2" w14:textId="6F48514A" w:rsidR="001D08EF" w:rsidRPr="00911130"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OBJECTNAME</w:t>
            </w:r>
          </w:p>
        </w:tc>
        <w:tc>
          <w:tcPr>
            <w:tcW w:w="558" w:type="pct"/>
          </w:tcPr>
          <w:p w14:paraId="464F95DE" w14:textId="44638000"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700" w:type="pct"/>
          </w:tcPr>
          <w:p w14:paraId="7635525E" w14:textId="7DBB35EB" w:rsidR="001D08EF" w:rsidRPr="00920174" w:rsidRDefault="001D08EF" w:rsidP="001D08EF">
            <w:pPr>
              <w:keepLines/>
              <w:spacing w:after="0" w:line="240" w:lineRule="auto"/>
              <w:jc w:val="both"/>
              <w:rPr>
                <w:rFonts w:ascii="Calibri Light" w:hAnsi="Calibri Light" w:cs="Calibri Light"/>
                <w:sz w:val="16"/>
                <w:szCs w:val="16"/>
                <w:lang w:val="en-US" w:eastAsia="en-US"/>
              </w:rPr>
            </w:pPr>
            <w:proofErr w:type="spellStart"/>
            <w:r>
              <w:rPr>
                <w:rFonts w:ascii="Calibri Light" w:hAnsi="Calibri Light" w:cs="Calibri Light"/>
                <w:sz w:val="16"/>
                <w:szCs w:val="16"/>
                <w:lang w:val="en-US" w:eastAsia="en-US"/>
              </w:rPr>
              <w:t>GoalPlanAssignment</w:t>
            </w:r>
            <w:proofErr w:type="spellEnd"/>
          </w:p>
        </w:tc>
        <w:tc>
          <w:tcPr>
            <w:tcW w:w="460" w:type="pct"/>
          </w:tcPr>
          <w:p w14:paraId="76A5CF7D"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28" w:type="pct"/>
          </w:tcPr>
          <w:p w14:paraId="5215EB9D"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r>
      <w:tr w:rsidR="001D08EF" w:rsidRPr="0034692A" w14:paraId="3D15DC48" w14:textId="77777777" w:rsidTr="001D08EF">
        <w:trPr>
          <w:trHeight w:val="247"/>
        </w:trPr>
        <w:tc>
          <w:tcPr>
            <w:tcW w:w="250" w:type="pct"/>
          </w:tcPr>
          <w:p w14:paraId="575C2363" w14:textId="241637E6"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1059" w:type="pct"/>
          </w:tcPr>
          <w:p w14:paraId="04C66E73" w14:textId="2E25DF5D"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49" w:type="pct"/>
          </w:tcPr>
          <w:p w14:paraId="2290224F" w14:textId="6FEF043E"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0E80EE85"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1025" w:type="pct"/>
          </w:tcPr>
          <w:p w14:paraId="034B122D" w14:textId="383268D3" w:rsidR="001D08EF" w:rsidRPr="00911130" w:rsidRDefault="001D08EF" w:rsidP="001D08EF">
            <w:pPr>
              <w:keepLines/>
              <w:spacing w:after="0" w:line="240" w:lineRule="auto"/>
              <w:jc w:val="both"/>
              <w:rPr>
                <w:rFonts w:ascii="Calibri Light" w:hAnsi="Calibri Light" w:cs="Calibri Light"/>
                <w:sz w:val="16"/>
                <w:szCs w:val="16"/>
                <w:lang w:val="en-US" w:eastAsia="en-US"/>
              </w:rPr>
            </w:pPr>
            <w:r w:rsidRPr="0035286F">
              <w:rPr>
                <w:rFonts w:ascii="Calibri Light" w:hAnsi="Calibri Light" w:cs="Calibri Light"/>
                <w:color w:val="000000"/>
                <w:sz w:val="16"/>
                <w:szCs w:val="16"/>
              </w:rPr>
              <w:t>GOALPLANSETID</w:t>
            </w:r>
          </w:p>
        </w:tc>
        <w:tc>
          <w:tcPr>
            <w:tcW w:w="558" w:type="pct"/>
          </w:tcPr>
          <w:p w14:paraId="7205021D" w14:textId="00EC44EB"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700" w:type="pct"/>
          </w:tcPr>
          <w:p w14:paraId="452F1477" w14:textId="7C15891D"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460" w:type="pct"/>
          </w:tcPr>
          <w:p w14:paraId="3A30E270"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28" w:type="pct"/>
          </w:tcPr>
          <w:p w14:paraId="006BA7ED"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r>
      <w:tr w:rsidR="001D08EF" w:rsidRPr="0034692A" w14:paraId="522CD056" w14:textId="77777777" w:rsidTr="001D08EF">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0AB07DF1" w14:textId="51FD8CD3"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1059" w:type="pct"/>
          </w:tcPr>
          <w:p w14:paraId="2FDC45F1" w14:textId="7DF6CD38"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49" w:type="pct"/>
          </w:tcPr>
          <w:p w14:paraId="06FAA5FB" w14:textId="7D2C45FE"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58BE4328"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1025" w:type="pct"/>
          </w:tcPr>
          <w:p w14:paraId="16233F7C" w14:textId="031C8BD2" w:rsidR="001D08EF" w:rsidRPr="00911130" w:rsidRDefault="001D08EF" w:rsidP="001D08EF">
            <w:pPr>
              <w:keepLines/>
              <w:spacing w:after="0" w:line="240" w:lineRule="auto"/>
              <w:jc w:val="both"/>
              <w:rPr>
                <w:rFonts w:ascii="Calibri Light" w:hAnsi="Calibri Light" w:cs="Calibri Light"/>
                <w:sz w:val="16"/>
                <w:szCs w:val="16"/>
                <w:lang w:val="en-US" w:eastAsia="en-US"/>
              </w:rPr>
            </w:pPr>
            <w:r w:rsidRPr="003E27AC">
              <w:rPr>
                <w:rFonts w:ascii="Calibri Light" w:hAnsi="Calibri Light" w:cs="Calibri Light"/>
                <w:color w:val="000000"/>
                <w:sz w:val="16"/>
                <w:szCs w:val="16"/>
              </w:rPr>
              <w:t>GOALPLANSETSTARTDATE</w:t>
            </w:r>
          </w:p>
        </w:tc>
        <w:tc>
          <w:tcPr>
            <w:tcW w:w="558" w:type="pct"/>
          </w:tcPr>
          <w:p w14:paraId="61472560" w14:textId="792C9D5A"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700" w:type="pct"/>
          </w:tcPr>
          <w:p w14:paraId="0171CFF6"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460" w:type="pct"/>
          </w:tcPr>
          <w:p w14:paraId="0643BC0E" w14:textId="1515C059"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28" w:type="pct"/>
          </w:tcPr>
          <w:p w14:paraId="6F921497"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r>
      <w:tr w:rsidR="001D08EF" w:rsidRPr="0034692A" w14:paraId="2B327455" w14:textId="77777777" w:rsidTr="001D08EF">
        <w:trPr>
          <w:trHeight w:val="247"/>
        </w:trPr>
        <w:tc>
          <w:tcPr>
            <w:tcW w:w="250" w:type="pct"/>
          </w:tcPr>
          <w:p w14:paraId="1C4147FD" w14:textId="60A7C8E1"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1059" w:type="pct"/>
          </w:tcPr>
          <w:p w14:paraId="0F737919" w14:textId="002BE6C4"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49" w:type="pct"/>
          </w:tcPr>
          <w:p w14:paraId="5A0E7AC0" w14:textId="661C8A35"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7887F7CE"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1025" w:type="pct"/>
          </w:tcPr>
          <w:p w14:paraId="133A94CC" w14:textId="3F9D7586" w:rsidR="001D08EF" w:rsidRPr="00911130" w:rsidRDefault="001D08EF" w:rsidP="001D08EF">
            <w:pPr>
              <w:keepLines/>
              <w:spacing w:after="0" w:line="240" w:lineRule="auto"/>
              <w:jc w:val="both"/>
              <w:rPr>
                <w:rFonts w:ascii="Calibri Light" w:hAnsi="Calibri Light" w:cs="Calibri Light"/>
                <w:sz w:val="16"/>
                <w:szCs w:val="16"/>
                <w:lang w:val="en-US" w:eastAsia="en-US"/>
              </w:rPr>
            </w:pPr>
            <w:r w:rsidRPr="003E27AC">
              <w:rPr>
                <w:rFonts w:ascii="Calibri Light" w:hAnsi="Calibri Light" w:cs="Calibri Light"/>
                <w:color w:val="000000"/>
                <w:sz w:val="16"/>
                <w:szCs w:val="16"/>
              </w:rPr>
              <w:t>GOALPLANENDDATE</w:t>
            </w:r>
          </w:p>
        </w:tc>
        <w:tc>
          <w:tcPr>
            <w:tcW w:w="558" w:type="pct"/>
          </w:tcPr>
          <w:p w14:paraId="496B0C6F" w14:textId="16B26F86"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700" w:type="pct"/>
          </w:tcPr>
          <w:p w14:paraId="2AC8CC40"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460" w:type="pct"/>
          </w:tcPr>
          <w:p w14:paraId="7450897D"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28" w:type="pct"/>
          </w:tcPr>
          <w:p w14:paraId="50B7833C"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r>
      <w:tr w:rsidR="001D08EF" w:rsidRPr="0034692A" w14:paraId="3111978B" w14:textId="77777777" w:rsidTr="001D08EF">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49A5AB0F" w14:textId="706FA079"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1059" w:type="pct"/>
          </w:tcPr>
          <w:p w14:paraId="73A0318B" w14:textId="7751B1CE"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49" w:type="pct"/>
          </w:tcPr>
          <w:p w14:paraId="7871F2CB" w14:textId="34F56677"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467C51E7"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1025" w:type="pct"/>
          </w:tcPr>
          <w:p w14:paraId="2A5EE402" w14:textId="566D12FD" w:rsidR="001D08EF" w:rsidRPr="00911130" w:rsidRDefault="001D08EF" w:rsidP="001D08EF">
            <w:pPr>
              <w:keepLines/>
              <w:spacing w:after="0" w:line="240" w:lineRule="auto"/>
              <w:jc w:val="both"/>
              <w:rPr>
                <w:rFonts w:ascii="Calibri Light" w:hAnsi="Calibri Light" w:cs="Calibri Light"/>
                <w:sz w:val="16"/>
                <w:szCs w:val="16"/>
                <w:lang w:val="en-US" w:eastAsia="en-US"/>
              </w:rPr>
            </w:pPr>
            <w:r w:rsidRPr="003E27AC">
              <w:rPr>
                <w:rFonts w:ascii="Calibri Light" w:hAnsi="Calibri Light" w:cs="Calibri Light"/>
                <w:color w:val="000000"/>
                <w:sz w:val="16"/>
                <w:szCs w:val="16"/>
              </w:rPr>
              <w:t>GOALPLANASSIGNMENTID</w:t>
            </w:r>
          </w:p>
        </w:tc>
        <w:tc>
          <w:tcPr>
            <w:tcW w:w="558" w:type="pct"/>
          </w:tcPr>
          <w:p w14:paraId="155DF972" w14:textId="317E4D4D"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700" w:type="pct"/>
          </w:tcPr>
          <w:p w14:paraId="51374049" w14:textId="647089C0"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460" w:type="pct"/>
          </w:tcPr>
          <w:p w14:paraId="4FAA215C"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28" w:type="pct"/>
          </w:tcPr>
          <w:p w14:paraId="4CCEB564"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r>
      <w:tr w:rsidR="001D08EF" w:rsidRPr="0034692A" w14:paraId="141DF8A9" w14:textId="77777777" w:rsidTr="001D08EF">
        <w:trPr>
          <w:trHeight w:val="247"/>
        </w:trPr>
        <w:tc>
          <w:tcPr>
            <w:tcW w:w="250" w:type="pct"/>
          </w:tcPr>
          <w:p w14:paraId="0AEF7DA6" w14:textId="0C53F35A"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1059" w:type="pct"/>
          </w:tcPr>
          <w:p w14:paraId="20B40E17" w14:textId="3CB0F988"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49" w:type="pct"/>
          </w:tcPr>
          <w:p w14:paraId="49E1CA58" w14:textId="7B49B062"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761C7C37"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1025" w:type="pct"/>
          </w:tcPr>
          <w:p w14:paraId="3DD6398D" w14:textId="55685132" w:rsidR="001D08EF" w:rsidRPr="00911130" w:rsidRDefault="001D08EF" w:rsidP="001D08EF">
            <w:pPr>
              <w:keepLines/>
              <w:spacing w:after="0" w:line="240" w:lineRule="auto"/>
              <w:jc w:val="both"/>
              <w:rPr>
                <w:rFonts w:ascii="Calibri Light" w:hAnsi="Calibri Light" w:cs="Calibri Light"/>
                <w:sz w:val="16"/>
                <w:szCs w:val="16"/>
                <w:lang w:val="en-US" w:eastAsia="en-US"/>
              </w:rPr>
            </w:pPr>
            <w:r w:rsidRPr="003E27AC">
              <w:rPr>
                <w:rFonts w:ascii="Calibri Light" w:hAnsi="Calibri Light" w:cs="Calibri Light"/>
                <w:color w:val="000000"/>
                <w:sz w:val="16"/>
                <w:szCs w:val="16"/>
              </w:rPr>
              <w:t>ASSIGNMENTID</w:t>
            </w:r>
          </w:p>
        </w:tc>
        <w:tc>
          <w:tcPr>
            <w:tcW w:w="558" w:type="pct"/>
          </w:tcPr>
          <w:p w14:paraId="5E6A9B88" w14:textId="1DFFDD48"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700" w:type="pct"/>
          </w:tcPr>
          <w:p w14:paraId="3ADD8AEC"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460" w:type="pct"/>
          </w:tcPr>
          <w:p w14:paraId="60274365"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28" w:type="pct"/>
          </w:tcPr>
          <w:p w14:paraId="5D51545A"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r>
      <w:tr w:rsidR="001D08EF" w:rsidRPr="0034692A" w14:paraId="25FDF714" w14:textId="77777777" w:rsidTr="001D08EF">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5CD91773" w14:textId="6E293133"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059" w:type="pct"/>
          </w:tcPr>
          <w:p w14:paraId="0F658F7D" w14:textId="6C61AAC6"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49" w:type="pct"/>
          </w:tcPr>
          <w:p w14:paraId="6C2EF239" w14:textId="55008ECB"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600F6DB7"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1025" w:type="pct"/>
          </w:tcPr>
          <w:p w14:paraId="4AF0ECCE" w14:textId="7BD8DF21" w:rsidR="001D08EF" w:rsidRPr="00911130" w:rsidRDefault="001D08EF" w:rsidP="001D08EF">
            <w:pPr>
              <w:keepLines/>
              <w:spacing w:after="0" w:line="240" w:lineRule="auto"/>
              <w:jc w:val="both"/>
              <w:rPr>
                <w:rFonts w:ascii="Calibri Light" w:hAnsi="Calibri Light" w:cs="Calibri Light"/>
                <w:sz w:val="16"/>
                <w:szCs w:val="16"/>
                <w:lang w:val="en-US" w:eastAsia="en-US"/>
              </w:rPr>
            </w:pPr>
            <w:r w:rsidRPr="003E27AC">
              <w:rPr>
                <w:rFonts w:ascii="Calibri Light" w:hAnsi="Calibri Light" w:cs="Calibri Light"/>
                <w:color w:val="000000"/>
                <w:sz w:val="16"/>
                <w:szCs w:val="16"/>
              </w:rPr>
              <w:t>GOALPLANSTARTDATE</w:t>
            </w:r>
          </w:p>
        </w:tc>
        <w:tc>
          <w:tcPr>
            <w:tcW w:w="558" w:type="pct"/>
          </w:tcPr>
          <w:p w14:paraId="17B9872F" w14:textId="49F4FC3C"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700" w:type="pct"/>
          </w:tcPr>
          <w:p w14:paraId="4383E293"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460" w:type="pct"/>
          </w:tcPr>
          <w:p w14:paraId="35980CB3" w14:textId="1EE91B33"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28" w:type="pct"/>
          </w:tcPr>
          <w:p w14:paraId="252C0D10"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r>
      <w:tr w:rsidR="001D08EF" w:rsidRPr="0034692A" w14:paraId="1A85B367" w14:textId="77777777" w:rsidTr="001D08EF">
        <w:trPr>
          <w:trHeight w:val="247"/>
        </w:trPr>
        <w:tc>
          <w:tcPr>
            <w:tcW w:w="250" w:type="pct"/>
          </w:tcPr>
          <w:p w14:paraId="1AFC930F" w14:textId="68382258"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1059" w:type="pct"/>
          </w:tcPr>
          <w:p w14:paraId="66A2634A" w14:textId="79E15BFF"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49" w:type="pct"/>
          </w:tcPr>
          <w:p w14:paraId="04344EBB" w14:textId="1172F0DE"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65BCFD0D"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1025" w:type="pct"/>
          </w:tcPr>
          <w:p w14:paraId="1E44C081" w14:textId="567D5E64" w:rsidR="001D08EF" w:rsidRPr="00911130" w:rsidRDefault="001D08EF" w:rsidP="001D08EF">
            <w:pPr>
              <w:keepLines/>
              <w:spacing w:after="0" w:line="240" w:lineRule="auto"/>
              <w:jc w:val="both"/>
              <w:rPr>
                <w:rFonts w:ascii="Calibri Light" w:hAnsi="Calibri Light" w:cs="Calibri Light"/>
                <w:sz w:val="16"/>
                <w:szCs w:val="16"/>
                <w:lang w:val="en-US" w:eastAsia="en-US"/>
              </w:rPr>
            </w:pPr>
            <w:r w:rsidRPr="001378C4">
              <w:rPr>
                <w:rFonts w:ascii="Calibri Light" w:hAnsi="Calibri Light" w:cs="Calibri Light"/>
                <w:color w:val="000000"/>
                <w:sz w:val="16"/>
                <w:szCs w:val="16"/>
              </w:rPr>
              <w:t>GOALPLANSETENDDATE</w:t>
            </w:r>
          </w:p>
        </w:tc>
        <w:tc>
          <w:tcPr>
            <w:tcW w:w="558" w:type="pct"/>
          </w:tcPr>
          <w:p w14:paraId="4E99D41A" w14:textId="229AFEF1"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700" w:type="pct"/>
          </w:tcPr>
          <w:p w14:paraId="7E6ACEF8" w14:textId="12DB727E"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460" w:type="pct"/>
          </w:tcPr>
          <w:p w14:paraId="62930504"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28" w:type="pct"/>
          </w:tcPr>
          <w:p w14:paraId="3D344D49"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r>
      <w:tr w:rsidR="001D08EF" w:rsidRPr="0034692A" w14:paraId="0FDE4C3C" w14:textId="77777777" w:rsidTr="001D08EF">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16402DA5" w14:textId="68B5CCE9" w:rsidR="001D08EF" w:rsidRPr="00920174" w:rsidRDefault="001D08EF" w:rsidP="001D08EF">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1059" w:type="pct"/>
          </w:tcPr>
          <w:p w14:paraId="3723C166" w14:textId="55933F65"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49" w:type="pct"/>
          </w:tcPr>
          <w:p w14:paraId="0E1BB642" w14:textId="018F3671"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582BBB12"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1025" w:type="pct"/>
          </w:tcPr>
          <w:p w14:paraId="20B48B1E" w14:textId="2F332A82" w:rsidR="001D08EF" w:rsidRPr="00911130" w:rsidRDefault="001D08EF" w:rsidP="001D08EF">
            <w:pPr>
              <w:keepLines/>
              <w:spacing w:after="0" w:line="240" w:lineRule="auto"/>
              <w:jc w:val="both"/>
              <w:rPr>
                <w:rFonts w:ascii="Calibri Light" w:hAnsi="Calibri Light" w:cs="Calibri Light"/>
                <w:sz w:val="16"/>
                <w:szCs w:val="16"/>
                <w:lang w:val="en-US" w:eastAsia="en-US"/>
              </w:rPr>
            </w:pPr>
            <w:r w:rsidRPr="001378C4">
              <w:rPr>
                <w:rFonts w:ascii="Calibri Light" w:hAnsi="Calibri Light" w:cs="Calibri Light"/>
                <w:color w:val="000000"/>
                <w:sz w:val="16"/>
                <w:szCs w:val="16"/>
              </w:rPr>
              <w:t>GOALPLANID</w:t>
            </w:r>
          </w:p>
        </w:tc>
        <w:tc>
          <w:tcPr>
            <w:tcW w:w="558" w:type="pct"/>
          </w:tcPr>
          <w:p w14:paraId="4949AEC0" w14:textId="58F29797"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700" w:type="pct"/>
          </w:tcPr>
          <w:p w14:paraId="2AC1E613"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460" w:type="pct"/>
          </w:tcPr>
          <w:p w14:paraId="6BA43713"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28" w:type="pct"/>
          </w:tcPr>
          <w:p w14:paraId="15E1BB62"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r>
      <w:tr w:rsidR="001D08EF" w:rsidRPr="0034692A" w14:paraId="3E4FAE8C" w14:textId="77777777" w:rsidTr="001D08EF">
        <w:trPr>
          <w:trHeight w:val="247"/>
        </w:trPr>
        <w:tc>
          <w:tcPr>
            <w:tcW w:w="250" w:type="pct"/>
          </w:tcPr>
          <w:p w14:paraId="6FD38710" w14:textId="6A5877A8" w:rsidR="001D08EF" w:rsidRPr="00920174" w:rsidRDefault="001D08EF" w:rsidP="001D08EF">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1059" w:type="pct"/>
          </w:tcPr>
          <w:p w14:paraId="20F15DFC" w14:textId="0CF3E5FA"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49" w:type="pct"/>
          </w:tcPr>
          <w:p w14:paraId="1A0A6712" w14:textId="30C338EC"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1C20CF85"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1025" w:type="pct"/>
          </w:tcPr>
          <w:p w14:paraId="31C5DAB6" w14:textId="6DAE57F1" w:rsidR="001D08EF" w:rsidRPr="00911130" w:rsidRDefault="001D08EF" w:rsidP="001D08EF">
            <w:pPr>
              <w:keepLines/>
              <w:spacing w:after="0" w:line="240" w:lineRule="auto"/>
              <w:jc w:val="both"/>
              <w:rPr>
                <w:rFonts w:ascii="Calibri Light" w:hAnsi="Calibri Light" w:cs="Calibri Light"/>
                <w:sz w:val="16"/>
                <w:szCs w:val="16"/>
                <w:lang w:val="en-US" w:eastAsia="en-US"/>
              </w:rPr>
            </w:pPr>
            <w:r w:rsidRPr="001378C4">
              <w:rPr>
                <w:rFonts w:ascii="Calibri Light" w:hAnsi="Calibri Light" w:cs="Calibri Light"/>
                <w:color w:val="000000"/>
                <w:sz w:val="16"/>
                <w:szCs w:val="16"/>
              </w:rPr>
              <w:t>ORGANIZATIONID</w:t>
            </w:r>
          </w:p>
        </w:tc>
        <w:tc>
          <w:tcPr>
            <w:tcW w:w="558" w:type="pct"/>
          </w:tcPr>
          <w:p w14:paraId="0E645734" w14:textId="54709B75" w:rsidR="001D08EF" w:rsidRPr="00920174" w:rsidRDefault="001D08EF" w:rsidP="001D08EF">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700" w:type="pct"/>
          </w:tcPr>
          <w:p w14:paraId="3A722CA0"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460" w:type="pct"/>
          </w:tcPr>
          <w:p w14:paraId="4926BB95"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c>
          <w:tcPr>
            <w:tcW w:w="228" w:type="pct"/>
          </w:tcPr>
          <w:p w14:paraId="6DF72B94" w14:textId="77777777" w:rsidR="001D08EF" w:rsidRPr="00920174" w:rsidRDefault="001D08EF" w:rsidP="001D08EF">
            <w:pPr>
              <w:keepLines/>
              <w:spacing w:after="0" w:line="240" w:lineRule="auto"/>
              <w:jc w:val="both"/>
              <w:rPr>
                <w:rFonts w:ascii="Calibri Light" w:hAnsi="Calibri Light" w:cs="Calibri Light"/>
                <w:sz w:val="16"/>
                <w:szCs w:val="16"/>
                <w:lang w:val="en-US" w:eastAsia="en-US"/>
              </w:rPr>
            </w:pPr>
          </w:p>
        </w:tc>
      </w:tr>
      <w:tr w:rsidR="001D08EF" w:rsidRPr="00920174" w14:paraId="339CC7F0"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56F97B0A" w14:textId="5816D9E3" w:rsidR="001D08EF" w:rsidRPr="007D5256" w:rsidRDefault="001D08EF" w:rsidP="001D08EF">
            <w:pPr>
              <w:keepLines/>
              <w:spacing w:after="0" w:line="240" w:lineRule="auto"/>
              <w:jc w:val="both"/>
              <w:rPr>
                <w:rFonts w:ascii="Calibri Light" w:hAnsi="Calibri Light" w:cs="Calibri Light"/>
                <w:b w:val="0"/>
                <w:bCs w:val="0"/>
                <w:sz w:val="16"/>
                <w:szCs w:val="16"/>
              </w:rPr>
            </w:pPr>
            <w:r w:rsidRPr="007D5256">
              <w:rPr>
                <w:rFonts w:ascii="Calibri Light" w:hAnsi="Calibri Light" w:cs="Calibri Light"/>
                <w:b w:val="0"/>
                <w:bCs w:val="0"/>
                <w:sz w:val="16"/>
                <w:szCs w:val="16"/>
              </w:rPr>
              <w:t>1</w:t>
            </w:r>
            <w:r>
              <w:rPr>
                <w:rFonts w:ascii="Calibri Light" w:hAnsi="Calibri Light" w:cs="Calibri Light"/>
                <w:b w:val="0"/>
                <w:bCs w:val="0"/>
                <w:sz w:val="16"/>
                <w:szCs w:val="16"/>
              </w:rPr>
              <w:t>2</w:t>
            </w:r>
          </w:p>
        </w:tc>
        <w:tc>
          <w:tcPr>
            <w:tcW w:w="1059" w:type="pct"/>
          </w:tcPr>
          <w:p w14:paraId="3BF20028" w14:textId="03CA6AF6"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22A2775" w14:textId="6E282C98"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3638869A"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31908648" w14:textId="7F08A859" w:rsidR="001D08EF" w:rsidRPr="0091113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1378C4">
              <w:rPr>
                <w:rFonts w:ascii="Calibri Light" w:hAnsi="Calibri Light" w:cs="Calibri Light"/>
                <w:color w:val="000000"/>
                <w:sz w:val="16"/>
                <w:szCs w:val="16"/>
              </w:rPr>
              <w:t>PERSONID</w:t>
            </w:r>
          </w:p>
        </w:tc>
        <w:tc>
          <w:tcPr>
            <w:tcW w:w="558" w:type="pct"/>
          </w:tcPr>
          <w:p w14:paraId="107C44D0" w14:textId="0A2F5E2A"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700" w:type="pct"/>
          </w:tcPr>
          <w:p w14:paraId="0A688C13"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67D26454"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0D5FE9E6"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62CAD252"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6BC20911" w14:textId="4D32CE3A" w:rsidR="001D08EF" w:rsidRPr="007D5256" w:rsidRDefault="001D08EF" w:rsidP="001D08EF">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13</w:t>
            </w:r>
          </w:p>
        </w:tc>
        <w:tc>
          <w:tcPr>
            <w:tcW w:w="1059" w:type="pct"/>
          </w:tcPr>
          <w:p w14:paraId="0DE2CE02" w14:textId="07760942"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644D527" w14:textId="1643AF1F"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09B20AC5"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0E53D3A1" w14:textId="563C203D" w:rsidR="001D08EF" w:rsidRPr="0091113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1378C4">
              <w:rPr>
                <w:rFonts w:ascii="Calibri Light" w:hAnsi="Calibri Light" w:cs="Calibri Light"/>
                <w:color w:val="000000"/>
                <w:sz w:val="16"/>
                <w:szCs w:val="16"/>
              </w:rPr>
              <w:t>STATUS</w:t>
            </w:r>
          </w:p>
        </w:tc>
        <w:tc>
          <w:tcPr>
            <w:tcW w:w="558" w:type="pct"/>
          </w:tcPr>
          <w:p w14:paraId="40EA7379" w14:textId="5BAD99BA"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700" w:type="pct"/>
          </w:tcPr>
          <w:p w14:paraId="7D5CB455"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687F16BD"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E984638"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227F0EAD"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39E6284F" w14:textId="3AE706BD" w:rsidR="001D08EF" w:rsidRDefault="001D08EF" w:rsidP="001D08EF">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4</w:t>
            </w:r>
          </w:p>
        </w:tc>
        <w:tc>
          <w:tcPr>
            <w:tcW w:w="1059" w:type="pct"/>
          </w:tcPr>
          <w:p w14:paraId="4DA51F49" w14:textId="564DCAB1" w:rsidR="001D08EF" w:rsidRPr="00E0747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28DB91F7" w14:textId="0AB2EA01"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0A7B7A17"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3E07712A" w14:textId="2DEF5F0B" w:rsidR="001D08EF" w:rsidRPr="0091113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8AA">
              <w:rPr>
                <w:rFonts w:ascii="Calibri Light" w:hAnsi="Calibri Light" w:cs="Calibri Light"/>
                <w:color w:val="000000"/>
                <w:sz w:val="16"/>
                <w:szCs w:val="16"/>
              </w:rPr>
              <w:t>WEIGHTING</w:t>
            </w:r>
          </w:p>
        </w:tc>
        <w:tc>
          <w:tcPr>
            <w:tcW w:w="558" w:type="pct"/>
          </w:tcPr>
          <w:p w14:paraId="3E8D2390" w14:textId="531E071B" w:rsidR="001D08EF" w:rsidRPr="001F7C7D"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5)</w:t>
            </w:r>
          </w:p>
        </w:tc>
        <w:tc>
          <w:tcPr>
            <w:tcW w:w="700" w:type="pct"/>
          </w:tcPr>
          <w:p w14:paraId="479A13D8"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7CF818B6"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4D8F6C0"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24833C97"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4F279957" w14:textId="4BFA594D" w:rsidR="001D08EF" w:rsidRDefault="001D08EF" w:rsidP="001D08EF">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5</w:t>
            </w:r>
          </w:p>
        </w:tc>
        <w:tc>
          <w:tcPr>
            <w:tcW w:w="1059" w:type="pct"/>
          </w:tcPr>
          <w:p w14:paraId="3D32736D" w14:textId="0165DE78"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73FA83E" w14:textId="47FE547C"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2026240C"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7241ABCF" w14:textId="4203760B" w:rsidR="001D08EF" w:rsidRPr="0091113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68AA">
              <w:rPr>
                <w:rFonts w:ascii="Calibri Light" w:hAnsi="Calibri Light" w:cs="Calibri Light"/>
                <w:color w:val="000000"/>
                <w:sz w:val="16"/>
                <w:szCs w:val="16"/>
              </w:rPr>
              <w:t>ORGANIZATIONNAME</w:t>
            </w:r>
          </w:p>
        </w:tc>
        <w:tc>
          <w:tcPr>
            <w:tcW w:w="558" w:type="pct"/>
          </w:tcPr>
          <w:p w14:paraId="5C692107" w14:textId="19D458AB"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700" w:type="pct"/>
          </w:tcPr>
          <w:p w14:paraId="4824FB0F"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4DC04F68"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5B32444"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7536F1F5"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19F376EC" w14:textId="734F7D1F" w:rsidR="001D08EF" w:rsidRPr="00DB13B2" w:rsidRDefault="001D08EF" w:rsidP="001D08EF">
            <w:pPr>
              <w:keepLines/>
              <w:spacing w:after="0" w:line="240" w:lineRule="auto"/>
              <w:jc w:val="both"/>
              <w:rPr>
                <w:rFonts w:ascii="Calibri Light" w:hAnsi="Calibri Light" w:cs="Calibri Light"/>
                <w:b w:val="0"/>
                <w:bCs w:val="0"/>
                <w:sz w:val="16"/>
                <w:szCs w:val="16"/>
                <w:lang w:val="en-US" w:eastAsia="en-US"/>
              </w:rPr>
            </w:pPr>
            <w:r w:rsidRPr="00DB13B2">
              <w:rPr>
                <w:rFonts w:ascii="Calibri Light" w:hAnsi="Calibri Light" w:cs="Calibri Light"/>
                <w:b w:val="0"/>
                <w:bCs w:val="0"/>
                <w:sz w:val="16"/>
                <w:szCs w:val="16"/>
                <w:lang w:val="en-US" w:eastAsia="en-US"/>
              </w:rPr>
              <w:lastRenderedPageBreak/>
              <w:t>16</w:t>
            </w:r>
          </w:p>
        </w:tc>
        <w:tc>
          <w:tcPr>
            <w:tcW w:w="1059" w:type="pct"/>
          </w:tcPr>
          <w:p w14:paraId="2C25FB20" w14:textId="3C143FDE"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3B4E7E6" w14:textId="3DA1E67E"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1E311775"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5C5DA01F" w14:textId="025A5557" w:rsidR="001D08EF" w:rsidRPr="0091113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8AA">
              <w:rPr>
                <w:rFonts w:ascii="Calibri Light" w:hAnsi="Calibri Light" w:cs="Calibri Light"/>
                <w:color w:val="000000"/>
                <w:sz w:val="16"/>
                <w:szCs w:val="16"/>
              </w:rPr>
              <w:t>WORKERASSIGNMENTNUMBER</w:t>
            </w:r>
          </w:p>
        </w:tc>
        <w:tc>
          <w:tcPr>
            <w:tcW w:w="558" w:type="pct"/>
          </w:tcPr>
          <w:p w14:paraId="0ED49D15" w14:textId="5E88AD71"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700" w:type="pct"/>
          </w:tcPr>
          <w:p w14:paraId="0D9ADD9D"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09347F3E"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3E0231A2"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306DABB9"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71CD8982" w14:textId="0EB56030" w:rsidR="001D08EF" w:rsidRPr="00DB13B2"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7</w:t>
            </w:r>
          </w:p>
        </w:tc>
        <w:tc>
          <w:tcPr>
            <w:tcW w:w="1059" w:type="pct"/>
          </w:tcPr>
          <w:p w14:paraId="752140A7" w14:textId="6FE2E9CF"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43481202" w14:textId="07144C63"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3EE7BAE8"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5AFA2A80" w14:textId="3C72A2CB"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7B68AA">
              <w:rPr>
                <w:rFonts w:ascii="Calibri Light" w:hAnsi="Calibri Light" w:cs="Calibri Light"/>
                <w:color w:val="000000"/>
                <w:sz w:val="16"/>
                <w:szCs w:val="16"/>
              </w:rPr>
              <w:t>GOALPLANEXTERNALID</w:t>
            </w:r>
          </w:p>
        </w:tc>
        <w:tc>
          <w:tcPr>
            <w:tcW w:w="558" w:type="pct"/>
          </w:tcPr>
          <w:p w14:paraId="4A3D50A2" w14:textId="14DC0EF4"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VARCHAR2</w:t>
            </w:r>
          </w:p>
        </w:tc>
        <w:tc>
          <w:tcPr>
            <w:tcW w:w="700" w:type="pct"/>
          </w:tcPr>
          <w:p w14:paraId="2D4B326A"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38D9E500"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A32F856"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1B1DD6B9"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7A619FAF" w14:textId="082D739A" w:rsidR="001D08EF" w:rsidRPr="00DB13B2"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8</w:t>
            </w:r>
          </w:p>
        </w:tc>
        <w:tc>
          <w:tcPr>
            <w:tcW w:w="1059" w:type="pct"/>
          </w:tcPr>
          <w:p w14:paraId="0E3807B8" w14:textId="6F309E69"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691CAFB" w14:textId="485E562B"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3224E23D"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4C081CF2" w14:textId="59366BE0"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7B68AA">
              <w:rPr>
                <w:rFonts w:ascii="Calibri Light" w:hAnsi="Calibri Light" w:cs="Calibri Light"/>
                <w:color w:val="000000"/>
                <w:sz w:val="16"/>
                <w:szCs w:val="16"/>
              </w:rPr>
              <w:t>GOALPLANSETEXTERNALID</w:t>
            </w:r>
          </w:p>
        </w:tc>
        <w:tc>
          <w:tcPr>
            <w:tcW w:w="558" w:type="pct"/>
          </w:tcPr>
          <w:p w14:paraId="6E4B4122" w14:textId="17D543EC"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VARCHAR2(250)</w:t>
            </w:r>
          </w:p>
        </w:tc>
        <w:tc>
          <w:tcPr>
            <w:tcW w:w="700" w:type="pct"/>
          </w:tcPr>
          <w:p w14:paraId="580EB1A8"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46C2610F"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A124CED"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324F6976"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2FAA10CD" w14:textId="0BFC7E8A"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19</w:t>
            </w:r>
          </w:p>
        </w:tc>
        <w:tc>
          <w:tcPr>
            <w:tcW w:w="1059" w:type="pct"/>
          </w:tcPr>
          <w:p w14:paraId="2A536503"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C56E414" w14:textId="7B5ADF2A"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0C78B1C1"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0D47EE77" w14:textId="6B9B7C83"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7A1C04">
              <w:rPr>
                <w:rFonts w:ascii="Calibri Light" w:hAnsi="Calibri Light" w:cs="Calibri Light"/>
                <w:color w:val="000000"/>
                <w:sz w:val="16"/>
                <w:szCs w:val="16"/>
              </w:rPr>
              <w:t>SOURCESYSTEMID</w:t>
            </w:r>
          </w:p>
        </w:tc>
        <w:tc>
          <w:tcPr>
            <w:tcW w:w="558" w:type="pct"/>
          </w:tcPr>
          <w:p w14:paraId="1B940B4C" w14:textId="4704AE3E"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700" w:type="pct"/>
          </w:tcPr>
          <w:p w14:paraId="198221B4"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3053A79F"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4523F34"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0B4CD77C"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07128F0F" w14:textId="3D4030BE"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20</w:t>
            </w:r>
          </w:p>
        </w:tc>
        <w:tc>
          <w:tcPr>
            <w:tcW w:w="1059" w:type="pct"/>
          </w:tcPr>
          <w:p w14:paraId="6E06F85B"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C72A6F5" w14:textId="683054AD"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757BCE0E"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299CF31C" w14:textId="199D55B8"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7A1C04">
              <w:rPr>
                <w:rFonts w:ascii="Calibri Light" w:hAnsi="Calibri Light" w:cs="Calibri Light"/>
                <w:color w:val="000000"/>
                <w:sz w:val="16"/>
                <w:szCs w:val="16"/>
              </w:rPr>
              <w:t>SOURCESYSTEMOWNER</w:t>
            </w:r>
          </w:p>
        </w:tc>
        <w:tc>
          <w:tcPr>
            <w:tcW w:w="558" w:type="pct"/>
          </w:tcPr>
          <w:p w14:paraId="0527551D" w14:textId="43EE3B7A"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700" w:type="pct"/>
          </w:tcPr>
          <w:p w14:paraId="50F8E824"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77EE862A"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49DF857"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772A1EDC"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316244A7" w14:textId="66C7E33B"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21</w:t>
            </w:r>
          </w:p>
        </w:tc>
        <w:tc>
          <w:tcPr>
            <w:tcW w:w="1059" w:type="pct"/>
          </w:tcPr>
          <w:p w14:paraId="21F098B5"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261F09A8" w14:textId="212D6BF5"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0FC24AD3"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2BBD3D7F" w14:textId="256C83AD"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558" w:type="pct"/>
          </w:tcPr>
          <w:p w14:paraId="15ECF77F" w14:textId="4F043AD8"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700" w:type="pct"/>
          </w:tcPr>
          <w:p w14:paraId="3EDF8C1E"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210F3198"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EEE4DC3"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0432F4EF"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071B746C" w14:textId="285E9F6E"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2</w:t>
            </w:r>
            <w:r>
              <w:rPr>
                <w:rFonts w:ascii="Calibri Light" w:hAnsi="Calibri Light" w:cs="Calibri Light"/>
                <w:b w:val="0"/>
                <w:bCs w:val="0"/>
                <w:sz w:val="16"/>
                <w:szCs w:val="16"/>
                <w:lang w:val="en-US" w:eastAsia="en-US"/>
              </w:rPr>
              <w:t>2</w:t>
            </w:r>
          </w:p>
        </w:tc>
        <w:tc>
          <w:tcPr>
            <w:tcW w:w="1059" w:type="pct"/>
          </w:tcPr>
          <w:p w14:paraId="434DFBA0"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21BAEFED" w14:textId="3DF7C884"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1B93143E"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747C4A63" w14:textId="705256BE"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558" w:type="pct"/>
          </w:tcPr>
          <w:p w14:paraId="5F3EBD30" w14:textId="21D6B4E8"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04ECB2C8"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07935C0E"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3B3F3DCF"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52DF506A"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5DF8DF86" w14:textId="794B39C0"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2</w:t>
            </w:r>
            <w:r>
              <w:rPr>
                <w:rFonts w:ascii="Calibri Light" w:hAnsi="Calibri Light" w:cs="Calibri Light"/>
                <w:b w:val="0"/>
                <w:bCs w:val="0"/>
                <w:sz w:val="16"/>
                <w:szCs w:val="16"/>
                <w:lang w:val="en-US" w:eastAsia="en-US"/>
              </w:rPr>
              <w:t>3</w:t>
            </w:r>
          </w:p>
        </w:tc>
        <w:tc>
          <w:tcPr>
            <w:tcW w:w="1059" w:type="pct"/>
          </w:tcPr>
          <w:p w14:paraId="2FA402E7"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42102EFC" w14:textId="65D44B10"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01E755F0"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22D88A3E" w14:textId="44E6E1C0"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558" w:type="pct"/>
          </w:tcPr>
          <w:p w14:paraId="683C2CE3" w14:textId="686F68CD"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6792F26E"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0B6B4A5E"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E10BAE9"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3AD014E5"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206BF92F" w14:textId="79C9287C"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sidRPr="00F05EDD">
              <w:rPr>
                <w:rFonts w:ascii="Calibri Light" w:hAnsi="Calibri Light" w:cs="Calibri Light"/>
                <w:b w:val="0"/>
                <w:bCs w:val="0"/>
                <w:sz w:val="16"/>
                <w:szCs w:val="16"/>
                <w:lang w:val="en-US" w:eastAsia="en-US"/>
              </w:rPr>
              <w:t>2</w:t>
            </w:r>
            <w:r>
              <w:rPr>
                <w:rFonts w:ascii="Calibri Light" w:hAnsi="Calibri Light" w:cs="Calibri Light"/>
                <w:b w:val="0"/>
                <w:bCs w:val="0"/>
                <w:sz w:val="16"/>
                <w:szCs w:val="16"/>
                <w:lang w:val="en-US" w:eastAsia="en-US"/>
              </w:rPr>
              <w:t>4</w:t>
            </w:r>
          </w:p>
        </w:tc>
        <w:tc>
          <w:tcPr>
            <w:tcW w:w="1059" w:type="pct"/>
          </w:tcPr>
          <w:p w14:paraId="69434F6C"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64AC9C9" w14:textId="1C50A039"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0E2BFEE9"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48DEF0C8" w14:textId="15146973"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558" w:type="pct"/>
          </w:tcPr>
          <w:p w14:paraId="2BC81514" w14:textId="4B1E269C"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35DD73BD"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0BADDA7A"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7A3325E"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1289BBB7"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2CA3B919" w14:textId="1DAE8C5B"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5</w:t>
            </w:r>
          </w:p>
        </w:tc>
        <w:tc>
          <w:tcPr>
            <w:tcW w:w="1059" w:type="pct"/>
          </w:tcPr>
          <w:p w14:paraId="2000B280"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5CC97BD" w14:textId="5C1F6467"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24E61331"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297AF700" w14:textId="5EBC1399"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558" w:type="pct"/>
          </w:tcPr>
          <w:p w14:paraId="6D627751" w14:textId="7048C81E"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758840BB"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07282BC4"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B23ABFC"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1CB417F0"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75FC91E3" w14:textId="7E8AA4A9"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6</w:t>
            </w:r>
          </w:p>
        </w:tc>
        <w:tc>
          <w:tcPr>
            <w:tcW w:w="1059" w:type="pct"/>
          </w:tcPr>
          <w:p w14:paraId="7575B569"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FBD7867" w14:textId="3B5B9803"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62C0D99D"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1B693FD8" w14:textId="33322A8C"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558" w:type="pct"/>
          </w:tcPr>
          <w:p w14:paraId="2FC2F2D9" w14:textId="26971C3F"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64EB3D35"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2F97F3F2"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73764EA5"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43DB12F4"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1C60086D" w14:textId="36FDD09C"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7</w:t>
            </w:r>
          </w:p>
        </w:tc>
        <w:tc>
          <w:tcPr>
            <w:tcW w:w="1059" w:type="pct"/>
          </w:tcPr>
          <w:p w14:paraId="2B2FF8A5"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6A628A83" w14:textId="43E387B4"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6168A2BF"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06386D74" w14:textId="0E235922"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558" w:type="pct"/>
          </w:tcPr>
          <w:p w14:paraId="3DCBBC7B" w14:textId="7D1F2253"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4C0A7D25"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496FD2B3"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1F30A32"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6453D79A"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16BE542F" w14:textId="178CF777"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8</w:t>
            </w:r>
          </w:p>
        </w:tc>
        <w:tc>
          <w:tcPr>
            <w:tcW w:w="1059" w:type="pct"/>
          </w:tcPr>
          <w:p w14:paraId="1EB04BC5"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6C577CFC" w14:textId="0AD9CB5A"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7362C721"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2F7E394C" w14:textId="2E74B41A"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558" w:type="pct"/>
          </w:tcPr>
          <w:p w14:paraId="1868D946" w14:textId="4E2E1D4A"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096422E8"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619BD4E7"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32438BB8"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7CFEAF8E"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1F493733" w14:textId="556734B6"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9</w:t>
            </w:r>
          </w:p>
        </w:tc>
        <w:tc>
          <w:tcPr>
            <w:tcW w:w="1059" w:type="pct"/>
          </w:tcPr>
          <w:p w14:paraId="56D7552D"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DEB7B49" w14:textId="605AEFB2"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6DE5747C"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16B2B881" w14:textId="5A268389"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558" w:type="pct"/>
          </w:tcPr>
          <w:p w14:paraId="615CDF4A" w14:textId="12910EF1"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42EEFD17"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657021B6"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9CA3277"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621AA14C"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3B2DD622" w14:textId="79E732DF"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0</w:t>
            </w:r>
          </w:p>
        </w:tc>
        <w:tc>
          <w:tcPr>
            <w:tcW w:w="1059" w:type="pct"/>
          </w:tcPr>
          <w:p w14:paraId="687CA387"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09A4F55" w14:textId="1BAA5BC1"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0AE228D4"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2145024B" w14:textId="61F6E3CE"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558" w:type="pct"/>
          </w:tcPr>
          <w:p w14:paraId="6F75B057" w14:textId="578E2EC6"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10FAE32F"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03EA3302"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4AB3784B"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25D61DAF"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6C9E43BD" w14:textId="0F8F9B68"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1</w:t>
            </w:r>
          </w:p>
        </w:tc>
        <w:tc>
          <w:tcPr>
            <w:tcW w:w="1059" w:type="pct"/>
          </w:tcPr>
          <w:p w14:paraId="0E999DE1"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64A69BA" w14:textId="718EB7A7"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5FC6C5C2"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679D7E5D" w14:textId="04A55313"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558" w:type="pct"/>
          </w:tcPr>
          <w:p w14:paraId="20059C4A" w14:textId="5570BE04"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124988F2"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2A175906"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CBEFBFE"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6BB77F52"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3D2E0EBA" w14:textId="0CF224A8"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2</w:t>
            </w:r>
          </w:p>
        </w:tc>
        <w:tc>
          <w:tcPr>
            <w:tcW w:w="1059" w:type="pct"/>
          </w:tcPr>
          <w:p w14:paraId="2AF7BAD8"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7CC7B45A" w14:textId="0B2878E2"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145ED044"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14688604" w14:textId="61368F8B"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558" w:type="pct"/>
          </w:tcPr>
          <w:p w14:paraId="08E9FB9B" w14:textId="052DBD83"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13662CF9"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51D800C2"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6A1E412"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14A9B430"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6FEF03BA" w14:textId="6176152A"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3</w:t>
            </w:r>
          </w:p>
        </w:tc>
        <w:tc>
          <w:tcPr>
            <w:tcW w:w="1059" w:type="pct"/>
          </w:tcPr>
          <w:p w14:paraId="3F6EF127"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E26454E" w14:textId="2AB22947"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3D3D7689"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79F93E42" w14:textId="46CC014A"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558" w:type="pct"/>
          </w:tcPr>
          <w:p w14:paraId="69D657AB" w14:textId="1B5A3E4A"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5EEE3853"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73F3B5FF"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799DC6A"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520EE562"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268EC150" w14:textId="4A5F2971"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4</w:t>
            </w:r>
          </w:p>
        </w:tc>
        <w:tc>
          <w:tcPr>
            <w:tcW w:w="1059" w:type="pct"/>
          </w:tcPr>
          <w:p w14:paraId="4D9AE36B"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4A13530B" w14:textId="0FE664F5"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6265984C"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6E908A80" w14:textId="70145E84"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558" w:type="pct"/>
          </w:tcPr>
          <w:p w14:paraId="3A1E4A1C" w14:textId="587AF2A6"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370DE685"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2B5147B2"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8384729"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4697583F"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3AD4C836" w14:textId="20F9EF7B"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5</w:t>
            </w:r>
          </w:p>
        </w:tc>
        <w:tc>
          <w:tcPr>
            <w:tcW w:w="1059" w:type="pct"/>
          </w:tcPr>
          <w:p w14:paraId="1011A599"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00A9A3A" w14:textId="14BBCE84"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01CB6D07"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742263BB" w14:textId="7FBBBE84"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558" w:type="pct"/>
          </w:tcPr>
          <w:p w14:paraId="6658F3FF" w14:textId="6088C397"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7D95602A"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669725FD"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4F994921"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73E3B7E0"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63D423A8" w14:textId="5173DCAA"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6</w:t>
            </w:r>
          </w:p>
        </w:tc>
        <w:tc>
          <w:tcPr>
            <w:tcW w:w="1059" w:type="pct"/>
          </w:tcPr>
          <w:p w14:paraId="5C68D58C"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CD53CD1" w14:textId="03EE6AAF"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5B8AF969"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7D8F2907" w14:textId="79C45896"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558" w:type="pct"/>
          </w:tcPr>
          <w:p w14:paraId="7825E35B" w14:textId="7C875F6F"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700" w:type="pct"/>
          </w:tcPr>
          <w:p w14:paraId="609016F6"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12CDD3C8"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7D424F28"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56ED5FA9"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25281966" w14:textId="4D7A3793"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7</w:t>
            </w:r>
          </w:p>
        </w:tc>
        <w:tc>
          <w:tcPr>
            <w:tcW w:w="1059" w:type="pct"/>
          </w:tcPr>
          <w:p w14:paraId="0E633067"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0E44AACD" w14:textId="6C7F6F0C"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7B59239B"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25B7E6CC" w14:textId="706529B8"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558" w:type="pct"/>
          </w:tcPr>
          <w:p w14:paraId="1B1DF2C2" w14:textId="73FE768B"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00" w:type="pct"/>
          </w:tcPr>
          <w:p w14:paraId="66F6BD5D"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22CB7E2A"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73B3E1E1"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4A244A08"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6BEC0E6D" w14:textId="3FD16480"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8</w:t>
            </w:r>
          </w:p>
        </w:tc>
        <w:tc>
          <w:tcPr>
            <w:tcW w:w="1059" w:type="pct"/>
          </w:tcPr>
          <w:p w14:paraId="59F24EF4"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FCBBB16" w14:textId="6FD41764"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05D509AC"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58E0B452" w14:textId="0416B8B2"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558" w:type="pct"/>
          </w:tcPr>
          <w:p w14:paraId="3F728767" w14:textId="76B8446D"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00" w:type="pct"/>
          </w:tcPr>
          <w:p w14:paraId="27C15D8D"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402EA99D"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92DB923"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0D679804"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03428B2C" w14:textId="071C70C7"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39</w:t>
            </w:r>
          </w:p>
        </w:tc>
        <w:tc>
          <w:tcPr>
            <w:tcW w:w="1059" w:type="pct"/>
          </w:tcPr>
          <w:p w14:paraId="2AE1C3B8"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21E2E2F" w14:textId="3692573B"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4ADE7E5D"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54A2A5F4" w14:textId="1625F98B"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558" w:type="pct"/>
          </w:tcPr>
          <w:p w14:paraId="7EC55841" w14:textId="49E30B5C"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00" w:type="pct"/>
          </w:tcPr>
          <w:p w14:paraId="73D7B4EA"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3544663A"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C12843B"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18D8B860"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0C615809" w14:textId="6F138494"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0</w:t>
            </w:r>
          </w:p>
        </w:tc>
        <w:tc>
          <w:tcPr>
            <w:tcW w:w="1059" w:type="pct"/>
          </w:tcPr>
          <w:p w14:paraId="0D7B0ABE"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4457DAB6" w14:textId="27294EAC"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796E6117"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1A8F9B8E" w14:textId="2637954D"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558" w:type="pct"/>
          </w:tcPr>
          <w:p w14:paraId="124F5527" w14:textId="3D676C63"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00" w:type="pct"/>
          </w:tcPr>
          <w:p w14:paraId="08828659"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1268BB42"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6E48BEC"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5BE3178F"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61FC1175" w14:textId="4879CF58"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1</w:t>
            </w:r>
          </w:p>
        </w:tc>
        <w:tc>
          <w:tcPr>
            <w:tcW w:w="1059" w:type="pct"/>
          </w:tcPr>
          <w:p w14:paraId="1E36AB38"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2534488" w14:textId="76BBE6F6"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3F78F04B"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1DA753C0" w14:textId="43B5DB65"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558" w:type="pct"/>
          </w:tcPr>
          <w:p w14:paraId="3744B2CF" w14:textId="32AE8BD5"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00" w:type="pct"/>
          </w:tcPr>
          <w:p w14:paraId="618C82AB"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667DC14C"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016D5F06"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60983269"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629F3664" w14:textId="16A18C0E"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2</w:t>
            </w:r>
          </w:p>
        </w:tc>
        <w:tc>
          <w:tcPr>
            <w:tcW w:w="1059" w:type="pct"/>
          </w:tcPr>
          <w:p w14:paraId="10F68ACC"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D37803C" w14:textId="21985A57"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353F6C9E"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5D36B5AD" w14:textId="6D37318F"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558" w:type="pct"/>
          </w:tcPr>
          <w:p w14:paraId="16E4843E" w14:textId="79752A37"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00" w:type="pct"/>
          </w:tcPr>
          <w:p w14:paraId="57B2028F"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6318FF17"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0FEF8B6"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688DA8F9"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138769CB" w14:textId="2286E540"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3</w:t>
            </w:r>
          </w:p>
        </w:tc>
        <w:tc>
          <w:tcPr>
            <w:tcW w:w="1059" w:type="pct"/>
          </w:tcPr>
          <w:p w14:paraId="4CF25B99"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08B0E808" w14:textId="6CCE6F87"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05C24085"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0831D7FB" w14:textId="1EE17625"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558" w:type="pct"/>
          </w:tcPr>
          <w:p w14:paraId="7B376B5B" w14:textId="4A7E2E26"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00" w:type="pct"/>
          </w:tcPr>
          <w:p w14:paraId="181E8496"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65D13227"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57DDCD5"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163E2086"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631672FD" w14:textId="5015B649"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4</w:t>
            </w:r>
          </w:p>
        </w:tc>
        <w:tc>
          <w:tcPr>
            <w:tcW w:w="1059" w:type="pct"/>
          </w:tcPr>
          <w:p w14:paraId="6F4631B8"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72EE4991" w14:textId="46998986"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3A8924E8"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3A599B0B" w14:textId="65BD574C"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558" w:type="pct"/>
          </w:tcPr>
          <w:p w14:paraId="1A9DC8C5" w14:textId="2BCAE33D"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00" w:type="pct"/>
          </w:tcPr>
          <w:p w14:paraId="322BE3E4"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58D26FC1"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C16155C"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1A5514C1" w14:textId="77777777" w:rsidTr="001D08EF">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1D526FE8" w14:textId="2B8415D9"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5</w:t>
            </w:r>
          </w:p>
        </w:tc>
        <w:tc>
          <w:tcPr>
            <w:tcW w:w="1059" w:type="pct"/>
          </w:tcPr>
          <w:p w14:paraId="7E9BCD9A"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A2B813C" w14:textId="0B3DC0B6" w:rsidR="001D08EF"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3209B10A"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38D9A918" w14:textId="217C72D4" w:rsidR="001D08EF" w:rsidRPr="00E078F2"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558" w:type="pct"/>
          </w:tcPr>
          <w:p w14:paraId="1138DD1B" w14:textId="3E4DF66C" w:rsidR="001D08EF" w:rsidRPr="00C22FE0"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00" w:type="pct"/>
          </w:tcPr>
          <w:p w14:paraId="4D87110D"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51A5FB0F"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79D5865" w14:textId="77777777" w:rsidR="001D08EF" w:rsidRPr="00920174" w:rsidRDefault="001D08EF" w:rsidP="001D08EF">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1D08EF" w:rsidRPr="00920174" w14:paraId="670FD05C" w14:textId="77777777" w:rsidTr="001D08EF">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7FB4E2C1" w14:textId="0D4D17DF" w:rsidR="001D08EF" w:rsidRPr="00F05EDD" w:rsidRDefault="001D08EF" w:rsidP="001D08EF">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46</w:t>
            </w:r>
          </w:p>
        </w:tc>
        <w:tc>
          <w:tcPr>
            <w:tcW w:w="1059" w:type="pct"/>
          </w:tcPr>
          <w:p w14:paraId="596BF89A"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E2D1AC4" w14:textId="5B16B03A" w:rsidR="001D08EF"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472" w:type="pct"/>
          </w:tcPr>
          <w:p w14:paraId="43689D7B"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1F6E4E14" w14:textId="4FF36B0B" w:rsidR="001D08EF" w:rsidRPr="00E078F2"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558" w:type="pct"/>
          </w:tcPr>
          <w:p w14:paraId="65B6194C" w14:textId="485E6EB8" w:rsidR="001D08EF" w:rsidRPr="00C22FE0"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00" w:type="pct"/>
          </w:tcPr>
          <w:p w14:paraId="15F5761E"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60" w:type="pct"/>
          </w:tcPr>
          <w:p w14:paraId="04C119E5"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7F0B141E" w14:textId="77777777" w:rsidR="001D08EF" w:rsidRPr="00920174" w:rsidRDefault="001D08EF" w:rsidP="001D08EF">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6BE967E1" w14:textId="77777777" w:rsidR="00EE04E1" w:rsidRDefault="00EE04E1" w:rsidP="00861D99">
      <w:pPr>
        <w:pStyle w:val="Heading2"/>
        <w:numPr>
          <w:ilvl w:val="0"/>
          <w:numId w:val="0"/>
        </w:numPr>
        <w:ind w:left="576"/>
      </w:pPr>
    </w:p>
    <w:p w14:paraId="7480AB73" w14:textId="4BAF5BE6" w:rsidR="00DA0E76" w:rsidRDefault="00A34708" w:rsidP="00A34708">
      <w:pPr>
        <w:pStyle w:val="Heading2"/>
        <w:numPr>
          <w:ilvl w:val="0"/>
          <w:numId w:val="0"/>
        </w:numPr>
      </w:pPr>
      <w:bookmarkStart w:id="77" w:name="_Toc143793745"/>
      <w:r>
        <w:t xml:space="preserve">5.3 </w:t>
      </w:r>
      <w:r w:rsidR="00C07D35">
        <w:t>Business Object:</w:t>
      </w:r>
      <w:r w:rsidR="00EE04E1">
        <w:t xml:space="preserve"> </w:t>
      </w:r>
      <w:r w:rsidR="00851F3F">
        <w:t>Goal Plan Doc Types</w:t>
      </w:r>
      <w:bookmarkEnd w:id="77"/>
    </w:p>
    <w:tbl>
      <w:tblPr>
        <w:tblStyle w:val="GridTable4-Accent11"/>
        <w:tblW w:w="3754" w:type="pct"/>
        <w:tblLook w:val="0420" w:firstRow="1" w:lastRow="0" w:firstColumn="0" w:lastColumn="0" w:noHBand="0" w:noVBand="1"/>
      </w:tblPr>
      <w:tblGrid>
        <w:gridCol w:w="548"/>
        <w:gridCol w:w="2194"/>
        <w:gridCol w:w="547"/>
        <w:gridCol w:w="1036"/>
        <w:gridCol w:w="2035"/>
        <w:gridCol w:w="1342"/>
        <w:gridCol w:w="1406"/>
        <w:gridCol w:w="865"/>
        <w:gridCol w:w="499"/>
      </w:tblGrid>
      <w:tr w:rsidR="005147CB" w:rsidRPr="0034692A" w14:paraId="574171D6" w14:textId="77777777" w:rsidTr="00B40873">
        <w:trPr>
          <w:cnfStyle w:val="100000000000" w:firstRow="1" w:lastRow="0" w:firstColumn="0" w:lastColumn="0" w:oddVBand="0" w:evenVBand="0" w:oddHBand="0" w:evenHBand="0" w:firstRowFirstColumn="0" w:firstRowLastColumn="0" w:lastRowFirstColumn="0" w:lastRowLastColumn="0"/>
          <w:trHeight w:val="247"/>
          <w:tblHeader/>
        </w:trPr>
        <w:tc>
          <w:tcPr>
            <w:tcW w:w="262" w:type="pct"/>
          </w:tcPr>
          <w:p w14:paraId="2EE3255E"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48" w:type="pct"/>
          </w:tcPr>
          <w:p w14:paraId="5B1D52AD"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1" w:type="pct"/>
          </w:tcPr>
          <w:p w14:paraId="681CF1D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31" w:type="pct"/>
          </w:tcPr>
          <w:p w14:paraId="397598C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85" w:type="pct"/>
          </w:tcPr>
          <w:p w14:paraId="6F72A018"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91" w:type="pct"/>
          </w:tcPr>
          <w:p w14:paraId="1B74B374"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71" w:type="pct"/>
          </w:tcPr>
          <w:p w14:paraId="671530FF"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13" w:type="pct"/>
          </w:tcPr>
          <w:p w14:paraId="330587E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38" w:type="pct"/>
          </w:tcPr>
          <w:p w14:paraId="763B2D3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47CB" w:rsidRPr="0034692A" w14:paraId="64FF7FC1" w14:textId="77777777" w:rsidTr="00B40873">
        <w:trPr>
          <w:cnfStyle w:val="000000100000" w:firstRow="0" w:lastRow="0" w:firstColumn="0" w:lastColumn="0" w:oddVBand="0" w:evenVBand="0" w:oddHBand="1" w:evenHBand="0" w:firstRowFirstColumn="0" w:firstRowLastColumn="0" w:lastRowFirstColumn="0" w:lastRowLastColumn="0"/>
          <w:trHeight w:hRule="exact" w:val="60"/>
        </w:trPr>
        <w:tc>
          <w:tcPr>
            <w:tcW w:w="262" w:type="pct"/>
          </w:tcPr>
          <w:p w14:paraId="04B9121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1048" w:type="pct"/>
          </w:tcPr>
          <w:p w14:paraId="4AF691D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61" w:type="pct"/>
          </w:tcPr>
          <w:p w14:paraId="0A193CCE"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531" w:type="pct"/>
          </w:tcPr>
          <w:p w14:paraId="053E5F2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985" w:type="pct"/>
          </w:tcPr>
          <w:p w14:paraId="44D4935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591" w:type="pct"/>
          </w:tcPr>
          <w:p w14:paraId="2A24367C"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671" w:type="pct"/>
          </w:tcPr>
          <w:p w14:paraId="4A4B0565"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413" w:type="pct"/>
          </w:tcPr>
          <w:p w14:paraId="3B1ABF12"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38" w:type="pct"/>
          </w:tcPr>
          <w:p w14:paraId="0C20E50B"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r>
      <w:tr w:rsidR="00B40873" w:rsidRPr="0034692A" w14:paraId="5F7C0469" w14:textId="77777777" w:rsidTr="00B40873">
        <w:trPr>
          <w:trHeight w:val="247"/>
        </w:trPr>
        <w:tc>
          <w:tcPr>
            <w:tcW w:w="262" w:type="pct"/>
          </w:tcPr>
          <w:p w14:paraId="38D50820" w14:textId="2442FA59"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48" w:type="pct"/>
          </w:tcPr>
          <w:p w14:paraId="5FA57483" w14:textId="4DA2A808" w:rsidR="00B40873" w:rsidRPr="006B6EE1" w:rsidRDefault="00B40873" w:rsidP="00B40873">
            <w:pPr>
              <w:keepLines/>
              <w:spacing w:after="0" w:line="240" w:lineRule="auto"/>
              <w:jc w:val="both"/>
              <w:rPr>
                <w:rFonts w:ascii="Calibri Light" w:hAnsi="Calibri Light" w:cs="Calibri Light"/>
                <w:color w:val="000000"/>
                <w:sz w:val="16"/>
                <w:szCs w:val="16"/>
              </w:rPr>
            </w:pPr>
            <w:r w:rsidRPr="008365D5">
              <w:rPr>
                <w:rFonts w:ascii="Calibri Light" w:hAnsi="Calibri Light" w:cs="Calibri Light"/>
                <w:color w:val="000000"/>
                <w:sz w:val="16"/>
                <w:szCs w:val="16"/>
              </w:rPr>
              <w:t>HRG_GOAL_PLAN_DOC_TYPES</w:t>
            </w:r>
          </w:p>
        </w:tc>
        <w:tc>
          <w:tcPr>
            <w:tcW w:w="261" w:type="pct"/>
          </w:tcPr>
          <w:p w14:paraId="6DBEA367" w14:textId="280DF799"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458F87F9" w14:textId="6D76743B"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sz w:val="16"/>
                <w:szCs w:val="16"/>
                <w:lang w:val="en-US" w:eastAsia="en-US"/>
              </w:rPr>
              <w:t>GoalPlan.dat</w:t>
            </w:r>
          </w:p>
        </w:tc>
        <w:tc>
          <w:tcPr>
            <w:tcW w:w="985" w:type="pct"/>
          </w:tcPr>
          <w:p w14:paraId="2E60487B" w14:textId="23FB0A31" w:rsidR="00B40873" w:rsidRPr="0037567C" w:rsidRDefault="00B40873" w:rsidP="00B40873">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591" w:type="pct"/>
          </w:tcPr>
          <w:p w14:paraId="3EC9552D" w14:textId="70C2C4E0"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671" w:type="pct"/>
          </w:tcPr>
          <w:p w14:paraId="4CD5658E"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31A5D9FE" w14:textId="03685836"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42A8C435"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61BF479D" w14:textId="77777777" w:rsidTr="00B40873">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0A8BED1E" w14:textId="65AB117E"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48" w:type="pct"/>
          </w:tcPr>
          <w:p w14:paraId="35145052" w14:textId="2392AB00"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344261DC" w14:textId="4C8EB93E"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71B0FE6C"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2E1D7CB5" w14:textId="7B07C5B9" w:rsidR="00B40873" w:rsidRPr="0037567C" w:rsidRDefault="00B40873" w:rsidP="00B40873">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591" w:type="pct"/>
          </w:tcPr>
          <w:p w14:paraId="3C45EED1" w14:textId="74395040"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671" w:type="pct"/>
          </w:tcPr>
          <w:p w14:paraId="61E79134" w14:textId="22EB1895" w:rsidR="00B40873" w:rsidRPr="00920174" w:rsidRDefault="00B40873" w:rsidP="00B40873">
            <w:pPr>
              <w:keepLines/>
              <w:spacing w:after="0" w:line="240" w:lineRule="auto"/>
              <w:jc w:val="both"/>
              <w:rPr>
                <w:rFonts w:ascii="Calibri Light" w:hAnsi="Calibri Light" w:cs="Calibri Light"/>
                <w:sz w:val="16"/>
                <w:szCs w:val="16"/>
                <w:lang w:val="en-US" w:eastAsia="en-US"/>
              </w:rPr>
            </w:pPr>
            <w:proofErr w:type="spellStart"/>
            <w:r>
              <w:rPr>
                <w:rFonts w:ascii="Calibri Light" w:hAnsi="Calibri Light" w:cs="Calibri Light"/>
                <w:sz w:val="16"/>
                <w:szCs w:val="16"/>
                <w:lang w:val="en-US" w:eastAsia="en-US"/>
              </w:rPr>
              <w:t>GoalPlanDocTypes</w:t>
            </w:r>
            <w:proofErr w:type="spellEnd"/>
          </w:p>
        </w:tc>
        <w:tc>
          <w:tcPr>
            <w:tcW w:w="413" w:type="pct"/>
          </w:tcPr>
          <w:p w14:paraId="0BBA6A76"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0992D9EE"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42FDEFCC" w14:textId="77777777" w:rsidTr="00B40873">
        <w:trPr>
          <w:trHeight w:val="247"/>
        </w:trPr>
        <w:tc>
          <w:tcPr>
            <w:tcW w:w="262" w:type="pct"/>
          </w:tcPr>
          <w:p w14:paraId="2609BB18" w14:textId="26606878"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1048" w:type="pct"/>
          </w:tcPr>
          <w:p w14:paraId="5E5B551E" w14:textId="4CB6DF5D"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0B8ED9D0" w14:textId="4D59BB8B"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0246B624"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6DC631AE" w14:textId="55C8A5CE" w:rsidR="00B40873" w:rsidRPr="0037567C" w:rsidRDefault="00B40873" w:rsidP="00B40873">
            <w:pPr>
              <w:keepLines/>
              <w:spacing w:after="0" w:line="240" w:lineRule="auto"/>
              <w:jc w:val="both"/>
              <w:rPr>
                <w:rFonts w:ascii="Calibri Light" w:hAnsi="Calibri Light" w:cs="Calibri Light"/>
                <w:color w:val="000000"/>
                <w:sz w:val="16"/>
                <w:szCs w:val="16"/>
              </w:rPr>
            </w:pPr>
            <w:r w:rsidRPr="00B90072">
              <w:rPr>
                <w:rFonts w:ascii="Calibri Light" w:hAnsi="Calibri Light" w:cs="Calibri Light"/>
                <w:color w:val="000000"/>
                <w:sz w:val="16"/>
                <w:szCs w:val="16"/>
              </w:rPr>
              <w:t>DOCTYPEID</w:t>
            </w:r>
          </w:p>
        </w:tc>
        <w:tc>
          <w:tcPr>
            <w:tcW w:w="591" w:type="pct"/>
          </w:tcPr>
          <w:p w14:paraId="676CDFAA" w14:textId="0D8DA1BC"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671" w:type="pct"/>
          </w:tcPr>
          <w:p w14:paraId="56CD6C7A" w14:textId="48EAB1AC"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21C7577E"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77744813"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25DD20F9" w14:textId="77777777" w:rsidTr="00B40873">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1EAC5D0A" w14:textId="3208C78C"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1048" w:type="pct"/>
          </w:tcPr>
          <w:p w14:paraId="557A040D" w14:textId="1EA3CDC0"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47323DA4" w14:textId="3AE05E4E"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6D7392AB"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05CE9F03" w14:textId="0D82713B" w:rsidR="00B40873" w:rsidRPr="0037567C" w:rsidRDefault="00B40873" w:rsidP="00B40873">
            <w:pPr>
              <w:keepLines/>
              <w:spacing w:after="0" w:line="240" w:lineRule="auto"/>
              <w:jc w:val="both"/>
              <w:rPr>
                <w:rFonts w:ascii="Calibri Light" w:hAnsi="Calibri Light" w:cs="Calibri Light"/>
                <w:color w:val="000000"/>
                <w:sz w:val="16"/>
                <w:szCs w:val="16"/>
              </w:rPr>
            </w:pPr>
            <w:r w:rsidRPr="00B90072">
              <w:rPr>
                <w:rFonts w:ascii="Calibri Light" w:hAnsi="Calibri Light" w:cs="Calibri Light"/>
                <w:color w:val="000000"/>
                <w:sz w:val="16"/>
                <w:szCs w:val="16"/>
              </w:rPr>
              <w:t>GOALPLANDOCTYPEID</w:t>
            </w:r>
          </w:p>
        </w:tc>
        <w:tc>
          <w:tcPr>
            <w:tcW w:w="591" w:type="pct"/>
          </w:tcPr>
          <w:p w14:paraId="62B6F75A" w14:textId="603EA64B"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671" w:type="pct"/>
          </w:tcPr>
          <w:p w14:paraId="203C198E"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3CAD189B"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5795B8BD"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535D7EAF" w14:textId="77777777" w:rsidTr="00B40873">
        <w:trPr>
          <w:trHeight w:val="247"/>
        </w:trPr>
        <w:tc>
          <w:tcPr>
            <w:tcW w:w="262" w:type="pct"/>
          </w:tcPr>
          <w:p w14:paraId="78F5C7B2" w14:textId="2F36E52C"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1048" w:type="pct"/>
          </w:tcPr>
          <w:p w14:paraId="07FAF985" w14:textId="0D1905DC"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7A88D149" w14:textId="067CB491"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6DD1CF42"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25090CFE" w14:textId="5E7E7E7C" w:rsidR="00B40873" w:rsidRPr="0037567C" w:rsidRDefault="00B40873" w:rsidP="00B40873">
            <w:pPr>
              <w:keepLines/>
              <w:spacing w:after="0" w:line="240" w:lineRule="auto"/>
              <w:jc w:val="both"/>
              <w:rPr>
                <w:rFonts w:ascii="Calibri Light" w:hAnsi="Calibri Light" w:cs="Calibri Light"/>
                <w:color w:val="000000"/>
                <w:sz w:val="16"/>
                <w:szCs w:val="16"/>
              </w:rPr>
            </w:pPr>
            <w:r w:rsidRPr="009E7745">
              <w:rPr>
                <w:rFonts w:ascii="Calibri Light" w:hAnsi="Calibri Light" w:cs="Calibri Light"/>
                <w:color w:val="000000"/>
                <w:sz w:val="16"/>
                <w:szCs w:val="16"/>
              </w:rPr>
              <w:t>GOALPLANID</w:t>
            </w:r>
          </w:p>
        </w:tc>
        <w:tc>
          <w:tcPr>
            <w:tcW w:w="591" w:type="pct"/>
          </w:tcPr>
          <w:p w14:paraId="6744230B" w14:textId="35C742D3"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671" w:type="pct"/>
          </w:tcPr>
          <w:p w14:paraId="3C0154BB"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1A1C6DD1"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4FADA345"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64D17885" w14:textId="77777777" w:rsidTr="00B40873">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38139EF5" w14:textId="1ED12740"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1048" w:type="pct"/>
          </w:tcPr>
          <w:p w14:paraId="63C5DDBD" w14:textId="155B3EEE"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350ED9E5" w14:textId="3BC925FA"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15C9E86E"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7DE68D50" w14:textId="385B6215" w:rsidR="00B40873" w:rsidRPr="0037567C" w:rsidRDefault="00B40873" w:rsidP="00B40873">
            <w:pPr>
              <w:keepLines/>
              <w:spacing w:after="0" w:line="240" w:lineRule="auto"/>
              <w:jc w:val="both"/>
              <w:rPr>
                <w:rFonts w:ascii="Calibri Light" w:hAnsi="Calibri Light" w:cs="Calibri Light"/>
                <w:color w:val="000000"/>
                <w:sz w:val="16"/>
                <w:szCs w:val="16"/>
              </w:rPr>
            </w:pPr>
            <w:r w:rsidRPr="009E7745">
              <w:rPr>
                <w:rFonts w:ascii="Calibri Light" w:hAnsi="Calibri Light" w:cs="Calibri Light"/>
                <w:color w:val="000000"/>
                <w:sz w:val="16"/>
                <w:szCs w:val="16"/>
              </w:rPr>
              <w:t>GOALPLANEXTERNALID</w:t>
            </w:r>
          </w:p>
        </w:tc>
        <w:tc>
          <w:tcPr>
            <w:tcW w:w="591" w:type="pct"/>
          </w:tcPr>
          <w:p w14:paraId="10C82F99" w14:textId="24CE99C5"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w:t>
            </w:r>
            <w:r w:rsidRPr="00C22FE0">
              <w:rPr>
                <w:rFonts w:ascii="Calibri Light" w:hAnsi="Calibri Light" w:cs="Calibri Light"/>
                <w:color w:val="000000"/>
                <w:sz w:val="16"/>
                <w:szCs w:val="16"/>
              </w:rPr>
              <w:t>0)</w:t>
            </w:r>
          </w:p>
        </w:tc>
        <w:tc>
          <w:tcPr>
            <w:tcW w:w="671" w:type="pct"/>
          </w:tcPr>
          <w:p w14:paraId="6AD6CC08"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4D5E4BBC"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358C5CD0"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6EE401BC" w14:textId="77777777" w:rsidTr="00B40873">
        <w:trPr>
          <w:trHeight w:val="247"/>
        </w:trPr>
        <w:tc>
          <w:tcPr>
            <w:tcW w:w="262" w:type="pct"/>
          </w:tcPr>
          <w:p w14:paraId="4B49B802" w14:textId="41882C66"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1048" w:type="pct"/>
          </w:tcPr>
          <w:p w14:paraId="6624F798" w14:textId="0C61E6B8"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26915994" w14:textId="05D29D37"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31263CC3"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22F5CEF2" w14:textId="24EDE1C0" w:rsidR="00B40873" w:rsidRPr="0037567C" w:rsidRDefault="00B40873" w:rsidP="00B40873">
            <w:pPr>
              <w:keepLines/>
              <w:spacing w:after="0" w:line="240" w:lineRule="auto"/>
              <w:jc w:val="both"/>
              <w:rPr>
                <w:rFonts w:ascii="Calibri Light" w:hAnsi="Calibri Light" w:cs="Calibri Light"/>
                <w:color w:val="000000"/>
                <w:sz w:val="16"/>
                <w:szCs w:val="16"/>
              </w:rPr>
            </w:pPr>
            <w:r w:rsidRPr="009E7745">
              <w:rPr>
                <w:rFonts w:ascii="Calibri Light" w:hAnsi="Calibri Light" w:cs="Calibri Light"/>
                <w:color w:val="000000"/>
                <w:sz w:val="16"/>
                <w:szCs w:val="16"/>
              </w:rPr>
              <w:t>DOCTYPENAME</w:t>
            </w:r>
          </w:p>
        </w:tc>
        <w:tc>
          <w:tcPr>
            <w:tcW w:w="591" w:type="pct"/>
          </w:tcPr>
          <w:p w14:paraId="4B10E60A" w14:textId="54FA4BA7"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671" w:type="pct"/>
          </w:tcPr>
          <w:p w14:paraId="6255FC73"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17C2BA6C"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24767144"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136AAF0E" w14:textId="77777777" w:rsidTr="00B40873">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26B572D1" w14:textId="3497754F"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048" w:type="pct"/>
          </w:tcPr>
          <w:p w14:paraId="1A029398" w14:textId="0AF5948B"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1E22328D" w14:textId="7BE6082A"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20FA0A04"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335EF72C" w14:textId="21353BC2" w:rsidR="00B40873" w:rsidRPr="0037567C" w:rsidRDefault="00B40873" w:rsidP="00B40873">
            <w:pPr>
              <w:keepLines/>
              <w:spacing w:after="0" w:line="240" w:lineRule="auto"/>
              <w:jc w:val="both"/>
              <w:rPr>
                <w:rFonts w:ascii="Calibri Light" w:hAnsi="Calibri Light" w:cs="Calibri Light"/>
                <w:color w:val="000000"/>
                <w:sz w:val="16"/>
                <w:szCs w:val="16"/>
              </w:rPr>
            </w:pPr>
            <w:r w:rsidRPr="009E7745">
              <w:rPr>
                <w:rFonts w:ascii="Calibri Light" w:hAnsi="Calibri Light" w:cs="Calibri Light"/>
                <w:color w:val="000000"/>
                <w:sz w:val="16"/>
                <w:szCs w:val="16"/>
              </w:rPr>
              <w:t>SOURCESYSTEMID</w:t>
            </w:r>
          </w:p>
        </w:tc>
        <w:tc>
          <w:tcPr>
            <w:tcW w:w="591" w:type="pct"/>
          </w:tcPr>
          <w:p w14:paraId="5D3D23E8" w14:textId="12423F25"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w:t>
            </w:r>
            <w:r w:rsidRPr="00C22FE0">
              <w:rPr>
                <w:rFonts w:ascii="Calibri Light" w:hAnsi="Calibri Light" w:cs="Calibri Light"/>
                <w:color w:val="000000"/>
                <w:sz w:val="16"/>
                <w:szCs w:val="16"/>
              </w:rPr>
              <w:t>0)</w:t>
            </w:r>
          </w:p>
        </w:tc>
        <w:tc>
          <w:tcPr>
            <w:tcW w:w="671" w:type="pct"/>
          </w:tcPr>
          <w:p w14:paraId="0D975BB8"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02A64C8F"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40D3AB98"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48729D09" w14:textId="77777777" w:rsidTr="00B40873">
        <w:trPr>
          <w:trHeight w:val="247"/>
        </w:trPr>
        <w:tc>
          <w:tcPr>
            <w:tcW w:w="262" w:type="pct"/>
          </w:tcPr>
          <w:p w14:paraId="56A272B6" w14:textId="429490E4"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1048" w:type="pct"/>
          </w:tcPr>
          <w:p w14:paraId="3117938C" w14:textId="485C602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06816F6B" w14:textId="42D43482"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2E9C11D2"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346476BD" w14:textId="127D34BA" w:rsidR="00B40873" w:rsidRPr="0037567C" w:rsidRDefault="00B40873" w:rsidP="00B40873">
            <w:pPr>
              <w:keepLines/>
              <w:spacing w:after="0" w:line="240" w:lineRule="auto"/>
              <w:jc w:val="both"/>
              <w:rPr>
                <w:rFonts w:ascii="Calibri Light" w:hAnsi="Calibri Light" w:cs="Calibri Light"/>
                <w:color w:val="000000"/>
                <w:sz w:val="16"/>
                <w:szCs w:val="16"/>
              </w:rPr>
            </w:pPr>
            <w:r w:rsidRPr="00720304">
              <w:rPr>
                <w:rFonts w:ascii="Calibri Light" w:hAnsi="Calibri Light" w:cs="Calibri Light"/>
                <w:color w:val="000000"/>
                <w:sz w:val="16"/>
                <w:szCs w:val="16"/>
              </w:rPr>
              <w:t>SOURCESYSTEMOWNER</w:t>
            </w:r>
          </w:p>
        </w:tc>
        <w:tc>
          <w:tcPr>
            <w:tcW w:w="591" w:type="pct"/>
          </w:tcPr>
          <w:p w14:paraId="0D2BF526" w14:textId="685C8594"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671" w:type="pct"/>
          </w:tcPr>
          <w:p w14:paraId="6A686707"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42456889"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7BC8264F"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1B889384" w14:textId="77777777" w:rsidTr="00B40873">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57CAFD4D" w14:textId="6996B6A5"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1048" w:type="pct"/>
          </w:tcPr>
          <w:p w14:paraId="21645A87" w14:textId="5858232B"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442290C5" w14:textId="61EF45CD"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7D18A908"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3619A572" w14:textId="407D7FF1" w:rsidR="00B40873" w:rsidRPr="0037567C" w:rsidRDefault="00B40873" w:rsidP="00B40873">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591" w:type="pct"/>
          </w:tcPr>
          <w:p w14:paraId="10ECE4E7" w14:textId="29A22016"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150)</w:t>
            </w:r>
          </w:p>
        </w:tc>
        <w:tc>
          <w:tcPr>
            <w:tcW w:w="671" w:type="pct"/>
          </w:tcPr>
          <w:p w14:paraId="6B162744"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4BED4221"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680ED184"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46781D15" w14:textId="77777777" w:rsidTr="00B40873">
        <w:trPr>
          <w:trHeight w:val="50"/>
        </w:trPr>
        <w:tc>
          <w:tcPr>
            <w:tcW w:w="262" w:type="pct"/>
          </w:tcPr>
          <w:p w14:paraId="4685B857" w14:textId="3C98C74F"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1048" w:type="pct"/>
          </w:tcPr>
          <w:p w14:paraId="12FDCA35" w14:textId="5B97CBAA"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5042ACC5" w14:textId="3355BCDD"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28EAF077"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5817C91D" w14:textId="4BB5B62C" w:rsidR="00B40873" w:rsidRPr="0037567C" w:rsidRDefault="00B40873" w:rsidP="00B40873">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591" w:type="pct"/>
          </w:tcPr>
          <w:p w14:paraId="238B4D1B" w14:textId="151A8915"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3219CA0B"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2268DB8B"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2BBB2B47"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63220A19" w14:textId="77777777" w:rsidTr="00B40873">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6525D18D" w14:textId="0C1801D7"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1048" w:type="pct"/>
          </w:tcPr>
          <w:p w14:paraId="76E4F58C" w14:textId="1C157F3A"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54D06827" w14:textId="7B3B39A2"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5A3875F6"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43123762" w14:textId="3609AEF7" w:rsidR="00B40873" w:rsidRPr="0037567C" w:rsidRDefault="00B40873" w:rsidP="00B40873">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591" w:type="pct"/>
          </w:tcPr>
          <w:p w14:paraId="2CE37C5A" w14:textId="2C8A0662"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2E2642B1"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0CD94A69"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070843EA"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72BEDB0D" w14:textId="77777777" w:rsidTr="00B40873">
        <w:trPr>
          <w:trHeight w:val="247"/>
        </w:trPr>
        <w:tc>
          <w:tcPr>
            <w:tcW w:w="262" w:type="pct"/>
          </w:tcPr>
          <w:p w14:paraId="2998FF7A" w14:textId="7EA44D6C"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1048" w:type="pct"/>
          </w:tcPr>
          <w:p w14:paraId="6D8DBE7D" w14:textId="4BD2F27D"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03401B4E" w14:textId="2A1EE367"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4D642E17"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17490F63" w14:textId="4623B079" w:rsidR="00B40873" w:rsidRPr="0037567C" w:rsidRDefault="00B40873" w:rsidP="00B40873">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591" w:type="pct"/>
          </w:tcPr>
          <w:p w14:paraId="68E00A13" w14:textId="6235E7C0"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75EF752F"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7E6F76B2"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152976CA"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48316676" w14:textId="77777777" w:rsidTr="00B40873">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17F6AECE" w14:textId="6310BEBA"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1048" w:type="pct"/>
          </w:tcPr>
          <w:p w14:paraId="6D9CCE74" w14:textId="77D2591C"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5F1D55CA" w14:textId="7E06C174"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0371046C"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21C35524" w14:textId="490889C4" w:rsidR="00B40873" w:rsidRPr="0037567C" w:rsidRDefault="00B40873" w:rsidP="00B40873">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591" w:type="pct"/>
          </w:tcPr>
          <w:p w14:paraId="5DA5F881" w14:textId="6799F5F3"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433B5012" w14:textId="2AFB9603"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557B88E5"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7F3FA888"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062B5FAB" w14:textId="77777777" w:rsidTr="00B40873">
        <w:trPr>
          <w:trHeight w:val="247"/>
        </w:trPr>
        <w:tc>
          <w:tcPr>
            <w:tcW w:w="262" w:type="pct"/>
          </w:tcPr>
          <w:p w14:paraId="11246A19" w14:textId="4A70A130"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1048" w:type="pct"/>
          </w:tcPr>
          <w:p w14:paraId="3D06F8FB" w14:textId="4452C33E"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7ED3365A" w14:textId="1A655060"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07D92338"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3028CD06" w14:textId="187D4BA3" w:rsidR="00B40873" w:rsidRPr="0037567C" w:rsidRDefault="00B40873" w:rsidP="00B40873">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591" w:type="pct"/>
          </w:tcPr>
          <w:p w14:paraId="284E2311" w14:textId="19CB7652"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58A40C61"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287BD0D6"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3107754A"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60DC74E4" w14:textId="77777777" w:rsidTr="00B40873">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54A782BC" w14:textId="49A44188"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r>
              <w:rPr>
                <w:rFonts w:ascii="Calibri Light" w:hAnsi="Calibri Light" w:cs="Calibri Light"/>
                <w:sz w:val="16"/>
                <w:szCs w:val="16"/>
              </w:rPr>
              <w:t>6</w:t>
            </w:r>
          </w:p>
        </w:tc>
        <w:tc>
          <w:tcPr>
            <w:tcW w:w="1048" w:type="pct"/>
          </w:tcPr>
          <w:p w14:paraId="394F3DD0" w14:textId="787584AF"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79701DFF" w14:textId="64387394"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5D3BABD5"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553BEF4E" w14:textId="2D86F3EB" w:rsidR="00B40873" w:rsidRPr="0037567C" w:rsidRDefault="00B40873" w:rsidP="00B40873">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591" w:type="pct"/>
          </w:tcPr>
          <w:p w14:paraId="775876DF" w14:textId="2D4846D4"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17D54CAA" w14:textId="577615B0"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6CEACEC7"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070B8AE7"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34692A" w14:paraId="658274B7" w14:textId="77777777" w:rsidTr="00B40873">
        <w:trPr>
          <w:trHeight w:val="247"/>
        </w:trPr>
        <w:tc>
          <w:tcPr>
            <w:tcW w:w="262" w:type="pct"/>
            <w:vAlign w:val="bottom"/>
          </w:tcPr>
          <w:p w14:paraId="6E7B1FC2" w14:textId="1C16E25B" w:rsidR="00B40873" w:rsidRPr="001C4231" w:rsidRDefault="00B40873" w:rsidP="00B40873">
            <w:pPr>
              <w:keepLines/>
              <w:spacing w:after="0" w:line="240" w:lineRule="auto"/>
              <w:jc w:val="both"/>
              <w:rPr>
                <w:rFonts w:ascii="Calibri Light" w:hAnsi="Calibri Light" w:cs="Calibri Light"/>
                <w:sz w:val="16"/>
                <w:szCs w:val="16"/>
              </w:rPr>
            </w:pPr>
            <w:r w:rsidRPr="00656B04">
              <w:rPr>
                <w:rFonts w:ascii="Calibri Light" w:hAnsi="Calibri Light" w:cs="Calibri Light"/>
                <w:sz w:val="16"/>
                <w:szCs w:val="16"/>
              </w:rPr>
              <w:t>18</w:t>
            </w:r>
          </w:p>
        </w:tc>
        <w:tc>
          <w:tcPr>
            <w:tcW w:w="1048" w:type="pct"/>
          </w:tcPr>
          <w:p w14:paraId="047E47AC" w14:textId="7DA4BE96"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261" w:type="pct"/>
          </w:tcPr>
          <w:p w14:paraId="7D40423A" w14:textId="55B34FE0" w:rsidR="00B40873" w:rsidRPr="006B6EE1" w:rsidRDefault="00B40873" w:rsidP="00B40873">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2539B17E" w14:textId="77777777" w:rsidR="00B40873" w:rsidRPr="006B6EE1" w:rsidRDefault="00B40873" w:rsidP="00B40873">
            <w:pPr>
              <w:keepLines/>
              <w:spacing w:after="0" w:line="240" w:lineRule="auto"/>
              <w:jc w:val="both"/>
              <w:rPr>
                <w:rFonts w:ascii="Calibri Light" w:hAnsi="Calibri Light" w:cs="Calibri Light"/>
                <w:color w:val="000000"/>
                <w:sz w:val="16"/>
                <w:szCs w:val="16"/>
              </w:rPr>
            </w:pPr>
          </w:p>
        </w:tc>
        <w:tc>
          <w:tcPr>
            <w:tcW w:w="985" w:type="pct"/>
          </w:tcPr>
          <w:p w14:paraId="315B0385" w14:textId="48D1FF4B" w:rsidR="00B40873" w:rsidRPr="0037567C" w:rsidRDefault="00B40873" w:rsidP="00B40873">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591" w:type="pct"/>
          </w:tcPr>
          <w:p w14:paraId="0BA2C981" w14:textId="3B3BB6A4" w:rsidR="00B40873" w:rsidRPr="00920174" w:rsidRDefault="00B40873" w:rsidP="00B40873">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7F191893"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413" w:type="pct"/>
          </w:tcPr>
          <w:p w14:paraId="00D0C0E2"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c>
          <w:tcPr>
            <w:tcW w:w="238" w:type="pct"/>
          </w:tcPr>
          <w:p w14:paraId="63844CC8" w14:textId="77777777" w:rsidR="00B40873" w:rsidRPr="00920174" w:rsidRDefault="00B40873" w:rsidP="00B40873">
            <w:pPr>
              <w:keepLines/>
              <w:spacing w:after="0" w:line="240" w:lineRule="auto"/>
              <w:jc w:val="both"/>
              <w:rPr>
                <w:rFonts w:ascii="Calibri Light" w:hAnsi="Calibri Light" w:cs="Calibri Light"/>
                <w:sz w:val="16"/>
                <w:szCs w:val="16"/>
                <w:lang w:val="en-US" w:eastAsia="en-US"/>
              </w:rPr>
            </w:pPr>
          </w:p>
        </w:tc>
      </w:tr>
      <w:tr w:rsidR="00B40873" w:rsidRPr="00920174" w14:paraId="59C3A3ED" w14:textId="77777777" w:rsidTr="00B408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58C4708A" w14:textId="34F67A6D" w:rsidR="00B40873" w:rsidRPr="00656B04" w:rsidRDefault="00B40873" w:rsidP="00B40873">
            <w:pPr>
              <w:keepLines/>
              <w:spacing w:after="0" w:line="240" w:lineRule="auto"/>
              <w:jc w:val="both"/>
              <w:rPr>
                <w:rFonts w:ascii="Calibri Light" w:hAnsi="Calibri Light" w:cs="Calibri Light"/>
                <w:b w:val="0"/>
                <w:bCs w:val="0"/>
                <w:sz w:val="16"/>
                <w:szCs w:val="16"/>
              </w:rPr>
            </w:pPr>
            <w:r w:rsidRPr="00656B04">
              <w:rPr>
                <w:rFonts w:ascii="Calibri Light" w:hAnsi="Calibri Light" w:cs="Calibri Light"/>
                <w:b w:val="0"/>
                <w:bCs w:val="0"/>
                <w:sz w:val="16"/>
                <w:szCs w:val="16"/>
              </w:rPr>
              <w:t>19</w:t>
            </w:r>
          </w:p>
        </w:tc>
        <w:tc>
          <w:tcPr>
            <w:tcW w:w="1048" w:type="pct"/>
          </w:tcPr>
          <w:p w14:paraId="031E32BB" w14:textId="41A0F70A"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68DC0445" w14:textId="5B0C1C44"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5B9CC473"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5" w:type="pct"/>
          </w:tcPr>
          <w:p w14:paraId="28295382" w14:textId="7CDA759C" w:rsidR="00B40873" w:rsidRPr="0037567C"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591" w:type="pct"/>
          </w:tcPr>
          <w:p w14:paraId="54757300" w14:textId="63DEDF2D"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38C9997F"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29127674"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4570766"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50A3F233" w14:textId="77777777" w:rsidTr="00B40873">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4174AD10" w14:textId="6EC3785E" w:rsidR="00B40873" w:rsidRPr="001C4231" w:rsidRDefault="00B40873" w:rsidP="00B40873">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0</w:t>
            </w:r>
          </w:p>
        </w:tc>
        <w:tc>
          <w:tcPr>
            <w:tcW w:w="1048" w:type="pct"/>
          </w:tcPr>
          <w:p w14:paraId="34202338" w14:textId="3470F859"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64BD5B73" w14:textId="7AA53903"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4F6A3F11"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5" w:type="pct"/>
          </w:tcPr>
          <w:p w14:paraId="3A02456B" w14:textId="7824A4C6"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591" w:type="pct"/>
          </w:tcPr>
          <w:p w14:paraId="042DF656" w14:textId="30D2418F"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724FFA43"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0140BEF3"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2BEA2541"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3745C5A0" w14:textId="77777777" w:rsidTr="00B408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3C8F6DB9" w14:textId="5BEDA702" w:rsidR="00B40873" w:rsidRPr="001C4231" w:rsidRDefault="00B40873" w:rsidP="00B40873">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1</w:t>
            </w:r>
          </w:p>
        </w:tc>
        <w:tc>
          <w:tcPr>
            <w:tcW w:w="1048" w:type="pct"/>
          </w:tcPr>
          <w:p w14:paraId="6571369C" w14:textId="7375E6A9"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6AB8A46C" w14:textId="2F891FE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4888B786"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5" w:type="pct"/>
          </w:tcPr>
          <w:p w14:paraId="3FF565EC" w14:textId="0D29C7B8"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591" w:type="pct"/>
          </w:tcPr>
          <w:p w14:paraId="4453EB32" w14:textId="16DF9D3C"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6272BC8C"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66B82977"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21B9591"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4470A3B1" w14:textId="77777777" w:rsidTr="00B40873">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0ABB5ED3" w14:textId="472CD11E" w:rsidR="00B40873" w:rsidRPr="001C4231" w:rsidRDefault="00B40873" w:rsidP="00B40873">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2</w:t>
            </w:r>
          </w:p>
        </w:tc>
        <w:tc>
          <w:tcPr>
            <w:tcW w:w="1048" w:type="pct"/>
          </w:tcPr>
          <w:p w14:paraId="51317402" w14:textId="73F285A3"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6BCC213D" w14:textId="3A99A57A"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11242317"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5" w:type="pct"/>
          </w:tcPr>
          <w:p w14:paraId="3262DBA2" w14:textId="1B9FD3E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591" w:type="pct"/>
          </w:tcPr>
          <w:p w14:paraId="1590AB1F" w14:textId="5D90F4DF"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6A0192DC"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596BF084"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1CF6D5B1"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707D06E9" w14:textId="77777777" w:rsidTr="00B408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3044A694" w14:textId="1D5F3A20" w:rsidR="00B40873" w:rsidRPr="001C4231" w:rsidRDefault="00B40873" w:rsidP="00B40873">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3</w:t>
            </w:r>
          </w:p>
        </w:tc>
        <w:tc>
          <w:tcPr>
            <w:tcW w:w="1048" w:type="pct"/>
          </w:tcPr>
          <w:p w14:paraId="54B7371C" w14:textId="55F2070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4D107D1A" w14:textId="336E1AE1"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0C9C2810"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5" w:type="pct"/>
          </w:tcPr>
          <w:p w14:paraId="5DB9AA94" w14:textId="1D0EF272"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591" w:type="pct"/>
          </w:tcPr>
          <w:p w14:paraId="36D1D585" w14:textId="6177B450"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2AF91C6B"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31C40B31"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8EE13DE"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593DA0A3" w14:textId="77777777" w:rsidTr="00B40873">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077EFBA1" w14:textId="6945A960" w:rsidR="00B40873" w:rsidRPr="001C4231" w:rsidRDefault="00B40873" w:rsidP="00B40873">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4</w:t>
            </w:r>
          </w:p>
        </w:tc>
        <w:tc>
          <w:tcPr>
            <w:tcW w:w="1048" w:type="pct"/>
          </w:tcPr>
          <w:p w14:paraId="2D880104" w14:textId="66080589"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2BFB1D27" w14:textId="2209F03F"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5B9A3BC1"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5" w:type="pct"/>
          </w:tcPr>
          <w:p w14:paraId="46F34C1B" w14:textId="484D440B"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591" w:type="pct"/>
          </w:tcPr>
          <w:p w14:paraId="7EBB7E59" w14:textId="573831D0"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150)</w:t>
            </w:r>
          </w:p>
        </w:tc>
        <w:tc>
          <w:tcPr>
            <w:tcW w:w="671" w:type="pct"/>
          </w:tcPr>
          <w:p w14:paraId="79EB14AA"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4A84B32C"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5FDA6ABC"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2934ADCF" w14:textId="77777777" w:rsidTr="00B408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3AB08EFB" w14:textId="08F7BFC9" w:rsidR="00B40873" w:rsidRPr="00FA6E77" w:rsidRDefault="00B40873" w:rsidP="00B40873">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5</w:t>
            </w:r>
          </w:p>
        </w:tc>
        <w:tc>
          <w:tcPr>
            <w:tcW w:w="1048" w:type="pct"/>
          </w:tcPr>
          <w:p w14:paraId="2269F80B"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565D9510" w14:textId="55C03F0E" w:rsidR="00B40873"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5F2C6333"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5" w:type="pct"/>
          </w:tcPr>
          <w:p w14:paraId="44E673F1" w14:textId="21DBCDE8" w:rsidR="00B40873" w:rsidRPr="006F1EF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591" w:type="pct"/>
          </w:tcPr>
          <w:p w14:paraId="57FACB47" w14:textId="087712DA" w:rsidR="00B40873" w:rsidRPr="009B58B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671" w:type="pct"/>
          </w:tcPr>
          <w:p w14:paraId="4B553DC1"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202F0296"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682F66E"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19F6BF9F" w14:textId="77777777" w:rsidTr="00B40873">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63DA7F2A" w14:textId="4AC93F22" w:rsidR="00B40873" w:rsidRPr="00FA6E77" w:rsidRDefault="00B40873" w:rsidP="00B40873">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6</w:t>
            </w:r>
          </w:p>
        </w:tc>
        <w:tc>
          <w:tcPr>
            <w:tcW w:w="1048" w:type="pct"/>
          </w:tcPr>
          <w:p w14:paraId="504D5369"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4185C53A" w14:textId="4B3FCE48" w:rsidR="00B40873"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43EC12FE"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5" w:type="pct"/>
          </w:tcPr>
          <w:p w14:paraId="52A17AB5" w14:textId="5B1AF94E" w:rsidR="00B40873" w:rsidRPr="006F1EFB"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591" w:type="pct"/>
          </w:tcPr>
          <w:p w14:paraId="17ED42D4" w14:textId="34DB0372" w:rsidR="00B40873" w:rsidRPr="009B58BB"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671" w:type="pct"/>
          </w:tcPr>
          <w:p w14:paraId="04298707"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482DBA03"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1D45CDD9"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1962EF96" w14:textId="77777777" w:rsidTr="00B408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276F0970" w14:textId="670A8A78" w:rsidR="00B40873" w:rsidRPr="00FA6E77" w:rsidRDefault="00B40873" w:rsidP="00B40873">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7</w:t>
            </w:r>
          </w:p>
        </w:tc>
        <w:tc>
          <w:tcPr>
            <w:tcW w:w="1048" w:type="pct"/>
          </w:tcPr>
          <w:p w14:paraId="69C9E32E"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011D3F38" w14:textId="69D983F5" w:rsidR="00B40873"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5A0F0336"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5" w:type="pct"/>
          </w:tcPr>
          <w:p w14:paraId="0CFB0D7B" w14:textId="51200BA6" w:rsidR="00B40873" w:rsidRPr="006F1EF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591" w:type="pct"/>
          </w:tcPr>
          <w:p w14:paraId="1640E4FA" w14:textId="556BB3F9" w:rsidR="00B40873" w:rsidRPr="009B58B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671" w:type="pct"/>
          </w:tcPr>
          <w:p w14:paraId="529D14A0"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6F2D14BD"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2F8195F7"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68B996B6" w14:textId="77777777" w:rsidTr="00B40873">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2274D87F" w14:textId="33C5AD8F" w:rsidR="00B40873" w:rsidRPr="00FA6E77" w:rsidRDefault="00B40873" w:rsidP="00B40873">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8</w:t>
            </w:r>
          </w:p>
        </w:tc>
        <w:tc>
          <w:tcPr>
            <w:tcW w:w="1048" w:type="pct"/>
          </w:tcPr>
          <w:p w14:paraId="77A2454B"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27494130" w14:textId="58A84C1B" w:rsidR="00B40873"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40569A7D"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5" w:type="pct"/>
          </w:tcPr>
          <w:p w14:paraId="55719543" w14:textId="1FE43B0A" w:rsidR="00B40873" w:rsidRPr="006F1EFB"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591" w:type="pct"/>
          </w:tcPr>
          <w:p w14:paraId="0177FBBE" w14:textId="11B9B179" w:rsidR="00B40873" w:rsidRPr="009B58BB"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671" w:type="pct"/>
          </w:tcPr>
          <w:p w14:paraId="730157AD"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158D75C6"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6EEBD790"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5AD6F0C0" w14:textId="77777777" w:rsidTr="00B408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7789AE29" w14:textId="34FA4F5E" w:rsidR="00B40873" w:rsidRPr="00FA6E77" w:rsidRDefault="00B40873" w:rsidP="00B40873">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9</w:t>
            </w:r>
          </w:p>
        </w:tc>
        <w:tc>
          <w:tcPr>
            <w:tcW w:w="1048" w:type="pct"/>
          </w:tcPr>
          <w:p w14:paraId="77EB61EA"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1C183423" w14:textId="4B7C9C8C" w:rsidR="00B40873"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6794EC5E"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5" w:type="pct"/>
          </w:tcPr>
          <w:p w14:paraId="573CC131" w14:textId="1BDA2356" w:rsidR="00B40873" w:rsidRPr="006F1EF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591" w:type="pct"/>
          </w:tcPr>
          <w:p w14:paraId="50CC55FB" w14:textId="1A8A4C72" w:rsidR="00B40873" w:rsidRPr="009B58B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671" w:type="pct"/>
          </w:tcPr>
          <w:p w14:paraId="4A0B6E93"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339DE8ED"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BFD98AD"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14008C24" w14:textId="77777777" w:rsidTr="00B40873">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59A6954C" w14:textId="4A5EC96D" w:rsidR="00B40873" w:rsidRPr="00FA6E77" w:rsidRDefault="00B40873" w:rsidP="00B40873">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30</w:t>
            </w:r>
          </w:p>
        </w:tc>
        <w:tc>
          <w:tcPr>
            <w:tcW w:w="1048" w:type="pct"/>
          </w:tcPr>
          <w:p w14:paraId="66BA7D2B"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1B60BE6E" w14:textId="068E808D" w:rsidR="00B40873"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69763356"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5" w:type="pct"/>
          </w:tcPr>
          <w:p w14:paraId="769C5EFA" w14:textId="46A37FB7" w:rsidR="00B40873" w:rsidRPr="006F1EFB"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591" w:type="pct"/>
          </w:tcPr>
          <w:p w14:paraId="67F49CDF" w14:textId="09676234" w:rsidR="00B40873" w:rsidRPr="009B58BB"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671" w:type="pct"/>
          </w:tcPr>
          <w:p w14:paraId="2E330130"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75C150AC"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1440C635"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4DFF15FF" w14:textId="77777777" w:rsidTr="00B408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39980EEB" w14:textId="1EE19C9B" w:rsidR="00B40873" w:rsidRPr="00FA6E77" w:rsidRDefault="00B40873" w:rsidP="00B40873">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31</w:t>
            </w:r>
          </w:p>
        </w:tc>
        <w:tc>
          <w:tcPr>
            <w:tcW w:w="1048" w:type="pct"/>
          </w:tcPr>
          <w:p w14:paraId="19812B69"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0B6B0D0D" w14:textId="23E664F6" w:rsidR="00B40873"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24E05E27"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5" w:type="pct"/>
          </w:tcPr>
          <w:p w14:paraId="4E88BB02" w14:textId="5E2F2CBF" w:rsidR="00B40873" w:rsidRPr="006F1EF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591" w:type="pct"/>
          </w:tcPr>
          <w:p w14:paraId="6E7B2872" w14:textId="52D47CA5" w:rsidR="00B40873" w:rsidRPr="009B58B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671" w:type="pct"/>
          </w:tcPr>
          <w:p w14:paraId="05CB8CC3"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6CE3C551"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7915A244"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5AF0FE4D" w14:textId="77777777" w:rsidTr="00B40873">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7F2D8736" w14:textId="041F32DF" w:rsidR="00B40873" w:rsidRPr="00FA6E77" w:rsidRDefault="00B40873" w:rsidP="00B40873">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32</w:t>
            </w:r>
          </w:p>
        </w:tc>
        <w:tc>
          <w:tcPr>
            <w:tcW w:w="1048" w:type="pct"/>
          </w:tcPr>
          <w:p w14:paraId="10A914D0"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41901C25" w14:textId="58BBECA2" w:rsidR="00B40873"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50949434"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5" w:type="pct"/>
          </w:tcPr>
          <w:p w14:paraId="6F0663C8" w14:textId="3CBE96F0" w:rsidR="00B40873" w:rsidRPr="006F1EFB"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591" w:type="pct"/>
          </w:tcPr>
          <w:p w14:paraId="632EE824" w14:textId="76B15C96" w:rsidR="00B40873" w:rsidRPr="009B58BB"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671" w:type="pct"/>
          </w:tcPr>
          <w:p w14:paraId="198C89EB"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3F93B1DF"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201B8604"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499FD715" w14:textId="77777777" w:rsidTr="00B408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6CBB71D0" w14:textId="646C6436" w:rsidR="00B40873" w:rsidRPr="00FA6E77" w:rsidRDefault="00B40873" w:rsidP="00B40873">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lastRenderedPageBreak/>
              <w:t>33</w:t>
            </w:r>
          </w:p>
        </w:tc>
        <w:tc>
          <w:tcPr>
            <w:tcW w:w="1048" w:type="pct"/>
          </w:tcPr>
          <w:p w14:paraId="6E0A2030"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1581B35F" w14:textId="3C71F6B1" w:rsidR="00B40873"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2BCB0693"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5" w:type="pct"/>
          </w:tcPr>
          <w:p w14:paraId="26C7FEAF" w14:textId="0D39D9CF" w:rsidR="00B40873" w:rsidRPr="006F1EF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591" w:type="pct"/>
          </w:tcPr>
          <w:p w14:paraId="61824BC6" w14:textId="7F65A2A7" w:rsidR="00B40873" w:rsidRPr="009B58B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671" w:type="pct"/>
          </w:tcPr>
          <w:p w14:paraId="5EA1E0B7"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0336BB01"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65B0C5C4"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47309BC9" w14:textId="77777777" w:rsidTr="00B40873">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699937B8" w14:textId="206301E6" w:rsidR="00B40873" w:rsidRPr="00FA6E77" w:rsidRDefault="00B40873" w:rsidP="00B40873">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34</w:t>
            </w:r>
          </w:p>
        </w:tc>
        <w:tc>
          <w:tcPr>
            <w:tcW w:w="1048" w:type="pct"/>
          </w:tcPr>
          <w:p w14:paraId="35FB71F3"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0A4F4488" w14:textId="2ED54A42" w:rsidR="00B40873"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1E04D34D"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5" w:type="pct"/>
          </w:tcPr>
          <w:p w14:paraId="3A2AE5CC" w14:textId="791DD34E" w:rsidR="00B40873" w:rsidRPr="006F1EFB"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591" w:type="pct"/>
          </w:tcPr>
          <w:p w14:paraId="1ABE9F20" w14:textId="0840543F" w:rsidR="00B40873" w:rsidRPr="009B58BB"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671" w:type="pct"/>
          </w:tcPr>
          <w:p w14:paraId="1DEB4433"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65A42D7E"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66723A39"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7960571C" w14:textId="77777777" w:rsidTr="00B40873">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5A5EB845" w14:textId="43194967" w:rsidR="00B40873" w:rsidRPr="00FA6E77" w:rsidRDefault="00B40873" w:rsidP="00B40873">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35</w:t>
            </w:r>
          </w:p>
        </w:tc>
        <w:tc>
          <w:tcPr>
            <w:tcW w:w="1048" w:type="pct"/>
          </w:tcPr>
          <w:p w14:paraId="7ED00B4D"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0E4E79D1" w14:textId="7FFAB432" w:rsidR="00B40873"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531" w:type="pct"/>
          </w:tcPr>
          <w:p w14:paraId="73A40FAE" w14:textId="77777777" w:rsidR="00B40873" w:rsidRPr="006B6EE1"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85" w:type="pct"/>
          </w:tcPr>
          <w:p w14:paraId="77FA6E5C" w14:textId="26ECA092" w:rsidR="00B40873" w:rsidRPr="006F1EF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591" w:type="pct"/>
          </w:tcPr>
          <w:p w14:paraId="5D68ABD7" w14:textId="5ED8D6E8" w:rsidR="00B40873" w:rsidRPr="009B58BB"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71" w:type="pct"/>
          </w:tcPr>
          <w:p w14:paraId="13955104"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6251CE3C"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7761AE15" w14:textId="77777777" w:rsidR="00B40873" w:rsidRPr="00920174" w:rsidRDefault="00B40873" w:rsidP="00B40873">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B40873" w:rsidRPr="00920174" w14:paraId="7C64F674" w14:textId="77777777" w:rsidTr="00B40873">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4A54F68A" w14:textId="77777777" w:rsidR="00B40873" w:rsidRDefault="00B40873" w:rsidP="00B40873">
            <w:pPr>
              <w:keepLines/>
              <w:spacing w:after="0" w:line="240" w:lineRule="auto"/>
              <w:jc w:val="both"/>
              <w:rPr>
                <w:rFonts w:ascii="Calibri Light" w:hAnsi="Calibri Light" w:cs="Calibri Light"/>
                <w:sz w:val="16"/>
                <w:szCs w:val="16"/>
              </w:rPr>
            </w:pPr>
          </w:p>
        </w:tc>
        <w:tc>
          <w:tcPr>
            <w:tcW w:w="1048" w:type="pct"/>
          </w:tcPr>
          <w:p w14:paraId="3882D6FD"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0E7E6CFF" w14:textId="77777777" w:rsidR="00B40873"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531" w:type="pct"/>
          </w:tcPr>
          <w:p w14:paraId="2328383F" w14:textId="77777777" w:rsidR="00B40873" w:rsidRPr="006B6EE1"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85" w:type="pct"/>
          </w:tcPr>
          <w:p w14:paraId="590298E9" w14:textId="484FB82D" w:rsidR="00B40873" w:rsidRPr="003948F8"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591" w:type="pct"/>
          </w:tcPr>
          <w:p w14:paraId="53B0FC2F" w14:textId="35596FE3" w:rsidR="00B40873"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671" w:type="pct"/>
          </w:tcPr>
          <w:p w14:paraId="47C7733C"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499CAEAC"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1AE5C937" w14:textId="77777777" w:rsidR="00B40873" w:rsidRPr="00920174" w:rsidRDefault="00B40873" w:rsidP="00B40873">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bl>
    <w:p w14:paraId="59EA6E79" w14:textId="77777777" w:rsidR="00C07D35" w:rsidRPr="00C07D35" w:rsidRDefault="00C07D35" w:rsidP="00C07D35"/>
    <w:p w14:paraId="3CDDA808" w14:textId="3CB9D6DB" w:rsidR="002D35E0" w:rsidRDefault="00997588" w:rsidP="00466BC2">
      <w:pPr>
        <w:pStyle w:val="Heading2"/>
        <w:numPr>
          <w:ilvl w:val="0"/>
          <w:numId w:val="0"/>
        </w:numPr>
      </w:pPr>
      <w:bookmarkStart w:id="78" w:name="_Toc143793746"/>
      <w:r>
        <w:t xml:space="preserve">5.4 </w:t>
      </w:r>
      <w:r w:rsidR="00F21173">
        <w:t>Business Object:</w:t>
      </w:r>
      <w:r>
        <w:t xml:space="preserve"> Goal Plan Goals</w:t>
      </w:r>
      <w:bookmarkEnd w:id="78"/>
    </w:p>
    <w:tbl>
      <w:tblPr>
        <w:tblStyle w:val="GridTable4-Accent11"/>
        <w:tblW w:w="3960" w:type="pct"/>
        <w:tblLook w:val="0420" w:firstRow="1" w:lastRow="0" w:firstColumn="0" w:lastColumn="0" w:noHBand="0" w:noVBand="1"/>
      </w:tblPr>
      <w:tblGrid>
        <w:gridCol w:w="548"/>
        <w:gridCol w:w="2105"/>
        <w:gridCol w:w="547"/>
        <w:gridCol w:w="1332"/>
        <w:gridCol w:w="2305"/>
        <w:gridCol w:w="1704"/>
        <w:gridCol w:w="1142"/>
        <w:gridCol w:w="865"/>
        <w:gridCol w:w="499"/>
      </w:tblGrid>
      <w:tr w:rsidR="005147CB" w:rsidRPr="0034692A" w14:paraId="20DF8957" w14:textId="77777777" w:rsidTr="003E552B">
        <w:trPr>
          <w:cnfStyle w:val="100000000000" w:firstRow="1" w:lastRow="0" w:firstColumn="0" w:lastColumn="0" w:oddVBand="0" w:evenVBand="0" w:oddHBand="0" w:evenHBand="0" w:firstRowFirstColumn="0" w:firstRowLastColumn="0" w:lastRowFirstColumn="0" w:lastRowLastColumn="0"/>
          <w:trHeight w:val="247"/>
        </w:trPr>
        <w:tc>
          <w:tcPr>
            <w:tcW w:w="248" w:type="pct"/>
          </w:tcPr>
          <w:p w14:paraId="6B06A62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60" w:type="pct"/>
          </w:tcPr>
          <w:p w14:paraId="792172CB"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48" w:type="pct"/>
          </w:tcPr>
          <w:p w14:paraId="40730C0A"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15" w:type="pct"/>
          </w:tcPr>
          <w:p w14:paraId="18A1B1BA"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17" w:type="pct"/>
          </w:tcPr>
          <w:p w14:paraId="0E2BFB1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778" w:type="pct"/>
          </w:tcPr>
          <w:p w14:paraId="484CAF58"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517" w:type="pct"/>
          </w:tcPr>
          <w:p w14:paraId="40EFA4D3"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92" w:type="pct"/>
          </w:tcPr>
          <w:p w14:paraId="4493150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6" w:type="pct"/>
          </w:tcPr>
          <w:p w14:paraId="599AC0B3"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47CB" w:rsidRPr="0034692A" w14:paraId="4290720D" w14:textId="77777777" w:rsidTr="003E552B">
        <w:trPr>
          <w:cnfStyle w:val="000000100000" w:firstRow="0" w:lastRow="0" w:firstColumn="0" w:lastColumn="0" w:oddVBand="0" w:evenVBand="0" w:oddHBand="1" w:evenHBand="0" w:firstRowFirstColumn="0" w:firstRowLastColumn="0" w:lastRowFirstColumn="0" w:lastRowLastColumn="0"/>
          <w:trHeight w:hRule="exact" w:val="60"/>
        </w:trPr>
        <w:tc>
          <w:tcPr>
            <w:tcW w:w="248" w:type="pct"/>
          </w:tcPr>
          <w:p w14:paraId="3AA4A12D"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960" w:type="pct"/>
          </w:tcPr>
          <w:p w14:paraId="58C81BA1"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248" w:type="pct"/>
          </w:tcPr>
          <w:p w14:paraId="34D616FA"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615" w:type="pct"/>
          </w:tcPr>
          <w:p w14:paraId="143C449F"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1017" w:type="pct"/>
          </w:tcPr>
          <w:p w14:paraId="67214C65"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778" w:type="pct"/>
          </w:tcPr>
          <w:p w14:paraId="037CA738"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517" w:type="pct"/>
          </w:tcPr>
          <w:p w14:paraId="6027D1BB"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392" w:type="pct"/>
          </w:tcPr>
          <w:p w14:paraId="72A5CA39"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226" w:type="pct"/>
          </w:tcPr>
          <w:p w14:paraId="5D4BDDFF"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r>
      <w:tr w:rsidR="00EE6C52" w:rsidRPr="0034692A" w14:paraId="74E66C5C" w14:textId="77777777" w:rsidTr="003E552B">
        <w:trPr>
          <w:trHeight w:val="247"/>
        </w:trPr>
        <w:tc>
          <w:tcPr>
            <w:tcW w:w="248" w:type="pct"/>
          </w:tcPr>
          <w:p w14:paraId="3A744493" w14:textId="73970682" w:rsidR="00EE6C52" w:rsidRPr="00920174" w:rsidRDefault="00EE6C52" w:rsidP="00EE6C52">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60" w:type="pct"/>
          </w:tcPr>
          <w:p w14:paraId="19778BCE" w14:textId="55B22ECF" w:rsidR="00EE6C52" w:rsidRPr="0044318C" w:rsidRDefault="00EE6C52" w:rsidP="00EE6C52">
            <w:pPr>
              <w:keepLines/>
              <w:spacing w:after="0" w:line="240" w:lineRule="auto"/>
              <w:jc w:val="both"/>
              <w:rPr>
                <w:rFonts w:asciiTheme="majorHAnsi" w:hAnsiTheme="majorHAnsi" w:cstheme="majorHAnsi"/>
                <w:sz w:val="16"/>
                <w:szCs w:val="16"/>
                <w:lang w:val="en-US" w:eastAsia="en-US"/>
              </w:rPr>
            </w:pPr>
            <w:r w:rsidRPr="0044318C">
              <w:rPr>
                <w:rFonts w:asciiTheme="majorHAnsi" w:hAnsiTheme="majorHAnsi" w:cstheme="majorHAnsi"/>
                <w:sz w:val="16"/>
                <w:szCs w:val="16"/>
              </w:rPr>
              <w:t>HRG_GOAL_PLANS_B</w:t>
            </w:r>
          </w:p>
        </w:tc>
        <w:tc>
          <w:tcPr>
            <w:tcW w:w="248" w:type="pct"/>
          </w:tcPr>
          <w:p w14:paraId="0CA61C44" w14:textId="11A97A38"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5B9717D2" w14:textId="3D9AB332"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sz w:val="16"/>
                <w:szCs w:val="16"/>
                <w:lang w:val="en-US" w:eastAsia="en-US"/>
              </w:rPr>
              <w:t>GoalPlan.dat</w:t>
            </w:r>
          </w:p>
        </w:tc>
        <w:tc>
          <w:tcPr>
            <w:tcW w:w="1017" w:type="pct"/>
          </w:tcPr>
          <w:p w14:paraId="4E79B931" w14:textId="7811101F" w:rsidR="00EE6C52" w:rsidRPr="00CF28EA"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778" w:type="pct"/>
          </w:tcPr>
          <w:p w14:paraId="2EC267D7" w14:textId="41A46880" w:rsidR="00EE6C52" w:rsidRPr="00CF28EA" w:rsidRDefault="00EE6C52" w:rsidP="00EE6C52">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517" w:type="pct"/>
          </w:tcPr>
          <w:p w14:paraId="7316712E"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3F00D5E4" w14:textId="539C43D8"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1E1A6020"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44955F41"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6D8033A" w14:textId="076823E3" w:rsidR="00EE6C52" w:rsidRPr="00920174" w:rsidRDefault="00EE6C52" w:rsidP="00EE6C52">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60" w:type="pct"/>
          </w:tcPr>
          <w:p w14:paraId="6800A102" w14:textId="2FBA9EB5" w:rsidR="00EE6C52" w:rsidRPr="0044318C" w:rsidRDefault="00EE6C52" w:rsidP="00EE6C52">
            <w:pPr>
              <w:keepLines/>
              <w:spacing w:after="0" w:line="240" w:lineRule="auto"/>
              <w:jc w:val="both"/>
              <w:rPr>
                <w:rFonts w:asciiTheme="majorHAnsi" w:hAnsiTheme="majorHAnsi" w:cstheme="majorHAnsi"/>
                <w:sz w:val="16"/>
                <w:szCs w:val="16"/>
                <w:lang w:val="en-US" w:eastAsia="en-US"/>
              </w:rPr>
            </w:pPr>
            <w:r w:rsidRPr="0044318C">
              <w:rPr>
                <w:rFonts w:asciiTheme="majorHAnsi" w:hAnsiTheme="majorHAnsi" w:cstheme="majorHAnsi"/>
                <w:sz w:val="16"/>
                <w:szCs w:val="16"/>
              </w:rPr>
              <w:t>HRG_GOALS</w:t>
            </w:r>
          </w:p>
        </w:tc>
        <w:tc>
          <w:tcPr>
            <w:tcW w:w="248" w:type="pct"/>
          </w:tcPr>
          <w:p w14:paraId="1425AACC" w14:textId="5C990075"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0416045E"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5BB23CB9" w14:textId="5B49DE6D" w:rsidR="00EE6C52" w:rsidRPr="00CF28EA"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778" w:type="pct"/>
          </w:tcPr>
          <w:p w14:paraId="5FD07659" w14:textId="3BE6D2F7" w:rsidR="00EE6C52" w:rsidRPr="00CF28EA" w:rsidRDefault="00EE6C52" w:rsidP="00EE6C52">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517" w:type="pct"/>
          </w:tcPr>
          <w:p w14:paraId="5B5918CF" w14:textId="7E212BD8" w:rsidR="00EE6C52" w:rsidRPr="00920174" w:rsidRDefault="00EE6C52" w:rsidP="00EE6C52">
            <w:pPr>
              <w:keepLines/>
              <w:spacing w:after="0" w:line="240" w:lineRule="auto"/>
              <w:jc w:val="both"/>
              <w:rPr>
                <w:rFonts w:ascii="Calibri Light" w:hAnsi="Calibri Light" w:cs="Calibri Light"/>
                <w:sz w:val="16"/>
                <w:szCs w:val="16"/>
                <w:lang w:val="en-US" w:eastAsia="en-US"/>
              </w:rPr>
            </w:pPr>
            <w:proofErr w:type="spellStart"/>
            <w:r>
              <w:rPr>
                <w:rFonts w:ascii="Calibri Light" w:hAnsi="Calibri Light" w:cs="Calibri Light"/>
                <w:sz w:val="16"/>
                <w:szCs w:val="16"/>
                <w:lang w:val="en-US" w:eastAsia="en-US"/>
              </w:rPr>
              <w:t>GoalPlanGoals</w:t>
            </w:r>
            <w:proofErr w:type="spellEnd"/>
          </w:p>
        </w:tc>
        <w:tc>
          <w:tcPr>
            <w:tcW w:w="392" w:type="pct"/>
          </w:tcPr>
          <w:p w14:paraId="0419AD4C"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6819E5E5"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6A87B32A" w14:textId="77777777" w:rsidTr="003E552B">
        <w:trPr>
          <w:trHeight w:val="247"/>
        </w:trPr>
        <w:tc>
          <w:tcPr>
            <w:tcW w:w="248" w:type="pct"/>
          </w:tcPr>
          <w:p w14:paraId="31740B05" w14:textId="0A5D5E7E" w:rsidR="00EE6C52" w:rsidRPr="00920174" w:rsidRDefault="00EE6C52" w:rsidP="00EE6C52">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60" w:type="pct"/>
          </w:tcPr>
          <w:p w14:paraId="4BD78074" w14:textId="256741A0" w:rsidR="00EE6C52" w:rsidRPr="0044318C" w:rsidRDefault="00EE6C52" w:rsidP="00EE6C52">
            <w:pPr>
              <w:keepLines/>
              <w:spacing w:after="0" w:line="240" w:lineRule="auto"/>
              <w:jc w:val="both"/>
              <w:rPr>
                <w:rFonts w:asciiTheme="majorHAnsi" w:hAnsiTheme="majorHAnsi" w:cstheme="majorHAnsi"/>
                <w:sz w:val="16"/>
                <w:szCs w:val="16"/>
                <w:lang w:val="en-US" w:eastAsia="en-US"/>
              </w:rPr>
            </w:pPr>
            <w:r w:rsidRPr="0044318C">
              <w:rPr>
                <w:rFonts w:asciiTheme="majorHAnsi" w:hAnsiTheme="majorHAnsi" w:cstheme="majorHAnsi"/>
                <w:sz w:val="16"/>
                <w:szCs w:val="16"/>
              </w:rPr>
              <w:t>HRG_GOAL_PLANS_TL</w:t>
            </w:r>
          </w:p>
        </w:tc>
        <w:tc>
          <w:tcPr>
            <w:tcW w:w="248" w:type="pct"/>
          </w:tcPr>
          <w:p w14:paraId="49D54563" w14:textId="0DE5A1CE"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15D3CBAC"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79393DC1" w14:textId="21381FA1" w:rsidR="00EE6C52" w:rsidRPr="00CF28EA" w:rsidRDefault="00EE6C52" w:rsidP="00EE6C52">
            <w:pPr>
              <w:keepLines/>
              <w:spacing w:after="0" w:line="240" w:lineRule="auto"/>
              <w:jc w:val="both"/>
              <w:rPr>
                <w:rFonts w:ascii="Calibri Light" w:hAnsi="Calibri Light" w:cs="Calibri Light"/>
                <w:color w:val="000000"/>
                <w:sz w:val="16"/>
                <w:szCs w:val="16"/>
              </w:rPr>
            </w:pPr>
            <w:r w:rsidRPr="003C5D70">
              <w:rPr>
                <w:rFonts w:ascii="Calibri Light" w:hAnsi="Calibri Light" w:cs="Calibri Light"/>
                <w:color w:val="000000"/>
                <w:sz w:val="16"/>
                <w:szCs w:val="16"/>
              </w:rPr>
              <w:t>GOALID</w:t>
            </w:r>
          </w:p>
        </w:tc>
        <w:tc>
          <w:tcPr>
            <w:tcW w:w="778" w:type="pct"/>
          </w:tcPr>
          <w:p w14:paraId="2402FEC4" w14:textId="01222B6C" w:rsidR="00EE6C52" w:rsidRPr="00CF28EA" w:rsidRDefault="00EE6C52" w:rsidP="00EE6C52">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517" w:type="pct"/>
          </w:tcPr>
          <w:p w14:paraId="21F45D2D" w14:textId="58A88FDA"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36A75520"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4C7974EE"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2D90E970"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2F130E4" w14:textId="3D056194" w:rsidR="00EE6C52" w:rsidRPr="00920174" w:rsidRDefault="00EE6C52" w:rsidP="00EE6C52">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60" w:type="pct"/>
          </w:tcPr>
          <w:p w14:paraId="29ED847B" w14:textId="054D4FA0" w:rsidR="00EE6C52" w:rsidRPr="0044318C" w:rsidRDefault="00EE6C52" w:rsidP="00EE6C52">
            <w:pPr>
              <w:keepLines/>
              <w:spacing w:after="0" w:line="240" w:lineRule="auto"/>
              <w:jc w:val="both"/>
              <w:rPr>
                <w:rFonts w:asciiTheme="majorHAnsi" w:hAnsiTheme="majorHAnsi" w:cstheme="majorHAnsi"/>
                <w:sz w:val="16"/>
                <w:szCs w:val="16"/>
                <w:lang w:val="en-US" w:eastAsia="en-US"/>
              </w:rPr>
            </w:pPr>
            <w:r w:rsidRPr="0044318C">
              <w:rPr>
                <w:rFonts w:asciiTheme="majorHAnsi" w:hAnsiTheme="majorHAnsi" w:cstheme="majorHAnsi"/>
                <w:sz w:val="16"/>
                <w:szCs w:val="16"/>
              </w:rPr>
              <w:t>HRG_GOAL_PLAN_GOALS</w:t>
            </w:r>
          </w:p>
        </w:tc>
        <w:tc>
          <w:tcPr>
            <w:tcW w:w="248" w:type="pct"/>
          </w:tcPr>
          <w:p w14:paraId="6C5A0981" w14:textId="3D7D1B4E"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552B7E91"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00A35F50" w14:textId="16E89019" w:rsidR="00EE6C52" w:rsidRPr="00CF28EA" w:rsidRDefault="00EE6C52" w:rsidP="00EE6C52">
            <w:pPr>
              <w:keepLines/>
              <w:spacing w:after="0" w:line="240" w:lineRule="auto"/>
              <w:jc w:val="both"/>
              <w:rPr>
                <w:rFonts w:ascii="Calibri Light" w:hAnsi="Calibri Light" w:cs="Calibri Light"/>
                <w:color w:val="000000"/>
                <w:sz w:val="16"/>
                <w:szCs w:val="16"/>
              </w:rPr>
            </w:pPr>
            <w:r w:rsidRPr="007E5CE4">
              <w:rPr>
                <w:rFonts w:ascii="Calibri Light" w:hAnsi="Calibri Light" w:cs="Calibri Light"/>
                <w:color w:val="000000"/>
                <w:sz w:val="16"/>
                <w:szCs w:val="16"/>
              </w:rPr>
              <w:t>GOALPLANGOALID</w:t>
            </w:r>
          </w:p>
        </w:tc>
        <w:tc>
          <w:tcPr>
            <w:tcW w:w="778" w:type="pct"/>
          </w:tcPr>
          <w:p w14:paraId="168C435A" w14:textId="72ECDBF5" w:rsidR="00EE6C52" w:rsidRPr="00CF28EA" w:rsidRDefault="00EE6C52" w:rsidP="00EE6C52">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517" w:type="pct"/>
          </w:tcPr>
          <w:p w14:paraId="1E008B85" w14:textId="025EE78C"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15F538A9" w14:textId="28D3788E"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7B8B6439"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5D7D0391" w14:textId="77777777" w:rsidTr="003E552B">
        <w:trPr>
          <w:trHeight w:val="247"/>
        </w:trPr>
        <w:tc>
          <w:tcPr>
            <w:tcW w:w="248" w:type="pct"/>
          </w:tcPr>
          <w:p w14:paraId="2B58402F" w14:textId="190EB0DA" w:rsidR="00EE6C52" w:rsidRPr="00920174" w:rsidRDefault="00EE6C52" w:rsidP="00EE6C52">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60" w:type="pct"/>
          </w:tcPr>
          <w:p w14:paraId="73A32463" w14:textId="4B0DF87B"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248" w:type="pct"/>
          </w:tcPr>
          <w:p w14:paraId="5AFE729F" w14:textId="5AB3501C"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6E801E0B"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440D757F" w14:textId="03BF3949" w:rsidR="00EE6C52" w:rsidRPr="00CF28EA" w:rsidRDefault="00EE6C52" w:rsidP="00EE6C52">
            <w:pPr>
              <w:keepLines/>
              <w:spacing w:after="0" w:line="240" w:lineRule="auto"/>
              <w:jc w:val="both"/>
              <w:rPr>
                <w:rFonts w:ascii="Calibri Light" w:hAnsi="Calibri Light" w:cs="Calibri Light"/>
                <w:color w:val="000000"/>
                <w:sz w:val="16"/>
                <w:szCs w:val="16"/>
              </w:rPr>
            </w:pPr>
            <w:r w:rsidRPr="007E5CE4">
              <w:rPr>
                <w:rFonts w:ascii="Calibri Light" w:hAnsi="Calibri Light" w:cs="Calibri Light"/>
                <w:color w:val="000000"/>
                <w:sz w:val="16"/>
                <w:szCs w:val="16"/>
              </w:rPr>
              <w:t>GOALPLANID</w:t>
            </w:r>
          </w:p>
        </w:tc>
        <w:tc>
          <w:tcPr>
            <w:tcW w:w="778" w:type="pct"/>
          </w:tcPr>
          <w:p w14:paraId="53615962" w14:textId="5A055758" w:rsidR="00EE6C52" w:rsidRPr="00CF28EA" w:rsidRDefault="00EE6C52" w:rsidP="00EE6C52">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517" w:type="pct"/>
          </w:tcPr>
          <w:p w14:paraId="58AEF30B"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4AAEE328"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324D6088"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6DB66278"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1FFEBA6E" w14:textId="3801718E" w:rsidR="00EE6C52" w:rsidRPr="00920174" w:rsidRDefault="00EE6C52" w:rsidP="00EE6C52">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60" w:type="pct"/>
          </w:tcPr>
          <w:p w14:paraId="0A42BEE5" w14:textId="737BD322"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248" w:type="pct"/>
          </w:tcPr>
          <w:p w14:paraId="6FC7DBE4" w14:textId="2368E96F"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614BB096"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2FC266F3" w14:textId="19F4C328" w:rsidR="00EE6C52" w:rsidRPr="00CF28EA" w:rsidRDefault="00EE6C52" w:rsidP="00EE6C52">
            <w:pPr>
              <w:keepLines/>
              <w:spacing w:after="0" w:line="240" w:lineRule="auto"/>
              <w:jc w:val="both"/>
              <w:rPr>
                <w:rFonts w:ascii="Calibri Light" w:hAnsi="Calibri Light" w:cs="Calibri Light"/>
                <w:color w:val="000000"/>
                <w:sz w:val="16"/>
                <w:szCs w:val="16"/>
              </w:rPr>
            </w:pPr>
            <w:r w:rsidRPr="007E5CE4">
              <w:rPr>
                <w:rFonts w:ascii="Calibri Light" w:hAnsi="Calibri Light" w:cs="Calibri Light"/>
                <w:color w:val="000000"/>
                <w:sz w:val="16"/>
                <w:szCs w:val="16"/>
              </w:rPr>
              <w:t>GOALPLANSETID</w:t>
            </w:r>
          </w:p>
        </w:tc>
        <w:tc>
          <w:tcPr>
            <w:tcW w:w="778" w:type="pct"/>
          </w:tcPr>
          <w:p w14:paraId="4FF446CD" w14:textId="5DEF967E" w:rsidR="00EE6C52" w:rsidRPr="00CF28EA" w:rsidRDefault="00EE6C52" w:rsidP="00EE6C52">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517" w:type="pct"/>
          </w:tcPr>
          <w:p w14:paraId="694D0E19" w14:textId="17E54E6D"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4C22B6F0" w14:textId="13472F6E"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6AD0F791"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2BA0C15B" w14:textId="77777777" w:rsidTr="003E552B">
        <w:trPr>
          <w:trHeight w:val="247"/>
        </w:trPr>
        <w:tc>
          <w:tcPr>
            <w:tcW w:w="248" w:type="pct"/>
          </w:tcPr>
          <w:p w14:paraId="08EC8BE9" w14:textId="608BAD62" w:rsidR="00EE6C52" w:rsidRPr="00920174" w:rsidRDefault="00EE6C52" w:rsidP="00EE6C52">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60" w:type="pct"/>
          </w:tcPr>
          <w:p w14:paraId="75C015ED" w14:textId="7AF992A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248" w:type="pct"/>
          </w:tcPr>
          <w:p w14:paraId="71A2B17B" w14:textId="038D440D"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097F9E5E"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7FEB382A" w14:textId="4B6D4C1F" w:rsidR="00EE6C52" w:rsidRPr="00CF28EA" w:rsidRDefault="00EE6C52" w:rsidP="00EE6C52">
            <w:pPr>
              <w:keepLines/>
              <w:spacing w:after="0" w:line="240" w:lineRule="auto"/>
              <w:jc w:val="both"/>
              <w:rPr>
                <w:rFonts w:ascii="Calibri Light" w:hAnsi="Calibri Light" w:cs="Calibri Light"/>
                <w:color w:val="000000"/>
                <w:sz w:val="16"/>
                <w:szCs w:val="16"/>
              </w:rPr>
            </w:pPr>
            <w:r w:rsidRPr="007E5CE4">
              <w:rPr>
                <w:rFonts w:ascii="Calibri Light" w:hAnsi="Calibri Light" w:cs="Calibri Light"/>
                <w:color w:val="000000"/>
                <w:sz w:val="16"/>
                <w:szCs w:val="16"/>
              </w:rPr>
              <w:t>PRIORITYCODE</w:t>
            </w:r>
          </w:p>
        </w:tc>
        <w:tc>
          <w:tcPr>
            <w:tcW w:w="778" w:type="pct"/>
          </w:tcPr>
          <w:p w14:paraId="7DD6900D" w14:textId="3B0E0DC4" w:rsidR="00EE6C52" w:rsidRPr="00CF28EA" w:rsidRDefault="00EE6C52" w:rsidP="00EE6C52">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517" w:type="pct"/>
          </w:tcPr>
          <w:p w14:paraId="2B613909"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4BD5E0EA"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67225842"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7DBA3479"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512690AE" w14:textId="516BD963" w:rsidR="00EE6C52" w:rsidRPr="00920174" w:rsidRDefault="00EE6C52" w:rsidP="00EE6C52">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60" w:type="pct"/>
          </w:tcPr>
          <w:p w14:paraId="4F894E22" w14:textId="5C2319ED"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793C0315" w14:textId="5D78497D"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0E4F3172"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0F289CC9" w14:textId="2532DD24" w:rsidR="00EE6C52" w:rsidRPr="00CF28EA" w:rsidRDefault="00EE6C52" w:rsidP="00EE6C52">
            <w:pPr>
              <w:keepLines/>
              <w:spacing w:after="0" w:line="240" w:lineRule="auto"/>
              <w:jc w:val="both"/>
              <w:rPr>
                <w:rFonts w:ascii="Calibri Light" w:hAnsi="Calibri Light" w:cs="Calibri Light"/>
                <w:color w:val="000000"/>
                <w:sz w:val="16"/>
                <w:szCs w:val="16"/>
              </w:rPr>
            </w:pPr>
            <w:r w:rsidRPr="002C6964">
              <w:rPr>
                <w:rFonts w:ascii="Calibri Light" w:hAnsi="Calibri Light" w:cs="Calibri Light"/>
                <w:color w:val="000000"/>
                <w:sz w:val="16"/>
                <w:szCs w:val="16"/>
              </w:rPr>
              <w:t>SOURCESYSTEMID</w:t>
            </w:r>
          </w:p>
        </w:tc>
        <w:tc>
          <w:tcPr>
            <w:tcW w:w="778" w:type="pct"/>
          </w:tcPr>
          <w:p w14:paraId="2413919B" w14:textId="2B5A65C0" w:rsidR="00EE6C52" w:rsidRPr="00CF28EA" w:rsidRDefault="00EE6C52" w:rsidP="00EE6C52">
            <w:pPr>
              <w:keepLines/>
              <w:spacing w:after="0" w:line="240" w:lineRule="auto"/>
              <w:jc w:val="both"/>
              <w:rPr>
                <w:rFonts w:ascii="Calibri Light" w:hAnsi="Calibri Light" w:cs="Calibri Light"/>
                <w:color w:val="000000"/>
                <w:sz w:val="16"/>
                <w:szCs w:val="16"/>
              </w:rPr>
            </w:pPr>
            <w:r w:rsidRPr="00992AE5">
              <w:rPr>
                <w:rFonts w:ascii="Calibri Light" w:hAnsi="Calibri Light" w:cs="Calibri Light"/>
                <w:color w:val="000000"/>
                <w:sz w:val="16"/>
                <w:szCs w:val="16"/>
              </w:rPr>
              <w:t>VARCHAR2(200</w:t>
            </w:r>
            <w:r>
              <w:rPr>
                <w:rFonts w:ascii="Calibri Light" w:hAnsi="Calibri Light" w:cs="Calibri Light"/>
                <w:color w:val="000000"/>
                <w:sz w:val="16"/>
                <w:szCs w:val="16"/>
              </w:rPr>
              <w:t>0</w:t>
            </w:r>
            <w:r w:rsidRPr="00992AE5">
              <w:rPr>
                <w:rFonts w:ascii="Calibri Light" w:hAnsi="Calibri Light" w:cs="Calibri Light"/>
                <w:color w:val="000000"/>
                <w:sz w:val="16"/>
                <w:szCs w:val="16"/>
              </w:rPr>
              <w:t>)</w:t>
            </w:r>
          </w:p>
        </w:tc>
        <w:tc>
          <w:tcPr>
            <w:tcW w:w="517" w:type="pct"/>
          </w:tcPr>
          <w:p w14:paraId="1DC59ED5" w14:textId="2A31C873"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416B1BB5" w14:textId="1CEE7082"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4512CFC9"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494EE389" w14:textId="77777777" w:rsidTr="003E552B">
        <w:trPr>
          <w:trHeight w:val="247"/>
        </w:trPr>
        <w:tc>
          <w:tcPr>
            <w:tcW w:w="248" w:type="pct"/>
          </w:tcPr>
          <w:p w14:paraId="258DC2A7" w14:textId="69FBAE49"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9</w:t>
            </w:r>
          </w:p>
        </w:tc>
        <w:tc>
          <w:tcPr>
            <w:tcW w:w="960" w:type="pct"/>
          </w:tcPr>
          <w:p w14:paraId="4A7158DC"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796AC1BE" w14:textId="6AA82509"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0F977D5A"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41B0ABC1" w14:textId="45FE4F04" w:rsidR="00EE6C52" w:rsidRPr="006F1EFB" w:rsidRDefault="00EE6C52" w:rsidP="00EE6C52">
            <w:pPr>
              <w:keepLines/>
              <w:spacing w:after="0" w:line="240" w:lineRule="auto"/>
              <w:jc w:val="both"/>
              <w:rPr>
                <w:rFonts w:ascii="Calibri Light" w:hAnsi="Calibri Light" w:cs="Calibri Light"/>
                <w:color w:val="000000"/>
                <w:sz w:val="16"/>
                <w:szCs w:val="16"/>
              </w:rPr>
            </w:pPr>
            <w:r w:rsidRPr="001315E9">
              <w:rPr>
                <w:rFonts w:ascii="Calibri Light" w:hAnsi="Calibri Light" w:cs="Calibri Light"/>
                <w:color w:val="000000"/>
                <w:sz w:val="16"/>
                <w:szCs w:val="16"/>
              </w:rPr>
              <w:t>SOURCESYSTEMOWNER</w:t>
            </w:r>
          </w:p>
        </w:tc>
        <w:tc>
          <w:tcPr>
            <w:tcW w:w="778" w:type="pct"/>
          </w:tcPr>
          <w:p w14:paraId="31B9DE96" w14:textId="482A253E" w:rsidR="00EE6C52" w:rsidRPr="00992AE5" w:rsidRDefault="00EE6C52" w:rsidP="00EE6C52">
            <w:pPr>
              <w:keepLines/>
              <w:spacing w:after="0" w:line="240" w:lineRule="auto"/>
              <w:jc w:val="both"/>
              <w:rPr>
                <w:rFonts w:ascii="Calibri Light" w:hAnsi="Calibri Light" w:cs="Calibri Light"/>
                <w:color w:val="000000"/>
                <w:sz w:val="16"/>
                <w:szCs w:val="16"/>
              </w:rPr>
            </w:pPr>
            <w:r w:rsidRPr="00992AE5">
              <w:rPr>
                <w:rFonts w:ascii="Calibri Light" w:hAnsi="Calibri Light" w:cs="Calibri Light"/>
                <w:color w:val="000000"/>
                <w:sz w:val="16"/>
                <w:szCs w:val="16"/>
              </w:rPr>
              <w:t>VARCHAR2(</w:t>
            </w:r>
            <w:r>
              <w:rPr>
                <w:rFonts w:ascii="Calibri Light" w:hAnsi="Calibri Light" w:cs="Calibri Light"/>
                <w:color w:val="000000"/>
                <w:sz w:val="16"/>
                <w:szCs w:val="16"/>
              </w:rPr>
              <w:t>3</w:t>
            </w:r>
            <w:r w:rsidRPr="00992AE5">
              <w:rPr>
                <w:rFonts w:ascii="Calibri Light" w:hAnsi="Calibri Light" w:cs="Calibri Light"/>
                <w:color w:val="000000"/>
                <w:sz w:val="16"/>
                <w:szCs w:val="16"/>
              </w:rPr>
              <w:t>0)</w:t>
            </w:r>
          </w:p>
        </w:tc>
        <w:tc>
          <w:tcPr>
            <w:tcW w:w="517" w:type="pct"/>
          </w:tcPr>
          <w:p w14:paraId="429CE14E"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177C4BC0"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1672B322"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16744D48"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307E0DF9" w14:textId="5478E7D3"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10</w:t>
            </w:r>
          </w:p>
        </w:tc>
        <w:tc>
          <w:tcPr>
            <w:tcW w:w="960" w:type="pct"/>
          </w:tcPr>
          <w:p w14:paraId="6EEADE33"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435B3513" w14:textId="4FA1C84C"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1D0FFF22"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09BB7E0B" w14:textId="13E39EBB" w:rsidR="00EE6C52" w:rsidRPr="006F1EFB" w:rsidRDefault="00EE6C52" w:rsidP="00EE6C52">
            <w:pPr>
              <w:keepLines/>
              <w:spacing w:after="0" w:line="240" w:lineRule="auto"/>
              <w:jc w:val="both"/>
              <w:rPr>
                <w:rFonts w:ascii="Calibri Light" w:hAnsi="Calibri Light" w:cs="Calibri Light"/>
                <w:color w:val="000000"/>
                <w:sz w:val="16"/>
                <w:szCs w:val="16"/>
              </w:rPr>
            </w:pPr>
            <w:r w:rsidRPr="001315E9">
              <w:rPr>
                <w:rFonts w:ascii="Calibri Light" w:hAnsi="Calibri Light" w:cs="Calibri Light"/>
                <w:color w:val="000000"/>
                <w:sz w:val="16"/>
                <w:szCs w:val="16"/>
              </w:rPr>
              <w:t>WEIGHTING</w:t>
            </w:r>
          </w:p>
        </w:tc>
        <w:tc>
          <w:tcPr>
            <w:tcW w:w="778" w:type="pct"/>
          </w:tcPr>
          <w:p w14:paraId="78DF126E" w14:textId="1E4D324B" w:rsidR="00EE6C52" w:rsidRPr="00992AE5" w:rsidRDefault="00EE6C52" w:rsidP="00EE6C52">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5)</w:t>
            </w:r>
          </w:p>
        </w:tc>
        <w:tc>
          <w:tcPr>
            <w:tcW w:w="517" w:type="pct"/>
          </w:tcPr>
          <w:p w14:paraId="20D30D22"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5BAB9EE7"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61FBDDAE"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2F6CAF37" w14:textId="77777777" w:rsidTr="003E552B">
        <w:trPr>
          <w:trHeight w:val="247"/>
        </w:trPr>
        <w:tc>
          <w:tcPr>
            <w:tcW w:w="248" w:type="pct"/>
          </w:tcPr>
          <w:p w14:paraId="3C819513" w14:textId="0278AB7C"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960" w:type="pct"/>
          </w:tcPr>
          <w:p w14:paraId="5240C295"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1975AF50" w14:textId="0C8DF962"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52D35A17"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11340FE1" w14:textId="128F303B" w:rsidR="00EE6C52" w:rsidRPr="006F1EFB" w:rsidRDefault="00EE6C52" w:rsidP="00EE6C52">
            <w:pPr>
              <w:keepLines/>
              <w:spacing w:after="0" w:line="240" w:lineRule="auto"/>
              <w:jc w:val="both"/>
              <w:rPr>
                <w:rFonts w:ascii="Calibri Light" w:hAnsi="Calibri Light" w:cs="Calibri Light"/>
                <w:color w:val="000000"/>
                <w:sz w:val="16"/>
                <w:szCs w:val="16"/>
              </w:rPr>
            </w:pPr>
            <w:r w:rsidRPr="00202BA7">
              <w:rPr>
                <w:rFonts w:ascii="Calibri Light" w:hAnsi="Calibri Light" w:cs="Calibri Light"/>
                <w:color w:val="000000"/>
                <w:sz w:val="16"/>
                <w:szCs w:val="16"/>
              </w:rPr>
              <w:t>GOALASSIGNMENTNUMBER</w:t>
            </w:r>
          </w:p>
        </w:tc>
        <w:tc>
          <w:tcPr>
            <w:tcW w:w="778" w:type="pct"/>
          </w:tcPr>
          <w:p w14:paraId="1551F751" w14:textId="1A39F7C4" w:rsidR="00EE6C52" w:rsidRPr="00992AE5" w:rsidRDefault="00EE6C52" w:rsidP="00EE6C52">
            <w:pPr>
              <w:keepLines/>
              <w:spacing w:after="0" w:line="240" w:lineRule="auto"/>
              <w:jc w:val="both"/>
              <w:rPr>
                <w:rFonts w:ascii="Calibri Light" w:hAnsi="Calibri Light" w:cs="Calibri Light"/>
                <w:color w:val="000000"/>
                <w:sz w:val="16"/>
                <w:szCs w:val="16"/>
              </w:rPr>
            </w:pPr>
            <w:r w:rsidRPr="00A20DD6">
              <w:rPr>
                <w:rFonts w:ascii="Calibri Light" w:hAnsi="Calibri Light" w:cs="Calibri Light"/>
                <w:color w:val="000000"/>
                <w:sz w:val="16"/>
                <w:szCs w:val="16"/>
              </w:rPr>
              <w:t>VARCHAR2(</w:t>
            </w:r>
            <w:r>
              <w:rPr>
                <w:rFonts w:ascii="Calibri Light" w:hAnsi="Calibri Light" w:cs="Calibri Light"/>
                <w:color w:val="000000"/>
                <w:sz w:val="16"/>
                <w:szCs w:val="16"/>
              </w:rPr>
              <w:t>3</w:t>
            </w:r>
            <w:r w:rsidRPr="00A20DD6">
              <w:rPr>
                <w:rFonts w:ascii="Calibri Light" w:hAnsi="Calibri Light" w:cs="Calibri Light"/>
                <w:color w:val="000000"/>
                <w:sz w:val="16"/>
                <w:szCs w:val="16"/>
              </w:rPr>
              <w:t>0)</w:t>
            </w:r>
          </w:p>
        </w:tc>
        <w:tc>
          <w:tcPr>
            <w:tcW w:w="517" w:type="pct"/>
          </w:tcPr>
          <w:p w14:paraId="0489AA55"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3058326E"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42937E9A"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728949D0"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0C20354F" w14:textId="354B1B71"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12</w:t>
            </w:r>
          </w:p>
        </w:tc>
        <w:tc>
          <w:tcPr>
            <w:tcW w:w="960" w:type="pct"/>
          </w:tcPr>
          <w:p w14:paraId="4AA9D07F"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6FB065D6" w14:textId="3DA4DC0D"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5D3FAA71"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6E7A99DF" w14:textId="3CE2D3C0" w:rsidR="00EE6C52" w:rsidRPr="006F1EFB" w:rsidRDefault="00EE6C52" w:rsidP="00EE6C52">
            <w:pPr>
              <w:keepLines/>
              <w:spacing w:after="0" w:line="240" w:lineRule="auto"/>
              <w:jc w:val="both"/>
              <w:rPr>
                <w:rFonts w:ascii="Calibri Light" w:hAnsi="Calibri Light" w:cs="Calibri Light"/>
                <w:color w:val="000000"/>
                <w:sz w:val="16"/>
                <w:szCs w:val="16"/>
              </w:rPr>
            </w:pPr>
            <w:r w:rsidRPr="00202BA7">
              <w:rPr>
                <w:rFonts w:ascii="Calibri Light" w:hAnsi="Calibri Light" w:cs="Calibri Light"/>
                <w:color w:val="000000"/>
                <w:sz w:val="16"/>
                <w:szCs w:val="16"/>
              </w:rPr>
              <w:t>GOALORGANIZATIONNAME</w:t>
            </w:r>
          </w:p>
        </w:tc>
        <w:tc>
          <w:tcPr>
            <w:tcW w:w="778" w:type="pct"/>
          </w:tcPr>
          <w:p w14:paraId="706E04A2" w14:textId="64E23368" w:rsidR="00EE6C52" w:rsidRPr="00992AE5" w:rsidRDefault="00EE6C52" w:rsidP="00EE6C52">
            <w:pPr>
              <w:keepLines/>
              <w:spacing w:after="0" w:line="240" w:lineRule="auto"/>
              <w:jc w:val="both"/>
              <w:rPr>
                <w:rFonts w:ascii="Calibri Light" w:hAnsi="Calibri Light" w:cs="Calibri Light"/>
                <w:color w:val="000000"/>
                <w:sz w:val="16"/>
                <w:szCs w:val="16"/>
              </w:rPr>
            </w:pPr>
            <w:r w:rsidRPr="00A20DD6">
              <w:rPr>
                <w:rFonts w:ascii="Calibri Light" w:hAnsi="Calibri Light" w:cs="Calibri Light"/>
                <w:color w:val="000000"/>
                <w:sz w:val="16"/>
                <w:szCs w:val="16"/>
              </w:rPr>
              <w:t>VARCHAR2(2</w:t>
            </w:r>
            <w:r>
              <w:rPr>
                <w:rFonts w:ascii="Calibri Light" w:hAnsi="Calibri Light" w:cs="Calibri Light"/>
                <w:color w:val="000000"/>
                <w:sz w:val="16"/>
                <w:szCs w:val="16"/>
              </w:rPr>
              <w:t>4</w:t>
            </w:r>
            <w:r w:rsidRPr="00A20DD6">
              <w:rPr>
                <w:rFonts w:ascii="Calibri Light" w:hAnsi="Calibri Light" w:cs="Calibri Light"/>
                <w:color w:val="000000"/>
                <w:sz w:val="16"/>
                <w:szCs w:val="16"/>
              </w:rPr>
              <w:t>0)</w:t>
            </w:r>
          </w:p>
        </w:tc>
        <w:tc>
          <w:tcPr>
            <w:tcW w:w="517" w:type="pct"/>
          </w:tcPr>
          <w:p w14:paraId="47B4A82C"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78A47A6B"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58F9644A"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22894DC6" w14:textId="77777777" w:rsidTr="003E552B">
        <w:trPr>
          <w:trHeight w:val="247"/>
        </w:trPr>
        <w:tc>
          <w:tcPr>
            <w:tcW w:w="248" w:type="pct"/>
          </w:tcPr>
          <w:p w14:paraId="40823D2F" w14:textId="5066F9B3"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13</w:t>
            </w:r>
          </w:p>
        </w:tc>
        <w:tc>
          <w:tcPr>
            <w:tcW w:w="960" w:type="pct"/>
          </w:tcPr>
          <w:p w14:paraId="5F721C4C"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37B482DA" w14:textId="789AA214"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230CA69C"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3760781A" w14:textId="54DB01A2" w:rsidR="00EE6C52" w:rsidRPr="006F1EFB" w:rsidRDefault="00EE6C52" w:rsidP="00EE6C52">
            <w:pPr>
              <w:keepLines/>
              <w:spacing w:after="0" w:line="240" w:lineRule="auto"/>
              <w:jc w:val="both"/>
              <w:rPr>
                <w:rFonts w:ascii="Calibri Light" w:hAnsi="Calibri Light" w:cs="Calibri Light"/>
                <w:color w:val="000000"/>
                <w:sz w:val="16"/>
                <w:szCs w:val="16"/>
              </w:rPr>
            </w:pPr>
            <w:r w:rsidRPr="00202BA7">
              <w:rPr>
                <w:rFonts w:ascii="Calibri Light" w:hAnsi="Calibri Light" w:cs="Calibri Light"/>
                <w:color w:val="000000"/>
                <w:sz w:val="16"/>
                <w:szCs w:val="16"/>
              </w:rPr>
              <w:t>GOALNAME</w:t>
            </w:r>
          </w:p>
        </w:tc>
        <w:tc>
          <w:tcPr>
            <w:tcW w:w="778" w:type="pct"/>
          </w:tcPr>
          <w:p w14:paraId="0AEC5796" w14:textId="70DA906C" w:rsidR="00EE6C52" w:rsidRPr="00992AE5" w:rsidRDefault="00EE6C52" w:rsidP="00EE6C52">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Pr>
                <w:rFonts w:ascii="Calibri Light" w:hAnsi="Calibri Light" w:cs="Calibri Light"/>
                <w:color w:val="000000"/>
                <w:sz w:val="16"/>
                <w:szCs w:val="16"/>
              </w:rPr>
              <w:t>400</w:t>
            </w:r>
            <w:r w:rsidRPr="009B58BB">
              <w:rPr>
                <w:rFonts w:ascii="Calibri Light" w:hAnsi="Calibri Light" w:cs="Calibri Light"/>
                <w:color w:val="000000"/>
                <w:sz w:val="16"/>
                <w:szCs w:val="16"/>
              </w:rPr>
              <w:t>)</w:t>
            </w:r>
          </w:p>
        </w:tc>
        <w:tc>
          <w:tcPr>
            <w:tcW w:w="517" w:type="pct"/>
          </w:tcPr>
          <w:p w14:paraId="27E8DCAD"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2B66A1C1"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1B5838D7"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25A5125E"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8D5BAEF" w14:textId="48BCFF9B"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14</w:t>
            </w:r>
          </w:p>
        </w:tc>
        <w:tc>
          <w:tcPr>
            <w:tcW w:w="960" w:type="pct"/>
          </w:tcPr>
          <w:p w14:paraId="4A7149C6"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772820CB" w14:textId="5F48E4C8"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597F1337"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7B110E67" w14:textId="0BE360A5" w:rsidR="00EE6C52" w:rsidRPr="006F1EFB" w:rsidRDefault="00EE6C52" w:rsidP="00EE6C52">
            <w:pPr>
              <w:keepLines/>
              <w:spacing w:after="0" w:line="240" w:lineRule="auto"/>
              <w:jc w:val="both"/>
              <w:rPr>
                <w:rFonts w:ascii="Calibri Light" w:hAnsi="Calibri Light" w:cs="Calibri Light"/>
                <w:color w:val="000000"/>
                <w:sz w:val="16"/>
                <w:szCs w:val="16"/>
              </w:rPr>
            </w:pPr>
            <w:r w:rsidRPr="00E70202">
              <w:rPr>
                <w:rFonts w:ascii="Calibri Light" w:hAnsi="Calibri Light" w:cs="Calibri Light"/>
                <w:color w:val="000000"/>
                <w:sz w:val="16"/>
                <w:szCs w:val="16"/>
              </w:rPr>
              <w:t>GOALSTARTDATE</w:t>
            </w:r>
          </w:p>
        </w:tc>
        <w:tc>
          <w:tcPr>
            <w:tcW w:w="778" w:type="pct"/>
          </w:tcPr>
          <w:p w14:paraId="5862750F" w14:textId="2CFF5284" w:rsidR="00EE6C52" w:rsidRPr="00992AE5" w:rsidRDefault="00EE6C52" w:rsidP="00EE6C52">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517" w:type="pct"/>
          </w:tcPr>
          <w:p w14:paraId="5431B32A"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11B32F9F"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2236A6AD"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68655F72" w14:textId="77777777" w:rsidTr="003E552B">
        <w:trPr>
          <w:trHeight w:val="247"/>
        </w:trPr>
        <w:tc>
          <w:tcPr>
            <w:tcW w:w="248" w:type="pct"/>
          </w:tcPr>
          <w:p w14:paraId="5FDCB050" w14:textId="38E991AD"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15</w:t>
            </w:r>
          </w:p>
        </w:tc>
        <w:tc>
          <w:tcPr>
            <w:tcW w:w="960" w:type="pct"/>
          </w:tcPr>
          <w:p w14:paraId="3064D690"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27882290" w14:textId="0A7DAEE4"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2CA2B665"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793C107D" w14:textId="5A0D4ABF" w:rsidR="00EE6C52" w:rsidRPr="006F1EFB" w:rsidRDefault="00EE6C52" w:rsidP="00EE6C52">
            <w:pPr>
              <w:keepLines/>
              <w:spacing w:after="0" w:line="240" w:lineRule="auto"/>
              <w:jc w:val="both"/>
              <w:rPr>
                <w:rFonts w:ascii="Calibri Light" w:hAnsi="Calibri Light" w:cs="Calibri Light"/>
                <w:color w:val="000000"/>
                <w:sz w:val="16"/>
                <w:szCs w:val="16"/>
              </w:rPr>
            </w:pPr>
            <w:r w:rsidRPr="00E70202">
              <w:rPr>
                <w:rFonts w:ascii="Calibri Light" w:hAnsi="Calibri Light" w:cs="Calibri Light"/>
                <w:color w:val="000000"/>
                <w:sz w:val="16"/>
                <w:szCs w:val="16"/>
              </w:rPr>
              <w:t>GOALTARGETCOMPLETIONDATE</w:t>
            </w:r>
          </w:p>
        </w:tc>
        <w:tc>
          <w:tcPr>
            <w:tcW w:w="778" w:type="pct"/>
          </w:tcPr>
          <w:p w14:paraId="10517669" w14:textId="4AF97573" w:rsidR="00EE6C52" w:rsidRPr="00992AE5" w:rsidRDefault="00EE6C52" w:rsidP="00EE6C52">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517" w:type="pct"/>
          </w:tcPr>
          <w:p w14:paraId="20385C4F"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2D3A0516"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25E1F449"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13765A2C"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7B4B259" w14:textId="0459836C"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16</w:t>
            </w:r>
          </w:p>
        </w:tc>
        <w:tc>
          <w:tcPr>
            <w:tcW w:w="960" w:type="pct"/>
          </w:tcPr>
          <w:p w14:paraId="7A2AE482"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5A8D5832" w14:textId="12AB1954"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7B7D5180"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11AC8574" w14:textId="5F1BA47A" w:rsidR="00EE6C52" w:rsidRPr="006F1EFB" w:rsidRDefault="00EE6C52" w:rsidP="00EE6C52">
            <w:pPr>
              <w:keepLines/>
              <w:spacing w:after="0" w:line="240" w:lineRule="auto"/>
              <w:jc w:val="both"/>
              <w:rPr>
                <w:rFonts w:ascii="Calibri Light" w:hAnsi="Calibri Light" w:cs="Calibri Light"/>
                <w:color w:val="000000"/>
                <w:sz w:val="16"/>
                <w:szCs w:val="16"/>
              </w:rPr>
            </w:pPr>
            <w:r w:rsidRPr="00E70202">
              <w:rPr>
                <w:rFonts w:ascii="Calibri Light" w:hAnsi="Calibri Light" w:cs="Calibri Light"/>
                <w:color w:val="000000"/>
                <w:sz w:val="16"/>
                <w:szCs w:val="16"/>
              </w:rPr>
              <w:t>GOALTYPECODE</w:t>
            </w:r>
          </w:p>
        </w:tc>
        <w:tc>
          <w:tcPr>
            <w:tcW w:w="778" w:type="pct"/>
          </w:tcPr>
          <w:p w14:paraId="228860A0" w14:textId="4281C525" w:rsidR="00EE6C52" w:rsidRPr="00992AE5" w:rsidRDefault="00EE6C52" w:rsidP="00EE6C52">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Pr>
                <w:rFonts w:ascii="Calibri Light" w:hAnsi="Calibri Light" w:cs="Calibri Light"/>
                <w:color w:val="000000"/>
                <w:sz w:val="16"/>
                <w:szCs w:val="16"/>
              </w:rPr>
              <w:t>3</w:t>
            </w:r>
            <w:r w:rsidRPr="009B58BB">
              <w:rPr>
                <w:rFonts w:ascii="Calibri Light" w:hAnsi="Calibri Light" w:cs="Calibri Light"/>
                <w:color w:val="000000"/>
                <w:sz w:val="16"/>
                <w:szCs w:val="16"/>
              </w:rPr>
              <w:t>0)</w:t>
            </w:r>
          </w:p>
        </w:tc>
        <w:tc>
          <w:tcPr>
            <w:tcW w:w="517" w:type="pct"/>
          </w:tcPr>
          <w:p w14:paraId="64EF976A"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5690ADAD"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07639C78"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636FB49F" w14:textId="77777777" w:rsidTr="003E552B">
        <w:trPr>
          <w:trHeight w:val="247"/>
        </w:trPr>
        <w:tc>
          <w:tcPr>
            <w:tcW w:w="248" w:type="pct"/>
          </w:tcPr>
          <w:p w14:paraId="19EFA96C" w14:textId="78962ACA"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17</w:t>
            </w:r>
          </w:p>
        </w:tc>
        <w:tc>
          <w:tcPr>
            <w:tcW w:w="960" w:type="pct"/>
          </w:tcPr>
          <w:p w14:paraId="1A436635"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26B4CE28" w14:textId="48F75D58"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01559247"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4AD954AE" w14:textId="0774FAB4" w:rsidR="00EE6C52" w:rsidRPr="006F1EFB" w:rsidRDefault="00EE6C52" w:rsidP="00EE6C52">
            <w:pPr>
              <w:keepLines/>
              <w:spacing w:after="0" w:line="240" w:lineRule="auto"/>
              <w:jc w:val="both"/>
              <w:rPr>
                <w:rFonts w:ascii="Calibri Light" w:hAnsi="Calibri Light" w:cs="Calibri Light"/>
                <w:color w:val="000000"/>
                <w:sz w:val="16"/>
                <w:szCs w:val="16"/>
              </w:rPr>
            </w:pPr>
            <w:r w:rsidRPr="00432389">
              <w:rPr>
                <w:rFonts w:ascii="Calibri Light" w:hAnsi="Calibri Light" w:cs="Calibri Light"/>
                <w:color w:val="000000"/>
                <w:sz w:val="16"/>
                <w:szCs w:val="16"/>
              </w:rPr>
              <w:t>GOALVERSIONTYPECODE</w:t>
            </w:r>
          </w:p>
        </w:tc>
        <w:tc>
          <w:tcPr>
            <w:tcW w:w="778" w:type="pct"/>
          </w:tcPr>
          <w:p w14:paraId="0E927B78" w14:textId="2DC29233" w:rsidR="00EE6C52" w:rsidRPr="00992AE5" w:rsidRDefault="00EE6C52" w:rsidP="00EE6C52">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Pr>
                <w:rFonts w:ascii="Calibri Light" w:hAnsi="Calibri Light" w:cs="Calibri Light"/>
                <w:color w:val="000000"/>
                <w:sz w:val="16"/>
                <w:szCs w:val="16"/>
              </w:rPr>
              <w:t>3</w:t>
            </w:r>
            <w:r w:rsidRPr="009B58BB">
              <w:rPr>
                <w:rFonts w:ascii="Calibri Light" w:hAnsi="Calibri Light" w:cs="Calibri Light"/>
                <w:color w:val="000000"/>
                <w:sz w:val="16"/>
                <w:szCs w:val="16"/>
              </w:rPr>
              <w:t>0)</w:t>
            </w:r>
          </w:p>
        </w:tc>
        <w:tc>
          <w:tcPr>
            <w:tcW w:w="517" w:type="pct"/>
          </w:tcPr>
          <w:p w14:paraId="24976AE2"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5FEC3418"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03976E50"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02B3B216"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22BD476" w14:textId="4683DCEE"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960" w:type="pct"/>
          </w:tcPr>
          <w:p w14:paraId="1682A4D6"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2CFA63DC" w14:textId="54C4CACA"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1CD5B8A7"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4E19AE51" w14:textId="1C6F7AF5" w:rsidR="00EE6C52" w:rsidRPr="006F1EFB" w:rsidRDefault="00EE6C52" w:rsidP="00EE6C52">
            <w:pPr>
              <w:keepLines/>
              <w:spacing w:after="0" w:line="240" w:lineRule="auto"/>
              <w:jc w:val="both"/>
              <w:rPr>
                <w:rFonts w:ascii="Calibri Light" w:hAnsi="Calibri Light" w:cs="Calibri Light"/>
                <w:color w:val="000000"/>
                <w:sz w:val="16"/>
                <w:szCs w:val="16"/>
              </w:rPr>
            </w:pPr>
            <w:r w:rsidRPr="004F05EB">
              <w:rPr>
                <w:rFonts w:ascii="Calibri Light" w:hAnsi="Calibri Light" w:cs="Calibri Light"/>
                <w:color w:val="000000"/>
                <w:sz w:val="16"/>
                <w:szCs w:val="16"/>
              </w:rPr>
              <w:t>GOALPERSONNUMBER</w:t>
            </w:r>
          </w:p>
        </w:tc>
        <w:tc>
          <w:tcPr>
            <w:tcW w:w="778" w:type="pct"/>
          </w:tcPr>
          <w:p w14:paraId="4A41367D" w14:textId="7BCCC6F7" w:rsidR="00EE6C52" w:rsidRPr="00992AE5" w:rsidRDefault="00EE6C52" w:rsidP="00EE6C52">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Pr>
                <w:rFonts w:ascii="Calibri Light" w:hAnsi="Calibri Light" w:cs="Calibri Light"/>
                <w:color w:val="000000"/>
                <w:sz w:val="16"/>
                <w:szCs w:val="16"/>
              </w:rPr>
              <w:t>30</w:t>
            </w:r>
            <w:r w:rsidRPr="009B58BB">
              <w:rPr>
                <w:rFonts w:ascii="Calibri Light" w:hAnsi="Calibri Light" w:cs="Calibri Light"/>
                <w:color w:val="000000"/>
                <w:sz w:val="16"/>
                <w:szCs w:val="16"/>
              </w:rPr>
              <w:t>)</w:t>
            </w:r>
          </w:p>
        </w:tc>
        <w:tc>
          <w:tcPr>
            <w:tcW w:w="517" w:type="pct"/>
          </w:tcPr>
          <w:p w14:paraId="42D423D0"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5F6ECA90"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385DD4A6"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1F38F52F" w14:textId="77777777" w:rsidTr="003E552B">
        <w:trPr>
          <w:trHeight w:val="247"/>
        </w:trPr>
        <w:tc>
          <w:tcPr>
            <w:tcW w:w="248" w:type="pct"/>
          </w:tcPr>
          <w:p w14:paraId="4B52CC6A" w14:textId="09ABB281"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19</w:t>
            </w:r>
          </w:p>
        </w:tc>
        <w:tc>
          <w:tcPr>
            <w:tcW w:w="960" w:type="pct"/>
          </w:tcPr>
          <w:p w14:paraId="4278ED8D"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343E1B68" w14:textId="1CA48EB6"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4DAE2ECF"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2E46A6B9" w14:textId="79F9FA3F" w:rsidR="00EE6C52" w:rsidRPr="006F1EFB" w:rsidRDefault="00EE6C52" w:rsidP="00EE6C52">
            <w:pPr>
              <w:keepLines/>
              <w:spacing w:after="0" w:line="240" w:lineRule="auto"/>
              <w:jc w:val="both"/>
              <w:rPr>
                <w:rFonts w:ascii="Calibri Light" w:hAnsi="Calibri Light" w:cs="Calibri Light"/>
                <w:color w:val="000000"/>
                <w:sz w:val="16"/>
                <w:szCs w:val="16"/>
              </w:rPr>
            </w:pPr>
            <w:r w:rsidRPr="004F05EB">
              <w:rPr>
                <w:rFonts w:ascii="Calibri Light" w:hAnsi="Calibri Light" w:cs="Calibri Light"/>
                <w:color w:val="000000"/>
                <w:sz w:val="16"/>
                <w:szCs w:val="16"/>
              </w:rPr>
              <w:t>GOALPLANEXTERNALID</w:t>
            </w:r>
          </w:p>
        </w:tc>
        <w:tc>
          <w:tcPr>
            <w:tcW w:w="778" w:type="pct"/>
          </w:tcPr>
          <w:p w14:paraId="6776D3C8" w14:textId="0602414B" w:rsidR="00EE6C52" w:rsidRPr="00992AE5" w:rsidRDefault="00EE6C52" w:rsidP="00EE6C52">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Pr>
                <w:rFonts w:ascii="Calibri Light" w:hAnsi="Calibri Light" w:cs="Calibri Light"/>
                <w:color w:val="000000"/>
                <w:sz w:val="16"/>
                <w:szCs w:val="16"/>
              </w:rPr>
              <w:t>2</w:t>
            </w:r>
            <w:r w:rsidRPr="009B58BB">
              <w:rPr>
                <w:rFonts w:ascii="Calibri Light" w:hAnsi="Calibri Light" w:cs="Calibri Light"/>
                <w:color w:val="000000"/>
                <w:sz w:val="16"/>
                <w:szCs w:val="16"/>
              </w:rPr>
              <w:t>50)</w:t>
            </w:r>
          </w:p>
        </w:tc>
        <w:tc>
          <w:tcPr>
            <w:tcW w:w="517" w:type="pct"/>
          </w:tcPr>
          <w:p w14:paraId="54A791EC"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3B95E4A6"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00718CF3"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78EC8AE1"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0CB82CFE" w14:textId="5D50FA5B"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20</w:t>
            </w:r>
          </w:p>
        </w:tc>
        <w:tc>
          <w:tcPr>
            <w:tcW w:w="960" w:type="pct"/>
          </w:tcPr>
          <w:p w14:paraId="10A2C9DE"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502708F6" w14:textId="7003A219"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048FB1DE"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17A745BA" w14:textId="1F8F9E35" w:rsidR="00EE6C52" w:rsidRPr="006F1EFB" w:rsidRDefault="00EE6C52" w:rsidP="00EE6C52">
            <w:pPr>
              <w:keepLines/>
              <w:spacing w:after="0" w:line="240" w:lineRule="auto"/>
              <w:jc w:val="both"/>
              <w:rPr>
                <w:rFonts w:ascii="Calibri Light" w:hAnsi="Calibri Light" w:cs="Calibri Light"/>
                <w:color w:val="000000"/>
                <w:sz w:val="16"/>
                <w:szCs w:val="16"/>
              </w:rPr>
            </w:pPr>
            <w:r w:rsidRPr="004F05EB">
              <w:rPr>
                <w:rFonts w:ascii="Calibri Light" w:hAnsi="Calibri Light" w:cs="Calibri Light"/>
                <w:color w:val="000000"/>
                <w:sz w:val="16"/>
                <w:szCs w:val="16"/>
              </w:rPr>
              <w:t>GOALPLANSETEXTERNALID</w:t>
            </w:r>
          </w:p>
        </w:tc>
        <w:tc>
          <w:tcPr>
            <w:tcW w:w="778" w:type="pct"/>
          </w:tcPr>
          <w:p w14:paraId="072AAD44" w14:textId="63B5276D" w:rsidR="00EE6C52" w:rsidRPr="009B58BB" w:rsidRDefault="00EE6C52" w:rsidP="00EE6C52">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w:t>
            </w:r>
            <w:r>
              <w:rPr>
                <w:rFonts w:ascii="Calibri Light" w:hAnsi="Calibri Light" w:cs="Calibri Light"/>
                <w:color w:val="000000"/>
                <w:sz w:val="16"/>
                <w:szCs w:val="16"/>
              </w:rPr>
              <w:t>2</w:t>
            </w:r>
            <w:r w:rsidRPr="009B58BB">
              <w:rPr>
                <w:rFonts w:ascii="Calibri Light" w:hAnsi="Calibri Light" w:cs="Calibri Light"/>
                <w:color w:val="000000"/>
                <w:sz w:val="16"/>
                <w:szCs w:val="16"/>
              </w:rPr>
              <w:t>50)</w:t>
            </w:r>
          </w:p>
        </w:tc>
        <w:tc>
          <w:tcPr>
            <w:tcW w:w="517" w:type="pct"/>
          </w:tcPr>
          <w:p w14:paraId="0B45C221"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0E3516DA"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25BA58C7"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72098F9A" w14:textId="77777777" w:rsidTr="003E552B">
        <w:trPr>
          <w:trHeight w:val="247"/>
        </w:trPr>
        <w:tc>
          <w:tcPr>
            <w:tcW w:w="248" w:type="pct"/>
          </w:tcPr>
          <w:p w14:paraId="58BFEDB6" w14:textId="78399E3F" w:rsidR="00EE6C52" w:rsidRPr="00920174"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21</w:t>
            </w:r>
          </w:p>
        </w:tc>
        <w:tc>
          <w:tcPr>
            <w:tcW w:w="960" w:type="pct"/>
          </w:tcPr>
          <w:p w14:paraId="560F4A57"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23A3C2AD" w14:textId="566E8BF2" w:rsidR="00EE6C52" w:rsidRPr="00CF28EA"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5C701CDF"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54106F6D" w14:textId="37B66813" w:rsidR="00EE6C52" w:rsidRPr="006F1EFB" w:rsidRDefault="00EE6C52" w:rsidP="00EE6C52">
            <w:pPr>
              <w:keepLines/>
              <w:spacing w:after="0" w:line="240" w:lineRule="auto"/>
              <w:jc w:val="both"/>
              <w:rPr>
                <w:rFonts w:ascii="Calibri Light" w:hAnsi="Calibri Light" w:cs="Calibri Light"/>
                <w:color w:val="000000"/>
                <w:sz w:val="16"/>
                <w:szCs w:val="16"/>
              </w:rPr>
            </w:pPr>
            <w:r w:rsidRPr="00FE6252">
              <w:rPr>
                <w:rFonts w:ascii="Calibri Light" w:hAnsi="Calibri Light" w:cs="Calibri Light"/>
                <w:color w:val="000000"/>
                <w:sz w:val="16"/>
                <w:szCs w:val="16"/>
              </w:rPr>
              <w:t>DISPLAYSEQUENCE</w:t>
            </w:r>
          </w:p>
        </w:tc>
        <w:tc>
          <w:tcPr>
            <w:tcW w:w="778" w:type="pct"/>
          </w:tcPr>
          <w:p w14:paraId="158F8F54" w14:textId="6BC374D2" w:rsidR="00EE6C52" w:rsidRPr="009B58BB"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9)</w:t>
            </w:r>
          </w:p>
        </w:tc>
        <w:tc>
          <w:tcPr>
            <w:tcW w:w="517" w:type="pct"/>
          </w:tcPr>
          <w:p w14:paraId="3F7A3E1E"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4FADCC01"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59782AAA"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3F5264BB"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1B3C1615" w14:textId="06F63B29"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22</w:t>
            </w:r>
          </w:p>
        </w:tc>
        <w:tc>
          <w:tcPr>
            <w:tcW w:w="960" w:type="pct"/>
          </w:tcPr>
          <w:p w14:paraId="6B27DBD3"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73291055" w14:textId="08ED0BF6"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09646F43"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6D0D23D8" w14:textId="446586E9"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778" w:type="pct"/>
          </w:tcPr>
          <w:p w14:paraId="2C2512C0" w14:textId="05F584C5" w:rsidR="00EE6C52" w:rsidRPr="00B7079B" w:rsidRDefault="00EE6C52" w:rsidP="00EE6C52">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517" w:type="pct"/>
          </w:tcPr>
          <w:p w14:paraId="254D1E34"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1A8C6B30"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17F8D00E"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0B9A9F53" w14:textId="77777777" w:rsidTr="003E552B">
        <w:trPr>
          <w:trHeight w:val="247"/>
        </w:trPr>
        <w:tc>
          <w:tcPr>
            <w:tcW w:w="248" w:type="pct"/>
          </w:tcPr>
          <w:p w14:paraId="628A8FB2" w14:textId="00435794"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23</w:t>
            </w:r>
          </w:p>
        </w:tc>
        <w:tc>
          <w:tcPr>
            <w:tcW w:w="960" w:type="pct"/>
          </w:tcPr>
          <w:p w14:paraId="78B794B3"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35D08C97" w14:textId="08F0A0B5"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1CAE568C"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673AFC98" w14:textId="36F3312A"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778" w:type="pct"/>
          </w:tcPr>
          <w:p w14:paraId="5CF934D9" w14:textId="2AB1E98E" w:rsidR="00EE6C52" w:rsidRPr="00B7079B" w:rsidRDefault="00EE6C52" w:rsidP="00EE6C52">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517" w:type="pct"/>
          </w:tcPr>
          <w:p w14:paraId="5F6D5CAB"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01890549"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009C69FC"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055016BB"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320744EB" w14:textId="7A9838CE"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24</w:t>
            </w:r>
          </w:p>
        </w:tc>
        <w:tc>
          <w:tcPr>
            <w:tcW w:w="960" w:type="pct"/>
          </w:tcPr>
          <w:p w14:paraId="5BEBB639"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7CBA9427" w14:textId="1251E60C"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1CD28824"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53BD9D2D" w14:textId="0659C980"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778" w:type="pct"/>
          </w:tcPr>
          <w:p w14:paraId="2C43A7DB" w14:textId="3D93EFF8"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3A8B549A"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0E395BD5"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4984C395"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139DEA87" w14:textId="77777777" w:rsidTr="003E552B">
        <w:trPr>
          <w:trHeight w:val="247"/>
        </w:trPr>
        <w:tc>
          <w:tcPr>
            <w:tcW w:w="248" w:type="pct"/>
          </w:tcPr>
          <w:p w14:paraId="242173B8" w14:textId="658A481C"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25</w:t>
            </w:r>
          </w:p>
        </w:tc>
        <w:tc>
          <w:tcPr>
            <w:tcW w:w="960" w:type="pct"/>
          </w:tcPr>
          <w:p w14:paraId="3261248C"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53C3EC5E" w14:textId="6AF306DD"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1E4FC65D"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7579AD0E" w14:textId="6F69C6F8"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778" w:type="pct"/>
          </w:tcPr>
          <w:p w14:paraId="57F0F908" w14:textId="48031C0B"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528E86FD"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40DD8502"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0D446330"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196FE186"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1B157CDC" w14:textId="013CC334"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lastRenderedPageBreak/>
              <w:t>26</w:t>
            </w:r>
          </w:p>
        </w:tc>
        <w:tc>
          <w:tcPr>
            <w:tcW w:w="960" w:type="pct"/>
          </w:tcPr>
          <w:p w14:paraId="2263C6FC"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68D57AD3" w14:textId="085B4872"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60D5E337"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087AAAC5" w14:textId="66818585"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778" w:type="pct"/>
          </w:tcPr>
          <w:p w14:paraId="64F60FB8" w14:textId="4FAA4AF3"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4EC602F9"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1D6CF156"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777332C7"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3D8E80F2" w14:textId="77777777" w:rsidTr="003E552B">
        <w:trPr>
          <w:trHeight w:val="247"/>
        </w:trPr>
        <w:tc>
          <w:tcPr>
            <w:tcW w:w="248" w:type="pct"/>
          </w:tcPr>
          <w:p w14:paraId="160C9AE0" w14:textId="500C1061"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27</w:t>
            </w:r>
          </w:p>
        </w:tc>
        <w:tc>
          <w:tcPr>
            <w:tcW w:w="960" w:type="pct"/>
          </w:tcPr>
          <w:p w14:paraId="7C9E3B91"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5D6032B8" w14:textId="30F6F024"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4E869F39"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1D973A81" w14:textId="530A291D"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778" w:type="pct"/>
          </w:tcPr>
          <w:p w14:paraId="4DAC36D0" w14:textId="47D81966"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62BF9C22"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6BD5A4A2"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7E19C459"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630D8006"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AFA354C" w14:textId="35E7C8DF"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28</w:t>
            </w:r>
          </w:p>
        </w:tc>
        <w:tc>
          <w:tcPr>
            <w:tcW w:w="960" w:type="pct"/>
          </w:tcPr>
          <w:p w14:paraId="6BDB9320"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61A82FD4" w14:textId="0C676DCC"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0C3FC5F0"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05994D93" w14:textId="48532C0E"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778" w:type="pct"/>
          </w:tcPr>
          <w:p w14:paraId="6541BB85" w14:textId="39CDF24C"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25C3C339"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62251661"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43D87BAD"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1014A524" w14:textId="77777777" w:rsidTr="003E552B">
        <w:trPr>
          <w:trHeight w:val="247"/>
        </w:trPr>
        <w:tc>
          <w:tcPr>
            <w:tcW w:w="248" w:type="pct"/>
          </w:tcPr>
          <w:p w14:paraId="7974F540" w14:textId="01034C87"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29</w:t>
            </w:r>
          </w:p>
        </w:tc>
        <w:tc>
          <w:tcPr>
            <w:tcW w:w="960" w:type="pct"/>
          </w:tcPr>
          <w:p w14:paraId="16F195AF"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4D0810BF" w14:textId="76EBE0FB"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497755BD"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02211226" w14:textId="2CD525F4"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778" w:type="pct"/>
          </w:tcPr>
          <w:p w14:paraId="49C1F127" w14:textId="081DBB0A"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304D4B99"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205A02AD"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38257560"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4C2F358C"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5B473293" w14:textId="49EF8D0A"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30</w:t>
            </w:r>
          </w:p>
        </w:tc>
        <w:tc>
          <w:tcPr>
            <w:tcW w:w="960" w:type="pct"/>
          </w:tcPr>
          <w:p w14:paraId="556C2936"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3175E777" w14:textId="5222EE06"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133D9AD2"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3D6934EB" w14:textId="779D275A"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778" w:type="pct"/>
          </w:tcPr>
          <w:p w14:paraId="081FF1EB" w14:textId="62FB94CA"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4C906FFB"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5C24BF15"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08C36CBD"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1738CC84" w14:textId="77777777" w:rsidTr="003E552B">
        <w:trPr>
          <w:trHeight w:val="247"/>
        </w:trPr>
        <w:tc>
          <w:tcPr>
            <w:tcW w:w="248" w:type="pct"/>
          </w:tcPr>
          <w:p w14:paraId="666C6409" w14:textId="2B134522"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31</w:t>
            </w:r>
          </w:p>
        </w:tc>
        <w:tc>
          <w:tcPr>
            <w:tcW w:w="960" w:type="pct"/>
          </w:tcPr>
          <w:p w14:paraId="67469917"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1A6BEFCF" w14:textId="21124B4D"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39DB939E"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37BAEFD0" w14:textId="6887F534"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778" w:type="pct"/>
          </w:tcPr>
          <w:p w14:paraId="198EC91E" w14:textId="42D6B457"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15C6537A"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747D1F0C"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7F1D043E"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755D1961"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2FAA2FD0" w14:textId="1D197435"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32</w:t>
            </w:r>
          </w:p>
        </w:tc>
        <w:tc>
          <w:tcPr>
            <w:tcW w:w="960" w:type="pct"/>
          </w:tcPr>
          <w:p w14:paraId="2EF91914"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2543D7EE" w14:textId="55DF8AC2"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36BF79C3"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6AAEFF6F" w14:textId="41D14F63"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778" w:type="pct"/>
          </w:tcPr>
          <w:p w14:paraId="568A3E1C" w14:textId="15DF6461"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107D8A85"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3B37DBB2"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68F40B29"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576A452C" w14:textId="77777777" w:rsidTr="003E552B">
        <w:trPr>
          <w:trHeight w:val="247"/>
        </w:trPr>
        <w:tc>
          <w:tcPr>
            <w:tcW w:w="248" w:type="pct"/>
          </w:tcPr>
          <w:p w14:paraId="738F785D" w14:textId="31614274"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33</w:t>
            </w:r>
          </w:p>
        </w:tc>
        <w:tc>
          <w:tcPr>
            <w:tcW w:w="960" w:type="pct"/>
          </w:tcPr>
          <w:p w14:paraId="62098F54"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23CC8586" w14:textId="7BDB20BF"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782B30C1"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2BFA5C78" w14:textId="361AA7CB"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778" w:type="pct"/>
          </w:tcPr>
          <w:p w14:paraId="3EBA20EA" w14:textId="37A3E652"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058D8921"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21D25B7B"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1E0C42C5"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65B8521A"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3FB7CED6" w14:textId="3F4C5ACB"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34</w:t>
            </w:r>
          </w:p>
        </w:tc>
        <w:tc>
          <w:tcPr>
            <w:tcW w:w="960" w:type="pct"/>
          </w:tcPr>
          <w:p w14:paraId="0986B3B9"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0FA97ABB" w14:textId="20842B49"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73D60616"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74B475FF" w14:textId="25C7ADE2"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778" w:type="pct"/>
          </w:tcPr>
          <w:p w14:paraId="4A1FA927" w14:textId="786685A0"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3BA91E33"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61F86CFB"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1279CCF3"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1A547431" w14:textId="77777777" w:rsidTr="003E552B">
        <w:trPr>
          <w:trHeight w:val="247"/>
        </w:trPr>
        <w:tc>
          <w:tcPr>
            <w:tcW w:w="248" w:type="pct"/>
          </w:tcPr>
          <w:p w14:paraId="0FEC86D8" w14:textId="1B841DEE"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35</w:t>
            </w:r>
          </w:p>
        </w:tc>
        <w:tc>
          <w:tcPr>
            <w:tcW w:w="960" w:type="pct"/>
          </w:tcPr>
          <w:p w14:paraId="7FFDB6F3"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4360881B" w14:textId="097D5894"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69524926"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14CD32BD" w14:textId="102132C1"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778" w:type="pct"/>
          </w:tcPr>
          <w:p w14:paraId="1F2040C6" w14:textId="64A4D1AE"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3361A3AD"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43D10315"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4470114C"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54397536"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11D2D01D" w14:textId="701EDD95"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36</w:t>
            </w:r>
          </w:p>
        </w:tc>
        <w:tc>
          <w:tcPr>
            <w:tcW w:w="960" w:type="pct"/>
          </w:tcPr>
          <w:p w14:paraId="5F86B423"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4DB9871E" w14:textId="28BBDD11"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61817305"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3E2680F3" w14:textId="220CE990"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778" w:type="pct"/>
          </w:tcPr>
          <w:p w14:paraId="662DC6F6" w14:textId="6468FB9F"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0536BFA9"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20636647"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205767E5"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3B1572FF" w14:textId="77777777" w:rsidTr="003E552B">
        <w:trPr>
          <w:trHeight w:val="247"/>
        </w:trPr>
        <w:tc>
          <w:tcPr>
            <w:tcW w:w="248" w:type="pct"/>
          </w:tcPr>
          <w:p w14:paraId="291DF75C" w14:textId="6758F3D1"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37</w:t>
            </w:r>
          </w:p>
        </w:tc>
        <w:tc>
          <w:tcPr>
            <w:tcW w:w="960" w:type="pct"/>
          </w:tcPr>
          <w:p w14:paraId="7DA759B0"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1828A9E7" w14:textId="4A1C8A99"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6B0ACB39"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18232E6A" w14:textId="2A89F973" w:rsidR="00EE6C52" w:rsidRPr="006F1EFB" w:rsidRDefault="00EE6C52" w:rsidP="00EE6C52">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778" w:type="pct"/>
          </w:tcPr>
          <w:p w14:paraId="18B850C8" w14:textId="0A337FD5" w:rsidR="00EE6C52" w:rsidRPr="00B7079B" w:rsidRDefault="00EE6C52" w:rsidP="00EE6C52">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517" w:type="pct"/>
          </w:tcPr>
          <w:p w14:paraId="71FFCBF0"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7D3FBABB"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10EBA494"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51C98B15"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D85CD15" w14:textId="2939B3D2"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38</w:t>
            </w:r>
          </w:p>
        </w:tc>
        <w:tc>
          <w:tcPr>
            <w:tcW w:w="960" w:type="pct"/>
          </w:tcPr>
          <w:p w14:paraId="211977CC"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6915866D" w14:textId="43FDFCFA"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79D30213"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2F03841F" w14:textId="74BBB3B1" w:rsidR="00EE6C52" w:rsidRPr="006F1EFB" w:rsidRDefault="00EE6C52" w:rsidP="00EE6C52">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778" w:type="pct"/>
          </w:tcPr>
          <w:p w14:paraId="34F05E6C" w14:textId="5FE978AC" w:rsidR="00EE6C52" w:rsidRPr="00B7079B" w:rsidRDefault="00EE6C52" w:rsidP="00EE6C52">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517" w:type="pct"/>
          </w:tcPr>
          <w:p w14:paraId="046321D1"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6A14F476"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40F35325"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7446F0F2" w14:textId="77777777" w:rsidTr="003E552B">
        <w:trPr>
          <w:trHeight w:val="247"/>
        </w:trPr>
        <w:tc>
          <w:tcPr>
            <w:tcW w:w="248" w:type="pct"/>
          </w:tcPr>
          <w:p w14:paraId="39B6DABC" w14:textId="1785DAE0"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39</w:t>
            </w:r>
          </w:p>
        </w:tc>
        <w:tc>
          <w:tcPr>
            <w:tcW w:w="960" w:type="pct"/>
          </w:tcPr>
          <w:p w14:paraId="36F22FBF"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041E76E0" w14:textId="01DEE428"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1FC3239A"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1C399594" w14:textId="1AC74391" w:rsidR="00EE6C52" w:rsidRPr="006F1EFB" w:rsidRDefault="00EE6C52" w:rsidP="00EE6C52">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778" w:type="pct"/>
          </w:tcPr>
          <w:p w14:paraId="682BFEF1" w14:textId="6977C66C" w:rsidR="00EE6C52" w:rsidRPr="00B7079B" w:rsidRDefault="00EE6C52" w:rsidP="00EE6C52">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517" w:type="pct"/>
          </w:tcPr>
          <w:p w14:paraId="7AE05BE2"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0C31E25E"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70C5EDF6"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6278A558"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ACCD50E" w14:textId="4A380E31"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40</w:t>
            </w:r>
          </w:p>
        </w:tc>
        <w:tc>
          <w:tcPr>
            <w:tcW w:w="960" w:type="pct"/>
          </w:tcPr>
          <w:p w14:paraId="2F166622"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0958FD59" w14:textId="5EE38422"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35FBEE63"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1CF52881" w14:textId="330418A4" w:rsidR="00EE6C52" w:rsidRPr="006F1EFB" w:rsidRDefault="00EE6C52" w:rsidP="00EE6C52">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778" w:type="pct"/>
          </w:tcPr>
          <w:p w14:paraId="041F9CDB" w14:textId="3F322BA3" w:rsidR="00EE6C52" w:rsidRPr="00B7079B" w:rsidRDefault="00EE6C52" w:rsidP="00EE6C52">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517" w:type="pct"/>
          </w:tcPr>
          <w:p w14:paraId="4BD135AE"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34052FED"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460C5729"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5A61D74A" w14:textId="77777777" w:rsidTr="003E552B">
        <w:trPr>
          <w:trHeight w:val="247"/>
        </w:trPr>
        <w:tc>
          <w:tcPr>
            <w:tcW w:w="248" w:type="pct"/>
          </w:tcPr>
          <w:p w14:paraId="20D48079" w14:textId="0DC091BC"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41</w:t>
            </w:r>
          </w:p>
        </w:tc>
        <w:tc>
          <w:tcPr>
            <w:tcW w:w="960" w:type="pct"/>
          </w:tcPr>
          <w:p w14:paraId="1351761B"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372C9C9C" w14:textId="5950EFA2"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4580EC5B"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7DF8372C" w14:textId="02C0E0D0" w:rsidR="00EE6C52" w:rsidRPr="006F1EFB" w:rsidRDefault="00EE6C52" w:rsidP="00EE6C52">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778" w:type="pct"/>
          </w:tcPr>
          <w:p w14:paraId="36698434" w14:textId="3C7D41D0" w:rsidR="00EE6C52" w:rsidRPr="00B7079B" w:rsidRDefault="00EE6C52" w:rsidP="00EE6C52">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517" w:type="pct"/>
          </w:tcPr>
          <w:p w14:paraId="0901840E"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1A33B34D"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4C725CE0"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520D4188"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2BA94F9E" w14:textId="2E45B1A8"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42</w:t>
            </w:r>
          </w:p>
        </w:tc>
        <w:tc>
          <w:tcPr>
            <w:tcW w:w="960" w:type="pct"/>
          </w:tcPr>
          <w:p w14:paraId="19603332"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1A98D3FE" w14:textId="1105FE2F"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74096E0B"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28CF93BC" w14:textId="2C528F86" w:rsidR="00EE6C52" w:rsidRPr="006F1EFB" w:rsidRDefault="00EE6C52" w:rsidP="00EE6C52">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778" w:type="pct"/>
          </w:tcPr>
          <w:p w14:paraId="3E6350F7" w14:textId="7658D2AE" w:rsidR="00EE6C52" w:rsidRPr="00B7079B" w:rsidRDefault="00EE6C52" w:rsidP="00EE6C52">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517" w:type="pct"/>
          </w:tcPr>
          <w:p w14:paraId="0325DA04"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5E298D77"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7B24E90B"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3FFDBF61" w14:textId="77777777" w:rsidTr="003E552B">
        <w:trPr>
          <w:trHeight w:val="247"/>
        </w:trPr>
        <w:tc>
          <w:tcPr>
            <w:tcW w:w="248" w:type="pct"/>
          </w:tcPr>
          <w:p w14:paraId="4B392248" w14:textId="741965C0"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43</w:t>
            </w:r>
          </w:p>
        </w:tc>
        <w:tc>
          <w:tcPr>
            <w:tcW w:w="960" w:type="pct"/>
          </w:tcPr>
          <w:p w14:paraId="69E505B6"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121903FE" w14:textId="2DF50CDE"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64BAD7D3"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6EF6AE77" w14:textId="48975698" w:rsidR="00EE6C52" w:rsidRPr="006F1EFB" w:rsidRDefault="00EE6C52" w:rsidP="00EE6C52">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778" w:type="pct"/>
          </w:tcPr>
          <w:p w14:paraId="088FEBE4" w14:textId="70E1E8F2" w:rsidR="00EE6C52" w:rsidRPr="00B7079B" w:rsidRDefault="00EE6C52" w:rsidP="00EE6C52">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517" w:type="pct"/>
          </w:tcPr>
          <w:p w14:paraId="14594998"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406915CC"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1A761B30"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47A20DB1"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A14E49B" w14:textId="741A6315"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44</w:t>
            </w:r>
          </w:p>
        </w:tc>
        <w:tc>
          <w:tcPr>
            <w:tcW w:w="960" w:type="pct"/>
          </w:tcPr>
          <w:p w14:paraId="0E931003"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3ADA06C0" w14:textId="719353C9"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5941CE69"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4C988A1B" w14:textId="25B2830D" w:rsidR="00EE6C52" w:rsidRPr="003948F8" w:rsidRDefault="00EE6C52" w:rsidP="00EE6C52">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778" w:type="pct"/>
          </w:tcPr>
          <w:p w14:paraId="12F7003C" w14:textId="4C5A5C5E" w:rsidR="00EE6C52" w:rsidRPr="000B7639" w:rsidRDefault="00EE6C52" w:rsidP="00EE6C52">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517" w:type="pct"/>
          </w:tcPr>
          <w:p w14:paraId="28D0A9C8"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680E2908"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02490DC6"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0C80D033" w14:textId="77777777" w:rsidTr="003E552B">
        <w:trPr>
          <w:trHeight w:val="247"/>
        </w:trPr>
        <w:tc>
          <w:tcPr>
            <w:tcW w:w="248" w:type="pct"/>
          </w:tcPr>
          <w:p w14:paraId="4481F60B" w14:textId="14507C37"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45</w:t>
            </w:r>
          </w:p>
        </w:tc>
        <w:tc>
          <w:tcPr>
            <w:tcW w:w="960" w:type="pct"/>
          </w:tcPr>
          <w:p w14:paraId="48C8E52E"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5E0CDFBD" w14:textId="3C0227CD"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2EF0412F"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520174A6" w14:textId="41966966" w:rsidR="00EE6C52" w:rsidRPr="003948F8" w:rsidRDefault="00EE6C52" w:rsidP="00EE6C52">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778" w:type="pct"/>
          </w:tcPr>
          <w:p w14:paraId="1CE4F693" w14:textId="4256536F" w:rsidR="00EE6C52" w:rsidRDefault="00EE6C52" w:rsidP="00EE6C52">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517" w:type="pct"/>
          </w:tcPr>
          <w:p w14:paraId="16D418F5"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61CE2147"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3BDF9C6D"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499FD297" w14:textId="77777777" w:rsidTr="003E552B">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010C1DC7" w14:textId="2CB8B8EB"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46</w:t>
            </w:r>
          </w:p>
        </w:tc>
        <w:tc>
          <w:tcPr>
            <w:tcW w:w="960" w:type="pct"/>
          </w:tcPr>
          <w:p w14:paraId="48DF14D6"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312F42C4" w14:textId="459AD5F4"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7D212327"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7B4E9A15" w14:textId="04CB99F3" w:rsidR="00EE6C52" w:rsidRPr="003948F8" w:rsidRDefault="00EE6C52" w:rsidP="00EE6C52">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778" w:type="pct"/>
          </w:tcPr>
          <w:p w14:paraId="117A0ED8" w14:textId="11DDC3D7"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517" w:type="pct"/>
          </w:tcPr>
          <w:p w14:paraId="129827A6"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7235C11A"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133DEC52"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r w:rsidR="00EE6C52" w:rsidRPr="0034692A" w14:paraId="1318285C" w14:textId="77777777" w:rsidTr="003E552B">
        <w:trPr>
          <w:trHeight w:val="247"/>
        </w:trPr>
        <w:tc>
          <w:tcPr>
            <w:tcW w:w="248" w:type="pct"/>
          </w:tcPr>
          <w:p w14:paraId="691FB83B" w14:textId="0FA1471D" w:rsidR="00EE6C52" w:rsidRDefault="00EE6C52" w:rsidP="00EE6C52">
            <w:pPr>
              <w:keepLines/>
              <w:spacing w:after="0" w:line="240" w:lineRule="auto"/>
              <w:jc w:val="both"/>
              <w:rPr>
                <w:rFonts w:ascii="Calibri Light" w:hAnsi="Calibri Light" w:cs="Calibri Light"/>
                <w:sz w:val="16"/>
                <w:szCs w:val="16"/>
              </w:rPr>
            </w:pPr>
            <w:r>
              <w:rPr>
                <w:rFonts w:ascii="Calibri Light" w:hAnsi="Calibri Light" w:cs="Calibri Light"/>
                <w:sz w:val="16"/>
                <w:szCs w:val="16"/>
              </w:rPr>
              <w:t>47</w:t>
            </w:r>
          </w:p>
        </w:tc>
        <w:tc>
          <w:tcPr>
            <w:tcW w:w="960" w:type="pct"/>
          </w:tcPr>
          <w:p w14:paraId="00EBA1EE"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248" w:type="pct"/>
          </w:tcPr>
          <w:p w14:paraId="6AAFC98D" w14:textId="3931EEC4"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15" w:type="pct"/>
          </w:tcPr>
          <w:p w14:paraId="74D418DC" w14:textId="77777777" w:rsidR="00EE6C52" w:rsidRPr="00CF28EA" w:rsidRDefault="00EE6C52" w:rsidP="00EE6C52">
            <w:pPr>
              <w:keepLines/>
              <w:spacing w:after="0" w:line="240" w:lineRule="auto"/>
              <w:jc w:val="both"/>
              <w:rPr>
                <w:rFonts w:ascii="Calibri Light" w:hAnsi="Calibri Light" w:cs="Calibri Light"/>
                <w:color w:val="000000"/>
                <w:sz w:val="16"/>
                <w:szCs w:val="16"/>
              </w:rPr>
            </w:pPr>
          </w:p>
        </w:tc>
        <w:tc>
          <w:tcPr>
            <w:tcW w:w="1017" w:type="pct"/>
          </w:tcPr>
          <w:p w14:paraId="07CAB825" w14:textId="03AECA4E" w:rsidR="00EE6C52" w:rsidRPr="003948F8" w:rsidRDefault="00EE6C52" w:rsidP="00EE6C52">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778" w:type="pct"/>
          </w:tcPr>
          <w:p w14:paraId="07071F9D" w14:textId="6393B27A" w:rsidR="00EE6C52" w:rsidRDefault="00EE6C52" w:rsidP="00EE6C52">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517" w:type="pct"/>
          </w:tcPr>
          <w:p w14:paraId="3754780B"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c>
          <w:tcPr>
            <w:tcW w:w="392" w:type="pct"/>
          </w:tcPr>
          <w:p w14:paraId="3E8E05B4" w14:textId="77777777" w:rsidR="00EE6C52" w:rsidRDefault="00EE6C52" w:rsidP="00EE6C52">
            <w:pPr>
              <w:keepLines/>
              <w:spacing w:after="0" w:line="240" w:lineRule="auto"/>
              <w:jc w:val="both"/>
              <w:rPr>
                <w:rFonts w:ascii="Calibri Light" w:hAnsi="Calibri Light" w:cs="Calibri Light"/>
                <w:sz w:val="16"/>
                <w:szCs w:val="16"/>
                <w:lang w:val="en-US" w:eastAsia="en-US"/>
              </w:rPr>
            </w:pPr>
          </w:p>
        </w:tc>
        <w:tc>
          <w:tcPr>
            <w:tcW w:w="226" w:type="pct"/>
          </w:tcPr>
          <w:p w14:paraId="697D9DB5" w14:textId="77777777" w:rsidR="00EE6C52" w:rsidRPr="00920174" w:rsidRDefault="00EE6C52" w:rsidP="00EE6C52">
            <w:pPr>
              <w:keepLines/>
              <w:spacing w:after="0" w:line="240" w:lineRule="auto"/>
              <w:jc w:val="both"/>
              <w:rPr>
                <w:rFonts w:ascii="Calibri Light" w:hAnsi="Calibri Light" w:cs="Calibri Light"/>
                <w:sz w:val="16"/>
                <w:szCs w:val="16"/>
                <w:lang w:val="en-US" w:eastAsia="en-US"/>
              </w:rPr>
            </w:pPr>
          </w:p>
        </w:tc>
      </w:tr>
    </w:tbl>
    <w:p w14:paraId="51987B4C" w14:textId="77777777" w:rsidR="00C56318" w:rsidRDefault="00C56318" w:rsidP="00861D99">
      <w:pPr>
        <w:pStyle w:val="Heading2"/>
        <w:numPr>
          <w:ilvl w:val="0"/>
          <w:numId w:val="0"/>
        </w:numPr>
        <w:ind w:left="576"/>
      </w:pPr>
    </w:p>
    <w:p w14:paraId="239F72E3" w14:textId="77777777" w:rsidR="00F463E8" w:rsidRDefault="00F463E8" w:rsidP="00F463E8"/>
    <w:p w14:paraId="29295B27" w14:textId="77777777" w:rsidR="00F463E8" w:rsidRPr="00F463E8" w:rsidRDefault="00F463E8" w:rsidP="00F463E8"/>
    <w:p w14:paraId="5C66C988" w14:textId="388A97F0" w:rsidR="005A7012" w:rsidRDefault="007109B5" w:rsidP="007109B5">
      <w:pPr>
        <w:pStyle w:val="Heading2"/>
        <w:numPr>
          <w:ilvl w:val="0"/>
          <w:numId w:val="0"/>
        </w:numPr>
      </w:pPr>
      <w:bookmarkStart w:id="79" w:name="_Toc143793747"/>
      <w:r>
        <w:t xml:space="preserve">5.5 </w:t>
      </w:r>
      <w:r w:rsidR="007F15FE">
        <w:t xml:space="preserve">Business Object: </w:t>
      </w:r>
      <w:r w:rsidR="001B47B2">
        <w:t>Mass Request</w:t>
      </w:r>
      <w:bookmarkEnd w:id="79"/>
    </w:p>
    <w:tbl>
      <w:tblPr>
        <w:tblStyle w:val="GridTable4-Accent11"/>
        <w:tblW w:w="3905" w:type="pct"/>
        <w:tblLook w:val="0420" w:firstRow="1" w:lastRow="0" w:firstColumn="0" w:lastColumn="0" w:noHBand="0" w:noVBand="1"/>
      </w:tblPr>
      <w:tblGrid>
        <w:gridCol w:w="548"/>
        <w:gridCol w:w="2346"/>
        <w:gridCol w:w="547"/>
        <w:gridCol w:w="1036"/>
        <w:gridCol w:w="2523"/>
        <w:gridCol w:w="1342"/>
        <w:gridCol w:w="1075"/>
        <w:gridCol w:w="977"/>
        <w:gridCol w:w="499"/>
      </w:tblGrid>
      <w:tr w:rsidR="00DA1401" w:rsidRPr="0034692A" w14:paraId="72F302CE" w14:textId="77777777" w:rsidTr="00F463E8">
        <w:trPr>
          <w:cnfStyle w:val="100000000000" w:firstRow="1" w:lastRow="0" w:firstColumn="0" w:lastColumn="0" w:oddVBand="0" w:evenVBand="0" w:oddHBand="0" w:evenHBand="0" w:firstRowFirstColumn="0" w:firstRowLastColumn="0" w:lastRowFirstColumn="0" w:lastRowLastColumn="0"/>
          <w:trHeight w:val="247"/>
          <w:tblHeader/>
        </w:trPr>
        <w:tc>
          <w:tcPr>
            <w:tcW w:w="252" w:type="pct"/>
          </w:tcPr>
          <w:p w14:paraId="7A7647AC"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77" w:type="pct"/>
          </w:tcPr>
          <w:p w14:paraId="26A87BCF"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51" w:type="pct"/>
          </w:tcPr>
          <w:p w14:paraId="489482B8"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18" w:type="pct"/>
          </w:tcPr>
          <w:p w14:paraId="0467B7EC"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128" w:type="pct"/>
          </w:tcPr>
          <w:p w14:paraId="1A077B8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48" w:type="pct"/>
          </w:tcPr>
          <w:p w14:paraId="2C19C22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93" w:type="pct"/>
          </w:tcPr>
          <w:p w14:paraId="733943A7"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04" w:type="pct"/>
          </w:tcPr>
          <w:p w14:paraId="76E54B6F"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9" w:type="pct"/>
          </w:tcPr>
          <w:p w14:paraId="558BE59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DA1401" w:rsidRPr="0034692A" w14:paraId="48D12333" w14:textId="77777777" w:rsidTr="00F463E8">
        <w:trPr>
          <w:cnfStyle w:val="000000100000" w:firstRow="0" w:lastRow="0" w:firstColumn="0" w:lastColumn="0" w:oddVBand="0" w:evenVBand="0" w:oddHBand="1" w:evenHBand="0" w:firstRowFirstColumn="0" w:firstRowLastColumn="0" w:lastRowFirstColumn="0" w:lastRowLastColumn="0"/>
          <w:trHeight w:hRule="exact" w:val="60"/>
        </w:trPr>
        <w:tc>
          <w:tcPr>
            <w:tcW w:w="252" w:type="pct"/>
          </w:tcPr>
          <w:p w14:paraId="6FBF80D5"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77" w:type="pct"/>
          </w:tcPr>
          <w:p w14:paraId="20BE7014"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51" w:type="pct"/>
          </w:tcPr>
          <w:p w14:paraId="19E9F392"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518" w:type="pct"/>
          </w:tcPr>
          <w:p w14:paraId="3F31E0A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128" w:type="pct"/>
          </w:tcPr>
          <w:p w14:paraId="77857FB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548" w:type="pct"/>
          </w:tcPr>
          <w:p w14:paraId="5780E5F8"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93" w:type="pct"/>
          </w:tcPr>
          <w:p w14:paraId="0703435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504" w:type="pct"/>
          </w:tcPr>
          <w:p w14:paraId="233A6DAB"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29" w:type="pct"/>
          </w:tcPr>
          <w:p w14:paraId="138DFA89"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F463E8" w:rsidRPr="0034692A" w14:paraId="0C95F9A4" w14:textId="77777777" w:rsidTr="00F463E8">
        <w:trPr>
          <w:trHeight w:val="247"/>
        </w:trPr>
        <w:tc>
          <w:tcPr>
            <w:tcW w:w="252" w:type="pct"/>
          </w:tcPr>
          <w:p w14:paraId="1A4035AB" w14:textId="61F617C3"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77" w:type="pct"/>
          </w:tcPr>
          <w:p w14:paraId="2C57A84E" w14:textId="24ABB181" w:rsidR="00F463E8" w:rsidRPr="00DA1401" w:rsidRDefault="00F463E8" w:rsidP="00F463E8">
            <w:pPr>
              <w:keepLines/>
              <w:spacing w:after="0" w:line="240" w:lineRule="auto"/>
              <w:jc w:val="both"/>
              <w:rPr>
                <w:rFonts w:ascii="Calibri Light" w:hAnsi="Calibri Light" w:cs="Calibri Light"/>
                <w:sz w:val="16"/>
                <w:szCs w:val="16"/>
                <w:lang w:val="en-US" w:eastAsia="en-US"/>
              </w:rPr>
            </w:pPr>
            <w:r w:rsidRPr="00DA1401">
              <w:rPr>
                <w:sz w:val="16"/>
                <w:szCs w:val="16"/>
              </w:rPr>
              <w:t>HRG_GOAL_MASS_REQUESTS</w:t>
            </w:r>
          </w:p>
        </w:tc>
        <w:tc>
          <w:tcPr>
            <w:tcW w:w="251" w:type="pct"/>
          </w:tcPr>
          <w:p w14:paraId="297C0FEB" w14:textId="6321DC9A"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177B70BB" w14:textId="627B999F"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GoalPlan.dat</w:t>
            </w:r>
          </w:p>
        </w:tc>
        <w:tc>
          <w:tcPr>
            <w:tcW w:w="1128" w:type="pct"/>
          </w:tcPr>
          <w:p w14:paraId="75A07EE9" w14:textId="76F88FF7"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METADATA</w:t>
            </w:r>
          </w:p>
        </w:tc>
        <w:tc>
          <w:tcPr>
            <w:tcW w:w="548" w:type="pct"/>
          </w:tcPr>
          <w:p w14:paraId="2931ADB4" w14:textId="38B7E39A" w:rsidR="00F463E8" w:rsidRPr="00D40F46" w:rsidRDefault="00F463E8" w:rsidP="00F463E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493" w:type="pct"/>
          </w:tcPr>
          <w:p w14:paraId="71E18C02"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74C51CB6" w14:textId="5BCED76A"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48EB7936"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5650293A"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7096C711" w14:textId="5486E412"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77" w:type="pct"/>
          </w:tcPr>
          <w:p w14:paraId="635FC3BF" w14:textId="69C5691E" w:rsidR="00F463E8" w:rsidRPr="00DA1401" w:rsidRDefault="00F463E8" w:rsidP="00F463E8">
            <w:pPr>
              <w:keepLines/>
              <w:spacing w:after="0" w:line="240" w:lineRule="auto"/>
              <w:jc w:val="both"/>
              <w:rPr>
                <w:rFonts w:ascii="Calibri Light" w:hAnsi="Calibri Light" w:cs="Calibri Light"/>
                <w:sz w:val="16"/>
                <w:szCs w:val="16"/>
                <w:lang w:val="en-US" w:eastAsia="en-US"/>
              </w:rPr>
            </w:pPr>
            <w:r w:rsidRPr="00DA1401">
              <w:rPr>
                <w:sz w:val="16"/>
                <w:szCs w:val="16"/>
              </w:rPr>
              <w:t>HRG_MASS_REQ_ASSIGNMENTS</w:t>
            </w:r>
          </w:p>
        </w:tc>
        <w:tc>
          <w:tcPr>
            <w:tcW w:w="251" w:type="pct"/>
          </w:tcPr>
          <w:p w14:paraId="466F8D43" w14:textId="66F7DBB9"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408B116A"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3227F3B0" w14:textId="01A361F1"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OBJECTNAME</w:t>
            </w:r>
          </w:p>
        </w:tc>
        <w:tc>
          <w:tcPr>
            <w:tcW w:w="548" w:type="pct"/>
          </w:tcPr>
          <w:p w14:paraId="41BC7B28" w14:textId="73F1099A" w:rsidR="00F463E8" w:rsidRPr="00D40F46" w:rsidRDefault="00F463E8" w:rsidP="00F463E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493" w:type="pct"/>
          </w:tcPr>
          <w:p w14:paraId="76CD8DA9" w14:textId="0231CAE3"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MassRequest</w:t>
            </w:r>
          </w:p>
        </w:tc>
        <w:tc>
          <w:tcPr>
            <w:tcW w:w="504" w:type="pct"/>
          </w:tcPr>
          <w:p w14:paraId="46C08E52"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6420B86D"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2CDE37E1" w14:textId="77777777" w:rsidTr="00F463E8">
        <w:trPr>
          <w:trHeight w:val="247"/>
        </w:trPr>
        <w:tc>
          <w:tcPr>
            <w:tcW w:w="252" w:type="pct"/>
          </w:tcPr>
          <w:p w14:paraId="5C4A8B08" w14:textId="40EC7988"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1077" w:type="pct"/>
          </w:tcPr>
          <w:p w14:paraId="32C4A080" w14:textId="555E9A22" w:rsidR="00F463E8" w:rsidRPr="00DA1401" w:rsidRDefault="00F463E8" w:rsidP="00F463E8">
            <w:pPr>
              <w:keepLines/>
              <w:spacing w:after="0" w:line="240" w:lineRule="auto"/>
              <w:jc w:val="both"/>
              <w:rPr>
                <w:rFonts w:ascii="Calibri Light" w:hAnsi="Calibri Light" w:cs="Calibri Light"/>
                <w:sz w:val="16"/>
                <w:szCs w:val="16"/>
                <w:lang w:val="en-US" w:eastAsia="en-US"/>
              </w:rPr>
            </w:pPr>
            <w:r w:rsidRPr="00DA1401">
              <w:rPr>
                <w:sz w:val="16"/>
                <w:szCs w:val="16"/>
              </w:rPr>
              <w:t>HRG_MASS_REQ_EXEMPTIONS</w:t>
            </w:r>
          </w:p>
        </w:tc>
        <w:tc>
          <w:tcPr>
            <w:tcW w:w="251" w:type="pct"/>
          </w:tcPr>
          <w:p w14:paraId="1530F680" w14:textId="47AFC607"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126D47D9"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0569FDEB" w14:textId="010A5BDA"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830750">
              <w:rPr>
                <w:rFonts w:ascii="Calibri Light" w:hAnsi="Calibri Light" w:cs="Calibri Light"/>
                <w:color w:val="000000"/>
                <w:sz w:val="16"/>
                <w:szCs w:val="16"/>
              </w:rPr>
              <w:t>GOALPLANID</w:t>
            </w:r>
          </w:p>
        </w:tc>
        <w:tc>
          <w:tcPr>
            <w:tcW w:w="548" w:type="pct"/>
          </w:tcPr>
          <w:p w14:paraId="4E3EC8AF" w14:textId="05725F70" w:rsidR="00F463E8" w:rsidRPr="00D40F46" w:rsidRDefault="00F463E8" w:rsidP="00F463E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93" w:type="pct"/>
          </w:tcPr>
          <w:p w14:paraId="59A5B0C6"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447B758B"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4F5938A0"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27DACAB3"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64127FD6" w14:textId="4274FD3A"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1077" w:type="pct"/>
          </w:tcPr>
          <w:p w14:paraId="34BF316D" w14:textId="294BFC52" w:rsidR="00F463E8" w:rsidRPr="00DA1401" w:rsidRDefault="00F463E8" w:rsidP="00F463E8">
            <w:pPr>
              <w:keepLines/>
              <w:spacing w:after="0" w:line="240" w:lineRule="auto"/>
              <w:jc w:val="both"/>
              <w:rPr>
                <w:rFonts w:ascii="Calibri Light" w:hAnsi="Calibri Light" w:cs="Calibri Light"/>
                <w:sz w:val="16"/>
                <w:szCs w:val="16"/>
                <w:lang w:val="en-US" w:eastAsia="en-US"/>
              </w:rPr>
            </w:pPr>
            <w:r w:rsidRPr="00DA1401">
              <w:rPr>
                <w:sz w:val="16"/>
                <w:szCs w:val="16"/>
              </w:rPr>
              <w:t>HRG_MASS_REQ_HIERARCHIES</w:t>
            </w:r>
          </w:p>
        </w:tc>
        <w:tc>
          <w:tcPr>
            <w:tcW w:w="251" w:type="pct"/>
          </w:tcPr>
          <w:p w14:paraId="1FB99ACD" w14:textId="150932F1"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2E745BED"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40F76871" w14:textId="0FC409BC"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5F1D3A">
              <w:rPr>
                <w:rFonts w:ascii="Calibri Light" w:hAnsi="Calibri Light" w:cs="Calibri Light"/>
                <w:color w:val="000000"/>
                <w:sz w:val="16"/>
                <w:szCs w:val="16"/>
              </w:rPr>
              <w:t>MASSREQUESTID</w:t>
            </w:r>
          </w:p>
        </w:tc>
        <w:tc>
          <w:tcPr>
            <w:tcW w:w="548" w:type="pct"/>
          </w:tcPr>
          <w:p w14:paraId="6E6E8C9E" w14:textId="6EB61930" w:rsidR="00F463E8" w:rsidRPr="00D40F46" w:rsidRDefault="00F463E8" w:rsidP="00F463E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93" w:type="pct"/>
          </w:tcPr>
          <w:p w14:paraId="221573E0"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2C0B1033"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3F79345E"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26B592D4" w14:textId="77777777" w:rsidTr="00F463E8">
        <w:trPr>
          <w:trHeight w:val="247"/>
        </w:trPr>
        <w:tc>
          <w:tcPr>
            <w:tcW w:w="252" w:type="pct"/>
          </w:tcPr>
          <w:p w14:paraId="0F9EF29F" w14:textId="37C2FA7F"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1077" w:type="pct"/>
          </w:tcPr>
          <w:p w14:paraId="5FCE7D13" w14:textId="631B93D4" w:rsidR="00F463E8" w:rsidRPr="00DA1401" w:rsidRDefault="00F463E8" w:rsidP="00F463E8">
            <w:pPr>
              <w:keepLines/>
              <w:spacing w:after="0" w:line="240" w:lineRule="auto"/>
              <w:jc w:val="both"/>
              <w:rPr>
                <w:rFonts w:ascii="Calibri Light" w:hAnsi="Calibri Light" w:cs="Calibri Light"/>
                <w:sz w:val="16"/>
                <w:szCs w:val="16"/>
                <w:lang w:val="en-US" w:eastAsia="en-US"/>
              </w:rPr>
            </w:pPr>
            <w:r w:rsidRPr="00DA1401">
              <w:rPr>
                <w:sz w:val="16"/>
                <w:szCs w:val="16"/>
              </w:rPr>
              <w:t>HRG_MASS_REQ_RESULTS</w:t>
            </w:r>
          </w:p>
        </w:tc>
        <w:tc>
          <w:tcPr>
            <w:tcW w:w="251" w:type="pct"/>
          </w:tcPr>
          <w:p w14:paraId="380D99D4" w14:textId="3D4CDB20"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7CD338CC"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4E36E1B2" w14:textId="5AF14798"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5F1D3A">
              <w:rPr>
                <w:rFonts w:ascii="Calibri Light" w:hAnsi="Calibri Light" w:cs="Calibri Light"/>
                <w:color w:val="000000"/>
                <w:sz w:val="16"/>
                <w:szCs w:val="16"/>
              </w:rPr>
              <w:t>REQSUBMITTEDBYPERSONID</w:t>
            </w:r>
          </w:p>
        </w:tc>
        <w:tc>
          <w:tcPr>
            <w:tcW w:w="548" w:type="pct"/>
          </w:tcPr>
          <w:p w14:paraId="2A7D3F9C" w14:textId="755479B1" w:rsidR="00F463E8" w:rsidRPr="00D40F46" w:rsidRDefault="00F463E8" w:rsidP="00F463E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93" w:type="pct"/>
          </w:tcPr>
          <w:p w14:paraId="21FE0443"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28F647D9"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0B2F0A94"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139B4D77"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4E2322B6" w14:textId="599A4F96"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1077" w:type="pct"/>
          </w:tcPr>
          <w:p w14:paraId="34F77802" w14:textId="5DF6F1DE"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6178E01D" w14:textId="7F8AA67D"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753A931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632AFD40" w14:textId="44CD7595"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5F1D3A">
              <w:rPr>
                <w:rFonts w:ascii="Calibri Light" w:hAnsi="Calibri Light" w:cs="Calibri Light"/>
                <w:color w:val="000000"/>
                <w:sz w:val="16"/>
                <w:szCs w:val="16"/>
              </w:rPr>
              <w:t>REQUESTSUBMISSIONDATE</w:t>
            </w:r>
          </w:p>
        </w:tc>
        <w:tc>
          <w:tcPr>
            <w:tcW w:w="548" w:type="pct"/>
          </w:tcPr>
          <w:p w14:paraId="03427D29" w14:textId="1924BFC1" w:rsidR="00F463E8" w:rsidRPr="00D40F46" w:rsidRDefault="00F463E8" w:rsidP="00F463E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93" w:type="pct"/>
          </w:tcPr>
          <w:p w14:paraId="28C83981" w14:textId="2809296C"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2452D8C4"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1952ABF3"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1076616C" w14:textId="77777777" w:rsidTr="00F463E8">
        <w:trPr>
          <w:trHeight w:val="247"/>
        </w:trPr>
        <w:tc>
          <w:tcPr>
            <w:tcW w:w="252" w:type="pct"/>
          </w:tcPr>
          <w:p w14:paraId="438AA94C" w14:textId="1D6EEA8A"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7</w:t>
            </w:r>
          </w:p>
        </w:tc>
        <w:tc>
          <w:tcPr>
            <w:tcW w:w="1077" w:type="pct"/>
          </w:tcPr>
          <w:p w14:paraId="398D8F1E" w14:textId="65A9BDD8"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12BB6B89" w14:textId="487F39A2"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3B192662"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4EE25F9B" w14:textId="31DD14CC"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5F1D3A">
              <w:rPr>
                <w:rFonts w:ascii="Calibri Light" w:hAnsi="Calibri Light" w:cs="Calibri Light"/>
                <w:color w:val="000000"/>
                <w:sz w:val="16"/>
                <w:szCs w:val="16"/>
              </w:rPr>
              <w:t>SOURCESYSTEMID</w:t>
            </w:r>
          </w:p>
        </w:tc>
        <w:tc>
          <w:tcPr>
            <w:tcW w:w="548" w:type="pct"/>
          </w:tcPr>
          <w:p w14:paraId="5D7AADA0" w14:textId="0973AD1B" w:rsidR="00F463E8" w:rsidRPr="00D40F46" w:rsidRDefault="00F463E8" w:rsidP="00F463E8">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2</w:t>
            </w:r>
            <w:r>
              <w:rPr>
                <w:rFonts w:ascii="Calibri Light" w:hAnsi="Calibri Light" w:cs="Calibri Light"/>
                <w:color w:val="000000"/>
                <w:sz w:val="16"/>
                <w:szCs w:val="16"/>
              </w:rPr>
              <w:t>00</w:t>
            </w:r>
            <w:r w:rsidRPr="00A16E73">
              <w:rPr>
                <w:rFonts w:ascii="Calibri Light" w:hAnsi="Calibri Light" w:cs="Calibri Light"/>
                <w:color w:val="000000"/>
                <w:sz w:val="16"/>
                <w:szCs w:val="16"/>
              </w:rPr>
              <w:t>0)</w:t>
            </w:r>
          </w:p>
        </w:tc>
        <w:tc>
          <w:tcPr>
            <w:tcW w:w="493" w:type="pct"/>
          </w:tcPr>
          <w:p w14:paraId="4663B7AE"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7A8A5EE8"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2967DC2D"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51A8D8EC"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04F1E872" w14:textId="649BCB28"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077" w:type="pct"/>
          </w:tcPr>
          <w:p w14:paraId="4F6F2160" w14:textId="3BE4EC66"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1A0B9CBD" w14:textId="53D2E1FA"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4A88C9E3"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7CB5F163" w14:textId="35C493DD"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4100EE">
              <w:rPr>
                <w:rFonts w:ascii="Calibri Light" w:hAnsi="Calibri Light" w:cs="Calibri Light"/>
                <w:color w:val="000000"/>
                <w:sz w:val="16"/>
                <w:szCs w:val="16"/>
              </w:rPr>
              <w:t>SOURCESYSTEMOWNER</w:t>
            </w:r>
          </w:p>
        </w:tc>
        <w:tc>
          <w:tcPr>
            <w:tcW w:w="548" w:type="pct"/>
          </w:tcPr>
          <w:p w14:paraId="6AFA60B1" w14:textId="516961D2" w:rsidR="00F463E8" w:rsidRPr="00D40F46" w:rsidRDefault="00F463E8" w:rsidP="00F463E8">
            <w:pPr>
              <w:keepLines/>
              <w:spacing w:after="0" w:line="240" w:lineRule="auto"/>
              <w:jc w:val="both"/>
              <w:rPr>
                <w:rFonts w:ascii="Calibri Light" w:hAnsi="Calibri Light" w:cs="Calibri Light"/>
                <w:color w:val="000000"/>
                <w:sz w:val="16"/>
                <w:szCs w:val="16"/>
              </w:rPr>
            </w:pPr>
            <w:r w:rsidRPr="00992AE5">
              <w:rPr>
                <w:rFonts w:ascii="Calibri Light" w:hAnsi="Calibri Light" w:cs="Calibri Light"/>
                <w:color w:val="000000"/>
                <w:sz w:val="16"/>
                <w:szCs w:val="16"/>
              </w:rPr>
              <w:t>VARCHAR2(</w:t>
            </w:r>
            <w:r>
              <w:rPr>
                <w:rFonts w:ascii="Calibri Light" w:hAnsi="Calibri Light" w:cs="Calibri Light"/>
                <w:color w:val="000000"/>
                <w:sz w:val="16"/>
                <w:szCs w:val="16"/>
              </w:rPr>
              <w:t>3</w:t>
            </w:r>
            <w:r w:rsidRPr="00992AE5">
              <w:rPr>
                <w:rFonts w:ascii="Calibri Light" w:hAnsi="Calibri Light" w:cs="Calibri Light"/>
                <w:color w:val="000000"/>
                <w:sz w:val="16"/>
                <w:szCs w:val="16"/>
              </w:rPr>
              <w:t>0)</w:t>
            </w:r>
          </w:p>
        </w:tc>
        <w:tc>
          <w:tcPr>
            <w:tcW w:w="493" w:type="pct"/>
          </w:tcPr>
          <w:p w14:paraId="225C5EB6"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4CAA420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3AB52067"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29073553" w14:textId="77777777" w:rsidTr="00F463E8">
        <w:trPr>
          <w:trHeight w:val="247"/>
        </w:trPr>
        <w:tc>
          <w:tcPr>
            <w:tcW w:w="252" w:type="pct"/>
          </w:tcPr>
          <w:p w14:paraId="63CA7135" w14:textId="5396F2B8"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1077" w:type="pct"/>
          </w:tcPr>
          <w:p w14:paraId="6865F84F" w14:textId="584DD23B"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36F3EB42" w14:textId="5C3423C3"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469522F6"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626B04FE" w14:textId="52DA9BA4"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4100EE">
              <w:rPr>
                <w:rFonts w:ascii="Calibri Light" w:hAnsi="Calibri Light" w:cs="Calibri Light"/>
                <w:color w:val="000000"/>
                <w:sz w:val="16"/>
                <w:szCs w:val="16"/>
              </w:rPr>
              <w:t>GOALPLANEXTERNALID</w:t>
            </w:r>
          </w:p>
        </w:tc>
        <w:tc>
          <w:tcPr>
            <w:tcW w:w="548" w:type="pct"/>
          </w:tcPr>
          <w:p w14:paraId="3EAB6502" w14:textId="2791C111" w:rsidR="00F463E8" w:rsidRPr="00D40F46" w:rsidRDefault="00F463E8" w:rsidP="00F463E8">
            <w:pPr>
              <w:keepLines/>
              <w:spacing w:after="0" w:line="240" w:lineRule="auto"/>
              <w:jc w:val="both"/>
              <w:rPr>
                <w:rFonts w:ascii="Calibri Light" w:hAnsi="Calibri Light" w:cs="Calibri Light"/>
                <w:color w:val="000000"/>
                <w:sz w:val="16"/>
                <w:szCs w:val="16"/>
              </w:rPr>
            </w:pPr>
            <w:r w:rsidRPr="00992AE5">
              <w:rPr>
                <w:rFonts w:ascii="Calibri Light" w:hAnsi="Calibri Light" w:cs="Calibri Light"/>
                <w:color w:val="000000"/>
                <w:sz w:val="16"/>
                <w:szCs w:val="16"/>
              </w:rPr>
              <w:t>VARCHAR2(2</w:t>
            </w:r>
            <w:r>
              <w:rPr>
                <w:rFonts w:ascii="Calibri Light" w:hAnsi="Calibri Light" w:cs="Calibri Light"/>
                <w:color w:val="000000"/>
                <w:sz w:val="16"/>
                <w:szCs w:val="16"/>
              </w:rPr>
              <w:t>5</w:t>
            </w:r>
            <w:r w:rsidRPr="00992AE5">
              <w:rPr>
                <w:rFonts w:ascii="Calibri Light" w:hAnsi="Calibri Light" w:cs="Calibri Light"/>
                <w:color w:val="000000"/>
                <w:sz w:val="16"/>
                <w:szCs w:val="16"/>
              </w:rPr>
              <w:t>0)</w:t>
            </w:r>
          </w:p>
        </w:tc>
        <w:tc>
          <w:tcPr>
            <w:tcW w:w="493" w:type="pct"/>
          </w:tcPr>
          <w:p w14:paraId="504EC44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78CDE89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0E608CD3"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55B6400A"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1879A628" w14:textId="25513DE6"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1077" w:type="pct"/>
          </w:tcPr>
          <w:p w14:paraId="0DE80FF8" w14:textId="3C86FEB8"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33DB86D4" w14:textId="49664726"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07D04FEE"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5D9719ED" w14:textId="1DA85E87"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4100EE">
              <w:rPr>
                <w:rFonts w:ascii="Calibri Light" w:hAnsi="Calibri Light" w:cs="Calibri Light"/>
                <w:color w:val="000000"/>
                <w:sz w:val="16"/>
                <w:szCs w:val="16"/>
              </w:rPr>
              <w:t>REQSUBMITTEDBYPERSONNUMBER</w:t>
            </w:r>
          </w:p>
        </w:tc>
        <w:tc>
          <w:tcPr>
            <w:tcW w:w="548" w:type="pct"/>
          </w:tcPr>
          <w:p w14:paraId="08CA8958" w14:textId="5F3F211B" w:rsidR="00F463E8" w:rsidRPr="00D40F46" w:rsidRDefault="00F463E8" w:rsidP="00F463E8">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3</w:t>
            </w:r>
            <w:r w:rsidRPr="00A16E73">
              <w:rPr>
                <w:rFonts w:ascii="Calibri Light" w:hAnsi="Calibri Light" w:cs="Calibri Light"/>
                <w:color w:val="000000"/>
                <w:sz w:val="16"/>
                <w:szCs w:val="16"/>
              </w:rPr>
              <w:t>0)</w:t>
            </w:r>
          </w:p>
        </w:tc>
        <w:tc>
          <w:tcPr>
            <w:tcW w:w="493" w:type="pct"/>
          </w:tcPr>
          <w:p w14:paraId="5D03AC31"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70F1A89E"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01DEA6EB"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51FDEB35" w14:textId="77777777" w:rsidTr="00F463E8">
        <w:trPr>
          <w:trHeight w:val="247"/>
        </w:trPr>
        <w:tc>
          <w:tcPr>
            <w:tcW w:w="252" w:type="pct"/>
          </w:tcPr>
          <w:p w14:paraId="3620C426" w14:textId="2A6E5A09"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1077" w:type="pct"/>
          </w:tcPr>
          <w:p w14:paraId="2211A4E5" w14:textId="21E6B828"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75D2096F" w14:textId="574CD7EA"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15C0D0AD"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21123F50" w14:textId="13E5EE44"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_CATEGORY</w:t>
            </w:r>
          </w:p>
        </w:tc>
        <w:tc>
          <w:tcPr>
            <w:tcW w:w="548" w:type="pct"/>
          </w:tcPr>
          <w:p w14:paraId="541397F5" w14:textId="76F257EE" w:rsidR="00F463E8" w:rsidRPr="00D40F46" w:rsidRDefault="00F463E8" w:rsidP="00F463E8">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493" w:type="pct"/>
          </w:tcPr>
          <w:p w14:paraId="0EB97F2E"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7D50ADC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1B276943"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53828B06"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F679D3B" w14:textId="1CA2ECAE"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1077" w:type="pct"/>
          </w:tcPr>
          <w:p w14:paraId="0507C345" w14:textId="2B338BCF"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5452274C" w14:textId="3A041150"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6EBA8020"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03D22C96" w14:textId="4A242C43"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1</w:t>
            </w:r>
          </w:p>
        </w:tc>
        <w:tc>
          <w:tcPr>
            <w:tcW w:w="548" w:type="pct"/>
          </w:tcPr>
          <w:p w14:paraId="31052BC4" w14:textId="68C2E845" w:rsidR="00F463E8" w:rsidRPr="00D40F46" w:rsidRDefault="00F463E8" w:rsidP="00F463E8">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493" w:type="pct"/>
          </w:tcPr>
          <w:p w14:paraId="2E6CDDAA"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218085F8"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5AA0524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4D86AC3F" w14:textId="77777777" w:rsidTr="00F463E8">
        <w:trPr>
          <w:trHeight w:val="247"/>
        </w:trPr>
        <w:tc>
          <w:tcPr>
            <w:tcW w:w="252" w:type="pct"/>
          </w:tcPr>
          <w:p w14:paraId="18A8FB5D" w14:textId="7167B785"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1077" w:type="pct"/>
          </w:tcPr>
          <w:p w14:paraId="25BFCDB1" w14:textId="73873D4B"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173A928B" w14:textId="4918F3B7"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3D149AF7"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5A89BF9C" w14:textId="1855886B"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2</w:t>
            </w:r>
          </w:p>
        </w:tc>
        <w:tc>
          <w:tcPr>
            <w:tcW w:w="548" w:type="pct"/>
          </w:tcPr>
          <w:p w14:paraId="7188A141" w14:textId="245F332F" w:rsidR="00F463E8" w:rsidRPr="00D40F46"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219F35CC"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73DF9E42"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64C7514C"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547CD932"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1ECE984C" w14:textId="451E887E"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1077" w:type="pct"/>
          </w:tcPr>
          <w:p w14:paraId="76B567CF" w14:textId="26474FD2"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450259F1" w14:textId="5D4AA286"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0641599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1416533E" w14:textId="733B6265"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3</w:t>
            </w:r>
          </w:p>
        </w:tc>
        <w:tc>
          <w:tcPr>
            <w:tcW w:w="548" w:type="pct"/>
          </w:tcPr>
          <w:p w14:paraId="37842826" w14:textId="483AB21B" w:rsidR="00F463E8" w:rsidRPr="00D40F46"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6404FD3D" w14:textId="2CE4B75E"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2E73F948" w14:textId="76FFC370"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322F1D1E"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7E52DC09" w14:textId="77777777" w:rsidTr="00F463E8">
        <w:trPr>
          <w:trHeight w:val="247"/>
        </w:trPr>
        <w:tc>
          <w:tcPr>
            <w:tcW w:w="252" w:type="pct"/>
          </w:tcPr>
          <w:p w14:paraId="54A53013" w14:textId="20F07C7B"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1077" w:type="pct"/>
          </w:tcPr>
          <w:p w14:paraId="60322BBB" w14:textId="18CE0295"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78ABF1B7" w14:textId="1349CFDD"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7764F1F6"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76A36D90" w14:textId="0ECF8190"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4</w:t>
            </w:r>
          </w:p>
        </w:tc>
        <w:tc>
          <w:tcPr>
            <w:tcW w:w="548" w:type="pct"/>
          </w:tcPr>
          <w:p w14:paraId="76AF2F9C" w14:textId="49AA3D4A" w:rsidR="00F463E8" w:rsidRPr="00D40F46"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39C26F14" w14:textId="71B77D79"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732C326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01964E9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26057657"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4BD040E7" w14:textId="1C3FA407"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1077" w:type="pct"/>
          </w:tcPr>
          <w:p w14:paraId="0F56B80F" w14:textId="3245D90F"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7C85A332" w14:textId="11B81B51"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2DD2BF8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090B9750" w14:textId="22FE20C4"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5</w:t>
            </w:r>
          </w:p>
        </w:tc>
        <w:tc>
          <w:tcPr>
            <w:tcW w:w="548" w:type="pct"/>
          </w:tcPr>
          <w:p w14:paraId="1CB87AAF" w14:textId="0A3BD3BA" w:rsidR="00F463E8" w:rsidRPr="00D40F46"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6C473BE7"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03D1ECD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277747AD"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7A1BA1FA" w14:textId="77777777" w:rsidTr="00F463E8">
        <w:trPr>
          <w:trHeight w:val="247"/>
        </w:trPr>
        <w:tc>
          <w:tcPr>
            <w:tcW w:w="252" w:type="pct"/>
          </w:tcPr>
          <w:p w14:paraId="3A99ADD0" w14:textId="74BD9E84" w:rsidR="00F463E8" w:rsidRPr="00920174" w:rsidRDefault="00F463E8" w:rsidP="00F463E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1077" w:type="pct"/>
          </w:tcPr>
          <w:p w14:paraId="34ADE5F8" w14:textId="3CA4E081"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2353B018" w14:textId="5EFCB795"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5C974A0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3300FAEA" w14:textId="343635DA"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6</w:t>
            </w:r>
          </w:p>
        </w:tc>
        <w:tc>
          <w:tcPr>
            <w:tcW w:w="548" w:type="pct"/>
          </w:tcPr>
          <w:p w14:paraId="47A6B833" w14:textId="1EBCB747" w:rsidR="00F463E8" w:rsidRPr="00D40F46"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61F56A8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1F046309"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0658074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2F411A6C"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130B0C9" w14:textId="05CF3765" w:rsidR="00F463E8" w:rsidRPr="00920174"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1077" w:type="pct"/>
          </w:tcPr>
          <w:p w14:paraId="33FAD4B4" w14:textId="1C45765A"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2623615B" w14:textId="201BC212" w:rsidR="00F463E8" w:rsidRPr="00920174"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365AA00C"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4DBACAD8" w14:textId="48CFD26B" w:rsidR="00F463E8" w:rsidRPr="00651D87" w:rsidRDefault="00F463E8" w:rsidP="00F463E8">
            <w:pPr>
              <w:keepLines/>
              <w:spacing w:after="0" w:line="240" w:lineRule="auto"/>
              <w:jc w:val="both"/>
              <w:rPr>
                <w:rFonts w:ascii="Calibri Light" w:hAnsi="Calibri Light" w:cs="Calibri Light"/>
                <w:sz w:val="16"/>
                <w:szCs w:val="16"/>
                <w:lang w:val="en-US" w:eastAsia="en-US"/>
              </w:rPr>
            </w:pPr>
            <w:r w:rsidRPr="006F1EFB">
              <w:rPr>
                <w:rFonts w:ascii="Calibri Light" w:hAnsi="Calibri Light" w:cs="Calibri Light"/>
                <w:color w:val="000000"/>
                <w:sz w:val="16"/>
                <w:szCs w:val="16"/>
              </w:rPr>
              <w:t>ATTRIBUTE7</w:t>
            </w:r>
          </w:p>
        </w:tc>
        <w:tc>
          <w:tcPr>
            <w:tcW w:w="548" w:type="pct"/>
          </w:tcPr>
          <w:p w14:paraId="12049C2F" w14:textId="67C8327A" w:rsidR="00F463E8" w:rsidRPr="00D40F46"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55E87723"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522F5F2B"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7E62CC3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05FAEB2D" w14:textId="77777777" w:rsidTr="00F463E8">
        <w:trPr>
          <w:trHeight w:val="247"/>
        </w:trPr>
        <w:tc>
          <w:tcPr>
            <w:tcW w:w="252" w:type="pct"/>
          </w:tcPr>
          <w:p w14:paraId="22B59AD2" w14:textId="72A30647"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9</w:t>
            </w:r>
          </w:p>
        </w:tc>
        <w:tc>
          <w:tcPr>
            <w:tcW w:w="1077" w:type="pct"/>
          </w:tcPr>
          <w:p w14:paraId="2C0128B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438366FE" w14:textId="732FE2E0"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231303CE"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2B85AE09" w14:textId="064569D6" w:rsidR="00F463E8" w:rsidRPr="00E078F2" w:rsidRDefault="00F463E8" w:rsidP="00F463E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548" w:type="pct"/>
          </w:tcPr>
          <w:p w14:paraId="42724B96" w14:textId="2FF9DF5B" w:rsidR="00F463E8" w:rsidRPr="00C22FE0"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35CA9BCD"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38C7C6F0"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6327B941"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69C66F79"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7B4A6D0A" w14:textId="4B29E3AA"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0</w:t>
            </w:r>
          </w:p>
        </w:tc>
        <w:tc>
          <w:tcPr>
            <w:tcW w:w="1077" w:type="pct"/>
          </w:tcPr>
          <w:p w14:paraId="71460FC4"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27D7CB37" w14:textId="0F1F95B4"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1C9BBDF2"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1DD2B2E6" w14:textId="1FFA6AC5" w:rsidR="00F463E8" w:rsidRPr="00E078F2" w:rsidRDefault="00F463E8" w:rsidP="00F463E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548" w:type="pct"/>
          </w:tcPr>
          <w:p w14:paraId="3725EE0F" w14:textId="64DED0B2" w:rsidR="00F463E8" w:rsidRPr="00C22FE0"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452A7A62"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09A5DFA4"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3B81487B"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63BA93D2" w14:textId="77777777" w:rsidTr="00F463E8">
        <w:trPr>
          <w:trHeight w:val="247"/>
        </w:trPr>
        <w:tc>
          <w:tcPr>
            <w:tcW w:w="252" w:type="pct"/>
          </w:tcPr>
          <w:p w14:paraId="5A0882FE" w14:textId="1B73CAA9"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1</w:t>
            </w:r>
          </w:p>
        </w:tc>
        <w:tc>
          <w:tcPr>
            <w:tcW w:w="1077" w:type="pct"/>
          </w:tcPr>
          <w:p w14:paraId="1396208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016A446B" w14:textId="49BEC446"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64CF75E4"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05EA8E70" w14:textId="52F9214B" w:rsidR="00F463E8" w:rsidRPr="00E078F2" w:rsidRDefault="00F463E8" w:rsidP="00F463E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548" w:type="pct"/>
          </w:tcPr>
          <w:p w14:paraId="12671F21" w14:textId="3A7F11EA" w:rsidR="00F463E8" w:rsidRPr="00C22FE0"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1921F08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461660E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6391997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6A0ECA9B"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11B640BE" w14:textId="5D3021B5"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2</w:t>
            </w:r>
          </w:p>
        </w:tc>
        <w:tc>
          <w:tcPr>
            <w:tcW w:w="1077" w:type="pct"/>
          </w:tcPr>
          <w:p w14:paraId="17DE7EA2"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4DACDCE0" w14:textId="367C9FE0"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7BA256E9"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1DED2B2C" w14:textId="37DF056A" w:rsidR="00F463E8" w:rsidRPr="00E078F2" w:rsidRDefault="00F463E8" w:rsidP="00F463E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548" w:type="pct"/>
          </w:tcPr>
          <w:p w14:paraId="2E9DFAA5" w14:textId="01DF9152" w:rsidR="00F463E8" w:rsidRPr="00C22FE0"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7DA5669A"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4D5E19E8"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2E14ABC7"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578DA38F" w14:textId="77777777" w:rsidTr="00F463E8">
        <w:trPr>
          <w:trHeight w:val="247"/>
        </w:trPr>
        <w:tc>
          <w:tcPr>
            <w:tcW w:w="252" w:type="pct"/>
          </w:tcPr>
          <w:p w14:paraId="3F4E72BD" w14:textId="3CBFB49F"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3</w:t>
            </w:r>
          </w:p>
        </w:tc>
        <w:tc>
          <w:tcPr>
            <w:tcW w:w="1077" w:type="pct"/>
          </w:tcPr>
          <w:p w14:paraId="3F949C32"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4338F458" w14:textId="660E242C"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7B02A710"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2FCFFB83" w14:textId="78D6BA25" w:rsidR="00F463E8" w:rsidRPr="00E078F2" w:rsidRDefault="00F463E8" w:rsidP="00F463E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548" w:type="pct"/>
          </w:tcPr>
          <w:p w14:paraId="58F09D3E" w14:textId="60B028F5" w:rsidR="00F463E8" w:rsidRPr="00C22FE0"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21CD266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5646C67C"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74395C0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2391F8AD"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73C9125" w14:textId="6CCCD24D"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4</w:t>
            </w:r>
          </w:p>
        </w:tc>
        <w:tc>
          <w:tcPr>
            <w:tcW w:w="1077" w:type="pct"/>
          </w:tcPr>
          <w:p w14:paraId="29991AC0"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71A3F736" w14:textId="478E96FB"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3A4FCD0D"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227A3E12" w14:textId="61203829" w:rsidR="00F463E8" w:rsidRPr="00E078F2" w:rsidRDefault="00F463E8" w:rsidP="00F463E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548" w:type="pct"/>
          </w:tcPr>
          <w:p w14:paraId="46AC03EB" w14:textId="2C177215" w:rsidR="00F463E8" w:rsidRPr="00C22FE0"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501F1DD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54C9C323"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5B4FE85C"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144CFDF7" w14:textId="77777777" w:rsidTr="00F463E8">
        <w:trPr>
          <w:trHeight w:val="247"/>
        </w:trPr>
        <w:tc>
          <w:tcPr>
            <w:tcW w:w="252" w:type="pct"/>
          </w:tcPr>
          <w:p w14:paraId="71DDAEC5" w14:textId="655821EE"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5</w:t>
            </w:r>
          </w:p>
        </w:tc>
        <w:tc>
          <w:tcPr>
            <w:tcW w:w="1077" w:type="pct"/>
          </w:tcPr>
          <w:p w14:paraId="6086BD44"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2C17C3BA" w14:textId="444303B5"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26BC913C"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2B1C7C65" w14:textId="1A806CC4" w:rsidR="00F463E8" w:rsidRPr="00E078F2" w:rsidRDefault="00F463E8" w:rsidP="00F463E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548" w:type="pct"/>
          </w:tcPr>
          <w:p w14:paraId="7EDD011C" w14:textId="4BD96C93" w:rsidR="00F463E8" w:rsidRPr="00C22FE0"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7F8087E1"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00E9B48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20C08221"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2641A065"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5DBCF090" w14:textId="0EF4B26C"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6</w:t>
            </w:r>
          </w:p>
        </w:tc>
        <w:tc>
          <w:tcPr>
            <w:tcW w:w="1077" w:type="pct"/>
          </w:tcPr>
          <w:p w14:paraId="3465B861"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3D5F2294" w14:textId="59F21F81"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05BE4A3B"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70327154" w14:textId="6F272747" w:rsidR="00F463E8" w:rsidRPr="00E078F2" w:rsidRDefault="00F463E8" w:rsidP="00F463E8">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548" w:type="pct"/>
          </w:tcPr>
          <w:p w14:paraId="5A3290AF" w14:textId="4C1AD3DD" w:rsidR="00F463E8" w:rsidRPr="00C22FE0" w:rsidRDefault="00F463E8" w:rsidP="00F463E8">
            <w:pPr>
              <w:keepLines/>
              <w:spacing w:after="0" w:line="240" w:lineRule="auto"/>
              <w:jc w:val="both"/>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493" w:type="pct"/>
          </w:tcPr>
          <w:p w14:paraId="60E57C70"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5EE3BFFC"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6249049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09F94929" w14:textId="77777777" w:rsidTr="00F463E8">
        <w:trPr>
          <w:trHeight w:val="247"/>
        </w:trPr>
        <w:tc>
          <w:tcPr>
            <w:tcW w:w="252" w:type="pct"/>
          </w:tcPr>
          <w:p w14:paraId="116B9495" w14:textId="70B65F8E"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7</w:t>
            </w:r>
          </w:p>
        </w:tc>
        <w:tc>
          <w:tcPr>
            <w:tcW w:w="1077" w:type="pct"/>
          </w:tcPr>
          <w:p w14:paraId="672FE574"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33827E5D" w14:textId="38AF6F28"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30368CDA"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37C66395" w14:textId="3C3EB5E7" w:rsidR="00F463E8" w:rsidRPr="00E078F2" w:rsidRDefault="00F463E8" w:rsidP="00F463E8">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548" w:type="pct"/>
          </w:tcPr>
          <w:p w14:paraId="50E7238B" w14:textId="4CD538FB" w:rsidR="00F463E8" w:rsidRPr="00C22FE0" w:rsidRDefault="00F463E8" w:rsidP="00F463E8">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93" w:type="pct"/>
          </w:tcPr>
          <w:p w14:paraId="4E4B7239"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3F69CFAC"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5950C097"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704C589C"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7CFC1F35" w14:textId="1020A8DB"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8</w:t>
            </w:r>
          </w:p>
        </w:tc>
        <w:tc>
          <w:tcPr>
            <w:tcW w:w="1077" w:type="pct"/>
          </w:tcPr>
          <w:p w14:paraId="6F462F6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7296A6D6" w14:textId="3D481C76"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188B6724"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37008C3F" w14:textId="2AF7DBC3" w:rsidR="00F463E8" w:rsidRPr="00E078F2" w:rsidRDefault="00F463E8" w:rsidP="00F463E8">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548" w:type="pct"/>
          </w:tcPr>
          <w:p w14:paraId="2B112142" w14:textId="01B694DF" w:rsidR="00F463E8" w:rsidRPr="00C22FE0" w:rsidRDefault="00F463E8" w:rsidP="00F463E8">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93" w:type="pct"/>
          </w:tcPr>
          <w:p w14:paraId="4B35A8A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649514E4"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464F6E6E"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0D62BC32" w14:textId="77777777" w:rsidTr="00F463E8">
        <w:trPr>
          <w:trHeight w:val="247"/>
        </w:trPr>
        <w:tc>
          <w:tcPr>
            <w:tcW w:w="252" w:type="pct"/>
          </w:tcPr>
          <w:p w14:paraId="2BF96E08" w14:textId="5C03ECCA"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29</w:t>
            </w:r>
          </w:p>
        </w:tc>
        <w:tc>
          <w:tcPr>
            <w:tcW w:w="1077" w:type="pct"/>
          </w:tcPr>
          <w:p w14:paraId="1AFEF350"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41C905B3" w14:textId="1278A6EC"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57EC825C"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2751F790" w14:textId="5479D7FF" w:rsidR="00F463E8" w:rsidRPr="00E078F2" w:rsidRDefault="00F463E8" w:rsidP="00F463E8">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548" w:type="pct"/>
          </w:tcPr>
          <w:p w14:paraId="0E93179F" w14:textId="61603930" w:rsidR="00F463E8" w:rsidRPr="00C22FE0" w:rsidRDefault="00F463E8" w:rsidP="00F463E8">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93" w:type="pct"/>
          </w:tcPr>
          <w:p w14:paraId="3BFDED1A"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177DDD1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529731EA"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110F6F00"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5D4DE7B1" w14:textId="1D081913"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0</w:t>
            </w:r>
          </w:p>
        </w:tc>
        <w:tc>
          <w:tcPr>
            <w:tcW w:w="1077" w:type="pct"/>
          </w:tcPr>
          <w:p w14:paraId="10BE61D9"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72BC8590" w14:textId="39A86D39"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455CED4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1908BD41" w14:textId="437ED854" w:rsidR="00F463E8" w:rsidRPr="00E078F2" w:rsidRDefault="00F463E8" w:rsidP="00F463E8">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548" w:type="pct"/>
          </w:tcPr>
          <w:p w14:paraId="7F511A03" w14:textId="743DEBF3" w:rsidR="00F463E8" w:rsidRPr="00C22FE0" w:rsidRDefault="00F463E8" w:rsidP="00F463E8">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93" w:type="pct"/>
          </w:tcPr>
          <w:p w14:paraId="655FD628"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28A79A1E"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40D045B8"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43CB4044" w14:textId="77777777" w:rsidTr="00F463E8">
        <w:trPr>
          <w:trHeight w:val="247"/>
        </w:trPr>
        <w:tc>
          <w:tcPr>
            <w:tcW w:w="252" w:type="pct"/>
          </w:tcPr>
          <w:p w14:paraId="37786973" w14:textId="2C81EA97"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1</w:t>
            </w:r>
          </w:p>
        </w:tc>
        <w:tc>
          <w:tcPr>
            <w:tcW w:w="1077" w:type="pct"/>
          </w:tcPr>
          <w:p w14:paraId="217239CB"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361FF27E" w14:textId="0D72F41C"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02A6AC23"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4F265E74" w14:textId="0691B687" w:rsidR="00F463E8" w:rsidRPr="00E078F2" w:rsidRDefault="00F463E8" w:rsidP="00F463E8">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548" w:type="pct"/>
          </w:tcPr>
          <w:p w14:paraId="0E027AA3" w14:textId="1F14063A" w:rsidR="00F463E8" w:rsidRPr="00C22FE0" w:rsidRDefault="00F463E8" w:rsidP="00F463E8">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93" w:type="pct"/>
          </w:tcPr>
          <w:p w14:paraId="10277850"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553F5846"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7A2A4CA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6857408E"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B90507F" w14:textId="2C796F62"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2</w:t>
            </w:r>
          </w:p>
        </w:tc>
        <w:tc>
          <w:tcPr>
            <w:tcW w:w="1077" w:type="pct"/>
          </w:tcPr>
          <w:p w14:paraId="2A6CD98D"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2CE2BFA7" w14:textId="0E0B85D4"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11DF43C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3D392362" w14:textId="5E3FA6DA" w:rsidR="00F463E8" w:rsidRPr="00E078F2" w:rsidRDefault="00F463E8" w:rsidP="00F463E8">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548" w:type="pct"/>
          </w:tcPr>
          <w:p w14:paraId="540F2F82" w14:textId="4AF0D37C" w:rsidR="00F463E8" w:rsidRPr="00C22FE0" w:rsidRDefault="00F463E8" w:rsidP="00F463E8">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93" w:type="pct"/>
          </w:tcPr>
          <w:p w14:paraId="659E5DF3"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0787174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6495F7FB"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0B7EE619" w14:textId="77777777" w:rsidTr="00F463E8">
        <w:trPr>
          <w:trHeight w:val="247"/>
        </w:trPr>
        <w:tc>
          <w:tcPr>
            <w:tcW w:w="252" w:type="pct"/>
          </w:tcPr>
          <w:p w14:paraId="7CD987FA" w14:textId="6905832B"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3</w:t>
            </w:r>
          </w:p>
        </w:tc>
        <w:tc>
          <w:tcPr>
            <w:tcW w:w="1077" w:type="pct"/>
          </w:tcPr>
          <w:p w14:paraId="404276B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50D0E561" w14:textId="6B19DD92"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78FC9C17"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0DFD271A" w14:textId="13EE112B" w:rsidR="00F463E8" w:rsidRPr="00E078F2" w:rsidRDefault="00F463E8" w:rsidP="00F463E8">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548" w:type="pct"/>
          </w:tcPr>
          <w:p w14:paraId="43D1D6F4" w14:textId="2F155F49" w:rsidR="00F463E8" w:rsidRPr="00C22FE0" w:rsidRDefault="00F463E8" w:rsidP="00F463E8">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93" w:type="pct"/>
          </w:tcPr>
          <w:p w14:paraId="6430258E"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261DAD67"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5B9202B6"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451A1133"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57849252" w14:textId="1386EC72"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4</w:t>
            </w:r>
          </w:p>
        </w:tc>
        <w:tc>
          <w:tcPr>
            <w:tcW w:w="1077" w:type="pct"/>
          </w:tcPr>
          <w:p w14:paraId="13EE2829"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3287749A" w14:textId="5A5615C9"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11910B4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046A08F2" w14:textId="61F543FE" w:rsidR="00F463E8" w:rsidRPr="00E078F2" w:rsidRDefault="00F463E8" w:rsidP="00F463E8">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548" w:type="pct"/>
          </w:tcPr>
          <w:p w14:paraId="72E5EC33" w14:textId="193E4443" w:rsidR="00F463E8" w:rsidRPr="00C22FE0" w:rsidRDefault="00F463E8" w:rsidP="00F463E8">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93" w:type="pct"/>
          </w:tcPr>
          <w:p w14:paraId="79A35AE2"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0AE281C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2E992B2C"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532F927A" w14:textId="77777777" w:rsidTr="00F463E8">
        <w:trPr>
          <w:trHeight w:val="247"/>
        </w:trPr>
        <w:tc>
          <w:tcPr>
            <w:tcW w:w="252" w:type="pct"/>
          </w:tcPr>
          <w:p w14:paraId="0F360EC8" w14:textId="6776FE01"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5</w:t>
            </w:r>
          </w:p>
        </w:tc>
        <w:tc>
          <w:tcPr>
            <w:tcW w:w="1077" w:type="pct"/>
          </w:tcPr>
          <w:p w14:paraId="27E1D46B"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1D9EC478" w14:textId="338EA1A7"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6EE400E3"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3C0307BD" w14:textId="04CD81C7" w:rsidR="00F463E8" w:rsidRPr="00E078F2" w:rsidRDefault="00F463E8" w:rsidP="00F463E8">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548" w:type="pct"/>
          </w:tcPr>
          <w:p w14:paraId="5B4CC07D" w14:textId="5AF8750D" w:rsidR="00F463E8" w:rsidRPr="00C22FE0" w:rsidRDefault="00F463E8" w:rsidP="00F463E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93" w:type="pct"/>
          </w:tcPr>
          <w:p w14:paraId="2A816BA8"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420BC341"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584E696E"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r w:rsidR="00F463E8" w:rsidRPr="0034692A" w14:paraId="6F1DCCBD" w14:textId="77777777" w:rsidTr="00F463E8">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41105B2" w14:textId="785BC10C" w:rsidR="00F463E8" w:rsidRDefault="00F463E8" w:rsidP="00F463E8">
            <w:pPr>
              <w:keepLines/>
              <w:spacing w:after="0" w:line="240" w:lineRule="auto"/>
              <w:jc w:val="both"/>
              <w:rPr>
                <w:rFonts w:ascii="Calibri Light" w:hAnsi="Calibri Light" w:cs="Calibri Light"/>
                <w:sz w:val="16"/>
                <w:szCs w:val="16"/>
              </w:rPr>
            </w:pPr>
            <w:r>
              <w:rPr>
                <w:rFonts w:ascii="Calibri Light" w:hAnsi="Calibri Light" w:cs="Calibri Light"/>
                <w:sz w:val="16"/>
                <w:szCs w:val="16"/>
              </w:rPr>
              <w:t>36</w:t>
            </w:r>
          </w:p>
        </w:tc>
        <w:tc>
          <w:tcPr>
            <w:tcW w:w="1077" w:type="pct"/>
          </w:tcPr>
          <w:p w14:paraId="0C144E11"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51" w:type="pct"/>
          </w:tcPr>
          <w:p w14:paraId="020391D6" w14:textId="01DC5126" w:rsidR="00F463E8" w:rsidRDefault="00F463E8" w:rsidP="00F463E8">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18" w:type="pct"/>
          </w:tcPr>
          <w:p w14:paraId="5DFE5FEF"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1128" w:type="pct"/>
          </w:tcPr>
          <w:p w14:paraId="02B33F94" w14:textId="08AF51B0" w:rsidR="00F463E8" w:rsidRPr="00E078F2" w:rsidRDefault="00F463E8" w:rsidP="00F463E8">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548" w:type="pct"/>
          </w:tcPr>
          <w:p w14:paraId="319ABC86" w14:textId="48DD77DF" w:rsidR="00F463E8" w:rsidRPr="00C22FE0" w:rsidRDefault="00F463E8" w:rsidP="00F463E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93" w:type="pct"/>
          </w:tcPr>
          <w:p w14:paraId="183F3D85"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504" w:type="pct"/>
          </w:tcPr>
          <w:p w14:paraId="4D27E3D1"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c>
          <w:tcPr>
            <w:tcW w:w="229" w:type="pct"/>
          </w:tcPr>
          <w:p w14:paraId="0E5BB43A" w14:textId="77777777" w:rsidR="00F463E8" w:rsidRPr="00920174" w:rsidRDefault="00F463E8" w:rsidP="00F463E8">
            <w:pPr>
              <w:keepLines/>
              <w:spacing w:after="0" w:line="240" w:lineRule="auto"/>
              <w:jc w:val="both"/>
              <w:rPr>
                <w:rFonts w:ascii="Calibri Light" w:hAnsi="Calibri Light" w:cs="Calibri Light"/>
                <w:sz w:val="16"/>
                <w:szCs w:val="16"/>
                <w:lang w:val="en-US" w:eastAsia="en-US"/>
              </w:rPr>
            </w:pPr>
          </w:p>
        </w:tc>
      </w:tr>
    </w:tbl>
    <w:p w14:paraId="34FFC8D7" w14:textId="77777777" w:rsidR="00A245A8" w:rsidRDefault="00A245A8" w:rsidP="007F15FE"/>
    <w:p w14:paraId="7DFF224D" w14:textId="77777777" w:rsidR="00193EC5" w:rsidRDefault="00193EC5" w:rsidP="007F15FE"/>
    <w:p w14:paraId="5D9C2658" w14:textId="77777777" w:rsidR="00B34C66" w:rsidRDefault="00B34C66" w:rsidP="007F15FE"/>
    <w:p w14:paraId="7196D93A" w14:textId="52018B54" w:rsidR="00796EF6" w:rsidRDefault="000F22FB" w:rsidP="000F22FB">
      <w:pPr>
        <w:pStyle w:val="Heading2"/>
        <w:numPr>
          <w:ilvl w:val="0"/>
          <w:numId w:val="0"/>
        </w:numPr>
      </w:pPr>
      <w:bookmarkStart w:id="80" w:name="_Toc143793748"/>
      <w:r>
        <w:t xml:space="preserve">5.6 </w:t>
      </w:r>
      <w:r w:rsidR="00796EF6">
        <w:t xml:space="preserve">Business Object: </w:t>
      </w:r>
      <w:r w:rsidR="00E6333D" w:rsidRPr="00E6333D">
        <w:t>Eligibility</w:t>
      </w:r>
      <w:r w:rsidR="00E6333D">
        <w:t xml:space="preserve"> </w:t>
      </w:r>
      <w:r w:rsidR="00E6333D" w:rsidRPr="00E6333D">
        <w:t>Profile</w:t>
      </w:r>
      <w:r w:rsidR="00E6333D">
        <w:t xml:space="preserve"> </w:t>
      </w:r>
      <w:r w:rsidR="00E6333D" w:rsidRPr="00E6333D">
        <w:t>Object</w:t>
      </w:r>
      <w:bookmarkEnd w:id="80"/>
    </w:p>
    <w:tbl>
      <w:tblPr>
        <w:tblStyle w:val="GridTable4-Accent11"/>
        <w:tblW w:w="3813" w:type="pct"/>
        <w:tblLook w:val="0420" w:firstRow="1" w:lastRow="0" w:firstColumn="0" w:lastColumn="0" w:noHBand="0" w:noVBand="1"/>
      </w:tblPr>
      <w:tblGrid>
        <w:gridCol w:w="548"/>
        <w:gridCol w:w="2176"/>
        <w:gridCol w:w="547"/>
        <w:gridCol w:w="1036"/>
        <w:gridCol w:w="1995"/>
        <w:gridCol w:w="1342"/>
        <w:gridCol w:w="1629"/>
        <w:gridCol w:w="865"/>
        <w:gridCol w:w="499"/>
      </w:tblGrid>
      <w:tr w:rsidR="00515178" w:rsidRPr="0034692A" w14:paraId="5CF7B5CD" w14:textId="77777777" w:rsidTr="004C00C1">
        <w:trPr>
          <w:cnfStyle w:val="100000000000" w:firstRow="1" w:lastRow="0" w:firstColumn="0" w:lastColumn="0" w:oddVBand="0" w:evenVBand="0" w:oddHBand="0" w:evenHBand="0" w:firstRowFirstColumn="0" w:firstRowLastColumn="0" w:lastRowFirstColumn="0" w:lastRowLastColumn="0"/>
          <w:trHeight w:val="247"/>
          <w:tblHeader/>
        </w:trPr>
        <w:tc>
          <w:tcPr>
            <w:tcW w:w="258" w:type="pct"/>
          </w:tcPr>
          <w:p w14:paraId="7CA75E5D"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815" w:type="pct"/>
          </w:tcPr>
          <w:p w14:paraId="3BDC0714"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57" w:type="pct"/>
          </w:tcPr>
          <w:p w14:paraId="5DDBF93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77" w:type="pct"/>
          </w:tcPr>
          <w:p w14:paraId="5AF3B9D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55" w:type="pct"/>
          </w:tcPr>
          <w:p w14:paraId="532C9224"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31" w:type="pct"/>
          </w:tcPr>
          <w:p w14:paraId="6FEF5BA6"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66" w:type="pct"/>
          </w:tcPr>
          <w:p w14:paraId="4C9BD0B6"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07" w:type="pct"/>
          </w:tcPr>
          <w:p w14:paraId="10A2B50E"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35" w:type="pct"/>
          </w:tcPr>
          <w:p w14:paraId="4D0892E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279B4E5F" w14:textId="77777777" w:rsidTr="004C00C1">
        <w:trPr>
          <w:cnfStyle w:val="000000100000" w:firstRow="0" w:lastRow="0" w:firstColumn="0" w:lastColumn="0" w:oddVBand="0" w:evenVBand="0" w:oddHBand="1" w:evenHBand="0" w:firstRowFirstColumn="0" w:firstRowLastColumn="0" w:lastRowFirstColumn="0" w:lastRowLastColumn="0"/>
          <w:trHeight w:hRule="exact" w:val="60"/>
        </w:trPr>
        <w:tc>
          <w:tcPr>
            <w:tcW w:w="258" w:type="pct"/>
          </w:tcPr>
          <w:p w14:paraId="2606612D"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815" w:type="pct"/>
          </w:tcPr>
          <w:p w14:paraId="5DCABDC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57" w:type="pct"/>
          </w:tcPr>
          <w:p w14:paraId="133F264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577" w:type="pct"/>
          </w:tcPr>
          <w:p w14:paraId="78AC2FC1"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55" w:type="pct"/>
          </w:tcPr>
          <w:p w14:paraId="00B107A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31" w:type="pct"/>
          </w:tcPr>
          <w:p w14:paraId="227EA9E5"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766" w:type="pct"/>
          </w:tcPr>
          <w:p w14:paraId="70487A1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07" w:type="pct"/>
          </w:tcPr>
          <w:p w14:paraId="278025F9"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35" w:type="pct"/>
          </w:tcPr>
          <w:p w14:paraId="7A3D957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2B4228" w:rsidRPr="0034692A" w14:paraId="38B99F90" w14:textId="77777777" w:rsidTr="004C00C1">
        <w:trPr>
          <w:trHeight w:val="247"/>
        </w:trPr>
        <w:tc>
          <w:tcPr>
            <w:tcW w:w="258" w:type="pct"/>
          </w:tcPr>
          <w:p w14:paraId="0C1A5414" w14:textId="7B684055" w:rsidR="002B4228" w:rsidRPr="00920174" w:rsidRDefault="002B4228" w:rsidP="002B422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815" w:type="pct"/>
          </w:tcPr>
          <w:p w14:paraId="63319E76" w14:textId="77777777" w:rsidR="005257B5" w:rsidRPr="004B48D8" w:rsidRDefault="005257B5" w:rsidP="005257B5">
            <w:pPr>
              <w:pStyle w:val="Bodytextversion1"/>
              <w:rPr>
                <w:rFonts w:cs="Arial"/>
                <w:sz w:val="16"/>
                <w:szCs w:val="16"/>
              </w:rPr>
            </w:pPr>
            <w:r w:rsidRPr="004B48D8">
              <w:rPr>
                <w:rFonts w:cs="Arial"/>
                <w:sz w:val="16"/>
                <w:szCs w:val="16"/>
              </w:rPr>
              <w:t>BEN_ELIG_OBJ_ELIG_PROFL_F</w:t>
            </w:r>
          </w:p>
          <w:p w14:paraId="69183444" w14:textId="33E0EE9E"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682E669E" w14:textId="43011E6A"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7" w:type="pct"/>
          </w:tcPr>
          <w:p w14:paraId="5723AEA3" w14:textId="0DE08084"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sz w:val="16"/>
                <w:szCs w:val="16"/>
                <w:lang w:val="en-US" w:eastAsia="en-US"/>
              </w:rPr>
              <w:t>GoalPlan.dat</w:t>
            </w:r>
          </w:p>
        </w:tc>
        <w:tc>
          <w:tcPr>
            <w:tcW w:w="1055" w:type="pct"/>
          </w:tcPr>
          <w:p w14:paraId="0EEF8AFE" w14:textId="7EAD8B57" w:rsidR="002B4228" w:rsidRPr="006E1F80" w:rsidRDefault="002B4228" w:rsidP="002B4228">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631" w:type="pct"/>
          </w:tcPr>
          <w:p w14:paraId="16B3FBB5" w14:textId="62C78788" w:rsidR="002B4228" w:rsidRPr="006E1F80" w:rsidRDefault="002B4228" w:rsidP="002B422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766" w:type="pct"/>
          </w:tcPr>
          <w:p w14:paraId="11CC0288"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5A89E296" w14:textId="43139770"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76C683C2"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4CF4B16C"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42B3B58" w14:textId="6299927B" w:rsidR="002B4228" w:rsidRPr="00920174" w:rsidRDefault="002B4228" w:rsidP="002B422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815" w:type="pct"/>
          </w:tcPr>
          <w:p w14:paraId="49906540" w14:textId="572F04F4"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0E308AB9" w14:textId="411D0D82"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7" w:type="pct"/>
          </w:tcPr>
          <w:p w14:paraId="7746A562" w14:textId="634E265D"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6C43A58F" w14:textId="1BA76139" w:rsidR="002B4228" w:rsidRPr="006E1F80" w:rsidRDefault="002B4228" w:rsidP="002B4228">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631" w:type="pct"/>
          </w:tcPr>
          <w:p w14:paraId="7A335868" w14:textId="7F4981FF" w:rsidR="002B4228" w:rsidRPr="006E1F80" w:rsidRDefault="002B4228" w:rsidP="002B422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766" w:type="pct"/>
          </w:tcPr>
          <w:p w14:paraId="1ED3788E" w14:textId="24C0425D" w:rsidR="002B4228" w:rsidRPr="00920174" w:rsidRDefault="004C00C1" w:rsidP="002B4228">
            <w:pPr>
              <w:keepLines/>
              <w:spacing w:after="0" w:line="240" w:lineRule="auto"/>
              <w:jc w:val="both"/>
              <w:rPr>
                <w:rFonts w:ascii="Calibri Light" w:hAnsi="Calibri Light" w:cs="Calibri Light"/>
                <w:sz w:val="16"/>
                <w:szCs w:val="16"/>
                <w:lang w:val="en-US" w:eastAsia="en-US"/>
              </w:rPr>
            </w:pPr>
            <w:proofErr w:type="spellStart"/>
            <w:r w:rsidRPr="004C00C1">
              <w:rPr>
                <w:rFonts w:ascii="Calibri Light" w:hAnsi="Calibri Light" w:cs="Calibri Light"/>
                <w:sz w:val="16"/>
                <w:szCs w:val="16"/>
                <w:lang w:val="en-US" w:eastAsia="en-US"/>
              </w:rPr>
              <w:t>EligibilityProfileObject</w:t>
            </w:r>
            <w:proofErr w:type="spellEnd"/>
          </w:p>
        </w:tc>
        <w:tc>
          <w:tcPr>
            <w:tcW w:w="407" w:type="pct"/>
          </w:tcPr>
          <w:p w14:paraId="31C4B348"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621EA6DF"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74797E18" w14:textId="77777777" w:rsidTr="004C00C1">
        <w:trPr>
          <w:trHeight w:val="247"/>
        </w:trPr>
        <w:tc>
          <w:tcPr>
            <w:tcW w:w="258" w:type="pct"/>
          </w:tcPr>
          <w:p w14:paraId="6247521A" w14:textId="24DC13C0" w:rsidR="002B4228" w:rsidRPr="00920174" w:rsidRDefault="002B4228" w:rsidP="002B422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815" w:type="pct"/>
          </w:tcPr>
          <w:p w14:paraId="65258F6D" w14:textId="41DDF183"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44C6A2BA" w14:textId="676E0B37"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7" w:type="pct"/>
          </w:tcPr>
          <w:p w14:paraId="135D9E6D" w14:textId="4822A736"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099381CF" w14:textId="420D1FFA" w:rsidR="002B4228" w:rsidRPr="006E1F80" w:rsidRDefault="002B4228" w:rsidP="002B4228">
            <w:pPr>
              <w:keepLines/>
              <w:spacing w:after="0" w:line="240" w:lineRule="auto"/>
              <w:jc w:val="both"/>
              <w:rPr>
                <w:rFonts w:ascii="Calibri Light" w:hAnsi="Calibri Light" w:cs="Calibri Light"/>
                <w:color w:val="000000"/>
                <w:sz w:val="16"/>
                <w:szCs w:val="16"/>
              </w:rPr>
            </w:pPr>
            <w:r w:rsidRPr="00A557D0">
              <w:rPr>
                <w:rFonts w:ascii="Calibri Light" w:hAnsi="Calibri Light" w:cs="Calibri Light"/>
                <w:color w:val="000000"/>
                <w:sz w:val="16"/>
                <w:szCs w:val="16"/>
              </w:rPr>
              <w:t>ELGBLTYPROFILEOBJECTID</w:t>
            </w:r>
          </w:p>
        </w:tc>
        <w:tc>
          <w:tcPr>
            <w:tcW w:w="631" w:type="pct"/>
          </w:tcPr>
          <w:p w14:paraId="7AE79D3D" w14:textId="0C909BE8"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766" w:type="pct"/>
          </w:tcPr>
          <w:p w14:paraId="22883276"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5E0491BC"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7057D454"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4857C1EF"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73E747FD" w14:textId="78F34FB5" w:rsidR="002B4228" w:rsidRPr="00920174" w:rsidRDefault="002B4228" w:rsidP="002B422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815" w:type="pct"/>
          </w:tcPr>
          <w:p w14:paraId="0AC1BD0F" w14:textId="7A870581"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503B0C8D" w14:textId="64FEE2EB"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7" w:type="pct"/>
          </w:tcPr>
          <w:p w14:paraId="045D53B2" w14:textId="74758BE5"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0B60784F" w14:textId="22B9BDD8" w:rsidR="002B4228" w:rsidRPr="006E1F80" w:rsidRDefault="002B4228" w:rsidP="002B4228">
            <w:pPr>
              <w:keepLines/>
              <w:spacing w:after="0" w:line="240" w:lineRule="auto"/>
              <w:jc w:val="both"/>
              <w:rPr>
                <w:rFonts w:ascii="Calibri Light" w:hAnsi="Calibri Light" w:cs="Calibri Light"/>
                <w:color w:val="000000"/>
                <w:sz w:val="16"/>
                <w:szCs w:val="16"/>
              </w:rPr>
            </w:pPr>
            <w:r w:rsidRPr="00A557D0">
              <w:rPr>
                <w:rFonts w:ascii="Calibri Light" w:hAnsi="Calibri Light" w:cs="Calibri Light"/>
                <w:color w:val="000000"/>
                <w:sz w:val="16"/>
                <w:szCs w:val="16"/>
              </w:rPr>
              <w:t>ELIGYPRFLID</w:t>
            </w:r>
          </w:p>
        </w:tc>
        <w:tc>
          <w:tcPr>
            <w:tcW w:w="631" w:type="pct"/>
          </w:tcPr>
          <w:p w14:paraId="0EF41B5C" w14:textId="4AB4C18A"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766" w:type="pct"/>
          </w:tcPr>
          <w:p w14:paraId="45CA55CA"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7E49F727"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769B8C06"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376B9BE9" w14:textId="77777777" w:rsidTr="004C00C1">
        <w:trPr>
          <w:trHeight w:val="247"/>
        </w:trPr>
        <w:tc>
          <w:tcPr>
            <w:tcW w:w="258" w:type="pct"/>
          </w:tcPr>
          <w:p w14:paraId="69B7BC1F" w14:textId="6915E3CB" w:rsidR="002B4228" w:rsidRPr="00920174" w:rsidRDefault="002B4228" w:rsidP="002B422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815" w:type="pct"/>
          </w:tcPr>
          <w:p w14:paraId="48B8EA58" w14:textId="28EB1AAE"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1E3227D0" w14:textId="03B135FE"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7" w:type="pct"/>
          </w:tcPr>
          <w:p w14:paraId="052E258A" w14:textId="5C84C2C1"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5662E3D7" w14:textId="13719C35" w:rsidR="002B4228" w:rsidRPr="006E1F80" w:rsidRDefault="002B4228" w:rsidP="002B4228">
            <w:pPr>
              <w:keepLines/>
              <w:spacing w:after="0" w:line="240" w:lineRule="auto"/>
              <w:jc w:val="both"/>
              <w:rPr>
                <w:rFonts w:ascii="Calibri Light" w:hAnsi="Calibri Light" w:cs="Calibri Light"/>
                <w:color w:val="000000"/>
                <w:sz w:val="16"/>
                <w:szCs w:val="16"/>
              </w:rPr>
            </w:pPr>
            <w:r w:rsidRPr="00A557D0">
              <w:rPr>
                <w:rFonts w:ascii="Calibri Light" w:hAnsi="Calibri Light" w:cs="Calibri Light"/>
                <w:color w:val="000000"/>
                <w:sz w:val="16"/>
                <w:szCs w:val="16"/>
              </w:rPr>
              <w:t>OBJECTID</w:t>
            </w:r>
          </w:p>
        </w:tc>
        <w:tc>
          <w:tcPr>
            <w:tcW w:w="631" w:type="pct"/>
          </w:tcPr>
          <w:p w14:paraId="2ACB9E9A" w14:textId="08826544"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NUMBER(18)</w:t>
            </w:r>
          </w:p>
        </w:tc>
        <w:tc>
          <w:tcPr>
            <w:tcW w:w="766" w:type="pct"/>
          </w:tcPr>
          <w:p w14:paraId="60903836"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17C94749"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1FC082EE"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4EEE6D1E"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3648FD02" w14:textId="07013CFF" w:rsidR="002B4228" w:rsidRPr="00920174" w:rsidRDefault="002B4228" w:rsidP="002B422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815" w:type="pct"/>
          </w:tcPr>
          <w:p w14:paraId="291EF485" w14:textId="44BC45A0"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61D7B83B" w14:textId="4FF97FC1"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7" w:type="pct"/>
          </w:tcPr>
          <w:p w14:paraId="2BC3A6F2" w14:textId="6C305BF9"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0BE860E4" w14:textId="0D73842C" w:rsidR="002B4228" w:rsidRPr="006E1F80" w:rsidRDefault="002B4228" w:rsidP="002B4228">
            <w:pPr>
              <w:keepLines/>
              <w:spacing w:after="0" w:line="240" w:lineRule="auto"/>
              <w:jc w:val="both"/>
              <w:rPr>
                <w:rFonts w:ascii="Calibri Light" w:hAnsi="Calibri Light" w:cs="Calibri Light"/>
                <w:color w:val="000000"/>
                <w:sz w:val="16"/>
                <w:szCs w:val="16"/>
              </w:rPr>
            </w:pPr>
            <w:r w:rsidRPr="00A557D0">
              <w:rPr>
                <w:rFonts w:ascii="Calibri Light" w:hAnsi="Calibri Light" w:cs="Calibri Light"/>
                <w:color w:val="000000"/>
                <w:sz w:val="16"/>
                <w:szCs w:val="16"/>
              </w:rPr>
              <w:t>REQUIREDFLAG</w:t>
            </w:r>
          </w:p>
        </w:tc>
        <w:tc>
          <w:tcPr>
            <w:tcW w:w="631" w:type="pct"/>
          </w:tcPr>
          <w:p w14:paraId="6CD9CF89" w14:textId="23A254BE" w:rsidR="002B4228" w:rsidRPr="006E1F80" w:rsidRDefault="002B4228" w:rsidP="002B422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w:t>
            </w:r>
            <w:r w:rsidRPr="00C22FE0">
              <w:rPr>
                <w:rFonts w:ascii="Calibri Light" w:hAnsi="Calibri Light" w:cs="Calibri Light"/>
                <w:color w:val="000000"/>
                <w:sz w:val="16"/>
                <w:szCs w:val="16"/>
              </w:rPr>
              <w:t>)</w:t>
            </w:r>
          </w:p>
        </w:tc>
        <w:tc>
          <w:tcPr>
            <w:tcW w:w="766" w:type="pct"/>
          </w:tcPr>
          <w:p w14:paraId="7AFBAA42" w14:textId="68990DEC"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23BFB0F8"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0BF4F1D7"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1D8EAF67" w14:textId="77777777" w:rsidTr="004C00C1">
        <w:trPr>
          <w:trHeight w:val="247"/>
        </w:trPr>
        <w:tc>
          <w:tcPr>
            <w:tcW w:w="258" w:type="pct"/>
          </w:tcPr>
          <w:p w14:paraId="2BDCF197" w14:textId="0937C808" w:rsidR="002B4228" w:rsidRPr="00920174" w:rsidRDefault="002B4228" w:rsidP="002B422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815" w:type="pct"/>
          </w:tcPr>
          <w:p w14:paraId="562CF197" w14:textId="05C7E62B"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15D70643" w14:textId="40711229"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7" w:type="pct"/>
          </w:tcPr>
          <w:p w14:paraId="75180729" w14:textId="164554F3"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35D7B365" w14:textId="2599BED0" w:rsidR="002B4228" w:rsidRPr="006E1F80" w:rsidRDefault="002B4228" w:rsidP="002B4228">
            <w:pPr>
              <w:keepLines/>
              <w:spacing w:after="0" w:line="240" w:lineRule="auto"/>
              <w:jc w:val="both"/>
              <w:rPr>
                <w:rFonts w:ascii="Calibri Light" w:hAnsi="Calibri Light" w:cs="Calibri Light"/>
                <w:color w:val="000000"/>
                <w:sz w:val="16"/>
                <w:szCs w:val="16"/>
              </w:rPr>
            </w:pPr>
            <w:r w:rsidRPr="00A557D0">
              <w:rPr>
                <w:rFonts w:ascii="Calibri Light" w:hAnsi="Calibri Light" w:cs="Calibri Light"/>
                <w:color w:val="000000"/>
                <w:sz w:val="16"/>
                <w:szCs w:val="16"/>
              </w:rPr>
              <w:t>SOURCESYSTEMID</w:t>
            </w:r>
          </w:p>
        </w:tc>
        <w:tc>
          <w:tcPr>
            <w:tcW w:w="631" w:type="pct"/>
          </w:tcPr>
          <w:p w14:paraId="2F09FB24" w14:textId="1639F779" w:rsidR="002B4228" w:rsidRPr="006E1F80" w:rsidRDefault="002B4228" w:rsidP="002B422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00</w:t>
            </w:r>
            <w:r w:rsidRPr="00C22FE0">
              <w:rPr>
                <w:rFonts w:ascii="Calibri Light" w:hAnsi="Calibri Light" w:cs="Calibri Light"/>
                <w:color w:val="000000"/>
                <w:sz w:val="16"/>
                <w:szCs w:val="16"/>
              </w:rPr>
              <w:t>)</w:t>
            </w:r>
          </w:p>
        </w:tc>
        <w:tc>
          <w:tcPr>
            <w:tcW w:w="766" w:type="pct"/>
          </w:tcPr>
          <w:p w14:paraId="2CF45890"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34F666E7" w14:textId="41887434"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6BD6768B"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1ECACCA1"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05EBD478" w14:textId="59A4D95A" w:rsidR="002B4228" w:rsidRPr="00920174" w:rsidRDefault="002B4228" w:rsidP="002B4228">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815" w:type="pct"/>
          </w:tcPr>
          <w:p w14:paraId="4342AF19" w14:textId="60D5A755"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036A3036" w14:textId="1F7B2303"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7" w:type="pct"/>
          </w:tcPr>
          <w:p w14:paraId="1BC827D7" w14:textId="7CD89A8E"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68AD319E" w14:textId="48D7A27E" w:rsidR="002B4228" w:rsidRPr="006E1F80" w:rsidRDefault="002B4228" w:rsidP="002B4228">
            <w:pPr>
              <w:keepLines/>
              <w:spacing w:after="0" w:line="240" w:lineRule="auto"/>
              <w:jc w:val="both"/>
              <w:rPr>
                <w:rFonts w:ascii="Calibri Light" w:hAnsi="Calibri Light" w:cs="Calibri Light"/>
                <w:color w:val="000000"/>
                <w:sz w:val="16"/>
                <w:szCs w:val="16"/>
              </w:rPr>
            </w:pPr>
            <w:r w:rsidRPr="001F78CF">
              <w:rPr>
                <w:rFonts w:ascii="Calibri Light" w:hAnsi="Calibri Light" w:cs="Calibri Light"/>
                <w:color w:val="000000"/>
                <w:sz w:val="16"/>
                <w:szCs w:val="16"/>
              </w:rPr>
              <w:t>SOURCESYSTEMOWNER</w:t>
            </w:r>
          </w:p>
        </w:tc>
        <w:tc>
          <w:tcPr>
            <w:tcW w:w="631" w:type="pct"/>
          </w:tcPr>
          <w:p w14:paraId="57557923" w14:textId="138184D5" w:rsidR="002B4228" w:rsidRPr="006E1F80" w:rsidRDefault="002B4228" w:rsidP="002B422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3</w:t>
            </w:r>
            <w:r w:rsidRPr="00C22FE0">
              <w:rPr>
                <w:rFonts w:ascii="Calibri Light" w:hAnsi="Calibri Light" w:cs="Calibri Light"/>
                <w:color w:val="000000"/>
                <w:sz w:val="16"/>
                <w:szCs w:val="16"/>
              </w:rPr>
              <w:t>0)</w:t>
            </w:r>
          </w:p>
        </w:tc>
        <w:tc>
          <w:tcPr>
            <w:tcW w:w="766" w:type="pct"/>
          </w:tcPr>
          <w:p w14:paraId="05152A1B"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17FD00FD"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601B9FB5"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64DF4427" w14:textId="77777777" w:rsidTr="004C00C1">
        <w:trPr>
          <w:trHeight w:val="247"/>
        </w:trPr>
        <w:tc>
          <w:tcPr>
            <w:tcW w:w="258" w:type="pct"/>
          </w:tcPr>
          <w:p w14:paraId="175F485A" w14:textId="35F40617" w:rsidR="002B4228" w:rsidRPr="00920174" w:rsidRDefault="002B4228" w:rsidP="002B4228">
            <w:pPr>
              <w:keepLines/>
              <w:spacing w:after="0" w:line="240" w:lineRule="auto"/>
              <w:jc w:val="both"/>
              <w:rPr>
                <w:rFonts w:ascii="Calibri Light" w:hAnsi="Calibri Light" w:cs="Calibri Light"/>
                <w:sz w:val="16"/>
                <w:szCs w:val="16"/>
              </w:rPr>
            </w:pPr>
            <w:r>
              <w:rPr>
                <w:rFonts w:ascii="Calibri Light" w:hAnsi="Calibri Light" w:cs="Calibri Light"/>
                <w:sz w:val="16"/>
                <w:szCs w:val="16"/>
              </w:rPr>
              <w:t>9</w:t>
            </w:r>
          </w:p>
        </w:tc>
        <w:tc>
          <w:tcPr>
            <w:tcW w:w="815" w:type="pct"/>
          </w:tcPr>
          <w:p w14:paraId="3D67734C" w14:textId="7F814C0E"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2C41BDDD" w14:textId="51FADAA5" w:rsidR="002B4228" w:rsidRPr="006E1F80" w:rsidRDefault="002B4228" w:rsidP="002B422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7" w:type="pct"/>
          </w:tcPr>
          <w:p w14:paraId="711D8A58" w14:textId="1CAE4734"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1551419D" w14:textId="6AD196AC" w:rsidR="002B4228" w:rsidRPr="006E1F80" w:rsidRDefault="002B4228" w:rsidP="002B4228">
            <w:pPr>
              <w:keepLines/>
              <w:spacing w:after="0" w:line="240" w:lineRule="auto"/>
              <w:jc w:val="both"/>
              <w:rPr>
                <w:rFonts w:ascii="Calibri Light" w:hAnsi="Calibri Light" w:cs="Calibri Light"/>
                <w:color w:val="000000"/>
                <w:sz w:val="16"/>
                <w:szCs w:val="16"/>
              </w:rPr>
            </w:pPr>
            <w:r w:rsidRPr="001F78CF">
              <w:rPr>
                <w:rFonts w:ascii="Calibri Light" w:hAnsi="Calibri Light" w:cs="Calibri Light"/>
                <w:color w:val="000000"/>
                <w:sz w:val="16"/>
                <w:szCs w:val="16"/>
              </w:rPr>
              <w:t>ELIGIBILITYPROFILENAME</w:t>
            </w:r>
          </w:p>
        </w:tc>
        <w:tc>
          <w:tcPr>
            <w:tcW w:w="631" w:type="pct"/>
          </w:tcPr>
          <w:p w14:paraId="694EF063" w14:textId="058E46A4" w:rsidR="002B4228" w:rsidRPr="006E1F80" w:rsidRDefault="002B4228" w:rsidP="002B422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766" w:type="pct"/>
          </w:tcPr>
          <w:p w14:paraId="1468E354"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16E5CD6F"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0906CC7B"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58DDF0AF"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7E9EFCB6" w14:textId="57C7DEEF" w:rsidR="002B4228" w:rsidRPr="00920174" w:rsidRDefault="002B4228" w:rsidP="002B422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0</w:t>
            </w:r>
          </w:p>
        </w:tc>
        <w:tc>
          <w:tcPr>
            <w:tcW w:w="815" w:type="pct"/>
          </w:tcPr>
          <w:p w14:paraId="3451D58B" w14:textId="1E4FAFAC"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640AB3B3" w14:textId="1C3587D1" w:rsidR="002B4228" w:rsidRPr="006E1F80" w:rsidRDefault="002B4228" w:rsidP="002B4228">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099CCEEB" w14:textId="64EE550E"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5FBACEA2" w14:textId="3E38A252" w:rsidR="002B4228" w:rsidRPr="006E1F80" w:rsidRDefault="002B4228" w:rsidP="002B4228">
            <w:pPr>
              <w:keepLines/>
              <w:spacing w:after="0" w:line="240" w:lineRule="auto"/>
              <w:jc w:val="both"/>
              <w:rPr>
                <w:rFonts w:ascii="Calibri Light" w:hAnsi="Calibri Light" w:cs="Calibri Light"/>
                <w:color w:val="000000"/>
                <w:sz w:val="16"/>
                <w:szCs w:val="16"/>
              </w:rPr>
            </w:pPr>
            <w:r w:rsidRPr="001F78CF">
              <w:rPr>
                <w:rFonts w:ascii="Calibri Light" w:hAnsi="Calibri Light" w:cs="Calibri Light"/>
                <w:color w:val="000000"/>
                <w:sz w:val="16"/>
                <w:szCs w:val="16"/>
              </w:rPr>
              <w:t>GOALPLANEXTERNALID</w:t>
            </w:r>
          </w:p>
        </w:tc>
        <w:tc>
          <w:tcPr>
            <w:tcW w:w="631" w:type="pct"/>
          </w:tcPr>
          <w:p w14:paraId="1C95FEB6" w14:textId="1DB80C17" w:rsidR="002B4228" w:rsidRPr="006E1F80" w:rsidRDefault="002B4228" w:rsidP="002B422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5</w:t>
            </w:r>
            <w:r w:rsidRPr="00C22FE0">
              <w:rPr>
                <w:rFonts w:ascii="Calibri Light" w:hAnsi="Calibri Light" w:cs="Calibri Light"/>
                <w:color w:val="000000"/>
                <w:sz w:val="16"/>
                <w:szCs w:val="16"/>
              </w:rPr>
              <w:t>0)</w:t>
            </w:r>
          </w:p>
        </w:tc>
        <w:tc>
          <w:tcPr>
            <w:tcW w:w="766" w:type="pct"/>
          </w:tcPr>
          <w:p w14:paraId="41594823"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19312D26"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0E9DDAC2"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15C2C253" w14:textId="77777777" w:rsidTr="004C00C1">
        <w:trPr>
          <w:trHeight w:val="247"/>
        </w:trPr>
        <w:tc>
          <w:tcPr>
            <w:tcW w:w="258" w:type="pct"/>
          </w:tcPr>
          <w:p w14:paraId="73B19DC1" w14:textId="52CF10D3" w:rsidR="002B4228" w:rsidRPr="00920174" w:rsidRDefault="002B4228" w:rsidP="002B422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815" w:type="pct"/>
          </w:tcPr>
          <w:p w14:paraId="7FFDEC2C" w14:textId="72131340"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17785F35" w14:textId="4CA820BC" w:rsidR="002B4228" w:rsidRPr="006E1F80" w:rsidRDefault="002B4228" w:rsidP="002B4228">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7FE943E6" w14:textId="2641D8A6"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32DED1FB" w14:textId="38B4A233" w:rsidR="002B4228" w:rsidRPr="006E1F80" w:rsidRDefault="002B4228" w:rsidP="002B4228">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_CATEGORY</w:t>
            </w:r>
          </w:p>
        </w:tc>
        <w:tc>
          <w:tcPr>
            <w:tcW w:w="631" w:type="pct"/>
          </w:tcPr>
          <w:p w14:paraId="292A54BD" w14:textId="04BF6230" w:rsidR="002B4228" w:rsidRPr="006E1F80" w:rsidRDefault="002B4228" w:rsidP="002B422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5</w:t>
            </w:r>
            <w:r w:rsidRPr="00C22FE0">
              <w:rPr>
                <w:rFonts w:ascii="Calibri Light" w:hAnsi="Calibri Light" w:cs="Calibri Light"/>
                <w:color w:val="000000"/>
                <w:sz w:val="16"/>
                <w:szCs w:val="16"/>
              </w:rPr>
              <w:t>0)</w:t>
            </w:r>
          </w:p>
        </w:tc>
        <w:tc>
          <w:tcPr>
            <w:tcW w:w="766" w:type="pct"/>
          </w:tcPr>
          <w:p w14:paraId="5801A63C"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525321E4"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5A47F65A"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306E843F"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B1A653A" w14:textId="68834F8C" w:rsidR="002B4228" w:rsidRPr="00920174" w:rsidRDefault="002B4228" w:rsidP="002B422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2</w:t>
            </w:r>
          </w:p>
        </w:tc>
        <w:tc>
          <w:tcPr>
            <w:tcW w:w="815" w:type="pct"/>
          </w:tcPr>
          <w:p w14:paraId="4EAA2EB9" w14:textId="60D6802D"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66E24B89" w14:textId="68FCB4E5" w:rsidR="002B4228" w:rsidRPr="006E1F80" w:rsidRDefault="002B4228" w:rsidP="002B4228">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1278C5DA" w14:textId="4721149F"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3E4AF212" w14:textId="3D266EE1" w:rsidR="002B4228" w:rsidRPr="006E1F80" w:rsidRDefault="002B4228" w:rsidP="002B4228">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631" w:type="pct"/>
          </w:tcPr>
          <w:p w14:paraId="5C356704" w14:textId="0678845C" w:rsidR="002B4228" w:rsidRPr="006E1F80" w:rsidRDefault="002B4228" w:rsidP="002B422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07BDF36D"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1D305073"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618B19ED"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2B4228" w:rsidRPr="0034692A" w14:paraId="5F97C5DA" w14:textId="77777777" w:rsidTr="004C00C1">
        <w:trPr>
          <w:trHeight w:val="247"/>
        </w:trPr>
        <w:tc>
          <w:tcPr>
            <w:tcW w:w="258" w:type="pct"/>
          </w:tcPr>
          <w:p w14:paraId="68C90724" w14:textId="0D331660" w:rsidR="002B4228" w:rsidRPr="00920174" w:rsidRDefault="002B4228" w:rsidP="002B4228">
            <w:pPr>
              <w:keepLines/>
              <w:spacing w:after="0" w:line="240" w:lineRule="auto"/>
              <w:jc w:val="both"/>
              <w:rPr>
                <w:rFonts w:ascii="Calibri Light" w:hAnsi="Calibri Light" w:cs="Calibri Light"/>
                <w:sz w:val="16"/>
                <w:szCs w:val="16"/>
              </w:rPr>
            </w:pPr>
            <w:r>
              <w:rPr>
                <w:rFonts w:ascii="Calibri Light" w:hAnsi="Calibri Light" w:cs="Calibri Light"/>
                <w:sz w:val="16"/>
                <w:szCs w:val="16"/>
              </w:rPr>
              <w:t>13</w:t>
            </w:r>
          </w:p>
        </w:tc>
        <w:tc>
          <w:tcPr>
            <w:tcW w:w="815" w:type="pct"/>
          </w:tcPr>
          <w:p w14:paraId="0323E1D3" w14:textId="200016FD" w:rsidR="002B4228" w:rsidRPr="003655D2" w:rsidRDefault="002B4228" w:rsidP="002B4228">
            <w:pPr>
              <w:keepLines/>
              <w:spacing w:after="0" w:line="240" w:lineRule="auto"/>
              <w:jc w:val="both"/>
              <w:rPr>
                <w:rFonts w:ascii="Calibri Light" w:hAnsi="Calibri Light" w:cs="Calibri Light"/>
                <w:color w:val="000000"/>
                <w:sz w:val="16"/>
                <w:szCs w:val="16"/>
              </w:rPr>
            </w:pPr>
          </w:p>
        </w:tc>
        <w:tc>
          <w:tcPr>
            <w:tcW w:w="257" w:type="pct"/>
          </w:tcPr>
          <w:p w14:paraId="6868CCE0" w14:textId="41B4A4E9" w:rsidR="002B4228" w:rsidRPr="006E1F80" w:rsidRDefault="002B4228" w:rsidP="002B4228">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17888B90" w14:textId="5B20FA11" w:rsidR="002B4228" w:rsidRPr="006E1F80" w:rsidRDefault="002B4228" w:rsidP="002B4228">
            <w:pPr>
              <w:keepLines/>
              <w:spacing w:after="0" w:line="240" w:lineRule="auto"/>
              <w:jc w:val="both"/>
              <w:rPr>
                <w:rFonts w:ascii="Calibri Light" w:hAnsi="Calibri Light" w:cs="Calibri Light"/>
                <w:color w:val="000000"/>
                <w:sz w:val="16"/>
                <w:szCs w:val="16"/>
              </w:rPr>
            </w:pPr>
          </w:p>
        </w:tc>
        <w:tc>
          <w:tcPr>
            <w:tcW w:w="1055" w:type="pct"/>
          </w:tcPr>
          <w:p w14:paraId="6C5ED326" w14:textId="587A6FFF" w:rsidR="002B4228" w:rsidRPr="006E1F80" w:rsidRDefault="002B4228" w:rsidP="002B4228">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631" w:type="pct"/>
          </w:tcPr>
          <w:p w14:paraId="0CD74FB8" w14:textId="6C277AC7" w:rsidR="002B4228" w:rsidRPr="006E1F80" w:rsidRDefault="002B4228" w:rsidP="002B422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3B1A0383"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407" w:type="pct"/>
          </w:tcPr>
          <w:p w14:paraId="70057EDF"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c>
          <w:tcPr>
            <w:tcW w:w="235" w:type="pct"/>
          </w:tcPr>
          <w:p w14:paraId="1DE11964" w14:textId="77777777" w:rsidR="002B4228" w:rsidRPr="00920174" w:rsidRDefault="002B4228" w:rsidP="002B4228">
            <w:pPr>
              <w:keepLines/>
              <w:spacing w:after="0" w:line="240" w:lineRule="auto"/>
              <w:jc w:val="both"/>
              <w:rPr>
                <w:rFonts w:ascii="Calibri Light" w:hAnsi="Calibri Light" w:cs="Calibri Light"/>
                <w:sz w:val="16"/>
                <w:szCs w:val="16"/>
                <w:lang w:val="en-US" w:eastAsia="en-US"/>
              </w:rPr>
            </w:pPr>
          </w:p>
        </w:tc>
      </w:tr>
      <w:tr w:rsidR="004C00C1" w:rsidRPr="0034692A" w14:paraId="38250297"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583DFBD" w14:textId="503E0CF4" w:rsidR="004C00C1" w:rsidRDefault="004C00C1" w:rsidP="004C00C1">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4</w:t>
            </w:r>
          </w:p>
        </w:tc>
        <w:tc>
          <w:tcPr>
            <w:tcW w:w="815" w:type="pct"/>
          </w:tcPr>
          <w:p w14:paraId="0F2B3FD6"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093CB6FC" w14:textId="4A2751D1"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79448489"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549D754D" w14:textId="419E08C6"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631" w:type="pct"/>
          </w:tcPr>
          <w:p w14:paraId="37A9FCCA" w14:textId="66C35DBB"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0F53A7DA"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175B2134"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1E15748D"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5D10E81F" w14:textId="77777777" w:rsidTr="004C00C1">
        <w:trPr>
          <w:trHeight w:val="247"/>
        </w:trPr>
        <w:tc>
          <w:tcPr>
            <w:tcW w:w="258" w:type="pct"/>
          </w:tcPr>
          <w:p w14:paraId="23519E5C" w14:textId="7783D23E" w:rsidR="004C00C1" w:rsidRDefault="004C00C1" w:rsidP="004C00C1">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5</w:t>
            </w:r>
          </w:p>
        </w:tc>
        <w:tc>
          <w:tcPr>
            <w:tcW w:w="815" w:type="pct"/>
          </w:tcPr>
          <w:p w14:paraId="0D34F4CF"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43A06451" w14:textId="617A8A3A"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7B355D53"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494A3A8E" w14:textId="6FEFCBE9"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631" w:type="pct"/>
          </w:tcPr>
          <w:p w14:paraId="3FB527BD" w14:textId="5D6EA8F2"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23C24272"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6E7BDF83"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213A851A"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43886BCE"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C37838F" w14:textId="17257A0E" w:rsidR="004C00C1" w:rsidRDefault="004C00C1" w:rsidP="004C00C1">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6</w:t>
            </w:r>
          </w:p>
        </w:tc>
        <w:tc>
          <w:tcPr>
            <w:tcW w:w="815" w:type="pct"/>
          </w:tcPr>
          <w:p w14:paraId="28BEF8B7"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41585062" w14:textId="3515C1F7"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74109983"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3BDE3598" w14:textId="79543D21"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631" w:type="pct"/>
          </w:tcPr>
          <w:p w14:paraId="56BADD90" w14:textId="2FBA0670"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59D2B2E1"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03254C37"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48E991BA"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533758E4" w14:textId="77777777" w:rsidTr="004C00C1">
        <w:trPr>
          <w:trHeight w:val="247"/>
        </w:trPr>
        <w:tc>
          <w:tcPr>
            <w:tcW w:w="258" w:type="pct"/>
          </w:tcPr>
          <w:p w14:paraId="6D2A354B" w14:textId="13C8235C" w:rsidR="004C00C1" w:rsidRDefault="004C00C1" w:rsidP="004C00C1">
            <w:pPr>
              <w:keepLines/>
              <w:spacing w:after="0" w:line="240" w:lineRule="auto"/>
              <w:jc w:val="both"/>
              <w:rPr>
                <w:rFonts w:ascii="Calibri Light" w:hAnsi="Calibri Light" w:cs="Calibri Light"/>
                <w:sz w:val="16"/>
                <w:szCs w:val="16"/>
              </w:rPr>
            </w:pPr>
            <w:r w:rsidRPr="00920174">
              <w:rPr>
                <w:rFonts w:ascii="Calibri Light" w:hAnsi="Calibri Light" w:cs="Calibri Light"/>
                <w:sz w:val="16"/>
                <w:szCs w:val="16"/>
              </w:rPr>
              <w:t>17</w:t>
            </w:r>
          </w:p>
        </w:tc>
        <w:tc>
          <w:tcPr>
            <w:tcW w:w="815" w:type="pct"/>
          </w:tcPr>
          <w:p w14:paraId="074B7742"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752ADFF0" w14:textId="1EBEF3FA"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08DDE68A"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43E1E26C" w14:textId="0E95BC73"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631" w:type="pct"/>
          </w:tcPr>
          <w:p w14:paraId="4BB81C1B" w14:textId="216B3F60"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711B0D99"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35E5A5F6"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461CA01D"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64EF7BA9"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307BBEC" w14:textId="000143B6"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815" w:type="pct"/>
          </w:tcPr>
          <w:p w14:paraId="1AC1229B"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7E594DED" w14:textId="1EA29018"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430F7116"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427239BA" w14:textId="2A6B172D"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631" w:type="pct"/>
          </w:tcPr>
          <w:p w14:paraId="331D5B27" w14:textId="6964CFE5"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083EC50F"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6B1A746A"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70F0E78A"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7DA43F0E" w14:textId="77777777" w:rsidTr="004C00C1">
        <w:trPr>
          <w:trHeight w:val="247"/>
        </w:trPr>
        <w:tc>
          <w:tcPr>
            <w:tcW w:w="258" w:type="pct"/>
          </w:tcPr>
          <w:p w14:paraId="3208AF4F" w14:textId="4B8F54F0"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19</w:t>
            </w:r>
          </w:p>
        </w:tc>
        <w:tc>
          <w:tcPr>
            <w:tcW w:w="815" w:type="pct"/>
          </w:tcPr>
          <w:p w14:paraId="123A3B13"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5EF9056B" w14:textId="5D7EAD20"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1251B895"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6422F662" w14:textId="5B886705"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631" w:type="pct"/>
          </w:tcPr>
          <w:p w14:paraId="2C52E7AB" w14:textId="1AE51B10"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038E4B57"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04ECEF46"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10A3F96B"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117EBC06"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9BC8943" w14:textId="54BA6164"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0</w:t>
            </w:r>
          </w:p>
        </w:tc>
        <w:tc>
          <w:tcPr>
            <w:tcW w:w="815" w:type="pct"/>
          </w:tcPr>
          <w:p w14:paraId="60EAADBF"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2618737F" w14:textId="5FC49E9B"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13139353"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710795DD" w14:textId="624BEC08"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631" w:type="pct"/>
          </w:tcPr>
          <w:p w14:paraId="4B0D40C3" w14:textId="15AAEA17"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567A4DE2"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2D0AB729"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0F21747E"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2E1FAD25" w14:textId="77777777" w:rsidTr="004C00C1">
        <w:trPr>
          <w:trHeight w:val="247"/>
        </w:trPr>
        <w:tc>
          <w:tcPr>
            <w:tcW w:w="258" w:type="pct"/>
          </w:tcPr>
          <w:p w14:paraId="3BE0E350" w14:textId="0D3717BE"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1</w:t>
            </w:r>
          </w:p>
        </w:tc>
        <w:tc>
          <w:tcPr>
            <w:tcW w:w="815" w:type="pct"/>
          </w:tcPr>
          <w:p w14:paraId="3D7D5A57"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0CFF9320" w14:textId="1505956D"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43BBEC18"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1B5D3AC6" w14:textId="58E33F82"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631" w:type="pct"/>
          </w:tcPr>
          <w:p w14:paraId="62A4808A" w14:textId="21083F30"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5BE41A54"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58D2ED71"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2EEBFB97"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3A10114E"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13ADAA22" w14:textId="15968268"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2</w:t>
            </w:r>
          </w:p>
        </w:tc>
        <w:tc>
          <w:tcPr>
            <w:tcW w:w="815" w:type="pct"/>
          </w:tcPr>
          <w:p w14:paraId="0864A270"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17B84C20" w14:textId="12422668"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144D2C43"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6FA7C880" w14:textId="546CC990"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631" w:type="pct"/>
          </w:tcPr>
          <w:p w14:paraId="12C3BF41" w14:textId="6C7D6AD5"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7A8CD1B0"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07554C2B"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6E57D194"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3D6C324A" w14:textId="77777777" w:rsidTr="004C00C1">
        <w:trPr>
          <w:trHeight w:val="247"/>
        </w:trPr>
        <w:tc>
          <w:tcPr>
            <w:tcW w:w="258" w:type="pct"/>
          </w:tcPr>
          <w:p w14:paraId="48EF81B7" w14:textId="4A1593F7"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3</w:t>
            </w:r>
          </w:p>
        </w:tc>
        <w:tc>
          <w:tcPr>
            <w:tcW w:w="815" w:type="pct"/>
          </w:tcPr>
          <w:p w14:paraId="27501948"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46E6A3CA" w14:textId="0EC812EA"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192664E9"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70FA0107" w14:textId="22785F32"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631" w:type="pct"/>
          </w:tcPr>
          <w:p w14:paraId="42066733" w14:textId="7EE8D7B4"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0AB1DA89"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6419666D"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3D7B4754"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61033F7F"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0E21F26C" w14:textId="38DA4FCF"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4</w:t>
            </w:r>
          </w:p>
        </w:tc>
        <w:tc>
          <w:tcPr>
            <w:tcW w:w="815" w:type="pct"/>
          </w:tcPr>
          <w:p w14:paraId="475DC91D"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73F939FE" w14:textId="2C8A5827"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3B32CB05"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26A36180" w14:textId="45A80CBA"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631" w:type="pct"/>
          </w:tcPr>
          <w:p w14:paraId="64E02771" w14:textId="5AFD0A9E"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0655FFE2"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2C462ECF"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1B7E8D66"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6785E35B" w14:textId="77777777" w:rsidTr="004C00C1">
        <w:trPr>
          <w:trHeight w:val="247"/>
        </w:trPr>
        <w:tc>
          <w:tcPr>
            <w:tcW w:w="258" w:type="pct"/>
          </w:tcPr>
          <w:p w14:paraId="11319570" w14:textId="2A349350"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5</w:t>
            </w:r>
          </w:p>
        </w:tc>
        <w:tc>
          <w:tcPr>
            <w:tcW w:w="815" w:type="pct"/>
          </w:tcPr>
          <w:p w14:paraId="363EA734"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1CA1549A" w14:textId="52648C09"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74376232"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0BBF1898" w14:textId="388D4171"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631" w:type="pct"/>
          </w:tcPr>
          <w:p w14:paraId="3D1F3F95" w14:textId="1E145110"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72D71217"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3FDDE9D3"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3F602C07"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614C930A"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4D45084" w14:textId="3E04391B"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6</w:t>
            </w:r>
          </w:p>
        </w:tc>
        <w:tc>
          <w:tcPr>
            <w:tcW w:w="815" w:type="pct"/>
          </w:tcPr>
          <w:p w14:paraId="4021C161"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6A046F84" w14:textId="765D1420"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47370D85"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260E76BE" w14:textId="0C769175" w:rsidR="004C00C1" w:rsidRPr="00936377" w:rsidRDefault="004C00C1" w:rsidP="004C00C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631" w:type="pct"/>
          </w:tcPr>
          <w:p w14:paraId="13EE1F2F" w14:textId="3BB6E349" w:rsidR="004C00C1" w:rsidRPr="006E1F80" w:rsidRDefault="004C00C1" w:rsidP="004C00C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766" w:type="pct"/>
          </w:tcPr>
          <w:p w14:paraId="312EFE7B"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72E57532"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67CDE810"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32A3CA40" w14:textId="77777777" w:rsidTr="004C00C1">
        <w:trPr>
          <w:trHeight w:val="247"/>
        </w:trPr>
        <w:tc>
          <w:tcPr>
            <w:tcW w:w="258" w:type="pct"/>
          </w:tcPr>
          <w:p w14:paraId="1C6F4C45" w14:textId="430FA0DE"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7</w:t>
            </w:r>
          </w:p>
        </w:tc>
        <w:tc>
          <w:tcPr>
            <w:tcW w:w="815" w:type="pct"/>
          </w:tcPr>
          <w:p w14:paraId="74CDABB6"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11414B3F" w14:textId="6BDA0E2D"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10F0798B"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7473922C" w14:textId="723A40AE" w:rsidR="004C00C1" w:rsidRPr="00936377" w:rsidRDefault="004C00C1" w:rsidP="004C00C1">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631" w:type="pct"/>
          </w:tcPr>
          <w:p w14:paraId="10BBA988" w14:textId="3FD05942" w:rsidR="004C00C1" w:rsidRPr="006E1F80" w:rsidRDefault="004C00C1" w:rsidP="004C00C1">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66" w:type="pct"/>
          </w:tcPr>
          <w:p w14:paraId="0A639084"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28ABBDB8"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5F9A044C"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502CB1F3"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3E3510A" w14:textId="499B393E"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8</w:t>
            </w:r>
          </w:p>
        </w:tc>
        <w:tc>
          <w:tcPr>
            <w:tcW w:w="815" w:type="pct"/>
          </w:tcPr>
          <w:p w14:paraId="02A8CCFF"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20CCF661" w14:textId="275ECC9C"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7214B35D"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1F31FC9C" w14:textId="36FD112B" w:rsidR="004C00C1" w:rsidRPr="00936377" w:rsidRDefault="004C00C1" w:rsidP="004C00C1">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631" w:type="pct"/>
          </w:tcPr>
          <w:p w14:paraId="5BB4B008" w14:textId="25887072" w:rsidR="004C00C1" w:rsidRPr="006E1F80" w:rsidRDefault="004C00C1" w:rsidP="004C00C1">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66" w:type="pct"/>
          </w:tcPr>
          <w:p w14:paraId="3DD2080F"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3D8C0988"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40567754"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3C68047C" w14:textId="77777777" w:rsidTr="004C00C1">
        <w:trPr>
          <w:trHeight w:val="247"/>
        </w:trPr>
        <w:tc>
          <w:tcPr>
            <w:tcW w:w="258" w:type="pct"/>
          </w:tcPr>
          <w:p w14:paraId="3952A6FA" w14:textId="62EFDC22"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9</w:t>
            </w:r>
          </w:p>
        </w:tc>
        <w:tc>
          <w:tcPr>
            <w:tcW w:w="815" w:type="pct"/>
          </w:tcPr>
          <w:p w14:paraId="32DC9F7C"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54DF29A5" w14:textId="7ADC44AD"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104D715E"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0602CF23" w14:textId="7E4E8660" w:rsidR="004C00C1" w:rsidRPr="00936377" w:rsidRDefault="004C00C1" w:rsidP="004C00C1">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631" w:type="pct"/>
          </w:tcPr>
          <w:p w14:paraId="34D116BB" w14:textId="2585FD39" w:rsidR="004C00C1" w:rsidRPr="006E1F80" w:rsidRDefault="004C00C1" w:rsidP="004C00C1">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66" w:type="pct"/>
          </w:tcPr>
          <w:p w14:paraId="5461D36E"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47F91873"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3A2BC66D"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78B66267"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3CF58632" w14:textId="26DCF1AC"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30</w:t>
            </w:r>
          </w:p>
        </w:tc>
        <w:tc>
          <w:tcPr>
            <w:tcW w:w="815" w:type="pct"/>
          </w:tcPr>
          <w:p w14:paraId="3229F2F9"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0E5B06E3" w14:textId="6F43900A"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5523F06E"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5ECB8E1E" w14:textId="2050405C" w:rsidR="004C00C1" w:rsidRPr="00936377" w:rsidRDefault="004C00C1" w:rsidP="004C00C1">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631" w:type="pct"/>
          </w:tcPr>
          <w:p w14:paraId="4217ECCA" w14:textId="41C1DC4B" w:rsidR="004C00C1" w:rsidRPr="006E1F80" w:rsidRDefault="004C00C1" w:rsidP="004C00C1">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66" w:type="pct"/>
          </w:tcPr>
          <w:p w14:paraId="2AE3DDB2"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02BCC71D"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1F2F6806"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1E3C07DE" w14:textId="77777777" w:rsidTr="004C00C1">
        <w:trPr>
          <w:trHeight w:val="247"/>
        </w:trPr>
        <w:tc>
          <w:tcPr>
            <w:tcW w:w="258" w:type="pct"/>
          </w:tcPr>
          <w:p w14:paraId="38A945D6" w14:textId="05302DDA"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lastRenderedPageBreak/>
              <w:t>31</w:t>
            </w:r>
          </w:p>
        </w:tc>
        <w:tc>
          <w:tcPr>
            <w:tcW w:w="815" w:type="pct"/>
          </w:tcPr>
          <w:p w14:paraId="50E8F922"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14AA77C1" w14:textId="0DF9BEC1"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6AC0D7E4"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03272930" w14:textId="452CFF0A" w:rsidR="004C00C1" w:rsidRPr="00936377" w:rsidRDefault="004C00C1" w:rsidP="004C00C1">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631" w:type="pct"/>
          </w:tcPr>
          <w:p w14:paraId="1063C45F" w14:textId="6A40FBA5" w:rsidR="004C00C1" w:rsidRPr="006E1F80" w:rsidRDefault="004C00C1" w:rsidP="004C00C1">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66" w:type="pct"/>
          </w:tcPr>
          <w:p w14:paraId="5E713140"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377B52B2"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11204677"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77B9343D"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2FD1AE34" w14:textId="245BB9EC"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32</w:t>
            </w:r>
          </w:p>
        </w:tc>
        <w:tc>
          <w:tcPr>
            <w:tcW w:w="815" w:type="pct"/>
          </w:tcPr>
          <w:p w14:paraId="1A14E034"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2DE9E02B" w14:textId="4117B3FA"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00498AB8"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205B780F" w14:textId="5A02E10D" w:rsidR="004C00C1" w:rsidRPr="00936377" w:rsidRDefault="004C00C1" w:rsidP="004C00C1">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631" w:type="pct"/>
          </w:tcPr>
          <w:p w14:paraId="7019884D" w14:textId="3B809015" w:rsidR="004C00C1" w:rsidRPr="006E1F80" w:rsidRDefault="004C00C1" w:rsidP="004C00C1">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66" w:type="pct"/>
          </w:tcPr>
          <w:p w14:paraId="1E8EEAAF"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6BCE0706"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59F06E02"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6C96E459" w14:textId="77777777" w:rsidTr="004C00C1">
        <w:trPr>
          <w:trHeight w:val="247"/>
        </w:trPr>
        <w:tc>
          <w:tcPr>
            <w:tcW w:w="258" w:type="pct"/>
          </w:tcPr>
          <w:p w14:paraId="5EE14ED8" w14:textId="6DF84F46"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33</w:t>
            </w:r>
          </w:p>
        </w:tc>
        <w:tc>
          <w:tcPr>
            <w:tcW w:w="815" w:type="pct"/>
          </w:tcPr>
          <w:p w14:paraId="049AA085"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3B0CBEF2" w14:textId="45604AB2"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73061F54"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4CECDC6A" w14:textId="4E243FBC" w:rsidR="004C00C1" w:rsidRPr="00936377" w:rsidRDefault="004C00C1" w:rsidP="004C00C1">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631" w:type="pct"/>
          </w:tcPr>
          <w:p w14:paraId="35D0B4F0" w14:textId="5FADDB6C" w:rsidR="004C00C1" w:rsidRPr="006E1F80" w:rsidRDefault="004C00C1" w:rsidP="004C00C1">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66" w:type="pct"/>
          </w:tcPr>
          <w:p w14:paraId="22BA1A47"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588EED62"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7E35AF66"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1E12BD74"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1FBDF383" w14:textId="6A0627A3"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34</w:t>
            </w:r>
          </w:p>
        </w:tc>
        <w:tc>
          <w:tcPr>
            <w:tcW w:w="815" w:type="pct"/>
          </w:tcPr>
          <w:p w14:paraId="55339C37"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37FCC997" w14:textId="1A1E7671"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77CE7700"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46B83056" w14:textId="2BC7AD0E" w:rsidR="004C00C1" w:rsidRPr="00936377" w:rsidRDefault="004C00C1" w:rsidP="004C00C1">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631" w:type="pct"/>
          </w:tcPr>
          <w:p w14:paraId="23233E77" w14:textId="2646BE5D" w:rsidR="004C00C1" w:rsidRPr="006E1F80" w:rsidRDefault="004C00C1" w:rsidP="004C00C1">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66" w:type="pct"/>
          </w:tcPr>
          <w:p w14:paraId="1A20324D"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603669FF"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228D340E"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3285DD7F" w14:textId="77777777" w:rsidTr="004C00C1">
        <w:trPr>
          <w:trHeight w:val="247"/>
        </w:trPr>
        <w:tc>
          <w:tcPr>
            <w:tcW w:w="258" w:type="pct"/>
          </w:tcPr>
          <w:p w14:paraId="7D4B7F06" w14:textId="092B981F"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35</w:t>
            </w:r>
          </w:p>
        </w:tc>
        <w:tc>
          <w:tcPr>
            <w:tcW w:w="815" w:type="pct"/>
          </w:tcPr>
          <w:p w14:paraId="5454F5FA"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5A6D47C4" w14:textId="1DB2967C" w:rsidR="004C00C1" w:rsidRPr="006E1F80" w:rsidRDefault="004C00C1" w:rsidP="004C00C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577" w:type="pct"/>
          </w:tcPr>
          <w:p w14:paraId="2D672324"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68BBD5FF" w14:textId="0301CC2E" w:rsidR="004C00C1" w:rsidRPr="00936377" w:rsidRDefault="004C00C1" w:rsidP="004C00C1">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631" w:type="pct"/>
          </w:tcPr>
          <w:p w14:paraId="090D8124" w14:textId="7702C4BE" w:rsidR="004C00C1" w:rsidRPr="006E1F80" w:rsidRDefault="004C00C1" w:rsidP="004C00C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66" w:type="pct"/>
          </w:tcPr>
          <w:p w14:paraId="661FEBF6"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71AC2ACF"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74F33D5C"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r w:rsidR="004C00C1" w:rsidRPr="0034692A" w14:paraId="31E392DF" w14:textId="77777777" w:rsidTr="004C00C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2645DB8F" w14:textId="6877930F" w:rsidR="004C00C1" w:rsidRDefault="004C00C1" w:rsidP="004C00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36</w:t>
            </w:r>
          </w:p>
        </w:tc>
        <w:tc>
          <w:tcPr>
            <w:tcW w:w="815" w:type="pct"/>
          </w:tcPr>
          <w:p w14:paraId="6104B42B" w14:textId="77777777" w:rsidR="004C00C1" w:rsidRPr="003655D2" w:rsidRDefault="004C00C1" w:rsidP="004C00C1">
            <w:pPr>
              <w:keepLines/>
              <w:spacing w:after="0" w:line="240" w:lineRule="auto"/>
              <w:jc w:val="both"/>
              <w:rPr>
                <w:rFonts w:ascii="Calibri Light" w:hAnsi="Calibri Light" w:cs="Calibri Light"/>
                <w:color w:val="000000"/>
                <w:sz w:val="16"/>
                <w:szCs w:val="16"/>
              </w:rPr>
            </w:pPr>
          </w:p>
        </w:tc>
        <w:tc>
          <w:tcPr>
            <w:tcW w:w="257" w:type="pct"/>
          </w:tcPr>
          <w:p w14:paraId="0C80D0CF" w14:textId="40CDDC45" w:rsidR="004C00C1" w:rsidRPr="00675F4A" w:rsidRDefault="004C00C1" w:rsidP="004C00C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577" w:type="pct"/>
          </w:tcPr>
          <w:p w14:paraId="44D739FD" w14:textId="77777777" w:rsidR="004C00C1" w:rsidRPr="006E1F80" w:rsidRDefault="004C00C1" w:rsidP="004C00C1">
            <w:pPr>
              <w:keepLines/>
              <w:spacing w:after="0" w:line="240" w:lineRule="auto"/>
              <w:jc w:val="both"/>
              <w:rPr>
                <w:rFonts w:ascii="Calibri Light" w:hAnsi="Calibri Light" w:cs="Calibri Light"/>
                <w:color w:val="000000"/>
                <w:sz w:val="16"/>
                <w:szCs w:val="16"/>
              </w:rPr>
            </w:pPr>
          </w:p>
        </w:tc>
        <w:tc>
          <w:tcPr>
            <w:tcW w:w="1055" w:type="pct"/>
          </w:tcPr>
          <w:p w14:paraId="0FD87FDF" w14:textId="028638AD" w:rsidR="004C00C1" w:rsidRPr="003948F8" w:rsidRDefault="004C00C1" w:rsidP="004C00C1">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631" w:type="pct"/>
          </w:tcPr>
          <w:p w14:paraId="7FAE4322" w14:textId="7238F925" w:rsidR="004C00C1" w:rsidRDefault="004C00C1" w:rsidP="004C00C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66" w:type="pct"/>
          </w:tcPr>
          <w:p w14:paraId="5B52673C"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407" w:type="pct"/>
          </w:tcPr>
          <w:p w14:paraId="034F5A9E"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c>
          <w:tcPr>
            <w:tcW w:w="235" w:type="pct"/>
          </w:tcPr>
          <w:p w14:paraId="16540F81" w14:textId="77777777" w:rsidR="004C00C1" w:rsidRPr="00920174" w:rsidRDefault="004C00C1" w:rsidP="004C00C1">
            <w:pPr>
              <w:keepLines/>
              <w:spacing w:after="0" w:line="240" w:lineRule="auto"/>
              <w:jc w:val="both"/>
              <w:rPr>
                <w:rFonts w:ascii="Calibri Light" w:hAnsi="Calibri Light" w:cs="Calibri Light"/>
                <w:sz w:val="16"/>
                <w:szCs w:val="16"/>
                <w:lang w:val="en-US" w:eastAsia="en-US"/>
              </w:rPr>
            </w:pPr>
          </w:p>
        </w:tc>
      </w:tr>
    </w:tbl>
    <w:p w14:paraId="26D5BB34" w14:textId="385E96DA" w:rsidR="00796EF6" w:rsidRDefault="00796EF6" w:rsidP="00796EF6"/>
    <w:p w14:paraId="1FCE0270" w14:textId="6886DD25" w:rsidR="00F33A41" w:rsidRDefault="00914E71" w:rsidP="00914E71">
      <w:pPr>
        <w:pStyle w:val="Heading2"/>
        <w:numPr>
          <w:ilvl w:val="0"/>
          <w:numId w:val="0"/>
        </w:numPr>
      </w:pPr>
      <w:bookmarkStart w:id="81" w:name="_Toc143793749"/>
      <w:r>
        <w:t xml:space="preserve">5.7 </w:t>
      </w:r>
      <w:r w:rsidR="00C56EE7">
        <w:t>Business Object</w:t>
      </w:r>
      <w:r w:rsidR="00B53D78">
        <w:t xml:space="preserve">: </w:t>
      </w:r>
      <w:r w:rsidR="0092743F" w:rsidRPr="0092743F">
        <w:t>Mass</w:t>
      </w:r>
      <w:r w:rsidR="0092743F">
        <w:t xml:space="preserve"> </w:t>
      </w:r>
      <w:r w:rsidR="0092743F" w:rsidRPr="0092743F">
        <w:t>Request</w:t>
      </w:r>
      <w:r w:rsidR="0092743F">
        <w:t xml:space="preserve"> </w:t>
      </w:r>
      <w:r w:rsidR="0092743F" w:rsidRPr="0092743F">
        <w:t>Assignment</w:t>
      </w:r>
      <w:bookmarkEnd w:id="81"/>
    </w:p>
    <w:tbl>
      <w:tblPr>
        <w:tblStyle w:val="GridTable4-Accent11"/>
        <w:tblW w:w="3725" w:type="pct"/>
        <w:tblLook w:val="0420" w:firstRow="1" w:lastRow="0" w:firstColumn="0" w:lastColumn="0" w:noHBand="0" w:noVBand="1"/>
      </w:tblPr>
      <w:tblGrid>
        <w:gridCol w:w="548"/>
        <w:gridCol w:w="2322"/>
        <w:gridCol w:w="547"/>
        <w:gridCol w:w="1385"/>
        <w:gridCol w:w="2194"/>
        <w:gridCol w:w="1343"/>
        <w:gridCol w:w="688"/>
        <w:gridCol w:w="865"/>
        <w:gridCol w:w="499"/>
      </w:tblGrid>
      <w:tr w:rsidR="00515178" w:rsidRPr="0034692A" w14:paraId="58444EC1" w14:textId="77777777" w:rsidTr="008C0590">
        <w:trPr>
          <w:cnfStyle w:val="100000000000" w:firstRow="1" w:lastRow="0" w:firstColumn="0" w:lastColumn="0" w:oddVBand="0" w:evenVBand="0" w:oddHBand="0" w:evenHBand="0" w:firstRowFirstColumn="0" w:firstRowLastColumn="0" w:lastRowFirstColumn="0" w:lastRowLastColumn="0"/>
          <w:trHeight w:val="247"/>
        </w:trPr>
        <w:tc>
          <w:tcPr>
            <w:tcW w:w="264" w:type="pct"/>
          </w:tcPr>
          <w:p w14:paraId="3AED8A1E"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117" w:type="pct"/>
          </w:tcPr>
          <w:p w14:paraId="45D87618"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3" w:type="pct"/>
          </w:tcPr>
          <w:p w14:paraId="0C96DCB9"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67" w:type="pct"/>
          </w:tcPr>
          <w:p w14:paraId="129E652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56" w:type="pct"/>
          </w:tcPr>
          <w:p w14:paraId="619A2DC7"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46" w:type="pct"/>
          </w:tcPr>
          <w:p w14:paraId="72DB0B2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31" w:type="pct"/>
          </w:tcPr>
          <w:p w14:paraId="5846B0AD"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16" w:type="pct"/>
          </w:tcPr>
          <w:p w14:paraId="2AF4C5F9"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40" w:type="pct"/>
          </w:tcPr>
          <w:p w14:paraId="0B5BB53B"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5E861A9C" w14:textId="77777777" w:rsidTr="008C0590">
        <w:trPr>
          <w:cnfStyle w:val="000000100000" w:firstRow="0" w:lastRow="0" w:firstColumn="0" w:lastColumn="0" w:oddVBand="0" w:evenVBand="0" w:oddHBand="1" w:evenHBand="0" w:firstRowFirstColumn="0" w:firstRowLastColumn="0" w:lastRowFirstColumn="0" w:lastRowLastColumn="0"/>
          <w:trHeight w:hRule="exact" w:val="60"/>
        </w:trPr>
        <w:tc>
          <w:tcPr>
            <w:tcW w:w="264" w:type="pct"/>
          </w:tcPr>
          <w:p w14:paraId="4F8E366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117" w:type="pct"/>
          </w:tcPr>
          <w:p w14:paraId="1DC9E3A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63" w:type="pct"/>
          </w:tcPr>
          <w:p w14:paraId="3CE14628"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67" w:type="pct"/>
          </w:tcPr>
          <w:p w14:paraId="294D47D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56" w:type="pct"/>
          </w:tcPr>
          <w:p w14:paraId="14CAF99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46" w:type="pct"/>
          </w:tcPr>
          <w:p w14:paraId="49D6364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331" w:type="pct"/>
          </w:tcPr>
          <w:p w14:paraId="39ED178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16" w:type="pct"/>
          </w:tcPr>
          <w:p w14:paraId="57ABCEA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40" w:type="pct"/>
          </w:tcPr>
          <w:p w14:paraId="75231914"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8C0590" w:rsidRPr="0034692A" w14:paraId="179441C0" w14:textId="77777777" w:rsidTr="008C0590">
        <w:trPr>
          <w:trHeight w:val="247"/>
        </w:trPr>
        <w:tc>
          <w:tcPr>
            <w:tcW w:w="264" w:type="pct"/>
          </w:tcPr>
          <w:p w14:paraId="59B7C6BC" w14:textId="36CBC3BB"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117" w:type="pct"/>
          </w:tcPr>
          <w:p w14:paraId="7A5001FF" w14:textId="0CC6C5A8"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A83FED">
              <w:rPr>
                <w:rFonts w:ascii="Calibri Light" w:hAnsi="Calibri Light" w:cs="Calibri Light"/>
                <w:sz w:val="16"/>
                <w:szCs w:val="16"/>
                <w:lang w:val="en-US" w:eastAsia="en-US"/>
              </w:rPr>
              <w:t>HRG_MASS_REQ_ASSIGNMENTS</w:t>
            </w:r>
          </w:p>
        </w:tc>
        <w:tc>
          <w:tcPr>
            <w:tcW w:w="263" w:type="pct"/>
          </w:tcPr>
          <w:p w14:paraId="6F7A2DAA" w14:textId="6743C6D2" w:rsidR="008C0590" w:rsidRPr="00B53D78" w:rsidRDefault="008C0590" w:rsidP="008C059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67" w:type="pct"/>
          </w:tcPr>
          <w:p w14:paraId="3D36C194" w14:textId="4EF07D85" w:rsidR="008C0590" w:rsidRPr="00B53D78" w:rsidRDefault="008C0590" w:rsidP="008C0590">
            <w:pPr>
              <w:keepLines/>
              <w:spacing w:after="0" w:line="240" w:lineRule="auto"/>
              <w:jc w:val="both"/>
              <w:rPr>
                <w:rFonts w:ascii="Calibri Light" w:hAnsi="Calibri Light" w:cs="Calibri Light"/>
                <w:color w:val="000000"/>
                <w:sz w:val="16"/>
                <w:szCs w:val="16"/>
              </w:rPr>
            </w:pPr>
            <w:r>
              <w:rPr>
                <w:rFonts w:ascii="Calibri Light" w:hAnsi="Calibri Light" w:cs="Calibri Light"/>
                <w:sz w:val="16"/>
                <w:szCs w:val="16"/>
                <w:lang w:val="en-US" w:eastAsia="en-US"/>
              </w:rPr>
              <w:t>GoalPlan.dat</w:t>
            </w:r>
          </w:p>
        </w:tc>
        <w:tc>
          <w:tcPr>
            <w:tcW w:w="1056" w:type="pct"/>
          </w:tcPr>
          <w:p w14:paraId="78AD171D" w14:textId="2FB07457" w:rsidR="008C0590" w:rsidRPr="00B53D78" w:rsidRDefault="008C0590" w:rsidP="008C0590">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646" w:type="pct"/>
          </w:tcPr>
          <w:p w14:paraId="235CB743" w14:textId="1F6BF743" w:rsidR="008C0590" w:rsidRPr="00B53D78" w:rsidRDefault="008C0590" w:rsidP="008C0590">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331" w:type="pct"/>
          </w:tcPr>
          <w:p w14:paraId="36EF4568"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144665E0" w14:textId="47F8F2D8"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6BBEF39A"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79F6F84D"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5238A7D4" w14:textId="64676B9B"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117" w:type="pct"/>
          </w:tcPr>
          <w:p w14:paraId="628B51B8" w14:textId="656C251D"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1266AA2C" w14:textId="2D6DDB0B" w:rsidR="008C0590" w:rsidRPr="00B53D78"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079B0D3D" w14:textId="77777777" w:rsidR="008C0590" w:rsidRPr="00B53D78" w:rsidRDefault="008C0590" w:rsidP="008C0590">
            <w:pPr>
              <w:keepLines/>
              <w:spacing w:after="0" w:line="240" w:lineRule="auto"/>
              <w:jc w:val="both"/>
              <w:rPr>
                <w:rFonts w:ascii="Calibri Light" w:hAnsi="Calibri Light" w:cs="Calibri Light"/>
                <w:color w:val="000000"/>
                <w:sz w:val="16"/>
                <w:szCs w:val="16"/>
              </w:rPr>
            </w:pPr>
          </w:p>
        </w:tc>
        <w:tc>
          <w:tcPr>
            <w:tcW w:w="1056" w:type="pct"/>
          </w:tcPr>
          <w:p w14:paraId="625799ED" w14:textId="0BF98E06" w:rsidR="008C0590" w:rsidRPr="00B53D78" w:rsidRDefault="008C0590" w:rsidP="008C0590">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OBJECTNAME</w:t>
            </w:r>
          </w:p>
        </w:tc>
        <w:tc>
          <w:tcPr>
            <w:tcW w:w="646" w:type="pct"/>
          </w:tcPr>
          <w:p w14:paraId="55B8FED9" w14:textId="7FCA36FF" w:rsidR="008C0590" w:rsidRPr="00B53D78" w:rsidRDefault="008C0590" w:rsidP="008C0590">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331" w:type="pct"/>
          </w:tcPr>
          <w:p w14:paraId="3515BE4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1E323FEE"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08CB4A88"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5B7E32FA" w14:textId="77777777" w:rsidTr="008C0590">
        <w:trPr>
          <w:trHeight w:val="247"/>
        </w:trPr>
        <w:tc>
          <w:tcPr>
            <w:tcW w:w="264" w:type="pct"/>
          </w:tcPr>
          <w:p w14:paraId="4E713FAF" w14:textId="39A18B19" w:rsidR="008C0590" w:rsidRPr="00920174"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3</w:t>
            </w:r>
          </w:p>
        </w:tc>
        <w:tc>
          <w:tcPr>
            <w:tcW w:w="1117" w:type="pct"/>
          </w:tcPr>
          <w:p w14:paraId="69A50AB7" w14:textId="00D8B5F6"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560FC29E" w14:textId="6A78FF79" w:rsidR="008C0590" w:rsidRPr="00B53D78"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35AA1E3C" w14:textId="77777777" w:rsidR="008C0590" w:rsidRPr="00B53D78" w:rsidRDefault="008C0590" w:rsidP="008C0590">
            <w:pPr>
              <w:keepLines/>
              <w:spacing w:after="0" w:line="240" w:lineRule="auto"/>
              <w:jc w:val="both"/>
              <w:rPr>
                <w:rFonts w:ascii="Calibri Light" w:hAnsi="Calibri Light" w:cs="Calibri Light"/>
                <w:color w:val="000000"/>
                <w:sz w:val="16"/>
                <w:szCs w:val="16"/>
              </w:rPr>
            </w:pPr>
          </w:p>
        </w:tc>
        <w:tc>
          <w:tcPr>
            <w:tcW w:w="1056" w:type="pct"/>
          </w:tcPr>
          <w:p w14:paraId="5A56C0C8" w14:textId="0BACC508" w:rsidR="008C0590" w:rsidRPr="00B53D78" w:rsidRDefault="008C0590" w:rsidP="008C0590">
            <w:pPr>
              <w:keepLines/>
              <w:spacing w:after="0" w:line="240" w:lineRule="auto"/>
              <w:jc w:val="both"/>
              <w:rPr>
                <w:rFonts w:ascii="Calibri Light" w:hAnsi="Calibri Light" w:cs="Calibri Light"/>
                <w:color w:val="000000"/>
                <w:sz w:val="16"/>
                <w:szCs w:val="16"/>
              </w:rPr>
            </w:pPr>
            <w:r w:rsidRPr="00E40494">
              <w:rPr>
                <w:rFonts w:ascii="Calibri Light" w:hAnsi="Calibri Light" w:cs="Calibri Light"/>
                <w:color w:val="000000"/>
                <w:sz w:val="16"/>
                <w:szCs w:val="16"/>
              </w:rPr>
              <w:t>MASSREQASSIGNMENTID</w:t>
            </w:r>
          </w:p>
        </w:tc>
        <w:tc>
          <w:tcPr>
            <w:tcW w:w="646" w:type="pct"/>
          </w:tcPr>
          <w:p w14:paraId="4D2EA274" w14:textId="7E0F8910" w:rsidR="008C0590" w:rsidRPr="00B53D78" w:rsidRDefault="008C0590" w:rsidP="008C0590">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331" w:type="pct"/>
          </w:tcPr>
          <w:p w14:paraId="111B284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59E4704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2BB50B45"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126650E6"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5209A211" w14:textId="05620B56" w:rsidR="008C0590" w:rsidRPr="00920174"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4</w:t>
            </w:r>
          </w:p>
        </w:tc>
        <w:tc>
          <w:tcPr>
            <w:tcW w:w="1117" w:type="pct"/>
          </w:tcPr>
          <w:p w14:paraId="569B38E5" w14:textId="14C94B7A"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0B32D86B" w14:textId="3EEDB3ED" w:rsidR="008C0590" w:rsidRPr="00B53D78"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38A541E9" w14:textId="77777777" w:rsidR="008C0590" w:rsidRPr="00B53D78" w:rsidRDefault="008C0590" w:rsidP="008C0590">
            <w:pPr>
              <w:keepLines/>
              <w:spacing w:after="0" w:line="240" w:lineRule="auto"/>
              <w:jc w:val="both"/>
              <w:rPr>
                <w:rFonts w:ascii="Calibri Light" w:hAnsi="Calibri Light" w:cs="Calibri Light"/>
                <w:color w:val="000000"/>
                <w:sz w:val="16"/>
                <w:szCs w:val="16"/>
              </w:rPr>
            </w:pPr>
          </w:p>
        </w:tc>
        <w:tc>
          <w:tcPr>
            <w:tcW w:w="1056" w:type="pct"/>
          </w:tcPr>
          <w:p w14:paraId="36DE5499" w14:textId="350A1DC1" w:rsidR="008C0590" w:rsidRPr="00B53D78" w:rsidRDefault="008C0590" w:rsidP="008C0590">
            <w:pPr>
              <w:keepLines/>
              <w:spacing w:after="0" w:line="240" w:lineRule="auto"/>
              <w:jc w:val="both"/>
              <w:rPr>
                <w:rFonts w:ascii="Calibri Light" w:hAnsi="Calibri Light" w:cs="Calibri Light"/>
                <w:color w:val="000000"/>
                <w:sz w:val="16"/>
                <w:szCs w:val="16"/>
              </w:rPr>
            </w:pPr>
            <w:r w:rsidRPr="0091086C">
              <w:rPr>
                <w:rFonts w:ascii="Calibri Light" w:hAnsi="Calibri Light" w:cs="Calibri Light"/>
                <w:color w:val="000000"/>
                <w:sz w:val="16"/>
                <w:szCs w:val="16"/>
              </w:rPr>
              <w:t>MASSREQUESTID</w:t>
            </w:r>
          </w:p>
        </w:tc>
        <w:tc>
          <w:tcPr>
            <w:tcW w:w="646" w:type="pct"/>
          </w:tcPr>
          <w:p w14:paraId="0A6039F7" w14:textId="6024412A" w:rsidR="008C0590" w:rsidRPr="00B53D78" w:rsidRDefault="008C0590" w:rsidP="008C0590">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331" w:type="pct"/>
          </w:tcPr>
          <w:p w14:paraId="289C7E0A"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169C202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7E8A157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468B6FE4" w14:textId="77777777" w:rsidTr="008C0590">
        <w:trPr>
          <w:trHeight w:val="247"/>
        </w:trPr>
        <w:tc>
          <w:tcPr>
            <w:tcW w:w="264" w:type="pct"/>
          </w:tcPr>
          <w:p w14:paraId="2DAB1E52" w14:textId="1D59A023" w:rsidR="008C0590" w:rsidRPr="00920174"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5</w:t>
            </w:r>
          </w:p>
        </w:tc>
        <w:tc>
          <w:tcPr>
            <w:tcW w:w="1117" w:type="pct"/>
          </w:tcPr>
          <w:p w14:paraId="18B6F2C7" w14:textId="09614823"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5F0DA5E6" w14:textId="401C6550" w:rsidR="008C0590" w:rsidRPr="00B53D78"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29A25A99" w14:textId="77777777" w:rsidR="008C0590" w:rsidRPr="00B53D78" w:rsidRDefault="008C0590" w:rsidP="008C0590">
            <w:pPr>
              <w:keepLines/>
              <w:spacing w:after="0" w:line="240" w:lineRule="auto"/>
              <w:jc w:val="both"/>
              <w:rPr>
                <w:rFonts w:ascii="Calibri Light" w:hAnsi="Calibri Light" w:cs="Calibri Light"/>
                <w:color w:val="000000"/>
                <w:sz w:val="16"/>
                <w:szCs w:val="16"/>
              </w:rPr>
            </w:pPr>
          </w:p>
        </w:tc>
        <w:tc>
          <w:tcPr>
            <w:tcW w:w="1056" w:type="pct"/>
          </w:tcPr>
          <w:p w14:paraId="547A6497" w14:textId="69E4D01B" w:rsidR="008C0590" w:rsidRPr="00B53D78" w:rsidRDefault="008C0590" w:rsidP="008C0590">
            <w:pPr>
              <w:keepLines/>
              <w:spacing w:after="0" w:line="240" w:lineRule="auto"/>
              <w:jc w:val="both"/>
              <w:rPr>
                <w:rFonts w:ascii="Calibri Light" w:hAnsi="Calibri Light" w:cs="Calibri Light"/>
                <w:color w:val="000000"/>
                <w:sz w:val="16"/>
                <w:szCs w:val="16"/>
              </w:rPr>
            </w:pPr>
            <w:r w:rsidRPr="000B54A5">
              <w:rPr>
                <w:rFonts w:ascii="Calibri Light" w:hAnsi="Calibri Light" w:cs="Calibri Light"/>
                <w:color w:val="000000"/>
                <w:sz w:val="16"/>
                <w:szCs w:val="16"/>
              </w:rPr>
              <w:t>ORGANIZATIONID</w:t>
            </w:r>
          </w:p>
        </w:tc>
        <w:tc>
          <w:tcPr>
            <w:tcW w:w="646" w:type="pct"/>
          </w:tcPr>
          <w:p w14:paraId="7671D9DB" w14:textId="0A109293" w:rsidR="008C0590" w:rsidRPr="00B53D78" w:rsidRDefault="008C0590" w:rsidP="008C0590">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331" w:type="pct"/>
          </w:tcPr>
          <w:p w14:paraId="08BFA11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3A92E26B"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3004E329"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601A9BAC"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6E50490E" w14:textId="1261138B" w:rsidR="008C0590" w:rsidRPr="00920174"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6</w:t>
            </w:r>
          </w:p>
        </w:tc>
        <w:tc>
          <w:tcPr>
            <w:tcW w:w="1117" w:type="pct"/>
          </w:tcPr>
          <w:p w14:paraId="190F8604" w14:textId="7F20629C"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37D40B3E" w14:textId="1C677C37" w:rsidR="008C0590" w:rsidRPr="00290F12"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5CC00BC2" w14:textId="77777777" w:rsidR="008C0590" w:rsidRPr="00290F12" w:rsidRDefault="008C0590" w:rsidP="008C0590">
            <w:pPr>
              <w:keepLines/>
              <w:spacing w:after="0" w:line="240" w:lineRule="auto"/>
              <w:jc w:val="both"/>
              <w:rPr>
                <w:rFonts w:ascii="Calibri Light" w:hAnsi="Calibri Light" w:cs="Calibri Light"/>
                <w:color w:val="000000"/>
                <w:sz w:val="16"/>
                <w:szCs w:val="16"/>
              </w:rPr>
            </w:pPr>
          </w:p>
        </w:tc>
        <w:tc>
          <w:tcPr>
            <w:tcW w:w="1056" w:type="pct"/>
          </w:tcPr>
          <w:p w14:paraId="4E900132" w14:textId="38D3C10F" w:rsidR="008C0590" w:rsidRPr="00290F12" w:rsidRDefault="008C0590" w:rsidP="008C0590">
            <w:pPr>
              <w:keepLines/>
              <w:spacing w:after="0" w:line="240" w:lineRule="auto"/>
              <w:jc w:val="both"/>
              <w:rPr>
                <w:rFonts w:ascii="Calibri Light" w:hAnsi="Calibri Light" w:cs="Calibri Light"/>
                <w:color w:val="000000"/>
                <w:sz w:val="16"/>
                <w:szCs w:val="16"/>
              </w:rPr>
            </w:pPr>
            <w:r w:rsidRPr="000B54A5">
              <w:rPr>
                <w:rFonts w:ascii="Calibri Light" w:hAnsi="Calibri Light" w:cs="Calibri Light"/>
                <w:color w:val="000000"/>
                <w:sz w:val="16"/>
                <w:szCs w:val="16"/>
              </w:rPr>
              <w:t>ORGANIZATIONNAME</w:t>
            </w:r>
          </w:p>
        </w:tc>
        <w:tc>
          <w:tcPr>
            <w:tcW w:w="646" w:type="pct"/>
          </w:tcPr>
          <w:p w14:paraId="058AAE57" w14:textId="2EA22402"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6544B2">
              <w:rPr>
                <w:rFonts w:ascii="Calibri Light" w:hAnsi="Calibri Light" w:cs="Calibri Light"/>
                <w:color w:val="000000"/>
                <w:sz w:val="16"/>
                <w:szCs w:val="16"/>
              </w:rPr>
              <w:t>VARCHAR2(2</w:t>
            </w:r>
            <w:r>
              <w:rPr>
                <w:rFonts w:ascii="Calibri Light" w:hAnsi="Calibri Light" w:cs="Calibri Light"/>
                <w:color w:val="000000"/>
                <w:sz w:val="16"/>
                <w:szCs w:val="16"/>
              </w:rPr>
              <w:t>4</w:t>
            </w:r>
            <w:r w:rsidRPr="006544B2">
              <w:rPr>
                <w:rFonts w:ascii="Calibri Light" w:hAnsi="Calibri Light" w:cs="Calibri Light"/>
                <w:color w:val="000000"/>
                <w:sz w:val="16"/>
                <w:szCs w:val="16"/>
              </w:rPr>
              <w:t>0)</w:t>
            </w:r>
          </w:p>
        </w:tc>
        <w:tc>
          <w:tcPr>
            <w:tcW w:w="331" w:type="pct"/>
          </w:tcPr>
          <w:p w14:paraId="344EE48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51A2976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6596AA9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577292D9" w14:textId="77777777" w:rsidTr="008C0590">
        <w:trPr>
          <w:trHeight w:val="247"/>
        </w:trPr>
        <w:tc>
          <w:tcPr>
            <w:tcW w:w="264" w:type="pct"/>
          </w:tcPr>
          <w:p w14:paraId="77D30041" w14:textId="31377125" w:rsidR="008C0590" w:rsidRPr="00920174"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7</w:t>
            </w:r>
          </w:p>
        </w:tc>
        <w:tc>
          <w:tcPr>
            <w:tcW w:w="1117" w:type="pct"/>
          </w:tcPr>
          <w:p w14:paraId="74BDB798" w14:textId="1873EA51"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07B517BA" w14:textId="49150EC4"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667" w:type="pct"/>
          </w:tcPr>
          <w:p w14:paraId="495BF397"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679CCA76" w14:textId="1D4C261D" w:rsidR="008C0590" w:rsidRPr="00075FDC" w:rsidRDefault="008C0590" w:rsidP="008C0590">
            <w:pPr>
              <w:keepLines/>
              <w:spacing w:after="0" w:line="240" w:lineRule="auto"/>
              <w:jc w:val="both"/>
              <w:rPr>
                <w:rFonts w:ascii="Calibri Light" w:hAnsi="Calibri Light" w:cs="Calibri Light"/>
                <w:color w:val="000000"/>
                <w:sz w:val="16"/>
                <w:szCs w:val="16"/>
              </w:rPr>
            </w:pPr>
            <w:r w:rsidRPr="000B54A5">
              <w:rPr>
                <w:rFonts w:ascii="Calibri Light" w:hAnsi="Calibri Light" w:cs="Calibri Light"/>
                <w:color w:val="000000"/>
                <w:sz w:val="16"/>
                <w:szCs w:val="16"/>
              </w:rPr>
              <w:t>GOALPLANEXTERNALID</w:t>
            </w:r>
          </w:p>
        </w:tc>
        <w:tc>
          <w:tcPr>
            <w:tcW w:w="646" w:type="pct"/>
          </w:tcPr>
          <w:p w14:paraId="050FEC35" w14:textId="0D5EE1A8"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6544B2">
              <w:rPr>
                <w:rFonts w:ascii="Calibri Light" w:hAnsi="Calibri Light" w:cs="Calibri Light"/>
                <w:color w:val="000000"/>
                <w:sz w:val="16"/>
                <w:szCs w:val="16"/>
              </w:rPr>
              <w:t>VARCHAR2(250)</w:t>
            </w:r>
          </w:p>
        </w:tc>
        <w:tc>
          <w:tcPr>
            <w:tcW w:w="331" w:type="pct"/>
          </w:tcPr>
          <w:p w14:paraId="4EE570D7"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5326BBCD"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0FFF7D3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60385223"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609DD920" w14:textId="0388320B" w:rsidR="008C0590" w:rsidRDefault="008C0590" w:rsidP="008C059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117" w:type="pct"/>
          </w:tcPr>
          <w:p w14:paraId="229F8CA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5DE4797A" w14:textId="47E4454D"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667" w:type="pct"/>
          </w:tcPr>
          <w:p w14:paraId="211512BE"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407CB932" w14:textId="0C03A993" w:rsidR="008C0590" w:rsidRPr="00075FDC" w:rsidRDefault="008C0590" w:rsidP="008C0590">
            <w:pPr>
              <w:keepLines/>
              <w:spacing w:after="0" w:line="240" w:lineRule="auto"/>
              <w:jc w:val="both"/>
              <w:rPr>
                <w:rFonts w:ascii="Calibri Light" w:hAnsi="Calibri Light" w:cs="Calibri Light"/>
                <w:color w:val="000000"/>
                <w:sz w:val="16"/>
                <w:szCs w:val="16"/>
              </w:rPr>
            </w:pPr>
            <w:r w:rsidRPr="000B54A5">
              <w:rPr>
                <w:rFonts w:ascii="Calibri Light" w:hAnsi="Calibri Light" w:cs="Calibri Light"/>
                <w:color w:val="000000"/>
                <w:sz w:val="16"/>
                <w:szCs w:val="16"/>
              </w:rPr>
              <w:t>SOURCESYSTEMOWNER</w:t>
            </w:r>
          </w:p>
        </w:tc>
        <w:tc>
          <w:tcPr>
            <w:tcW w:w="646" w:type="pct"/>
          </w:tcPr>
          <w:p w14:paraId="0BD99985" w14:textId="038D2115" w:rsidR="008C0590" w:rsidRPr="00B53D78" w:rsidRDefault="008C0590" w:rsidP="008C0590">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VARCHAR2(</w:t>
            </w:r>
            <w:r>
              <w:rPr>
                <w:rFonts w:ascii="Calibri Light" w:hAnsi="Calibri Light" w:cs="Calibri Light"/>
                <w:color w:val="000000"/>
                <w:sz w:val="16"/>
                <w:szCs w:val="16"/>
              </w:rPr>
              <w:t>3</w:t>
            </w:r>
            <w:r w:rsidRPr="006544B2">
              <w:rPr>
                <w:rFonts w:ascii="Calibri Light" w:hAnsi="Calibri Light" w:cs="Calibri Light"/>
                <w:color w:val="000000"/>
                <w:sz w:val="16"/>
                <w:szCs w:val="16"/>
              </w:rPr>
              <w:t>0)</w:t>
            </w:r>
          </w:p>
        </w:tc>
        <w:tc>
          <w:tcPr>
            <w:tcW w:w="331" w:type="pct"/>
          </w:tcPr>
          <w:p w14:paraId="35E33B7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696C136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7231167B"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7A1BB4FB" w14:textId="77777777" w:rsidTr="008C0590">
        <w:trPr>
          <w:trHeight w:val="247"/>
        </w:trPr>
        <w:tc>
          <w:tcPr>
            <w:tcW w:w="264" w:type="pct"/>
          </w:tcPr>
          <w:p w14:paraId="3EDE6A8A" w14:textId="1AF47264"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9</w:t>
            </w:r>
          </w:p>
        </w:tc>
        <w:tc>
          <w:tcPr>
            <w:tcW w:w="1117" w:type="pct"/>
          </w:tcPr>
          <w:p w14:paraId="75AA046D"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1678B0B4" w14:textId="1B437B7C"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667" w:type="pct"/>
          </w:tcPr>
          <w:p w14:paraId="2F1F9A78"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6A75C675" w14:textId="583ACA57" w:rsidR="008C0590" w:rsidRPr="00075FDC" w:rsidRDefault="008C0590" w:rsidP="008C0590">
            <w:pPr>
              <w:keepLines/>
              <w:spacing w:after="0" w:line="240" w:lineRule="auto"/>
              <w:jc w:val="both"/>
              <w:rPr>
                <w:rFonts w:ascii="Calibri Light" w:hAnsi="Calibri Light" w:cs="Calibri Light"/>
                <w:color w:val="000000"/>
                <w:sz w:val="16"/>
                <w:szCs w:val="16"/>
              </w:rPr>
            </w:pPr>
            <w:r w:rsidRPr="00CF2281">
              <w:rPr>
                <w:rFonts w:ascii="Calibri Light" w:hAnsi="Calibri Light" w:cs="Calibri Light"/>
                <w:color w:val="000000"/>
                <w:sz w:val="16"/>
                <w:szCs w:val="16"/>
              </w:rPr>
              <w:t>SOURCESYSTEMID</w:t>
            </w:r>
          </w:p>
        </w:tc>
        <w:tc>
          <w:tcPr>
            <w:tcW w:w="646" w:type="pct"/>
          </w:tcPr>
          <w:p w14:paraId="434B60AD" w14:textId="62714FC8" w:rsidR="008C0590" w:rsidRPr="00B53D78" w:rsidRDefault="008C0590" w:rsidP="008C0590">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VARCHAR2(2</w:t>
            </w:r>
            <w:r>
              <w:rPr>
                <w:rFonts w:ascii="Calibri Light" w:hAnsi="Calibri Light" w:cs="Calibri Light"/>
                <w:color w:val="000000"/>
                <w:sz w:val="16"/>
                <w:szCs w:val="16"/>
              </w:rPr>
              <w:t>000</w:t>
            </w:r>
            <w:r w:rsidRPr="006544B2">
              <w:rPr>
                <w:rFonts w:ascii="Calibri Light" w:hAnsi="Calibri Light" w:cs="Calibri Light"/>
                <w:color w:val="000000"/>
                <w:sz w:val="16"/>
                <w:szCs w:val="16"/>
              </w:rPr>
              <w:t>)</w:t>
            </w:r>
          </w:p>
        </w:tc>
        <w:tc>
          <w:tcPr>
            <w:tcW w:w="331" w:type="pct"/>
          </w:tcPr>
          <w:p w14:paraId="3DC8B573"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57E5C62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24EED98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7CC7C152"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1E391BFB" w14:textId="2ED5281E"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0</w:t>
            </w:r>
          </w:p>
        </w:tc>
        <w:tc>
          <w:tcPr>
            <w:tcW w:w="1117" w:type="pct"/>
          </w:tcPr>
          <w:p w14:paraId="0FF3256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7DEFBE1B" w14:textId="06E4F5BA"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667" w:type="pct"/>
          </w:tcPr>
          <w:p w14:paraId="715D0725"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18E801AB" w14:textId="300EA63D" w:rsidR="008C0590" w:rsidRPr="00075FDC"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CATEGORY       </w:t>
            </w:r>
          </w:p>
        </w:tc>
        <w:tc>
          <w:tcPr>
            <w:tcW w:w="646" w:type="pct"/>
          </w:tcPr>
          <w:p w14:paraId="1794ADE7" w14:textId="3D0C524B" w:rsidR="008C0590" w:rsidRPr="00B53D78" w:rsidRDefault="008C0590" w:rsidP="008C0590">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VARCHAR2(</w:t>
            </w:r>
            <w:r>
              <w:rPr>
                <w:rFonts w:ascii="Calibri Light" w:hAnsi="Calibri Light" w:cs="Calibri Light"/>
                <w:color w:val="000000"/>
                <w:sz w:val="16"/>
                <w:szCs w:val="16"/>
              </w:rPr>
              <w:t>1</w:t>
            </w:r>
            <w:r w:rsidRPr="006544B2">
              <w:rPr>
                <w:rFonts w:ascii="Calibri Light" w:hAnsi="Calibri Light" w:cs="Calibri Light"/>
                <w:color w:val="000000"/>
                <w:sz w:val="16"/>
                <w:szCs w:val="16"/>
              </w:rPr>
              <w:t>50)</w:t>
            </w:r>
          </w:p>
        </w:tc>
        <w:tc>
          <w:tcPr>
            <w:tcW w:w="331" w:type="pct"/>
          </w:tcPr>
          <w:p w14:paraId="3DE033E9"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5D3445F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396BEF4A"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6B8D4094" w14:textId="77777777" w:rsidTr="008C0590">
        <w:trPr>
          <w:trHeight w:val="247"/>
        </w:trPr>
        <w:tc>
          <w:tcPr>
            <w:tcW w:w="264" w:type="pct"/>
          </w:tcPr>
          <w:p w14:paraId="1F2E84EA" w14:textId="4270CCCF"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1</w:t>
            </w:r>
          </w:p>
        </w:tc>
        <w:tc>
          <w:tcPr>
            <w:tcW w:w="1117" w:type="pct"/>
          </w:tcPr>
          <w:p w14:paraId="56ADC73E"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63C1853D" w14:textId="18B3A475"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667" w:type="pct"/>
          </w:tcPr>
          <w:p w14:paraId="12216EB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27A06DF8" w14:textId="1CBDE2D0" w:rsidR="008C0590" w:rsidRPr="00075FDC"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1               </w:t>
            </w:r>
          </w:p>
        </w:tc>
        <w:tc>
          <w:tcPr>
            <w:tcW w:w="646" w:type="pct"/>
          </w:tcPr>
          <w:p w14:paraId="50A78BA0" w14:textId="3BB2F7B1" w:rsidR="008C0590" w:rsidRPr="00B53D78"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46A44C5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2812AAC9"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6F2EA56D"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4810E538"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0B3BD615" w14:textId="7C6DE6BB"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2</w:t>
            </w:r>
          </w:p>
        </w:tc>
        <w:tc>
          <w:tcPr>
            <w:tcW w:w="1117" w:type="pct"/>
          </w:tcPr>
          <w:p w14:paraId="11908F0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71CB4672" w14:textId="3EB8E5B6"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667" w:type="pct"/>
          </w:tcPr>
          <w:p w14:paraId="1E5A73E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0F1C714F" w14:textId="5BD508A2" w:rsidR="008C0590" w:rsidRPr="00075FDC"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2               </w:t>
            </w:r>
          </w:p>
        </w:tc>
        <w:tc>
          <w:tcPr>
            <w:tcW w:w="646" w:type="pct"/>
          </w:tcPr>
          <w:p w14:paraId="51338CC2" w14:textId="16B905B2" w:rsidR="008C0590" w:rsidRPr="00B53D78"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41ABDCF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7949F967"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25F1CB4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082201B9" w14:textId="77777777" w:rsidTr="008C0590">
        <w:trPr>
          <w:trHeight w:val="247"/>
        </w:trPr>
        <w:tc>
          <w:tcPr>
            <w:tcW w:w="264" w:type="pct"/>
          </w:tcPr>
          <w:p w14:paraId="74BC7A01" w14:textId="1F39835B"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3</w:t>
            </w:r>
          </w:p>
        </w:tc>
        <w:tc>
          <w:tcPr>
            <w:tcW w:w="1117" w:type="pct"/>
          </w:tcPr>
          <w:p w14:paraId="7DA170C5"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357031E0" w14:textId="56513C5A"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667" w:type="pct"/>
          </w:tcPr>
          <w:p w14:paraId="2C361F0A"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3351931B" w14:textId="531C4525" w:rsidR="008C0590" w:rsidRPr="00075FDC"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3               </w:t>
            </w:r>
          </w:p>
        </w:tc>
        <w:tc>
          <w:tcPr>
            <w:tcW w:w="646" w:type="pct"/>
          </w:tcPr>
          <w:p w14:paraId="5B854FCB" w14:textId="7E958137" w:rsidR="008C0590" w:rsidRPr="00B53D78"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2453088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207BA89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4300935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0DA50AF1"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0A44567E" w14:textId="7C70F16D" w:rsidR="008C0590" w:rsidRDefault="008C0590" w:rsidP="008C059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1117" w:type="pct"/>
          </w:tcPr>
          <w:p w14:paraId="7AB6CBC1"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51B39CDB" w14:textId="05851C3F"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667" w:type="pct"/>
          </w:tcPr>
          <w:p w14:paraId="72954D3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64BFC750" w14:textId="488B26F2" w:rsidR="008C0590" w:rsidRPr="00075FDC"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4               </w:t>
            </w:r>
          </w:p>
        </w:tc>
        <w:tc>
          <w:tcPr>
            <w:tcW w:w="646" w:type="pct"/>
          </w:tcPr>
          <w:p w14:paraId="2C4E38FB" w14:textId="1D61F772" w:rsidR="008C0590" w:rsidRPr="00B53D78"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4FECC4C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49451C9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7B65DB9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7B2979C2" w14:textId="77777777" w:rsidTr="008C0590">
        <w:trPr>
          <w:trHeight w:val="247"/>
        </w:trPr>
        <w:tc>
          <w:tcPr>
            <w:tcW w:w="264" w:type="pct"/>
          </w:tcPr>
          <w:p w14:paraId="1286EA71" w14:textId="13EAEBB8" w:rsidR="008C0590" w:rsidRDefault="008C0590" w:rsidP="008C059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1117" w:type="pct"/>
          </w:tcPr>
          <w:p w14:paraId="5CDCAA5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1880D6A1" w14:textId="5E993E4E"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667" w:type="pct"/>
          </w:tcPr>
          <w:p w14:paraId="21B6A958"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778B5A0D" w14:textId="525E889C" w:rsidR="008C0590" w:rsidRPr="00075FDC"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5               </w:t>
            </w:r>
          </w:p>
        </w:tc>
        <w:tc>
          <w:tcPr>
            <w:tcW w:w="646" w:type="pct"/>
          </w:tcPr>
          <w:p w14:paraId="380A90B2" w14:textId="0FABAB5B" w:rsidR="008C0590" w:rsidRPr="00B53D78"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085DCCC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1185355A"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3E5C6F6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7B0F8EB7"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43C0D087" w14:textId="3661B4E8" w:rsidR="008C0590" w:rsidRDefault="008C0590" w:rsidP="008C059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1117" w:type="pct"/>
          </w:tcPr>
          <w:p w14:paraId="570C918D"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1838A524" w14:textId="37F810A0"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667" w:type="pct"/>
          </w:tcPr>
          <w:p w14:paraId="50242487"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159A2FB4" w14:textId="47D97E00" w:rsidR="008C0590" w:rsidRPr="00075FDC"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6               </w:t>
            </w:r>
          </w:p>
        </w:tc>
        <w:tc>
          <w:tcPr>
            <w:tcW w:w="646" w:type="pct"/>
          </w:tcPr>
          <w:p w14:paraId="5724CC01" w14:textId="7DC3ABD3" w:rsidR="008C0590" w:rsidRPr="00B53D78"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39B3245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28871A78"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620F2BC8"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48A0103E" w14:textId="77777777" w:rsidTr="008C0590">
        <w:trPr>
          <w:trHeight w:val="247"/>
        </w:trPr>
        <w:tc>
          <w:tcPr>
            <w:tcW w:w="264" w:type="pct"/>
          </w:tcPr>
          <w:p w14:paraId="6355FD52" w14:textId="5D65F18F" w:rsidR="008C0590" w:rsidRDefault="008C0590" w:rsidP="008C0590">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1117" w:type="pct"/>
          </w:tcPr>
          <w:p w14:paraId="74E4197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6DB0D80B" w14:textId="42A29F3E" w:rsidR="008C0590" w:rsidRPr="00920174" w:rsidRDefault="008C0590" w:rsidP="008C0590">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667" w:type="pct"/>
          </w:tcPr>
          <w:p w14:paraId="345D0FAA"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712EB55C" w14:textId="56A3B816" w:rsidR="008C0590" w:rsidRPr="00075FDC"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7               </w:t>
            </w:r>
          </w:p>
        </w:tc>
        <w:tc>
          <w:tcPr>
            <w:tcW w:w="646" w:type="pct"/>
          </w:tcPr>
          <w:p w14:paraId="27F08B00" w14:textId="61D9F656" w:rsidR="008C0590" w:rsidRPr="00B53D78"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52114D2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7CC995F3"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5C8A81BD"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407DFBF9"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05570A61" w14:textId="2AF0ED84"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8</w:t>
            </w:r>
          </w:p>
        </w:tc>
        <w:tc>
          <w:tcPr>
            <w:tcW w:w="1117" w:type="pct"/>
          </w:tcPr>
          <w:p w14:paraId="7735E47B"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698B3A31" w14:textId="526DB47D"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1D445F37"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63058CA8" w14:textId="01CC32FD" w:rsidR="008C0590" w:rsidRPr="00E078F2"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8               </w:t>
            </w:r>
          </w:p>
        </w:tc>
        <w:tc>
          <w:tcPr>
            <w:tcW w:w="646" w:type="pct"/>
          </w:tcPr>
          <w:p w14:paraId="66F1F467" w14:textId="11CCBD0D" w:rsidR="008C0590"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6B39F86B"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29FC1B61"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47B3317A"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3D0636FE" w14:textId="77777777" w:rsidTr="008C0590">
        <w:trPr>
          <w:trHeight w:val="247"/>
        </w:trPr>
        <w:tc>
          <w:tcPr>
            <w:tcW w:w="264" w:type="pct"/>
          </w:tcPr>
          <w:p w14:paraId="47392B98" w14:textId="77D4B060"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19</w:t>
            </w:r>
          </w:p>
        </w:tc>
        <w:tc>
          <w:tcPr>
            <w:tcW w:w="1117" w:type="pct"/>
          </w:tcPr>
          <w:p w14:paraId="774A40BB"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76A22FF4" w14:textId="55B20F94"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4716A4BE"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4ABAE5AA" w14:textId="767D447C" w:rsidR="008C0590" w:rsidRPr="00E078F2"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9               </w:t>
            </w:r>
          </w:p>
        </w:tc>
        <w:tc>
          <w:tcPr>
            <w:tcW w:w="646" w:type="pct"/>
          </w:tcPr>
          <w:p w14:paraId="7F098006" w14:textId="3EB932B2" w:rsidR="008C0590"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2A815B25"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3F9262B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6DE31E1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18A39127"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4235644A" w14:textId="357F4165"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0</w:t>
            </w:r>
          </w:p>
        </w:tc>
        <w:tc>
          <w:tcPr>
            <w:tcW w:w="1117" w:type="pct"/>
          </w:tcPr>
          <w:p w14:paraId="155537C3"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0148F542" w14:textId="2B0C8E63"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66F5880A"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7470E822" w14:textId="61DAB4FF" w:rsidR="008C0590" w:rsidRPr="00E078F2"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0</w:t>
            </w:r>
            <w:r w:rsidRPr="00CF05FC">
              <w:rPr>
                <w:rFonts w:ascii="Calibri Light" w:hAnsi="Calibri Light" w:cs="Calibri Light"/>
                <w:color w:val="000000"/>
                <w:sz w:val="16"/>
                <w:szCs w:val="16"/>
              </w:rPr>
              <w:t xml:space="preserve">               </w:t>
            </w:r>
          </w:p>
        </w:tc>
        <w:tc>
          <w:tcPr>
            <w:tcW w:w="646" w:type="pct"/>
          </w:tcPr>
          <w:p w14:paraId="2A86595D" w14:textId="1E5E8EC7" w:rsidR="008C0590"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7F1F05B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642C5CBB"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14EE64F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08EDB421" w14:textId="77777777" w:rsidTr="008C0590">
        <w:trPr>
          <w:trHeight w:val="247"/>
        </w:trPr>
        <w:tc>
          <w:tcPr>
            <w:tcW w:w="264" w:type="pct"/>
          </w:tcPr>
          <w:p w14:paraId="42617398" w14:textId="6DFC9688"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1</w:t>
            </w:r>
          </w:p>
        </w:tc>
        <w:tc>
          <w:tcPr>
            <w:tcW w:w="1117" w:type="pct"/>
          </w:tcPr>
          <w:p w14:paraId="2F9C75F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20678112" w14:textId="1BBF3BD7"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3DCF4351"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5356419B" w14:textId="2C98309A" w:rsidR="008C0590" w:rsidRPr="00E078F2"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1</w:t>
            </w:r>
            <w:r w:rsidRPr="00CF05FC">
              <w:rPr>
                <w:rFonts w:ascii="Calibri Light" w:hAnsi="Calibri Light" w:cs="Calibri Light"/>
                <w:color w:val="000000"/>
                <w:sz w:val="16"/>
                <w:szCs w:val="16"/>
              </w:rPr>
              <w:t xml:space="preserve">             </w:t>
            </w:r>
          </w:p>
        </w:tc>
        <w:tc>
          <w:tcPr>
            <w:tcW w:w="646" w:type="pct"/>
          </w:tcPr>
          <w:p w14:paraId="2F1FC694" w14:textId="658D4249" w:rsidR="008C0590"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7111EB7D"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5783FE7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7DC4FB68"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618D64F6"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255AA8C4" w14:textId="0E27CD41"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2</w:t>
            </w:r>
          </w:p>
        </w:tc>
        <w:tc>
          <w:tcPr>
            <w:tcW w:w="1117" w:type="pct"/>
          </w:tcPr>
          <w:p w14:paraId="22093967"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56EBE1DC" w14:textId="126772B6"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32448CAA"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0AD52423" w14:textId="7734C927" w:rsidR="008C0590" w:rsidRPr="00E078F2"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2</w:t>
            </w:r>
            <w:r w:rsidRPr="00CF05FC">
              <w:rPr>
                <w:rFonts w:ascii="Calibri Light" w:hAnsi="Calibri Light" w:cs="Calibri Light"/>
                <w:color w:val="000000"/>
                <w:sz w:val="16"/>
                <w:szCs w:val="16"/>
              </w:rPr>
              <w:t xml:space="preserve">             </w:t>
            </w:r>
          </w:p>
        </w:tc>
        <w:tc>
          <w:tcPr>
            <w:tcW w:w="646" w:type="pct"/>
          </w:tcPr>
          <w:p w14:paraId="2DD8060B" w14:textId="3F15C6D1" w:rsidR="008C0590"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536C97BB"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0805C29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6006022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69A9674F" w14:textId="77777777" w:rsidTr="008C0590">
        <w:trPr>
          <w:trHeight w:val="247"/>
        </w:trPr>
        <w:tc>
          <w:tcPr>
            <w:tcW w:w="264" w:type="pct"/>
          </w:tcPr>
          <w:p w14:paraId="2777D1E9" w14:textId="27F9F52E"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3</w:t>
            </w:r>
          </w:p>
        </w:tc>
        <w:tc>
          <w:tcPr>
            <w:tcW w:w="1117" w:type="pct"/>
          </w:tcPr>
          <w:p w14:paraId="3ABC99E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70683C74" w14:textId="25A86E29"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69E427A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70D2E34C" w14:textId="41791E43" w:rsidR="008C0590" w:rsidRPr="00E078F2"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3</w:t>
            </w:r>
            <w:r w:rsidRPr="00CF05FC">
              <w:rPr>
                <w:rFonts w:ascii="Calibri Light" w:hAnsi="Calibri Light" w:cs="Calibri Light"/>
                <w:color w:val="000000"/>
                <w:sz w:val="16"/>
                <w:szCs w:val="16"/>
              </w:rPr>
              <w:t xml:space="preserve">             </w:t>
            </w:r>
          </w:p>
        </w:tc>
        <w:tc>
          <w:tcPr>
            <w:tcW w:w="646" w:type="pct"/>
          </w:tcPr>
          <w:p w14:paraId="6566D770" w14:textId="5E8ABE1D" w:rsidR="008C0590"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3563D53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51F70CD9"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0DB4BC53"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6F71D998"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2FD69C14" w14:textId="3B3FB2E3"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lastRenderedPageBreak/>
              <w:t>24</w:t>
            </w:r>
          </w:p>
        </w:tc>
        <w:tc>
          <w:tcPr>
            <w:tcW w:w="1117" w:type="pct"/>
          </w:tcPr>
          <w:p w14:paraId="572E8567"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2EC0ADF7" w14:textId="4996DDA8"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30DEA5A3"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68852DF0" w14:textId="0BAC4D35" w:rsidR="008C0590" w:rsidRPr="00E078F2"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4</w:t>
            </w:r>
            <w:r w:rsidRPr="00CF05FC">
              <w:rPr>
                <w:rFonts w:ascii="Calibri Light" w:hAnsi="Calibri Light" w:cs="Calibri Light"/>
                <w:color w:val="000000"/>
                <w:sz w:val="16"/>
                <w:szCs w:val="16"/>
              </w:rPr>
              <w:t xml:space="preserve">             </w:t>
            </w:r>
          </w:p>
        </w:tc>
        <w:tc>
          <w:tcPr>
            <w:tcW w:w="646" w:type="pct"/>
          </w:tcPr>
          <w:p w14:paraId="58403437" w14:textId="6C1AA898" w:rsidR="008C0590"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32200EA1"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12DDF881"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6893215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0A37CC60" w14:textId="77777777" w:rsidTr="008C0590">
        <w:trPr>
          <w:trHeight w:val="247"/>
        </w:trPr>
        <w:tc>
          <w:tcPr>
            <w:tcW w:w="264" w:type="pct"/>
          </w:tcPr>
          <w:p w14:paraId="2FAD1E50" w14:textId="15BE8BC1"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5</w:t>
            </w:r>
          </w:p>
        </w:tc>
        <w:tc>
          <w:tcPr>
            <w:tcW w:w="1117" w:type="pct"/>
          </w:tcPr>
          <w:p w14:paraId="1F709F6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3E9F2E8B" w14:textId="3BC249CD"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7BC9705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79E6F438" w14:textId="55C2ADDA" w:rsidR="008C0590" w:rsidRPr="00E078F2" w:rsidRDefault="008C0590" w:rsidP="008C0590">
            <w:pPr>
              <w:keepLines/>
              <w:spacing w:after="0" w:line="240" w:lineRule="auto"/>
              <w:jc w:val="both"/>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5</w:t>
            </w:r>
            <w:r w:rsidRPr="00CF05FC">
              <w:rPr>
                <w:rFonts w:ascii="Calibri Light" w:hAnsi="Calibri Light" w:cs="Calibri Light"/>
                <w:color w:val="000000"/>
                <w:sz w:val="16"/>
                <w:szCs w:val="16"/>
              </w:rPr>
              <w:t xml:space="preserve">             </w:t>
            </w:r>
          </w:p>
        </w:tc>
        <w:tc>
          <w:tcPr>
            <w:tcW w:w="646" w:type="pct"/>
          </w:tcPr>
          <w:p w14:paraId="2C34010E" w14:textId="28946DEC" w:rsidR="008C0590" w:rsidRDefault="008C0590" w:rsidP="008C0590">
            <w:pPr>
              <w:keepLines/>
              <w:spacing w:after="0" w:line="240" w:lineRule="auto"/>
              <w:jc w:val="both"/>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331" w:type="pct"/>
          </w:tcPr>
          <w:p w14:paraId="62194189"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7DF42199"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19B9DBF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788D9754"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11FD61DF" w14:textId="4A04240F"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6</w:t>
            </w:r>
          </w:p>
        </w:tc>
        <w:tc>
          <w:tcPr>
            <w:tcW w:w="1117" w:type="pct"/>
          </w:tcPr>
          <w:p w14:paraId="40A0515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615E8D8A" w14:textId="27961A29"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0368D3C8"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679161AA" w14:textId="6149B586" w:rsidR="008C0590" w:rsidRPr="00E078F2" w:rsidRDefault="008C0590" w:rsidP="008C0590">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646" w:type="pct"/>
          </w:tcPr>
          <w:p w14:paraId="4F5CB7EF" w14:textId="63C5B7C2" w:rsidR="008C0590" w:rsidRDefault="008C0590" w:rsidP="008C0590">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331" w:type="pct"/>
          </w:tcPr>
          <w:p w14:paraId="33092B5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01D1329B"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518F110A"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3CB97553" w14:textId="77777777" w:rsidTr="008C0590">
        <w:trPr>
          <w:trHeight w:val="247"/>
        </w:trPr>
        <w:tc>
          <w:tcPr>
            <w:tcW w:w="264" w:type="pct"/>
          </w:tcPr>
          <w:p w14:paraId="6CAD3651" w14:textId="1BE82F17"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7</w:t>
            </w:r>
          </w:p>
        </w:tc>
        <w:tc>
          <w:tcPr>
            <w:tcW w:w="1117" w:type="pct"/>
          </w:tcPr>
          <w:p w14:paraId="4C09A1D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28934612" w14:textId="447664D2"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34F3EF8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0D385FAA" w14:textId="332784C3" w:rsidR="008C0590" w:rsidRPr="00E078F2" w:rsidRDefault="008C0590" w:rsidP="008C0590">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646" w:type="pct"/>
          </w:tcPr>
          <w:p w14:paraId="46BAC5E3" w14:textId="0E1D0D47" w:rsidR="008C0590" w:rsidRDefault="008C0590" w:rsidP="008C0590">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331" w:type="pct"/>
          </w:tcPr>
          <w:p w14:paraId="06467A19"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58C6C26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5C1C175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5E35BB92"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12FD7B73" w14:textId="35633E74"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8</w:t>
            </w:r>
          </w:p>
        </w:tc>
        <w:tc>
          <w:tcPr>
            <w:tcW w:w="1117" w:type="pct"/>
          </w:tcPr>
          <w:p w14:paraId="21759C15"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37F19909" w14:textId="0D06A289"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4A88CC1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7D0A04FC" w14:textId="0B930781" w:rsidR="008C0590" w:rsidRPr="00E078F2" w:rsidRDefault="008C0590" w:rsidP="008C0590">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646" w:type="pct"/>
          </w:tcPr>
          <w:p w14:paraId="046E4311" w14:textId="2293A7DF" w:rsidR="008C0590" w:rsidRDefault="008C0590" w:rsidP="008C0590">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331" w:type="pct"/>
          </w:tcPr>
          <w:p w14:paraId="150F9F0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135547D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49B274C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516D7B1C" w14:textId="77777777" w:rsidTr="008C0590">
        <w:trPr>
          <w:trHeight w:val="247"/>
        </w:trPr>
        <w:tc>
          <w:tcPr>
            <w:tcW w:w="264" w:type="pct"/>
          </w:tcPr>
          <w:p w14:paraId="2474B22B" w14:textId="3B5FAB5A"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29</w:t>
            </w:r>
          </w:p>
        </w:tc>
        <w:tc>
          <w:tcPr>
            <w:tcW w:w="1117" w:type="pct"/>
          </w:tcPr>
          <w:p w14:paraId="2BE3D385"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5E365C1F" w14:textId="529617DE"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6679040D"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4B9D4B0D" w14:textId="159BDED8" w:rsidR="008C0590" w:rsidRPr="00E078F2" w:rsidRDefault="008C0590" w:rsidP="008C0590">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646" w:type="pct"/>
          </w:tcPr>
          <w:p w14:paraId="6C5513E0" w14:textId="17C0CD3A" w:rsidR="008C0590" w:rsidRDefault="008C0590" w:rsidP="008C0590">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331" w:type="pct"/>
          </w:tcPr>
          <w:p w14:paraId="16E876A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6F1BDAD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1AA89BCB"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5C29504A"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398AA51D" w14:textId="603D72E9"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30</w:t>
            </w:r>
          </w:p>
        </w:tc>
        <w:tc>
          <w:tcPr>
            <w:tcW w:w="1117" w:type="pct"/>
          </w:tcPr>
          <w:p w14:paraId="16ED203B"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21FA30FB" w14:textId="4F2A3E7A"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1635D3D8"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2A0CC3F6" w14:textId="5A8DEBDB" w:rsidR="008C0590" w:rsidRPr="00E078F2" w:rsidRDefault="008C0590" w:rsidP="008C0590">
            <w:pPr>
              <w:keepLines/>
              <w:spacing w:after="0" w:line="240" w:lineRule="auto"/>
              <w:jc w:val="both"/>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646" w:type="pct"/>
          </w:tcPr>
          <w:p w14:paraId="46C67A93" w14:textId="119E1CD5" w:rsidR="008C0590" w:rsidRDefault="008C0590" w:rsidP="008C0590">
            <w:pPr>
              <w:keepLines/>
              <w:spacing w:after="0" w:line="240" w:lineRule="auto"/>
              <w:jc w:val="both"/>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331" w:type="pct"/>
          </w:tcPr>
          <w:p w14:paraId="47593ACF"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4531F622"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28BC5583"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338609B6" w14:textId="77777777" w:rsidTr="008C0590">
        <w:trPr>
          <w:trHeight w:val="247"/>
        </w:trPr>
        <w:tc>
          <w:tcPr>
            <w:tcW w:w="264" w:type="pct"/>
          </w:tcPr>
          <w:p w14:paraId="220B223D" w14:textId="306E3EF8"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31</w:t>
            </w:r>
          </w:p>
        </w:tc>
        <w:tc>
          <w:tcPr>
            <w:tcW w:w="1117" w:type="pct"/>
          </w:tcPr>
          <w:p w14:paraId="202D4738"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0411E6A5" w14:textId="382F622F"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3DC9FD5E"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0909C62F" w14:textId="79C4DCE9" w:rsidR="008C0590" w:rsidRPr="00E078F2" w:rsidRDefault="008C0590" w:rsidP="008C0590">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646" w:type="pct"/>
          </w:tcPr>
          <w:p w14:paraId="5704B40B" w14:textId="105BC611" w:rsidR="008C0590" w:rsidRDefault="008C0590" w:rsidP="008C0590">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331" w:type="pct"/>
          </w:tcPr>
          <w:p w14:paraId="6A7BE1F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2D987DA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4E1916A1"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3BD7DAEA"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4EFA24EA" w14:textId="10728045"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32</w:t>
            </w:r>
          </w:p>
        </w:tc>
        <w:tc>
          <w:tcPr>
            <w:tcW w:w="1117" w:type="pct"/>
          </w:tcPr>
          <w:p w14:paraId="6D66FCA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22F84042" w14:textId="62F61FC4"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28C5DB8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498287D4" w14:textId="2BCA318D" w:rsidR="008C0590" w:rsidRPr="00E078F2" w:rsidRDefault="008C0590" w:rsidP="008C0590">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646" w:type="pct"/>
          </w:tcPr>
          <w:p w14:paraId="2FA1B10D" w14:textId="06DBAA9E" w:rsidR="008C0590" w:rsidRDefault="008C0590" w:rsidP="008C0590">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331" w:type="pct"/>
          </w:tcPr>
          <w:p w14:paraId="6911FBD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71F64E53"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1127B859"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2D5BE0A0" w14:textId="77777777" w:rsidTr="008C0590">
        <w:trPr>
          <w:trHeight w:val="247"/>
        </w:trPr>
        <w:tc>
          <w:tcPr>
            <w:tcW w:w="264" w:type="pct"/>
          </w:tcPr>
          <w:p w14:paraId="4F4D3A30" w14:textId="13AF982F"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33</w:t>
            </w:r>
          </w:p>
        </w:tc>
        <w:tc>
          <w:tcPr>
            <w:tcW w:w="1117" w:type="pct"/>
          </w:tcPr>
          <w:p w14:paraId="60BE2C5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7AB7C478" w14:textId="38C51731"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76F918A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4D333EE4" w14:textId="342D324F" w:rsidR="008C0590" w:rsidRPr="00E078F2" w:rsidRDefault="008C0590" w:rsidP="008C0590">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646" w:type="pct"/>
          </w:tcPr>
          <w:p w14:paraId="42009FA6" w14:textId="44EFE268" w:rsidR="008C0590" w:rsidRDefault="008C0590" w:rsidP="008C0590">
            <w:pPr>
              <w:keepLines/>
              <w:spacing w:after="0" w:line="240" w:lineRule="auto"/>
              <w:jc w:val="both"/>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331" w:type="pct"/>
          </w:tcPr>
          <w:p w14:paraId="2CF96F95"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783A7D85"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76EE41B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687CCA71" w14:textId="77777777" w:rsidTr="008C0590">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340F68F6" w14:textId="526DF0A1"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34</w:t>
            </w:r>
          </w:p>
        </w:tc>
        <w:tc>
          <w:tcPr>
            <w:tcW w:w="1117" w:type="pct"/>
          </w:tcPr>
          <w:p w14:paraId="4E3A6D4C"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327FE4D6" w14:textId="32673CD2"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6F7AB29E"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51233F2C" w14:textId="41CD843A" w:rsidR="008C0590" w:rsidRPr="00E078F2" w:rsidRDefault="008C0590" w:rsidP="008C0590">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646" w:type="pct"/>
          </w:tcPr>
          <w:p w14:paraId="503B6ADA" w14:textId="045673C0" w:rsidR="008C0590" w:rsidRDefault="008C0590" w:rsidP="008C059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31" w:type="pct"/>
          </w:tcPr>
          <w:p w14:paraId="127F0E4E"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2F548966"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5927D755"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r w:rsidR="008C0590" w:rsidRPr="0034692A" w14:paraId="0AEA943F" w14:textId="77777777" w:rsidTr="008C0590">
        <w:trPr>
          <w:trHeight w:val="247"/>
        </w:trPr>
        <w:tc>
          <w:tcPr>
            <w:tcW w:w="264" w:type="pct"/>
          </w:tcPr>
          <w:p w14:paraId="7753B5F1" w14:textId="5EB53B1C" w:rsidR="008C0590" w:rsidRDefault="008C0590" w:rsidP="008C0590">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rPr>
              <w:t>35</w:t>
            </w:r>
          </w:p>
        </w:tc>
        <w:tc>
          <w:tcPr>
            <w:tcW w:w="1117" w:type="pct"/>
          </w:tcPr>
          <w:p w14:paraId="6177D13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63" w:type="pct"/>
          </w:tcPr>
          <w:p w14:paraId="4CA11B58" w14:textId="6445EA75" w:rsidR="008C0590" w:rsidRPr="00912AAE" w:rsidRDefault="008C0590" w:rsidP="008C0590">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667" w:type="pct"/>
          </w:tcPr>
          <w:p w14:paraId="5BA2D0F0"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1056" w:type="pct"/>
          </w:tcPr>
          <w:p w14:paraId="10367C74" w14:textId="03A33597" w:rsidR="008C0590" w:rsidRPr="00E078F2" w:rsidRDefault="008C0590" w:rsidP="008C0590">
            <w:pPr>
              <w:keepLines/>
              <w:spacing w:after="0" w:line="240" w:lineRule="auto"/>
              <w:jc w:val="both"/>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646" w:type="pct"/>
          </w:tcPr>
          <w:p w14:paraId="15512BE2" w14:textId="274B951C" w:rsidR="008C0590" w:rsidRDefault="008C0590" w:rsidP="008C0590">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31" w:type="pct"/>
          </w:tcPr>
          <w:p w14:paraId="660D4A5A"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416" w:type="pct"/>
          </w:tcPr>
          <w:p w14:paraId="26EA42F4"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c>
          <w:tcPr>
            <w:tcW w:w="240" w:type="pct"/>
          </w:tcPr>
          <w:p w14:paraId="04173F78" w14:textId="77777777" w:rsidR="008C0590" w:rsidRPr="00920174" w:rsidRDefault="008C0590" w:rsidP="008C0590">
            <w:pPr>
              <w:keepLines/>
              <w:spacing w:after="0" w:line="240" w:lineRule="auto"/>
              <w:jc w:val="both"/>
              <w:rPr>
                <w:rFonts w:ascii="Calibri Light" w:hAnsi="Calibri Light" w:cs="Calibri Light"/>
                <w:sz w:val="16"/>
                <w:szCs w:val="16"/>
                <w:lang w:val="en-US" w:eastAsia="en-US"/>
              </w:rPr>
            </w:pPr>
          </w:p>
        </w:tc>
      </w:tr>
    </w:tbl>
    <w:p w14:paraId="07DF3160" w14:textId="2D2E656F" w:rsidR="007141DC" w:rsidRDefault="007141DC" w:rsidP="007141DC"/>
    <w:p w14:paraId="4670D8B8" w14:textId="77777777" w:rsidR="00A949E4" w:rsidRDefault="00A949E4" w:rsidP="007141DC"/>
    <w:p w14:paraId="2379A14A" w14:textId="77777777" w:rsidR="009E5B9B" w:rsidRDefault="009E5B9B" w:rsidP="007141DC"/>
    <w:p w14:paraId="4583C7A1" w14:textId="77777777" w:rsidR="009E5B9B" w:rsidRDefault="009E5B9B" w:rsidP="007141DC"/>
    <w:p w14:paraId="16F9ADB2" w14:textId="77777777" w:rsidR="00383FB0" w:rsidRDefault="00383FB0" w:rsidP="007141DC"/>
    <w:p w14:paraId="5929B0DB" w14:textId="77777777" w:rsidR="009E5B9B" w:rsidRDefault="009E5B9B" w:rsidP="007141DC"/>
    <w:p w14:paraId="67F61B7A" w14:textId="2CA96F44" w:rsidR="00215665" w:rsidRDefault="00914E71" w:rsidP="00914E71">
      <w:pPr>
        <w:pStyle w:val="Heading2"/>
        <w:numPr>
          <w:ilvl w:val="0"/>
          <w:numId w:val="0"/>
        </w:numPr>
      </w:pPr>
      <w:bookmarkStart w:id="82" w:name="_Toc143793750"/>
      <w:r>
        <w:t xml:space="preserve">5.8 </w:t>
      </w:r>
      <w:r w:rsidR="00215665">
        <w:t xml:space="preserve">Business Object: </w:t>
      </w:r>
      <w:proofErr w:type="spellStart"/>
      <w:r w:rsidR="0092743F" w:rsidRPr="0092743F">
        <w:t>MassRequestHierarchy</w:t>
      </w:r>
      <w:bookmarkEnd w:id="82"/>
      <w:proofErr w:type="spellEnd"/>
    </w:p>
    <w:tbl>
      <w:tblPr>
        <w:tblStyle w:val="GridTable4-Accent11"/>
        <w:tblW w:w="3628" w:type="pct"/>
        <w:tblLayout w:type="fixed"/>
        <w:tblLook w:val="0420" w:firstRow="1" w:lastRow="0" w:firstColumn="0" w:lastColumn="0" w:noHBand="0" w:noVBand="1"/>
      </w:tblPr>
      <w:tblGrid>
        <w:gridCol w:w="586"/>
        <w:gridCol w:w="2127"/>
        <w:gridCol w:w="850"/>
        <w:gridCol w:w="994"/>
        <w:gridCol w:w="1842"/>
        <w:gridCol w:w="1419"/>
        <w:gridCol w:w="850"/>
        <w:gridCol w:w="850"/>
        <w:gridCol w:w="603"/>
      </w:tblGrid>
      <w:tr w:rsidR="00515178" w:rsidRPr="0034692A" w14:paraId="30E88ED5" w14:textId="77777777" w:rsidTr="00334348">
        <w:trPr>
          <w:cnfStyle w:val="100000000000" w:firstRow="1" w:lastRow="0" w:firstColumn="0" w:lastColumn="0" w:oddVBand="0" w:evenVBand="0" w:oddHBand="0" w:evenHBand="0" w:firstRowFirstColumn="0" w:firstRowLastColumn="0" w:lastRowFirstColumn="0" w:lastRowLastColumn="0"/>
          <w:trHeight w:val="247"/>
          <w:tblHeader/>
        </w:trPr>
        <w:tc>
          <w:tcPr>
            <w:tcW w:w="289" w:type="pct"/>
          </w:tcPr>
          <w:p w14:paraId="1EDE2C1A"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51" w:type="pct"/>
          </w:tcPr>
          <w:p w14:paraId="4C4E993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420" w:type="pct"/>
          </w:tcPr>
          <w:p w14:paraId="42905FEB"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91" w:type="pct"/>
          </w:tcPr>
          <w:p w14:paraId="37BC8B25"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10" w:type="pct"/>
          </w:tcPr>
          <w:p w14:paraId="5732DCF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701" w:type="pct"/>
          </w:tcPr>
          <w:p w14:paraId="5552BC8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20" w:type="pct"/>
          </w:tcPr>
          <w:p w14:paraId="6216681E"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20" w:type="pct"/>
          </w:tcPr>
          <w:p w14:paraId="10A53D23"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99" w:type="pct"/>
          </w:tcPr>
          <w:p w14:paraId="2E27335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60FA733D" w14:textId="77777777" w:rsidTr="00334348">
        <w:trPr>
          <w:cnfStyle w:val="000000100000" w:firstRow="0" w:lastRow="0" w:firstColumn="0" w:lastColumn="0" w:oddVBand="0" w:evenVBand="0" w:oddHBand="1" w:evenHBand="0" w:firstRowFirstColumn="0" w:firstRowLastColumn="0" w:lastRowFirstColumn="0" w:lastRowLastColumn="0"/>
          <w:trHeight w:hRule="exact" w:val="60"/>
        </w:trPr>
        <w:tc>
          <w:tcPr>
            <w:tcW w:w="289" w:type="pct"/>
          </w:tcPr>
          <w:p w14:paraId="64BC442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51" w:type="pct"/>
          </w:tcPr>
          <w:p w14:paraId="258EECD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20" w:type="pct"/>
          </w:tcPr>
          <w:p w14:paraId="704B31C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91" w:type="pct"/>
          </w:tcPr>
          <w:p w14:paraId="0FC108AB"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910" w:type="pct"/>
          </w:tcPr>
          <w:p w14:paraId="7B76414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701" w:type="pct"/>
          </w:tcPr>
          <w:p w14:paraId="02B3A46E"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20" w:type="pct"/>
          </w:tcPr>
          <w:p w14:paraId="40B7BCD8"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20" w:type="pct"/>
          </w:tcPr>
          <w:p w14:paraId="63D47CBE"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99" w:type="pct"/>
          </w:tcPr>
          <w:p w14:paraId="69C2606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BD4EDB" w:rsidRPr="00D6099A" w14:paraId="2353BFB2" w14:textId="77777777" w:rsidTr="00334348">
        <w:trPr>
          <w:trHeight w:val="247"/>
        </w:trPr>
        <w:tc>
          <w:tcPr>
            <w:tcW w:w="289" w:type="pct"/>
          </w:tcPr>
          <w:p w14:paraId="7A7011B0" w14:textId="63D3F5D7" w:rsidR="00BD4EDB" w:rsidRPr="00D6099A" w:rsidRDefault="00BD4EDB" w:rsidP="00BD4EDB">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w:t>
            </w:r>
          </w:p>
        </w:tc>
        <w:tc>
          <w:tcPr>
            <w:tcW w:w="1051" w:type="pct"/>
          </w:tcPr>
          <w:p w14:paraId="386393BC" w14:textId="22DAE146" w:rsidR="00BD4EDB" w:rsidRPr="00290F12" w:rsidRDefault="00681F36" w:rsidP="00BD4EDB">
            <w:pPr>
              <w:keepLines/>
              <w:spacing w:after="0" w:line="240" w:lineRule="auto"/>
              <w:jc w:val="both"/>
              <w:rPr>
                <w:rFonts w:ascii="Calibri Light" w:hAnsi="Calibri Light" w:cs="Calibri Light"/>
                <w:color w:val="000000"/>
                <w:sz w:val="16"/>
                <w:szCs w:val="16"/>
              </w:rPr>
            </w:pPr>
            <w:r w:rsidRPr="00681F36">
              <w:rPr>
                <w:rFonts w:ascii="Calibri Light" w:hAnsi="Calibri Light" w:cs="Calibri Light"/>
                <w:color w:val="000000"/>
                <w:sz w:val="16"/>
                <w:szCs w:val="16"/>
              </w:rPr>
              <w:t>HRG_MASS_REQ_HIERARCHIES</w:t>
            </w:r>
          </w:p>
        </w:tc>
        <w:tc>
          <w:tcPr>
            <w:tcW w:w="420" w:type="pct"/>
          </w:tcPr>
          <w:p w14:paraId="4B911909" w14:textId="75B4CC90" w:rsidR="00BD4EDB" w:rsidRPr="00D6099A" w:rsidRDefault="00BD4EDB" w:rsidP="00BD4ED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187A5DC4" w14:textId="754DF9BF" w:rsidR="00BD4EDB" w:rsidRPr="00D6099A" w:rsidRDefault="00BD4EDB" w:rsidP="00BD4EDB">
            <w:pPr>
              <w:keepLines/>
              <w:spacing w:after="0" w:line="240" w:lineRule="auto"/>
              <w:jc w:val="both"/>
              <w:rPr>
                <w:rFonts w:ascii="Calibri Light" w:hAnsi="Calibri Light" w:cs="Calibri Light"/>
                <w:color w:val="000000"/>
                <w:sz w:val="16"/>
                <w:szCs w:val="16"/>
              </w:rPr>
            </w:pPr>
            <w:r>
              <w:rPr>
                <w:rFonts w:ascii="Calibri Light" w:hAnsi="Calibri Light" w:cs="Calibri Light"/>
                <w:sz w:val="16"/>
                <w:szCs w:val="16"/>
                <w:lang w:val="en-US" w:eastAsia="en-US"/>
              </w:rPr>
              <w:t>GoalPlan.dat</w:t>
            </w:r>
          </w:p>
        </w:tc>
        <w:tc>
          <w:tcPr>
            <w:tcW w:w="910" w:type="pct"/>
          </w:tcPr>
          <w:p w14:paraId="296BE678" w14:textId="2D98FEDD" w:rsidR="00BD4EDB" w:rsidRPr="00D6099A" w:rsidRDefault="00BD4EDB" w:rsidP="00BD4EDB">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701" w:type="pct"/>
          </w:tcPr>
          <w:p w14:paraId="2B756143" w14:textId="61762F36" w:rsidR="00BD4EDB" w:rsidRPr="00D6099A" w:rsidRDefault="00BD4EDB" w:rsidP="00BD4EDB">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420" w:type="pct"/>
          </w:tcPr>
          <w:p w14:paraId="51210EBF" w14:textId="77777777" w:rsidR="00BD4EDB" w:rsidRPr="00D6099A" w:rsidRDefault="00BD4EDB" w:rsidP="00BD4EDB">
            <w:pPr>
              <w:keepLines/>
              <w:spacing w:after="0" w:line="240" w:lineRule="auto"/>
              <w:jc w:val="both"/>
              <w:rPr>
                <w:rFonts w:ascii="Calibri Light" w:hAnsi="Calibri Light" w:cs="Calibri Light"/>
                <w:color w:val="000000"/>
                <w:sz w:val="16"/>
                <w:szCs w:val="16"/>
              </w:rPr>
            </w:pPr>
          </w:p>
        </w:tc>
        <w:tc>
          <w:tcPr>
            <w:tcW w:w="420" w:type="pct"/>
          </w:tcPr>
          <w:p w14:paraId="7C3F9332" w14:textId="77777777" w:rsidR="00BD4EDB" w:rsidRPr="00D6099A" w:rsidRDefault="00BD4EDB" w:rsidP="00BD4EDB">
            <w:pPr>
              <w:keepLines/>
              <w:spacing w:after="0" w:line="240" w:lineRule="auto"/>
              <w:jc w:val="both"/>
              <w:rPr>
                <w:rFonts w:ascii="Calibri Light" w:hAnsi="Calibri Light" w:cs="Calibri Light"/>
                <w:color w:val="000000"/>
                <w:sz w:val="16"/>
                <w:szCs w:val="16"/>
              </w:rPr>
            </w:pPr>
          </w:p>
        </w:tc>
        <w:tc>
          <w:tcPr>
            <w:tcW w:w="299" w:type="pct"/>
          </w:tcPr>
          <w:p w14:paraId="2DFECEE4" w14:textId="77777777" w:rsidR="00BD4EDB" w:rsidRPr="00D6099A" w:rsidRDefault="00BD4EDB" w:rsidP="00BD4EDB">
            <w:pPr>
              <w:keepLines/>
              <w:spacing w:after="0" w:line="240" w:lineRule="auto"/>
              <w:jc w:val="both"/>
              <w:rPr>
                <w:rFonts w:ascii="Calibri Light" w:hAnsi="Calibri Light" w:cs="Calibri Light"/>
                <w:color w:val="000000"/>
                <w:sz w:val="16"/>
                <w:szCs w:val="16"/>
              </w:rPr>
            </w:pPr>
          </w:p>
        </w:tc>
      </w:tr>
      <w:tr w:rsidR="00334348" w:rsidRPr="00D6099A" w14:paraId="01709D37"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7C41B794" w14:textId="4530E1E5" w:rsidR="00334348" w:rsidRPr="004F0D8D"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w:t>
            </w:r>
          </w:p>
        </w:tc>
        <w:tc>
          <w:tcPr>
            <w:tcW w:w="1051" w:type="pct"/>
          </w:tcPr>
          <w:p w14:paraId="002CAC88" w14:textId="77777777"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4CE38DBC" w14:textId="3FFBCEF6" w:rsidR="00334348" w:rsidRDefault="00334348" w:rsidP="0033434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50C14535" w14:textId="77777777" w:rsidR="00334348" w:rsidRDefault="00334348" w:rsidP="00334348">
            <w:pPr>
              <w:keepLines/>
              <w:spacing w:after="0" w:line="240" w:lineRule="auto"/>
              <w:jc w:val="both"/>
              <w:rPr>
                <w:rFonts w:ascii="Calibri Light" w:hAnsi="Calibri Light" w:cs="Calibri Light"/>
                <w:sz w:val="16"/>
                <w:szCs w:val="16"/>
                <w:lang w:val="en-US" w:eastAsia="en-US"/>
              </w:rPr>
            </w:pPr>
          </w:p>
        </w:tc>
        <w:tc>
          <w:tcPr>
            <w:tcW w:w="910" w:type="pct"/>
          </w:tcPr>
          <w:p w14:paraId="2188D74D" w14:textId="0DFE1D09" w:rsidR="00334348" w:rsidRPr="00D6099A" w:rsidRDefault="00334348" w:rsidP="00334348">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701" w:type="pct"/>
          </w:tcPr>
          <w:p w14:paraId="19B85EAC" w14:textId="68ACA3C1" w:rsidR="00334348" w:rsidRPr="00D6099A" w:rsidRDefault="00334348" w:rsidP="0033434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420" w:type="pct"/>
          </w:tcPr>
          <w:p w14:paraId="51149AB7"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1E803B18"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3867CEAD"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3DC14DED" w14:textId="77777777" w:rsidTr="00334348">
        <w:trPr>
          <w:trHeight w:val="247"/>
        </w:trPr>
        <w:tc>
          <w:tcPr>
            <w:tcW w:w="289" w:type="pct"/>
          </w:tcPr>
          <w:p w14:paraId="45AD733D" w14:textId="7F56DD2A"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3</w:t>
            </w:r>
          </w:p>
        </w:tc>
        <w:tc>
          <w:tcPr>
            <w:tcW w:w="1051" w:type="pct"/>
          </w:tcPr>
          <w:p w14:paraId="2A2AC8BF" w14:textId="03783CA8"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16D2BEBE" w14:textId="16C8F18C" w:rsidR="00334348" w:rsidRPr="00D6099A" w:rsidRDefault="00334348" w:rsidP="0033434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2DEC3426" w14:textId="0318FFC6"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59996753" w14:textId="421319E0" w:rsidR="00334348" w:rsidRPr="00D6099A" w:rsidRDefault="00334348" w:rsidP="00334348">
            <w:pPr>
              <w:keepLines/>
              <w:spacing w:after="0" w:line="240" w:lineRule="auto"/>
              <w:jc w:val="both"/>
              <w:rPr>
                <w:rFonts w:ascii="Calibri Light" w:hAnsi="Calibri Light" w:cs="Calibri Light"/>
                <w:color w:val="000000"/>
                <w:sz w:val="16"/>
                <w:szCs w:val="16"/>
              </w:rPr>
            </w:pPr>
            <w:r w:rsidRPr="00151367">
              <w:rPr>
                <w:rFonts w:ascii="Calibri Light" w:hAnsi="Calibri Light" w:cs="Calibri Light"/>
                <w:color w:val="000000"/>
                <w:sz w:val="16"/>
                <w:szCs w:val="16"/>
              </w:rPr>
              <w:t>CASCADINGLEVEL</w:t>
            </w:r>
          </w:p>
        </w:tc>
        <w:tc>
          <w:tcPr>
            <w:tcW w:w="701" w:type="pct"/>
          </w:tcPr>
          <w:p w14:paraId="6D1DCCF7" w14:textId="71D47C64" w:rsidR="00334348" w:rsidRPr="00D6099A" w:rsidRDefault="00334348" w:rsidP="0033434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20" w:type="pct"/>
          </w:tcPr>
          <w:p w14:paraId="2B4D1C90"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484D8B77"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61EC3530"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111C4FD9"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52899109" w14:textId="426F7F55"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4</w:t>
            </w:r>
          </w:p>
        </w:tc>
        <w:tc>
          <w:tcPr>
            <w:tcW w:w="1051" w:type="pct"/>
          </w:tcPr>
          <w:p w14:paraId="028DEF79" w14:textId="36BBB8F2"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6538CCB7" w14:textId="35E742D4" w:rsidR="00334348" w:rsidRPr="00D6099A" w:rsidRDefault="00334348" w:rsidP="0033434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4F12787F"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12A58F2F" w14:textId="7FB4F63F" w:rsidR="00334348" w:rsidRPr="00D6099A" w:rsidRDefault="00334348" w:rsidP="00334348">
            <w:pPr>
              <w:keepLines/>
              <w:spacing w:after="0" w:line="240" w:lineRule="auto"/>
              <w:jc w:val="both"/>
              <w:rPr>
                <w:rFonts w:ascii="Calibri Light" w:hAnsi="Calibri Light" w:cs="Calibri Light"/>
                <w:color w:val="000000"/>
                <w:sz w:val="16"/>
                <w:szCs w:val="16"/>
              </w:rPr>
            </w:pPr>
            <w:r w:rsidRPr="00151367">
              <w:rPr>
                <w:rFonts w:ascii="Calibri Light" w:hAnsi="Calibri Light" w:cs="Calibri Light"/>
                <w:color w:val="000000"/>
                <w:sz w:val="16"/>
                <w:szCs w:val="16"/>
              </w:rPr>
              <w:t>MANAGERASSIGNMENTID</w:t>
            </w:r>
          </w:p>
        </w:tc>
        <w:tc>
          <w:tcPr>
            <w:tcW w:w="701" w:type="pct"/>
          </w:tcPr>
          <w:p w14:paraId="7472B8E4" w14:textId="5C57BAB5" w:rsidR="00334348" w:rsidRPr="00D6099A" w:rsidRDefault="00334348" w:rsidP="0033434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20" w:type="pct"/>
          </w:tcPr>
          <w:p w14:paraId="702BF338" w14:textId="7F7BFB76"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611E96DD"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6D8E8F4C"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198B126D" w14:textId="77777777" w:rsidTr="00334348">
        <w:trPr>
          <w:trHeight w:val="247"/>
        </w:trPr>
        <w:tc>
          <w:tcPr>
            <w:tcW w:w="289" w:type="pct"/>
          </w:tcPr>
          <w:p w14:paraId="0680951A" w14:textId="4A74A915"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5</w:t>
            </w:r>
          </w:p>
        </w:tc>
        <w:tc>
          <w:tcPr>
            <w:tcW w:w="1051" w:type="pct"/>
          </w:tcPr>
          <w:p w14:paraId="0DE4AB2A" w14:textId="5AB2F36E"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10AF8545" w14:textId="03FB96FC" w:rsidR="00334348" w:rsidRPr="00D6099A" w:rsidRDefault="00334348" w:rsidP="0033434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389850AE"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465BE7EC" w14:textId="2CA29A48" w:rsidR="00334348" w:rsidRPr="00D6099A" w:rsidRDefault="00334348" w:rsidP="00334348">
            <w:pPr>
              <w:keepLines/>
              <w:spacing w:after="0" w:line="240" w:lineRule="auto"/>
              <w:jc w:val="both"/>
              <w:rPr>
                <w:rFonts w:ascii="Calibri Light" w:hAnsi="Calibri Light" w:cs="Calibri Light"/>
                <w:color w:val="000000"/>
                <w:sz w:val="16"/>
                <w:szCs w:val="16"/>
              </w:rPr>
            </w:pPr>
            <w:r w:rsidRPr="00151367">
              <w:rPr>
                <w:rFonts w:ascii="Calibri Light" w:hAnsi="Calibri Light" w:cs="Calibri Light"/>
                <w:color w:val="000000"/>
                <w:sz w:val="16"/>
                <w:szCs w:val="16"/>
              </w:rPr>
              <w:t>MANAGERID</w:t>
            </w:r>
          </w:p>
        </w:tc>
        <w:tc>
          <w:tcPr>
            <w:tcW w:w="701" w:type="pct"/>
          </w:tcPr>
          <w:p w14:paraId="4EDD11DD" w14:textId="75057E8A" w:rsidR="00334348" w:rsidRPr="00D6099A" w:rsidRDefault="00334348" w:rsidP="0033434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20" w:type="pct"/>
          </w:tcPr>
          <w:p w14:paraId="12032FEB"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1F51FBAD"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2730E342"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625C7F0C"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5BD88424" w14:textId="78877639"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6</w:t>
            </w:r>
          </w:p>
        </w:tc>
        <w:tc>
          <w:tcPr>
            <w:tcW w:w="1051" w:type="pct"/>
          </w:tcPr>
          <w:p w14:paraId="1C52340C" w14:textId="1E31A2CC"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072A81AB" w14:textId="65DBFE76" w:rsidR="00334348" w:rsidRPr="00D6099A" w:rsidRDefault="00334348" w:rsidP="0033434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04BD3A57"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6A73DE70" w14:textId="6ED471C9" w:rsidR="00334348" w:rsidRPr="00D6099A" w:rsidRDefault="00334348" w:rsidP="00334348">
            <w:pPr>
              <w:keepLines/>
              <w:spacing w:after="0" w:line="240" w:lineRule="auto"/>
              <w:jc w:val="both"/>
              <w:rPr>
                <w:rFonts w:ascii="Calibri Light" w:hAnsi="Calibri Light" w:cs="Calibri Light"/>
                <w:color w:val="000000"/>
                <w:sz w:val="16"/>
                <w:szCs w:val="16"/>
              </w:rPr>
            </w:pPr>
            <w:r w:rsidRPr="00E72C2D">
              <w:rPr>
                <w:rFonts w:ascii="Calibri Light" w:hAnsi="Calibri Light" w:cs="Calibri Light"/>
                <w:color w:val="000000"/>
                <w:sz w:val="16"/>
                <w:szCs w:val="16"/>
              </w:rPr>
              <w:t>MASSREQUESTHIERARCHYID</w:t>
            </w:r>
          </w:p>
        </w:tc>
        <w:tc>
          <w:tcPr>
            <w:tcW w:w="701" w:type="pct"/>
          </w:tcPr>
          <w:p w14:paraId="7A296FC9" w14:textId="671E1D62" w:rsidR="00334348" w:rsidRPr="00D6099A" w:rsidRDefault="00334348" w:rsidP="0033434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20" w:type="pct"/>
          </w:tcPr>
          <w:p w14:paraId="22B270F3"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32A3E8BA"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5524083A"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21F74703" w14:textId="77777777" w:rsidTr="00334348">
        <w:trPr>
          <w:trHeight w:val="247"/>
        </w:trPr>
        <w:tc>
          <w:tcPr>
            <w:tcW w:w="289" w:type="pct"/>
          </w:tcPr>
          <w:p w14:paraId="30D057C8" w14:textId="7FCF629D"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7</w:t>
            </w:r>
          </w:p>
        </w:tc>
        <w:tc>
          <w:tcPr>
            <w:tcW w:w="1051" w:type="pct"/>
          </w:tcPr>
          <w:p w14:paraId="43C4561E" w14:textId="713F2BCC"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4D39D7D1" w14:textId="7A26890E" w:rsidR="00334348" w:rsidRPr="00D6099A" w:rsidRDefault="00334348" w:rsidP="0033434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3F195141"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494F0CC5" w14:textId="095A3210" w:rsidR="00334348" w:rsidRPr="00D6099A" w:rsidRDefault="00334348" w:rsidP="00334348">
            <w:pPr>
              <w:keepLines/>
              <w:spacing w:after="0" w:line="240" w:lineRule="auto"/>
              <w:jc w:val="both"/>
              <w:rPr>
                <w:rFonts w:ascii="Calibri Light" w:hAnsi="Calibri Light" w:cs="Calibri Light"/>
                <w:color w:val="000000"/>
                <w:sz w:val="16"/>
                <w:szCs w:val="16"/>
              </w:rPr>
            </w:pPr>
            <w:r w:rsidRPr="00E72C2D">
              <w:rPr>
                <w:rFonts w:ascii="Calibri Light" w:hAnsi="Calibri Light" w:cs="Calibri Light"/>
                <w:color w:val="000000"/>
                <w:sz w:val="16"/>
                <w:szCs w:val="16"/>
              </w:rPr>
              <w:t>MASSREQUESTID</w:t>
            </w:r>
          </w:p>
        </w:tc>
        <w:tc>
          <w:tcPr>
            <w:tcW w:w="701" w:type="pct"/>
          </w:tcPr>
          <w:p w14:paraId="78A9B974" w14:textId="643F5425" w:rsidR="00334348" w:rsidRPr="00D6099A" w:rsidRDefault="00334348" w:rsidP="00334348">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r w:rsidRPr="00C22FE0">
              <w:rPr>
                <w:rFonts w:ascii="Calibri Light" w:hAnsi="Calibri Light" w:cs="Calibri Light"/>
                <w:color w:val="000000"/>
                <w:sz w:val="16"/>
                <w:szCs w:val="16"/>
              </w:rPr>
              <w:t>)</w:t>
            </w:r>
          </w:p>
        </w:tc>
        <w:tc>
          <w:tcPr>
            <w:tcW w:w="420" w:type="pct"/>
          </w:tcPr>
          <w:p w14:paraId="223C99D1"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09E5B860"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4CDEFF5C"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415E0FF8"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23A389FD" w14:textId="52070F41"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8</w:t>
            </w:r>
          </w:p>
        </w:tc>
        <w:tc>
          <w:tcPr>
            <w:tcW w:w="1051" w:type="pct"/>
          </w:tcPr>
          <w:p w14:paraId="53F1854D" w14:textId="1F801A16"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4B447E19" w14:textId="4DDC0945"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DA66059"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12CAF2F4" w14:textId="6C8C0274" w:rsidR="00334348" w:rsidRPr="00D6099A" w:rsidRDefault="00334348" w:rsidP="00334348">
            <w:pPr>
              <w:keepLines/>
              <w:spacing w:after="0" w:line="240" w:lineRule="auto"/>
              <w:jc w:val="both"/>
              <w:rPr>
                <w:rFonts w:ascii="Calibri Light" w:hAnsi="Calibri Light" w:cs="Calibri Light"/>
                <w:color w:val="000000"/>
                <w:sz w:val="16"/>
                <w:szCs w:val="16"/>
              </w:rPr>
            </w:pPr>
            <w:r w:rsidRPr="00E72C2D">
              <w:rPr>
                <w:rFonts w:ascii="Calibri Light" w:hAnsi="Calibri Light" w:cs="Calibri Light"/>
                <w:color w:val="000000"/>
                <w:sz w:val="16"/>
                <w:szCs w:val="16"/>
              </w:rPr>
              <w:t>SOURCESYSTEMID</w:t>
            </w:r>
          </w:p>
        </w:tc>
        <w:tc>
          <w:tcPr>
            <w:tcW w:w="701" w:type="pct"/>
          </w:tcPr>
          <w:p w14:paraId="0ED72C19" w14:textId="52471560" w:rsidR="00334348" w:rsidRPr="00D6099A" w:rsidRDefault="00334348" w:rsidP="0033434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420" w:type="pct"/>
          </w:tcPr>
          <w:p w14:paraId="6FC36A0F"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36C8BD62"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4E161CDC"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5032A2D3" w14:textId="77777777" w:rsidTr="00334348">
        <w:trPr>
          <w:trHeight w:val="247"/>
        </w:trPr>
        <w:tc>
          <w:tcPr>
            <w:tcW w:w="289" w:type="pct"/>
          </w:tcPr>
          <w:p w14:paraId="6338C962" w14:textId="73E111F1"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lastRenderedPageBreak/>
              <w:t>9</w:t>
            </w:r>
          </w:p>
        </w:tc>
        <w:tc>
          <w:tcPr>
            <w:tcW w:w="1051" w:type="pct"/>
          </w:tcPr>
          <w:p w14:paraId="1492A18D" w14:textId="107583E7"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38792F83" w14:textId="2DFC0446"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C20970C"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294F74C3" w14:textId="0C0BD9D2" w:rsidR="00334348" w:rsidRPr="00D6099A" w:rsidRDefault="00334348" w:rsidP="00334348">
            <w:pPr>
              <w:keepLines/>
              <w:spacing w:after="0" w:line="240" w:lineRule="auto"/>
              <w:jc w:val="both"/>
              <w:rPr>
                <w:rFonts w:ascii="Calibri Light" w:hAnsi="Calibri Light" w:cs="Calibri Light"/>
                <w:color w:val="000000"/>
                <w:sz w:val="16"/>
                <w:szCs w:val="16"/>
              </w:rPr>
            </w:pPr>
            <w:r w:rsidRPr="00AF4660">
              <w:rPr>
                <w:rFonts w:ascii="Calibri Light" w:hAnsi="Calibri Light" w:cs="Calibri Light"/>
                <w:color w:val="000000"/>
                <w:sz w:val="16"/>
                <w:szCs w:val="16"/>
              </w:rPr>
              <w:t>SOURCESYSTEMOWNER</w:t>
            </w:r>
          </w:p>
        </w:tc>
        <w:tc>
          <w:tcPr>
            <w:tcW w:w="701" w:type="pct"/>
          </w:tcPr>
          <w:p w14:paraId="683F28AA" w14:textId="3DB00DE1" w:rsidR="00334348" w:rsidRPr="00D6099A" w:rsidRDefault="00334348" w:rsidP="0033434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420" w:type="pct"/>
          </w:tcPr>
          <w:p w14:paraId="5A07FB11"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7F3797EF"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12CCA716"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4D7A8189"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2CF789B1" w14:textId="1C7A48E2"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0</w:t>
            </w:r>
          </w:p>
        </w:tc>
        <w:tc>
          <w:tcPr>
            <w:tcW w:w="1051" w:type="pct"/>
          </w:tcPr>
          <w:p w14:paraId="2F6A278A" w14:textId="0751FA75"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667A1BCA" w14:textId="383CCD4B"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58908E5"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25272457" w14:textId="26113A3F" w:rsidR="00334348" w:rsidRPr="00D6099A" w:rsidRDefault="00334348" w:rsidP="00334348">
            <w:pPr>
              <w:keepLines/>
              <w:spacing w:after="0" w:line="240" w:lineRule="auto"/>
              <w:jc w:val="both"/>
              <w:rPr>
                <w:rFonts w:ascii="Calibri Light" w:hAnsi="Calibri Light" w:cs="Calibri Light"/>
                <w:color w:val="000000"/>
                <w:sz w:val="16"/>
                <w:szCs w:val="16"/>
              </w:rPr>
            </w:pPr>
            <w:r w:rsidRPr="00AF4660">
              <w:rPr>
                <w:rFonts w:ascii="Calibri Light" w:hAnsi="Calibri Light" w:cs="Calibri Light"/>
                <w:color w:val="000000"/>
                <w:sz w:val="16"/>
                <w:szCs w:val="16"/>
              </w:rPr>
              <w:t>MANAGERASSIGNMENTNUMBER</w:t>
            </w:r>
          </w:p>
        </w:tc>
        <w:tc>
          <w:tcPr>
            <w:tcW w:w="701" w:type="pct"/>
          </w:tcPr>
          <w:p w14:paraId="69A9EDDA" w14:textId="7DF43DA1" w:rsidR="00334348" w:rsidRPr="00D6099A" w:rsidRDefault="00334348" w:rsidP="0033434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420" w:type="pct"/>
          </w:tcPr>
          <w:p w14:paraId="3716B2A4"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7CD00D60"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549E06DF"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18ECBE43" w14:textId="77777777" w:rsidTr="00334348">
        <w:trPr>
          <w:trHeight w:val="247"/>
        </w:trPr>
        <w:tc>
          <w:tcPr>
            <w:tcW w:w="289" w:type="pct"/>
          </w:tcPr>
          <w:p w14:paraId="0323E11A" w14:textId="1A4AC32C"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1</w:t>
            </w:r>
          </w:p>
        </w:tc>
        <w:tc>
          <w:tcPr>
            <w:tcW w:w="1051" w:type="pct"/>
          </w:tcPr>
          <w:p w14:paraId="127F522E" w14:textId="6F01FD31"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6DD9175E" w14:textId="0F9C8440"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C62545B" w14:textId="0948441A"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234AED6B" w14:textId="1DED32EA" w:rsidR="00334348" w:rsidRPr="00D6099A" w:rsidRDefault="00334348" w:rsidP="00334348">
            <w:pPr>
              <w:keepLines/>
              <w:spacing w:after="0" w:line="240" w:lineRule="auto"/>
              <w:jc w:val="both"/>
              <w:rPr>
                <w:rFonts w:ascii="Calibri Light" w:hAnsi="Calibri Light" w:cs="Calibri Light"/>
                <w:color w:val="000000"/>
                <w:sz w:val="16"/>
                <w:szCs w:val="16"/>
              </w:rPr>
            </w:pPr>
            <w:r w:rsidRPr="002429A1">
              <w:rPr>
                <w:rFonts w:ascii="Calibri Light" w:hAnsi="Calibri Light" w:cs="Calibri Light"/>
                <w:color w:val="000000"/>
                <w:sz w:val="16"/>
                <w:szCs w:val="16"/>
              </w:rPr>
              <w:t>GOALPLANEXTERNALID</w:t>
            </w:r>
          </w:p>
        </w:tc>
        <w:tc>
          <w:tcPr>
            <w:tcW w:w="701" w:type="pct"/>
          </w:tcPr>
          <w:p w14:paraId="0C82EADB" w14:textId="2FC7045D" w:rsidR="00334348" w:rsidRPr="00D6099A" w:rsidRDefault="00334348" w:rsidP="0033434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50)</w:t>
            </w:r>
          </w:p>
        </w:tc>
        <w:tc>
          <w:tcPr>
            <w:tcW w:w="420" w:type="pct"/>
          </w:tcPr>
          <w:p w14:paraId="157883E4"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4B687B5F" w14:textId="74048C7D"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0251D889"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5FB9055B"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4D4BD68D" w14:textId="412E23E2"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2</w:t>
            </w:r>
          </w:p>
        </w:tc>
        <w:tc>
          <w:tcPr>
            <w:tcW w:w="1051" w:type="pct"/>
          </w:tcPr>
          <w:p w14:paraId="7172B144" w14:textId="3A5B44D3"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1F348392" w14:textId="028A421A"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CA82A2B"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1A667AF5" w14:textId="00FF36F6"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_CATEGORY</w:t>
            </w:r>
          </w:p>
        </w:tc>
        <w:tc>
          <w:tcPr>
            <w:tcW w:w="701" w:type="pct"/>
          </w:tcPr>
          <w:p w14:paraId="6887B97B" w14:textId="59EC204E" w:rsidR="00334348" w:rsidRPr="00D6099A" w:rsidRDefault="00334348" w:rsidP="00334348">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420" w:type="pct"/>
          </w:tcPr>
          <w:p w14:paraId="39E39187"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6A52CCD2"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058879E5"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100D8A96" w14:textId="77777777" w:rsidTr="00334348">
        <w:trPr>
          <w:trHeight w:val="247"/>
        </w:trPr>
        <w:tc>
          <w:tcPr>
            <w:tcW w:w="289" w:type="pct"/>
          </w:tcPr>
          <w:p w14:paraId="580F529E" w14:textId="22237815"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3</w:t>
            </w:r>
          </w:p>
        </w:tc>
        <w:tc>
          <w:tcPr>
            <w:tcW w:w="1051" w:type="pct"/>
          </w:tcPr>
          <w:p w14:paraId="5EE15A14" w14:textId="5A6C2E97"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0E7F71B9" w14:textId="0D16916D"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4A3A720A"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3F35CD70" w14:textId="52A03F3B"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1</w:t>
            </w:r>
          </w:p>
        </w:tc>
        <w:tc>
          <w:tcPr>
            <w:tcW w:w="701" w:type="pct"/>
          </w:tcPr>
          <w:p w14:paraId="0E17196F" w14:textId="68A69924"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27375F56"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12513FEF"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520E778F"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5FE56D52"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728A439A" w14:textId="45C29572"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4</w:t>
            </w:r>
          </w:p>
        </w:tc>
        <w:tc>
          <w:tcPr>
            <w:tcW w:w="1051" w:type="pct"/>
          </w:tcPr>
          <w:p w14:paraId="3D50641B" w14:textId="03442BD4"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2D07FA2D" w14:textId="35D5BBFF"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6154E3E"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1A67555A" w14:textId="5A4DEAB2"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2</w:t>
            </w:r>
          </w:p>
        </w:tc>
        <w:tc>
          <w:tcPr>
            <w:tcW w:w="701" w:type="pct"/>
          </w:tcPr>
          <w:p w14:paraId="09421359" w14:textId="7A3188BA"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46ECF2E8"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0B2F8341"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38CB0757"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08C39419" w14:textId="77777777" w:rsidTr="00334348">
        <w:trPr>
          <w:trHeight w:val="247"/>
        </w:trPr>
        <w:tc>
          <w:tcPr>
            <w:tcW w:w="289" w:type="pct"/>
          </w:tcPr>
          <w:p w14:paraId="7F9FBF06" w14:textId="54EC0BC2"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5</w:t>
            </w:r>
          </w:p>
        </w:tc>
        <w:tc>
          <w:tcPr>
            <w:tcW w:w="1051" w:type="pct"/>
          </w:tcPr>
          <w:p w14:paraId="2E703A06" w14:textId="695216BD"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43E9D4BA" w14:textId="6399F559"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C92CF77"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272DF7A7" w14:textId="59572E25"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3</w:t>
            </w:r>
          </w:p>
        </w:tc>
        <w:tc>
          <w:tcPr>
            <w:tcW w:w="701" w:type="pct"/>
          </w:tcPr>
          <w:p w14:paraId="2982790B" w14:textId="009234E9"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0D6A5764"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43A75A3D"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063DB7DF"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78A7CEBE"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52152B65" w14:textId="7E8BE70B"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6</w:t>
            </w:r>
          </w:p>
        </w:tc>
        <w:tc>
          <w:tcPr>
            <w:tcW w:w="1051" w:type="pct"/>
          </w:tcPr>
          <w:p w14:paraId="112E90E5" w14:textId="0D3F4FBF"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525C0876" w14:textId="24665271"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FBD8A55"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1570B533" w14:textId="04047E9A"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4</w:t>
            </w:r>
          </w:p>
        </w:tc>
        <w:tc>
          <w:tcPr>
            <w:tcW w:w="701" w:type="pct"/>
          </w:tcPr>
          <w:p w14:paraId="1FE42299" w14:textId="3B799703"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0E0FFC7C"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1655DDAB"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77259A92"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65CE8FB9" w14:textId="77777777" w:rsidTr="00334348">
        <w:trPr>
          <w:trHeight w:val="247"/>
        </w:trPr>
        <w:tc>
          <w:tcPr>
            <w:tcW w:w="289" w:type="pct"/>
          </w:tcPr>
          <w:p w14:paraId="58B34B07" w14:textId="582B7B78"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7</w:t>
            </w:r>
          </w:p>
        </w:tc>
        <w:tc>
          <w:tcPr>
            <w:tcW w:w="1051" w:type="pct"/>
          </w:tcPr>
          <w:p w14:paraId="71523D0F" w14:textId="50E2F8E6"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33FB4668" w14:textId="04757D3D"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49C8CDF6"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37922977" w14:textId="42A334D9"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5</w:t>
            </w:r>
          </w:p>
        </w:tc>
        <w:tc>
          <w:tcPr>
            <w:tcW w:w="701" w:type="pct"/>
          </w:tcPr>
          <w:p w14:paraId="7D4D7E90" w14:textId="0A2F52DC"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308C6276"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14AA25A2"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5E726661"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21E748C6"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406C890B" w14:textId="172C88C8"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8</w:t>
            </w:r>
          </w:p>
        </w:tc>
        <w:tc>
          <w:tcPr>
            <w:tcW w:w="1051" w:type="pct"/>
          </w:tcPr>
          <w:p w14:paraId="1ED246DC" w14:textId="2E737755"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537E3941" w14:textId="2A524BE0"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C675273"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12D2C578" w14:textId="548A7639"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6</w:t>
            </w:r>
          </w:p>
        </w:tc>
        <w:tc>
          <w:tcPr>
            <w:tcW w:w="701" w:type="pct"/>
          </w:tcPr>
          <w:p w14:paraId="3AEE4F35" w14:textId="5EE63A4D"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2B2FB2EC"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5FEFD4E9"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0EC7CBEF"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733791F8" w14:textId="77777777" w:rsidTr="00334348">
        <w:trPr>
          <w:trHeight w:val="247"/>
        </w:trPr>
        <w:tc>
          <w:tcPr>
            <w:tcW w:w="289" w:type="pct"/>
          </w:tcPr>
          <w:p w14:paraId="323067F8" w14:textId="2288207F"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9</w:t>
            </w:r>
          </w:p>
        </w:tc>
        <w:tc>
          <w:tcPr>
            <w:tcW w:w="1051" w:type="pct"/>
          </w:tcPr>
          <w:p w14:paraId="061157DC" w14:textId="1EB5C150"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3E5B9FD1" w14:textId="3235AB7D"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5C0EEB2B"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4360AD15" w14:textId="415794C2"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7</w:t>
            </w:r>
          </w:p>
        </w:tc>
        <w:tc>
          <w:tcPr>
            <w:tcW w:w="701" w:type="pct"/>
          </w:tcPr>
          <w:p w14:paraId="6EDCDE03" w14:textId="57F2A8D2"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2A3DFBB2"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26EDB701"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089264F4"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01ED258C"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1A5B4BB5" w14:textId="5B5378AF" w:rsidR="00334348" w:rsidRPr="00D6099A"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0</w:t>
            </w:r>
          </w:p>
        </w:tc>
        <w:tc>
          <w:tcPr>
            <w:tcW w:w="1051" w:type="pct"/>
          </w:tcPr>
          <w:p w14:paraId="3B742496" w14:textId="3DC5CDD7"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20597095" w14:textId="5000AF74"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240CB17"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2ABBE55B" w14:textId="13437209"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8</w:t>
            </w:r>
          </w:p>
        </w:tc>
        <w:tc>
          <w:tcPr>
            <w:tcW w:w="701" w:type="pct"/>
          </w:tcPr>
          <w:p w14:paraId="055AB026" w14:textId="1D7A6C68"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03245E5A"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25444D2E"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4851B72D"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607E4EE0" w14:textId="77777777" w:rsidTr="00334348">
        <w:trPr>
          <w:trHeight w:val="247"/>
        </w:trPr>
        <w:tc>
          <w:tcPr>
            <w:tcW w:w="289" w:type="pct"/>
          </w:tcPr>
          <w:p w14:paraId="3861AAC9" w14:textId="2C49B588" w:rsidR="00334348" w:rsidRPr="004F0D8D"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1</w:t>
            </w:r>
          </w:p>
        </w:tc>
        <w:tc>
          <w:tcPr>
            <w:tcW w:w="1051" w:type="pct"/>
          </w:tcPr>
          <w:p w14:paraId="15E1C4AD" w14:textId="68767849"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20F2CC76" w14:textId="4557D533"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D9A95A6"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4E6BBF6B" w14:textId="7C9DA0E7"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9</w:t>
            </w:r>
          </w:p>
        </w:tc>
        <w:tc>
          <w:tcPr>
            <w:tcW w:w="701" w:type="pct"/>
          </w:tcPr>
          <w:p w14:paraId="169B5BF7" w14:textId="4632B6ED"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6123E261"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38B0804D"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6636D460"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6B2C5CA3"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1E368D62" w14:textId="22C5E1B9" w:rsidR="00334348" w:rsidRPr="004F0D8D"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2</w:t>
            </w:r>
          </w:p>
        </w:tc>
        <w:tc>
          <w:tcPr>
            <w:tcW w:w="1051" w:type="pct"/>
          </w:tcPr>
          <w:p w14:paraId="2DDABBC6" w14:textId="23F177CA"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0CF66DC4" w14:textId="559ADA1F"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64DDA41C"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25EDB0F2" w14:textId="22A0896D"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10</w:t>
            </w:r>
          </w:p>
        </w:tc>
        <w:tc>
          <w:tcPr>
            <w:tcW w:w="701" w:type="pct"/>
          </w:tcPr>
          <w:p w14:paraId="2AAA0789" w14:textId="03C4E096"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57EFE185" w14:textId="7053B366"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28AB817C"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5693478A"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470E9A82" w14:textId="77777777" w:rsidTr="00334348">
        <w:trPr>
          <w:trHeight w:val="247"/>
        </w:trPr>
        <w:tc>
          <w:tcPr>
            <w:tcW w:w="289" w:type="pct"/>
          </w:tcPr>
          <w:p w14:paraId="18C21E36" w14:textId="1C713C58" w:rsidR="00334348" w:rsidRPr="004F0D8D"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3</w:t>
            </w:r>
          </w:p>
        </w:tc>
        <w:tc>
          <w:tcPr>
            <w:tcW w:w="1051" w:type="pct"/>
          </w:tcPr>
          <w:p w14:paraId="6A0DCA91" w14:textId="018D501C"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12EEF603" w14:textId="30AEB3E0"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46094BF"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3837646A" w14:textId="32E880A2"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11</w:t>
            </w:r>
          </w:p>
        </w:tc>
        <w:tc>
          <w:tcPr>
            <w:tcW w:w="701" w:type="pct"/>
          </w:tcPr>
          <w:p w14:paraId="40140841" w14:textId="1C9B8BCA"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5B8D85F8" w14:textId="3BFEF224"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5F596B8F"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04803F72"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5E4B9877" w14:textId="77777777" w:rsidTr="00334348">
        <w:trPr>
          <w:cnfStyle w:val="000000100000" w:firstRow="0" w:lastRow="0" w:firstColumn="0" w:lastColumn="0" w:oddVBand="0" w:evenVBand="0" w:oddHBand="1" w:evenHBand="0" w:firstRowFirstColumn="0" w:firstRowLastColumn="0" w:lastRowFirstColumn="0" w:lastRowLastColumn="0"/>
          <w:trHeight w:val="247"/>
        </w:trPr>
        <w:tc>
          <w:tcPr>
            <w:tcW w:w="289" w:type="pct"/>
          </w:tcPr>
          <w:p w14:paraId="35B7596D" w14:textId="3F24B00B" w:rsidR="00334348" w:rsidRPr="004F0D8D" w:rsidRDefault="00334348" w:rsidP="00334348">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4</w:t>
            </w:r>
          </w:p>
        </w:tc>
        <w:tc>
          <w:tcPr>
            <w:tcW w:w="1051" w:type="pct"/>
          </w:tcPr>
          <w:p w14:paraId="55EE6F3B" w14:textId="2546FFD7" w:rsidR="00334348" w:rsidRPr="00290F12"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1E40A868" w14:textId="39375F55" w:rsidR="00334348" w:rsidRPr="00D6099A" w:rsidRDefault="00334348" w:rsidP="00334348">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18968C9"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910" w:type="pct"/>
          </w:tcPr>
          <w:p w14:paraId="7F85BA09" w14:textId="164E7C0F" w:rsidR="00334348" w:rsidRPr="00D6099A" w:rsidRDefault="00334348" w:rsidP="00334348">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12</w:t>
            </w:r>
          </w:p>
        </w:tc>
        <w:tc>
          <w:tcPr>
            <w:tcW w:w="701" w:type="pct"/>
          </w:tcPr>
          <w:p w14:paraId="483EF55D" w14:textId="5BF9FD5A" w:rsidR="00334348" w:rsidRPr="00D6099A" w:rsidRDefault="00334348" w:rsidP="00334348">
            <w:pPr>
              <w:keepLines/>
              <w:spacing w:after="0" w:line="240" w:lineRule="auto"/>
              <w:jc w:val="both"/>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3257C1A2"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420" w:type="pct"/>
          </w:tcPr>
          <w:p w14:paraId="6BAC3D50"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c>
          <w:tcPr>
            <w:tcW w:w="299" w:type="pct"/>
          </w:tcPr>
          <w:p w14:paraId="49B9219E" w14:textId="77777777" w:rsidR="00334348" w:rsidRPr="00D6099A" w:rsidRDefault="00334348" w:rsidP="00334348">
            <w:pPr>
              <w:keepLines/>
              <w:spacing w:after="0" w:line="240" w:lineRule="auto"/>
              <w:jc w:val="both"/>
              <w:rPr>
                <w:rFonts w:ascii="Calibri Light" w:hAnsi="Calibri Light" w:cs="Calibri Light"/>
                <w:color w:val="000000"/>
                <w:sz w:val="16"/>
                <w:szCs w:val="16"/>
              </w:rPr>
            </w:pPr>
          </w:p>
        </w:tc>
      </w:tr>
      <w:tr w:rsidR="00334348" w:rsidRPr="00D6099A" w14:paraId="4193814E" w14:textId="77777777" w:rsidTr="00334348">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9" w:type="pct"/>
          </w:tcPr>
          <w:p w14:paraId="25538A69" w14:textId="7D82790C" w:rsidR="00334348" w:rsidRPr="004F0D8D" w:rsidRDefault="00334348" w:rsidP="00334348">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5</w:t>
            </w:r>
          </w:p>
        </w:tc>
        <w:tc>
          <w:tcPr>
            <w:tcW w:w="1051" w:type="pct"/>
          </w:tcPr>
          <w:p w14:paraId="10F194EC" w14:textId="2FD1A164" w:rsidR="00334348" w:rsidRPr="00290F12"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6FD414A0" w14:textId="1C511A3F"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6282EBE"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3E96092A" w14:textId="20793E7D"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13</w:t>
            </w:r>
          </w:p>
        </w:tc>
        <w:tc>
          <w:tcPr>
            <w:tcW w:w="701" w:type="pct"/>
          </w:tcPr>
          <w:p w14:paraId="1CEA5771" w14:textId="665EFE40"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652952F4"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7D6050B9"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99" w:type="pct"/>
          </w:tcPr>
          <w:p w14:paraId="7305D399"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334348" w:rsidRPr="00D6099A" w14:paraId="5ECE1CC9" w14:textId="77777777" w:rsidTr="0033434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9" w:type="pct"/>
          </w:tcPr>
          <w:p w14:paraId="52D45664" w14:textId="116AC683" w:rsidR="00334348" w:rsidRPr="004F0D8D" w:rsidRDefault="00334348" w:rsidP="00334348">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6</w:t>
            </w:r>
          </w:p>
        </w:tc>
        <w:tc>
          <w:tcPr>
            <w:tcW w:w="1051" w:type="pct"/>
          </w:tcPr>
          <w:p w14:paraId="370317FD" w14:textId="182946D8" w:rsidR="00334348" w:rsidRPr="00290F12"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1CA332C9" w14:textId="6E68989C"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BDFFA9F"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1A9E890B" w14:textId="654CC9F8"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14</w:t>
            </w:r>
          </w:p>
        </w:tc>
        <w:tc>
          <w:tcPr>
            <w:tcW w:w="701" w:type="pct"/>
          </w:tcPr>
          <w:p w14:paraId="4EFC3852" w14:textId="4DED1E70"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3D098D03"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32738328"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99" w:type="pct"/>
          </w:tcPr>
          <w:p w14:paraId="147B71EC"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334348" w:rsidRPr="00D6099A" w14:paraId="0C10855E" w14:textId="77777777" w:rsidTr="00334348">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9" w:type="pct"/>
          </w:tcPr>
          <w:p w14:paraId="243331C0" w14:textId="484E3A86" w:rsidR="00334348" w:rsidRPr="004F0D8D" w:rsidRDefault="00334348" w:rsidP="00334348">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7</w:t>
            </w:r>
          </w:p>
        </w:tc>
        <w:tc>
          <w:tcPr>
            <w:tcW w:w="1051" w:type="pct"/>
          </w:tcPr>
          <w:p w14:paraId="5B084759" w14:textId="028F8F92" w:rsidR="00334348" w:rsidRPr="00290F12"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5F7A9DC6" w14:textId="3DB37B94"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E039895"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6B017C4B" w14:textId="1CB58562"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15</w:t>
            </w:r>
          </w:p>
        </w:tc>
        <w:tc>
          <w:tcPr>
            <w:tcW w:w="701" w:type="pct"/>
          </w:tcPr>
          <w:p w14:paraId="330A464D" w14:textId="7ACABA25"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420" w:type="pct"/>
          </w:tcPr>
          <w:p w14:paraId="2C37D7F5"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75649FA0"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99" w:type="pct"/>
          </w:tcPr>
          <w:p w14:paraId="304CC439"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334348" w:rsidRPr="00D6099A" w14:paraId="57FCCDA6" w14:textId="77777777" w:rsidTr="0033434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9" w:type="pct"/>
          </w:tcPr>
          <w:p w14:paraId="70D925A3" w14:textId="7C280396" w:rsidR="00334348" w:rsidRPr="004F0D8D" w:rsidRDefault="00334348" w:rsidP="00334348">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8</w:t>
            </w:r>
          </w:p>
        </w:tc>
        <w:tc>
          <w:tcPr>
            <w:tcW w:w="1051" w:type="pct"/>
          </w:tcPr>
          <w:p w14:paraId="5585CAC9" w14:textId="58838D9F" w:rsidR="00334348" w:rsidRPr="00290F12"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7BEB8074" w14:textId="2998AD9D"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4ABD6A8"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1F56AFE5" w14:textId="4E540A76"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701" w:type="pct"/>
          </w:tcPr>
          <w:p w14:paraId="5BA694E5" w14:textId="092235CD"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20" w:type="pct"/>
          </w:tcPr>
          <w:p w14:paraId="20AAF195"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5902932E"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99" w:type="pct"/>
          </w:tcPr>
          <w:p w14:paraId="52D53270"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334348" w:rsidRPr="00D6099A" w14:paraId="7097EB0F" w14:textId="77777777" w:rsidTr="00334348">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9" w:type="pct"/>
          </w:tcPr>
          <w:p w14:paraId="186A46C7" w14:textId="261E9AB0" w:rsidR="00334348" w:rsidRPr="004F0D8D" w:rsidRDefault="00334348" w:rsidP="00334348">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9</w:t>
            </w:r>
          </w:p>
        </w:tc>
        <w:tc>
          <w:tcPr>
            <w:tcW w:w="1051" w:type="pct"/>
          </w:tcPr>
          <w:p w14:paraId="402A023B" w14:textId="49DCEA16" w:rsidR="00334348" w:rsidRPr="00290F12"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01585D96" w14:textId="6149397F"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60AF3BF"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5D35BF54" w14:textId="0076A04A"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701" w:type="pct"/>
          </w:tcPr>
          <w:p w14:paraId="71F9CFC1" w14:textId="61EFEDCE"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20" w:type="pct"/>
          </w:tcPr>
          <w:p w14:paraId="17A421F1" w14:textId="5370E482"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0EB6D3B9"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99" w:type="pct"/>
          </w:tcPr>
          <w:p w14:paraId="16E52A64"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334348" w:rsidRPr="00D6099A" w14:paraId="55371CA2" w14:textId="77777777" w:rsidTr="0033434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9" w:type="pct"/>
          </w:tcPr>
          <w:p w14:paraId="0F218927" w14:textId="7F211BE3" w:rsidR="00334348" w:rsidRPr="004F0D8D" w:rsidRDefault="00334348" w:rsidP="00334348">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0</w:t>
            </w:r>
          </w:p>
        </w:tc>
        <w:tc>
          <w:tcPr>
            <w:tcW w:w="1051" w:type="pct"/>
          </w:tcPr>
          <w:p w14:paraId="14974376" w14:textId="3B0D3492" w:rsidR="00334348" w:rsidRPr="00290F12"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63AA9322" w14:textId="512FB8B1"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1DB7777"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7B82CA39" w14:textId="4C82D725"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701" w:type="pct"/>
          </w:tcPr>
          <w:p w14:paraId="6394DD2C" w14:textId="52848D8B"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20" w:type="pct"/>
          </w:tcPr>
          <w:p w14:paraId="60F5D38C"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51C197A5"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99" w:type="pct"/>
          </w:tcPr>
          <w:p w14:paraId="0AE38377"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334348" w:rsidRPr="00D6099A" w14:paraId="084DB271" w14:textId="77777777" w:rsidTr="00334348">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9" w:type="pct"/>
          </w:tcPr>
          <w:p w14:paraId="3E5259BB" w14:textId="3437DE62" w:rsidR="00334348" w:rsidRPr="004F0D8D" w:rsidRDefault="00334348" w:rsidP="00334348">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1</w:t>
            </w:r>
          </w:p>
        </w:tc>
        <w:tc>
          <w:tcPr>
            <w:tcW w:w="1051" w:type="pct"/>
          </w:tcPr>
          <w:p w14:paraId="78491D78" w14:textId="04A69212" w:rsidR="00334348" w:rsidRPr="00290F12"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26556448" w14:textId="2ECD4C4C"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4F4D47B"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2F88409C" w14:textId="4236E4F0"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701" w:type="pct"/>
          </w:tcPr>
          <w:p w14:paraId="192376EB" w14:textId="4EF9A40D"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20" w:type="pct"/>
          </w:tcPr>
          <w:p w14:paraId="0095CB79" w14:textId="2CFB2745"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0DAB99FB"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99" w:type="pct"/>
          </w:tcPr>
          <w:p w14:paraId="0B3EEE6E"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334348" w:rsidRPr="00D6099A" w14:paraId="62E59D42" w14:textId="77777777" w:rsidTr="0033434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9" w:type="pct"/>
          </w:tcPr>
          <w:p w14:paraId="27C344EC" w14:textId="5E5B2673" w:rsidR="00334348" w:rsidRPr="004F0D8D" w:rsidRDefault="00334348" w:rsidP="00334348">
            <w:pPr>
              <w:keepLines/>
              <w:spacing w:after="0" w:line="240" w:lineRule="auto"/>
              <w:jc w:val="both"/>
              <w:rPr>
                <w:rFonts w:ascii="Calibri Light" w:hAnsi="Calibri Light" w:cs="Calibri Light"/>
                <w:b w:val="0"/>
                <w:bCs w:val="0"/>
                <w:color w:val="000000"/>
                <w:sz w:val="16"/>
                <w:szCs w:val="16"/>
              </w:rPr>
            </w:pPr>
            <w:r w:rsidRPr="002235FA">
              <w:rPr>
                <w:rFonts w:ascii="Calibri Light" w:hAnsi="Calibri Light" w:cs="Calibri Light"/>
                <w:b w:val="0"/>
                <w:bCs w:val="0"/>
                <w:color w:val="000000"/>
                <w:sz w:val="16"/>
                <w:szCs w:val="16"/>
              </w:rPr>
              <w:t>32</w:t>
            </w:r>
          </w:p>
        </w:tc>
        <w:tc>
          <w:tcPr>
            <w:tcW w:w="1051" w:type="pct"/>
          </w:tcPr>
          <w:p w14:paraId="0937E5D8" w14:textId="053E6587" w:rsidR="00334348" w:rsidRPr="00290F12"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062AB600" w14:textId="14F4CBF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F94DAEB"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7C9F36B2" w14:textId="5A1770E5"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701" w:type="pct"/>
          </w:tcPr>
          <w:p w14:paraId="030235E4" w14:textId="5052E9CA"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420" w:type="pct"/>
          </w:tcPr>
          <w:p w14:paraId="06DA1C9C"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788849AA"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99" w:type="pct"/>
          </w:tcPr>
          <w:p w14:paraId="1F7EEA0C"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334348" w:rsidRPr="00D6099A" w14:paraId="61706EB6" w14:textId="77777777" w:rsidTr="00334348">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9" w:type="pct"/>
          </w:tcPr>
          <w:p w14:paraId="2320B782" w14:textId="69DEE33D" w:rsidR="00334348" w:rsidRPr="002235FA" w:rsidRDefault="00334348" w:rsidP="00334348">
            <w:pPr>
              <w:keepLines/>
              <w:spacing w:after="0" w:line="240" w:lineRule="auto"/>
              <w:jc w:val="both"/>
              <w:rPr>
                <w:rFonts w:ascii="Calibri Light" w:hAnsi="Calibri Light" w:cs="Calibri Light"/>
                <w:b w:val="0"/>
                <w:bCs w:val="0"/>
                <w:color w:val="000000"/>
                <w:sz w:val="16"/>
                <w:szCs w:val="16"/>
              </w:rPr>
            </w:pPr>
            <w:r w:rsidRPr="002235FA">
              <w:rPr>
                <w:rFonts w:ascii="Calibri Light" w:hAnsi="Calibri Light" w:cs="Calibri Light"/>
                <w:b w:val="0"/>
                <w:bCs w:val="0"/>
                <w:color w:val="000000"/>
                <w:sz w:val="16"/>
                <w:szCs w:val="16"/>
              </w:rPr>
              <w:t>33</w:t>
            </w:r>
          </w:p>
        </w:tc>
        <w:tc>
          <w:tcPr>
            <w:tcW w:w="1051" w:type="pct"/>
          </w:tcPr>
          <w:p w14:paraId="392CB072" w14:textId="77777777" w:rsidR="00334348" w:rsidRPr="00290F12"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0279E46D" w14:textId="139E69CB" w:rsidR="00334348" w:rsidRPr="00567DB6"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93CE95D"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50D15E5E" w14:textId="17DFDA1B"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701" w:type="pct"/>
          </w:tcPr>
          <w:p w14:paraId="0B1E14DE" w14:textId="01BEEA9F"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20" w:type="pct"/>
          </w:tcPr>
          <w:p w14:paraId="1C133E86"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29526529"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99" w:type="pct"/>
          </w:tcPr>
          <w:p w14:paraId="58FF9E80"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334348" w:rsidRPr="00D6099A" w14:paraId="7046DB79" w14:textId="77777777" w:rsidTr="0033434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9" w:type="pct"/>
          </w:tcPr>
          <w:p w14:paraId="7875450B" w14:textId="26C096B8" w:rsidR="00334348" w:rsidRPr="002235FA" w:rsidRDefault="00334348" w:rsidP="00334348">
            <w:pPr>
              <w:keepLines/>
              <w:spacing w:after="0" w:line="240" w:lineRule="auto"/>
              <w:jc w:val="both"/>
              <w:rPr>
                <w:rFonts w:ascii="Calibri Light" w:hAnsi="Calibri Light" w:cs="Calibri Light"/>
                <w:b w:val="0"/>
                <w:bCs w:val="0"/>
                <w:color w:val="000000"/>
                <w:sz w:val="16"/>
                <w:szCs w:val="16"/>
              </w:rPr>
            </w:pPr>
            <w:r w:rsidRPr="002235FA">
              <w:rPr>
                <w:rFonts w:ascii="Calibri Light" w:hAnsi="Calibri Light" w:cs="Calibri Light"/>
                <w:b w:val="0"/>
                <w:bCs w:val="0"/>
                <w:color w:val="000000"/>
                <w:sz w:val="16"/>
                <w:szCs w:val="16"/>
              </w:rPr>
              <w:t>34</w:t>
            </w:r>
          </w:p>
        </w:tc>
        <w:tc>
          <w:tcPr>
            <w:tcW w:w="1051" w:type="pct"/>
          </w:tcPr>
          <w:p w14:paraId="45E69DF3" w14:textId="77777777" w:rsidR="00334348" w:rsidRPr="00290F12"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3B463CEF" w14:textId="3F4D5AC7" w:rsidR="00334348" w:rsidRPr="00567DB6"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09C6582"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5AEEE70B" w14:textId="143B7AB4"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701" w:type="pct"/>
          </w:tcPr>
          <w:p w14:paraId="1A228164" w14:textId="48DF13EC"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20" w:type="pct"/>
          </w:tcPr>
          <w:p w14:paraId="38CA9E7D"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502EEDFC"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99" w:type="pct"/>
          </w:tcPr>
          <w:p w14:paraId="336CCED0"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334348" w:rsidRPr="00D6099A" w14:paraId="746B1E52" w14:textId="77777777" w:rsidTr="00334348">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9" w:type="pct"/>
          </w:tcPr>
          <w:p w14:paraId="505CA278" w14:textId="4562D87A" w:rsidR="00334348" w:rsidRPr="002235FA" w:rsidRDefault="00334348" w:rsidP="00334348">
            <w:pPr>
              <w:keepLines/>
              <w:spacing w:after="0" w:line="240" w:lineRule="auto"/>
              <w:jc w:val="both"/>
              <w:rPr>
                <w:rFonts w:ascii="Calibri Light" w:hAnsi="Calibri Light" w:cs="Calibri Light"/>
                <w:b w:val="0"/>
                <w:bCs w:val="0"/>
                <w:color w:val="000000"/>
                <w:sz w:val="16"/>
                <w:szCs w:val="16"/>
              </w:rPr>
            </w:pPr>
            <w:r w:rsidRPr="002235FA">
              <w:rPr>
                <w:rFonts w:ascii="Calibri Light" w:hAnsi="Calibri Light" w:cs="Calibri Light"/>
                <w:b w:val="0"/>
                <w:bCs w:val="0"/>
                <w:color w:val="000000"/>
                <w:sz w:val="16"/>
                <w:szCs w:val="16"/>
              </w:rPr>
              <w:t>35</w:t>
            </w:r>
          </w:p>
        </w:tc>
        <w:tc>
          <w:tcPr>
            <w:tcW w:w="1051" w:type="pct"/>
          </w:tcPr>
          <w:p w14:paraId="0CD1BA27" w14:textId="77777777" w:rsidR="00334348" w:rsidRPr="00290F12"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64DF1480" w14:textId="15A04974" w:rsidR="00334348" w:rsidRPr="00567DB6"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5D226464"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0B722DC4" w14:textId="310C2EFC"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701" w:type="pct"/>
          </w:tcPr>
          <w:p w14:paraId="36527F16" w14:textId="3B7342C1"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420" w:type="pct"/>
          </w:tcPr>
          <w:p w14:paraId="15E24264"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2419B02D"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99" w:type="pct"/>
          </w:tcPr>
          <w:p w14:paraId="08886A85"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334348" w:rsidRPr="00D6099A" w14:paraId="657A547D" w14:textId="77777777" w:rsidTr="00334348">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9" w:type="pct"/>
          </w:tcPr>
          <w:p w14:paraId="17CF2E73" w14:textId="7C178CAB" w:rsidR="00334348" w:rsidRPr="002235FA" w:rsidRDefault="00334348" w:rsidP="00334348">
            <w:pPr>
              <w:keepLines/>
              <w:spacing w:after="0" w:line="240" w:lineRule="auto"/>
              <w:jc w:val="both"/>
              <w:rPr>
                <w:rFonts w:ascii="Calibri Light" w:hAnsi="Calibri Light" w:cs="Calibri Light"/>
                <w:b w:val="0"/>
                <w:bCs w:val="0"/>
                <w:color w:val="000000"/>
                <w:sz w:val="16"/>
                <w:szCs w:val="16"/>
              </w:rPr>
            </w:pPr>
            <w:r w:rsidRPr="002235FA">
              <w:rPr>
                <w:rFonts w:ascii="Calibri Light" w:hAnsi="Calibri Light" w:cs="Calibri Light"/>
                <w:b w:val="0"/>
                <w:bCs w:val="0"/>
                <w:color w:val="000000"/>
                <w:sz w:val="16"/>
                <w:szCs w:val="16"/>
              </w:rPr>
              <w:t>36</w:t>
            </w:r>
          </w:p>
        </w:tc>
        <w:tc>
          <w:tcPr>
            <w:tcW w:w="1051" w:type="pct"/>
          </w:tcPr>
          <w:p w14:paraId="0235BD02" w14:textId="77777777" w:rsidR="00334348" w:rsidRPr="00290F12"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62A0B749" w14:textId="412EB3B8" w:rsidR="00334348" w:rsidRPr="00567DB6"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4AA46940"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2066A527" w14:textId="4FD4AB59"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701" w:type="pct"/>
          </w:tcPr>
          <w:p w14:paraId="1CDA8809" w14:textId="2CBE48E1"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20" w:type="pct"/>
          </w:tcPr>
          <w:p w14:paraId="06A183F6"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7D501ACD"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99" w:type="pct"/>
          </w:tcPr>
          <w:p w14:paraId="052131A6" w14:textId="77777777" w:rsidR="00334348" w:rsidRPr="00D6099A" w:rsidRDefault="00334348" w:rsidP="00334348">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334348" w:rsidRPr="00D6099A" w14:paraId="29017E5C" w14:textId="77777777" w:rsidTr="00334348">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9" w:type="pct"/>
          </w:tcPr>
          <w:p w14:paraId="3FF412C4" w14:textId="278BA230" w:rsidR="00334348" w:rsidRPr="002235FA" w:rsidRDefault="00334348" w:rsidP="00334348">
            <w:pPr>
              <w:keepLines/>
              <w:spacing w:after="0" w:line="240" w:lineRule="auto"/>
              <w:jc w:val="both"/>
              <w:rPr>
                <w:rFonts w:ascii="Calibri Light" w:hAnsi="Calibri Light" w:cs="Calibri Light"/>
                <w:b w:val="0"/>
                <w:bCs w:val="0"/>
                <w:color w:val="000000"/>
                <w:sz w:val="16"/>
                <w:szCs w:val="16"/>
              </w:rPr>
            </w:pPr>
            <w:r>
              <w:rPr>
                <w:rFonts w:ascii="Calibri Light" w:hAnsi="Calibri Light" w:cs="Calibri Light"/>
                <w:b w:val="0"/>
                <w:bCs w:val="0"/>
                <w:color w:val="000000"/>
                <w:sz w:val="16"/>
                <w:szCs w:val="16"/>
              </w:rPr>
              <w:t>37</w:t>
            </w:r>
          </w:p>
        </w:tc>
        <w:tc>
          <w:tcPr>
            <w:tcW w:w="1051" w:type="pct"/>
          </w:tcPr>
          <w:p w14:paraId="1180D062" w14:textId="77777777" w:rsidR="00334348" w:rsidRPr="00290F12"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15C6F7A7" w14:textId="37B165BF" w:rsidR="00334348" w:rsidRPr="00567DB6"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0D17700D"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573266E8" w14:textId="1AFEA786"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701" w:type="pct"/>
          </w:tcPr>
          <w:p w14:paraId="43A2B75C" w14:textId="366D739B"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20" w:type="pct"/>
          </w:tcPr>
          <w:p w14:paraId="54611F89"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2D039FD1"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99" w:type="pct"/>
          </w:tcPr>
          <w:p w14:paraId="7F16CE9E" w14:textId="77777777" w:rsidR="00334348" w:rsidRPr="00D6099A" w:rsidRDefault="00334348" w:rsidP="00334348">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bl>
    <w:p w14:paraId="48DEA22F" w14:textId="39CA6A20" w:rsidR="00215665" w:rsidRDefault="00215665" w:rsidP="00D6099A">
      <w:pPr>
        <w:keepLines/>
        <w:spacing w:after="0" w:line="240" w:lineRule="auto"/>
        <w:jc w:val="both"/>
        <w:rPr>
          <w:rFonts w:ascii="Calibri Light" w:hAnsi="Calibri Light" w:cs="Calibri Light"/>
          <w:color w:val="000000"/>
          <w:sz w:val="16"/>
          <w:szCs w:val="16"/>
        </w:rPr>
      </w:pPr>
    </w:p>
    <w:p w14:paraId="041DCA07" w14:textId="6FD34A93" w:rsidR="000D2E8F" w:rsidRDefault="000D2E8F" w:rsidP="000D2E8F">
      <w:pPr>
        <w:pStyle w:val="Heading2"/>
        <w:numPr>
          <w:ilvl w:val="0"/>
          <w:numId w:val="0"/>
        </w:numPr>
      </w:pPr>
      <w:bookmarkStart w:id="83" w:name="_Toc143793751"/>
      <w:r>
        <w:t xml:space="preserve">5.9 Business Object: </w:t>
      </w:r>
      <w:r w:rsidR="002C298E" w:rsidRPr="002C298E">
        <w:t>Mass</w:t>
      </w:r>
      <w:r w:rsidR="002C298E">
        <w:t xml:space="preserve"> </w:t>
      </w:r>
      <w:r w:rsidR="002C298E" w:rsidRPr="002C298E">
        <w:t>Request</w:t>
      </w:r>
      <w:r w:rsidR="002C298E">
        <w:t xml:space="preserve"> </w:t>
      </w:r>
      <w:r w:rsidR="002C298E" w:rsidRPr="002C298E">
        <w:t>Exemption</w:t>
      </w:r>
      <w:bookmarkEnd w:id="83"/>
    </w:p>
    <w:tbl>
      <w:tblPr>
        <w:tblStyle w:val="GridTable4-Accent11"/>
        <w:tblW w:w="4051" w:type="pct"/>
        <w:tblLook w:val="0420" w:firstRow="1" w:lastRow="0" w:firstColumn="0" w:lastColumn="0" w:noHBand="0" w:noVBand="1"/>
      </w:tblPr>
      <w:tblGrid>
        <w:gridCol w:w="548"/>
        <w:gridCol w:w="2345"/>
        <w:gridCol w:w="547"/>
        <w:gridCol w:w="1036"/>
        <w:gridCol w:w="2355"/>
        <w:gridCol w:w="1342"/>
        <w:gridCol w:w="1763"/>
        <w:gridCol w:w="865"/>
        <w:gridCol w:w="500"/>
      </w:tblGrid>
      <w:tr w:rsidR="000D2E8F" w:rsidRPr="0034692A" w14:paraId="039B9DF2" w14:textId="77777777" w:rsidTr="009F7D1E">
        <w:trPr>
          <w:cnfStyle w:val="100000000000" w:firstRow="1" w:lastRow="0" w:firstColumn="0" w:lastColumn="0" w:oddVBand="0" w:evenVBand="0" w:oddHBand="0" w:evenHBand="0" w:firstRowFirstColumn="0" w:firstRowLastColumn="0" w:lastRowFirstColumn="0" w:lastRowLastColumn="0"/>
          <w:trHeight w:val="247"/>
          <w:tblHeader/>
        </w:trPr>
        <w:tc>
          <w:tcPr>
            <w:tcW w:w="242" w:type="pct"/>
          </w:tcPr>
          <w:p w14:paraId="05DC210C" w14:textId="77777777" w:rsidR="000D2E8F" w:rsidRPr="0034692A" w:rsidRDefault="000D2E8F" w:rsidP="00FA40CB">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38" w:type="pct"/>
          </w:tcPr>
          <w:p w14:paraId="68EC8D2B" w14:textId="77777777" w:rsidR="000D2E8F" w:rsidRPr="0034692A" w:rsidRDefault="000D2E8F" w:rsidP="00FA40CB">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42" w:type="pct"/>
          </w:tcPr>
          <w:p w14:paraId="55F09338" w14:textId="77777777" w:rsidR="000D2E8F" w:rsidRPr="0034692A" w:rsidRDefault="000D2E8F" w:rsidP="00FA40CB">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58" w:type="pct"/>
          </w:tcPr>
          <w:p w14:paraId="094CBB11" w14:textId="77777777" w:rsidR="000D2E8F" w:rsidRPr="0034692A" w:rsidRDefault="000D2E8F" w:rsidP="00FA40CB">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42" w:type="pct"/>
          </w:tcPr>
          <w:p w14:paraId="5FB127FB" w14:textId="77777777" w:rsidR="000D2E8F" w:rsidRPr="0034692A" w:rsidRDefault="000D2E8F" w:rsidP="00FA40CB">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94" w:type="pct"/>
          </w:tcPr>
          <w:p w14:paraId="2A57B9DA" w14:textId="77777777" w:rsidR="000D2E8F" w:rsidRPr="0034692A" w:rsidRDefault="000D2E8F" w:rsidP="00FA40CB">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80" w:type="pct"/>
          </w:tcPr>
          <w:p w14:paraId="0281A8BB" w14:textId="77777777" w:rsidR="000D2E8F" w:rsidRPr="0034692A" w:rsidRDefault="000D2E8F" w:rsidP="00FA40CB">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83" w:type="pct"/>
          </w:tcPr>
          <w:p w14:paraId="4332BAD1" w14:textId="77777777" w:rsidR="000D2E8F" w:rsidRPr="0034692A" w:rsidRDefault="000D2E8F" w:rsidP="00FA40CB">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1" w:type="pct"/>
          </w:tcPr>
          <w:p w14:paraId="0C35B634" w14:textId="77777777" w:rsidR="000D2E8F" w:rsidRPr="0034692A" w:rsidRDefault="000D2E8F" w:rsidP="00FA40CB">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0D2E8F" w:rsidRPr="0034692A" w14:paraId="4DE9F485" w14:textId="77777777" w:rsidTr="009F7D1E">
        <w:trPr>
          <w:cnfStyle w:val="000000100000" w:firstRow="0" w:lastRow="0" w:firstColumn="0" w:lastColumn="0" w:oddVBand="0" w:evenVBand="0" w:oddHBand="1" w:evenHBand="0" w:firstRowFirstColumn="0" w:firstRowLastColumn="0" w:lastRowFirstColumn="0" w:lastRowLastColumn="0"/>
          <w:trHeight w:hRule="exact" w:val="60"/>
        </w:trPr>
        <w:tc>
          <w:tcPr>
            <w:tcW w:w="242" w:type="pct"/>
          </w:tcPr>
          <w:p w14:paraId="0406F11C" w14:textId="77777777" w:rsidR="000D2E8F" w:rsidRPr="0034692A" w:rsidRDefault="000D2E8F" w:rsidP="00FA40CB">
            <w:pPr>
              <w:keepLines/>
              <w:spacing w:after="0" w:line="240" w:lineRule="auto"/>
              <w:rPr>
                <w:rFonts w:ascii="Calibri Light" w:hAnsi="Calibri Light" w:cs="Calibri Light"/>
                <w:sz w:val="16"/>
                <w:szCs w:val="16"/>
                <w:lang w:val="en-US" w:eastAsia="en-US"/>
              </w:rPr>
            </w:pPr>
          </w:p>
        </w:tc>
        <w:tc>
          <w:tcPr>
            <w:tcW w:w="1038" w:type="pct"/>
          </w:tcPr>
          <w:p w14:paraId="195C6863" w14:textId="77777777" w:rsidR="000D2E8F" w:rsidRPr="0034692A" w:rsidRDefault="000D2E8F" w:rsidP="00FA40CB">
            <w:pPr>
              <w:keepLines/>
              <w:spacing w:after="0" w:line="240" w:lineRule="auto"/>
              <w:rPr>
                <w:rFonts w:ascii="Calibri Light" w:hAnsi="Calibri Light" w:cs="Calibri Light"/>
                <w:sz w:val="16"/>
                <w:szCs w:val="16"/>
                <w:lang w:val="en-US" w:eastAsia="en-US"/>
              </w:rPr>
            </w:pPr>
          </w:p>
        </w:tc>
        <w:tc>
          <w:tcPr>
            <w:tcW w:w="242" w:type="pct"/>
          </w:tcPr>
          <w:p w14:paraId="091D4DB3" w14:textId="77777777" w:rsidR="000D2E8F" w:rsidRPr="0034692A" w:rsidRDefault="000D2E8F" w:rsidP="00FA40CB">
            <w:pPr>
              <w:keepLines/>
              <w:spacing w:after="0" w:line="240" w:lineRule="auto"/>
              <w:rPr>
                <w:rFonts w:ascii="Calibri Light" w:hAnsi="Calibri Light" w:cs="Calibri Light"/>
                <w:sz w:val="16"/>
                <w:szCs w:val="16"/>
                <w:lang w:val="en-US" w:eastAsia="en-US"/>
              </w:rPr>
            </w:pPr>
          </w:p>
        </w:tc>
        <w:tc>
          <w:tcPr>
            <w:tcW w:w="458" w:type="pct"/>
          </w:tcPr>
          <w:p w14:paraId="443A7430" w14:textId="77777777" w:rsidR="000D2E8F" w:rsidRPr="0034692A" w:rsidRDefault="000D2E8F" w:rsidP="00FA40CB">
            <w:pPr>
              <w:keepLines/>
              <w:spacing w:after="0" w:line="240" w:lineRule="auto"/>
              <w:rPr>
                <w:rFonts w:ascii="Calibri Light" w:hAnsi="Calibri Light" w:cs="Calibri Light"/>
                <w:sz w:val="16"/>
                <w:szCs w:val="16"/>
                <w:lang w:val="en-US" w:eastAsia="en-US"/>
              </w:rPr>
            </w:pPr>
          </w:p>
        </w:tc>
        <w:tc>
          <w:tcPr>
            <w:tcW w:w="1042" w:type="pct"/>
          </w:tcPr>
          <w:p w14:paraId="11883D11" w14:textId="77777777" w:rsidR="000D2E8F" w:rsidRPr="0034692A" w:rsidRDefault="000D2E8F" w:rsidP="00FA40CB">
            <w:pPr>
              <w:keepLines/>
              <w:spacing w:after="0" w:line="240" w:lineRule="auto"/>
              <w:rPr>
                <w:rFonts w:ascii="Calibri Light" w:hAnsi="Calibri Light" w:cs="Calibri Light"/>
                <w:sz w:val="16"/>
                <w:szCs w:val="16"/>
                <w:lang w:val="en-US" w:eastAsia="en-US"/>
              </w:rPr>
            </w:pPr>
          </w:p>
        </w:tc>
        <w:tc>
          <w:tcPr>
            <w:tcW w:w="594" w:type="pct"/>
          </w:tcPr>
          <w:p w14:paraId="329B70AC" w14:textId="77777777" w:rsidR="000D2E8F" w:rsidRPr="0034692A" w:rsidRDefault="000D2E8F" w:rsidP="00FA40CB">
            <w:pPr>
              <w:keepLines/>
              <w:spacing w:after="0" w:line="240" w:lineRule="auto"/>
              <w:rPr>
                <w:rFonts w:ascii="Calibri Light" w:hAnsi="Calibri Light" w:cs="Calibri Light"/>
                <w:sz w:val="16"/>
                <w:szCs w:val="16"/>
                <w:lang w:val="en-US" w:eastAsia="en-US"/>
              </w:rPr>
            </w:pPr>
          </w:p>
        </w:tc>
        <w:tc>
          <w:tcPr>
            <w:tcW w:w="780" w:type="pct"/>
          </w:tcPr>
          <w:p w14:paraId="103E3281" w14:textId="77777777" w:rsidR="000D2E8F" w:rsidRPr="0034692A" w:rsidRDefault="000D2E8F" w:rsidP="00FA40CB">
            <w:pPr>
              <w:keepLines/>
              <w:spacing w:after="0" w:line="240" w:lineRule="auto"/>
              <w:rPr>
                <w:rFonts w:ascii="Calibri Light" w:hAnsi="Calibri Light" w:cs="Calibri Light"/>
                <w:sz w:val="16"/>
                <w:szCs w:val="16"/>
                <w:lang w:val="en-US" w:eastAsia="en-US"/>
              </w:rPr>
            </w:pPr>
          </w:p>
        </w:tc>
        <w:tc>
          <w:tcPr>
            <w:tcW w:w="383" w:type="pct"/>
          </w:tcPr>
          <w:p w14:paraId="3D24454C" w14:textId="77777777" w:rsidR="000D2E8F" w:rsidRPr="0034692A" w:rsidRDefault="000D2E8F" w:rsidP="00FA40CB">
            <w:pPr>
              <w:keepLines/>
              <w:spacing w:after="0" w:line="240" w:lineRule="auto"/>
              <w:rPr>
                <w:rFonts w:ascii="Calibri Light" w:hAnsi="Calibri Light" w:cs="Calibri Light"/>
                <w:sz w:val="16"/>
                <w:szCs w:val="16"/>
                <w:lang w:val="en-US" w:eastAsia="en-US"/>
              </w:rPr>
            </w:pPr>
          </w:p>
        </w:tc>
        <w:tc>
          <w:tcPr>
            <w:tcW w:w="221" w:type="pct"/>
          </w:tcPr>
          <w:p w14:paraId="3383448F" w14:textId="77777777" w:rsidR="000D2E8F" w:rsidRPr="0034692A" w:rsidRDefault="000D2E8F" w:rsidP="00FA40CB">
            <w:pPr>
              <w:keepLines/>
              <w:spacing w:after="0" w:line="240" w:lineRule="auto"/>
              <w:rPr>
                <w:rFonts w:ascii="Calibri Light" w:hAnsi="Calibri Light" w:cs="Calibri Light"/>
                <w:sz w:val="16"/>
                <w:szCs w:val="16"/>
                <w:lang w:val="en-US" w:eastAsia="en-US"/>
              </w:rPr>
            </w:pPr>
          </w:p>
        </w:tc>
      </w:tr>
      <w:tr w:rsidR="009F7D1E" w:rsidRPr="0034692A" w14:paraId="77179517" w14:textId="77777777" w:rsidTr="009F7D1E">
        <w:trPr>
          <w:trHeight w:val="247"/>
        </w:trPr>
        <w:tc>
          <w:tcPr>
            <w:tcW w:w="242" w:type="pct"/>
          </w:tcPr>
          <w:p w14:paraId="2356729A"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1</w:t>
            </w:r>
          </w:p>
        </w:tc>
        <w:tc>
          <w:tcPr>
            <w:tcW w:w="1038" w:type="pct"/>
          </w:tcPr>
          <w:p w14:paraId="46774115" w14:textId="2A642B8E" w:rsidR="009F7D1E" w:rsidRPr="006B6EE1" w:rsidRDefault="009F7D1E" w:rsidP="009F7D1E">
            <w:pPr>
              <w:keepLines/>
              <w:spacing w:after="0" w:line="240" w:lineRule="auto"/>
              <w:jc w:val="both"/>
              <w:rPr>
                <w:rFonts w:ascii="Calibri Light" w:hAnsi="Calibri Light" w:cs="Calibri Light"/>
                <w:color w:val="000000"/>
                <w:sz w:val="16"/>
                <w:szCs w:val="16"/>
              </w:rPr>
            </w:pPr>
            <w:r w:rsidRPr="00DA1401">
              <w:rPr>
                <w:sz w:val="16"/>
                <w:szCs w:val="16"/>
              </w:rPr>
              <w:t>HRG_MASS_REQ_EXEMPTIONS</w:t>
            </w:r>
          </w:p>
        </w:tc>
        <w:tc>
          <w:tcPr>
            <w:tcW w:w="242" w:type="pct"/>
          </w:tcPr>
          <w:p w14:paraId="680892E0" w14:textId="77777777" w:rsidR="009F7D1E" w:rsidRPr="006B6EE1" w:rsidRDefault="009F7D1E" w:rsidP="009F7D1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2BF789D2" w14:textId="77777777" w:rsidR="009F7D1E" w:rsidRPr="006B6EE1" w:rsidRDefault="009F7D1E" w:rsidP="009F7D1E">
            <w:pPr>
              <w:keepLines/>
              <w:spacing w:after="0" w:line="240" w:lineRule="auto"/>
              <w:jc w:val="both"/>
              <w:rPr>
                <w:rFonts w:ascii="Calibri Light" w:hAnsi="Calibri Light" w:cs="Calibri Light"/>
                <w:color w:val="000000"/>
                <w:sz w:val="16"/>
                <w:szCs w:val="16"/>
              </w:rPr>
            </w:pPr>
            <w:r>
              <w:rPr>
                <w:rFonts w:ascii="Calibri Light" w:hAnsi="Calibri Light" w:cs="Calibri Light"/>
                <w:sz w:val="16"/>
                <w:szCs w:val="16"/>
                <w:lang w:val="en-US" w:eastAsia="en-US"/>
              </w:rPr>
              <w:t>GoalPlan.dat</w:t>
            </w:r>
          </w:p>
        </w:tc>
        <w:tc>
          <w:tcPr>
            <w:tcW w:w="1042" w:type="pct"/>
          </w:tcPr>
          <w:p w14:paraId="526F0D16" w14:textId="3F7BCEEF" w:rsidR="009F7D1E" w:rsidRPr="0037567C" w:rsidRDefault="009F7D1E" w:rsidP="009F7D1E">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594" w:type="pct"/>
          </w:tcPr>
          <w:p w14:paraId="0955EFFE" w14:textId="0BBE6F6F" w:rsidR="009F7D1E" w:rsidRPr="00920174" w:rsidRDefault="009F7D1E" w:rsidP="009F7D1E">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780" w:type="pct"/>
          </w:tcPr>
          <w:p w14:paraId="40E4A56F"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c>
          <w:tcPr>
            <w:tcW w:w="383" w:type="pct"/>
          </w:tcPr>
          <w:p w14:paraId="1EAB7C14"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c>
          <w:tcPr>
            <w:tcW w:w="221" w:type="pct"/>
          </w:tcPr>
          <w:p w14:paraId="33C3BC32"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r>
      <w:tr w:rsidR="009F7D1E" w:rsidRPr="0034692A" w14:paraId="56830856" w14:textId="77777777" w:rsidTr="009F7D1E">
        <w:trPr>
          <w:cnfStyle w:val="000000100000" w:firstRow="0" w:lastRow="0" w:firstColumn="0" w:lastColumn="0" w:oddVBand="0" w:evenVBand="0" w:oddHBand="1" w:evenHBand="0" w:firstRowFirstColumn="0" w:firstRowLastColumn="0" w:lastRowFirstColumn="0" w:lastRowLastColumn="0"/>
          <w:trHeight w:val="247"/>
        </w:trPr>
        <w:tc>
          <w:tcPr>
            <w:tcW w:w="242" w:type="pct"/>
          </w:tcPr>
          <w:p w14:paraId="5EBF85C5"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38" w:type="pct"/>
          </w:tcPr>
          <w:p w14:paraId="747BBE7D" w14:textId="1C11D1CB" w:rsidR="009F7D1E" w:rsidRPr="006B6EE1" w:rsidRDefault="009F7D1E" w:rsidP="009F7D1E">
            <w:pPr>
              <w:keepLines/>
              <w:spacing w:after="0" w:line="240" w:lineRule="auto"/>
              <w:jc w:val="both"/>
              <w:rPr>
                <w:rFonts w:ascii="Calibri Light" w:hAnsi="Calibri Light" w:cs="Calibri Light"/>
                <w:color w:val="000000"/>
                <w:sz w:val="16"/>
                <w:szCs w:val="16"/>
              </w:rPr>
            </w:pPr>
          </w:p>
        </w:tc>
        <w:tc>
          <w:tcPr>
            <w:tcW w:w="242" w:type="pct"/>
          </w:tcPr>
          <w:p w14:paraId="4A47BF24" w14:textId="77777777" w:rsidR="009F7D1E" w:rsidRPr="006B6EE1" w:rsidRDefault="009F7D1E" w:rsidP="009F7D1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3D7C9A20" w14:textId="77777777" w:rsidR="009F7D1E" w:rsidRPr="006B6EE1" w:rsidRDefault="009F7D1E" w:rsidP="009F7D1E">
            <w:pPr>
              <w:keepLines/>
              <w:spacing w:after="0" w:line="240" w:lineRule="auto"/>
              <w:jc w:val="both"/>
              <w:rPr>
                <w:rFonts w:ascii="Calibri Light" w:hAnsi="Calibri Light" w:cs="Calibri Light"/>
                <w:color w:val="000000"/>
                <w:sz w:val="16"/>
                <w:szCs w:val="16"/>
              </w:rPr>
            </w:pPr>
          </w:p>
        </w:tc>
        <w:tc>
          <w:tcPr>
            <w:tcW w:w="1042" w:type="pct"/>
          </w:tcPr>
          <w:p w14:paraId="7031937D" w14:textId="23C5A92D" w:rsidR="009F7D1E" w:rsidRPr="0037567C" w:rsidRDefault="009F7D1E" w:rsidP="009F7D1E">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594" w:type="pct"/>
          </w:tcPr>
          <w:p w14:paraId="38F428C2" w14:textId="70F7F17F" w:rsidR="009F7D1E" w:rsidRPr="00920174" w:rsidRDefault="009F7D1E" w:rsidP="009F7D1E">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780" w:type="pct"/>
          </w:tcPr>
          <w:p w14:paraId="09CC682E" w14:textId="0CABBB9B" w:rsidR="009F7D1E" w:rsidRPr="00920174" w:rsidRDefault="009F7D1E" w:rsidP="009F7D1E">
            <w:pPr>
              <w:keepLines/>
              <w:spacing w:after="0" w:line="240" w:lineRule="auto"/>
              <w:jc w:val="both"/>
              <w:rPr>
                <w:rFonts w:ascii="Calibri Light" w:hAnsi="Calibri Light" w:cs="Calibri Light"/>
                <w:sz w:val="16"/>
                <w:szCs w:val="16"/>
                <w:lang w:val="en-US" w:eastAsia="en-US"/>
              </w:rPr>
            </w:pPr>
            <w:proofErr w:type="spellStart"/>
            <w:r w:rsidRPr="002C298E">
              <w:rPr>
                <w:rFonts w:ascii="Calibri Light" w:hAnsi="Calibri Light" w:cs="Calibri Light"/>
                <w:sz w:val="16"/>
                <w:szCs w:val="16"/>
                <w:lang w:val="en-US" w:eastAsia="en-US"/>
              </w:rPr>
              <w:t>MassRequestExemption</w:t>
            </w:r>
            <w:proofErr w:type="spellEnd"/>
          </w:p>
        </w:tc>
        <w:tc>
          <w:tcPr>
            <w:tcW w:w="383" w:type="pct"/>
          </w:tcPr>
          <w:p w14:paraId="01C56E0D"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c>
          <w:tcPr>
            <w:tcW w:w="221" w:type="pct"/>
          </w:tcPr>
          <w:p w14:paraId="0E1BAB30"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r>
      <w:tr w:rsidR="009F7D1E" w:rsidRPr="0034692A" w14:paraId="22826A20" w14:textId="77777777" w:rsidTr="009F7D1E">
        <w:trPr>
          <w:trHeight w:val="247"/>
        </w:trPr>
        <w:tc>
          <w:tcPr>
            <w:tcW w:w="242" w:type="pct"/>
          </w:tcPr>
          <w:p w14:paraId="7BE3A90D"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1038" w:type="pct"/>
          </w:tcPr>
          <w:p w14:paraId="67D94172" w14:textId="72AA17D5" w:rsidR="009F7D1E" w:rsidRPr="006B6EE1" w:rsidRDefault="009F7D1E" w:rsidP="009F7D1E">
            <w:pPr>
              <w:keepLines/>
              <w:spacing w:after="0" w:line="240" w:lineRule="auto"/>
              <w:jc w:val="both"/>
              <w:rPr>
                <w:rFonts w:ascii="Calibri Light" w:hAnsi="Calibri Light" w:cs="Calibri Light"/>
                <w:color w:val="000000"/>
                <w:sz w:val="16"/>
                <w:szCs w:val="16"/>
              </w:rPr>
            </w:pPr>
          </w:p>
        </w:tc>
        <w:tc>
          <w:tcPr>
            <w:tcW w:w="242" w:type="pct"/>
          </w:tcPr>
          <w:p w14:paraId="14B097A5" w14:textId="77777777" w:rsidR="009F7D1E" w:rsidRPr="006B6EE1" w:rsidRDefault="009F7D1E" w:rsidP="009F7D1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55B657A0" w14:textId="77777777" w:rsidR="009F7D1E" w:rsidRPr="006B6EE1" w:rsidRDefault="009F7D1E" w:rsidP="009F7D1E">
            <w:pPr>
              <w:keepLines/>
              <w:spacing w:after="0" w:line="240" w:lineRule="auto"/>
              <w:jc w:val="both"/>
              <w:rPr>
                <w:rFonts w:ascii="Calibri Light" w:hAnsi="Calibri Light" w:cs="Calibri Light"/>
                <w:color w:val="000000"/>
                <w:sz w:val="16"/>
                <w:szCs w:val="16"/>
              </w:rPr>
            </w:pPr>
          </w:p>
        </w:tc>
        <w:tc>
          <w:tcPr>
            <w:tcW w:w="1042" w:type="pct"/>
          </w:tcPr>
          <w:p w14:paraId="4F4C884A" w14:textId="72F88048" w:rsidR="009F7D1E" w:rsidRPr="0037567C" w:rsidRDefault="009F7D1E" w:rsidP="009F7D1E">
            <w:pPr>
              <w:keepLines/>
              <w:spacing w:after="0" w:line="240" w:lineRule="auto"/>
              <w:jc w:val="both"/>
              <w:rPr>
                <w:rFonts w:ascii="Calibri Light" w:hAnsi="Calibri Light" w:cs="Calibri Light"/>
                <w:color w:val="000000"/>
                <w:sz w:val="16"/>
                <w:szCs w:val="16"/>
              </w:rPr>
            </w:pPr>
            <w:r w:rsidRPr="0013241E">
              <w:rPr>
                <w:rFonts w:ascii="Calibri Light" w:hAnsi="Calibri Light" w:cs="Calibri Light"/>
                <w:color w:val="000000"/>
                <w:sz w:val="16"/>
                <w:szCs w:val="16"/>
              </w:rPr>
              <w:t>ASSIGNMENTID</w:t>
            </w:r>
          </w:p>
        </w:tc>
        <w:tc>
          <w:tcPr>
            <w:tcW w:w="594" w:type="pct"/>
          </w:tcPr>
          <w:p w14:paraId="46155FB1" w14:textId="425E40C5" w:rsidR="009F7D1E" w:rsidRPr="00920174" w:rsidRDefault="009F7D1E" w:rsidP="009F7D1E">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780" w:type="pct"/>
          </w:tcPr>
          <w:p w14:paraId="3D04D6DA"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c>
          <w:tcPr>
            <w:tcW w:w="383" w:type="pct"/>
          </w:tcPr>
          <w:p w14:paraId="7DB342F5"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c>
          <w:tcPr>
            <w:tcW w:w="221" w:type="pct"/>
          </w:tcPr>
          <w:p w14:paraId="611CA212"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r>
      <w:tr w:rsidR="009F7D1E" w:rsidRPr="0034692A" w14:paraId="42AE553C" w14:textId="77777777" w:rsidTr="009F7D1E">
        <w:trPr>
          <w:cnfStyle w:val="000000100000" w:firstRow="0" w:lastRow="0" w:firstColumn="0" w:lastColumn="0" w:oddVBand="0" w:evenVBand="0" w:oddHBand="1" w:evenHBand="0" w:firstRowFirstColumn="0" w:firstRowLastColumn="0" w:lastRowFirstColumn="0" w:lastRowLastColumn="0"/>
          <w:trHeight w:val="247"/>
        </w:trPr>
        <w:tc>
          <w:tcPr>
            <w:tcW w:w="242" w:type="pct"/>
          </w:tcPr>
          <w:p w14:paraId="002E2273"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1038" w:type="pct"/>
          </w:tcPr>
          <w:p w14:paraId="04EC3A92" w14:textId="02614456" w:rsidR="009F7D1E" w:rsidRPr="006B6EE1" w:rsidRDefault="009F7D1E" w:rsidP="009F7D1E">
            <w:pPr>
              <w:keepLines/>
              <w:spacing w:after="0" w:line="240" w:lineRule="auto"/>
              <w:jc w:val="both"/>
              <w:rPr>
                <w:rFonts w:ascii="Calibri Light" w:hAnsi="Calibri Light" w:cs="Calibri Light"/>
                <w:color w:val="000000"/>
                <w:sz w:val="16"/>
                <w:szCs w:val="16"/>
              </w:rPr>
            </w:pPr>
          </w:p>
        </w:tc>
        <w:tc>
          <w:tcPr>
            <w:tcW w:w="242" w:type="pct"/>
          </w:tcPr>
          <w:p w14:paraId="758FADA2" w14:textId="77777777" w:rsidR="009F7D1E" w:rsidRPr="006B6EE1" w:rsidRDefault="009F7D1E" w:rsidP="009F7D1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240509B7" w14:textId="77777777" w:rsidR="009F7D1E" w:rsidRPr="006B6EE1" w:rsidRDefault="009F7D1E" w:rsidP="009F7D1E">
            <w:pPr>
              <w:keepLines/>
              <w:spacing w:after="0" w:line="240" w:lineRule="auto"/>
              <w:jc w:val="both"/>
              <w:rPr>
                <w:rFonts w:ascii="Calibri Light" w:hAnsi="Calibri Light" w:cs="Calibri Light"/>
                <w:color w:val="000000"/>
                <w:sz w:val="16"/>
                <w:szCs w:val="16"/>
              </w:rPr>
            </w:pPr>
          </w:p>
        </w:tc>
        <w:tc>
          <w:tcPr>
            <w:tcW w:w="1042" w:type="pct"/>
          </w:tcPr>
          <w:p w14:paraId="7052675A" w14:textId="34E78DB9" w:rsidR="009F7D1E" w:rsidRPr="0037567C" w:rsidRDefault="009F7D1E" w:rsidP="009F7D1E">
            <w:pPr>
              <w:keepLines/>
              <w:spacing w:after="0" w:line="240" w:lineRule="auto"/>
              <w:jc w:val="both"/>
              <w:rPr>
                <w:rFonts w:ascii="Calibri Light" w:hAnsi="Calibri Light" w:cs="Calibri Light"/>
                <w:color w:val="000000"/>
                <w:sz w:val="16"/>
                <w:szCs w:val="16"/>
              </w:rPr>
            </w:pPr>
            <w:r w:rsidRPr="0013241E">
              <w:rPr>
                <w:rFonts w:ascii="Calibri Light" w:hAnsi="Calibri Light" w:cs="Calibri Light"/>
                <w:color w:val="000000"/>
                <w:sz w:val="16"/>
                <w:szCs w:val="16"/>
              </w:rPr>
              <w:t>MASSREQUESTEXEMPTIONID</w:t>
            </w:r>
          </w:p>
        </w:tc>
        <w:tc>
          <w:tcPr>
            <w:tcW w:w="594" w:type="pct"/>
          </w:tcPr>
          <w:p w14:paraId="2453D88A" w14:textId="3234C8FA" w:rsidR="009F7D1E" w:rsidRPr="00920174" w:rsidRDefault="009F7D1E" w:rsidP="009F7D1E">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780" w:type="pct"/>
          </w:tcPr>
          <w:p w14:paraId="3FA6EEE3"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c>
          <w:tcPr>
            <w:tcW w:w="383" w:type="pct"/>
          </w:tcPr>
          <w:p w14:paraId="0227629F"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c>
          <w:tcPr>
            <w:tcW w:w="221" w:type="pct"/>
          </w:tcPr>
          <w:p w14:paraId="3BFF0D4F"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r>
      <w:tr w:rsidR="009F7D1E" w:rsidRPr="0034692A" w14:paraId="15858FBA" w14:textId="77777777" w:rsidTr="009F7D1E">
        <w:trPr>
          <w:trHeight w:val="247"/>
        </w:trPr>
        <w:tc>
          <w:tcPr>
            <w:tcW w:w="242" w:type="pct"/>
          </w:tcPr>
          <w:p w14:paraId="3508BEDB"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1038" w:type="pct"/>
          </w:tcPr>
          <w:p w14:paraId="2B8EAC27" w14:textId="688757C1" w:rsidR="009F7D1E" w:rsidRPr="006B6EE1" w:rsidRDefault="009F7D1E" w:rsidP="009F7D1E">
            <w:pPr>
              <w:keepLines/>
              <w:spacing w:after="0" w:line="240" w:lineRule="auto"/>
              <w:jc w:val="both"/>
              <w:rPr>
                <w:rFonts w:ascii="Calibri Light" w:hAnsi="Calibri Light" w:cs="Calibri Light"/>
                <w:color w:val="000000"/>
                <w:sz w:val="16"/>
                <w:szCs w:val="16"/>
              </w:rPr>
            </w:pPr>
          </w:p>
        </w:tc>
        <w:tc>
          <w:tcPr>
            <w:tcW w:w="242" w:type="pct"/>
          </w:tcPr>
          <w:p w14:paraId="1B6F30C8" w14:textId="77777777" w:rsidR="009F7D1E" w:rsidRPr="006B6EE1" w:rsidRDefault="009F7D1E" w:rsidP="009F7D1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13AF2F9E" w14:textId="77777777" w:rsidR="009F7D1E" w:rsidRPr="006B6EE1" w:rsidRDefault="009F7D1E" w:rsidP="009F7D1E">
            <w:pPr>
              <w:keepLines/>
              <w:spacing w:after="0" w:line="240" w:lineRule="auto"/>
              <w:jc w:val="both"/>
              <w:rPr>
                <w:rFonts w:ascii="Calibri Light" w:hAnsi="Calibri Light" w:cs="Calibri Light"/>
                <w:color w:val="000000"/>
                <w:sz w:val="16"/>
                <w:szCs w:val="16"/>
              </w:rPr>
            </w:pPr>
          </w:p>
        </w:tc>
        <w:tc>
          <w:tcPr>
            <w:tcW w:w="1042" w:type="pct"/>
          </w:tcPr>
          <w:p w14:paraId="42C27466" w14:textId="2E0EDF56" w:rsidR="009F7D1E" w:rsidRPr="0037567C" w:rsidRDefault="009F7D1E" w:rsidP="009F7D1E">
            <w:pPr>
              <w:keepLines/>
              <w:spacing w:after="0" w:line="240" w:lineRule="auto"/>
              <w:jc w:val="both"/>
              <w:rPr>
                <w:rFonts w:ascii="Calibri Light" w:hAnsi="Calibri Light" w:cs="Calibri Light"/>
                <w:color w:val="000000"/>
                <w:sz w:val="16"/>
                <w:szCs w:val="16"/>
              </w:rPr>
            </w:pPr>
            <w:r w:rsidRPr="0013241E">
              <w:rPr>
                <w:rFonts w:ascii="Calibri Light" w:hAnsi="Calibri Light" w:cs="Calibri Light"/>
                <w:color w:val="000000"/>
                <w:sz w:val="16"/>
                <w:szCs w:val="16"/>
              </w:rPr>
              <w:t>MASSREQUESTHIERARCHYID</w:t>
            </w:r>
          </w:p>
        </w:tc>
        <w:tc>
          <w:tcPr>
            <w:tcW w:w="594" w:type="pct"/>
          </w:tcPr>
          <w:p w14:paraId="38F84924" w14:textId="0B9AA8C8" w:rsidR="009F7D1E" w:rsidRPr="00920174" w:rsidRDefault="009F7D1E" w:rsidP="009F7D1E">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780" w:type="pct"/>
          </w:tcPr>
          <w:p w14:paraId="281ACCFC"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c>
          <w:tcPr>
            <w:tcW w:w="383" w:type="pct"/>
          </w:tcPr>
          <w:p w14:paraId="2736B065"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c>
          <w:tcPr>
            <w:tcW w:w="221" w:type="pct"/>
          </w:tcPr>
          <w:p w14:paraId="7819EC27" w14:textId="77777777" w:rsidR="009F7D1E" w:rsidRPr="00920174" w:rsidRDefault="009F7D1E" w:rsidP="009F7D1E">
            <w:pPr>
              <w:keepLines/>
              <w:spacing w:after="0" w:line="240" w:lineRule="auto"/>
              <w:jc w:val="both"/>
              <w:rPr>
                <w:rFonts w:ascii="Calibri Light" w:hAnsi="Calibri Light" w:cs="Calibri Light"/>
                <w:sz w:val="16"/>
                <w:szCs w:val="16"/>
                <w:lang w:val="en-US" w:eastAsia="en-US"/>
              </w:rPr>
            </w:pPr>
          </w:p>
        </w:tc>
      </w:tr>
      <w:tr w:rsidR="002C298E" w:rsidRPr="0034692A" w14:paraId="3A84EE14" w14:textId="77777777" w:rsidTr="009F7D1E">
        <w:trPr>
          <w:cnfStyle w:val="000000100000" w:firstRow="0" w:lastRow="0" w:firstColumn="0" w:lastColumn="0" w:oddVBand="0" w:evenVBand="0" w:oddHBand="1" w:evenHBand="0" w:firstRowFirstColumn="0" w:firstRowLastColumn="0" w:lastRowFirstColumn="0" w:lastRowLastColumn="0"/>
          <w:trHeight w:val="247"/>
        </w:trPr>
        <w:tc>
          <w:tcPr>
            <w:tcW w:w="242" w:type="pct"/>
          </w:tcPr>
          <w:p w14:paraId="3FE79A47"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1038" w:type="pct"/>
          </w:tcPr>
          <w:p w14:paraId="3316691D"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7DCB56C5"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7CCCD094"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586AB846" w14:textId="4749BF85" w:rsidR="002C298E" w:rsidRPr="0037567C" w:rsidRDefault="002C298E" w:rsidP="002C298E">
            <w:pPr>
              <w:keepLines/>
              <w:spacing w:after="0" w:line="240" w:lineRule="auto"/>
              <w:jc w:val="both"/>
              <w:rPr>
                <w:rFonts w:ascii="Calibri Light" w:hAnsi="Calibri Light" w:cs="Calibri Light"/>
                <w:color w:val="000000"/>
                <w:sz w:val="16"/>
                <w:szCs w:val="16"/>
              </w:rPr>
            </w:pPr>
            <w:r w:rsidRPr="0013241E">
              <w:rPr>
                <w:rFonts w:ascii="Calibri Light" w:hAnsi="Calibri Light" w:cs="Calibri Light"/>
                <w:color w:val="000000"/>
                <w:sz w:val="16"/>
                <w:szCs w:val="16"/>
              </w:rPr>
              <w:t>MASSREQUESTID</w:t>
            </w:r>
          </w:p>
        </w:tc>
        <w:tc>
          <w:tcPr>
            <w:tcW w:w="594" w:type="pct"/>
          </w:tcPr>
          <w:p w14:paraId="112C2EAC" w14:textId="73453A5D"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780" w:type="pct"/>
          </w:tcPr>
          <w:p w14:paraId="67073CC5"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1BB34BED"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48748E53"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34692A" w14:paraId="5BB91977" w14:textId="77777777" w:rsidTr="009F7D1E">
        <w:trPr>
          <w:trHeight w:val="247"/>
        </w:trPr>
        <w:tc>
          <w:tcPr>
            <w:tcW w:w="242" w:type="pct"/>
          </w:tcPr>
          <w:p w14:paraId="18AE4CA2"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1038" w:type="pct"/>
          </w:tcPr>
          <w:p w14:paraId="71BEB4BF"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3C28F1AF"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09CC8871"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069AFD91" w14:textId="41DCF4F3" w:rsidR="002C298E" w:rsidRPr="0037567C" w:rsidRDefault="002C298E" w:rsidP="002C298E">
            <w:pPr>
              <w:keepLines/>
              <w:spacing w:after="0" w:line="240" w:lineRule="auto"/>
              <w:jc w:val="both"/>
              <w:rPr>
                <w:rFonts w:ascii="Calibri Light" w:hAnsi="Calibri Light" w:cs="Calibri Light"/>
                <w:color w:val="000000"/>
                <w:sz w:val="16"/>
                <w:szCs w:val="16"/>
              </w:rPr>
            </w:pPr>
            <w:r w:rsidRPr="00CE3435">
              <w:rPr>
                <w:rFonts w:ascii="Calibri Light" w:hAnsi="Calibri Light" w:cs="Calibri Light"/>
                <w:color w:val="000000"/>
                <w:sz w:val="16"/>
                <w:szCs w:val="16"/>
              </w:rPr>
              <w:t>PERSONID</w:t>
            </w:r>
          </w:p>
        </w:tc>
        <w:tc>
          <w:tcPr>
            <w:tcW w:w="594" w:type="pct"/>
          </w:tcPr>
          <w:p w14:paraId="02FE6518" w14:textId="54ADEF29"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NUMBER (1</w:t>
            </w:r>
            <w:r>
              <w:rPr>
                <w:rFonts w:ascii="Calibri Light" w:hAnsi="Calibri Light" w:cs="Calibri Light"/>
                <w:color w:val="000000"/>
                <w:sz w:val="16"/>
                <w:szCs w:val="16"/>
              </w:rPr>
              <w:t>8)</w:t>
            </w:r>
          </w:p>
        </w:tc>
        <w:tc>
          <w:tcPr>
            <w:tcW w:w="780" w:type="pct"/>
          </w:tcPr>
          <w:p w14:paraId="7478ECC8"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5E20B529"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27D2C415"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34692A" w14:paraId="02BB814C" w14:textId="77777777" w:rsidTr="009F7D1E">
        <w:trPr>
          <w:cnfStyle w:val="000000100000" w:firstRow="0" w:lastRow="0" w:firstColumn="0" w:lastColumn="0" w:oddVBand="0" w:evenVBand="0" w:oddHBand="1" w:evenHBand="0" w:firstRowFirstColumn="0" w:firstRowLastColumn="0" w:lastRowFirstColumn="0" w:lastRowLastColumn="0"/>
          <w:trHeight w:val="247"/>
        </w:trPr>
        <w:tc>
          <w:tcPr>
            <w:tcW w:w="242" w:type="pct"/>
          </w:tcPr>
          <w:p w14:paraId="6712E124"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038" w:type="pct"/>
          </w:tcPr>
          <w:p w14:paraId="5A540608"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64784695"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7538AE9F"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1A900A91" w14:textId="2FBCCC6A" w:rsidR="002C298E" w:rsidRPr="0037567C" w:rsidRDefault="002C298E" w:rsidP="002C298E">
            <w:pPr>
              <w:keepLines/>
              <w:spacing w:after="0" w:line="240" w:lineRule="auto"/>
              <w:jc w:val="both"/>
              <w:rPr>
                <w:rFonts w:ascii="Calibri Light" w:hAnsi="Calibri Light" w:cs="Calibri Light"/>
                <w:color w:val="000000"/>
                <w:sz w:val="16"/>
                <w:szCs w:val="16"/>
              </w:rPr>
            </w:pPr>
            <w:r w:rsidRPr="00CE3435">
              <w:rPr>
                <w:rFonts w:ascii="Calibri Light" w:hAnsi="Calibri Light" w:cs="Calibri Light"/>
                <w:color w:val="000000"/>
                <w:sz w:val="16"/>
                <w:szCs w:val="16"/>
              </w:rPr>
              <w:t>SOURCESYSTEMID</w:t>
            </w:r>
          </w:p>
        </w:tc>
        <w:tc>
          <w:tcPr>
            <w:tcW w:w="594" w:type="pct"/>
          </w:tcPr>
          <w:p w14:paraId="22F21972" w14:textId="78FAD426" w:rsidR="002C298E" w:rsidRPr="00920174" w:rsidRDefault="002C298E" w:rsidP="002C298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000)</w:t>
            </w:r>
          </w:p>
        </w:tc>
        <w:tc>
          <w:tcPr>
            <w:tcW w:w="780" w:type="pct"/>
          </w:tcPr>
          <w:p w14:paraId="3CC6E9CE"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360450F0"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5EA1DD81"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34692A" w14:paraId="4A801FD8" w14:textId="77777777" w:rsidTr="009F7D1E">
        <w:trPr>
          <w:trHeight w:val="247"/>
        </w:trPr>
        <w:tc>
          <w:tcPr>
            <w:tcW w:w="242" w:type="pct"/>
          </w:tcPr>
          <w:p w14:paraId="6E5BF582"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1038" w:type="pct"/>
          </w:tcPr>
          <w:p w14:paraId="58E65F35"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18DF6313"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4CE89C2E"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12BC671B" w14:textId="49A9A73F" w:rsidR="002C298E" w:rsidRPr="0037567C" w:rsidRDefault="002C298E" w:rsidP="002C298E">
            <w:pPr>
              <w:keepLines/>
              <w:spacing w:after="0" w:line="240" w:lineRule="auto"/>
              <w:jc w:val="both"/>
              <w:rPr>
                <w:rFonts w:ascii="Calibri Light" w:hAnsi="Calibri Light" w:cs="Calibri Light"/>
                <w:color w:val="000000"/>
                <w:sz w:val="16"/>
                <w:szCs w:val="16"/>
              </w:rPr>
            </w:pPr>
            <w:r w:rsidRPr="00471148">
              <w:rPr>
                <w:rFonts w:ascii="Calibri Light" w:hAnsi="Calibri Light" w:cs="Calibri Light"/>
                <w:color w:val="000000"/>
                <w:sz w:val="16"/>
                <w:szCs w:val="16"/>
              </w:rPr>
              <w:t>SOURCESYSTEMOWNER</w:t>
            </w:r>
          </w:p>
        </w:tc>
        <w:tc>
          <w:tcPr>
            <w:tcW w:w="594" w:type="pct"/>
          </w:tcPr>
          <w:p w14:paraId="60CC3AD8" w14:textId="0C81F607" w:rsidR="002C298E" w:rsidRPr="00920174" w:rsidRDefault="002C298E" w:rsidP="002C298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780" w:type="pct"/>
          </w:tcPr>
          <w:p w14:paraId="15FA479D"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3D9A0F07"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5A3F53D6"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34692A" w14:paraId="110D4CEE" w14:textId="77777777" w:rsidTr="009F7D1E">
        <w:trPr>
          <w:cnfStyle w:val="000000100000" w:firstRow="0" w:lastRow="0" w:firstColumn="0" w:lastColumn="0" w:oddVBand="0" w:evenVBand="0" w:oddHBand="1" w:evenHBand="0" w:firstRowFirstColumn="0" w:firstRowLastColumn="0" w:lastRowFirstColumn="0" w:lastRowLastColumn="0"/>
          <w:trHeight w:val="247"/>
        </w:trPr>
        <w:tc>
          <w:tcPr>
            <w:tcW w:w="242" w:type="pct"/>
          </w:tcPr>
          <w:p w14:paraId="305278E9"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1038" w:type="pct"/>
          </w:tcPr>
          <w:p w14:paraId="66F55B82"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6DC47466"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24B255A8"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688CD762" w14:textId="70C831B9" w:rsidR="002C298E" w:rsidRPr="0037567C" w:rsidRDefault="002C298E" w:rsidP="002C298E">
            <w:pPr>
              <w:keepLines/>
              <w:spacing w:after="0" w:line="240" w:lineRule="auto"/>
              <w:jc w:val="both"/>
              <w:rPr>
                <w:rFonts w:ascii="Calibri Light" w:hAnsi="Calibri Light" w:cs="Calibri Light"/>
                <w:color w:val="000000"/>
                <w:sz w:val="16"/>
                <w:szCs w:val="16"/>
              </w:rPr>
            </w:pPr>
            <w:r w:rsidRPr="00D40E2A">
              <w:rPr>
                <w:rFonts w:ascii="Calibri Light" w:hAnsi="Calibri Light" w:cs="Calibri Light"/>
                <w:color w:val="000000"/>
                <w:sz w:val="16"/>
                <w:szCs w:val="16"/>
              </w:rPr>
              <w:t>WORKERASSIGNMENTNUMBER</w:t>
            </w:r>
          </w:p>
        </w:tc>
        <w:tc>
          <w:tcPr>
            <w:tcW w:w="594" w:type="pct"/>
          </w:tcPr>
          <w:p w14:paraId="7E2FC422" w14:textId="4B28757A" w:rsidR="002C298E" w:rsidRPr="00920174" w:rsidRDefault="002C298E" w:rsidP="002C298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780" w:type="pct"/>
          </w:tcPr>
          <w:p w14:paraId="09843E05"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314C0E6C"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4DD21F73"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34692A" w14:paraId="32C060B0" w14:textId="77777777" w:rsidTr="009F7D1E">
        <w:trPr>
          <w:trHeight w:val="50"/>
        </w:trPr>
        <w:tc>
          <w:tcPr>
            <w:tcW w:w="242" w:type="pct"/>
          </w:tcPr>
          <w:p w14:paraId="464D0B3F"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1038" w:type="pct"/>
          </w:tcPr>
          <w:p w14:paraId="14B53FFD"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0864870F"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139DFC21"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2EDE41E0" w14:textId="6A2F991E" w:rsidR="002C298E" w:rsidRPr="0037567C" w:rsidRDefault="002C298E" w:rsidP="002C298E">
            <w:pPr>
              <w:keepLines/>
              <w:spacing w:after="0" w:line="240" w:lineRule="auto"/>
              <w:jc w:val="both"/>
              <w:rPr>
                <w:rFonts w:ascii="Calibri Light" w:hAnsi="Calibri Light" w:cs="Calibri Light"/>
                <w:color w:val="000000"/>
                <w:sz w:val="16"/>
                <w:szCs w:val="16"/>
              </w:rPr>
            </w:pPr>
            <w:r w:rsidRPr="00D40E2A">
              <w:rPr>
                <w:rFonts w:ascii="Calibri Light" w:hAnsi="Calibri Light" w:cs="Calibri Light"/>
                <w:color w:val="000000"/>
                <w:sz w:val="16"/>
                <w:szCs w:val="16"/>
              </w:rPr>
              <w:t>GOALPLANEXTERNALID</w:t>
            </w:r>
          </w:p>
        </w:tc>
        <w:tc>
          <w:tcPr>
            <w:tcW w:w="594" w:type="pct"/>
          </w:tcPr>
          <w:p w14:paraId="1F91F795" w14:textId="3F11FEE5" w:rsidR="002C298E" w:rsidRPr="00920174" w:rsidRDefault="002C298E" w:rsidP="002C298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50)</w:t>
            </w:r>
          </w:p>
        </w:tc>
        <w:tc>
          <w:tcPr>
            <w:tcW w:w="780" w:type="pct"/>
          </w:tcPr>
          <w:p w14:paraId="3DD3D45D"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0286C756"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0799CFAA"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34692A" w14:paraId="1B9A306A" w14:textId="77777777" w:rsidTr="009F7D1E">
        <w:trPr>
          <w:cnfStyle w:val="000000100000" w:firstRow="0" w:lastRow="0" w:firstColumn="0" w:lastColumn="0" w:oddVBand="0" w:evenVBand="0" w:oddHBand="1" w:evenHBand="0" w:firstRowFirstColumn="0" w:firstRowLastColumn="0" w:lastRowFirstColumn="0" w:lastRowLastColumn="0"/>
          <w:trHeight w:val="247"/>
        </w:trPr>
        <w:tc>
          <w:tcPr>
            <w:tcW w:w="242" w:type="pct"/>
          </w:tcPr>
          <w:p w14:paraId="194A05B0"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1038" w:type="pct"/>
          </w:tcPr>
          <w:p w14:paraId="47C8FFA6"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0504692C"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15438152"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59C4F371" w14:textId="306C7FB8" w:rsidR="002C298E" w:rsidRPr="0037567C" w:rsidRDefault="002C298E" w:rsidP="002C298E">
            <w:pPr>
              <w:keepLines/>
              <w:spacing w:after="0" w:line="240" w:lineRule="auto"/>
              <w:jc w:val="both"/>
              <w:rPr>
                <w:rFonts w:ascii="Calibri Light" w:hAnsi="Calibri Light" w:cs="Calibri Light"/>
                <w:color w:val="000000"/>
                <w:sz w:val="16"/>
                <w:szCs w:val="16"/>
              </w:rPr>
            </w:pPr>
            <w:r w:rsidRPr="00D40E2A">
              <w:rPr>
                <w:rFonts w:ascii="Calibri Light" w:hAnsi="Calibri Light" w:cs="Calibri Light"/>
                <w:color w:val="000000"/>
                <w:sz w:val="16"/>
                <w:szCs w:val="16"/>
              </w:rPr>
              <w:t>MANAGERID</w:t>
            </w:r>
          </w:p>
        </w:tc>
        <w:tc>
          <w:tcPr>
            <w:tcW w:w="594" w:type="pct"/>
          </w:tcPr>
          <w:p w14:paraId="73BC08EB" w14:textId="4D6C783B" w:rsidR="002C298E" w:rsidRPr="00920174" w:rsidRDefault="002C298E" w:rsidP="002C298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780" w:type="pct"/>
          </w:tcPr>
          <w:p w14:paraId="0FAF1B88"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4BBFE322"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1B796812"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34692A" w14:paraId="20A566E1" w14:textId="77777777" w:rsidTr="009F7D1E">
        <w:trPr>
          <w:trHeight w:val="247"/>
        </w:trPr>
        <w:tc>
          <w:tcPr>
            <w:tcW w:w="242" w:type="pct"/>
          </w:tcPr>
          <w:p w14:paraId="05401CFE"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1038" w:type="pct"/>
          </w:tcPr>
          <w:p w14:paraId="07A4DE85"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5AF9482A"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285267C6"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7C63DBB6" w14:textId="554D46B9" w:rsidR="002C298E" w:rsidRPr="0037567C" w:rsidRDefault="002C298E" w:rsidP="002C298E">
            <w:pPr>
              <w:keepLines/>
              <w:spacing w:after="0" w:line="240" w:lineRule="auto"/>
              <w:jc w:val="both"/>
              <w:rPr>
                <w:rFonts w:ascii="Calibri Light" w:hAnsi="Calibri Light" w:cs="Calibri Light"/>
                <w:color w:val="000000"/>
                <w:sz w:val="16"/>
                <w:szCs w:val="16"/>
              </w:rPr>
            </w:pPr>
            <w:r w:rsidRPr="004F3B5E">
              <w:rPr>
                <w:rFonts w:ascii="Calibri Light" w:hAnsi="Calibri Light" w:cs="Calibri Light"/>
                <w:color w:val="000000"/>
                <w:sz w:val="16"/>
                <w:szCs w:val="16"/>
              </w:rPr>
              <w:t>MANAGERASSIGNMENTID</w:t>
            </w:r>
          </w:p>
        </w:tc>
        <w:tc>
          <w:tcPr>
            <w:tcW w:w="594" w:type="pct"/>
          </w:tcPr>
          <w:p w14:paraId="1DF0CB95" w14:textId="109F1880" w:rsidR="002C298E" w:rsidRPr="00920174" w:rsidRDefault="002C298E" w:rsidP="002C298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18)</w:t>
            </w:r>
          </w:p>
        </w:tc>
        <w:tc>
          <w:tcPr>
            <w:tcW w:w="780" w:type="pct"/>
          </w:tcPr>
          <w:p w14:paraId="39BECD59"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67D8AE57"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7EA525BB"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34692A" w14:paraId="10F5D3E2" w14:textId="77777777" w:rsidTr="009F7D1E">
        <w:trPr>
          <w:cnfStyle w:val="000000100000" w:firstRow="0" w:lastRow="0" w:firstColumn="0" w:lastColumn="0" w:oddVBand="0" w:evenVBand="0" w:oddHBand="1" w:evenHBand="0" w:firstRowFirstColumn="0" w:firstRowLastColumn="0" w:lastRowFirstColumn="0" w:lastRowLastColumn="0"/>
          <w:trHeight w:val="247"/>
        </w:trPr>
        <w:tc>
          <w:tcPr>
            <w:tcW w:w="242" w:type="pct"/>
          </w:tcPr>
          <w:p w14:paraId="0468879B"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1038" w:type="pct"/>
          </w:tcPr>
          <w:p w14:paraId="3926EBD3"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2531BF11"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007BB89C"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2565EC73" w14:textId="427BB28D" w:rsidR="002C298E" w:rsidRPr="0037567C" w:rsidRDefault="002C298E" w:rsidP="002C298E">
            <w:pPr>
              <w:keepLines/>
              <w:spacing w:after="0" w:line="240" w:lineRule="auto"/>
              <w:jc w:val="both"/>
              <w:rPr>
                <w:rFonts w:ascii="Calibri Light" w:hAnsi="Calibri Light" w:cs="Calibri Light"/>
                <w:color w:val="000000"/>
                <w:sz w:val="16"/>
                <w:szCs w:val="16"/>
              </w:rPr>
            </w:pPr>
            <w:r w:rsidRPr="004F3B5E">
              <w:rPr>
                <w:rFonts w:ascii="Calibri Light" w:hAnsi="Calibri Light" w:cs="Calibri Light"/>
                <w:color w:val="000000"/>
                <w:sz w:val="16"/>
                <w:szCs w:val="16"/>
              </w:rPr>
              <w:t>MANAGERASSIGNMENTNUMBER</w:t>
            </w:r>
          </w:p>
        </w:tc>
        <w:tc>
          <w:tcPr>
            <w:tcW w:w="594" w:type="pct"/>
          </w:tcPr>
          <w:p w14:paraId="522CBEF6" w14:textId="1E7DB313" w:rsidR="002C298E" w:rsidRPr="00920174" w:rsidRDefault="002C298E" w:rsidP="002C298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780" w:type="pct"/>
          </w:tcPr>
          <w:p w14:paraId="19A6B7C7"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2BE50557"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0C0AAF5A"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34692A" w14:paraId="2CF88A37" w14:textId="77777777" w:rsidTr="009F7D1E">
        <w:trPr>
          <w:trHeight w:val="247"/>
        </w:trPr>
        <w:tc>
          <w:tcPr>
            <w:tcW w:w="242" w:type="pct"/>
          </w:tcPr>
          <w:p w14:paraId="41CE43D1"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1038" w:type="pct"/>
          </w:tcPr>
          <w:p w14:paraId="210C840A"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783248AC"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3C1AF4E8"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71323D06" w14:textId="574BB04D" w:rsidR="002C298E" w:rsidRPr="0037567C" w:rsidRDefault="002C298E" w:rsidP="002C298E">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_CATEGORY</w:t>
            </w:r>
          </w:p>
        </w:tc>
        <w:tc>
          <w:tcPr>
            <w:tcW w:w="594" w:type="pct"/>
          </w:tcPr>
          <w:p w14:paraId="2F5BF9BB" w14:textId="0DB74FFE" w:rsidR="002C298E" w:rsidRPr="00920174" w:rsidRDefault="002C298E" w:rsidP="002C298E">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780" w:type="pct"/>
          </w:tcPr>
          <w:p w14:paraId="768839CC"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631E3028"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182A61D9"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34692A" w14:paraId="6D09CFD7" w14:textId="77777777" w:rsidTr="009F7D1E">
        <w:trPr>
          <w:cnfStyle w:val="000000100000" w:firstRow="0" w:lastRow="0" w:firstColumn="0" w:lastColumn="0" w:oddVBand="0" w:evenVBand="0" w:oddHBand="1" w:evenHBand="0" w:firstRowFirstColumn="0" w:firstRowLastColumn="0" w:lastRowFirstColumn="0" w:lastRowLastColumn="0"/>
          <w:trHeight w:val="247"/>
        </w:trPr>
        <w:tc>
          <w:tcPr>
            <w:tcW w:w="242" w:type="pct"/>
          </w:tcPr>
          <w:p w14:paraId="55DB254A"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r>
              <w:rPr>
                <w:rFonts w:ascii="Calibri Light" w:hAnsi="Calibri Light" w:cs="Calibri Light"/>
                <w:sz w:val="16"/>
                <w:szCs w:val="16"/>
              </w:rPr>
              <w:t>6</w:t>
            </w:r>
          </w:p>
        </w:tc>
        <w:tc>
          <w:tcPr>
            <w:tcW w:w="1038" w:type="pct"/>
          </w:tcPr>
          <w:p w14:paraId="53326265"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4EF5A6B7"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41099525"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27AB7E0A" w14:textId="4C848AD4" w:rsidR="002C298E" w:rsidRPr="0037567C" w:rsidRDefault="002C298E" w:rsidP="002C298E">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1</w:t>
            </w:r>
          </w:p>
        </w:tc>
        <w:tc>
          <w:tcPr>
            <w:tcW w:w="594" w:type="pct"/>
          </w:tcPr>
          <w:p w14:paraId="790F180D" w14:textId="13CED2C4"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247AF5">
              <w:rPr>
                <w:rFonts w:ascii="Calibri Light" w:hAnsi="Calibri Light" w:cs="Calibri Light"/>
                <w:color w:val="000000"/>
                <w:sz w:val="16"/>
                <w:szCs w:val="16"/>
              </w:rPr>
              <w:t>VARCHAR2(150)</w:t>
            </w:r>
          </w:p>
        </w:tc>
        <w:tc>
          <w:tcPr>
            <w:tcW w:w="780" w:type="pct"/>
          </w:tcPr>
          <w:p w14:paraId="531AA36E"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3FFCA4C7"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5A4A3CC2"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34692A" w14:paraId="3F132209" w14:textId="77777777" w:rsidTr="009F7D1E">
        <w:trPr>
          <w:trHeight w:val="247"/>
        </w:trPr>
        <w:tc>
          <w:tcPr>
            <w:tcW w:w="242" w:type="pct"/>
          </w:tcPr>
          <w:p w14:paraId="2C77647E" w14:textId="77777777" w:rsidR="002C298E" w:rsidRPr="001C4231" w:rsidRDefault="002C298E" w:rsidP="002C298E">
            <w:pPr>
              <w:keepLines/>
              <w:spacing w:after="0" w:line="240" w:lineRule="auto"/>
              <w:jc w:val="both"/>
              <w:rPr>
                <w:rFonts w:ascii="Calibri Light" w:hAnsi="Calibri Light" w:cs="Calibri Light"/>
                <w:sz w:val="16"/>
                <w:szCs w:val="16"/>
              </w:rPr>
            </w:pPr>
            <w:r w:rsidRPr="00656B04">
              <w:rPr>
                <w:rFonts w:ascii="Calibri Light" w:hAnsi="Calibri Light" w:cs="Calibri Light"/>
                <w:sz w:val="16"/>
                <w:szCs w:val="16"/>
              </w:rPr>
              <w:t>18</w:t>
            </w:r>
          </w:p>
        </w:tc>
        <w:tc>
          <w:tcPr>
            <w:tcW w:w="1038" w:type="pct"/>
          </w:tcPr>
          <w:p w14:paraId="7B56F323"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242" w:type="pct"/>
          </w:tcPr>
          <w:p w14:paraId="51BA7CDA"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7A5489D7" w14:textId="77777777" w:rsidR="002C298E" w:rsidRPr="006B6EE1" w:rsidRDefault="002C298E" w:rsidP="002C298E">
            <w:pPr>
              <w:keepLines/>
              <w:spacing w:after="0" w:line="240" w:lineRule="auto"/>
              <w:jc w:val="both"/>
              <w:rPr>
                <w:rFonts w:ascii="Calibri Light" w:hAnsi="Calibri Light" w:cs="Calibri Light"/>
                <w:color w:val="000000"/>
                <w:sz w:val="16"/>
                <w:szCs w:val="16"/>
              </w:rPr>
            </w:pPr>
          </w:p>
        </w:tc>
        <w:tc>
          <w:tcPr>
            <w:tcW w:w="1042" w:type="pct"/>
          </w:tcPr>
          <w:p w14:paraId="1838E45C" w14:textId="00786453" w:rsidR="002C298E" w:rsidRPr="0037567C" w:rsidRDefault="002C298E" w:rsidP="002C298E">
            <w:pPr>
              <w:keepLines/>
              <w:spacing w:after="0" w:line="240" w:lineRule="auto"/>
              <w:jc w:val="both"/>
              <w:rPr>
                <w:rFonts w:ascii="Calibri Light" w:hAnsi="Calibri Light" w:cs="Calibri Light"/>
                <w:color w:val="000000"/>
                <w:sz w:val="16"/>
                <w:szCs w:val="16"/>
              </w:rPr>
            </w:pPr>
            <w:r w:rsidRPr="004843FA">
              <w:rPr>
                <w:rFonts w:ascii="Calibri Light" w:hAnsi="Calibri Light" w:cs="Calibri Light"/>
                <w:color w:val="000000"/>
                <w:sz w:val="16"/>
                <w:szCs w:val="16"/>
              </w:rPr>
              <w:t>ATTRIBUTE2</w:t>
            </w:r>
          </w:p>
        </w:tc>
        <w:tc>
          <w:tcPr>
            <w:tcW w:w="594" w:type="pct"/>
          </w:tcPr>
          <w:p w14:paraId="599D5C96" w14:textId="25AD83B2" w:rsidR="002C298E" w:rsidRPr="00920174" w:rsidRDefault="002C298E" w:rsidP="002C298E">
            <w:pPr>
              <w:keepLines/>
              <w:spacing w:after="0" w:line="240" w:lineRule="auto"/>
              <w:jc w:val="both"/>
              <w:rPr>
                <w:rFonts w:ascii="Calibri Light" w:hAnsi="Calibri Light" w:cs="Calibri Light"/>
                <w:sz w:val="16"/>
                <w:szCs w:val="16"/>
                <w:lang w:val="en-US" w:eastAsia="en-US"/>
              </w:rPr>
            </w:pPr>
            <w:r w:rsidRPr="00247AF5">
              <w:rPr>
                <w:rFonts w:ascii="Calibri Light" w:hAnsi="Calibri Light" w:cs="Calibri Light"/>
                <w:color w:val="000000"/>
                <w:sz w:val="16"/>
                <w:szCs w:val="16"/>
              </w:rPr>
              <w:t>VARCHAR2(150)</w:t>
            </w:r>
          </w:p>
        </w:tc>
        <w:tc>
          <w:tcPr>
            <w:tcW w:w="780" w:type="pct"/>
          </w:tcPr>
          <w:p w14:paraId="04F5C50E"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383" w:type="pct"/>
          </w:tcPr>
          <w:p w14:paraId="63956667"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c>
          <w:tcPr>
            <w:tcW w:w="221" w:type="pct"/>
          </w:tcPr>
          <w:p w14:paraId="75865FB9" w14:textId="77777777" w:rsidR="002C298E" w:rsidRPr="00920174" w:rsidRDefault="002C298E" w:rsidP="002C298E">
            <w:pPr>
              <w:keepLines/>
              <w:spacing w:after="0" w:line="240" w:lineRule="auto"/>
              <w:jc w:val="both"/>
              <w:rPr>
                <w:rFonts w:ascii="Calibri Light" w:hAnsi="Calibri Light" w:cs="Calibri Light"/>
                <w:sz w:val="16"/>
                <w:szCs w:val="16"/>
                <w:lang w:val="en-US" w:eastAsia="en-US"/>
              </w:rPr>
            </w:pPr>
          </w:p>
        </w:tc>
      </w:tr>
      <w:tr w:rsidR="002C298E" w:rsidRPr="00920174" w14:paraId="28782738"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5C0D876A" w14:textId="77777777" w:rsidR="002C298E" w:rsidRPr="00656B04" w:rsidRDefault="002C298E" w:rsidP="002C298E">
            <w:pPr>
              <w:keepLines/>
              <w:spacing w:after="0" w:line="240" w:lineRule="auto"/>
              <w:jc w:val="both"/>
              <w:rPr>
                <w:rFonts w:ascii="Calibri Light" w:hAnsi="Calibri Light" w:cs="Calibri Light"/>
                <w:b w:val="0"/>
                <w:bCs w:val="0"/>
                <w:sz w:val="16"/>
                <w:szCs w:val="16"/>
              </w:rPr>
            </w:pPr>
            <w:r w:rsidRPr="00656B04">
              <w:rPr>
                <w:rFonts w:ascii="Calibri Light" w:hAnsi="Calibri Light" w:cs="Calibri Light"/>
                <w:b w:val="0"/>
                <w:bCs w:val="0"/>
                <w:sz w:val="16"/>
                <w:szCs w:val="16"/>
              </w:rPr>
              <w:t>19</w:t>
            </w:r>
          </w:p>
        </w:tc>
        <w:tc>
          <w:tcPr>
            <w:tcW w:w="1038" w:type="pct"/>
          </w:tcPr>
          <w:p w14:paraId="0E10C6AD"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34A2942B"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5C1B0DBC"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14EAD684" w14:textId="0CA1F858" w:rsidR="002C298E" w:rsidRPr="0037567C"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3</w:t>
            </w:r>
          </w:p>
        </w:tc>
        <w:tc>
          <w:tcPr>
            <w:tcW w:w="594" w:type="pct"/>
          </w:tcPr>
          <w:p w14:paraId="10344B0A" w14:textId="3CC0FB2F"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247AF5">
              <w:rPr>
                <w:rFonts w:ascii="Calibri Light" w:hAnsi="Calibri Light" w:cs="Calibri Light"/>
                <w:color w:val="000000"/>
                <w:sz w:val="16"/>
                <w:szCs w:val="16"/>
              </w:rPr>
              <w:t>VARCHAR2(150)</w:t>
            </w:r>
          </w:p>
        </w:tc>
        <w:tc>
          <w:tcPr>
            <w:tcW w:w="780" w:type="pct"/>
          </w:tcPr>
          <w:p w14:paraId="412F843E"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56F10E8C"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78C7EA65"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22D72BE8" w14:textId="77777777" w:rsidTr="009F7D1E">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42" w:type="pct"/>
          </w:tcPr>
          <w:p w14:paraId="24855302" w14:textId="77777777" w:rsidR="002C298E" w:rsidRPr="001C4231" w:rsidRDefault="002C298E" w:rsidP="002C298E">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0</w:t>
            </w:r>
          </w:p>
        </w:tc>
        <w:tc>
          <w:tcPr>
            <w:tcW w:w="1038" w:type="pct"/>
          </w:tcPr>
          <w:p w14:paraId="29CE2807"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42" w:type="pct"/>
          </w:tcPr>
          <w:p w14:paraId="64E26623"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5C75457F"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42" w:type="pct"/>
          </w:tcPr>
          <w:p w14:paraId="19F811D9" w14:textId="5271068A"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4</w:t>
            </w:r>
          </w:p>
        </w:tc>
        <w:tc>
          <w:tcPr>
            <w:tcW w:w="594" w:type="pct"/>
          </w:tcPr>
          <w:p w14:paraId="5CD17D35" w14:textId="5514B0CD"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247AF5">
              <w:rPr>
                <w:rFonts w:ascii="Calibri Light" w:hAnsi="Calibri Light" w:cs="Calibri Light"/>
                <w:color w:val="000000"/>
                <w:sz w:val="16"/>
                <w:szCs w:val="16"/>
              </w:rPr>
              <w:t>VARCHAR2(150)</w:t>
            </w:r>
          </w:p>
        </w:tc>
        <w:tc>
          <w:tcPr>
            <w:tcW w:w="780" w:type="pct"/>
          </w:tcPr>
          <w:p w14:paraId="6BBD501D"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58B75E06"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0D9EDED4"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05ECC8D6"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33BC224C" w14:textId="77777777" w:rsidR="002C298E" w:rsidRPr="001C4231" w:rsidRDefault="002C298E" w:rsidP="002C298E">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1</w:t>
            </w:r>
          </w:p>
        </w:tc>
        <w:tc>
          <w:tcPr>
            <w:tcW w:w="1038" w:type="pct"/>
          </w:tcPr>
          <w:p w14:paraId="537C8E3B"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6C69585B"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206F7C9E"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700C800E" w14:textId="15CF8C0E"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5</w:t>
            </w:r>
          </w:p>
        </w:tc>
        <w:tc>
          <w:tcPr>
            <w:tcW w:w="594" w:type="pct"/>
          </w:tcPr>
          <w:p w14:paraId="2A997DF1" w14:textId="563CB7EC"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247AF5">
              <w:rPr>
                <w:rFonts w:ascii="Calibri Light" w:hAnsi="Calibri Light" w:cs="Calibri Light"/>
                <w:color w:val="000000"/>
                <w:sz w:val="16"/>
                <w:szCs w:val="16"/>
              </w:rPr>
              <w:t>VARCHAR2(150)</w:t>
            </w:r>
          </w:p>
        </w:tc>
        <w:tc>
          <w:tcPr>
            <w:tcW w:w="780" w:type="pct"/>
          </w:tcPr>
          <w:p w14:paraId="5D814CE8"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44704FA0"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23AB83D2"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126EEDC0" w14:textId="77777777" w:rsidTr="009F7D1E">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42" w:type="pct"/>
          </w:tcPr>
          <w:p w14:paraId="67E18066" w14:textId="77777777" w:rsidR="002C298E" w:rsidRPr="001C4231" w:rsidRDefault="002C298E" w:rsidP="002C298E">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2</w:t>
            </w:r>
          </w:p>
        </w:tc>
        <w:tc>
          <w:tcPr>
            <w:tcW w:w="1038" w:type="pct"/>
          </w:tcPr>
          <w:p w14:paraId="5107ADE8"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42" w:type="pct"/>
          </w:tcPr>
          <w:p w14:paraId="2EA789DB"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6C60519A"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42" w:type="pct"/>
          </w:tcPr>
          <w:p w14:paraId="46275FE1" w14:textId="7268B378"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6</w:t>
            </w:r>
          </w:p>
        </w:tc>
        <w:tc>
          <w:tcPr>
            <w:tcW w:w="594" w:type="pct"/>
          </w:tcPr>
          <w:p w14:paraId="6F9619F8" w14:textId="35BA0186"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247AF5">
              <w:rPr>
                <w:rFonts w:ascii="Calibri Light" w:hAnsi="Calibri Light" w:cs="Calibri Light"/>
                <w:color w:val="000000"/>
                <w:sz w:val="16"/>
                <w:szCs w:val="16"/>
              </w:rPr>
              <w:t>VARCHAR2(150)</w:t>
            </w:r>
          </w:p>
        </w:tc>
        <w:tc>
          <w:tcPr>
            <w:tcW w:w="780" w:type="pct"/>
          </w:tcPr>
          <w:p w14:paraId="6C6F3A20"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0215C15C"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17A790E9"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5CB4AF40"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44A3A495" w14:textId="77777777" w:rsidR="002C298E" w:rsidRPr="001C4231" w:rsidRDefault="002C298E" w:rsidP="002C298E">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3</w:t>
            </w:r>
          </w:p>
        </w:tc>
        <w:tc>
          <w:tcPr>
            <w:tcW w:w="1038" w:type="pct"/>
          </w:tcPr>
          <w:p w14:paraId="54EDCD0E"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41E085A0"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5D732869"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25E22375" w14:textId="3BD94021"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7</w:t>
            </w:r>
          </w:p>
        </w:tc>
        <w:tc>
          <w:tcPr>
            <w:tcW w:w="594" w:type="pct"/>
          </w:tcPr>
          <w:p w14:paraId="6F76F4C6" w14:textId="187E12A6"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247AF5">
              <w:rPr>
                <w:rFonts w:ascii="Calibri Light" w:hAnsi="Calibri Light" w:cs="Calibri Light"/>
                <w:color w:val="000000"/>
                <w:sz w:val="16"/>
                <w:szCs w:val="16"/>
              </w:rPr>
              <w:t>VARCHAR2(150)</w:t>
            </w:r>
          </w:p>
        </w:tc>
        <w:tc>
          <w:tcPr>
            <w:tcW w:w="780" w:type="pct"/>
          </w:tcPr>
          <w:p w14:paraId="419955C0"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327B907A"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4962571C"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410653E6" w14:textId="77777777" w:rsidTr="009F7D1E">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42" w:type="pct"/>
          </w:tcPr>
          <w:p w14:paraId="1AB4218A" w14:textId="77777777" w:rsidR="002C298E" w:rsidRPr="001C4231" w:rsidRDefault="002C298E" w:rsidP="002C298E">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4</w:t>
            </w:r>
          </w:p>
        </w:tc>
        <w:tc>
          <w:tcPr>
            <w:tcW w:w="1038" w:type="pct"/>
          </w:tcPr>
          <w:p w14:paraId="0B776535"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42" w:type="pct"/>
          </w:tcPr>
          <w:p w14:paraId="7E724CF6"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01FF67BE"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42" w:type="pct"/>
          </w:tcPr>
          <w:p w14:paraId="3E3B8691" w14:textId="379E29EB"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8</w:t>
            </w:r>
          </w:p>
        </w:tc>
        <w:tc>
          <w:tcPr>
            <w:tcW w:w="594" w:type="pct"/>
          </w:tcPr>
          <w:p w14:paraId="0CA63868" w14:textId="49BAFE61"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247AF5">
              <w:rPr>
                <w:rFonts w:ascii="Calibri Light" w:hAnsi="Calibri Light" w:cs="Calibri Light"/>
                <w:color w:val="000000"/>
                <w:sz w:val="16"/>
                <w:szCs w:val="16"/>
              </w:rPr>
              <w:t>VARCHAR2(150)</w:t>
            </w:r>
          </w:p>
        </w:tc>
        <w:tc>
          <w:tcPr>
            <w:tcW w:w="780" w:type="pct"/>
          </w:tcPr>
          <w:p w14:paraId="5FCE9C16"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1446DB93"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7D62593C"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51E925C1"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2ACD7732" w14:textId="77777777" w:rsidR="002C298E" w:rsidRPr="00FA6E77" w:rsidRDefault="002C298E" w:rsidP="002C298E">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5</w:t>
            </w:r>
          </w:p>
        </w:tc>
        <w:tc>
          <w:tcPr>
            <w:tcW w:w="1038" w:type="pct"/>
          </w:tcPr>
          <w:p w14:paraId="27628E6F"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0AFF06ED" w14:textId="77777777" w:rsidR="002C298E"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74B97A53"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0A96C641" w14:textId="25BD9932" w:rsidR="002C298E" w:rsidRPr="006F1EF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9</w:t>
            </w:r>
          </w:p>
        </w:tc>
        <w:tc>
          <w:tcPr>
            <w:tcW w:w="594" w:type="pct"/>
          </w:tcPr>
          <w:p w14:paraId="55406814" w14:textId="75AAD15A" w:rsidR="002C298E" w:rsidRPr="009B58B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780" w:type="pct"/>
          </w:tcPr>
          <w:p w14:paraId="22E5B783"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61BDD3CF"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4A73A762"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03E897E8" w14:textId="77777777" w:rsidTr="009F7D1E">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42" w:type="pct"/>
          </w:tcPr>
          <w:p w14:paraId="785A3E11" w14:textId="77777777" w:rsidR="002C298E" w:rsidRPr="00FA6E77" w:rsidRDefault="002C298E" w:rsidP="002C298E">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6</w:t>
            </w:r>
          </w:p>
        </w:tc>
        <w:tc>
          <w:tcPr>
            <w:tcW w:w="1038" w:type="pct"/>
          </w:tcPr>
          <w:p w14:paraId="390C1407"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42" w:type="pct"/>
          </w:tcPr>
          <w:p w14:paraId="1F692224" w14:textId="77777777" w:rsidR="002C298E"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1F4F9180"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42" w:type="pct"/>
          </w:tcPr>
          <w:p w14:paraId="4A8DADD9" w14:textId="352E60C2" w:rsidR="002C298E" w:rsidRPr="006F1EFB"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10</w:t>
            </w:r>
          </w:p>
        </w:tc>
        <w:tc>
          <w:tcPr>
            <w:tcW w:w="594" w:type="pct"/>
          </w:tcPr>
          <w:p w14:paraId="38532936" w14:textId="4F42BE14" w:rsidR="002C298E" w:rsidRPr="009B58BB"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780" w:type="pct"/>
          </w:tcPr>
          <w:p w14:paraId="6960CC1D"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41836A06"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69873AD3"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13C13AF3"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0D185E4D" w14:textId="77777777" w:rsidR="002C298E" w:rsidRPr="00FA6E77" w:rsidRDefault="002C298E" w:rsidP="002C298E">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7</w:t>
            </w:r>
          </w:p>
        </w:tc>
        <w:tc>
          <w:tcPr>
            <w:tcW w:w="1038" w:type="pct"/>
          </w:tcPr>
          <w:p w14:paraId="7AE65A3B"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7220745B" w14:textId="77777777" w:rsidR="002C298E"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621CA8B0"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00805BDB" w14:textId="4E82E9AB" w:rsidR="002C298E" w:rsidRPr="006F1EF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11</w:t>
            </w:r>
          </w:p>
        </w:tc>
        <w:tc>
          <w:tcPr>
            <w:tcW w:w="594" w:type="pct"/>
          </w:tcPr>
          <w:p w14:paraId="575093F5" w14:textId="0F4B2E40" w:rsidR="002C298E" w:rsidRPr="009B58B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780" w:type="pct"/>
          </w:tcPr>
          <w:p w14:paraId="49490F12"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12D40E84"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6C3DA3C9"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69985B4D" w14:textId="77777777" w:rsidTr="009F7D1E">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42" w:type="pct"/>
          </w:tcPr>
          <w:p w14:paraId="76FF4986" w14:textId="77777777" w:rsidR="002C298E" w:rsidRPr="00FA6E77" w:rsidRDefault="002C298E" w:rsidP="002C298E">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8</w:t>
            </w:r>
          </w:p>
        </w:tc>
        <w:tc>
          <w:tcPr>
            <w:tcW w:w="1038" w:type="pct"/>
          </w:tcPr>
          <w:p w14:paraId="3AB4A44C"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42" w:type="pct"/>
          </w:tcPr>
          <w:p w14:paraId="3F0FD2F3" w14:textId="77777777" w:rsidR="002C298E"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5D1C77DC"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42" w:type="pct"/>
          </w:tcPr>
          <w:p w14:paraId="282F2CFB" w14:textId="5239FAA8" w:rsidR="002C298E" w:rsidRPr="006F1EFB"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12</w:t>
            </w:r>
          </w:p>
        </w:tc>
        <w:tc>
          <w:tcPr>
            <w:tcW w:w="594" w:type="pct"/>
          </w:tcPr>
          <w:p w14:paraId="34DD6EE7" w14:textId="1551DBB8" w:rsidR="002C298E" w:rsidRPr="009B58BB"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780" w:type="pct"/>
          </w:tcPr>
          <w:p w14:paraId="2DF465F7"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13F88A9A"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40E9EF91"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2BB24F00"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14F379B5" w14:textId="77777777" w:rsidR="002C298E" w:rsidRPr="00FA6E77" w:rsidRDefault="002C298E" w:rsidP="002C298E">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29</w:t>
            </w:r>
          </w:p>
        </w:tc>
        <w:tc>
          <w:tcPr>
            <w:tcW w:w="1038" w:type="pct"/>
          </w:tcPr>
          <w:p w14:paraId="5B90DB56"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5F3B5020" w14:textId="77777777" w:rsidR="002C298E"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017DCC52"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52142075" w14:textId="0066EFC6" w:rsidR="002C298E" w:rsidRPr="006F1EF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13</w:t>
            </w:r>
          </w:p>
        </w:tc>
        <w:tc>
          <w:tcPr>
            <w:tcW w:w="594" w:type="pct"/>
          </w:tcPr>
          <w:p w14:paraId="692E0AF5" w14:textId="08092ED0" w:rsidR="002C298E" w:rsidRPr="009B58B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780" w:type="pct"/>
          </w:tcPr>
          <w:p w14:paraId="2667583C"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65B0B99B"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47CD57E9"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09FE5859" w14:textId="77777777" w:rsidTr="009F7D1E">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42" w:type="pct"/>
          </w:tcPr>
          <w:p w14:paraId="728D862B" w14:textId="77777777" w:rsidR="002C298E" w:rsidRPr="00FA6E77" w:rsidRDefault="002C298E" w:rsidP="002C298E">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30</w:t>
            </w:r>
          </w:p>
        </w:tc>
        <w:tc>
          <w:tcPr>
            <w:tcW w:w="1038" w:type="pct"/>
          </w:tcPr>
          <w:p w14:paraId="3A61114A"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42" w:type="pct"/>
          </w:tcPr>
          <w:p w14:paraId="38E10C7D" w14:textId="77777777" w:rsidR="002C298E"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2CA8F1A0"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42" w:type="pct"/>
          </w:tcPr>
          <w:p w14:paraId="684A5546" w14:textId="635597A9" w:rsidR="002C298E" w:rsidRPr="006F1EFB"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14</w:t>
            </w:r>
          </w:p>
        </w:tc>
        <w:tc>
          <w:tcPr>
            <w:tcW w:w="594" w:type="pct"/>
          </w:tcPr>
          <w:p w14:paraId="06B64995" w14:textId="65A81C27" w:rsidR="002C298E" w:rsidRPr="009B58BB"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780" w:type="pct"/>
          </w:tcPr>
          <w:p w14:paraId="1A3182DE"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787638CA"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6A6D9BC9"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3DF4C258"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7D8FF823" w14:textId="77777777" w:rsidR="002C298E" w:rsidRPr="00FA6E77" w:rsidRDefault="002C298E" w:rsidP="002C298E">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31</w:t>
            </w:r>
          </w:p>
        </w:tc>
        <w:tc>
          <w:tcPr>
            <w:tcW w:w="1038" w:type="pct"/>
          </w:tcPr>
          <w:p w14:paraId="172F648F"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10316F95" w14:textId="77777777" w:rsidR="002C298E"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5392725B"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3439F4FC" w14:textId="7D4CF90D" w:rsidR="002C298E" w:rsidRPr="006F1EF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843FA">
              <w:rPr>
                <w:rFonts w:ascii="Calibri Light" w:hAnsi="Calibri Light" w:cs="Calibri Light"/>
                <w:color w:val="000000"/>
                <w:sz w:val="16"/>
                <w:szCs w:val="16"/>
              </w:rPr>
              <w:t>ATTRIBUTE15</w:t>
            </w:r>
          </w:p>
        </w:tc>
        <w:tc>
          <w:tcPr>
            <w:tcW w:w="594" w:type="pct"/>
          </w:tcPr>
          <w:p w14:paraId="2E783EEA" w14:textId="0CFB75B7" w:rsidR="002C298E" w:rsidRPr="009B58B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780" w:type="pct"/>
          </w:tcPr>
          <w:p w14:paraId="561268E7"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1B4F5437"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4D5E83D8"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3909292D" w14:textId="77777777" w:rsidTr="009F7D1E">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42" w:type="pct"/>
          </w:tcPr>
          <w:p w14:paraId="71D091BE" w14:textId="77777777" w:rsidR="002C298E" w:rsidRPr="00FA6E77" w:rsidRDefault="002C298E" w:rsidP="002C298E">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32</w:t>
            </w:r>
          </w:p>
        </w:tc>
        <w:tc>
          <w:tcPr>
            <w:tcW w:w="1038" w:type="pct"/>
          </w:tcPr>
          <w:p w14:paraId="697415D0"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42" w:type="pct"/>
          </w:tcPr>
          <w:p w14:paraId="2575CD11" w14:textId="77777777" w:rsidR="002C298E"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3348CC5C"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42" w:type="pct"/>
          </w:tcPr>
          <w:p w14:paraId="0AD4AE55" w14:textId="25DFA90D" w:rsidR="002C298E" w:rsidRPr="006F1EFB"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1</w:t>
            </w:r>
          </w:p>
        </w:tc>
        <w:tc>
          <w:tcPr>
            <w:tcW w:w="594" w:type="pct"/>
          </w:tcPr>
          <w:p w14:paraId="1C309C3E" w14:textId="10651AB6" w:rsidR="002C298E" w:rsidRPr="009B58BB"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80" w:type="pct"/>
          </w:tcPr>
          <w:p w14:paraId="0FE6B431"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209B8216"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08DA4802"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761E6965"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2F7D82E2" w14:textId="77777777" w:rsidR="002C298E" w:rsidRPr="00FA6E77" w:rsidRDefault="002C298E" w:rsidP="002C298E">
            <w:pPr>
              <w:keepLines/>
              <w:spacing w:after="0" w:line="240" w:lineRule="auto"/>
              <w:jc w:val="both"/>
              <w:rPr>
                <w:rFonts w:ascii="Calibri Light" w:hAnsi="Calibri Light" w:cs="Calibri Light"/>
                <w:b w:val="0"/>
                <w:bCs w:val="0"/>
                <w:sz w:val="16"/>
                <w:szCs w:val="16"/>
              </w:rPr>
            </w:pPr>
            <w:r w:rsidRPr="00FA6E77">
              <w:rPr>
                <w:rFonts w:ascii="Calibri Light" w:hAnsi="Calibri Light" w:cs="Calibri Light"/>
                <w:b w:val="0"/>
                <w:bCs w:val="0"/>
                <w:sz w:val="16"/>
                <w:szCs w:val="16"/>
              </w:rPr>
              <w:t>33</w:t>
            </w:r>
          </w:p>
        </w:tc>
        <w:tc>
          <w:tcPr>
            <w:tcW w:w="1038" w:type="pct"/>
          </w:tcPr>
          <w:p w14:paraId="7D12E247"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587FB740" w14:textId="77777777" w:rsidR="002C298E"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36A5FD06"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18E8A2CD" w14:textId="11BE7A6F" w:rsidR="002C298E" w:rsidRPr="006F1EF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2</w:t>
            </w:r>
          </w:p>
        </w:tc>
        <w:tc>
          <w:tcPr>
            <w:tcW w:w="594" w:type="pct"/>
          </w:tcPr>
          <w:p w14:paraId="2FBA6139" w14:textId="536B9E49" w:rsidR="002C298E" w:rsidRPr="009B58B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80" w:type="pct"/>
          </w:tcPr>
          <w:p w14:paraId="1C309DE1"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10256FDF"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07417B28"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038EB6F2" w14:textId="77777777" w:rsidTr="009F7D1E">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42" w:type="pct"/>
          </w:tcPr>
          <w:p w14:paraId="07BE4CEB" w14:textId="77777777" w:rsidR="002C298E" w:rsidRPr="00FA6E77" w:rsidRDefault="002C298E" w:rsidP="002C298E">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34</w:t>
            </w:r>
          </w:p>
        </w:tc>
        <w:tc>
          <w:tcPr>
            <w:tcW w:w="1038" w:type="pct"/>
          </w:tcPr>
          <w:p w14:paraId="2A99855A"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42" w:type="pct"/>
          </w:tcPr>
          <w:p w14:paraId="5E9D8717" w14:textId="77777777" w:rsidR="002C298E"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5C545C70" w14:textId="77777777" w:rsidR="002C298E" w:rsidRPr="006B6EE1"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42" w:type="pct"/>
          </w:tcPr>
          <w:p w14:paraId="2B6B21C9" w14:textId="62A42591" w:rsidR="002C298E" w:rsidRPr="006F1EFB"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3</w:t>
            </w:r>
          </w:p>
        </w:tc>
        <w:tc>
          <w:tcPr>
            <w:tcW w:w="594" w:type="pct"/>
          </w:tcPr>
          <w:p w14:paraId="47FBE17A" w14:textId="4E421DB7" w:rsidR="002C298E" w:rsidRPr="009B58BB"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80" w:type="pct"/>
          </w:tcPr>
          <w:p w14:paraId="2505EDC6"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6F7F8058"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096BB1C0" w14:textId="77777777" w:rsidR="002C298E" w:rsidRPr="00920174" w:rsidRDefault="002C298E" w:rsidP="002C298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2C298E" w:rsidRPr="00920174" w14:paraId="0C46FC48"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150D0B21" w14:textId="77777777" w:rsidR="002C298E" w:rsidRPr="00FA6E77" w:rsidRDefault="002C298E" w:rsidP="002C298E">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35</w:t>
            </w:r>
          </w:p>
        </w:tc>
        <w:tc>
          <w:tcPr>
            <w:tcW w:w="1038" w:type="pct"/>
          </w:tcPr>
          <w:p w14:paraId="3070A0B8"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6BD2815E" w14:textId="77777777" w:rsidR="002C298E"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458" w:type="pct"/>
          </w:tcPr>
          <w:p w14:paraId="05B9DAC7" w14:textId="77777777" w:rsidR="002C298E" w:rsidRPr="006B6EE1"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460ABFDC" w14:textId="597AE0DA" w:rsidR="002C298E" w:rsidRPr="006F1EF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4</w:t>
            </w:r>
          </w:p>
        </w:tc>
        <w:tc>
          <w:tcPr>
            <w:tcW w:w="594" w:type="pct"/>
          </w:tcPr>
          <w:p w14:paraId="256F4446" w14:textId="5A10F033" w:rsidR="002C298E" w:rsidRPr="009B58BB"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80" w:type="pct"/>
          </w:tcPr>
          <w:p w14:paraId="389AF3BE"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2B859059"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3DFF7562" w14:textId="77777777" w:rsidR="002C298E" w:rsidRPr="00920174" w:rsidRDefault="002C298E" w:rsidP="002C298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F7D1E" w:rsidRPr="00920174" w14:paraId="3E01D949" w14:textId="77777777" w:rsidTr="009F7D1E">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42" w:type="pct"/>
          </w:tcPr>
          <w:p w14:paraId="0279FE56" w14:textId="21737F03" w:rsidR="009F7D1E" w:rsidRPr="009F7D1E" w:rsidRDefault="009F7D1E" w:rsidP="009F7D1E">
            <w:pPr>
              <w:keepLines/>
              <w:spacing w:after="0" w:line="240" w:lineRule="auto"/>
              <w:jc w:val="both"/>
              <w:rPr>
                <w:rFonts w:ascii="Calibri Light" w:hAnsi="Calibri Light" w:cs="Calibri Light"/>
                <w:b w:val="0"/>
                <w:bCs w:val="0"/>
                <w:sz w:val="16"/>
                <w:szCs w:val="16"/>
              </w:rPr>
            </w:pPr>
            <w:r w:rsidRPr="009F7D1E">
              <w:rPr>
                <w:rFonts w:ascii="Calibri Light" w:hAnsi="Calibri Light" w:cs="Calibri Light"/>
                <w:b w:val="0"/>
                <w:bCs w:val="0"/>
                <w:sz w:val="16"/>
                <w:szCs w:val="16"/>
              </w:rPr>
              <w:lastRenderedPageBreak/>
              <w:t>36</w:t>
            </w:r>
          </w:p>
        </w:tc>
        <w:tc>
          <w:tcPr>
            <w:tcW w:w="1038" w:type="pct"/>
          </w:tcPr>
          <w:p w14:paraId="1D1EED21" w14:textId="77777777" w:rsidR="009F7D1E" w:rsidRPr="006B6EE1"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42" w:type="pct"/>
          </w:tcPr>
          <w:p w14:paraId="467BD432" w14:textId="66214C48" w:rsidR="009F7D1E"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B2890">
              <w:rPr>
                <w:rFonts w:ascii="Calibri Light" w:hAnsi="Calibri Light" w:cs="Calibri Light"/>
                <w:color w:val="000000"/>
                <w:sz w:val="16"/>
                <w:szCs w:val="16"/>
              </w:rPr>
              <w:t>Y</w:t>
            </w:r>
          </w:p>
        </w:tc>
        <w:tc>
          <w:tcPr>
            <w:tcW w:w="458" w:type="pct"/>
          </w:tcPr>
          <w:p w14:paraId="17885E67" w14:textId="77777777" w:rsidR="009F7D1E" w:rsidRPr="006B6EE1"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42" w:type="pct"/>
          </w:tcPr>
          <w:p w14:paraId="659A5FE5" w14:textId="67F9A606" w:rsidR="009F7D1E" w:rsidRPr="00180D2B"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180D2B">
              <w:rPr>
                <w:rFonts w:ascii="Calibri Light" w:hAnsi="Calibri Light" w:cs="Calibri Light"/>
                <w:color w:val="000000"/>
                <w:sz w:val="16"/>
                <w:szCs w:val="16"/>
              </w:rPr>
              <w:t>ATTRIBUTE_NUMBER</w:t>
            </w:r>
            <w:r>
              <w:rPr>
                <w:rFonts w:ascii="Calibri Light" w:hAnsi="Calibri Light" w:cs="Calibri Light"/>
                <w:color w:val="000000"/>
                <w:sz w:val="16"/>
                <w:szCs w:val="16"/>
              </w:rPr>
              <w:t>5</w:t>
            </w:r>
          </w:p>
        </w:tc>
        <w:tc>
          <w:tcPr>
            <w:tcW w:w="594" w:type="pct"/>
          </w:tcPr>
          <w:p w14:paraId="6E5DC328" w14:textId="6F633295" w:rsidR="009F7D1E" w:rsidRPr="003F30B6"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F30B6">
              <w:rPr>
                <w:rFonts w:ascii="Calibri Light" w:hAnsi="Calibri Light" w:cs="Calibri Light"/>
                <w:color w:val="000000"/>
                <w:sz w:val="16"/>
                <w:szCs w:val="16"/>
              </w:rPr>
              <w:t>NUMBER (15)</w:t>
            </w:r>
          </w:p>
        </w:tc>
        <w:tc>
          <w:tcPr>
            <w:tcW w:w="780" w:type="pct"/>
          </w:tcPr>
          <w:p w14:paraId="1E14D61C" w14:textId="77777777" w:rsidR="009F7D1E" w:rsidRPr="00920174"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2066BE53" w14:textId="77777777" w:rsidR="009F7D1E" w:rsidRPr="00920174"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20A03AF0" w14:textId="77777777" w:rsidR="009F7D1E" w:rsidRPr="00920174"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F7D1E" w:rsidRPr="00920174" w14:paraId="5F9BE809"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19D5CD3A" w14:textId="2FDBE4DC" w:rsidR="009F7D1E" w:rsidRPr="009F7D1E" w:rsidRDefault="009F7D1E" w:rsidP="009F7D1E">
            <w:pPr>
              <w:keepLines/>
              <w:spacing w:after="0" w:line="240" w:lineRule="auto"/>
              <w:jc w:val="both"/>
              <w:rPr>
                <w:rFonts w:ascii="Calibri Light" w:hAnsi="Calibri Light" w:cs="Calibri Light"/>
                <w:b w:val="0"/>
                <w:bCs w:val="0"/>
                <w:sz w:val="16"/>
                <w:szCs w:val="16"/>
              </w:rPr>
            </w:pPr>
            <w:r w:rsidRPr="009F7D1E">
              <w:rPr>
                <w:rFonts w:ascii="Calibri Light" w:hAnsi="Calibri Light" w:cs="Calibri Light"/>
                <w:b w:val="0"/>
                <w:bCs w:val="0"/>
                <w:sz w:val="16"/>
                <w:szCs w:val="16"/>
              </w:rPr>
              <w:t>37</w:t>
            </w:r>
          </w:p>
        </w:tc>
        <w:tc>
          <w:tcPr>
            <w:tcW w:w="1038" w:type="pct"/>
          </w:tcPr>
          <w:p w14:paraId="3A2EDEF8" w14:textId="77777777" w:rsidR="009F7D1E" w:rsidRPr="006B6EE1"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332CB313" w14:textId="26784534" w:rsidR="009F7D1E"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B2890">
              <w:rPr>
                <w:rFonts w:ascii="Calibri Light" w:hAnsi="Calibri Light" w:cs="Calibri Light"/>
                <w:color w:val="000000"/>
                <w:sz w:val="16"/>
                <w:szCs w:val="16"/>
              </w:rPr>
              <w:t>Y</w:t>
            </w:r>
          </w:p>
        </w:tc>
        <w:tc>
          <w:tcPr>
            <w:tcW w:w="458" w:type="pct"/>
          </w:tcPr>
          <w:p w14:paraId="54DEB7B8" w14:textId="77777777" w:rsidR="009F7D1E" w:rsidRPr="006B6EE1"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7F3AE32F" w14:textId="7B217DCD" w:rsidR="009F7D1E" w:rsidRPr="00180D2B"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1</w:t>
            </w:r>
          </w:p>
        </w:tc>
        <w:tc>
          <w:tcPr>
            <w:tcW w:w="594" w:type="pct"/>
          </w:tcPr>
          <w:p w14:paraId="112A7E02" w14:textId="4EE42E30" w:rsidR="009F7D1E" w:rsidRPr="003F30B6"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80" w:type="pct"/>
          </w:tcPr>
          <w:p w14:paraId="2630D6FD" w14:textId="77777777" w:rsidR="009F7D1E" w:rsidRPr="00920174"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3AB46D98" w14:textId="77777777" w:rsidR="009F7D1E" w:rsidRPr="00920174"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36DD3736" w14:textId="77777777" w:rsidR="009F7D1E" w:rsidRPr="00920174"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F7D1E" w:rsidRPr="00920174" w14:paraId="263543A5" w14:textId="77777777" w:rsidTr="009F7D1E">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42" w:type="pct"/>
          </w:tcPr>
          <w:p w14:paraId="2B48A5EC" w14:textId="4F02B92F" w:rsidR="009F7D1E" w:rsidRPr="009F7D1E" w:rsidRDefault="009F7D1E" w:rsidP="009F7D1E">
            <w:pPr>
              <w:keepLines/>
              <w:spacing w:after="0" w:line="240" w:lineRule="auto"/>
              <w:jc w:val="both"/>
              <w:rPr>
                <w:rFonts w:ascii="Calibri Light" w:hAnsi="Calibri Light" w:cs="Calibri Light"/>
                <w:b w:val="0"/>
                <w:bCs w:val="0"/>
                <w:sz w:val="16"/>
                <w:szCs w:val="16"/>
              </w:rPr>
            </w:pPr>
            <w:r w:rsidRPr="009F7D1E">
              <w:rPr>
                <w:rFonts w:ascii="Calibri Light" w:hAnsi="Calibri Light" w:cs="Calibri Light"/>
                <w:b w:val="0"/>
                <w:bCs w:val="0"/>
                <w:sz w:val="16"/>
                <w:szCs w:val="16"/>
              </w:rPr>
              <w:t>38</w:t>
            </w:r>
          </w:p>
        </w:tc>
        <w:tc>
          <w:tcPr>
            <w:tcW w:w="1038" w:type="pct"/>
          </w:tcPr>
          <w:p w14:paraId="1D1219BD" w14:textId="77777777" w:rsidR="009F7D1E" w:rsidRPr="006B6EE1"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42" w:type="pct"/>
          </w:tcPr>
          <w:p w14:paraId="5A723AAE" w14:textId="6F03B25B" w:rsidR="009F7D1E"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B2890">
              <w:rPr>
                <w:rFonts w:ascii="Calibri Light" w:hAnsi="Calibri Light" w:cs="Calibri Light"/>
                <w:color w:val="000000"/>
                <w:sz w:val="16"/>
                <w:szCs w:val="16"/>
              </w:rPr>
              <w:t>Y</w:t>
            </w:r>
          </w:p>
        </w:tc>
        <w:tc>
          <w:tcPr>
            <w:tcW w:w="458" w:type="pct"/>
          </w:tcPr>
          <w:p w14:paraId="6B4208F0" w14:textId="77777777" w:rsidR="009F7D1E" w:rsidRPr="006B6EE1"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42" w:type="pct"/>
          </w:tcPr>
          <w:p w14:paraId="5F5DD652" w14:textId="6470CC22" w:rsidR="009F7D1E" w:rsidRPr="003948F8"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2</w:t>
            </w:r>
          </w:p>
        </w:tc>
        <w:tc>
          <w:tcPr>
            <w:tcW w:w="594" w:type="pct"/>
          </w:tcPr>
          <w:p w14:paraId="2DF400CD" w14:textId="56542139" w:rsidR="009F7D1E" w:rsidRPr="000B7639"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80" w:type="pct"/>
          </w:tcPr>
          <w:p w14:paraId="04CF795D" w14:textId="77777777" w:rsidR="009F7D1E" w:rsidRPr="00920174"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266FA3CD" w14:textId="77777777" w:rsidR="009F7D1E" w:rsidRPr="00920174"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23EBC019" w14:textId="77777777" w:rsidR="009F7D1E" w:rsidRPr="00920174"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F7D1E" w:rsidRPr="00920174" w14:paraId="7F8DAA81"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26A9CD88" w14:textId="784A740E" w:rsidR="009F7D1E" w:rsidRPr="009F7D1E" w:rsidRDefault="009F7D1E" w:rsidP="009F7D1E">
            <w:pPr>
              <w:keepLines/>
              <w:spacing w:after="0" w:line="240" w:lineRule="auto"/>
              <w:jc w:val="both"/>
              <w:rPr>
                <w:rFonts w:ascii="Calibri Light" w:hAnsi="Calibri Light" w:cs="Calibri Light"/>
                <w:b w:val="0"/>
                <w:bCs w:val="0"/>
                <w:sz w:val="16"/>
                <w:szCs w:val="16"/>
              </w:rPr>
            </w:pPr>
            <w:r w:rsidRPr="009F7D1E">
              <w:rPr>
                <w:rFonts w:ascii="Calibri Light" w:hAnsi="Calibri Light" w:cs="Calibri Light"/>
                <w:b w:val="0"/>
                <w:bCs w:val="0"/>
                <w:sz w:val="16"/>
                <w:szCs w:val="16"/>
              </w:rPr>
              <w:t>39</w:t>
            </w:r>
          </w:p>
        </w:tc>
        <w:tc>
          <w:tcPr>
            <w:tcW w:w="1038" w:type="pct"/>
          </w:tcPr>
          <w:p w14:paraId="5B3EAB2D" w14:textId="77777777" w:rsidR="009F7D1E" w:rsidRPr="006B6EE1"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0E39D636" w14:textId="7BDE3E6C" w:rsidR="009F7D1E"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B2890">
              <w:rPr>
                <w:rFonts w:ascii="Calibri Light" w:hAnsi="Calibri Light" w:cs="Calibri Light"/>
                <w:color w:val="000000"/>
                <w:sz w:val="16"/>
                <w:szCs w:val="16"/>
              </w:rPr>
              <w:t>Y</w:t>
            </w:r>
          </w:p>
        </w:tc>
        <w:tc>
          <w:tcPr>
            <w:tcW w:w="458" w:type="pct"/>
          </w:tcPr>
          <w:p w14:paraId="5BDB8891" w14:textId="77777777" w:rsidR="009F7D1E" w:rsidRPr="006B6EE1"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1013104D" w14:textId="78D31A0F" w:rsidR="009F7D1E" w:rsidRPr="003948F8"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3</w:t>
            </w:r>
          </w:p>
        </w:tc>
        <w:tc>
          <w:tcPr>
            <w:tcW w:w="594" w:type="pct"/>
          </w:tcPr>
          <w:p w14:paraId="4665037C" w14:textId="559BB3C0" w:rsidR="009F7D1E" w:rsidRPr="000B7639"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B7639">
              <w:rPr>
                <w:rFonts w:ascii="Calibri Light" w:hAnsi="Calibri Light" w:cs="Calibri Light"/>
                <w:color w:val="000000"/>
                <w:sz w:val="16"/>
                <w:szCs w:val="16"/>
              </w:rPr>
              <w:t>DATE</w:t>
            </w:r>
          </w:p>
        </w:tc>
        <w:tc>
          <w:tcPr>
            <w:tcW w:w="780" w:type="pct"/>
          </w:tcPr>
          <w:p w14:paraId="2C4377A7" w14:textId="77777777" w:rsidR="009F7D1E" w:rsidRPr="00920174"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3351FFB6" w14:textId="77777777" w:rsidR="009F7D1E" w:rsidRPr="00920174"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6BCBABE0" w14:textId="77777777" w:rsidR="009F7D1E" w:rsidRPr="00920174"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9F7D1E" w:rsidRPr="00920174" w14:paraId="705D881B" w14:textId="77777777" w:rsidTr="009F7D1E">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42" w:type="pct"/>
          </w:tcPr>
          <w:p w14:paraId="0CC235FC" w14:textId="234652ED" w:rsidR="009F7D1E" w:rsidRPr="009F7D1E" w:rsidRDefault="009F7D1E" w:rsidP="009F7D1E">
            <w:pPr>
              <w:keepLines/>
              <w:spacing w:after="0" w:line="240" w:lineRule="auto"/>
              <w:jc w:val="both"/>
              <w:rPr>
                <w:rFonts w:ascii="Calibri Light" w:hAnsi="Calibri Light" w:cs="Calibri Light"/>
                <w:b w:val="0"/>
                <w:bCs w:val="0"/>
                <w:sz w:val="16"/>
                <w:szCs w:val="16"/>
              </w:rPr>
            </w:pPr>
            <w:r w:rsidRPr="009F7D1E">
              <w:rPr>
                <w:rFonts w:ascii="Calibri Light" w:hAnsi="Calibri Light" w:cs="Calibri Light"/>
                <w:b w:val="0"/>
                <w:bCs w:val="0"/>
                <w:sz w:val="16"/>
                <w:szCs w:val="16"/>
              </w:rPr>
              <w:t>40</w:t>
            </w:r>
          </w:p>
        </w:tc>
        <w:tc>
          <w:tcPr>
            <w:tcW w:w="1038" w:type="pct"/>
          </w:tcPr>
          <w:p w14:paraId="119DB388" w14:textId="77777777" w:rsidR="009F7D1E" w:rsidRPr="006B6EE1"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42" w:type="pct"/>
          </w:tcPr>
          <w:p w14:paraId="69FD179C" w14:textId="180DAEB2" w:rsidR="009F7D1E"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9B2890">
              <w:rPr>
                <w:rFonts w:ascii="Calibri Light" w:hAnsi="Calibri Light" w:cs="Calibri Light"/>
                <w:color w:val="000000"/>
                <w:sz w:val="16"/>
                <w:szCs w:val="16"/>
              </w:rPr>
              <w:t>Y</w:t>
            </w:r>
          </w:p>
        </w:tc>
        <w:tc>
          <w:tcPr>
            <w:tcW w:w="458" w:type="pct"/>
          </w:tcPr>
          <w:p w14:paraId="2D7FA625" w14:textId="77777777" w:rsidR="009F7D1E" w:rsidRPr="006B6EE1"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42" w:type="pct"/>
          </w:tcPr>
          <w:p w14:paraId="1515B78E" w14:textId="4F3B737C" w:rsidR="009F7D1E" w:rsidRPr="003948F8"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4</w:t>
            </w:r>
          </w:p>
        </w:tc>
        <w:tc>
          <w:tcPr>
            <w:tcW w:w="594" w:type="pct"/>
          </w:tcPr>
          <w:p w14:paraId="7D2F7B74" w14:textId="36CA49AB" w:rsidR="009F7D1E" w:rsidRPr="000B7639"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80" w:type="pct"/>
          </w:tcPr>
          <w:p w14:paraId="21A00C2D" w14:textId="77777777" w:rsidR="009F7D1E" w:rsidRPr="00920174"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13FFD7B8" w14:textId="77777777" w:rsidR="009F7D1E" w:rsidRPr="00920174"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59035841" w14:textId="77777777" w:rsidR="009F7D1E" w:rsidRPr="00920174" w:rsidRDefault="009F7D1E" w:rsidP="009F7D1E">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9F7D1E" w:rsidRPr="00920174" w14:paraId="3DB9ECAB" w14:textId="77777777" w:rsidTr="009F7D1E">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42" w:type="pct"/>
          </w:tcPr>
          <w:p w14:paraId="3BCA0AFC" w14:textId="6FF885E8" w:rsidR="009F7D1E" w:rsidRPr="009F7D1E" w:rsidRDefault="009F7D1E" w:rsidP="009F7D1E">
            <w:pPr>
              <w:keepLines/>
              <w:spacing w:after="0" w:line="240" w:lineRule="auto"/>
              <w:jc w:val="both"/>
              <w:rPr>
                <w:rFonts w:ascii="Calibri Light" w:hAnsi="Calibri Light" w:cs="Calibri Light"/>
                <w:b w:val="0"/>
                <w:bCs w:val="0"/>
                <w:sz w:val="16"/>
                <w:szCs w:val="16"/>
              </w:rPr>
            </w:pPr>
            <w:r w:rsidRPr="009F7D1E">
              <w:rPr>
                <w:rFonts w:ascii="Calibri Light" w:hAnsi="Calibri Light" w:cs="Calibri Light"/>
                <w:b w:val="0"/>
                <w:bCs w:val="0"/>
                <w:sz w:val="16"/>
                <w:szCs w:val="16"/>
              </w:rPr>
              <w:t>41</w:t>
            </w:r>
          </w:p>
        </w:tc>
        <w:tc>
          <w:tcPr>
            <w:tcW w:w="1038" w:type="pct"/>
          </w:tcPr>
          <w:p w14:paraId="51142982" w14:textId="77777777" w:rsidR="009F7D1E" w:rsidRPr="006B6EE1"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42" w:type="pct"/>
          </w:tcPr>
          <w:p w14:paraId="0D893067" w14:textId="5FF3A712" w:rsidR="009F7D1E"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9B2890">
              <w:rPr>
                <w:rFonts w:ascii="Calibri Light" w:hAnsi="Calibri Light" w:cs="Calibri Light"/>
                <w:color w:val="000000"/>
                <w:sz w:val="16"/>
                <w:szCs w:val="16"/>
              </w:rPr>
              <w:t>Y</w:t>
            </w:r>
          </w:p>
        </w:tc>
        <w:tc>
          <w:tcPr>
            <w:tcW w:w="458" w:type="pct"/>
          </w:tcPr>
          <w:p w14:paraId="6312A087" w14:textId="77777777" w:rsidR="009F7D1E" w:rsidRPr="006B6EE1"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42" w:type="pct"/>
          </w:tcPr>
          <w:p w14:paraId="5CA55553" w14:textId="20B91EF6" w:rsidR="009F7D1E" w:rsidRPr="003948F8"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3948F8">
              <w:rPr>
                <w:rFonts w:ascii="Calibri Light" w:hAnsi="Calibri Light" w:cs="Calibri Light"/>
                <w:color w:val="000000"/>
                <w:sz w:val="16"/>
                <w:szCs w:val="16"/>
              </w:rPr>
              <w:t>ATTRIBUTE_DATE</w:t>
            </w:r>
            <w:r>
              <w:rPr>
                <w:rFonts w:ascii="Calibri Light" w:hAnsi="Calibri Light" w:cs="Calibri Light"/>
                <w:color w:val="000000"/>
                <w:sz w:val="16"/>
                <w:szCs w:val="16"/>
              </w:rPr>
              <w:t>5</w:t>
            </w:r>
          </w:p>
        </w:tc>
        <w:tc>
          <w:tcPr>
            <w:tcW w:w="594" w:type="pct"/>
          </w:tcPr>
          <w:p w14:paraId="4DC73BC6" w14:textId="78E577BD" w:rsidR="009F7D1E"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780" w:type="pct"/>
          </w:tcPr>
          <w:p w14:paraId="6F4D06F9" w14:textId="77777777" w:rsidR="009F7D1E" w:rsidRPr="00920174"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383" w:type="pct"/>
          </w:tcPr>
          <w:p w14:paraId="79117BCF" w14:textId="77777777" w:rsidR="009F7D1E" w:rsidRPr="00920174"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1" w:type="pct"/>
          </w:tcPr>
          <w:p w14:paraId="2EC7B00F" w14:textId="77777777" w:rsidR="009F7D1E" w:rsidRPr="00920174" w:rsidRDefault="009F7D1E" w:rsidP="009F7D1E">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3297C999" w14:textId="77777777" w:rsidR="000D2E8F" w:rsidRPr="00D6099A" w:rsidRDefault="000D2E8F" w:rsidP="00D6099A">
      <w:pPr>
        <w:keepLines/>
        <w:spacing w:after="0" w:line="240" w:lineRule="auto"/>
        <w:jc w:val="both"/>
        <w:rPr>
          <w:rFonts w:ascii="Calibri Light" w:hAnsi="Calibri Light" w:cs="Calibri Light"/>
          <w:color w:val="000000"/>
          <w:sz w:val="16"/>
          <w:szCs w:val="16"/>
        </w:rPr>
      </w:pPr>
    </w:p>
    <w:p w14:paraId="1F20EB2F" w14:textId="0FD0F7AD" w:rsidR="00333E81" w:rsidRDefault="00333E81" w:rsidP="00D6099A">
      <w:pPr>
        <w:keepLines/>
        <w:spacing w:after="0" w:line="240" w:lineRule="auto"/>
        <w:jc w:val="both"/>
        <w:rPr>
          <w:rFonts w:ascii="Calibri Light" w:hAnsi="Calibri Light" w:cs="Calibri Light"/>
          <w:color w:val="000000"/>
          <w:sz w:val="16"/>
          <w:szCs w:val="16"/>
        </w:rPr>
      </w:pPr>
    </w:p>
    <w:bookmarkEnd w:id="35"/>
    <w:bookmarkEnd w:id="36"/>
    <w:bookmarkEnd w:id="40"/>
    <w:bookmarkEnd w:id="41"/>
    <w:bookmarkEnd w:id="42"/>
    <w:p w14:paraId="715BDF5D" w14:textId="77777777" w:rsidR="00DF01AB" w:rsidRDefault="00DF01AB" w:rsidP="00801565">
      <w:pPr>
        <w:tabs>
          <w:tab w:val="left" w:pos="7200"/>
        </w:tabs>
        <w:jc w:val="both"/>
        <w:rPr>
          <w:rFonts w:ascii="Calibri Light" w:hAnsi="Calibri Light" w:cs="Calibri Light"/>
        </w:rPr>
        <w:sectPr w:rsidR="00DF01AB" w:rsidSect="007119B0">
          <w:type w:val="continuous"/>
          <w:pgSz w:w="16838" w:h="11906" w:orient="landscape"/>
          <w:pgMar w:top="1276" w:right="1440" w:bottom="1157" w:left="1440" w:header="709" w:footer="709" w:gutter="0"/>
          <w:cols w:space="708"/>
          <w:docGrid w:linePitch="360"/>
        </w:sectPr>
      </w:pPr>
    </w:p>
    <w:p w14:paraId="49A12003" w14:textId="70FDF4CD" w:rsidR="00794795" w:rsidRDefault="00384BE2" w:rsidP="00794795">
      <w:pPr>
        <w:pStyle w:val="Heading1"/>
      </w:pPr>
      <w:bookmarkStart w:id="84" w:name="_Toc143793752"/>
      <w:r>
        <w:lastRenderedPageBreak/>
        <w:t>Open and Closed Issues</w:t>
      </w:r>
      <w:r w:rsidR="00794795">
        <w:t xml:space="preserve"> for this deliverable</w:t>
      </w:r>
      <w:bookmarkEnd w:id="84"/>
    </w:p>
    <w:p w14:paraId="708AE933" w14:textId="5267514E" w:rsidR="00794795" w:rsidRDefault="00E250C4" w:rsidP="00E250C4">
      <w:pPr>
        <w:pStyle w:val="Heading2"/>
        <w:numPr>
          <w:ilvl w:val="0"/>
          <w:numId w:val="0"/>
        </w:numPr>
      </w:pPr>
      <w:bookmarkStart w:id="85" w:name="_Toc143793753"/>
      <w:r>
        <w:t xml:space="preserve">6.1 </w:t>
      </w:r>
      <w:r w:rsidR="00794795">
        <w:t>Open Issues</w:t>
      </w:r>
      <w:bookmarkEnd w:id="85"/>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1E2209">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1E2209">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1E2209">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1E2209">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5F14AFC1" w:rsidR="00016CA8" w:rsidRDefault="00E250C4" w:rsidP="00E250C4">
      <w:pPr>
        <w:pStyle w:val="Heading2"/>
        <w:numPr>
          <w:ilvl w:val="0"/>
          <w:numId w:val="0"/>
        </w:numPr>
      </w:pPr>
      <w:bookmarkStart w:id="86" w:name="_Toc143793754"/>
      <w:r>
        <w:t xml:space="preserve">6.2 </w:t>
      </w:r>
      <w:r w:rsidR="00016CA8">
        <w:t>Closed Issues</w:t>
      </w:r>
      <w:bookmarkEnd w:id="86"/>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1E2209">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1E2209">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1E2209">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1E2209">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2"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3"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5"/>
      <w:headerReference w:type="default" r:id="rId36"/>
      <w:footerReference w:type="even" r:id="rId37"/>
      <w:footerReference w:type="default" r:id="rId38"/>
      <w:headerReference w:type="first" r:id="rId39"/>
      <w:footerReference w:type="first" r:id="rId40"/>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97AB9" w14:textId="77777777" w:rsidR="00281C98" w:rsidRDefault="00281C98" w:rsidP="00305C0B">
      <w:pPr>
        <w:spacing w:after="0" w:line="240" w:lineRule="auto"/>
      </w:pPr>
      <w:r>
        <w:separator/>
      </w:r>
    </w:p>
  </w:endnote>
  <w:endnote w:type="continuationSeparator" w:id="0">
    <w:p w14:paraId="286679F8" w14:textId="77777777" w:rsidR="00281C98" w:rsidRDefault="00281C98" w:rsidP="00305C0B">
      <w:pPr>
        <w:spacing w:after="0" w:line="240" w:lineRule="auto"/>
      </w:pPr>
      <w:r>
        <w:continuationSeparator/>
      </w:r>
    </w:p>
  </w:endnote>
  <w:endnote w:type="continuationNotice" w:id="1">
    <w:p w14:paraId="0D981185" w14:textId="77777777" w:rsidR="00281C98" w:rsidRDefault="00281C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60292"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602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69508"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8" type="#_x0000_t202" alt="Classification: Controlled" style="position:absolute;margin-left:0;margin-top:0;width:34.95pt;height:34.95pt;z-index:2516695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oi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e/G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HFcCiI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70532"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9" type="#_x0000_t202" alt="Classification: Controlled" style="position:absolute;margin-left:0;margin-top:0;width:34.95pt;height:34.95pt;z-index:2516705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3yj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p/4jK49VGfcykFPuLd802DvLfPhhTlkGBdB1YZn&#10;PKSCtqQwWJTU4H78zR/zEXiMUtKiYkpqUNKUqG8GCZkt5nkeFZZuaLjR2CdjepcvYtwc9QOgGKf4&#10;LixPZkwOajSlA/2Gol7HbhhihmPPku5H8yH0+sVHwcV6nZJQTJaFrdlZHktH0CKir90bc3aAPSBf&#10;TzBqihXv0O9z45/ero8BOUjUXNEccEchJnKHRxOV/us9ZV2f9uon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x9d8ow8CAAAiBAAA&#10;DgAAAAAAAAAAAAAAAAAuAgAAZHJzL2Uyb0RvYy54bWxQSwECLQAUAAYACAAAACEA2G08/tcAAAAD&#10;AQAADwAAAAAAAAAAAAAAAABpBAAAZHJzL2Rvd25yZXYueG1sUEsFBgAAAAAEAAQA8wAAAG0FAAAA&#10;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6848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40" type="#_x0000_t202" alt="Classification: Controlled" style="position:absolute;margin-left:0;margin-top:0;width:34.95pt;height:34.95pt;z-index:2516684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P0r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n8Zfw/VGbdy0BPuLd802HvLfHhhDhnGRVC14RkP&#10;qaAtKQwWJTW4H3/zx3wEHqOUtKiYkhqUNCXqm0FCZot5nkeFpRsabjT2yZje5YsYN0f9ACjGKb4L&#10;y5MZk4MaTelAv6Go17Ebhpjh2LOk+9F8CL1+8VFwsV6nJBSTZWFrdpbH0hG0iOhr98acHWAPyNcT&#10;jJpixTv0+9z4p7frY0AOEjUR4B7NAXcUYiJ3eDRR6b/eU9b1aa9+Ag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N1j9Kw8CAAAiBAAA&#10;DgAAAAAAAAAAAAAAAAAuAgAAZHJzL2Uyb0RvYy54bWxQSwECLQAUAAYACAAAACEA2G08/tcAAAAD&#10;AQAADwAAAAAAAAAAAAAAAABpBAAAZHJzL2Rvd25yZXYueG1sUEsFBgAAAAAEAAQA8wAAAG0FAAAA&#10;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61316"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613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9268"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926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63364"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633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0B861" w14:textId="3A901568" w:rsidR="009E249A" w:rsidRDefault="009E249A">
    <w:pPr>
      <w:pStyle w:val="Footer"/>
    </w:pPr>
    <w:r>
      <w:rPr>
        <w:noProof/>
      </w:rPr>
      <mc:AlternateContent>
        <mc:Choice Requires="wps">
          <w:drawing>
            <wp:anchor distT="0" distB="0" distL="0" distR="0" simplePos="0" relativeHeight="251664388" behindDoc="0" locked="0" layoutInCell="1" allowOverlap="1" wp14:anchorId="449209BA" wp14:editId="13470C7D">
              <wp:simplePos x="735330" y="10071735"/>
              <wp:positionH relativeFrom="page">
                <wp:align>left</wp:align>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49209BA" id="_x0000_t202" coordsize="21600,21600" o:spt="202" path="m,l,21600r21600,l21600,xe">
              <v:stroke joinstyle="miter"/>
              <v:path gradientshapeok="t" o:connecttype="rect"/>
            </v:shapetype>
            <v:shape id="Text Box 11" o:spid="_x0000_s1033" type="#_x0000_t202" alt="Classification: Controlled" style="position:absolute;margin-left:0;margin-top:0;width:34.95pt;height:34.95pt;z-index:2516643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hIw0eg8CAAAhBAAA&#10;DgAAAAAAAAAAAAAAAAAuAgAAZHJzL2Uyb0RvYy54bWxQSwECLQAUAAYACAAAACEA2G08/tcAAAAD&#10;AQAADwAAAAAAAAAAAAAAAABpBAAAZHJzL2Rvd25yZXYueG1sUEsFBgAAAAAEAAQA8wAAAG0FAAAA&#10;AA==&#10;" filled="f" stroked="f">
              <v:textbox style="mso-fit-shape-to-text:t" inset="20pt,0,0,15pt">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62340"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623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7336" w14:textId="0CD8FD3F" w:rsidR="009E249A" w:rsidRDefault="009E249A">
    <w:pPr>
      <w:pStyle w:val="Footer"/>
    </w:pPr>
    <w:r>
      <w:rPr>
        <w:noProof/>
      </w:rPr>
      <mc:AlternateContent>
        <mc:Choice Requires="wps">
          <w:drawing>
            <wp:anchor distT="0" distB="0" distL="0" distR="0" simplePos="0" relativeHeight="251666436" behindDoc="0" locked="0" layoutInCell="1" allowOverlap="1" wp14:anchorId="7B780425" wp14:editId="22792F07">
              <wp:simplePos x="635" y="635"/>
              <wp:positionH relativeFrom="page">
                <wp:align>left</wp:align>
              </wp:positionH>
              <wp:positionV relativeFrom="page">
                <wp:align>bottom</wp:align>
              </wp:positionV>
              <wp:extent cx="443865" cy="443865"/>
              <wp:effectExtent l="0" t="0" r="6350" b="0"/>
              <wp:wrapNone/>
              <wp:docPr id="13" name="Text Box 1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B780425" id="_x0000_t202" coordsize="21600,21600" o:spt="202" path="m,l,21600r21600,l21600,xe">
              <v:stroke joinstyle="miter"/>
              <v:path gradientshapeok="t" o:connecttype="rect"/>
            </v:shapetype>
            <v:shape id="Text Box 13" o:spid="_x0000_s1035" type="#_x0000_t202" alt="Classification: Controlled" style="position:absolute;margin-left:0;margin-top:0;width:34.95pt;height:34.95pt;z-index:2516664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91B5" w14:textId="136DD81A" w:rsidR="004E67C7" w:rsidRDefault="009E249A">
    <w:pPr>
      <w:pStyle w:val="Footer"/>
      <w:jc w:val="right"/>
    </w:pPr>
    <w:r>
      <w:rPr>
        <w:noProof/>
      </w:rPr>
      <mc:AlternateContent>
        <mc:Choice Requires="wps">
          <w:drawing>
            <wp:anchor distT="0" distB="0" distL="0" distR="0" simplePos="0" relativeHeight="251667460" behindDoc="0" locked="0" layoutInCell="1" allowOverlap="1" wp14:anchorId="78082A78" wp14:editId="1AF46174">
              <wp:simplePos x="914400" y="6788150"/>
              <wp:positionH relativeFrom="page">
                <wp:align>left</wp:align>
              </wp:positionH>
              <wp:positionV relativeFrom="page">
                <wp:align>bottom</wp:align>
              </wp:positionV>
              <wp:extent cx="443865" cy="443865"/>
              <wp:effectExtent l="0" t="0" r="6350" b="0"/>
              <wp:wrapNone/>
              <wp:docPr id="14" name="Text Box 1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8082A78" id="_x0000_t202" coordsize="21600,21600" o:spt="202" path="m,l,21600r21600,l21600,xe">
              <v:stroke joinstyle="miter"/>
              <v:path gradientshapeok="t" o:connecttype="rect"/>
            </v:shapetype>
            <v:shape id="Text Box 14" o:spid="_x0000_s1036" type="#_x0000_t202" alt="Classification: Controlled" style="position:absolute;left:0;text-align:left;margin-left:0;margin-top:0;width:34.95pt;height:34.95pt;z-index:2516674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09610182"/>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4D9CF1B0" w14:textId="1C1531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4F6E7" w14:textId="17F60E26" w:rsidR="009E249A" w:rsidRDefault="009E249A">
    <w:pPr>
      <w:pStyle w:val="Footer"/>
    </w:pPr>
    <w:r>
      <w:rPr>
        <w:noProof/>
      </w:rPr>
      <mc:AlternateContent>
        <mc:Choice Requires="wps">
          <w:drawing>
            <wp:anchor distT="0" distB="0" distL="0" distR="0" simplePos="0" relativeHeight="251665412" behindDoc="0" locked="0" layoutInCell="1" allowOverlap="1" wp14:anchorId="55897CEE" wp14:editId="7B35D980">
              <wp:simplePos x="635" y="635"/>
              <wp:positionH relativeFrom="page">
                <wp:align>left</wp:align>
              </wp:positionH>
              <wp:positionV relativeFrom="page">
                <wp:align>bottom</wp:align>
              </wp:positionV>
              <wp:extent cx="443865" cy="443865"/>
              <wp:effectExtent l="0" t="0" r="6350" b="0"/>
              <wp:wrapNone/>
              <wp:docPr id="12" name="Text Box 12"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5897CEE" id="_x0000_t202" coordsize="21600,21600" o:spt="202" path="m,l,21600r21600,l21600,xe">
              <v:stroke joinstyle="miter"/>
              <v:path gradientshapeok="t" o:connecttype="rect"/>
            </v:shapetype>
            <v:shape id="Text Box 12" o:spid="_x0000_s1037" type="#_x0000_t202" alt="Classification: Controlled" style="position:absolute;margin-left:0;margin-top:0;width:34.95pt;height:34.95pt;z-index:2516654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75A15" w14:textId="77777777" w:rsidR="00281C98" w:rsidRDefault="00281C98" w:rsidP="00305C0B">
      <w:pPr>
        <w:spacing w:after="0" w:line="240" w:lineRule="auto"/>
      </w:pPr>
      <w:r>
        <w:separator/>
      </w:r>
    </w:p>
  </w:footnote>
  <w:footnote w:type="continuationSeparator" w:id="0">
    <w:p w14:paraId="50E1DC05" w14:textId="77777777" w:rsidR="00281C98" w:rsidRDefault="00281C98" w:rsidP="00305C0B">
      <w:pPr>
        <w:spacing w:after="0" w:line="240" w:lineRule="auto"/>
      </w:pPr>
      <w:r>
        <w:continuationSeparator/>
      </w:r>
    </w:p>
  </w:footnote>
  <w:footnote w:type="continuationNotice" w:id="1">
    <w:p w14:paraId="58B68DE4" w14:textId="77777777" w:rsidR="00281C98" w:rsidRDefault="00281C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0C406571" w:rsidR="004E67C7" w:rsidRDefault="004E67C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4E67C7" w:rsidRDefault="004E67C7"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48B4A67D"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5563EC2A" w:rsidR="004E67C7" w:rsidRDefault="004E67C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0E82BDB6" w:rsidR="004E67C7" w:rsidRDefault="004E67C7">
    <w:pPr>
      <w:pStyle w:val="Header"/>
    </w:pP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A590300A"/>
    <w:lvl w:ilvl="0">
      <w:start w:val="1"/>
      <w:numFmt w:val="decimal"/>
      <w:pStyle w:val="Heading1"/>
      <w:lvlText w:val="%1"/>
      <w:lvlJc w:val="left"/>
      <w:pPr>
        <w:ind w:left="432" w:hanging="432"/>
      </w:pPr>
    </w:lvl>
    <w:lvl w:ilvl="1">
      <w:start w:val="1"/>
      <w:numFmt w:val="decimal"/>
      <w:pStyle w:val="Heading2"/>
      <w:lvlText w:val="%1.%2"/>
      <w:lvlJc w:val="left"/>
      <w:pPr>
        <w:ind w:left="5395"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923150">
    <w:abstractNumId w:val="12"/>
  </w:num>
  <w:num w:numId="2" w16cid:durableId="1415936567">
    <w:abstractNumId w:val="9"/>
  </w:num>
  <w:num w:numId="3" w16cid:durableId="1772159173">
    <w:abstractNumId w:val="4"/>
  </w:num>
  <w:num w:numId="4" w16cid:durableId="1715040337">
    <w:abstractNumId w:val="11"/>
  </w:num>
  <w:num w:numId="5" w16cid:durableId="1884558504">
    <w:abstractNumId w:val="2"/>
  </w:num>
  <w:num w:numId="6" w16cid:durableId="1212234040">
    <w:abstractNumId w:val="7"/>
  </w:num>
  <w:num w:numId="7" w16cid:durableId="1714504660">
    <w:abstractNumId w:val="3"/>
  </w:num>
  <w:num w:numId="8" w16cid:durableId="1711220538">
    <w:abstractNumId w:val="10"/>
  </w:num>
  <w:num w:numId="9" w16cid:durableId="1557665941">
    <w:abstractNumId w:val="1"/>
  </w:num>
  <w:num w:numId="10" w16cid:durableId="798033417">
    <w:abstractNumId w:val="8"/>
  </w:num>
  <w:num w:numId="11" w16cid:durableId="392429927">
    <w:abstractNumId w:val="13"/>
  </w:num>
  <w:num w:numId="12" w16cid:durableId="910769185">
    <w:abstractNumId w:val="5"/>
  </w:num>
  <w:num w:numId="13" w16cid:durableId="1324966640">
    <w:abstractNumId w:val="14"/>
  </w:num>
  <w:num w:numId="14" w16cid:durableId="1539780845">
    <w:abstractNumId w:val="12"/>
  </w:num>
  <w:num w:numId="15" w16cid:durableId="563176114">
    <w:abstractNumId w:val="12"/>
  </w:num>
  <w:num w:numId="16" w16cid:durableId="1993413071">
    <w:abstractNumId w:val="12"/>
  </w:num>
  <w:num w:numId="17" w16cid:durableId="1226574833">
    <w:abstractNumId w:val="0"/>
  </w:num>
  <w:num w:numId="18" w16cid:durableId="73859485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AUAGBoibSwAAAA="/>
  </w:docVars>
  <w:rsids>
    <w:rsidRoot w:val="006975D1"/>
    <w:rsid w:val="000011AD"/>
    <w:rsid w:val="00001642"/>
    <w:rsid w:val="0000182D"/>
    <w:rsid w:val="000018B7"/>
    <w:rsid w:val="0000200A"/>
    <w:rsid w:val="00002134"/>
    <w:rsid w:val="00002571"/>
    <w:rsid w:val="000028A4"/>
    <w:rsid w:val="000037E4"/>
    <w:rsid w:val="000046F1"/>
    <w:rsid w:val="00004AF1"/>
    <w:rsid w:val="00004EFF"/>
    <w:rsid w:val="00004FB4"/>
    <w:rsid w:val="000053AC"/>
    <w:rsid w:val="0000552C"/>
    <w:rsid w:val="00005701"/>
    <w:rsid w:val="00005854"/>
    <w:rsid w:val="00005900"/>
    <w:rsid w:val="00005E64"/>
    <w:rsid w:val="00005F83"/>
    <w:rsid w:val="000075E7"/>
    <w:rsid w:val="00007622"/>
    <w:rsid w:val="00007656"/>
    <w:rsid w:val="00007E16"/>
    <w:rsid w:val="00010462"/>
    <w:rsid w:val="00011444"/>
    <w:rsid w:val="000127C2"/>
    <w:rsid w:val="0001285E"/>
    <w:rsid w:val="000136FD"/>
    <w:rsid w:val="00014C53"/>
    <w:rsid w:val="00014DA5"/>
    <w:rsid w:val="00015450"/>
    <w:rsid w:val="00015D94"/>
    <w:rsid w:val="00015DFF"/>
    <w:rsid w:val="000161B8"/>
    <w:rsid w:val="000163E7"/>
    <w:rsid w:val="00016CA8"/>
    <w:rsid w:val="00016D77"/>
    <w:rsid w:val="00017044"/>
    <w:rsid w:val="000174CB"/>
    <w:rsid w:val="00021977"/>
    <w:rsid w:val="00021F2B"/>
    <w:rsid w:val="00021F8F"/>
    <w:rsid w:val="00021FAB"/>
    <w:rsid w:val="00022257"/>
    <w:rsid w:val="000230BA"/>
    <w:rsid w:val="0002327E"/>
    <w:rsid w:val="00023682"/>
    <w:rsid w:val="00023B7F"/>
    <w:rsid w:val="00023DB5"/>
    <w:rsid w:val="00024077"/>
    <w:rsid w:val="00024B96"/>
    <w:rsid w:val="00025820"/>
    <w:rsid w:val="0002607F"/>
    <w:rsid w:val="00026B83"/>
    <w:rsid w:val="00026C2F"/>
    <w:rsid w:val="00026FF6"/>
    <w:rsid w:val="00027105"/>
    <w:rsid w:val="00027213"/>
    <w:rsid w:val="000277B0"/>
    <w:rsid w:val="0002792E"/>
    <w:rsid w:val="00030125"/>
    <w:rsid w:val="000310EB"/>
    <w:rsid w:val="00031573"/>
    <w:rsid w:val="00031751"/>
    <w:rsid w:val="00031D5F"/>
    <w:rsid w:val="00032221"/>
    <w:rsid w:val="00032437"/>
    <w:rsid w:val="000330B6"/>
    <w:rsid w:val="000330FF"/>
    <w:rsid w:val="0003314E"/>
    <w:rsid w:val="00033648"/>
    <w:rsid w:val="0003374F"/>
    <w:rsid w:val="000342F2"/>
    <w:rsid w:val="00034377"/>
    <w:rsid w:val="00034476"/>
    <w:rsid w:val="00034E77"/>
    <w:rsid w:val="00034F91"/>
    <w:rsid w:val="000351F8"/>
    <w:rsid w:val="000355CA"/>
    <w:rsid w:val="000356D3"/>
    <w:rsid w:val="0003621B"/>
    <w:rsid w:val="000365E8"/>
    <w:rsid w:val="000368B5"/>
    <w:rsid w:val="00036B90"/>
    <w:rsid w:val="00037445"/>
    <w:rsid w:val="000378A3"/>
    <w:rsid w:val="00040481"/>
    <w:rsid w:val="00041AC1"/>
    <w:rsid w:val="00042661"/>
    <w:rsid w:val="00042701"/>
    <w:rsid w:val="00042808"/>
    <w:rsid w:val="00042B27"/>
    <w:rsid w:val="000432BB"/>
    <w:rsid w:val="000449A4"/>
    <w:rsid w:val="00044B1A"/>
    <w:rsid w:val="0004510E"/>
    <w:rsid w:val="00045192"/>
    <w:rsid w:val="0004547C"/>
    <w:rsid w:val="00045560"/>
    <w:rsid w:val="000456D2"/>
    <w:rsid w:val="0004576D"/>
    <w:rsid w:val="00045C22"/>
    <w:rsid w:val="00045D9E"/>
    <w:rsid w:val="00046356"/>
    <w:rsid w:val="00046A9F"/>
    <w:rsid w:val="00047068"/>
    <w:rsid w:val="00047D4C"/>
    <w:rsid w:val="00050348"/>
    <w:rsid w:val="000504FD"/>
    <w:rsid w:val="00050686"/>
    <w:rsid w:val="00050828"/>
    <w:rsid w:val="00050CC5"/>
    <w:rsid w:val="000513BC"/>
    <w:rsid w:val="000514B2"/>
    <w:rsid w:val="00051A7B"/>
    <w:rsid w:val="00052A6B"/>
    <w:rsid w:val="00052AE3"/>
    <w:rsid w:val="000531DA"/>
    <w:rsid w:val="0005334E"/>
    <w:rsid w:val="0005421A"/>
    <w:rsid w:val="00054412"/>
    <w:rsid w:val="0005464D"/>
    <w:rsid w:val="00054BED"/>
    <w:rsid w:val="00055071"/>
    <w:rsid w:val="0005558B"/>
    <w:rsid w:val="00055DAD"/>
    <w:rsid w:val="000561BC"/>
    <w:rsid w:val="000562E7"/>
    <w:rsid w:val="00056343"/>
    <w:rsid w:val="000563D6"/>
    <w:rsid w:val="0005722E"/>
    <w:rsid w:val="0005736B"/>
    <w:rsid w:val="0005747A"/>
    <w:rsid w:val="00057661"/>
    <w:rsid w:val="00057D0A"/>
    <w:rsid w:val="00057EBA"/>
    <w:rsid w:val="00060AEE"/>
    <w:rsid w:val="00060F52"/>
    <w:rsid w:val="000611F3"/>
    <w:rsid w:val="000617AF"/>
    <w:rsid w:val="000618CE"/>
    <w:rsid w:val="000619E3"/>
    <w:rsid w:val="0006263E"/>
    <w:rsid w:val="00063853"/>
    <w:rsid w:val="00063F44"/>
    <w:rsid w:val="000646D1"/>
    <w:rsid w:val="00064F45"/>
    <w:rsid w:val="000651EF"/>
    <w:rsid w:val="00065C46"/>
    <w:rsid w:val="00066042"/>
    <w:rsid w:val="00066650"/>
    <w:rsid w:val="000671CA"/>
    <w:rsid w:val="0006724B"/>
    <w:rsid w:val="000705E6"/>
    <w:rsid w:val="00070B7D"/>
    <w:rsid w:val="00070D4B"/>
    <w:rsid w:val="00071139"/>
    <w:rsid w:val="00071624"/>
    <w:rsid w:val="0007211A"/>
    <w:rsid w:val="0007242A"/>
    <w:rsid w:val="0007346B"/>
    <w:rsid w:val="00073B23"/>
    <w:rsid w:val="00073E5F"/>
    <w:rsid w:val="000747C0"/>
    <w:rsid w:val="000753C2"/>
    <w:rsid w:val="000756F8"/>
    <w:rsid w:val="00075C54"/>
    <w:rsid w:val="00075FDC"/>
    <w:rsid w:val="0007658C"/>
    <w:rsid w:val="00076739"/>
    <w:rsid w:val="00076A92"/>
    <w:rsid w:val="00076C40"/>
    <w:rsid w:val="00076FDD"/>
    <w:rsid w:val="00077AE5"/>
    <w:rsid w:val="000802C6"/>
    <w:rsid w:val="00080425"/>
    <w:rsid w:val="00080C9E"/>
    <w:rsid w:val="00081182"/>
    <w:rsid w:val="0008199C"/>
    <w:rsid w:val="000823DB"/>
    <w:rsid w:val="000823F5"/>
    <w:rsid w:val="00082FB1"/>
    <w:rsid w:val="000836C8"/>
    <w:rsid w:val="00083AF4"/>
    <w:rsid w:val="00083CE0"/>
    <w:rsid w:val="00083D12"/>
    <w:rsid w:val="0008434C"/>
    <w:rsid w:val="0008434F"/>
    <w:rsid w:val="00084A91"/>
    <w:rsid w:val="00084DE7"/>
    <w:rsid w:val="000857E7"/>
    <w:rsid w:val="00085AB2"/>
    <w:rsid w:val="00085D0A"/>
    <w:rsid w:val="00085E46"/>
    <w:rsid w:val="00085F22"/>
    <w:rsid w:val="0008671A"/>
    <w:rsid w:val="00086EF9"/>
    <w:rsid w:val="00086F5C"/>
    <w:rsid w:val="00086FB1"/>
    <w:rsid w:val="00087AAC"/>
    <w:rsid w:val="00087AFC"/>
    <w:rsid w:val="00090198"/>
    <w:rsid w:val="00091021"/>
    <w:rsid w:val="000910CE"/>
    <w:rsid w:val="0009196A"/>
    <w:rsid w:val="0009251E"/>
    <w:rsid w:val="00093EC8"/>
    <w:rsid w:val="00093F4C"/>
    <w:rsid w:val="00094D74"/>
    <w:rsid w:val="000954D7"/>
    <w:rsid w:val="0009551E"/>
    <w:rsid w:val="00096159"/>
    <w:rsid w:val="000962DB"/>
    <w:rsid w:val="00096325"/>
    <w:rsid w:val="00096728"/>
    <w:rsid w:val="00097128"/>
    <w:rsid w:val="00097C12"/>
    <w:rsid w:val="00097C61"/>
    <w:rsid w:val="000A04DD"/>
    <w:rsid w:val="000A0A6D"/>
    <w:rsid w:val="000A0B1A"/>
    <w:rsid w:val="000A14A5"/>
    <w:rsid w:val="000A1579"/>
    <w:rsid w:val="000A1A4E"/>
    <w:rsid w:val="000A1CDE"/>
    <w:rsid w:val="000A32AB"/>
    <w:rsid w:val="000A3591"/>
    <w:rsid w:val="000A36EE"/>
    <w:rsid w:val="000A3DCA"/>
    <w:rsid w:val="000A4F66"/>
    <w:rsid w:val="000A547D"/>
    <w:rsid w:val="000A566A"/>
    <w:rsid w:val="000A5B68"/>
    <w:rsid w:val="000A6229"/>
    <w:rsid w:val="000A6908"/>
    <w:rsid w:val="000A7142"/>
    <w:rsid w:val="000A7240"/>
    <w:rsid w:val="000A7911"/>
    <w:rsid w:val="000B126F"/>
    <w:rsid w:val="000B18B4"/>
    <w:rsid w:val="000B28F5"/>
    <w:rsid w:val="000B2A48"/>
    <w:rsid w:val="000B3B0D"/>
    <w:rsid w:val="000B4638"/>
    <w:rsid w:val="000B48C2"/>
    <w:rsid w:val="000B4A0C"/>
    <w:rsid w:val="000B528E"/>
    <w:rsid w:val="000B54A5"/>
    <w:rsid w:val="000B6FE7"/>
    <w:rsid w:val="000B7211"/>
    <w:rsid w:val="000B7588"/>
    <w:rsid w:val="000B79D7"/>
    <w:rsid w:val="000B7ACE"/>
    <w:rsid w:val="000B7ADB"/>
    <w:rsid w:val="000C0827"/>
    <w:rsid w:val="000C1FB0"/>
    <w:rsid w:val="000C20FB"/>
    <w:rsid w:val="000C2412"/>
    <w:rsid w:val="000C2602"/>
    <w:rsid w:val="000C2853"/>
    <w:rsid w:val="000C3241"/>
    <w:rsid w:val="000C3480"/>
    <w:rsid w:val="000C386C"/>
    <w:rsid w:val="000C395C"/>
    <w:rsid w:val="000C3B8F"/>
    <w:rsid w:val="000C41DF"/>
    <w:rsid w:val="000C5376"/>
    <w:rsid w:val="000C6B75"/>
    <w:rsid w:val="000D052D"/>
    <w:rsid w:val="000D0B86"/>
    <w:rsid w:val="000D0C61"/>
    <w:rsid w:val="000D105A"/>
    <w:rsid w:val="000D1474"/>
    <w:rsid w:val="000D1746"/>
    <w:rsid w:val="000D26E5"/>
    <w:rsid w:val="000D2E3C"/>
    <w:rsid w:val="000D2E8F"/>
    <w:rsid w:val="000D301C"/>
    <w:rsid w:val="000D3426"/>
    <w:rsid w:val="000D46AB"/>
    <w:rsid w:val="000D4B84"/>
    <w:rsid w:val="000D4E45"/>
    <w:rsid w:val="000D571E"/>
    <w:rsid w:val="000D5861"/>
    <w:rsid w:val="000D5C8D"/>
    <w:rsid w:val="000D621F"/>
    <w:rsid w:val="000D7117"/>
    <w:rsid w:val="000D7627"/>
    <w:rsid w:val="000D7D7A"/>
    <w:rsid w:val="000E02E9"/>
    <w:rsid w:val="000E0796"/>
    <w:rsid w:val="000E0CDD"/>
    <w:rsid w:val="000E250F"/>
    <w:rsid w:val="000E2B07"/>
    <w:rsid w:val="000E2BB9"/>
    <w:rsid w:val="000E2C9D"/>
    <w:rsid w:val="000E3288"/>
    <w:rsid w:val="000E3618"/>
    <w:rsid w:val="000E4454"/>
    <w:rsid w:val="000E507B"/>
    <w:rsid w:val="000E52E6"/>
    <w:rsid w:val="000E552D"/>
    <w:rsid w:val="000E57E1"/>
    <w:rsid w:val="000E58EA"/>
    <w:rsid w:val="000E5C4F"/>
    <w:rsid w:val="000E61B5"/>
    <w:rsid w:val="000E74CC"/>
    <w:rsid w:val="000E74F6"/>
    <w:rsid w:val="000F024A"/>
    <w:rsid w:val="000F0A51"/>
    <w:rsid w:val="000F22FB"/>
    <w:rsid w:val="000F2D99"/>
    <w:rsid w:val="000F32CB"/>
    <w:rsid w:val="000F3427"/>
    <w:rsid w:val="000F3A38"/>
    <w:rsid w:val="000F3B86"/>
    <w:rsid w:val="000F4B7B"/>
    <w:rsid w:val="000F542A"/>
    <w:rsid w:val="000F54B3"/>
    <w:rsid w:val="000F6090"/>
    <w:rsid w:val="000F7459"/>
    <w:rsid w:val="000F794A"/>
    <w:rsid w:val="000F798D"/>
    <w:rsid w:val="00100026"/>
    <w:rsid w:val="00100460"/>
    <w:rsid w:val="00100645"/>
    <w:rsid w:val="00101347"/>
    <w:rsid w:val="001024AA"/>
    <w:rsid w:val="0010282B"/>
    <w:rsid w:val="00102B2C"/>
    <w:rsid w:val="00102E9A"/>
    <w:rsid w:val="00102F8B"/>
    <w:rsid w:val="001036A6"/>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FCA"/>
    <w:rsid w:val="00107FE4"/>
    <w:rsid w:val="00110488"/>
    <w:rsid w:val="00110D5B"/>
    <w:rsid w:val="001111B2"/>
    <w:rsid w:val="0011149D"/>
    <w:rsid w:val="0011182C"/>
    <w:rsid w:val="001119E6"/>
    <w:rsid w:val="001120DF"/>
    <w:rsid w:val="00112F81"/>
    <w:rsid w:val="001130AD"/>
    <w:rsid w:val="001131A0"/>
    <w:rsid w:val="00113F8E"/>
    <w:rsid w:val="001141C9"/>
    <w:rsid w:val="001142B1"/>
    <w:rsid w:val="0011433B"/>
    <w:rsid w:val="001146F8"/>
    <w:rsid w:val="001151BB"/>
    <w:rsid w:val="00115EFB"/>
    <w:rsid w:val="00116618"/>
    <w:rsid w:val="00116D5E"/>
    <w:rsid w:val="0011755B"/>
    <w:rsid w:val="0011778C"/>
    <w:rsid w:val="00117A59"/>
    <w:rsid w:val="00117D12"/>
    <w:rsid w:val="00117DD9"/>
    <w:rsid w:val="0012086E"/>
    <w:rsid w:val="00120AB4"/>
    <w:rsid w:val="00120CF6"/>
    <w:rsid w:val="001213F2"/>
    <w:rsid w:val="0012298A"/>
    <w:rsid w:val="00123250"/>
    <w:rsid w:val="00123970"/>
    <w:rsid w:val="001244CD"/>
    <w:rsid w:val="00124A04"/>
    <w:rsid w:val="00124AD3"/>
    <w:rsid w:val="001250F5"/>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5E9"/>
    <w:rsid w:val="00131668"/>
    <w:rsid w:val="0013178E"/>
    <w:rsid w:val="00131A8E"/>
    <w:rsid w:val="00131AE4"/>
    <w:rsid w:val="00131C43"/>
    <w:rsid w:val="00131F3D"/>
    <w:rsid w:val="0013241E"/>
    <w:rsid w:val="00132F7F"/>
    <w:rsid w:val="00133727"/>
    <w:rsid w:val="00133827"/>
    <w:rsid w:val="00134196"/>
    <w:rsid w:val="0013471F"/>
    <w:rsid w:val="00135251"/>
    <w:rsid w:val="001352E9"/>
    <w:rsid w:val="0013532B"/>
    <w:rsid w:val="0013576D"/>
    <w:rsid w:val="0013598D"/>
    <w:rsid w:val="00135995"/>
    <w:rsid w:val="00136568"/>
    <w:rsid w:val="00136587"/>
    <w:rsid w:val="00136978"/>
    <w:rsid w:val="00136E15"/>
    <w:rsid w:val="00136EAF"/>
    <w:rsid w:val="0013772C"/>
    <w:rsid w:val="001377E5"/>
    <w:rsid w:val="001378C4"/>
    <w:rsid w:val="00137D34"/>
    <w:rsid w:val="0014111D"/>
    <w:rsid w:val="00141A05"/>
    <w:rsid w:val="00141B8E"/>
    <w:rsid w:val="00141B94"/>
    <w:rsid w:val="00141D1E"/>
    <w:rsid w:val="00141D2B"/>
    <w:rsid w:val="00141E7B"/>
    <w:rsid w:val="001420AA"/>
    <w:rsid w:val="0014234D"/>
    <w:rsid w:val="00142605"/>
    <w:rsid w:val="00142798"/>
    <w:rsid w:val="001427AE"/>
    <w:rsid w:val="0014315A"/>
    <w:rsid w:val="00143453"/>
    <w:rsid w:val="00143871"/>
    <w:rsid w:val="00143FF6"/>
    <w:rsid w:val="00144158"/>
    <w:rsid w:val="0014427D"/>
    <w:rsid w:val="0014465D"/>
    <w:rsid w:val="001446E6"/>
    <w:rsid w:val="001448AF"/>
    <w:rsid w:val="00144C23"/>
    <w:rsid w:val="00145B57"/>
    <w:rsid w:val="00145E39"/>
    <w:rsid w:val="00146111"/>
    <w:rsid w:val="00146543"/>
    <w:rsid w:val="00146592"/>
    <w:rsid w:val="00146B9F"/>
    <w:rsid w:val="00146D3A"/>
    <w:rsid w:val="00146E5B"/>
    <w:rsid w:val="001472A7"/>
    <w:rsid w:val="001504A2"/>
    <w:rsid w:val="00150AE6"/>
    <w:rsid w:val="00150FA1"/>
    <w:rsid w:val="00151367"/>
    <w:rsid w:val="001515E2"/>
    <w:rsid w:val="0015160F"/>
    <w:rsid w:val="00151682"/>
    <w:rsid w:val="001520C5"/>
    <w:rsid w:val="001522EA"/>
    <w:rsid w:val="00153705"/>
    <w:rsid w:val="001538BB"/>
    <w:rsid w:val="00154652"/>
    <w:rsid w:val="00156318"/>
    <w:rsid w:val="00156CA8"/>
    <w:rsid w:val="001572F3"/>
    <w:rsid w:val="00157CB1"/>
    <w:rsid w:val="00157DDE"/>
    <w:rsid w:val="0016009B"/>
    <w:rsid w:val="001603A5"/>
    <w:rsid w:val="00160B4F"/>
    <w:rsid w:val="00161176"/>
    <w:rsid w:val="0016193D"/>
    <w:rsid w:val="00161B44"/>
    <w:rsid w:val="001624F5"/>
    <w:rsid w:val="0016275C"/>
    <w:rsid w:val="00162A2B"/>
    <w:rsid w:val="001635D1"/>
    <w:rsid w:val="001635D4"/>
    <w:rsid w:val="00163E0A"/>
    <w:rsid w:val="00164CDE"/>
    <w:rsid w:val="00164EE0"/>
    <w:rsid w:val="00164F71"/>
    <w:rsid w:val="00165DD9"/>
    <w:rsid w:val="00166C65"/>
    <w:rsid w:val="00167559"/>
    <w:rsid w:val="00167E23"/>
    <w:rsid w:val="001714B0"/>
    <w:rsid w:val="001714B8"/>
    <w:rsid w:val="00172297"/>
    <w:rsid w:val="00172B6B"/>
    <w:rsid w:val="00172E73"/>
    <w:rsid w:val="0017316E"/>
    <w:rsid w:val="00173984"/>
    <w:rsid w:val="00174414"/>
    <w:rsid w:val="0017452D"/>
    <w:rsid w:val="001747A8"/>
    <w:rsid w:val="0017480F"/>
    <w:rsid w:val="00174990"/>
    <w:rsid w:val="00174CDB"/>
    <w:rsid w:val="00174D13"/>
    <w:rsid w:val="0017567C"/>
    <w:rsid w:val="00176B0B"/>
    <w:rsid w:val="00176E0C"/>
    <w:rsid w:val="00177586"/>
    <w:rsid w:val="00177B98"/>
    <w:rsid w:val="00177C66"/>
    <w:rsid w:val="00177C9E"/>
    <w:rsid w:val="00177EB5"/>
    <w:rsid w:val="00177EFD"/>
    <w:rsid w:val="00177FF6"/>
    <w:rsid w:val="0018029F"/>
    <w:rsid w:val="00180D2B"/>
    <w:rsid w:val="00180ED5"/>
    <w:rsid w:val="0018108D"/>
    <w:rsid w:val="001814C6"/>
    <w:rsid w:val="0018219C"/>
    <w:rsid w:val="00182540"/>
    <w:rsid w:val="00182852"/>
    <w:rsid w:val="00183F75"/>
    <w:rsid w:val="00184D8D"/>
    <w:rsid w:val="00185073"/>
    <w:rsid w:val="00185118"/>
    <w:rsid w:val="00185316"/>
    <w:rsid w:val="00185CC0"/>
    <w:rsid w:val="00186A07"/>
    <w:rsid w:val="00187182"/>
    <w:rsid w:val="001874CD"/>
    <w:rsid w:val="00187F15"/>
    <w:rsid w:val="00190195"/>
    <w:rsid w:val="00190BE4"/>
    <w:rsid w:val="00191121"/>
    <w:rsid w:val="0019369E"/>
    <w:rsid w:val="00193740"/>
    <w:rsid w:val="00193EC5"/>
    <w:rsid w:val="00194025"/>
    <w:rsid w:val="00194200"/>
    <w:rsid w:val="00194527"/>
    <w:rsid w:val="00194910"/>
    <w:rsid w:val="00194B5C"/>
    <w:rsid w:val="00195DC0"/>
    <w:rsid w:val="00195E4F"/>
    <w:rsid w:val="00195F32"/>
    <w:rsid w:val="001969E4"/>
    <w:rsid w:val="00196A39"/>
    <w:rsid w:val="00196A59"/>
    <w:rsid w:val="00197B40"/>
    <w:rsid w:val="00197D46"/>
    <w:rsid w:val="00197DFA"/>
    <w:rsid w:val="00197F66"/>
    <w:rsid w:val="001A0113"/>
    <w:rsid w:val="001A12EA"/>
    <w:rsid w:val="001A1599"/>
    <w:rsid w:val="001A2205"/>
    <w:rsid w:val="001A2DC2"/>
    <w:rsid w:val="001A36C6"/>
    <w:rsid w:val="001A3B6B"/>
    <w:rsid w:val="001A4677"/>
    <w:rsid w:val="001A472B"/>
    <w:rsid w:val="001A5135"/>
    <w:rsid w:val="001A563F"/>
    <w:rsid w:val="001A6580"/>
    <w:rsid w:val="001A6E99"/>
    <w:rsid w:val="001A7A44"/>
    <w:rsid w:val="001A7D70"/>
    <w:rsid w:val="001B082D"/>
    <w:rsid w:val="001B0D53"/>
    <w:rsid w:val="001B10CD"/>
    <w:rsid w:val="001B111C"/>
    <w:rsid w:val="001B1596"/>
    <w:rsid w:val="001B2633"/>
    <w:rsid w:val="001B2C23"/>
    <w:rsid w:val="001B3644"/>
    <w:rsid w:val="001B37E2"/>
    <w:rsid w:val="001B401A"/>
    <w:rsid w:val="001B47B2"/>
    <w:rsid w:val="001B47F5"/>
    <w:rsid w:val="001B69E8"/>
    <w:rsid w:val="001B727B"/>
    <w:rsid w:val="001B7419"/>
    <w:rsid w:val="001B7CE0"/>
    <w:rsid w:val="001C13AE"/>
    <w:rsid w:val="001C13CD"/>
    <w:rsid w:val="001C29EC"/>
    <w:rsid w:val="001C3F2A"/>
    <w:rsid w:val="001C4231"/>
    <w:rsid w:val="001C5145"/>
    <w:rsid w:val="001C518B"/>
    <w:rsid w:val="001C5601"/>
    <w:rsid w:val="001C568B"/>
    <w:rsid w:val="001C650D"/>
    <w:rsid w:val="001D0454"/>
    <w:rsid w:val="001D088D"/>
    <w:rsid w:val="001D08EF"/>
    <w:rsid w:val="001D1747"/>
    <w:rsid w:val="001D1E7C"/>
    <w:rsid w:val="001D1F95"/>
    <w:rsid w:val="001D20E4"/>
    <w:rsid w:val="001D2341"/>
    <w:rsid w:val="001D2436"/>
    <w:rsid w:val="001D27F0"/>
    <w:rsid w:val="001D2BAE"/>
    <w:rsid w:val="001D3F27"/>
    <w:rsid w:val="001D3FC3"/>
    <w:rsid w:val="001D4525"/>
    <w:rsid w:val="001D4892"/>
    <w:rsid w:val="001D5BFC"/>
    <w:rsid w:val="001D5E34"/>
    <w:rsid w:val="001D66F4"/>
    <w:rsid w:val="001D682C"/>
    <w:rsid w:val="001D691E"/>
    <w:rsid w:val="001D694D"/>
    <w:rsid w:val="001D7291"/>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596B"/>
    <w:rsid w:val="001E5D49"/>
    <w:rsid w:val="001E6156"/>
    <w:rsid w:val="001E6187"/>
    <w:rsid w:val="001E6413"/>
    <w:rsid w:val="001E6BBE"/>
    <w:rsid w:val="001E6D9B"/>
    <w:rsid w:val="001E74D7"/>
    <w:rsid w:val="001E75F9"/>
    <w:rsid w:val="001E760E"/>
    <w:rsid w:val="001E7710"/>
    <w:rsid w:val="001E7E66"/>
    <w:rsid w:val="001F00B1"/>
    <w:rsid w:val="001F0135"/>
    <w:rsid w:val="001F03D8"/>
    <w:rsid w:val="001F081C"/>
    <w:rsid w:val="001F101A"/>
    <w:rsid w:val="001F1A19"/>
    <w:rsid w:val="001F2579"/>
    <w:rsid w:val="001F2D33"/>
    <w:rsid w:val="001F2E4C"/>
    <w:rsid w:val="001F327B"/>
    <w:rsid w:val="001F3548"/>
    <w:rsid w:val="001F3621"/>
    <w:rsid w:val="001F3ECC"/>
    <w:rsid w:val="001F4337"/>
    <w:rsid w:val="001F590A"/>
    <w:rsid w:val="001F59A3"/>
    <w:rsid w:val="001F5B53"/>
    <w:rsid w:val="001F5CBF"/>
    <w:rsid w:val="001F5F63"/>
    <w:rsid w:val="001F6003"/>
    <w:rsid w:val="001F64AA"/>
    <w:rsid w:val="001F776D"/>
    <w:rsid w:val="001F7832"/>
    <w:rsid w:val="001F7873"/>
    <w:rsid w:val="001F78CF"/>
    <w:rsid w:val="001F7A1F"/>
    <w:rsid w:val="001F7BC8"/>
    <w:rsid w:val="001F7C7D"/>
    <w:rsid w:val="002000F4"/>
    <w:rsid w:val="00200B76"/>
    <w:rsid w:val="00200BCF"/>
    <w:rsid w:val="00201287"/>
    <w:rsid w:val="002018FB"/>
    <w:rsid w:val="00201B2A"/>
    <w:rsid w:val="00201D1F"/>
    <w:rsid w:val="00201DF3"/>
    <w:rsid w:val="00202BA7"/>
    <w:rsid w:val="00203A96"/>
    <w:rsid w:val="0020438B"/>
    <w:rsid w:val="002045EB"/>
    <w:rsid w:val="00204A96"/>
    <w:rsid w:val="00204C5E"/>
    <w:rsid w:val="00204F85"/>
    <w:rsid w:val="0020523D"/>
    <w:rsid w:val="00205B08"/>
    <w:rsid w:val="002064C1"/>
    <w:rsid w:val="002065B0"/>
    <w:rsid w:val="002065C9"/>
    <w:rsid w:val="002065F0"/>
    <w:rsid w:val="00206A14"/>
    <w:rsid w:val="002073B0"/>
    <w:rsid w:val="00207445"/>
    <w:rsid w:val="00207BC7"/>
    <w:rsid w:val="00207E70"/>
    <w:rsid w:val="002104F0"/>
    <w:rsid w:val="00211015"/>
    <w:rsid w:val="00211C6A"/>
    <w:rsid w:val="002125C6"/>
    <w:rsid w:val="00213466"/>
    <w:rsid w:val="00214657"/>
    <w:rsid w:val="00214687"/>
    <w:rsid w:val="0021505F"/>
    <w:rsid w:val="002154FC"/>
    <w:rsid w:val="00215665"/>
    <w:rsid w:val="00215987"/>
    <w:rsid w:val="002179CF"/>
    <w:rsid w:val="00220567"/>
    <w:rsid w:val="002205BF"/>
    <w:rsid w:val="00220A92"/>
    <w:rsid w:val="002214C4"/>
    <w:rsid w:val="00221B7D"/>
    <w:rsid w:val="00221DAF"/>
    <w:rsid w:val="002226D6"/>
    <w:rsid w:val="00222B29"/>
    <w:rsid w:val="002235FA"/>
    <w:rsid w:val="00223AC7"/>
    <w:rsid w:val="00223E93"/>
    <w:rsid w:val="002242E0"/>
    <w:rsid w:val="00224A7A"/>
    <w:rsid w:val="002254C3"/>
    <w:rsid w:val="002258DD"/>
    <w:rsid w:val="002259E8"/>
    <w:rsid w:val="002260C4"/>
    <w:rsid w:val="002263C4"/>
    <w:rsid w:val="002265C4"/>
    <w:rsid w:val="002269DD"/>
    <w:rsid w:val="00227092"/>
    <w:rsid w:val="00227F34"/>
    <w:rsid w:val="00227FE3"/>
    <w:rsid w:val="0023014F"/>
    <w:rsid w:val="002311EB"/>
    <w:rsid w:val="002313CC"/>
    <w:rsid w:val="002318C8"/>
    <w:rsid w:val="002320DE"/>
    <w:rsid w:val="002322CB"/>
    <w:rsid w:val="00232F4E"/>
    <w:rsid w:val="00233AA6"/>
    <w:rsid w:val="00234002"/>
    <w:rsid w:val="002343BB"/>
    <w:rsid w:val="00234DA1"/>
    <w:rsid w:val="00234EB0"/>
    <w:rsid w:val="00234F1B"/>
    <w:rsid w:val="002356D9"/>
    <w:rsid w:val="002358D5"/>
    <w:rsid w:val="00235B76"/>
    <w:rsid w:val="00236452"/>
    <w:rsid w:val="0023683F"/>
    <w:rsid w:val="002370E2"/>
    <w:rsid w:val="00237E94"/>
    <w:rsid w:val="0024080D"/>
    <w:rsid w:val="002415EF"/>
    <w:rsid w:val="002428AB"/>
    <w:rsid w:val="002429A1"/>
    <w:rsid w:val="002429A3"/>
    <w:rsid w:val="00242A04"/>
    <w:rsid w:val="002433F5"/>
    <w:rsid w:val="00243C25"/>
    <w:rsid w:val="00245423"/>
    <w:rsid w:val="0024546D"/>
    <w:rsid w:val="002459F2"/>
    <w:rsid w:val="00245A46"/>
    <w:rsid w:val="00245BF1"/>
    <w:rsid w:val="00245DFA"/>
    <w:rsid w:val="00246B05"/>
    <w:rsid w:val="0024741B"/>
    <w:rsid w:val="0024769F"/>
    <w:rsid w:val="00247E6A"/>
    <w:rsid w:val="00250525"/>
    <w:rsid w:val="00250FA0"/>
    <w:rsid w:val="002510AF"/>
    <w:rsid w:val="0025365D"/>
    <w:rsid w:val="00253A27"/>
    <w:rsid w:val="00253BF1"/>
    <w:rsid w:val="00253C88"/>
    <w:rsid w:val="002540BD"/>
    <w:rsid w:val="0025468B"/>
    <w:rsid w:val="002550C3"/>
    <w:rsid w:val="00255550"/>
    <w:rsid w:val="00256030"/>
    <w:rsid w:val="002561C5"/>
    <w:rsid w:val="00256310"/>
    <w:rsid w:val="002566FE"/>
    <w:rsid w:val="00256E74"/>
    <w:rsid w:val="00257690"/>
    <w:rsid w:val="00257A89"/>
    <w:rsid w:val="00257B4E"/>
    <w:rsid w:val="002601CA"/>
    <w:rsid w:val="0026111A"/>
    <w:rsid w:val="002618C8"/>
    <w:rsid w:val="00261F42"/>
    <w:rsid w:val="00262D70"/>
    <w:rsid w:val="00263B4F"/>
    <w:rsid w:val="00263EF4"/>
    <w:rsid w:val="00264431"/>
    <w:rsid w:val="0026453F"/>
    <w:rsid w:val="002656BC"/>
    <w:rsid w:val="00265C02"/>
    <w:rsid w:val="00265C76"/>
    <w:rsid w:val="002660BD"/>
    <w:rsid w:val="002664F1"/>
    <w:rsid w:val="00266BB7"/>
    <w:rsid w:val="00266C56"/>
    <w:rsid w:val="00267187"/>
    <w:rsid w:val="00267C07"/>
    <w:rsid w:val="00267F84"/>
    <w:rsid w:val="00267FC8"/>
    <w:rsid w:val="00270681"/>
    <w:rsid w:val="002711AE"/>
    <w:rsid w:val="00271340"/>
    <w:rsid w:val="002719EB"/>
    <w:rsid w:val="00271E5B"/>
    <w:rsid w:val="002731B4"/>
    <w:rsid w:val="002734E4"/>
    <w:rsid w:val="00273C78"/>
    <w:rsid w:val="00274402"/>
    <w:rsid w:val="00274C91"/>
    <w:rsid w:val="002752CA"/>
    <w:rsid w:val="00275411"/>
    <w:rsid w:val="00276960"/>
    <w:rsid w:val="00276C55"/>
    <w:rsid w:val="002805D1"/>
    <w:rsid w:val="00280D77"/>
    <w:rsid w:val="0028126C"/>
    <w:rsid w:val="0028172D"/>
    <w:rsid w:val="00281C98"/>
    <w:rsid w:val="0028330B"/>
    <w:rsid w:val="002835A1"/>
    <w:rsid w:val="00283825"/>
    <w:rsid w:val="00284295"/>
    <w:rsid w:val="00284AAF"/>
    <w:rsid w:val="00284BBC"/>
    <w:rsid w:val="00284D22"/>
    <w:rsid w:val="00284D4B"/>
    <w:rsid w:val="00284D84"/>
    <w:rsid w:val="00285DDD"/>
    <w:rsid w:val="002863F0"/>
    <w:rsid w:val="00286782"/>
    <w:rsid w:val="0028743C"/>
    <w:rsid w:val="00290590"/>
    <w:rsid w:val="002905D1"/>
    <w:rsid w:val="00290897"/>
    <w:rsid w:val="00290C4F"/>
    <w:rsid w:val="00290F12"/>
    <w:rsid w:val="002915A8"/>
    <w:rsid w:val="0029178D"/>
    <w:rsid w:val="00291A06"/>
    <w:rsid w:val="00291CE1"/>
    <w:rsid w:val="00292470"/>
    <w:rsid w:val="002932A4"/>
    <w:rsid w:val="0029380D"/>
    <w:rsid w:val="00293A82"/>
    <w:rsid w:val="00293CDB"/>
    <w:rsid w:val="002948FE"/>
    <w:rsid w:val="00294BE3"/>
    <w:rsid w:val="00294FE9"/>
    <w:rsid w:val="002953B1"/>
    <w:rsid w:val="00295ABB"/>
    <w:rsid w:val="00295DC8"/>
    <w:rsid w:val="00296DAF"/>
    <w:rsid w:val="002975FB"/>
    <w:rsid w:val="0029772B"/>
    <w:rsid w:val="002A0005"/>
    <w:rsid w:val="002A00DB"/>
    <w:rsid w:val="002A090E"/>
    <w:rsid w:val="002A0BBF"/>
    <w:rsid w:val="002A0D79"/>
    <w:rsid w:val="002A0D7D"/>
    <w:rsid w:val="002A123B"/>
    <w:rsid w:val="002A1492"/>
    <w:rsid w:val="002A178D"/>
    <w:rsid w:val="002A2230"/>
    <w:rsid w:val="002A2AE6"/>
    <w:rsid w:val="002A3C1A"/>
    <w:rsid w:val="002A3F43"/>
    <w:rsid w:val="002A4098"/>
    <w:rsid w:val="002A48EE"/>
    <w:rsid w:val="002A4DD7"/>
    <w:rsid w:val="002A4DEE"/>
    <w:rsid w:val="002A4DF9"/>
    <w:rsid w:val="002A5086"/>
    <w:rsid w:val="002A5E32"/>
    <w:rsid w:val="002A6A2C"/>
    <w:rsid w:val="002A6F5C"/>
    <w:rsid w:val="002A7548"/>
    <w:rsid w:val="002A7667"/>
    <w:rsid w:val="002A79EA"/>
    <w:rsid w:val="002A7F15"/>
    <w:rsid w:val="002B063E"/>
    <w:rsid w:val="002B0A5F"/>
    <w:rsid w:val="002B0DDE"/>
    <w:rsid w:val="002B14B6"/>
    <w:rsid w:val="002B15B9"/>
    <w:rsid w:val="002B18DD"/>
    <w:rsid w:val="002B1C3B"/>
    <w:rsid w:val="002B1DD7"/>
    <w:rsid w:val="002B277F"/>
    <w:rsid w:val="002B2E42"/>
    <w:rsid w:val="002B3407"/>
    <w:rsid w:val="002B37AB"/>
    <w:rsid w:val="002B3897"/>
    <w:rsid w:val="002B39F4"/>
    <w:rsid w:val="002B3AF7"/>
    <w:rsid w:val="002B4228"/>
    <w:rsid w:val="002B4771"/>
    <w:rsid w:val="002B4AFD"/>
    <w:rsid w:val="002B4D56"/>
    <w:rsid w:val="002B52E6"/>
    <w:rsid w:val="002B5408"/>
    <w:rsid w:val="002B5DF7"/>
    <w:rsid w:val="002B6114"/>
    <w:rsid w:val="002B68B2"/>
    <w:rsid w:val="002B7281"/>
    <w:rsid w:val="002B73C8"/>
    <w:rsid w:val="002B747D"/>
    <w:rsid w:val="002B7833"/>
    <w:rsid w:val="002B797E"/>
    <w:rsid w:val="002B7AD5"/>
    <w:rsid w:val="002B7D69"/>
    <w:rsid w:val="002B7EA5"/>
    <w:rsid w:val="002C0291"/>
    <w:rsid w:val="002C06C0"/>
    <w:rsid w:val="002C1320"/>
    <w:rsid w:val="002C159F"/>
    <w:rsid w:val="002C1ACD"/>
    <w:rsid w:val="002C1C88"/>
    <w:rsid w:val="002C216C"/>
    <w:rsid w:val="002C298E"/>
    <w:rsid w:val="002C2ACF"/>
    <w:rsid w:val="002C327D"/>
    <w:rsid w:val="002C48AC"/>
    <w:rsid w:val="002C4D09"/>
    <w:rsid w:val="002C4D8D"/>
    <w:rsid w:val="002C4E27"/>
    <w:rsid w:val="002C68D9"/>
    <w:rsid w:val="002C6964"/>
    <w:rsid w:val="002C6B11"/>
    <w:rsid w:val="002C70A5"/>
    <w:rsid w:val="002C7ACB"/>
    <w:rsid w:val="002D082E"/>
    <w:rsid w:val="002D09F5"/>
    <w:rsid w:val="002D0C11"/>
    <w:rsid w:val="002D1317"/>
    <w:rsid w:val="002D1496"/>
    <w:rsid w:val="002D15DB"/>
    <w:rsid w:val="002D1603"/>
    <w:rsid w:val="002D1A03"/>
    <w:rsid w:val="002D2DA2"/>
    <w:rsid w:val="002D30BC"/>
    <w:rsid w:val="002D31F3"/>
    <w:rsid w:val="002D35E0"/>
    <w:rsid w:val="002D38B7"/>
    <w:rsid w:val="002D3CF7"/>
    <w:rsid w:val="002D3D17"/>
    <w:rsid w:val="002D42ED"/>
    <w:rsid w:val="002D490F"/>
    <w:rsid w:val="002D4BA0"/>
    <w:rsid w:val="002D4BD9"/>
    <w:rsid w:val="002D4DEF"/>
    <w:rsid w:val="002D5993"/>
    <w:rsid w:val="002D60EE"/>
    <w:rsid w:val="002D6247"/>
    <w:rsid w:val="002D649B"/>
    <w:rsid w:val="002D720B"/>
    <w:rsid w:val="002D7AE1"/>
    <w:rsid w:val="002E07CB"/>
    <w:rsid w:val="002E0CE1"/>
    <w:rsid w:val="002E1541"/>
    <w:rsid w:val="002E193F"/>
    <w:rsid w:val="002E249F"/>
    <w:rsid w:val="002E3440"/>
    <w:rsid w:val="002E3923"/>
    <w:rsid w:val="002E3AA0"/>
    <w:rsid w:val="002E4533"/>
    <w:rsid w:val="002E4B76"/>
    <w:rsid w:val="002E4E61"/>
    <w:rsid w:val="002E504B"/>
    <w:rsid w:val="002E5320"/>
    <w:rsid w:val="002E66EA"/>
    <w:rsid w:val="002E6E71"/>
    <w:rsid w:val="002E76D3"/>
    <w:rsid w:val="002E78FB"/>
    <w:rsid w:val="002E7912"/>
    <w:rsid w:val="002E7DC5"/>
    <w:rsid w:val="002E7FC9"/>
    <w:rsid w:val="002F046E"/>
    <w:rsid w:val="002F0560"/>
    <w:rsid w:val="002F0844"/>
    <w:rsid w:val="002F0C4B"/>
    <w:rsid w:val="002F0F75"/>
    <w:rsid w:val="002F1471"/>
    <w:rsid w:val="002F1488"/>
    <w:rsid w:val="002F1908"/>
    <w:rsid w:val="002F1B44"/>
    <w:rsid w:val="002F2622"/>
    <w:rsid w:val="002F2FB1"/>
    <w:rsid w:val="002F3514"/>
    <w:rsid w:val="002F375C"/>
    <w:rsid w:val="002F54CA"/>
    <w:rsid w:val="002F56B8"/>
    <w:rsid w:val="002F56EA"/>
    <w:rsid w:val="002F5A33"/>
    <w:rsid w:val="002F5FC5"/>
    <w:rsid w:val="002F6674"/>
    <w:rsid w:val="002F6DEF"/>
    <w:rsid w:val="002F75D0"/>
    <w:rsid w:val="002F76A9"/>
    <w:rsid w:val="002F7A71"/>
    <w:rsid w:val="002F7D23"/>
    <w:rsid w:val="002F7FFA"/>
    <w:rsid w:val="00300145"/>
    <w:rsid w:val="0030035C"/>
    <w:rsid w:val="00300A03"/>
    <w:rsid w:val="003010BD"/>
    <w:rsid w:val="00301CD0"/>
    <w:rsid w:val="00301DC7"/>
    <w:rsid w:val="003020F9"/>
    <w:rsid w:val="003022DE"/>
    <w:rsid w:val="003024A6"/>
    <w:rsid w:val="003024DD"/>
    <w:rsid w:val="00302522"/>
    <w:rsid w:val="0030321D"/>
    <w:rsid w:val="0030348E"/>
    <w:rsid w:val="003038F4"/>
    <w:rsid w:val="0030431D"/>
    <w:rsid w:val="00304A98"/>
    <w:rsid w:val="00305963"/>
    <w:rsid w:val="00305991"/>
    <w:rsid w:val="00305BE7"/>
    <w:rsid w:val="00305C0B"/>
    <w:rsid w:val="003062A0"/>
    <w:rsid w:val="003068CA"/>
    <w:rsid w:val="0030740D"/>
    <w:rsid w:val="00307760"/>
    <w:rsid w:val="00307877"/>
    <w:rsid w:val="00307DD6"/>
    <w:rsid w:val="00307DDB"/>
    <w:rsid w:val="00310761"/>
    <w:rsid w:val="00310904"/>
    <w:rsid w:val="00310BAF"/>
    <w:rsid w:val="00310C48"/>
    <w:rsid w:val="00310C55"/>
    <w:rsid w:val="00311776"/>
    <w:rsid w:val="00311F4E"/>
    <w:rsid w:val="00312145"/>
    <w:rsid w:val="003124B5"/>
    <w:rsid w:val="00312F37"/>
    <w:rsid w:val="003132FA"/>
    <w:rsid w:val="003133B9"/>
    <w:rsid w:val="00314255"/>
    <w:rsid w:val="00314504"/>
    <w:rsid w:val="00315466"/>
    <w:rsid w:val="003155B6"/>
    <w:rsid w:val="00315C8A"/>
    <w:rsid w:val="00315FB0"/>
    <w:rsid w:val="003165C8"/>
    <w:rsid w:val="00316B6A"/>
    <w:rsid w:val="00316DA1"/>
    <w:rsid w:val="00317A86"/>
    <w:rsid w:val="00317A8B"/>
    <w:rsid w:val="00320437"/>
    <w:rsid w:val="00320A97"/>
    <w:rsid w:val="00320BD3"/>
    <w:rsid w:val="00320C20"/>
    <w:rsid w:val="003213ED"/>
    <w:rsid w:val="00321BD4"/>
    <w:rsid w:val="00321D65"/>
    <w:rsid w:val="00321FC8"/>
    <w:rsid w:val="0032202F"/>
    <w:rsid w:val="00322669"/>
    <w:rsid w:val="00322A72"/>
    <w:rsid w:val="00322CE1"/>
    <w:rsid w:val="00322D1E"/>
    <w:rsid w:val="00322EFE"/>
    <w:rsid w:val="00322F13"/>
    <w:rsid w:val="003231BE"/>
    <w:rsid w:val="00323392"/>
    <w:rsid w:val="0032390F"/>
    <w:rsid w:val="00324416"/>
    <w:rsid w:val="00324A06"/>
    <w:rsid w:val="00325274"/>
    <w:rsid w:val="0032552B"/>
    <w:rsid w:val="00325A91"/>
    <w:rsid w:val="0032652E"/>
    <w:rsid w:val="003300E9"/>
    <w:rsid w:val="00330224"/>
    <w:rsid w:val="003303A2"/>
    <w:rsid w:val="003303F8"/>
    <w:rsid w:val="00330BC6"/>
    <w:rsid w:val="00330F8F"/>
    <w:rsid w:val="00332BF0"/>
    <w:rsid w:val="003331D7"/>
    <w:rsid w:val="003335F9"/>
    <w:rsid w:val="00333E81"/>
    <w:rsid w:val="00334348"/>
    <w:rsid w:val="0033436E"/>
    <w:rsid w:val="00334C89"/>
    <w:rsid w:val="00334DCB"/>
    <w:rsid w:val="00334FC9"/>
    <w:rsid w:val="00335369"/>
    <w:rsid w:val="00335481"/>
    <w:rsid w:val="003354B9"/>
    <w:rsid w:val="003357AA"/>
    <w:rsid w:val="00335BFF"/>
    <w:rsid w:val="0033643C"/>
    <w:rsid w:val="00336E3E"/>
    <w:rsid w:val="00337073"/>
    <w:rsid w:val="00337360"/>
    <w:rsid w:val="00337673"/>
    <w:rsid w:val="00337BEB"/>
    <w:rsid w:val="00340C6D"/>
    <w:rsid w:val="003426E7"/>
    <w:rsid w:val="003427E4"/>
    <w:rsid w:val="00342A95"/>
    <w:rsid w:val="00342EFE"/>
    <w:rsid w:val="00343311"/>
    <w:rsid w:val="003439FE"/>
    <w:rsid w:val="003447E4"/>
    <w:rsid w:val="00344EFC"/>
    <w:rsid w:val="00344F63"/>
    <w:rsid w:val="0034567E"/>
    <w:rsid w:val="00345A31"/>
    <w:rsid w:val="00345A63"/>
    <w:rsid w:val="0034692A"/>
    <w:rsid w:val="00346F4F"/>
    <w:rsid w:val="0034728A"/>
    <w:rsid w:val="003475A7"/>
    <w:rsid w:val="00347645"/>
    <w:rsid w:val="00347903"/>
    <w:rsid w:val="00350667"/>
    <w:rsid w:val="00350EDE"/>
    <w:rsid w:val="00350FA9"/>
    <w:rsid w:val="003513F0"/>
    <w:rsid w:val="0035147B"/>
    <w:rsid w:val="003515F6"/>
    <w:rsid w:val="00351AE1"/>
    <w:rsid w:val="0035286F"/>
    <w:rsid w:val="003528F0"/>
    <w:rsid w:val="003530D1"/>
    <w:rsid w:val="00353102"/>
    <w:rsid w:val="00353633"/>
    <w:rsid w:val="003544B4"/>
    <w:rsid w:val="00354C4A"/>
    <w:rsid w:val="0035500A"/>
    <w:rsid w:val="00355788"/>
    <w:rsid w:val="00355C78"/>
    <w:rsid w:val="003571D7"/>
    <w:rsid w:val="00357BB2"/>
    <w:rsid w:val="0036100A"/>
    <w:rsid w:val="00361345"/>
    <w:rsid w:val="00361EEA"/>
    <w:rsid w:val="003628F9"/>
    <w:rsid w:val="00362A4B"/>
    <w:rsid w:val="00362C75"/>
    <w:rsid w:val="00363FA8"/>
    <w:rsid w:val="00364331"/>
    <w:rsid w:val="003644F2"/>
    <w:rsid w:val="00364A52"/>
    <w:rsid w:val="00364AFE"/>
    <w:rsid w:val="003655D2"/>
    <w:rsid w:val="00365776"/>
    <w:rsid w:val="0036592F"/>
    <w:rsid w:val="0036596B"/>
    <w:rsid w:val="00366348"/>
    <w:rsid w:val="003672E2"/>
    <w:rsid w:val="003709B7"/>
    <w:rsid w:val="00370B94"/>
    <w:rsid w:val="00370C76"/>
    <w:rsid w:val="003725CD"/>
    <w:rsid w:val="003726E2"/>
    <w:rsid w:val="00373669"/>
    <w:rsid w:val="0037366D"/>
    <w:rsid w:val="00373970"/>
    <w:rsid w:val="00373F2A"/>
    <w:rsid w:val="003746A3"/>
    <w:rsid w:val="0037567C"/>
    <w:rsid w:val="00375C51"/>
    <w:rsid w:val="00375EF2"/>
    <w:rsid w:val="00375F73"/>
    <w:rsid w:val="003765BF"/>
    <w:rsid w:val="0037677C"/>
    <w:rsid w:val="00376FEC"/>
    <w:rsid w:val="00377D26"/>
    <w:rsid w:val="00380135"/>
    <w:rsid w:val="00380445"/>
    <w:rsid w:val="003809DA"/>
    <w:rsid w:val="00380FF5"/>
    <w:rsid w:val="00381987"/>
    <w:rsid w:val="00381C96"/>
    <w:rsid w:val="00381E6A"/>
    <w:rsid w:val="00382479"/>
    <w:rsid w:val="00382CC2"/>
    <w:rsid w:val="00383815"/>
    <w:rsid w:val="00383CAA"/>
    <w:rsid w:val="00383FB0"/>
    <w:rsid w:val="00384174"/>
    <w:rsid w:val="003841DB"/>
    <w:rsid w:val="00384BE2"/>
    <w:rsid w:val="00385246"/>
    <w:rsid w:val="00385747"/>
    <w:rsid w:val="003869AD"/>
    <w:rsid w:val="00386B14"/>
    <w:rsid w:val="00386F93"/>
    <w:rsid w:val="0038713E"/>
    <w:rsid w:val="00387208"/>
    <w:rsid w:val="003872D4"/>
    <w:rsid w:val="003873CF"/>
    <w:rsid w:val="00387849"/>
    <w:rsid w:val="00390B39"/>
    <w:rsid w:val="003911BB"/>
    <w:rsid w:val="003912BD"/>
    <w:rsid w:val="00391EC2"/>
    <w:rsid w:val="00392145"/>
    <w:rsid w:val="00393029"/>
    <w:rsid w:val="00393BDF"/>
    <w:rsid w:val="0039437F"/>
    <w:rsid w:val="003948F8"/>
    <w:rsid w:val="003949B8"/>
    <w:rsid w:val="00394BAC"/>
    <w:rsid w:val="00394C1E"/>
    <w:rsid w:val="00394E94"/>
    <w:rsid w:val="0039531A"/>
    <w:rsid w:val="00395373"/>
    <w:rsid w:val="00396285"/>
    <w:rsid w:val="00396FCC"/>
    <w:rsid w:val="003979D2"/>
    <w:rsid w:val="00397FC7"/>
    <w:rsid w:val="003A024F"/>
    <w:rsid w:val="003A0FE5"/>
    <w:rsid w:val="003A1004"/>
    <w:rsid w:val="003A1486"/>
    <w:rsid w:val="003A2249"/>
    <w:rsid w:val="003A24F3"/>
    <w:rsid w:val="003A295E"/>
    <w:rsid w:val="003A2AA5"/>
    <w:rsid w:val="003A331A"/>
    <w:rsid w:val="003A3918"/>
    <w:rsid w:val="003A4352"/>
    <w:rsid w:val="003A4681"/>
    <w:rsid w:val="003A51C1"/>
    <w:rsid w:val="003A554F"/>
    <w:rsid w:val="003A55A8"/>
    <w:rsid w:val="003A5DA1"/>
    <w:rsid w:val="003A61E3"/>
    <w:rsid w:val="003A7394"/>
    <w:rsid w:val="003A7C20"/>
    <w:rsid w:val="003A7F76"/>
    <w:rsid w:val="003B01F9"/>
    <w:rsid w:val="003B07F3"/>
    <w:rsid w:val="003B0B91"/>
    <w:rsid w:val="003B1494"/>
    <w:rsid w:val="003B2347"/>
    <w:rsid w:val="003B35C5"/>
    <w:rsid w:val="003B35FF"/>
    <w:rsid w:val="003B4005"/>
    <w:rsid w:val="003B4422"/>
    <w:rsid w:val="003B45D4"/>
    <w:rsid w:val="003B46B9"/>
    <w:rsid w:val="003B60E8"/>
    <w:rsid w:val="003B716B"/>
    <w:rsid w:val="003B71FE"/>
    <w:rsid w:val="003C0153"/>
    <w:rsid w:val="003C0777"/>
    <w:rsid w:val="003C07A0"/>
    <w:rsid w:val="003C0EB3"/>
    <w:rsid w:val="003C1ADA"/>
    <w:rsid w:val="003C3192"/>
    <w:rsid w:val="003C3436"/>
    <w:rsid w:val="003C36F6"/>
    <w:rsid w:val="003C3985"/>
    <w:rsid w:val="003C41F3"/>
    <w:rsid w:val="003C4437"/>
    <w:rsid w:val="003C4623"/>
    <w:rsid w:val="003C5305"/>
    <w:rsid w:val="003C5D70"/>
    <w:rsid w:val="003C6C56"/>
    <w:rsid w:val="003C703C"/>
    <w:rsid w:val="003C7717"/>
    <w:rsid w:val="003D016A"/>
    <w:rsid w:val="003D0C0B"/>
    <w:rsid w:val="003D1406"/>
    <w:rsid w:val="003D17EF"/>
    <w:rsid w:val="003D1983"/>
    <w:rsid w:val="003D1A8E"/>
    <w:rsid w:val="003D1ABB"/>
    <w:rsid w:val="003D25F0"/>
    <w:rsid w:val="003D36AF"/>
    <w:rsid w:val="003D45FE"/>
    <w:rsid w:val="003D50F4"/>
    <w:rsid w:val="003D5131"/>
    <w:rsid w:val="003D52EF"/>
    <w:rsid w:val="003D5A79"/>
    <w:rsid w:val="003D5FE8"/>
    <w:rsid w:val="003D6C6F"/>
    <w:rsid w:val="003D7173"/>
    <w:rsid w:val="003D78B0"/>
    <w:rsid w:val="003D78FD"/>
    <w:rsid w:val="003D7F24"/>
    <w:rsid w:val="003E0CB2"/>
    <w:rsid w:val="003E0FEF"/>
    <w:rsid w:val="003E0FF7"/>
    <w:rsid w:val="003E16F3"/>
    <w:rsid w:val="003E1AC5"/>
    <w:rsid w:val="003E1C90"/>
    <w:rsid w:val="003E20EB"/>
    <w:rsid w:val="003E233B"/>
    <w:rsid w:val="003E25CB"/>
    <w:rsid w:val="003E27AC"/>
    <w:rsid w:val="003E2851"/>
    <w:rsid w:val="003E3AEC"/>
    <w:rsid w:val="003E4087"/>
    <w:rsid w:val="003E4476"/>
    <w:rsid w:val="003E49F5"/>
    <w:rsid w:val="003E4E80"/>
    <w:rsid w:val="003E552B"/>
    <w:rsid w:val="003E58F4"/>
    <w:rsid w:val="003E654A"/>
    <w:rsid w:val="003E6B39"/>
    <w:rsid w:val="003E7577"/>
    <w:rsid w:val="003E7DEA"/>
    <w:rsid w:val="003F0062"/>
    <w:rsid w:val="003F01A0"/>
    <w:rsid w:val="003F0ED9"/>
    <w:rsid w:val="003F1630"/>
    <w:rsid w:val="003F17BA"/>
    <w:rsid w:val="003F17DD"/>
    <w:rsid w:val="003F1BF6"/>
    <w:rsid w:val="003F1C4D"/>
    <w:rsid w:val="003F1E67"/>
    <w:rsid w:val="003F2833"/>
    <w:rsid w:val="003F3261"/>
    <w:rsid w:val="003F32F8"/>
    <w:rsid w:val="003F456A"/>
    <w:rsid w:val="003F4D2F"/>
    <w:rsid w:val="003F50D0"/>
    <w:rsid w:val="003F5490"/>
    <w:rsid w:val="003F59FD"/>
    <w:rsid w:val="003F5D6D"/>
    <w:rsid w:val="003F6F98"/>
    <w:rsid w:val="003F7104"/>
    <w:rsid w:val="003F7291"/>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40F"/>
    <w:rsid w:val="004045C8"/>
    <w:rsid w:val="00404A92"/>
    <w:rsid w:val="00404FE6"/>
    <w:rsid w:val="00405517"/>
    <w:rsid w:val="00405A8D"/>
    <w:rsid w:val="00405ED1"/>
    <w:rsid w:val="004076CE"/>
    <w:rsid w:val="004078A2"/>
    <w:rsid w:val="004079CA"/>
    <w:rsid w:val="00407C4E"/>
    <w:rsid w:val="00407C79"/>
    <w:rsid w:val="00407E38"/>
    <w:rsid w:val="004100EE"/>
    <w:rsid w:val="00410258"/>
    <w:rsid w:val="0041037F"/>
    <w:rsid w:val="004106D8"/>
    <w:rsid w:val="004108D0"/>
    <w:rsid w:val="00412B9B"/>
    <w:rsid w:val="00413088"/>
    <w:rsid w:val="00413396"/>
    <w:rsid w:val="004140F6"/>
    <w:rsid w:val="004145E9"/>
    <w:rsid w:val="0041463D"/>
    <w:rsid w:val="0041495A"/>
    <w:rsid w:val="004149D5"/>
    <w:rsid w:val="004149EF"/>
    <w:rsid w:val="00415022"/>
    <w:rsid w:val="00415487"/>
    <w:rsid w:val="00415691"/>
    <w:rsid w:val="004156C2"/>
    <w:rsid w:val="00415E29"/>
    <w:rsid w:val="00416467"/>
    <w:rsid w:val="00416A9E"/>
    <w:rsid w:val="0041768E"/>
    <w:rsid w:val="0042119E"/>
    <w:rsid w:val="00421220"/>
    <w:rsid w:val="0042141F"/>
    <w:rsid w:val="004217CB"/>
    <w:rsid w:val="0042209D"/>
    <w:rsid w:val="004221A7"/>
    <w:rsid w:val="00422376"/>
    <w:rsid w:val="0042250D"/>
    <w:rsid w:val="00422CB2"/>
    <w:rsid w:val="004233C4"/>
    <w:rsid w:val="00423FDC"/>
    <w:rsid w:val="004241C7"/>
    <w:rsid w:val="004249B5"/>
    <w:rsid w:val="00425499"/>
    <w:rsid w:val="00425DFE"/>
    <w:rsid w:val="00425F56"/>
    <w:rsid w:val="0042644A"/>
    <w:rsid w:val="00426517"/>
    <w:rsid w:val="00426840"/>
    <w:rsid w:val="00426D35"/>
    <w:rsid w:val="00427474"/>
    <w:rsid w:val="00427E9B"/>
    <w:rsid w:val="00427FCA"/>
    <w:rsid w:val="00430190"/>
    <w:rsid w:val="00430607"/>
    <w:rsid w:val="004306DC"/>
    <w:rsid w:val="004307C7"/>
    <w:rsid w:val="00430B3A"/>
    <w:rsid w:val="00430C98"/>
    <w:rsid w:val="00432389"/>
    <w:rsid w:val="0043253C"/>
    <w:rsid w:val="004327D3"/>
    <w:rsid w:val="00432AE7"/>
    <w:rsid w:val="00432C60"/>
    <w:rsid w:val="0043308E"/>
    <w:rsid w:val="00433B08"/>
    <w:rsid w:val="004344DF"/>
    <w:rsid w:val="00434B21"/>
    <w:rsid w:val="004351D1"/>
    <w:rsid w:val="00435224"/>
    <w:rsid w:val="004360EB"/>
    <w:rsid w:val="0043629A"/>
    <w:rsid w:val="00436E24"/>
    <w:rsid w:val="00440885"/>
    <w:rsid w:val="004408C1"/>
    <w:rsid w:val="004410CA"/>
    <w:rsid w:val="004412C3"/>
    <w:rsid w:val="00441301"/>
    <w:rsid w:val="0044188B"/>
    <w:rsid w:val="00442442"/>
    <w:rsid w:val="004424CC"/>
    <w:rsid w:val="00442524"/>
    <w:rsid w:val="004427DF"/>
    <w:rsid w:val="00442CA0"/>
    <w:rsid w:val="0044318C"/>
    <w:rsid w:val="00443B0E"/>
    <w:rsid w:val="00443E3D"/>
    <w:rsid w:val="0044489A"/>
    <w:rsid w:val="00444F0E"/>
    <w:rsid w:val="004457F8"/>
    <w:rsid w:val="0044583C"/>
    <w:rsid w:val="00445E39"/>
    <w:rsid w:val="004463B6"/>
    <w:rsid w:val="00446597"/>
    <w:rsid w:val="004465FC"/>
    <w:rsid w:val="00447378"/>
    <w:rsid w:val="00450AAB"/>
    <w:rsid w:val="00450F8E"/>
    <w:rsid w:val="00451D54"/>
    <w:rsid w:val="00452040"/>
    <w:rsid w:val="00452285"/>
    <w:rsid w:val="00452EEF"/>
    <w:rsid w:val="00453C0A"/>
    <w:rsid w:val="00453FC1"/>
    <w:rsid w:val="00454219"/>
    <w:rsid w:val="00454E84"/>
    <w:rsid w:val="0045536A"/>
    <w:rsid w:val="00455538"/>
    <w:rsid w:val="004565D4"/>
    <w:rsid w:val="00456E56"/>
    <w:rsid w:val="00456FCC"/>
    <w:rsid w:val="004570BA"/>
    <w:rsid w:val="004577E4"/>
    <w:rsid w:val="00457A01"/>
    <w:rsid w:val="00457E23"/>
    <w:rsid w:val="00457F96"/>
    <w:rsid w:val="00457FA7"/>
    <w:rsid w:val="004603A4"/>
    <w:rsid w:val="00460AC3"/>
    <w:rsid w:val="00460CDA"/>
    <w:rsid w:val="004613E3"/>
    <w:rsid w:val="0046162C"/>
    <w:rsid w:val="0046165A"/>
    <w:rsid w:val="004616C2"/>
    <w:rsid w:val="0046185C"/>
    <w:rsid w:val="0046189D"/>
    <w:rsid w:val="00461B8A"/>
    <w:rsid w:val="004634FD"/>
    <w:rsid w:val="004634FE"/>
    <w:rsid w:val="004638AB"/>
    <w:rsid w:val="004642CE"/>
    <w:rsid w:val="004643D7"/>
    <w:rsid w:val="00464E4B"/>
    <w:rsid w:val="00465133"/>
    <w:rsid w:val="00465547"/>
    <w:rsid w:val="004655DE"/>
    <w:rsid w:val="00465653"/>
    <w:rsid w:val="0046594E"/>
    <w:rsid w:val="00465A5C"/>
    <w:rsid w:val="00465D46"/>
    <w:rsid w:val="00465FEB"/>
    <w:rsid w:val="0046682E"/>
    <w:rsid w:val="0046699F"/>
    <w:rsid w:val="004669F0"/>
    <w:rsid w:val="00466BC2"/>
    <w:rsid w:val="00466E2F"/>
    <w:rsid w:val="00466E41"/>
    <w:rsid w:val="004673EE"/>
    <w:rsid w:val="00467650"/>
    <w:rsid w:val="0046795F"/>
    <w:rsid w:val="00467C88"/>
    <w:rsid w:val="00467FC9"/>
    <w:rsid w:val="0047070C"/>
    <w:rsid w:val="004709E2"/>
    <w:rsid w:val="00470A3F"/>
    <w:rsid w:val="00470EAE"/>
    <w:rsid w:val="00470FE9"/>
    <w:rsid w:val="00471148"/>
    <w:rsid w:val="004711D4"/>
    <w:rsid w:val="004718D9"/>
    <w:rsid w:val="00472AFE"/>
    <w:rsid w:val="00473626"/>
    <w:rsid w:val="0047398E"/>
    <w:rsid w:val="00474888"/>
    <w:rsid w:val="00474A11"/>
    <w:rsid w:val="004750B0"/>
    <w:rsid w:val="00475751"/>
    <w:rsid w:val="00475B16"/>
    <w:rsid w:val="00475BD2"/>
    <w:rsid w:val="00476591"/>
    <w:rsid w:val="00476750"/>
    <w:rsid w:val="0047676B"/>
    <w:rsid w:val="00476D58"/>
    <w:rsid w:val="00480133"/>
    <w:rsid w:val="0048043E"/>
    <w:rsid w:val="004806D3"/>
    <w:rsid w:val="00480C2A"/>
    <w:rsid w:val="00480C60"/>
    <w:rsid w:val="00482160"/>
    <w:rsid w:val="0048262F"/>
    <w:rsid w:val="00482AD6"/>
    <w:rsid w:val="00483957"/>
    <w:rsid w:val="00483B27"/>
    <w:rsid w:val="004843FA"/>
    <w:rsid w:val="00484D1D"/>
    <w:rsid w:val="00487AA9"/>
    <w:rsid w:val="004903B1"/>
    <w:rsid w:val="00490E19"/>
    <w:rsid w:val="0049102A"/>
    <w:rsid w:val="00491461"/>
    <w:rsid w:val="004914C9"/>
    <w:rsid w:val="004916CF"/>
    <w:rsid w:val="004924F5"/>
    <w:rsid w:val="00492706"/>
    <w:rsid w:val="00492F22"/>
    <w:rsid w:val="004932DB"/>
    <w:rsid w:val="00493B06"/>
    <w:rsid w:val="00493F1F"/>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E43"/>
    <w:rsid w:val="004A2A7C"/>
    <w:rsid w:val="004A30C1"/>
    <w:rsid w:val="004A3513"/>
    <w:rsid w:val="004A39D0"/>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0FDA"/>
    <w:rsid w:val="004B1ABF"/>
    <w:rsid w:val="004B22C0"/>
    <w:rsid w:val="004B2EB5"/>
    <w:rsid w:val="004B319F"/>
    <w:rsid w:val="004B3598"/>
    <w:rsid w:val="004B37C8"/>
    <w:rsid w:val="004B3B3E"/>
    <w:rsid w:val="004B3C2A"/>
    <w:rsid w:val="004B48D8"/>
    <w:rsid w:val="004B5C41"/>
    <w:rsid w:val="004B6362"/>
    <w:rsid w:val="004B63C0"/>
    <w:rsid w:val="004B68E6"/>
    <w:rsid w:val="004B7638"/>
    <w:rsid w:val="004B76EA"/>
    <w:rsid w:val="004C00C1"/>
    <w:rsid w:val="004C06B8"/>
    <w:rsid w:val="004C06BF"/>
    <w:rsid w:val="004C0766"/>
    <w:rsid w:val="004C113B"/>
    <w:rsid w:val="004C12B3"/>
    <w:rsid w:val="004C14A1"/>
    <w:rsid w:val="004C1562"/>
    <w:rsid w:val="004C16BC"/>
    <w:rsid w:val="004C21B0"/>
    <w:rsid w:val="004C22C1"/>
    <w:rsid w:val="004C29DF"/>
    <w:rsid w:val="004C2AE8"/>
    <w:rsid w:val="004C319F"/>
    <w:rsid w:val="004C33C2"/>
    <w:rsid w:val="004C3E82"/>
    <w:rsid w:val="004C3EEA"/>
    <w:rsid w:val="004C43BE"/>
    <w:rsid w:val="004C43CE"/>
    <w:rsid w:val="004C46F4"/>
    <w:rsid w:val="004C5B7B"/>
    <w:rsid w:val="004C64B9"/>
    <w:rsid w:val="004C696C"/>
    <w:rsid w:val="004C6D97"/>
    <w:rsid w:val="004C7897"/>
    <w:rsid w:val="004C7BA0"/>
    <w:rsid w:val="004C7C19"/>
    <w:rsid w:val="004D0993"/>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5B8"/>
    <w:rsid w:val="004E305E"/>
    <w:rsid w:val="004E344E"/>
    <w:rsid w:val="004E36C2"/>
    <w:rsid w:val="004E38E1"/>
    <w:rsid w:val="004E3A6F"/>
    <w:rsid w:val="004E3ACC"/>
    <w:rsid w:val="004E3B36"/>
    <w:rsid w:val="004E3B71"/>
    <w:rsid w:val="004E42FB"/>
    <w:rsid w:val="004E43F9"/>
    <w:rsid w:val="004E4DC6"/>
    <w:rsid w:val="004E4E87"/>
    <w:rsid w:val="004E5036"/>
    <w:rsid w:val="004E582C"/>
    <w:rsid w:val="004E6035"/>
    <w:rsid w:val="004E67C7"/>
    <w:rsid w:val="004E6AC7"/>
    <w:rsid w:val="004E6EBD"/>
    <w:rsid w:val="004E7617"/>
    <w:rsid w:val="004E7CCD"/>
    <w:rsid w:val="004E7D37"/>
    <w:rsid w:val="004F05EB"/>
    <w:rsid w:val="004F09EE"/>
    <w:rsid w:val="004F0C6E"/>
    <w:rsid w:val="004F0D8D"/>
    <w:rsid w:val="004F1254"/>
    <w:rsid w:val="004F1CFD"/>
    <w:rsid w:val="004F24A6"/>
    <w:rsid w:val="004F2602"/>
    <w:rsid w:val="004F2A03"/>
    <w:rsid w:val="004F2FA3"/>
    <w:rsid w:val="004F3643"/>
    <w:rsid w:val="004F3B5E"/>
    <w:rsid w:val="004F5698"/>
    <w:rsid w:val="004F5727"/>
    <w:rsid w:val="004F5DE7"/>
    <w:rsid w:val="004F5DF3"/>
    <w:rsid w:val="004F5E38"/>
    <w:rsid w:val="004F60A7"/>
    <w:rsid w:val="004F677D"/>
    <w:rsid w:val="004F706D"/>
    <w:rsid w:val="004F7359"/>
    <w:rsid w:val="004F7535"/>
    <w:rsid w:val="004F76CD"/>
    <w:rsid w:val="004F7C60"/>
    <w:rsid w:val="004F7D4A"/>
    <w:rsid w:val="00500AC2"/>
    <w:rsid w:val="005017B0"/>
    <w:rsid w:val="00502681"/>
    <w:rsid w:val="005036B5"/>
    <w:rsid w:val="005042ED"/>
    <w:rsid w:val="00505380"/>
    <w:rsid w:val="00505452"/>
    <w:rsid w:val="00505C48"/>
    <w:rsid w:val="00505D61"/>
    <w:rsid w:val="0050749F"/>
    <w:rsid w:val="00507706"/>
    <w:rsid w:val="0050789F"/>
    <w:rsid w:val="00507AC0"/>
    <w:rsid w:val="00507F45"/>
    <w:rsid w:val="00510321"/>
    <w:rsid w:val="00510A4E"/>
    <w:rsid w:val="00510A50"/>
    <w:rsid w:val="005115A8"/>
    <w:rsid w:val="0051193F"/>
    <w:rsid w:val="00511B78"/>
    <w:rsid w:val="00511BE9"/>
    <w:rsid w:val="005121F1"/>
    <w:rsid w:val="00512619"/>
    <w:rsid w:val="00512AF8"/>
    <w:rsid w:val="00513AA5"/>
    <w:rsid w:val="005147CB"/>
    <w:rsid w:val="005149E7"/>
    <w:rsid w:val="00514B9C"/>
    <w:rsid w:val="00515178"/>
    <w:rsid w:val="0051535E"/>
    <w:rsid w:val="0051555E"/>
    <w:rsid w:val="0051570B"/>
    <w:rsid w:val="00515B65"/>
    <w:rsid w:val="00515BFD"/>
    <w:rsid w:val="00515FA9"/>
    <w:rsid w:val="005163A9"/>
    <w:rsid w:val="00516799"/>
    <w:rsid w:val="00517051"/>
    <w:rsid w:val="005171FE"/>
    <w:rsid w:val="00517E69"/>
    <w:rsid w:val="00520697"/>
    <w:rsid w:val="00520C84"/>
    <w:rsid w:val="00520CE4"/>
    <w:rsid w:val="0052203B"/>
    <w:rsid w:val="005220A9"/>
    <w:rsid w:val="005227A7"/>
    <w:rsid w:val="00522F47"/>
    <w:rsid w:val="00523397"/>
    <w:rsid w:val="0052393D"/>
    <w:rsid w:val="005240BE"/>
    <w:rsid w:val="00524373"/>
    <w:rsid w:val="005243B9"/>
    <w:rsid w:val="005247B8"/>
    <w:rsid w:val="005247C5"/>
    <w:rsid w:val="00524B45"/>
    <w:rsid w:val="00524D5A"/>
    <w:rsid w:val="00524EE3"/>
    <w:rsid w:val="005253CA"/>
    <w:rsid w:val="00525482"/>
    <w:rsid w:val="005257B5"/>
    <w:rsid w:val="005262EF"/>
    <w:rsid w:val="00526332"/>
    <w:rsid w:val="00526356"/>
    <w:rsid w:val="00526F96"/>
    <w:rsid w:val="0052759E"/>
    <w:rsid w:val="00530DEF"/>
    <w:rsid w:val="00531135"/>
    <w:rsid w:val="00531827"/>
    <w:rsid w:val="00531DE9"/>
    <w:rsid w:val="0053231E"/>
    <w:rsid w:val="00532B40"/>
    <w:rsid w:val="005332A1"/>
    <w:rsid w:val="00533605"/>
    <w:rsid w:val="00533706"/>
    <w:rsid w:val="0053479C"/>
    <w:rsid w:val="005351CA"/>
    <w:rsid w:val="00535946"/>
    <w:rsid w:val="00536350"/>
    <w:rsid w:val="005366E2"/>
    <w:rsid w:val="00536E0D"/>
    <w:rsid w:val="0053717C"/>
    <w:rsid w:val="0053745E"/>
    <w:rsid w:val="00537C41"/>
    <w:rsid w:val="00537FB1"/>
    <w:rsid w:val="00541048"/>
    <w:rsid w:val="00541173"/>
    <w:rsid w:val="005413DE"/>
    <w:rsid w:val="005417A4"/>
    <w:rsid w:val="00542574"/>
    <w:rsid w:val="00543132"/>
    <w:rsid w:val="005434F2"/>
    <w:rsid w:val="00543769"/>
    <w:rsid w:val="00543876"/>
    <w:rsid w:val="00543A96"/>
    <w:rsid w:val="00543E61"/>
    <w:rsid w:val="00544051"/>
    <w:rsid w:val="0054411E"/>
    <w:rsid w:val="0054431C"/>
    <w:rsid w:val="005446E2"/>
    <w:rsid w:val="00544F84"/>
    <w:rsid w:val="00545356"/>
    <w:rsid w:val="00545862"/>
    <w:rsid w:val="005458A5"/>
    <w:rsid w:val="00546862"/>
    <w:rsid w:val="00546F94"/>
    <w:rsid w:val="00550D82"/>
    <w:rsid w:val="00550EBD"/>
    <w:rsid w:val="0055101A"/>
    <w:rsid w:val="00551289"/>
    <w:rsid w:val="0055155C"/>
    <w:rsid w:val="00551A3D"/>
    <w:rsid w:val="00551BC0"/>
    <w:rsid w:val="00551EC2"/>
    <w:rsid w:val="00552453"/>
    <w:rsid w:val="00553591"/>
    <w:rsid w:val="00553C5E"/>
    <w:rsid w:val="00553DD8"/>
    <w:rsid w:val="00553FD8"/>
    <w:rsid w:val="00554115"/>
    <w:rsid w:val="005541A1"/>
    <w:rsid w:val="00555A2A"/>
    <w:rsid w:val="00555C41"/>
    <w:rsid w:val="005566F3"/>
    <w:rsid w:val="00556939"/>
    <w:rsid w:val="005573BD"/>
    <w:rsid w:val="005603D9"/>
    <w:rsid w:val="00560460"/>
    <w:rsid w:val="005612F3"/>
    <w:rsid w:val="00561551"/>
    <w:rsid w:val="00561FFF"/>
    <w:rsid w:val="0056254B"/>
    <w:rsid w:val="00562EF1"/>
    <w:rsid w:val="00563B68"/>
    <w:rsid w:val="00564564"/>
    <w:rsid w:val="005658BE"/>
    <w:rsid w:val="00566241"/>
    <w:rsid w:val="00567072"/>
    <w:rsid w:val="00567379"/>
    <w:rsid w:val="00567597"/>
    <w:rsid w:val="005678A4"/>
    <w:rsid w:val="00567951"/>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72C8"/>
    <w:rsid w:val="0057747E"/>
    <w:rsid w:val="00580278"/>
    <w:rsid w:val="0058032D"/>
    <w:rsid w:val="005816C1"/>
    <w:rsid w:val="00581ECA"/>
    <w:rsid w:val="0058279A"/>
    <w:rsid w:val="00582C5C"/>
    <w:rsid w:val="00582C85"/>
    <w:rsid w:val="005831D8"/>
    <w:rsid w:val="00583C46"/>
    <w:rsid w:val="00583F91"/>
    <w:rsid w:val="00584F63"/>
    <w:rsid w:val="0058505F"/>
    <w:rsid w:val="005850E7"/>
    <w:rsid w:val="00585AD9"/>
    <w:rsid w:val="00585BC0"/>
    <w:rsid w:val="00586151"/>
    <w:rsid w:val="00586AED"/>
    <w:rsid w:val="00586DD9"/>
    <w:rsid w:val="00586E87"/>
    <w:rsid w:val="005875BB"/>
    <w:rsid w:val="00587881"/>
    <w:rsid w:val="005878EF"/>
    <w:rsid w:val="00590110"/>
    <w:rsid w:val="00590317"/>
    <w:rsid w:val="00590D5B"/>
    <w:rsid w:val="005914CC"/>
    <w:rsid w:val="005916D9"/>
    <w:rsid w:val="005919B2"/>
    <w:rsid w:val="00591CA2"/>
    <w:rsid w:val="00591E7E"/>
    <w:rsid w:val="0059219D"/>
    <w:rsid w:val="00592462"/>
    <w:rsid w:val="00592869"/>
    <w:rsid w:val="0059325B"/>
    <w:rsid w:val="00593893"/>
    <w:rsid w:val="005941C5"/>
    <w:rsid w:val="005943AF"/>
    <w:rsid w:val="00595679"/>
    <w:rsid w:val="00595E53"/>
    <w:rsid w:val="00595ED5"/>
    <w:rsid w:val="0059615A"/>
    <w:rsid w:val="0059756C"/>
    <w:rsid w:val="0059761B"/>
    <w:rsid w:val="0059773F"/>
    <w:rsid w:val="005A0512"/>
    <w:rsid w:val="005A1D55"/>
    <w:rsid w:val="005A200B"/>
    <w:rsid w:val="005A24AA"/>
    <w:rsid w:val="005A360C"/>
    <w:rsid w:val="005A397E"/>
    <w:rsid w:val="005A40DE"/>
    <w:rsid w:val="005A42DC"/>
    <w:rsid w:val="005A4309"/>
    <w:rsid w:val="005A4B5D"/>
    <w:rsid w:val="005A4DF7"/>
    <w:rsid w:val="005A4F76"/>
    <w:rsid w:val="005A50F3"/>
    <w:rsid w:val="005A53E4"/>
    <w:rsid w:val="005A5497"/>
    <w:rsid w:val="005A55BD"/>
    <w:rsid w:val="005A593C"/>
    <w:rsid w:val="005A6629"/>
    <w:rsid w:val="005A7012"/>
    <w:rsid w:val="005A7367"/>
    <w:rsid w:val="005A7ECA"/>
    <w:rsid w:val="005B0968"/>
    <w:rsid w:val="005B0B9E"/>
    <w:rsid w:val="005B1A68"/>
    <w:rsid w:val="005B1D0B"/>
    <w:rsid w:val="005B2495"/>
    <w:rsid w:val="005B254C"/>
    <w:rsid w:val="005B2623"/>
    <w:rsid w:val="005B2FD9"/>
    <w:rsid w:val="005B319A"/>
    <w:rsid w:val="005B4119"/>
    <w:rsid w:val="005B49B6"/>
    <w:rsid w:val="005B51E3"/>
    <w:rsid w:val="005B59F8"/>
    <w:rsid w:val="005B5DEF"/>
    <w:rsid w:val="005B63B5"/>
    <w:rsid w:val="005B66C3"/>
    <w:rsid w:val="005B6D5D"/>
    <w:rsid w:val="005B709A"/>
    <w:rsid w:val="005B7329"/>
    <w:rsid w:val="005B75FD"/>
    <w:rsid w:val="005B7A1C"/>
    <w:rsid w:val="005B7B08"/>
    <w:rsid w:val="005B7BA5"/>
    <w:rsid w:val="005B7CA5"/>
    <w:rsid w:val="005C0181"/>
    <w:rsid w:val="005C087D"/>
    <w:rsid w:val="005C0B15"/>
    <w:rsid w:val="005C1316"/>
    <w:rsid w:val="005C13CE"/>
    <w:rsid w:val="005C21A4"/>
    <w:rsid w:val="005C2399"/>
    <w:rsid w:val="005C2994"/>
    <w:rsid w:val="005C302A"/>
    <w:rsid w:val="005C3187"/>
    <w:rsid w:val="005C3277"/>
    <w:rsid w:val="005C3869"/>
    <w:rsid w:val="005C47F5"/>
    <w:rsid w:val="005C4949"/>
    <w:rsid w:val="005C4A0D"/>
    <w:rsid w:val="005C4CD8"/>
    <w:rsid w:val="005C4D43"/>
    <w:rsid w:val="005C4F2C"/>
    <w:rsid w:val="005C4FA1"/>
    <w:rsid w:val="005C500F"/>
    <w:rsid w:val="005C528E"/>
    <w:rsid w:val="005C57EC"/>
    <w:rsid w:val="005C589F"/>
    <w:rsid w:val="005C5E5C"/>
    <w:rsid w:val="005C5F8D"/>
    <w:rsid w:val="005C63C3"/>
    <w:rsid w:val="005C6D8C"/>
    <w:rsid w:val="005C7C1C"/>
    <w:rsid w:val="005C7FAF"/>
    <w:rsid w:val="005D02FA"/>
    <w:rsid w:val="005D11C3"/>
    <w:rsid w:val="005D1752"/>
    <w:rsid w:val="005D17C0"/>
    <w:rsid w:val="005D189D"/>
    <w:rsid w:val="005D191F"/>
    <w:rsid w:val="005D219E"/>
    <w:rsid w:val="005D27A6"/>
    <w:rsid w:val="005D292F"/>
    <w:rsid w:val="005D4560"/>
    <w:rsid w:val="005D482E"/>
    <w:rsid w:val="005D4864"/>
    <w:rsid w:val="005D4B76"/>
    <w:rsid w:val="005D523B"/>
    <w:rsid w:val="005D52CB"/>
    <w:rsid w:val="005D55B0"/>
    <w:rsid w:val="005D68F9"/>
    <w:rsid w:val="005D76BA"/>
    <w:rsid w:val="005E0786"/>
    <w:rsid w:val="005E124B"/>
    <w:rsid w:val="005E1668"/>
    <w:rsid w:val="005E18A2"/>
    <w:rsid w:val="005E19DC"/>
    <w:rsid w:val="005E1E2E"/>
    <w:rsid w:val="005E2FC6"/>
    <w:rsid w:val="005E3111"/>
    <w:rsid w:val="005E33D2"/>
    <w:rsid w:val="005E39C4"/>
    <w:rsid w:val="005E3A17"/>
    <w:rsid w:val="005E4261"/>
    <w:rsid w:val="005E43A9"/>
    <w:rsid w:val="005E5615"/>
    <w:rsid w:val="005E5713"/>
    <w:rsid w:val="005E623F"/>
    <w:rsid w:val="005E62C0"/>
    <w:rsid w:val="005E6444"/>
    <w:rsid w:val="005E6460"/>
    <w:rsid w:val="005E655D"/>
    <w:rsid w:val="005E67E4"/>
    <w:rsid w:val="005E68AF"/>
    <w:rsid w:val="005E7731"/>
    <w:rsid w:val="005F1D3A"/>
    <w:rsid w:val="005F3008"/>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DAF"/>
    <w:rsid w:val="00601C7F"/>
    <w:rsid w:val="00602D64"/>
    <w:rsid w:val="0060319B"/>
    <w:rsid w:val="00603518"/>
    <w:rsid w:val="00603D49"/>
    <w:rsid w:val="00605814"/>
    <w:rsid w:val="00606010"/>
    <w:rsid w:val="0060616A"/>
    <w:rsid w:val="00607142"/>
    <w:rsid w:val="00607B65"/>
    <w:rsid w:val="00607C33"/>
    <w:rsid w:val="00607E1F"/>
    <w:rsid w:val="00607FC2"/>
    <w:rsid w:val="006101A1"/>
    <w:rsid w:val="0061054C"/>
    <w:rsid w:val="0061254F"/>
    <w:rsid w:val="00612705"/>
    <w:rsid w:val="0061319A"/>
    <w:rsid w:val="00613FD6"/>
    <w:rsid w:val="00613FF2"/>
    <w:rsid w:val="00614029"/>
    <w:rsid w:val="0061406C"/>
    <w:rsid w:val="00614565"/>
    <w:rsid w:val="00614A34"/>
    <w:rsid w:val="006150A7"/>
    <w:rsid w:val="006155B0"/>
    <w:rsid w:val="006155C4"/>
    <w:rsid w:val="006168AA"/>
    <w:rsid w:val="00616A95"/>
    <w:rsid w:val="00616F59"/>
    <w:rsid w:val="00620173"/>
    <w:rsid w:val="0062058D"/>
    <w:rsid w:val="00620BBC"/>
    <w:rsid w:val="00620C03"/>
    <w:rsid w:val="00620F5A"/>
    <w:rsid w:val="00621949"/>
    <w:rsid w:val="00622027"/>
    <w:rsid w:val="00622CEC"/>
    <w:rsid w:val="00623630"/>
    <w:rsid w:val="0062456C"/>
    <w:rsid w:val="00624572"/>
    <w:rsid w:val="00624777"/>
    <w:rsid w:val="00624D74"/>
    <w:rsid w:val="00624DA9"/>
    <w:rsid w:val="00625112"/>
    <w:rsid w:val="00625C55"/>
    <w:rsid w:val="00626407"/>
    <w:rsid w:val="00626FE8"/>
    <w:rsid w:val="00627041"/>
    <w:rsid w:val="0062768A"/>
    <w:rsid w:val="006303A3"/>
    <w:rsid w:val="006303AC"/>
    <w:rsid w:val="006303F9"/>
    <w:rsid w:val="00630638"/>
    <w:rsid w:val="00630F4F"/>
    <w:rsid w:val="006329D4"/>
    <w:rsid w:val="00632A55"/>
    <w:rsid w:val="00633298"/>
    <w:rsid w:val="00633D01"/>
    <w:rsid w:val="0063436E"/>
    <w:rsid w:val="00634398"/>
    <w:rsid w:val="006358E6"/>
    <w:rsid w:val="006359FC"/>
    <w:rsid w:val="006359FF"/>
    <w:rsid w:val="00635C0C"/>
    <w:rsid w:val="00635CD0"/>
    <w:rsid w:val="00635E45"/>
    <w:rsid w:val="00635E9D"/>
    <w:rsid w:val="00636708"/>
    <w:rsid w:val="006367CA"/>
    <w:rsid w:val="00636888"/>
    <w:rsid w:val="00636D22"/>
    <w:rsid w:val="00637F14"/>
    <w:rsid w:val="0064005F"/>
    <w:rsid w:val="00640577"/>
    <w:rsid w:val="0064082B"/>
    <w:rsid w:val="00640A86"/>
    <w:rsid w:val="006415FE"/>
    <w:rsid w:val="00641BE9"/>
    <w:rsid w:val="0064203B"/>
    <w:rsid w:val="006425BA"/>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69C4"/>
    <w:rsid w:val="00647179"/>
    <w:rsid w:val="00647419"/>
    <w:rsid w:val="006474DE"/>
    <w:rsid w:val="00647B5A"/>
    <w:rsid w:val="00647E3F"/>
    <w:rsid w:val="006509A8"/>
    <w:rsid w:val="006509E0"/>
    <w:rsid w:val="00650B91"/>
    <w:rsid w:val="00651D87"/>
    <w:rsid w:val="00651D92"/>
    <w:rsid w:val="00652D1A"/>
    <w:rsid w:val="00652EF0"/>
    <w:rsid w:val="00652F4B"/>
    <w:rsid w:val="00654199"/>
    <w:rsid w:val="00654455"/>
    <w:rsid w:val="006544B2"/>
    <w:rsid w:val="00654934"/>
    <w:rsid w:val="00654A76"/>
    <w:rsid w:val="00655C61"/>
    <w:rsid w:val="006568FC"/>
    <w:rsid w:val="00656926"/>
    <w:rsid w:val="00656B04"/>
    <w:rsid w:val="00657CA5"/>
    <w:rsid w:val="00660315"/>
    <w:rsid w:val="0066044E"/>
    <w:rsid w:val="006605DF"/>
    <w:rsid w:val="00660CFD"/>
    <w:rsid w:val="006610C7"/>
    <w:rsid w:val="00662BE1"/>
    <w:rsid w:val="00662C3B"/>
    <w:rsid w:val="00662E91"/>
    <w:rsid w:val="0066310D"/>
    <w:rsid w:val="00663E74"/>
    <w:rsid w:val="00664A43"/>
    <w:rsid w:val="00664AE5"/>
    <w:rsid w:val="00664D2F"/>
    <w:rsid w:val="00665C0F"/>
    <w:rsid w:val="00665C2D"/>
    <w:rsid w:val="006669B7"/>
    <w:rsid w:val="00666C16"/>
    <w:rsid w:val="00667780"/>
    <w:rsid w:val="00670ACB"/>
    <w:rsid w:val="00670F81"/>
    <w:rsid w:val="006723B3"/>
    <w:rsid w:val="00672898"/>
    <w:rsid w:val="00673061"/>
    <w:rsid w:val="006730FF"/>
    <w:rsid w:val="00673990"/>
    <w:rsid w:val="00673DD9"/>
    <w:rsid w:val="0067411A"/>
    <w:rsid w:val="006749B8"/>
    <w:rsid w:val="00674A8D"/>
    <w:rsid w:val="00675350"/>
    <w:rsid w:val="006753D5"/>
    <w:rsid w:val="006756F5"/>
    <w:rsid w:val="00675A23"/>
    <w:rsid w:val="00676446"/>
    <w:rsid w:val="00677B03"/>
    <w:rsid w:val="00677FE0"/>
    <w:rsid w:val="006809B1"/>
    <w:rsid w:val="00681A8B"/>
    <w:rsid w:val="00681D64"/>
    <w:rsid w:val="00681EA7"/>
    <w:rsid w:val="00681F36"/>
    <w:rsid w:val="006827D6"/>
    <w:rsid w:val="006829AC"/>
    <w:rsid w:val="00683595"/>
    <w:rsid w:val="00684571"/>
    <w:rsid w:val="0068471A"/>
    <w:rsid w:val="00684D20"/>
    <w:rsid w:val="00686260"/>
    <w:rsid w:val="00687775"/>
    <w:rsid w:val="00687CBA"/>
    <w:rsid w:val="00690B26"/>
    <w:rsid w:val="0069128E"/>
    <w:rsid w:val="006918F1"/>
    <w:rsid w:val="00691927"/>
    <w:rsid w:val="0069210B"/>
    <w:rsid w:val="006929B9"/>
    <w:rsid w:val="00692ECE"/>
    <w:rsid w:val="006931EE"/>
    <w:rsid w:val="00693A19"/>
    <w:rsid w:val="00694A06"/>
    <w:rsid w:val="00694C9D"/>
    <w:rsid w:val="00694D9B"/>
    <w:rsid w:val="006953E2"/>
    <w:rsid w:val="006963C4"/>
    <w:rsid w:val="006964FF"/>
    <w:rsid w:val="00696576"/>
    <w:rsid w:val="00696847"/>
    <w:rsid w:val="00696A34"/>
    <w:rsid w:val="006975D1"/>
    <w:rsid w:val="006976A1"/>
    <w:rsid w:val="0069784D"/>
    <w:rsid w:val="00697BC8"/>
    <w:rsid w:val="006A0000"/>
    <w:rsid w:val="006A022F"/>
    <w:rsid w:val="006A1109"/>
    <w:rsid w:val="006A1307"/>
    <w:rsid w:val="006A17BB"/>
    <w:rsid w:val="006A2795"/>
    <w:rsid w:val="006A2E5A"/>
    <w:rsid w:val="006A38DB"/>
    <w:rsid w:val="006A4842"/>
    <w:rsid w:val="006A558F"/>
    <w:rsid w:val="006A5998"/>
    <w:rsid w:val="006A643C"/>
    <w:rsid w:val="006A6491"/>
    <w:rsid w:val="006A66FB"/>
    <w:rsid w:val="006A677D"/>
    <w:rsid w:val="006A6B8B"/>
    <w:rsid w:val="006A6CAE"/>
    <w:rsid w:val="006A7505"/>
    <w:rsid w:val="006A7E96"/>
    <w:rsid w:val="006B0828"/>
    <w:rsid w:val="006B1B3C"/>
    <w:rsid w:val="006B20AA"/>
    <w:rsid w:val="006B28B8"/>
    <w:rsid w:val="006B3B1F"/>
    <w:rsid w:val="006B3C1C"/>
    <w:rsid w:val="006B3CB3"/>
    <w:rsid w:val="006B426D"/>
    <w:rsid w:val="006B4724"/>
    <w:rsid w:val="006B4A5D"/>
    <w:rsid w:val="006B4B9F"/>
    <w:rsid w:val="006B4EEC"/>
    <w:rsid w:val="006B4FB0"/>
    <w:rsid w:val="006B5B3D"/>
    <w:rsid w:val="006B5BDA"/>
    <w:rsid w:val="006B5D19"/>
    <w:rsid w:val="006B6338"/>
    <w:rsid w:val="006B6756"/>
    <w:rsid w:val="006B6763"/>
    <w:rsid w:val="006B6856"/>
    <w:rsid w:val="006B6858"/>
    <w:rsid w:val="006B6EE1"/>
    <w:rsid w:val="006B7163"/>
    <w:rsid w:val="006B7575"/>
    <w:rsid w:val="006C05BF"/>
    <w:rsid w:val="006C0747"/>
    <w:rsid w:val="006C08F3"/>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9BA"/>
    <w:rsid w:val="006D2ACA"/>
    <w:rsid w:val="006D2D63"/>
    <w:rsid w:val="006D3B15"/>
    <w:rsid w:val="006D4772"/>
    <w:rsid w:val="006D4B8B"/>
    <w:rsid w:val="006D5295"/>
    <w:rsid w:val="006D58B4"/>
    <w:rsid w:val="006D5A36"/>
    <w:rsid w:val="006D69F6"/>
    <w:rsid w:val="006D6F1C"/>
    <w:rsid w:val="006D73D7"/>
    <w:rsid w:val="006D775E"/>
    <w:rsid w:val="006D77E6"/>
    <w:rsid w:val="006E068B"/>
    <w:rsid w:val="006E1CCC"/>
    <w:rsid w:val="006E1F80"/>
    <w:rsid w:val="006E2330"/>
    <w:rsid w:val="006E2AFA"/>
    <w:rsid w:val="006E2B89"/>
    <w:rsid w:val="006E30B8"/>
    <w:rsid w:val="006E38AF"/>
    <w:rsid w:val="006E390D"/>
    <w:rsid w:val="006E3A1F"/>
    <w:rsid w:val="006E3F3A"/>
    <w:rsid w:val="006E4D8A"/>
    <w:rsid w:val="006E4E73"/>
    <w:rsid w:val="006E5785"/>
    <w:rsid w:val="006E5813"/>
    <w:rsid w:val="006E5DCF"/>
    <w:rsid w:val="006E6376"/>
    <w:rsid w:val="006E6BED"/>
    <w:rsid w:val="006E6D0B"/>
    <w:rsid w:val="006E7355"/>
    <w:rsid w:val="006E773D"/>
    <w:rsid w:val="006E7928"/>
    <w:rsid w:val="006E7F8D"/>
    <w:rsid w:val="006F0360"/>
    <w:rsid w:val="006F05DB"/>
    <w:rsid w:val="006F0D02"/>
    <w:rsid w:val="006F1467"/>
    <w:rsid w:val="006F17FF"/>
    <w:rsid w:val="006F1E54"/>
    <w:rsid w:val="006F1EFB"/>
    <w:rsid w:val="006F22E4"/>
    <w:rsid w:val="006F2923"/>
    <w:rsid w:val="006F2D55"/>
    <w:rsid w:val="006F310B"/>
    <w:rsid w:val="006F4286"/>
    <w:rsid w:val="006F42EE"/>
    <w:rsid w:val="006F43E8"/>
    <w:rsid w:val="006F54C4"/>
    <w:rsid w:val="006F5D50"/>
    <w:rsid w:val="006F5EFE"/>
    <w:rsid w:val="006F6D10"/>
    <w:rsid w:val="006F6E29"/>
    <w:rsid w:val="0070057A"/>
    <w:rsid w:val="0070078F"/>
    <w:rsid w:val="00700F47"/>
    <w:rsid w:val="00701BBF"/>
    <w:rsid w:val="00702A62"/>
    <w:rsid w:val="0070372C"/>
    <w:rsid w:val="007037B5"/>
    <w:rsid w:val="007039F9"/>
    <w:rsid w:val="00703C9E"/>
    <w:rsid w:val="00703E76"/>
    <w:rsid w:val="007042AC"/>
    <w:rsid w:val="00704E3E"/>
    <w:rsid w:val="0070524E"/>
    <w:rsid w:val="007058A1"/>
    <w:rsid w:val="00706DC7"/>
    <w:rsid w:val="00706EC3"/>
    <w:rsid w:val="00707837"/>
    <w:rsid w:val="00707D16"/>
    <w:rsid w:val="007109B5"/>
    <w:rsid w:val="007119B0"/>
    <w:rsid w:val="00711B2A"/>
    <w:rsid w:val="00711E82"/>
    <w:rsid w:val="007128F6"/>
    <w:rsid w:val="00712B37"/>
    <w:rsid w:val="00712B5B"/>
    <w:rsid w:val="00712E63"/>
    <w:rsid w:val="00713B60"/>
    <w:rsid w:val="00713C3A"/>
    <w:rsid w:val="0071411B"/>
    <w:rsid w:val="007141DC"/>
    <w:rsid w:val="00715708"/>
    <w:rsid w:val="00715BB9"/>
    <w:rsid w:val="0071621F"/>
    <w:rsid w:val="00716793"/>
    <w:rsid w:val="0071688C"/>
    <w:rsid w:val="00717119"/>
    <w:rsid w:val="0071762A"/>
    <w:rsid w:val="00720304"/>
    <w:rsid w:val="00720352"/>
    <w:rsid w:val="00720456"/>
    <w:rsid w:val="00720FD7"/>
    <w:rsid w:val="00721737"/>
    <w:rsid w:val="00722B70"/>
    <w:rsid w:val="00723094"/>
    <w:rsid w:val="00723205"/>
    <w:rsid w:val="00723633"/>
    <w:rsid w:val="00724341"/>
    <w:rsid w:val="00724615"/>
    <w:rsid w:val="0072463E"/>
    <w:rsid w:val="00725333"/>
    <w:rsid w:val="0072629A"/>
    <w:rsid w:val="00726CA3"/>
    <w:rsid w:val="00726DFD"/>
    <w:rsid w:val="00727528"/>
    <w:rsid w:val="007300CA"/>
    <w:rsid w:val="007300FE"/>
    <w:rsid w:val="00730417"/>
    <w:rsid w:val="007310C1"/>
    <w:rsid w:val="00731313"/>
    <w:rsid w:val="00731355"/>
    <w:rsid w:val="00731944"/>
    <w:rsid w:val="0073290E"/>
    <w:rsid w:val="00732FB4"/>
    <w:rsid w:val="00733575"/>
    <w:rsid w:val="007335F4"/>
    <w:rsid w:val="00733644"/>
    <w:rsid w:val="0073364A"/>
    <w:rsid w:val="00733676"/>
    <w:rsid w:val="00733FB2"/>
    <w:rsid w:val="007342B6"/>
    <w:rsid w:val="00735135"/>
    <w:rsid w:val="00735A1C"/>
    <w:rsid w:val="00735A79"/>
    <w:rsid w:val="00736C8A"/>
    <w:rsid w:val="00737779"/>
    <w:rsid w:val="00737F31"/>
    <w:rsid w:val="00740DA6"/>
    <w:rsid w:val="00740E55"/>
    <w:rsid w:val="0074248D"/>
    <w:rsid w:val="00743004"/>
    <w:rsid w:val="00743473"/>
    <w:rsid w:val="00744A83"/>
    <w:rsid w:val="0074534A"/>
    <w:rsid w:val="00745BF2"/>
    <w:rsid w:val="00745EEC"/>
    <w:rsid w:val="00746062"/>
    <w:rsid w:val="00746CA0"/>
    <w:rsid w:val="00746CED"/>
    <w:rsid w:val="0074723D"/>
    <w:rsid w:val="00750EA7"/>
    <w:rsid w:val="00751837"/>
    <w:rsid w:val="00752A70"/>
    <w:rsid w:val="00753068"/>
    <w:rsid w:val="007537E3"/>
    <w:rsid w:val="00753DF8"/>
    <w:rsid w:val="00754642"/>
    <w:rsid w:val="00754893"/>
    <w:rsid w:val="00754C2A"/>
    <w:rsid w:val="00754FF8"/>
    <w:rsid w:val="007552AA"/>
    <w:rsid w:val="007557E3"/>
    <w:rsid w:val="00755B23"/>
    <w:rsid w:val="00757C25"/>
    <w:rsid w:val="00760AE9"/>
    <w:rsid w:val="00760FE2"/>
    <w:rsid w:val="00761A8D"/>
    <w:rsid w:val="00761AB0"/>
    <w:rsid w:val="00762095"/>
    <w:rsid w:val="0076233C"/>
    <w:rsid w:val="007627D5"/>
    <w:rsid w:val="00762E26"/>
    <w:rsid w:val="007635C7"/>
    <w:rsid w:val="00763FF5"/>
    <w:rsid w:val="0076439E"/>
    <w:rsid w:val="00764483"/>
    <w:rsid w:val="007647C3"/>
    <w:rsid w:val="00764E48"/>
    <w:rsid w:val="00765019"/>
    <w:rsid w:val="00765168"/>
    <w:rsid w:val="00765EA9"/>
    <w:rsid w:val="00766065"/>
    <w:rsid w:val="00766A89"/>
    <w:rsid w:val="0076746C"/>
    <w:rsid w:val="007674DC"/>
    <w:rsid w:val="00767C90"/>
    <w:rsid w:val="00770630"/>
    <w:rsid w:val="00770A0C"/>
    <w:rsid w:val="0077265A"/>
    <w:rsid w:val="00772B47"/>
    <w:rsid w:val="00772E30"/>
    <w:rsid w:val="0077317D"/>
    <w:rsid w:val="00773858"/>
    <w:rsid w:val="00773E69"/>
    <w:rsid w:val="00774835"/>
    <w:rsid w:val="00774A68"/>
    <w:rsid w:val="00774C16"/>
    <w:rsid w:val="00774C5F"/>
    <w:rsid w:val="0077544D"/>
    <w:rsid w:val="00775966"/>
    <w:rsid w:val="00776000"/>
    <w:rsid w:val="00776A56"/>
    <w:rsid w:val="00776AA9"/>
    <w:rsid w:val="0077752F"/>
    <w:rsid w:val="0077785A"/>
    <w:rsid w:val="00777C49"/>
    <w:rsid w:val="00780429"/>
    <w:rsid w:val="00780B6F"/>
    <w:rsid w:val="00781104"/>
    <w:rsid w:val="007816B8"/>
    <w:rsid w:val="00781A12"/>
    <w:rsid w:val="00781DEE"/>
    <w:rsid w:val="00781ED6"/>
    <w:rsid w:val="0078212E"/>
    <w:rsid w:val="0078214E"/>
    <w:rsid w:val="0078245F"/>
    <w:rsid w:val="007825E2"/>
    <w:rsid w:val="0078260A"/>
    <w:rsid w:val="00782C81"/>
    <w:rsid w:val="00782CF8"/>
    <w:rsid w:val="0078324C"/>
    <w:rsid w:val="00783B86"/>
    <w:rsid w:val="00783FD1"/>
    <w:rsid w:val="00784029"/>
    <w:rsid w:val="00784BE3"/>
    <w:rsid w:val="00784EAB"/>
    <w:rsid w:val="007857E9"/>
    <w:rsid w:val="00786BA5"/>
    <w:rsid w:val="007902CD"/>
    <w:rsid w:val="007906C0"/>
    <w:rsid w:val="00790E5C"/>
    <w:rsid w:val="00790F7D"/>
    <w:rsid w:val="00791EA9"/>
    <w:rsid w:val="00791F9C"/>
    <w:rsid w:val="00792439"/>
    <w:rsid w:val="00792FCB"/>
    <w:rsid w:val="0079324C"/>
    <w:rsid w:val="00793A81"/>
    <w:rsid w:val="00793FBD"/>
    <w:rsid w:val="0079410F"/>
    <w:rsid w:val="007941FD"/>
    <w:rsid w:val="00794795"/>
    <w:rsid w:val="0079486F"/>
    <w:rsid w:val="00794BBF"/>
    <w:rsid w:val="00795733"/>
    <w:rsid w:val="0079574B"/>
    <w:rsid w:val="00795815"/>
    <w:rsid w:val="00796578"/>
    <w:rsid w:val="00796663"/>
    <w:rsid w:val="00796EF6"/>
    <w:rsid w:val="00797507"/>
    <w:rsid w:val="007976CA"/>
    <w:rsid w:val="00797EC1"/>
    <w:rsid w:val="007A0C26"/>
    <w:rsid w:val="007A0F9A"/>
    <w:rsid w:val="007A16A4"/>
    <w:rsid w:val="007A1C04"/>
    <w:rsid w:val="007A2042"/>
    <w:rsid w:val="007A288D"/>
    <w:rsid w:val="007A2C15"/>
    <w:rsid w:val="007A2D97"/>
    <w:rsid w:val="007A3D0C"/>
    <w:rsid w:val="007A3D7E"/>
    <w:rsid w:val="007A4230"/>
    <w:rsid w:val="007A4627"/>
    <w:rsid w:val="007A4851"/>
    <w:rsid w:val="007A62B5"/>
    <w:rsid w:val="007A6BD4"/>
    <w:rsid w:val="007A6FF9"/>
    <w:rsid w:val="007A748E"/>
    <w:rsid w:val="007B1B23"/>
    <w:rsid w:val="007B1D24"/>
    <w:rsid w:val="007B20E5"/>
    <w:rsid w:val="007B2C49"/>
    <w:rsid w:val="007B350A"/>
    <w:rsid w:val="007B36E7"/>
    <w:rsid w:val="007B43E2"/>
    <w:rsid w:val="007B48B3"/>
    <w:rsid w:val="007B4D6A"/>
    <w:rsid w:val="007B4ED6"/>
    <w:rsid w:val="007B4F9B"/>
    <w:rsid w:val="007B517A"/>
    <w:rsid w:val="007B51BD"/>
    <w:rsid w:val="007B5945"/>
    <w:rsid w:val="007B5B88"/>
    <w:rsid w:val="007B68AA"/>
    <w:rsid w:val="007B6B59"/>
    <w:rsid w:val="007B6C93"/>
    <w:rsid w:val="007B6CDD"/>
    <w:rsid w:val="007B6FCC"/>
    <w:rsid w:val="007B7CB0"/>
    <w:rsid w:val="007C0AF1"/>
    <w:rsid w:val="007C0BC2"/>
    <w:rsid w:val="007C0F8A"/>
    <w:rsid w:val="007C117D"/>
    <w:rsid w:val="007C1BE0"/>
    <w:rsid w:val="007C1C70"/>
    <w:rsid w:val="007C2889"/>
    <w:rsid w:val="007C41E4"/>
    <w:rsid w:val="007C4BE7"/>
    <w:rsid w:val="007C705C"/>
    <w:rsid w:val="007C7370"/>
    <w:rsid w:val="007C7BE3"/>
    <w:rsid w:val="007D06D3"/>
    <w:rsid w:val="007D08E2"/>
    <w:rsid w:val="007D30E3"/>
    <w:rsid w:val="007D32BA"/>
    <w:rsid w:val="007D3391"/>
    <w:rsid w:val="007D3562"/>
    <w:rsid w:val="007D38A0"/>
    <w:rsid w:val="007D4A50"/>
    <w:rsid w:val="007D5256"/>
    <w:rsid w:val="007D5512"/>
    <w:rsid w:val="007D558C"/>
    <w:rsid w:val="007D6106"/>
    <w:rsid w:val="007D684B"/>
    <w:rsid w:val="007D7A00"/>
    <w:rsid w:val="007D7A12"/>
    <w:rsid w:val="007E0602"/>
    <w:rsid w:val="007E06E5"/>
    <w:rsid w:val="007E0B1F"/>
    <w:rsid w:val="007E0C12"/>
    <w:rsid w:val="007E0E4A"/>
    <w:rsid w:val="007E11BC"/>
    <w:rsid w:val="007E1239"/>
    <w:rsid w:val="007E1459"/>
    <w:rsid w:val="007E1F31"/>
    <w:rsid w:val="007E254A"/>
    <w:rsid w:val="007E29B5"/>
    <w:rsid w:val="007E2AEC"/>
    <w:rsid w:val="007E3B45"/>
    <w:rsid w:val="007E4342"/>
    <w:rsid w:val="007E469D"/>
    <w:rsid w:val="007E46AC"/>
    <w:rsid w:val="007E4811"/>
    <w:rsid w:val="007E4C30"/>
    <w:rsid w:val="007E4D56"/>
    <w:rsid w:val="007E4DC8"/>
    <w:rsid w:val="007E571D"/>
    <w:rsid w:val="007E5CE4"/>
    <w:rsid w:val="007E64A1"/>
    <w:rsid w:val="007E720B"/>
    <w:rsid w:val="007E752A"/>
    <w:rsid w:val="007E7D07"/>
    <w:rsid w:val="007E7D20"/>
    <w:rsid w:val="007F0868"/>
    <w:rsid w:val="007F0E68"/>
    <w:rsid w:val="007F108D"/>
    <w:rsid w:val="007F135D"/>
    <w:rsid w:val="007F15FE"/>
    <w:rsid w:val="007F1F77"/>
    <w:rsid w:val="007F1FFE"/>
    <w:rsid w:val="007F22C3"/>
    <w:rsid w:val="007F302F"/>
    <w:rsid w:val="007F384B"/>
    <w:rsid w:val="007F38F7"/>
    <w:rsid w:val="007F3A56"/>
    <w:rsid w:val="007F3F47"/>
    <w:rsid w:val="007F56DC"/>
    <w:rsid w:val="007F574D"/>
    <w:rsid w:val="007F581E"/>
    <w:rsid w:val="007F63B8"/>
    <w:rsid w:val="007F6709"/>
    <w:rsid w:val="007F7013"/>
    <w:rsid w:val="007F74DE"/>
    <w:rsid w:val="00800030"/>
    <w:rsid w:val="008001A6"/>
    <w:rsid w:val="00800484"/>
    <w:rsid w:val="0080067B"/>
    <w:rsid w:val="0080073F"/>
    <w:rsid w:val="00801565"/>
    <w:rsid w:val="008022D1"/>
    <w:rsid w:val="008023A2"/>
    <w:rsid w:val="0080250B"/>
    <w:rsid w:val="00802E79"/>
    <w:rsid w:val="008031EA"/>
    <w:rsid w:val="0080374D"/>
    <w:rsid w:val="00804484"/>
    <w:rsid w:val="0080485C"/>
    <w:rsid w:val="00804958"/>
    <w:rsid w:val="008049DD"/>
    <w:rsid w:val="00804E54"/>
    <w:rsid w:val="0080552D"/>
    <w:rsid w:val="0080668B"/>
    <w:rsid w:val="00810BE0"/>
    <w:rsid w:val="00811772"/>
    <w:rsid w:val="008119BC"/>
    <w:rsid w:val="00812765"/>
    <w:rsid w:val="00812A63"/>
    <w:rsid w:val="00812DFA"/>
    <w:rsid w:val="00812E28"/>
    <w:rsid w:val="008135EC"/>
    <w:rsid w:val="00813DA1"/>
    <w:rsid w:val="00814811"/>
    <w:rsid w:val="008151E4"/>
    <w:rsid w:val="008151F6"/>
    <w:rsid w:val="0081557B"/>
    <w:rsid w:val="008156BF"/>
    <w:rsid w:val="00815EAD"/>
    <w:rsid w:val="00816236"/>
    <w:rsid w:val="00816870"/>
    <w:rsid w:val="00817387"/>
    <w:rsid w:val="00817994"/>
    <w:rsid w:val="00817DBE"/>
    <w:rsid w:val="00820055"/>
    <w:rsid w:val="008218A7"/>
    <w:rsid w:val="00824645"/>
    <w:rsid w:val="008252B7"/>
    <w:rsid w:val="008257AA"/>
    <w:rsid w:val="00825C05"/>
    <w:rsid w:val="008261D4"/>
    <w:rsid w:val="008263C3"/>
    <w:rsid w:val="008264E6"/>
    <w:rsid w:val="00826A7F"/>
    <w:rsid w:val="00826C1A"/>
    <w:rsid w:val="00827419"/>
    <w:rsid w:val="00827AD8"/>
    <w:rsid w:val="008300F9"/>
    <w:rsid w:val="008301FA"/>
    <w:rsid w:val="0083024B"/>
    <w:rsid w:val="008302ED"/>
    <w:rsid w:val="008306B3"/>
    <w:rsid w:val="00830750"/>
    <w:rsid w:val="00830F40"/>
    <w:rsid w:val="00830F88"/>
    <w:rsid w:val="008313EB"/>
    <w:rsid w:val="00831440"/>
    <w:rsid w:val="0083147E"/>
    <w:rsid w:val="00831829"/>
    <w:rsid w:val="00831A3B"/>
    <w:rsid w:val="00831B9E"/>
    <w:rsid w:val="00831CBF"/>
    <w:rsid w:val="008323EA"/>
    <w:rsid w:val="008324AF"/>
    <w:rsid w:val="0083252D"/>
    <w:rsid w:val="008329C8"/>
    <w:rsid w:val="008335DD"/>
    <w:rsid w:val="0083374C"/>
    <w:rsid w:val="00834568"/>
    <w:rsid w:val="00834DE8"/>
    <w:rsid w:val="0083516F"/>
    <w:rsid w:val="008351EF"/>
    <w:rsid w:val="00835311"/>
    <w:rsid w:val="0083572B"/>
    <w:rsid w:val="008365D5"/>
    <w:rsid w:val="00837004"/>
    <w:rsid w:val="00837596"/>
    <w:rsid w:val="008375C7"/>
    <w:rsid w:val="00837D86"/>
    <w:rsid w:val="00837F6E"/>
    <w:rsid w:val="008403DD"/>
    <w:rsid w:val="008405FA"/>
    <w:rsid w:val="00840855"/>
    <w:rsid w:val="00840B4E"/>
    <w:rsid w:val="00840C75"/>
    <w:rsid w:val="00841129"/>
    <w:rsid w:val="008412B8"/>
    <w:rsid w:val="008418B3"/>
    <w:rsid w:val="008418EA"/>
    <w:rsid w:val="0084194B"/>
    <w:rsid w:val="008420A9"/>
    <w:rsid w:val="008420FF"/>
    <w:rsid w:val="008423D2"/>
    <w:rsid w:val="00842BE3"/>
    <w:rsid w:val="00843386"/>
    <w:rsid w:val="008434F5"/>
    <w:rsid w:val="00843E41"/>
    <w:rsid w:val="008444AF"/>
    <w:rsid w:val="0084475B"/>
    <w:rsid w:val="00844C0A"/>
    <w:rsid w:val="00845199"/>
    <w:rsid w:val="008455A5"/>
    <w:rsid w:val="0084590C"/>
    <w:rsid w:val="00845F4C"/>
    <w:rsid w:val="00845F7D"/>
    <w:rsid w:val="00846390"/>
    <w:rsid w:val="008469F6"/>
    <w:rsid w:val="0084792F"/>
    <w:rsid w:val="00847A0C"/>
    <w:rsid w:val="00847CD7"/>
    <w:rsid w:val="00850508"/>
    <w:rsid w:val="0085086F"/>
    <w:rsid w:val="00851F3F"/>
    <w:rsid w:val="0085269C"/>
    <w:rsid w:val="008529D1"/>
    <w:rsid w:val="00852B08"/>
    <w:rsid w:val="00852B7A"/>
    <w:rsid w:val="00853847"/>
    <w:rsid w:val="00854E83"/>
    <w:rsid w:val="0085507C"/>
    <w:rsid w:val="00855B7C"/>
    <w:rsid w:val="0085609F"/>
    <w:rsid w:val="00856B15"/>
    <w:rsid w:val="00856E1A"/>
    <w:rsid w:val="008578E5"/>
    <w:rsid w:val="00860452"/>
    <w:rsid w:val="008611C0"/>
    <w:rsid w:val="00861877"/>
    <w:rsid w:val="00861D99"/>
    <w:rsid w:val="00862482"/>
    <w:rsid w:val="008634AF"/>
    <w:rsid w:val="00864E8B"/>
    <w:rsid w:val="00864FC5"/>
    <w:rsid w:val="00865841"/>
    <w:rsid w:val="00865A9F"/>
    <w:rsid w:val="00865BD9"/>
    <w:rsid w:val="00867252"/>
    <w:rsid w:val="00867319"/>
    <w:rsid w:val="00867348"/>
    <w:rsid w:val="008704F3"/>
    <w:rsid w:val="00870984"/>
    <w:rsid w:val="0087106C"/>
    <w:rsid w:val="00871A7C"/>
    <w:rsid w:val="00874DBD"/>
    <w:rsid w:val="00874FDF"/>
    <w:rsid w:val="008755EB"/>
    <w:rsid w:val="00875BC0"/>
    <w:rsid w:val="008770AB"/>
    <w:rsid w:val="00877485"/>
    <w:rsid w:val="0088071E"/>
    <w:rsid w:val="008813BD"/>
    <w:rsid w:val="008815D4"/>
    <w:rsid w:val="00881EF0"/>
    <w:rsid w:val="00881F44"/>
    <w:rsid w:val="00882461"/>
    <w:rsid w:val="008828CA"/>
    <w:rsid w:val="00884CCA"/>
    <w:rsid w:val="00885901"/>
    <w:rsid w:val="00886164"/>
    <w:rsid w:val="0088629D"/>
    <w:rsid w:val="00886ACD"/>
    <w:rsid w:val="0088739A"/>
    <w:rsid w:val="00887565"/>
    <w:rsid w:val="008875E2"/>
    <w:rsid w:val="00887AC2"/>
    <w:rsid w:val="00887C2A"/>
    <w:rsid w:val="00887F87"/>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5CBF"/>
    <w:rsid w:val="008960C3"/>
    <w:rsid w:val="0089725D"/>
    <w:rsid w:val="0089728E"/>
    <w:rsid w:val="0089729A"/>
    <w:rsid w:val="00897472"/>
    <w:rsid w:val="00897828"/>
    <w:rsid w:val="00897CDF"/>
    <w:rsid w:val="008A287F"/>
    <w:rsid w:val="008A2FDF"/>
    <w:rsid w:val="008A3A67"/>
    <w:rsid w:val="008A3B03"/>
    <w:rsid w:val="008A3BD9"/>
    <w:rsid w:val="008A3D7A"/>
    <w:rsid w:val="008A43D9"/>
    <w:rsid w:val="008A467C"/>
    <w:rsid w:val="008A4AFA"/>
    <w:rsid w:val="008A4EFA"/>
    <w:rsid w:val="008A6D58"/>
    <w:rsid w:val="008A6DDA"/>
    <w:rsid w:val="008A6EE7"/>
    <w:rsid w:val="008B0D43"/>
    <w:rsid w:val="008B12A7"/>
    <w:rsid w:val="008B1338"/>
    <w:rsid w:val="008B16CD"/>
    <w:rsid w:val="008B198B"/>
    <w:rsid w:val="008B198C"/>
    <w:rsid w:val="008B1C93"/>
    <w:rsid w:val="008B1F5B"/>
    <w:rsid w:val="008B21D4"/>
    <w:rsid w:val="008B31FF"/>
    <w:rsid w:val="008B3653"/>
    <w:rsid w:val="008B55CB"/>
    <w:rsid w:val="008B5BB3"/>
    <w:rsid w:val="008B5E4C"/>
    <w:rsid w:val="008B5F27"/>
    <w:rsid w:val="008B6161"/>
    <w:rsid w:val="008B6804"/>
    <w:rsid w:val="008B6DCD"/>
    <w:rsid w:val="008B7170"/>
    <w:rsid w:val="008B78C0"/>
    <w:rsid w:val="008B7D92"/>
    <w:rsid w:val="008C0013"/>
    <w:rsid w:val="008C0358"/>
    <w:rsid w:val="008C0590"/>
    <w:rsid w:val="008C0F32"/>
    <w:rsid w:val="008C15DC"/>
    <w:rsid w:val="008C16BA"/>
    <w:rsid w:val="008C17F4"/>
    <w:rsid w:val="008C19CA"/>
    <w:rsid w:val="008C203C"/>
    <w:rsid w:val="008C3443"/>
    <w:rsid w:val="008C3653"/>
    <w:rsid w:val="008C39AB"/>
    <w:rsid w:val="008C3B84"/>
    <w:rsid w:val="008C3BA4"/>
    <w:rsid w:val="008C474A"/>
    <w:rsid w:val="008C4957"/>
    <w:rsid w:val="008C4A6F"/>
    <w:rsid w:val="008C55DB"/>
    <w:rsid w:val="008C5C25"/>
    <w:rsid w:val="008C5F2A"/>
    <w:rsid w:val="008C5F9E"/>
    <w:rsid w:val="008C60AC"/>
    <w:rsid w:val="008C6350"/>
    <w:rsid w:val="008C6C81"/>
    <w:rsid w:val="008C7D17"/>
    <w:rsid w:val="008D0756"/>
    <w:rsid w:val="008D08D8"/>
    <w:rsid w:val="008D11CD"/>
    <w:rsid w:val="008D1767"/>
    <w:rsid w:val="008D191A"/>
    <w:rsid w:val="008D1D05"/>
    <w:rsid w:val="008D237C"/>
    <w:rsid w:val="008D3237"/>
    <w:rsid w:val="008D37F0"/>
    <w:rsid w:val="008D3808"/>
    <w:rsid w:val="008D3EF2"/>
    <w:rsid w:val="008D451C"/>
    <w:rsid w:val="008D6480"/>
    <w:rsid w:val="008D6738"/>
    <w:rsid w:val="008D678D"/>
    <w:rsid w:val="008D6BB8"/>
    <w:rsid w:val="008D6EF9"/>
    <w:rsid w:val="008D7D9C"/>
    <w:rsid w:val="008D7FD6"/>
    <w:rsid w:val="008E0E1E"/>
    <w:rsid w:val="008E1561"/>
    <w:rsid w:val="008E2A57"/>
    <w:rsid w:val="008E2C3A"/>
    <w:rsid w:val="008E3C17"/>
    <w:rsid w:val="008E3F35"/>
    <w:rsid w:val="008E420A"/>
    <w:rsid w:val="008E472B"/>
    <w:rsid w:val="008E489F"/>
    <w:rsid w:val="008E4A53"/>
    <w:rsid w:val="008E4E78"/>
    <w:rsid w:val="008E56A6"/>
    <w:rsid w:val="008E5DAC"/>
    <w:rsid w:val="008E6438"/>
    <w:rsid w:val="008E662C"/>
    <w:rsid w:val="008E6D37"/>
    <w:rsid w:val="008E7335"/>
    <w:rsid w:val="008E7360"/>
    <w:rsid w:val="008E7B09"/>
    <w:rsid w:val="008E7C1D"/>
    <w:rsid w:val="008E7E74"/>
    <w:rsid w:val="008F05D6"/>
    <w:rsid w:val="008F06DE"/>
    <w:rsid w:val="008F074B"/>
    <w:rsid w:val="008F07D8"/>
    <w:rsid w:val="008F083E"/>
    <w:rsid w:val="008F0B1C"/>
    <w:rsid w:val="008F12EF"/>
    <w:rsid w:val="008F166D"/>
    <w:rsid w:val="008F1F9E"/>
    <w:rsid w:val="008F26D0"/>
    <w:rsid w:val="008F2999"/>
    <w:rsid w:val="008F30FA"/>
    <w:rsid w:val="008F370F"/>
    <w:rsid w:val="008F3B3C"/>
    <w:rsid w:val="008F3F5B"/>
    <w:rsid w:val="008F496D"/>
    <w:rsid w:val="008F4D02"/>
    <w:rsid w:val="008F55AE"/>
    <w:rsid w:val="008F58CE"/>
    <w:rsid w:val="008F5B6F"/>
    <w:rsid w:val="008F61AD"/>
    <w:rsid w:val="008F6598"/>
    <w:rsid w:val="008F6F2C"/>
    <w:rsid w:val="008F78D1"/>
    <w:rsid w:val="008F7D0A"/>
    <w:rsid w:val="008F7E1F"/>
    <w:rsid w:val="0090098E"/>
    <w:rsid w:val="00900E92"/>
    <w:rsid w:val="009016DC"/>
    <w:rsid w:val="00901814"/>
    <w:rsid w:val="00901A08"/>
    <w:rsid w:val="00901C6C"/>
    <w:rsid w:val="0090252D"/>
    <w:rsid w:val="009026F4"/>
    <w:rsid w:val="0090272C"/>
    <w:rsid w:val="009027FE"/>
    <w:rsid w:val="00902AB7"/>
    <w:rsid w:val="00902CEF"/>
    <w:rsid w:val="00903C43"/>
    <w:rsid w:val="00903EAD"/>
    <w:rsid w:val="009041F1"/>
    <w:rsid w:val="00904356"/>
    <w:rsid w:val="009046AD"/>
    <w:rsid w:val="00904D86"/>
    <w:rsid w:val="00905B41"/>
    <w:rsid w:val="00905FBD"/>
    <w:rsid w:val="0090731D"/>
    <w:rsid w:val="00907349"/>
    <w:rsid w:val="009076AE"/>
    <w:rsid w:val="009077B7"/>
    <w:rsid w:val="00907AF1"/>
    <w:rsid w:val="00907DFF"/>
    <w:rsid w:val="0091073F"/>
    <w:rsid w:val="0091086C"/>
    <w:rsid w:val="00911130"/>
    <w:rsid w:val="0091120E"/>
    <w:rsid w:val="0091218C"/>
    <w:rsid w:val="00912268"/>
    <w:rsid w:val="00912527"/>
    <w:rsid w:val="00912F82"/>
    <w:rsid w:val="009136EE"/>
    <w:rsid w:val="00913817"/>
    <w:rsid w:val="00913BA0"/>
    <w:rsid w:val="0091405A"/>
    <w:rsid w:val="009146EF"/>
    <w:rsid w:val="00914E71"/>
    <w:rsid w:val="009154D7"/>
    <w:rsid w:val="00915C0D"/>
    <w:rsid w:val="009161BF"/>
    <w:rsid w:val="00916333"/>
    <w:rsid w:val="009167DE"/>
    <w:rsid w:val="00917B4D"/>
    <w:rsid w:val="00917DC5"/>
    <w:rsid w:val="00920174"/>
    <w:rsid w:val="009202B5"/>
    <w:rsid w:val="00920856"/>
    <w:rsid w:val="009216DA"/>
    <w:rsid w:val="00921762"/>
    <w:rsid w:val="0092176D"/>
    <w:rsid w:val="009218CD"/>
    <w:rsid w:val="00921FE2"/>
    <w:rsid w:val="00922109"/>
    <w:rsid w:val="00922E25"/>
    <w:rsid w:val="009230BC"/>
    <w:rsid w:val="0092336D"/>
    <w:rsid w:val="00923D3B"/>
    <w:rsid w:val="00924132"/>
    <w:rsid w:val="00924AF7"/>
    <w:rsid w:val="0092550A"/>
    <w:rsid w:val="009256F0"/>
    <w:rsid w:val="00925B49"/>
    <w:rsid w:val="00925FA8"/>
    <w:rsid w:val="009262C4"/>
    <w:rsid w:val="00926A74"/>
    <w:rsid w:val="00926BD7"/>
    <w:rsid w:val="0092743F"/>
    <w:rsid w:val="00930A5B"/>
    <w:rsid w:val="00931088"/>
    <w:rsid w:val="00931219"/>
    <w:rsid w:val="009314AC"/>
    <w:rsid w:val="00931FAC"/>
    <w:rsid w:val="00932135"/>
    <w:rsid w:val="009327E6"/>
    <w:rsid w:val="009329C7"/>
    <w:rsid w:val="00932BD6"/>
    <w:rsid w:val="00932D82"/>
    <w:rsid w:val="0093356F"/>
    <w:rsid w:val="00933BC9"/>
    <w:rsid w:val="00933FE3"/>
    <w:rsid w:val="00934F0B"/>
    <w:rsid w:val="00934F49"/>
    <w:rsid w:val="00935264"/>
    <w:rsid w:val="009354FD"/>
    <w:rsid w:val="0093583F"/>
    <w:rsid w:val="00935852"/>
    <w:rsid w:val="00936377"/>
    <w:rsid w:val="00936F91"/>
    <w:rsid w:val="00937510"/>
    <w:rsid w:val="00937523"/>
    <w:rsid w:val="0093763F"/>
    <w:rsid w:val="0093773E"/>
    <w:rsid w:val="00940639"/>
    <w:rsid w:val="009409F3"/>
    <w:rsid w:val="00940AA5"/>
    <w:rsid w:val="00940C23"/>
    <w:rsid w:val="009419A5"/>
    <w:rsid w:val="00941B63"/>
    <w:rsid w:val="00942326"/>
    <w:rsid w:val="00942B03"/>
    <w:rsid w:val="00942E57"/>
    <w:rsid w:val="009436D7"/>
    <w:rsid w:val="00943A81"/>
    <w:rsid w:val="00943B55"/>
    <w:rsid w:val="0094492D"/>
    <w:rsid w:val="00944A50"/>
    <w:rsid w:val="00944D8D"/>
    <w:rsid w:val="00945669"/>
    <w:rsid w:val="0094663E"/>
    <w:rsid w:val="009467AF"/>
    <w:rsid w:val="009468C5"/>
    <w:rsid w:val="00946BE4"/>
    <w:rsid w:val="00946FD1"/>
    <w:rsid w:val="009473A0"/>
    <w:rsid w:val="00947805"/>
    <w:rsid w:val="0094793C"/>
    <w:rsid w:val="00947F66"/>
    <w:rsid w:val="00951DDE"/>
    <w:rsid w:val="0095235C"/>
    <w:rsid w:val="0095258E"/>
    <w:rsid w:val="00952B08"/>
    <w:rsid w:val="00953483"/>
    <w:rsid w:val="0095387E"/>
    <w:rsid w:val="00953F89"/>
    <w:rsid w:val="0095432D"/>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06"/>
    <w:rsid w:val="00961380"/>
    <w:rsid w:val="0096139D"/>
    <w:rsid w:val="009619F3"/>
    <w:rsid w:val="00961D92"/>
    <w:rsid w:val="009628E6"/>
    <w:rsid w:val="00963895"/>
    <w:rsid w:val="0096389C"/>
    <w:rsid w:val="00963DB0"/>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0788"/>
    <w:rsid w:val="00971079"/>
    <w:rsid w:val="00971261"/>
    <w:rsid w:val="00971D99"/>
    <w:rsid w:val="00972C79"/>
    <w:rsid w:val="00973078"/>
    <w:rsid w:val="00973B41"/>
    <w:rsid w:val="009742A5"/>
    <w:rsid w:val="00974798"/>
    <w:rsid w:val="00974A78"/>
    <w:rsid w:val="0097570B"/>
    <w:rsid w:val="00975A2B"/>
    <w:rsid w:val="00977155"/>
    <w:rsid w:val="009774AD"/>
    <w:rsid w:val="009777FD"/>
    <w:rsid w:val="00977C64"/>
    <w:rsid w:val="00977C86"/>
    <w:rsid w:val="00977F8A"/>
    <w:rsid w:val="009805E6"/>
    <w:rsid w:val="00980DE9"/>
    <w:rsid w:val="009811EA"/>
    <w:rsid w:val="00981369"/>
    <w:rsid w:val="00981F12"/>
    <w:rsid w:val="009829D2"/>
    <w:rsid w:val="00982DC9"/>
    <w:rsid w:val="00982E9E"/>
    <w:rsid w:val="00983374"/>
    <w:rsid w:val="009833B2"/>
    <w:rsid w:val="009834E9"/>
    <w:rsid w:val="00983E67"/>
    <w:rsid w:val="009843EF"/>
    <w:rsid w:val="00984558"/>
    <w:rsid w:val="0098492C"/>
    <w:rsid w:val="00985498"/>
    <w:rsid w:val="009856A7"/>
    <w:rsid w:val="009872BB"/>
    <w:rsid w:val="00987BC0"/>
    <w:rsid w:val="00990A94"/>
    <w:rsid w:val="00991386"/>
    <w:rsid w:val="009913BB"/>
    <w:rsid w:val="00993045"/>
    <w:rsid w:val="009945A7"/>
    <w:rsid w:val="00994EA6"/>
    <w:rsid w:val="00995794"/>
    <w:rsid w:val="009957BA"/>
    <w:rsid w:val="009964B8"/>
    <w:rsid w:val="0099656F"/>
    <w:rsid w:val="00996CD7"/>
    <w:rsid w:val="00997588"/>
    <w:rsid w:val="009975FE"/>
    <w:rsid w:val="00997EF2"/>
    <w:rsid w:val="009A03EC"/>
    <w:rsid w:val="009A0873"/>
    <w:rsid w:val="009A0ACB"/>
    <w:rsid w:val="009A114A"/>
    <w:rsid w:val="009A12B0"/>
    <w:rsid w:val="009A1514"/>
    <w:rsid w:val="009A19C7"/>
    <w:rsid w:val="009A1A60"/>
    <w:rsid w:val="009A1F53"/>
    <w:rsid w:val="009A2114"/>
    <w:rsid w:val="009A2283"/>
    <w:rsid w:val="009A316A"/>
    <w:rsid w:val="009A46EA"/>
    <w:rsid w:val="009A48DE"/>
    <w:rsid w:val="009A49DF"/>
    <w:rsid w:val="009A4EFD"/>
    <w:rsid w:val="009A5C89"/>
    <w:rsid w:val="009A5E66"/>
    <w:rsid w:val="009A648A"/>
    <w:rsid w:val="009A6981"/>
    <w:rsid w:val="009A6CF4"/>
    <w:rsid w:val="009A709F"/>
    <w:rsid w:val="009B040A"/>
    <w:rsid w:val="009B0444"/>
    <w:rsid w:val="009B1520"/>
    <w:rsid w:val="009B21E5"/>
    <w:rsid w:val="009B227E"/>
    <w:rsid w:val="009B36DF"/>
    <w:rsid w:val="009B410F"/>
    <w:rsid w:val="009B562B"/>
    <w:rsid w:val="009B5709"/>
    <w:rsid w:val="009B5843"/>
    <w:rsid w:val="009B58BB"/>
    <w:rsid w:val="009B5D8F"/>
    <w:rsid w:val="009B67BB"/>
    <w:rsid w:val="009B6B4E"/>
    <w:rsid w:val="009B756E"/>
    <w:rsid w:val="009C0AD4"/>
    <w:rsid w:val="009C0B49"/>
    <w:rsid w:val="009C0CD4"/>
    <w:rsid w:val="009C10BE"/>
    <w:rsid w:val="009C18E3"/>
    <w:rsid w:val="009C2D36"/>
    <w:rsid w:val="009C31AC"/>
    <w:rsid w:val="009C35F6"/>
    <w:rsid w:val="009C3CEB"/>
    <w:rsid w:val="009C3F9B"/>
    <w:rsid w:val="009C4624"/>
    <w:rsid w:val="009C4806"/>
    <w:rsid w:val="009C5C0C"/>
    <w:rsid w:val="009C5D18"/>
    <w:rsid w:val="009C5DEA"/>
    <w:rsid w:val="009C68D3"/>
    <w:rsid w:val="009C6C1C"/>
    <w:rsid w:val="009C79DF"/>
    <w:rsid w:val="009C7E4A"/>
    <w:rsid w:val="009D05AB"/>
    <w:rsid w:val="009D06AC"/>
    <w:rsid w:val="009D0920"/>
    <w:rsid w:val="009D217F"/>
    <w:rsid w:val="009D2E2E"/>
    <w:rsid w:val="009D3066"/>
    <w:rsid w:val="009D3347"/>
    <w:rsid w:val="009D34BD"/>
    <w:rsid w:val="009D3BE3"/>
    <w:rsid w:val="009D4E77"/>
    <w:rsid w:val="009D645A"/>
    <w:rsid w:val="009D68AF"/>
    <w:rsid w:val="009D704A"/>
    <w:rsid w:val="009E0DE1"/>
    <w:rsid w:val="009E100A"/>
    <w:rsid w:val="009E1944"/>
    <w:rsid w:val="009E1E2A"/>
    <w:rsid w:val="009E249A"/>
    <w:rsid w:val="009E2BDD"/>
    <w:rsid w:val="009E3672"/>
    <w:rsid w:val="009E40A1"/>
    <w:rsid w:val="009E43BB"/>
    <w:rsid w:val="009E494D"/>
    <w:rsid w:val="009E49E3"/>
    <w:rsid w:val="009E5314"/>
    <w:rsid w:val="009E5A0F"/>
    <w:rsid w:val="009E5B9B"/>
    <w:rsid w:val="009E5CD3"/>
    <w:rsid w:val="009E6AEA"/>
    <w:rsid w:val="009E7154"/>
    <w:rsid w:val="009E75EB"/>
    <w:rsid w:val="009E7745"/>
    <w:rsid w:val="009F07EE"/>
    <w:rsid w:val="009F0E9A"/>
    <w:rsid w:val="009F11B2"/>
    <w:rsid w:val="009F11B8"/>
    <w:rsid w:val="009F1C12"/>
    <w:rsid w:val="009F255A"/>
    <w:rsid w:val="009F2992"/>
    <w:rsid w:val="009F2C61"/>
    <w:rsid w:val="009F4044"/>
    <w:rsid w:val="009F4126"/>
    <w:rsid w:val="009F4543"/>
    <w:rsid w:val="009F4826"/>
    <w:rsid w:val="009F61C6"/>
    <w:rsid w:val="009F6DEE"/>
    <w:rsid w:val="009F7484"/>
    <w:rsid w:val="009F748B"/>
    <w:rsid w:val="009F7D1E"/>
    <w:rsid w:val="00A00338"/>
    <w:rsid w:val="00A00E3C"/>
    <w:rsid w:val="00A01173"/>
    <w:rsid w:val="00A01991"/>
    <w:rsid w:val="00A01995"/>
    <w:rsid w:val="00A01BC8"/>
    <w:rsid w:val="00A01C10"/>
    <w:rsid w:val="00A01ED0"/>
    <w:rsid w:val="00A02A74"/>
    <w:rsid w:val="00A02BAD"/>
    <w:rsid w:val="00A03097"/>
    <w:rsid w:val="00A03476"/>
    <w:rsid w:val="00A038B2"/>
    <w:rsid w:val="00A039FB"/>
    <w:rsid w:val="00A03A52"/>
    <w:rsid w:val="00A04C38"/>
    <w:rsid w:val="00A052D8"/>
    <w:rsid w:val="00A05CD6"/>
    <w:rsid w:val="00A0600B"/>
    <w:rsid w:val="00A06806"/>
    <w:rsid w:val="00A0720E"/>
    <w:rsid w:val="00A072B0"/>
    <w:rsid w:val="00A10817"/>
    <w:rsid w:val="00A10C1C"/>
    <w:rsid w:val="00A10EB1"/>
    <w:rsid w:val="00A1125E"/>
    <w:rsid w:val="00A11486"/>
    <w:rsid w:val="00A114A1"/>
    <w:rsid w:val="00A11DF9"/>
    <w:rsid w:val="00A1351A"/>
    <w:rsid w:val="00A138D1"/>
    <w:rsid w:val="00A139F8"/>
    <w:rsid w:val="00A14246"/>
    <w:rsid w:val="00A1427D"/>
    <w:rsid w:val="00A1473B"/>
    <w:rsid w:val="00A149CE"/>
    <w:rsid w:val="00A14C9C"/>
    <w:rsid w:val="00A15274"/>
    <w:rsid w:val="00A16214"/>
    <w:rsid w:val="00A16238"/>
    <w:rsid w:val="00A16E73"/>
    <w:rsid w:val="00A172CE"/>
    <w:rsid w:val="00A17776"/>
    <w:rsid w:val="00A17B9D"/>
    <w:rsid w:val="00A20946"/>
    <w:rsid w:val="00A212CF"/>
    <w:rsid w:val="00A21A92"/>
    <w:rsid w:val="00A22F3E"/>
    <w:rsid w:val="00A23319"/>
    <w:rsid w:val="00A23600"/>
    <w:rsid w:val="00A23BA9"/>
    <w:rsid w:val="00A245A8"/>
    <w:rsid w:val="00A247D3"/>
    <w:rsid w:val="00A25252"/>
    <w:rsid w:val="00A253E2"/>
    <w:rsid w:val="00A25751"/>
    <w:rsid w:val="00A25864"/>
    <w:rsid w:val="00A25EBF"/>
    <w:rsid w:val="00A2636F"/>
    <w:rsid w:val="00A266B9"/>
    <w:rsid w:val="00A26A6F"/>
    <w:rsid w:val="00A27987"/>
    <w:rsid w:val="00A27D63"/>
    <w:rsid w:val="00A27DC3"/>
    <w:rsid w:val="00A30AC7"/>
    <w:rsid w:val="00A30DA4"/>
    <w:rsid w:val="00A30F58"/>
    <w:rsid w:val="00A311E4"/>
    <w:rsid w:val="00A31512"/>
    <w:rsid w:val="00A31ADA"/>
    <w:rsid w:val="00A3315E"/>
    <w:rsid w:val="00A33470"/>
    <w:rsid w:val="00A33FC5"/>
    <w:rsid w:val="00A34708"/>
    <w:rsid w:val="00A34C7A"/>
    <w:rsid w:val="00A3518C"/>
    <w:rsid w:val="00A353BC"/>
    <w:rsid w:val="00A353CB"/>
    <w:rsid w:val="00A35BCC"/>
    <w:rsid w:val="00A362B5"/>
    <w:rsid w:val="00A3667D"/>
    <w:rsid w:val="00A36B80"/>
    <w:rsid w:val="00A36D9E"/>
    <w:rsid w:val="00A36F61"/>
    <w:rsid w:val="00A371A7"/>
    <w:rsid w:val="00A37EB8"/>
    <w:rsid w:val="00A403FA"/>
    <w:rsid w:val="00A40B2F"/>
    <w:rsid w:val="00A411ED"/>
    <w:rsid w:val="00A41611"/>
    <w:rsid w:val="00A41AA3"/>
    <w:rsid w:val="00A43567"/>
    <w:rsid w:val="00A43A37"/>
    <w:rsid w:val="00A44076"/>
    <w:rsid w:val="00A442D3"/>
    <w:rsid w:val="00A443C5"/>
    <w:rsid w:val="00A44CDF"/>
    <w:rsid w:val="00A4538D"/>
    <w:rsid w:val="00A47719"/>
    <w:rsid w:val="00A477A3"/>
    <w:rsid w:val="00A47E18"/>
    <w:rsid w:val="00A50761"/>
    <w:rsid w:val="00A516FA"/>
    <w:rsid w:val="00A52C02"/>
    <w:rsid w:val="00A52C70"/>
    <w:rsid w:val="00A54032"/>
    <w:rsid w:val="00A544BF"/>
    <w:rsid w:val="00A5455B"/>
    <w:rsid w:val="00A54A5F"/>
    <w:rsid w:val="00A54EDD"/>
    <w:rsid w:val="00A55326"/>
    <w:rsid w:val="00A55543"/>
    <w:rsid w:val="00A557D0"/>
    <w:rsid w:val="00A55AE0"/>
    <w:rsid w:val="00A560D3"/>
    <w:rsid w:val="00A570F3"/>
    <w:rsid w:val="00A57806"/>
    <w:rsid w:val="00A57B53"/>
    <w:rsid w:val="00A57FEC"/>
    <w:rsid w:val="00A60224"/>
    <w:rsid w:val="00A6044A"/>
    <w:rsid w:val="00A6080D"/>
    <w:rsid w:val="00A608DE"/>
    <w:rsid w:val="00A61152"/>
    <w:rsid w:val="00A62085"/>
    <w:rsid w:val="00A621AF"/>
    <w:rsid w:val="00A624D1"/>
    <w:rsid w:val="00A630F1"/>
    <w:rsid w:val="00A63C94"/>
    <w:rsid w:val="00A63E0A"/>
    <w:rsid w:val="00A64BB2"/>
    <w:rsid w:val="00A65E89"/>
    <w:rsid w:val="00A661D2"/>
    <w:rsid w:val="00A663D9"/>
    <w:rsid w:val="00A665E7"/>
    <w:rsid w:val="00A66628"/>
    <w:rsid w:val="00A67D7B"/>
    <w:rsid w:val="00A70D3E"/>
    <w:rsid w:val="00A70F9C"/>
    <w:rsid w:val="00A71171"/>
    <w:rsid w:val="00A71313"/>
    <w:rsid w:val="00A71433"/>
    <w:rsid w:val="00A721D0"/>
    <w:rsid w:val="00A726A1"/>
    <w:rsid w:val="00A726BA"/>
    <w:rsid w:val="00A72977"/>
    <w:rsid w:val="00A72A09"/>
    <w:rsid w:val="00A72FF9"/>
    <w:rsid w:val="00A7324B"/>
    <w:rsid w:val="00A732A0"/>
    <w:rsid w:val="00A737D4"/>
    <w:rsid w:val="00A7596A"/>
    <w:rsid w:val="00A76370"/>
    <w:rsid w:val="00A77236"/>
    <w:rsid w:val="00A777FB"/>
    <w:rsid w:val="00A77C04"/>
    <w:rsid w:val="00A77CE3"/>
    <w:rsid w:val="00A806CE"/>
    <w:rsid w:val="00A810C4"/>
    <w:rsid w:val="00A817F1"/>
    <w:rsid w:val="00A82D72"/>
    <w:rsid w:val="00A8303B"/>
    <w:rsid w:val="00A83532"/>
    <w:rsid w:val="00A837AB"/>
    <w:rsid w:val="00A83CC0"/>
    <w:rsid w:val="00A83FED"/>
    <w:rsid w:val="00A8462C"/>
    <w:rsid w:val="00A84DFA"/>
    <w:rsid w:val="00A852FA"/>
    <w:rsid w:val="00A85476"/>
    <w:rsid w:val="00A86A86"/>
    <w:rsid w:val="00A87AFA"/>
    <w:rsid w:val="00A87B70"/>
    <w:rsid w:val="00A87B7E"/>
    <w:rsid w:val="00A87B98"/>
    <w:rsid w:val="00A87BFC"/>
    <w:rsid w:val="00A87E7F"/>
    <w:rsid w:val="00A90033"/>
    <w:rsid w:val="00A90552"/>
    <w:rsid w:val="00A909F0"/>
    <w:rsid w:val="00A9169B"/>
    <w:rsid w:val="00A91A90"/>
    <w:rsid w:val="00A91EA5"/>
    <w:rsid w:val="00A91EDB"/>
    <w:rsid w:val="00A92A55"/>
    <w:rsid w:val="00A92C90"/>
    <w:rsid w:val="00A92F9A"/>
    <w:rsid w:val="00A93A7C"/>
    <w:rsid w:val="00A94748"/>
    <w:rsid w:val="00A949E4"/>
    <w:rsid w:val="00A94D56"/>
    <w:rsid w:val="00A95706"/>
    <w:rsid w:val="00A95FAA"/>
    <w:rsid w:val="00A96E93"/>
    <w:rsid w:val="00A972FA"/>
    <w:rsid w:val="00A979D2"/>
    <w:rsid w:val="00A97EB8"/>
    <w:rsid w:val="00AA0317"/>
    <w:rsid w:val="00AA056C"/>
    <w:rsid w:val="00AA0A16"/>
    <w:rsid w:val="00AA1352"/>
    <w:rsid w:val="00AA1AEC"/>
    <w:rsid w:val="00AA2021"/>
    <w:rsid w:val="00AA27FA"/>
    <w:rsid w:val="00AA3C1E"/>
    <w:rsid w:val="00AA3CF9"/>
    <w:rsid w:val="00AA5FF2"/>
    <w:rsid w:val="00AA601A"/>
    <w:rsid w:val="00AA642C"/>
    <w:rsid w:val="00AA6994"/>
    <w:rsid w:val="00AA6F32"/>
    <w:rsid w:val="00AA712F"/>
    <w:rsid w:val="00AA7894"/>
    <w:rsid w:val="00AA7D24"/>
    <w:rsid w:val="00AB06D4"/>
    <w:rsid w:val="00AB0705"/>
    <w:rsid w:val="00AB0B48"/>
    <w:rsid w:val="00AB0BD7"/>
    <w:rsid w:val="00AB0FA5"/>
    <w:rsid w:val="00AB1ED4"/>
    <w:rsid w:val="00AB351F"/>
    <w:rsid w:val="00AB3EEA"/>
    <w:rsid w:val="00AB49D7"/>
    <w:rsid w:val="00AB5790"/>
    <w:rsid w:val="00AB5799"/>
    <w:rsid w:val="00AB57B2"/>
    <w:rsid w:val="00AB59B4"/>
    <w:rsid w:val="00AB5A27"/>
    <w:rsid w:val="00AB5D36"/>
    <w:rsid w:val="00AB5D49"/>
    <w:rsid w:val="00AB5F43"/>
    <w:rsid w:val="00AB6586"/>
    <w:rsid w:val="00AB658A"/>
    <w:rsid w:val="00AB727C"/>
    <w:rsid w:val="00AB72AC"/>
    <w:rsid w:val="00AB7854"/>
    <w:rsid w:val="00AC02EB"/>
    <w:rsid w:val="00AC0363"/>
    <w:rsid w:val="00AC0519"/>
    <w:rsid w:val="00AC0FE4"/>
    <w:rsid w:val="00AC1455"/>
    <w:rsid w:val="00AC1EFD"/>
    <w:rsid w:val="00AC1F39"/>
    <w:rsid w:val="00AC22F3"/>
    <w:rsid w:val="00AC2390"/>
    <w:rsid w:val="00AC2394"/>
    <w:rsid w:val="00AC2551"/>
    <w:rsid w:val="00AC296E"/>
    <w:rsid w:val="00AC29BE"/>
    <w:rsid w:val="00AC2EB1"/>
    <w:rsid w:val="00AC2ED2"/>
    <w:rsid w:val="00AC32F4"/>
    <w:rsid w:val="00AC3E37"/>
    <w:rsid w:val="00AC418B"/>
    <w:rsid w:val="00AC46C0"/>
    <w:rsid w:val="00AC4969"/>
    <w:rsid w:val="00AC598C"/>
    <w:rsid w:val="00AC64ED"/>
    <w:rsid w:val="00AC6F93"/>
    <w:rsid w:val="00AC743E"/>
    <w:rsid w:val="00AC7ADD"/>
    <w:rsid w:val="00AD0576"/>
    <w:rsid w:val="00AD0615"/>
    <w:rsid w:val="00AD1436"/>
    <w:rsid w:val="00AD1D27"/>
    <w:rsid w:val="00AD1FB6"/>
    <w:rsid w:val="00AD22AE"/>
    <w:rsid w:val="00AD2F91"/>
    <w:rsid w:val="00AD31C2"/>
    <w:rsid w:val="00AD5A12"/>
    <w:rsid w:val="00AD5BD4"/>
    <w:rsid w:val="00AD6A1C"/>
    <w:rsid w:val="00AD6C6C"/>
    <w:rsid w:val="00AD6F26"/>
    <w:rsid w:val="00AD7067"/>
    <w:rsid w:val="00AD7214"/>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274A"/>
    <w:rsid w:val="00AE2B98"/>
    <w:rsid w:val="00AE2E08"/>
    <w:rsid w:val="00AE306C"/>
    <w:rsid w:val="00AE39B6"/>
    <w:rsid w:val="00AE3B44"/>
    <w:rsid w:val="00AE3C89"/>
    <w:rsid w:val="00AE48C6"/>
    <w:rsid w:val="00AE4D4D"/>
    <w:rsid w:val="00AE4DBB"/>
    <w:rsid w:val="00AE5317"/>
    <w:rsid w:val="00AE5F70"/>
    <w:rsid w:val="00AE65C0"/>
    <w:rsid w:val="00AE6E5E"/>
    <w:rsid w:val="00AE6E63"/>
    <w:rsid w:val="00AE710C"/>
    <w:rsid w:val="00AE7F68"/>
    <w:rsid w:val="00AF072C"/>
    <w:rsid w:val="00AF078A"/>
    <w:rsid w:val="00AF13D6"/>
    <w:rsid w:val="00AF1976"/>
    <w:rsid w:val="00AF2A56"/>
    <w:rsid w:val="00AF2CB1"/>
    <w:rsid w:val="00AF2D04"/>
    <w:rsid w:val="00AF339A"/>
    <w:rsid w:val="00AF359C"/>
    <w:rsid w:val="00AF37E8"/>
    <w:rsid w:val="00AF3B74"/>
    <w:rsid w:val="00AF3D32"/>
    <w:rsid w:val="00AF4610"/>
    <w:rsid w:val="00AF4660"/>
    <w:rsid w:val="00AF4DE3"/>
    <w:rsid w:val="00AF560D"/>
    <w:rsid w:val="00AF59E5"/>
    <w:rsid w:val="00AF606D"/>
    <w:rsid w:val="00AF6075"/>
    <w:rsid w:val="00AF613F"/>
    <w:rsid w:val="00AF6176"/>
    <w:rsid w:val="00AF65BB"/>
    <w:rsid w:val="00AF6675"/>
    <w:rsid w:val="00AF6BB6"/>
    <w:rsid w:val="00AF6C28"/>
    <w:rsid w:val="00AF7772"/>
    <w:rsid w:val="00B00701"/>
    <w:rsid w:val="00B01A4D"/>
    <w:rsid w:val="00B01AAA"/>
    <w:rsid w:val="00B01D3F"/>
    <w:rsid w:val="00B03118"/>
    <w:rsid w:val="00B03942"/>
    <w:rsid w:val="00B0398C"/>
    <w:rsid w:val="00B04A56"/>
    <w:rsid w:val="00B0575C"/>
    <w:rsid w:val="00B058C1"/>
    <w:rsid w:val="00B05D17"/>
    <w:rsid w:val="00B06AD4"/>
    <w:rsid w:val="00B06E60"/>
    <w:rsid w:val="00B103A3"/>
    <w:rsid w:val="00B10F36"/>
    <w:rsid w:val="00B11954"/>
    <w:rsid w:val="00B1235C"/>
    <w:rsid w:val="00B12C9E"/>
    <w:rsid w:val="00B12D3B"/>
    <w:rsid w:val="00B133BC"/>
    <w:rsid w:val="00B13576"/>
    <w:rsid w:val="00B13626"/>
    <w:rsid w:val="00B137FF"/>
    <w:rsid w:val="00B13D2B"/>
    <w:rsid w:val="00B13D91"/>
    <w:rsid w:val="00B1486D"/>
    <w:rsid w:val="00B14EBD"/>
    <w:rsid w:val="00B14EBF"/>
    <w:rsid w:val="00B14F9A"/>
    <w:rsid w:val="00B151D3"/>
    <w:rsid w:val="00B15296"/>
    <w:rsid w:val="00B159D0"/>
    <w:rsid w:val="00B15E65"/>
    <w:rsid w:val="00B167E5"/>
    <w:rsid w:val="00B16FFA"/>
    <w:rsid w:val="00B171EA"/>
    <w:rsid w:val="00B17C08"/>
    <w:rsid w:val="00B200A4"/>
    <w:rsid w:val="00B20953"/>
    <w:rsid w:val="00B20B99"/>
    <w:rsid w:val="00B213B0"/>
    <w:rsid w:val="00B21ABE"/>
    <w:rsid w:val="00B21C52"/>
    <w:rsid w:val="00B21DE1"/>
    <w:rsid w:val="00B221D1"/>
    <w:rsid w:val="00B227F9"/>
    <w:rsid w:val="00B23100"/>
    <w:rsid w:val="00B235B1"/>
    <w:rsid w:val="00B23B6F"/>
    <w:rsid w:val="00B23C04"/>
    <w:rsid w:val="00B23CF5"/>
    <w:rsid w:val="00B24417"/>
    <w:rsid w:val="00B2441F"/>
    <w:rsid w:val="00B247B4"/>
    <w:rsid w:val="00B24F4A"/>
    <w:rsid w:val="00B260C3"/>
    <w:rsid w:val="00B2645F"/>
    <w:rsid w:val="00B26ABB"/>
    <w:rsid w:val="00B26B9B"/>
    <w:rsid w:val="00B26E79"/>
    <w:rsid w:val="00B26EBA"/>
    <w:rsid w:val="00B2700C"/>
    <w:rsid w:val="00B274C9"/>
    <w:rsid w:val="00B27B9F"/>
    <w:rsid w:val="00B27D91"/>
    <w:rsid w:val="00B30AC8"/>
    <w:rsid w:val="00B30C8C"/>
    <w:rsid w:val="00B30D6C"/>
    <w:rsid w:val="00B31517"/>
    <w:rsid w:val="00B3199F"/>
    <w:rsid w:val="00B31A06"/>
    <w:rsid w:val="00B32119"/>
    <w:rsid w:val="00B3248A"/>
    <w:rsid w:val="00B325AA"/>
    <w:rsid w:val="00B32867"/>
    <w:rsid w:val="00B32C58"/>
    <w:rsid w:val="00B33977"/>
    <w:rsid w:val="00B33AEC"/>
    <w:rsid w:val="00B346DA"/>
    <w:rsid w:val="00B34713"/>
    <w:rsid w:val="00B349EA"/>
    <w:rsid w:val="00B34C66"/>
    <w:rsid w:val="00B3535F"/>
    <w:rsid w:val="00B35B74"/>
    <w:rsid w:val="00B3619D"/>
    <w:rsid w:val="00B36926"/>
    <w:rsid w:val="00B36C47"/>
    <w:rsid w:val="00B36D86"/>
    <w:rsid w:val="00B36DF5"/>
    <w:rsid w:val="00B37B13"/>
    <w:rsid w:val="00B40873"/>
    <w:rsid w:val="00B420F9"/>
    <w:rsid w:val="00B42E05"/>
    <w:rsid w:val="00B42FC0"/>
    <w:rsid w:val="00B43761"/>
    <w:rsid w:val="00B439D6"/>
    <w:rsid w:val="00B43C7D"/>
    <w:rsid w:val="00B44A84"/>
    <w:rsid w:val="00B44E4F"/>
    <w:rsid w:val="00B44E74"/>
    <w:rsid w:val="00B45345"/>
    <w:rsid w:val="00B45DCD"/>
    <w:rsid w:val="00B471D6"/>
    <w:rsid w:val="00B472ED"/>
    <w:rsid w:val="00B474A5"/>
    <w:rsid w:val="00B5053B"/>
    <w:rsid w:val="00B505BB"/>
    <w:rsid w:val="00B50610"/>
    <w:rsid w:val="00B50A36"/>
    <w:rsid w:val="00B51271"/>
    <w:rsid w:val="00B51346"/>
    <w:rsid w:val="00B51ECE"/>
    <w:rsid w:val="00B51FC4"/>
    <w:rsid w:val="00B522B3"/>
    <w:rsid w:val="00B52651"/>
    <w:rsid w:val="00B52836"/>
    <w:rsid w:val="00B52BDD"/>
    <w:rsid w:val="00B52E47"/>
    <w:rsid w:val="00B53859"/>
    <w:rsid w:val="00B53D78"/>
    <w:rsid w:val="00B53E20"/>
    <w:rsid w:val="00B53F6D"/>
    <w:rsid w:val="00B547FA"/>
    <w:rsid w:val="00B55097"/>
    <w:rsid w:val="00B55C24"/>
    <w:rsid w:val="00B55E2E"/>
    <w:rsid w:val="00B567A3"/>
    <w:rsid w:val="00B56BC8"/>
    <w:rsid w:val="00B57659"/>
    <w:rsid w:val="00B6045E"/>
    <w:rsid w:val="00B608DB"/>
    <w:rsid w:val="00B60B0E"/>
    <w:rsid w:val="00B61D54"/>
    <w:rsid w:val="00B61DC6"/>
    <w:rsid w:val="00B63303"/>
    <w:rsid w:val="00B6338F"/>
    <w:rsid w:val="00B63B13"/>
    <w:rsid w:val="00B6412B"/>
    <w:rsid w:val="00B650E6"/>
    <w:rsid w:val="00B65497"/>
    <w:rsid w:val="00B6568F"/>
    <w:rsid w:val="00B65712"/>
    <w:rsid w:val="00B6648B"/>
    <w:rsid w:val="00B66581"/>
    <w:rsid w:val="00B66AD9"/>
    <w:rsid w:val="00B66B89"/>
    <w:rsid w:val="00B67412"/>
    <w:rsid w:val="00B67DEA"/>
    <w:rsid w:val="00B67F40"/>
    <w:rsid w:val="00B67FA4"/>
    <w:rsid w:val="00B71543"/>
    <w:rsid w:val="00B744C8"/>
    <w:rsid w:val="00B74886"/>
    <w:rsid w:val="00B74E02"/>
    <w:rsid w:val="00B75B75"/>
    <w:rsid w:val="00B75DA7"/>
    <w:rsid w:val="00B77293"/>
    <w:rsid w:val="00B7793A"/>
    <w:rsid w:val="00B80149"/>
    <w:rsid w:val="00B802AA"/>
    <w:rsid w:val="00B813C8"/>
    <w:rsid w:val="00B81E22"/>
    <w:rsid w:val="00B81E8D"/>
    <w:rsid w:val="00B824BC"/>
    <w:rsid w:val="00B8263D"/>
    <w:rsid w:val="00B839AD"/>
    <w:rsid w:val="00B83C65"/>
    <w:rsid w:val="00B84167"/>
    <w:rsid w:val="00B844F2"/>
    <w:rsid w:val="00B844FD"/>
    <w:rsid w:val="00B84D02"/>
    <w:rsid w:val="00B85062"/>
    <w:rsid w:val="00B8516E"/>
    <w:rsid w:val="00B8523C"/>
    <w:rsid w:val="00B85B8E"/>
    <w:rsid w:val="00B85C95"/>
    <w:rsid w:val="00B85CAA"/>
    <w:rsid w:val="00B8726C"/>
    <w:rsid w:val="00B87DD9"/>
    <w:rsid w:val="00B90072"/>
    <w:rsid w:val="00B9081B"/>
    <w:rsid w:val="00B91474"/>
    <w:rsid w:val="00B92058"/>
    <w:rsid w:val="00B9429F"/>
    <w:rsid w:val="00B94FC3"/>
    <w:rsid w:val="00B95971"/>
    <w:rsid w:val="00B95C32"/>
    <w:rsid w:val="00B95C9A"/>
    <w:rsid w:val="00B960A1"/>
    <w:rsid w:val="00B96513"/>
    <w:rsid w:val="00B9760F"/>
    <w:rsid w:val="00B97870"/>
    <w:rsid w:val="00B97B48"/>
    <w:rsid w:val="00B97BAF"/>
    <w:rsid w:val="00B97D3C"/>
    <w:rsid w:val="00BA0145"/>
    <w:rsid w:val="00BA07CF"/>
    <w:rsid w:val="00BA0903"/>
    <w:rsid w:val="00BA09AB"/>
    <w:rsid w:val="00BA144E"/>
    <w:rsid w:val="00BA1ABD"/>
    <w:rsid w:val="00BA1E72"/>
    <w:rsid w:val="00BA21B9"/>
    <w:rsid w:val="00BA222C"/>
    <w:rsid w:val="00BA25F5"/>
    <w:rsid w:val="00BA3211"/>
    <w:rsid w:val="00BA440B"/>
    <w:rsid w:val="00BA6606"/>
    <w:rsid w:val="00BA7313"/>
    <w:rsid w:val="00BA74F0"/>
    <w:rsid w:val="00BA77AE"/>
    <w:rsid w:val="00BA7C78"/>
    <w:rsid w:val="00BA7D30"/>
    <w:rsid w:val="00BA7DD3"/>
    <w:rsid w:val="00BB0526"/>
    <w:rsid w:val="00BB18B5"/>
    <w:rsid w:val="00BB1E43"/>
    <w:rsid w:val="00BB1EC4"/>
    <w:rsid w:val="00BB1F7D"/>
    <w:rsid w:val="00BB26FF"/>
    <w:rsid w:val="00BB3DC2"/>
    <w:rsid w:val="00BB40E0"/>
    <w:rsid w:val="00BB4A76"/>
    <w:rsid w:val="00BB4C47"/>
    <w:rsid w:val="00BB4F83"/>
    <w:rsid w:val="00BB5442"/>
    <w:rsid w:val="00BB65E4"/>
    <w:rsid w:val="00BB6652"/>
    <w:rsid w:val="00BB685E"/>
    <w:rsid w:val="00BB6A71"/>
    <w:rsid w:val="00BB79C6"/>
    <w:rsid w:val="00BB7BDC"/>
    <w:rsid w:val="00BC01FD"/>
    <w:rsid w:val="00BC049C"/>
    <w:rsid w:val="00BC0B78"/>
    <w:rsid w:val="00BC0D71"/>
    <w:rsid w:val="00BC1750"/>
    <w:rsid w:val="00BC1A49"/>
    <w:rsid w:val="00BC1E2D"/>
    <w:rsid w:val="00BC2168"/>
    <w:rsid w:val="00BC28A7"/>
    <w:rsid w:val="00BC3CBC"/>
    <w:rsid w:val="00BC40F3"/>
    <w:rsid w:val="00BC4B9F"/>
    <w:rsid w:val="00BC6FCF"/>
    <w:rsid w:val="00BC776D"/>
    <w:rsid w:val="00BD0610"/>
    <w:rsid w:val="00BD06A0"/>
    <w:rsid w:val="00BD0AF0"/>
    <w:rsid w:val="00BD0C4D"/>
    <w:rsid w:val="00BD1082"/>
    <w:rsid w:val="00BD109F"/>
    <w:rsid w:val="00BD1B35"/>
    <w:rsid w:val="00BD292B"/>
    <w:rsid w:val="00BD2BA6"/>
    <w:rsid w:val="00BD2C71"/>
    <w:rsid w:val="00BD366F"/>
    <w:rsid w:val="00BD3F22"/>
    <w:rsid w:val="00BD4521"/>
    <w:rsid w:val="00BD456F"/>
    <w:rsid w:val="00BD4615"/>
    <w:rsid w:val="00BD472A"/>
    <w:rsid w:val="00BD4EDB"/>
    <w:rsid w:val="00BD5258"/>
    <w:rsid w:val="00BD54D9"/>
    <w:rsid w:val="00BD591E"/>
    <w:rsid w:val="00BD64E3"/>
    <w:rsid w:val="00BD6625"/>
    <w:rsid w:val="00BD6710"/>
    <w:rsid w:val="00BD6753"/>
    <w:rsid w:val="00BD6B5B"/>
    <w:rsid w:val="00BD77BB"/>
    <w:rsid w:val="00BD7895"/>
    <w:rsid w:val="00BE01B8"/>
    <w:rsid w:val="00BE0217"/>
    <w:rsid w:val="00BE04C7"/>
    <w:rsid w:val="00BE0D3B"/>
    <w:rsid w:val="00BE12D4"/>
    <w:rsid w:val="00BE13FC"/>
    <w:rsid w:val="00BE16F6"/>
    <w:rsid w:val="00BE1A5C"/>
    <w:rsid w:val="00BE22AF"/>
    <w:rsid w:val="00BE22C4"/>
    <w:rsid w:val="00BE2695"/>
    <w:rsid w:val="00BE2AA4"/>
    <w:rsid w:val="00BE2CEF"/>
    <w:rsid w:val="00BE2DD5"/>
    <w:rsid w:val="00BE4AD3"/>
    <w:rsid w:val="00BE4B34"/>
    <w:rsid w:val="00BE50CC"/>
    <w:rsid w:val="00BE6309"/>
    <w:rsid w:val="00BE71A5"/>
    <w:rsid w:val="00BE730F"/>
    <w:rsid w:val="00BE7B41"/>
    <w:rsid w:val="00BF005A"/>
    <w:rsid w:val="00BF0721"/>
    <w:rsid w:val="00BF0896"/>
    <w:rsid w:val="00BF109D"/>
    <w:rsid w:val="00BF1AFC"/>
    <w:rsid w:val="00BF22B5"/>
    <w:rsid w:val="00BF27F7"/>
    <w:rsid w:val="00BF3F72"/>
    <w:rsid w:val="00BF4098"/>
    <w:rsid w:val="00BF40E1"/>
    <w:rsid w:val="00BF51BE"/>
    <w:rsid w:val="00BF546D"/>
    <w:rsid w:val="00BF6503"/>
    <w:rsid w:val="00BF6864"/>
    <w:rsid w:val="00BF6E2B"/>
    <w:rsid w:val="00BF70EE"/>
    <w:rsid w:val="00BF779A"/>
    <w:rsid w:val="00BF7809"/>
    <w:rsid w:val="00BF7A39"/>
    <w:rsid w:val="00C00266"/>
    <w:rsid w:val="00C00696"/>
    <w:rsid w:val="00C00DBD"/>
    <w:rsid w:val="00C00EBE"/>
    <w:rsid w:val="00C01986"/>
    <w:rsid w:val="00C01D6F"/>
    <w:rsid w:val="00C02570"/>
    <w:rsid w:val="00C0271E"/>
    <w:rsid w:val="00C035C7"/>
    <w:rsid w:val="00C051DA"/>
    <w:rsid w:val="00C05511"/>
    <w:rsid w:val="00C055E2"/>
    <w:rsid w:val="00C06673"/>
    <w:rsid w:val="00C06C05"/>
    <w:rsid w:val="00C07904"/>
    <w:rsid w:val="00C07D35"/>
    <w:rsid w:val="00C104B0"/>
    <w:rsid w:val="00C10967"/>
    <w:rsid w:val="00C10D51"/>
    <w:rsid w:val="00C11180"/>
    <w:rsid w:val="00C11A35"/>
    <w:rsid w:val="00C11AE7"/>
    <w:rsid w:val="00C12120"/>
    <w:rsid w:val="00C1277D"/>
    <w:rsid w:val="00C1288F"/>
    <w:rsid w:val="00C139D0"/>
    <w:rsid w:val="00C13D72"/>
    <w:rsid w:val="00C13DDD"/>
    <w:rsid w:val="00C13EEE"/>
    <w:rsid w:val="00C13F6F"/>
    <w:rsid w:val="00C1462F"/>
    <w:rsid w:val="00C14776"/>
    <w:rsid w:val="00C14968"/>
    <w:rsid w:val="00C15B98"/>
    <w:rsid w:val="00C16203"/>
    <w:rsid w:val="00C16CD6"/>
    <w:rsid w:val="00C16DBC"/>
    <w:rsid w:val="00C17246"/>
    <w:rsid w:val="00C174B0"/>
    <w:rsid w:val="00C17576"/>
    <w:rsid w:val="00C20567"/>
    <w:rsid w:val="00C20735"/>
    <w:rsid w:val="00C20D12"/>
    <w:rsid w:val="00C210C5"/>
    <w:rsid w:val="00C2253F"/>
    <w:rsid w:val="00C226A1"/>
    <w:rsid w:val="00C22807"/>
    <w:rsid w:val="00C22FE0"/>
    <w:rsid w:val="00C23017"/>
    <w:rsid w:val="00C23862"/>
    <w:rsid w:val="00C23D47"/>
    <w:rsid w:val="00C24653"/>
    <w:rsid w:val="00C24891"/>
    <w:rsid w:val="00C24ACD"/>
    <w:rsid w:val="00C24CBF"/>
    <w:rsid w:val="00C25780"/>
    <w:rsid w:val="00C25962"/>
    <w:rsid w:val="00C26B6E"/>
    <w:rsid w:val="00C27228"/>
    <w:rsid w:val="00C27410"/>
    <w:rsid w:val="00C274D0"/>
    <w:rsid w:val="00C27AE1"/>
    <w:rsid w:val="00C3006F"/>
    <w:rsid w:val="00C302FD"/>
    <w:rsid w:val="00C31A70"/>
    <w:rsid w:val="00C31E80"/>
    <w:rsid w:val="00C32009"/>
    <w:rsid w:val="00C32350"/>
    <w:rsid w:val="00C32468"/>
    <w:rsid w:val="00C32AE3"/>
    <w:rsid w:val="00C33812"/>
    <w:rsid w:val="00C35E62"/>
    <w:rsid w:val="00C36057"/>
    <w:rsid w:val="00C3643E"/>
    <w:rsid w:val="00C36534"/>
    <w:rsid w:val="00C36669"/>
    <w:rsid w:val="00C37274"/>
    <w:rsid w:val="00C372F7"/>
    <w:rsid w:val="00C37403"/>
    <w:rsid w:val="00C376BB"/>
    <w:rsid w:val="00C37836"/>
    <w:rsid w:val="00C37BE6"/>
    <w:rsid w:val="00C37C58"/>
    <w:rsid w:val="00C37CCC"/>
    <w:rsid w:val="00C40244"/>
    <w:rsid w:val="00C4076B"/>
    <w:rsid w:val="00C41871"/>
    <w:rsid w:val="00C42EF8"/>
    <w:rsid w:val="00C43F67"/>
    <w:rsid w:val="00C43F8C"/>
    <w:rsid w:val="00C444A7"/>
    <w:rsid w:val="00C44DD4"/>
    <w:rsid w:val="00C44FAA"/>
    <w:rsid w:val="00C457B4"/>
    <w:rsid w:val="00C4647C"/>
    <w:rsid w:val="00C46498"/>
    <w:rsid w:val="00C4651A"/>
    <w:rsid w:val="00C46520"/>
    <w:rsid w:val="00C46A63"/>
    <w:rsid w:val="00C46EF3"/>
    <w:rsid w:val="00C4722D"/>
    <w:rsid w:val="00C4726F"/>
    <w:rsid w:val="00C50909"/>
    <w:rsid w:val="00C50CD1"/>
    <w:rsid w:val="00C5141F"/>
    <w:rsid w:val="00C516C5"/>
    <w:rsid w:val="00C51E0D"/>
    <w:rsid w:val="00C5283B"/>
    <w:rsid w:val="00C530D6"/>
    <w:rsid w:val="00C53F85"/>
    <w:rsid w:val="00C53FEC"/>
    <w:rsid w:val="00C54259"/>
    <w:rsid w:val="00C5467F"/>
    <w:rsid w:val="00C549B4"/>
    <w:rsid w:val="00C54A14"/>
    <w:rsid w:val="00C5569C"/>
    <w:rsid w:val="00C55824"/>
    <w:rsid w:val="00C55BC9"/>
    <w:rsid w:val="00C56318"/>
    <w:rsid w:val="00C5696C"/>
    <w:rsid w:val="00C56C62"/>
    <w:rsid w:val="00C56EE7"/>
    <w:rsid w:val="00C573B6"/>
    <w:rsid w:val="00C5791E"/>
    <w:rsid w:val="00C57983"/>
    <w:rsid w:val="00C57DA7"/>
    <w:rsid w:val="00C57F50"/>
    <w:rsid w:val="00C60401"/>
    <w:rsid w:val="00C60417"/>
    <w:rsid w:val="00C60959"/>
    <w:rsid w:val="00C60BDA"/>
    <w:rsid w:val="00C60C46"/>
    <w:rsid w:val="00C60E07"/>
    <w:rsid w:val="00C62A2C"/>
    <w:rsid w:val="00C62B1E"/>
    <w:rsid w:val="00C63899"/>
    <w:rsid w:val="00C63E92"/>
    <w:rsid w:val="00C640E3"/>
    <w:rsid w:val="00C64936"/>
    <w:rsid w:val="00C66227"/>
    <w:rsid w:val="00C662BD"/>
    <w:rsid w:val="00C66968"/>
    <w:rsid w:val="00C66985"/>
    <w:rsid w:val="00C67AE2"/>
    <w:rsid w:val="00C67CCF"/>
    <w:rsid w:val="00C704D4"/>
    <w:rsid w:val="00C7054E"/>
    <w:rsid w:val="00C708A2"/>
    <w:rsid w:val="00C71ACB"/>
    <w:rsid w:val="00C71F27"/>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98A"/>
    <w:rsid w:val="00C80C3E"/>
    <w:rsid w:val="00C80F68"/>
    <w:rsid w:val="00C81FAA"/>
    <w:rsid w:val="00C82CA4"/>
    <w:rsid w:val="00C8357A"/>
    <w:rsid w:val="00C8374F"/>
    <w:rsid w:val="00C83F07"/>
    <w:rsid w:val="00C844AA"/>
    <w:rsid w:val="00C8452C"/>
    <w:rsid w:val="00C84E7F"/>
    <w:rsid w:val="00C8540D"/>
    <w:rsid w:val="00C85EBF"/>
    <w:rsid w:val="00C85F32"/>
    <w:rsid w:val="00C8620B"/>
    <w:rsid w:val="00C8749A"/>
    <w:rsid w:val="00C878CB"/>
    <w:rsid w:val="00C90436"/>
    <w:rsid w:val="00C90661"/>
    <w:rsid w:val="00C90AEA"/>
    <w:rsid w:val="00C90D78"/>
    <w:rsid w:val="00C90E4C"/>
    <w:rsid w:val="00C91337"/>
    <w:rsid w:val="00C915AF"/>
    <w:rsid w:val="00C91788"/>
    <w:rsid w:val="00C91DD5"/>
    <w:rsid w:val="00C926F6"/>
    <w:rsid w:val="00C943E3"/>
    <w:rsid w:val="00C949DF"/>
    <w:rsid w:val="00C94BF7"/>
    <w:rsid w:val="00C9624E"/>
    <w:rsid w:val="00C9675F"/>
    <w:rsid w:val="00C97799"/>
    <w:rsid w:val="00C9785A"/>
    <w:rsid w:val="00C97F6E"/>
    <w:rsid w:val="00CA01EE"/>
    <w:rsid w:val="00CA08C0"/>
    <w:rsid w:val="00CA1160"/>
    <w:rsid w:val="00CA1DC8"/>
    <w:rsid w:val="00CA2967"/>
    <w:rsid w:val="00CA2C0C"/>
    <w:rsid w:val="00CA2CE4"/>
    <w:rsid w:val="00CA2DB8"/>
    <w:rsid w:val="00CA385D"/>
    <w:rsid w:val="00CA38E5"/>
    <w:rsid w:val="00CA4527"/>
    <w:rsid w:val="00CA4E47"/>
    <w:rsid w:val="00CA51D5"/>
    <w:rsid w:val="00CA54C1"/>
    <w:rsid w:val="00CA55CC"/>
    <w:rsid w:val="00CA592B"/>
    <w:rsid w:val="00CA622D"/>
    <w:rsid w:val="00CA6A3E"/>
    <w:rsid w:val="00CA6D46"/>
    <w:rsid w:val="00CA6D8C"/>
    <w:rsid w:val="00CA7196"/>
    <w:rsid w:val="00CA79D4"/>
    <w:rsid w:val="00CA7FBF"/>
    <w:rsid w:val="00CB0602"/>
    <w:rsid w:val="00CB0D9B"/>
    <w:rsid w:val="00CB1070"/>
    <w:rsid w:val="00CB12EA"/>
    <w:rsid w:val="00CB13BE"/>
    <w:rsid w:val="00CB2DB4"/>
    <w:rsid w:val="00CB2F78"/>
    <w:rsid w:val="00CB39D4"/>
    <w:rsid w:val="00CB3A61"/>
    <w:rsid w:val="00CB435D"/>
    <w:rsid w:val="00CB49A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591"/>
    <w:rsid w:val="00CC43B5"/>
    <w:rsid w:val="00CC47F1"/>
    <w:rsid w:val="00CC4E1D"/>
    <w:rsid w:val="00CC5546"/>
    <w:rsid w:val="00CC7A61"/>
    <w:rsid w:val="00CD02FC"/>
    <w:rsid w:val="00CD0998"/>
    <w:rsid w:val="00CD09D8"/>
    <w:rsid w:val="00CD11BC"/>
    <w:rsid w:val="00CD261F"/>
    <w:rsid w:val="00CD2733"/>
    <w:rsid w:val="00CD27C2"/>
    <w:rsid w:val="00CD2C3E"/>
    <w:rsid w:val="00CD2CDD"/>
    <w:rsid w:val="00CD32A9"/>
    <w:rsid w:val="00CD3D27"/>
    <w:rsid w:val="00CD3EFE"/>
    <w:rsid w:val="00CD46FC"/>
    <w:rsid w:val="00CD4B23"/>
    <w:rsid w:val="00CD4B99"/>
    <w:rsid w:val="00CD4E7A"/>
    <w:rsid w:val="00CD5482"/>
    <w:rsid w:val="00CD6494"/>
    <w:rsid w:val="00CD6777"/>
    <w:rsid w:val="00CD6F14"/>
    <w:rsid w:val="00CD737D"/>
    <w:rsid w:val="00CD7466"/>
    <w:rsid w:val="00CD78ED"/>
    <w:rsid w:val="00CE029A"/>
    <w:rsid w:val="00CE0359"/>
    <w:rsid w:val="00CE0721"/>
    <w:rsid w:val="00CE0DEF"/>
    <w:rsid w:val="00CE0EE6"/>
    <w:rsid w:val="00CE0F27"/>
    <w:rsid w:val="00CE1069"/>
    <w:rsid w:val="00CE12F7"/>
    <w:rsid w:val="00CE2D8E"/>
    <w:rsid w:val="00CE3116"/>
    <w:rsid w:val="00CE340D"/>
    <w:rsid w:val="00CE3435"/>
    <w:rsid w:val="00CE356A"/>
    <w:rsid w:val="00CE3A6F"/>
    <w:rsid w:val="00CE54DF"/>
    <w:rsid w:val="00CE55B6"/>
    <w:rsid w:val="00CE5758"/>
    <w:rsid w:val="00CE6258"/>
    <w:rsid w:val="00CE64E9"/>
    <w:rsid w:val="00CE6E01"/>
    <w:rsid w:val="00CE6E75"/>
    <w:rsid w:val="00CE6F82"/>
    <w:rsid w:val="00CE7CCE"/>
    <w:rsid w:val="00CF05FC"/>
    <w:rsid w:val="00CF0CD1"/>
    <w:rsid w:val="00CF2281"/>
    <w:rsid w:val="00CF28EA"/>
    <w:rsid w:val="00CF314A"/>
    <w:rsid w:val="00CF3907"/>
    <w:rsid w:val="00CF3E20"/>
    <w:rsid w:val="00CF5331"/>
    <w:rsid w:val="00CF5836"/>
    <w:rsid w:val="00CF670E"/>
    <w:rsid w:val="00CF72C9"/>
    <w:rsid w:val="00CF7521"/>
    <w:rsid w:val="00CF762C"/>
    <w:rsid w:val="00D00CC0"/>
    <w:rsid w:val="00D013F5"/>
    <w:rsid w:val="00D0180E"/>
    <w:rsid w:val="00D01BED"/>
    <w:rsid w:val="00D02366"/>
    <w:rsid w:val="00D0284C"/>
    <w:rsid w:val="00D02A39"/>
    <w:rsid w:val="00D02ACB"/>
    <w:rsid w:val="00D02B02"/>
    <w:rsid w:val="00D02D5B"/>
    <w:rsid w:val="00D03105"/>
    <w:rsid w:val="00D035AD"/>
    <w:rsid w:val="00D03B23"/>
    <w:rsid w:val="00D0515C"/>
    <w:rsid w:val="00D051A8"/>
    <w:rsid w:val="00D05459"/>
    <w:rsid w:val="00D077EF"/>
    <w:rsid w:val="00D07BB9"/>
    <w:rsid w:val="00D1182E"/>
    <w:rsid w:val="00D1184B"/>
    <w:rsid w:val="00D1217F"/>
    <w:rsid w:val="00D1219D"/>
    <w:rsid w:val="00D12351"/>
    <w:rsid w:val="00D125BD"/>
    <w:rsid w:val="00D12A09"/>
    <w:rsid w:val="00D13D61"/>
    <w:rsid w:val="00D14E61"/>
    <w:rsid w:val="00D15387"/>
    <w:rsid w:val="00D154F7"/>
    <w:rsid w:val="00D15808"/>
    <w:rsid w:val="00D16A19"/>
    <w:rsid w:val="00D16AAE"/>
    <w:rsid w:val="00D16EAA"/>
    <w:rsid w:val="00D17065"/>
    <w:rsid w:val="00D177D9"/>
    <w:rsid w:val="00D17B53"/>
    <w:rsid w:val="00D17E3D"/>
    <w:rsid w:val="00D17F50"/>
    <w:rsid w:val="00D17F8F"/>
    <w:rsid w:val="00D17FC1"/>
    <w:rsid w:val="00D202EC"/>
    <w:rsid w:val="00D20979"/>
    <w:rsid w:val="00D209B7"/>
    <w:rsid w:val="00D21C44"/>
    <w:rsid w:val="00D21EB4"/>
    <w:rsid w:val="00D228CA"/>
    <w:rsid w:val="00D22B24"/>
    <w:rsid w:val="00D2314A"/>
    <w:rsid w:val="00D23D20"/>
    <w:rsid w:val="00D23E52"/>
    <w:rsid w:val="00D23F2B"/>
    <w:rsid w:val="00D25390"/>
    <w:rsid w:val="00D25658"/>
    <w:rsid w:val="00D2595D"/>
    <w:rsid w:val="00D25FF6"/>
    <w:rsid w:val="00D26AF3"/>
    <w:rsid w:val="00D2724D"/>
    <w:rsid w:val="00D27339"/>
    <w:rsid w:val="00D27956"/>
    <w:rsid w:val="00D27DBD"/>
    <w:rsid w:val="00D27E3B"/>
    <w:rsid w:val="00D3020E"/>
    <w:rsid w:val="00D30621"/>
    <w:rsid w:val="00D306BB"/>
    <w:rsid w:val="00D306E1"/>
    <w:rsid w:val="00D313DD"/>
    <w:rsid w:val="00D3173D"/>
    <w:rsid w:val="00D31EB3"/>
    <w:rsid w:val="00D31F84"/>
    <w:rsid w:val="00D3214C"/>
    <w:rsid w:val="00D326D4"/>
    <w:rsid w:val="00D32CB7"/>
    <w:rsid w:val="00D3313A"/>
    <w:rsid w:val="00D338DB"/>
    <w:rsid w:val="00D343FC"/>
    <w:rsid w:val="00D344ED"/>
    <w:rsid w:val="00D349F1"/>
    <w:rsid w:val="00D34B6A"/>
    <w:rsid w:val="00D35401"/>
    <w:rsid w:val="00D355E2"/>
    <w:rsid w:val="00D358D9"/>
    <w:rsid w:val="00D3590B"/>
    <w:rsid w:val="00D365C8"/>
    <w:rsid w:val="00D367BC"/>
    <w:rsid w:val="00D36A78"/>
    <w:rsid w:val="00D36AD6"/>
    <w:rsid w:val="00D370E7"/>
    <w:rsid w:val="00D37920"/>
    <w:rsid w:val="00D37FE1"/>
    <w:rsid w:val="00D40A4D"/>
    <w:rsid w:val="00D40E2A"/>
    <w:rsid w:val="00D40F46"/>
    <w:rsid w:val="00D41154"/>
    <w:rsid w:val="00D412D9"/>
    <w:rsid w:val="00D414A2"/>
    <w:rsid w:val="00D41C78"/>
    <w:rsid w:val="00D41C98"/>
    <w:rsid w:val="00D42C5B"/>
    <w:rsid w:val="00D42D5D"/>
    <w:rsid w:val="00D43724"/>
    <w:rsid w:val="00D4373A"/>
    <w:rsid w:val="00D437CA"/>
    <w:rsid w:val="00D438A8"/>
    <w:rsid w:val="00D43A98"/>
    <w:rsid w:val="00D44CD3"/>
    <w:rsid w:val="00D44ED5"/>
    <w:rsid w:val="00D45A28"/>
    <w:rsid w:val="00D46BAC"/>
    <w:rsid w:val="00D46E13"/>
    <w:rsid w:val="00D47A51"/>
    <w:rsid w:val="00D47BE9"/>
    <w:rsid w:val="00D50EAF"/>
    <w:rsid w:val="00D51315"/>
    <w:rsid w:val="00D51D00"/>
    <w:rsid w:val="00D51EFD"/>
    <w:rsid w:val="00D54174"/>
    <w:rsid w:val="00D54915"/>
    <w:rsid w:val="00D5519B"/>
    <w:rsid w:val="00D5532E"/>
    <w:rsid w:val="00D55451"/>
    <w:rsid w:val="00D556D8"/>
    <w:rsid w:val="00D55990"/>
    <w:rsid w:val="00D55DAE"/>
    <w:rsid w:val="00D55E13"/>
    <w:rsid w:val="00D565FD"/>
    <w:rsid w:val="00D571A8"/>
    <w:rsid w:val="00D5756A"/>
    <w:rsid w:val="00D60692"/>
    <w:rsid w:val="00D6099A"/>
    <w:rsid w:val="00D61543"/>
    <w:rsid w:val="00D61C80"/>
    <w:rsid w:val="00D61D58"/>
    <w:rsid w:val="00D63B47"/>
    <w:rsid w:val="00D640EF"/>
    <w:rsid w:val="00D644EE"/>
    <w:rsid w:val="00D648CA"/>
    <w:rsid w:val="00D64ED1"/>
    <w:rsid w:val="00D65F6C"/>
    <w:rsid w:val="00D66BB5"/>
    <w:rsid w:val="00D66E29"/>
    <w:rsid w:val="00D67E42"/>
    <w:rsid w:val="00D67F1F"/>
    <w:rsid w:val="00D706ED"/>
    <w:rsid w:val="00D708A9"/>
    <w:rsid w:val="00D70B46"/>
    <w:rsid w:val="00D716C6"/>
    <w:rsid w:val="00D71B48"/>
    <w:rsid w:val="00D72024"/>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BC6"/>
    <w:rsid w:val="00D77077"/>
    <w:rsid w:val="00D772F6"/>
    <w:rsid w:val="00D7785E"/>
    <w:rsid w:val="00D77C71"/>
    <w:rsid w:val="00D802AF"/>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6177"/>
    <w:rsid w:val="00D86393"/>
    <w:rsid w:val="00D87292"/>
    <w:rsid w:val="00D87384"/>
    <w:rsid w:val="00D87483"/>
    <w:rsid w:val="00D87A93"/>
    <w:rsid w:val="00D915AC"/>
    <w:rsid w:val="00D917C0"/>
    <w:rsid w:val="00D922C4"/>
    <w:rsid w:val="00D923A4"/>
    <w:rsid w:val="00D925D8"/>
    <w:rsid w:val="00D92AC7"/>
    <w:rsid w:val="00D92B8C"/>
    <w:rsid w:val="00D937F0"/>
    <w:rsid w:val="00D93CDC"/>
    <w:rsid w:val="00D94237"/>
    <w:rsid w:val="00D947A9"/>
    <w:rsid w:val="00D94ADA"/>
    <w:rsid w:val="00D95234"/>
    <w:rsid w:val="00D9548F"/>
    <w:rsid w:val="00D955AE"/>
    <w:rsid w:val="00D95852"/>
    <w:rsid w:val="00D9614A"/>
    <w:rsid w:val="00D967AE"/>
    <w:rsid w:val="00D97397"/>
    <w:rsid w:val="00D9768D"/>
    <w:rsid w:val="00D97874"/>
    <w:rsid w:val="00DA0E76"/>
    <w:rsid w:val="00DA1401"/>
    <w:rsid w:val="00DA18B1"/>
    <w:rsid w:val="00DA1A5A"/>
    <w:rsid w:val="00DA1AC4"/>
    <w:rsid w:val="00DA2D25"/>
    <w:rsid w:val="00DA314A"/>
    <w:rsid w:val="00DA32C8"/>
    <w:rsid w:val="00DA35F9"/>
    <w:rsid w:val="00DA3B2D"/>
    <w:rsid w:val="00DA3EC5"/>
    <w:rsid w:val="00DA40B3"/>
    <w:rsid w:val="00DA43FC"/>
    <w:rsid w:val="00DA47E9"/>
    <w:rsid w:val="00DA4DA5"/>
    <w:rsid w:val="00DA4F01"/>
    <w:rsid w:val="00DA5237"/>
    <w:rsid w:val="00DA5448"/>
    <w:rsid w:val="00DA5B42"/>
    <w:rsid w:val="00DA5EEF"/>
    <w:rsid w:val="00DA60F6"/>
    <w:rsid w:val="00DA66C4"/>
    <w:rsid w:val="00DA710F"/>
    <w:rsid w:val="00DA734E"/>
    <w:rsid w:val="00DA736C"/>
    <w:rsid w:val="00DA74B8"/>
    <w:rsid w:val="00DA7946"/>
    <w:rsid w:val="00DB00C0"/>
    <w:rsid w:val="00DB13B2"/>
    <w:rsid w:val="00DB208F"/>
    <w:rsid w:val="00DB26A3"/>
    <w:rsid w:val="00DB284F"/>
    <w:rsid w:val="00DB38FE"/>
    <w:rsid w:val="00DB3B57"/>
    <w:rsid w:val="00DB4CD3"/>
    <w:rsid w:val="00DB4F86"/>
    <w:rsid w:val="00DB5E09"/>
    <w:rsid w:val="00DB6139"/>
    <w:rsid w:val="00DB67B4"/>
    <w:rsid w:val="00DB6BB2"/>
    <w:rsid w:val="00DB6FF9"/>
    <w:rsid w:val="00DB74BA"/>
    <w:rsid w:val="00DB785B"/>
    <w:rsid w:val="00DC0718"/>
    <w:rsid w:val="00DC0AA4"/>
    <w:rsid w:val="00DC15C1"/>
    <w:rsid w:val="00DC21C1"/>
    <w:rsid w:val="00DC2B44"/>
    <w:rsid w:val="00DC389F"/>
    <w:rsid w:val="00DC38B3"/>
    <w:rsid w:val="00DC3904"/>
    <w:rsid w:val="00DC3D21"/>
    <w:rsid w:val="00DC4268"/>
    <w:rsid w:val="00DC4E80"/>
    <w:rsid w:val="00DC50BE"/>
    <w:rsid w:val="00DC51FE"/>
    <w:rsid w:val="00DC555A"/>
    <w:rsid w:val="00DC5B59"/>
    <w:rsid w:val="00DC6C90"/>
    <w:rsid w:val="00DC761A"/>
    <w:rsid w:val="00DD0B92"/>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C21"/>
    <w:rsid w:val="00DD6CB9"/>
    <w:rsid w:val="00DD769A"/>
    <w:rsid w:val="00DD7BBD"/>
    <w:rsid w:val="00DD7DED"/>
    <w:rsid w:val="00DD7F3C"/>
    <w:rsid w:val="00DE0E12"/>
    <w:rsid w:val="00DE0EED"/>
    <w:rsid w:val="00DE139F"/>
    <w:rsid w:val="00DE1417"/>
    <w:rsid w:val="00DE1E82"/>
    <w:rsid w:val="00DE2158"/>
    <w:rsid w:val="00DE2BA2"/>
    <w:rsid w:val="00DE2BB8"/>
    <w:rsid w:val="00DE2BD7"/>
    <w:rsid w:val="00DE3625"/>
    <w:rsid w:val="00DE3C9C"/>
    <w:rsid w:val="00DE42EC"/>
    <w:rsid w:val="00DE438B"/>
    <w:rsid w:val="00DE4818"/>
    <w:rsid w:val="00DE4D69"/>
    <w:rsid w:val="00DE51C8"/>
    <w:rsid w:val="00DE54A9"/>
    <w:rsid w:val="00DE556C"/>
    <w:rsid w:val="00DE5D91"/>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3E45"/>
    <w:rsid w:val="00DF483E"/>
    <w:rsid w:val="00DF4FE0"/>
    <w:rsid w:val="00DF51F6"/>
    <w:rsid w:val="00DF5CD8"/>
    <w:rsid w:val="00DF5E96"/>
    <w:rsid w:val="00DF605C"/>
    <w:rsid w:val="00DF62B6"/>
    <w:rsid w:val="00DF66BA"/>
    <w:rsid w:val="00DF68BC"/>
    <w:rsid w:val="00DF6988"/>
    <w:rsid w:val="00DF6A8F"/>
    <w:rsid w:val="00DF6D52"/>
    <w:rsid w:val="00DF73D8"/>
    <w:rsid w:val="00DF7A8A"/>
    <w:rsid w:val="00E0016B"/>
    <w:rsid w:val="00E003C9"/>
    <w:rsid w:val="00E00A76"/>
    <w:rsid w:val="00E00BF2"/>
    <w:rsid w:val="00E00F31"/>
    <w:rsid w:val="00E01226"/>
    <w:rsid w:val="00E01431"/>
    <w:rsid w:val="00E015AB"/>
    <w:rsid w:val="00E0233F"/>
    <w:rsid w:val="00E025F4"/>
    <w:rsid w:val="00E03B00"/>
    <w:rsid w:val="00E0441B"/>
    <w:rsid w:val="00E047F8"/>
    <w:rsid w:val="00E04829"/>
    <w:rsid w:val="00E04EEF"/>
    <w:rsid w:val="00E055C0"/>
    <w:rsid w:val="00E0677D"/>
    <w:rsid w:val="00E0687D"/>
    <w:rsid w:val="00E06CED"/>
    <w:rsid w:val="00E07470"/>
    <w:rsid w:val="00E077C8"/>
    <w:rsid w:val="00E07826"/>
    <w:rsid w:val="00E078F2"/>
    <w:rsid w:val="00E11072"/>
    <w:rsid w:val="00E12118"/>
    <w:rsid w:val="00E1217F"/>
    <w:rsid w:val="00E12D74"/>
    <w:rsid w:val="00E1362F"/>
    <w:rsid w:val="00E13768"/>
    <w:rsid w:val="00E1399D"/>
    <w:rsid w:val="00E13B5B"/>
    <w:rsid w:val="00E13E9D"/>
    <w:rsid w:val="00E14350"/>
    <w:rsid w:val="00E144E0"/>
    <w:rsid w:val="00E14788"/>
    <w:rsid w:val="00E14F34"/>
    <w:rsid w:val="00E1551B"/>
    <w:rsid w:val="00E1576C"/>
    <w:rsid w:val="00E16533"/>
    <w:rsid w:val="00E16EFB"/>
    <w:rsid w:val="00E21931"/>
    <w:rsid w:val="00E219C1"/>
    <w:rsid w:val="00E22492"/>
    <w:rsid w:val="00E24D28"/>
    <w:rsid w:val="00E250A3"/>
    <w:rsid w:val="00E250C4"/>
    <w:rsid w:val="00E2582F"/>
    <w:rsid w:val="00E264C4"/>
    <w:rsid w:val="00E267CB"/>
    <w:rsid w:val="00E26A1E"/>
    <w:rsid w:val="00E2721E"/>
    <w:rsid w:val="00E27518"/>
    <w:rsid w:val="00E27D66"/>
    <w:rsid w:val="00E3031E"/>
    <w:rsid w:val="00E323C1"/>
    <w:rsid w:val="00E3245C"/>
    <w:rsid w:val="00E3277B"/>
    <w:rsid w:val="00E328C9"/>
    <w:rsid w:val="00E32DF8"/>
    <w:rsid w:val="00E32FDB"/>
    <w:rsid w:val="00E333BF"/>
    <w:rsid w:val="00E337CB"/>
    <w:rsid w:val="00E3395E"/>
    <w:rsid w:val="00E33CBB"/>
    <w:rsid w:val="00E33FAD"/>
    <w:rsid w:val="00E345C8"/>
    <w:rsid w:val="00E34A9F"/>
    <w:rsid w:val="00E35764"/>
    <w:rsid w:val="00E35780"/>
    <w:rsid w:val="00E35A44"/>
    <w:rsid w:val="00E35FBD"/>
    <w:rsid w:val="00E3642F"/>
    <w:rsid w:val="00E367C4"/>
    <w:rsid w:val="00E36864"/>
    <w:rsid w:val="00E36CE3"/>
    <w:rsid w:val="00E3705C"/>
    <w:rsid w:val="00E40328"/>
    <w:rsid w:val="00E40494"/>
    <w:rsid w:val="00E410C5"/>
    <w:rsid w:val="00E41438"/>
    <w:rsid w:val="00E41B80"/>
    <w:rsid w:val="00E41D80"/>
    <w:rsid w:val="00E422D7"/>
    <w:rsid w:val="00E4348E"/>
    <w:rsid w:val="00E43733"/>
    <w:rsid w:val="00E43DC7"/>
    <w:rsid w:val="00E44984"/>
    <w:rsid w:val="00E44C2D"/>
    <w:rsid w:val="00E44DE1"/>
    <w:rsid w:val="00E45ECC"/>
    <w:rsid w:val="00E45F55"/>
    <w:rsid w:val="00E462E7"/>
    <w:rsid w:val="00E4654E"/>
    <w:rsid w:val="00E46B6C"/>
    <w:rsid w:val="00E47588"/>
    <w:rsid w:val="00E4774F"/>
    <w:rsid w:val="00E4799E"/>
    <w:rsid w:val="00E47A7C"/>
    <w:rsid w:val="00E47AE9"/>
    <w:rsid w:val="00E502A9"/>
    <w:rsid w:val="00E515AA"/>
    <w:rsid w:val="00E5181A"/>
    <w:rsid w:val="00E52781"/>
    <w:rsid w:val="00E53146"/>
    <w:rsid w:val="00E531BD"/>
    <w:rsid w:val="00E5366B"/>
    <w:rsid w:val="00E53F8F"/>
    <w:rsid w:val="00E5432D"/>
    <w:rsid w:val="00E54A5B"/>
    <w:rsid w:val="00E55346"/>
    <w:rsid w:val="00E55738"/>
    <w:rsid w:val="00E55D64"/>
    <w:rsid w:val="00E5634B"/>
    <w:rsid w:val="00E56449"/>
    <w:rsid w:val="00E56D1E"/>
    <w:rsid w:val="00E56F72"/>
    <w:rsid w:val="00E576FA"/>
    <w:rsid w:val="00E60008"/>
    <w:rsid w:val="00E60504"/>
    <w:rsid w:val="00E60901"/>
    <w:rsid w:val="00E61340"/>
    <w:rsid w:val="00E61493"/>
    <w:rsid w:val="00E61564"/>
    <w:rsid w:val="00E61AA2"/>
    <w:rsid w:val="00E629DF"/>
    <w:rsid w:val="00E63017"/>
    <w:rsid w:val="00E6333D"/>
    <w:rsid w:val="00E64099"/>
    <w:rsid w:val="00E640D5"/>
    <w:rsid w:val="00E64D62"/>
    <w:rsid w:val="00E64DE9"/>
    <w:rsid w:val="00E64E34"/>
    <w:rsid w:val="00E64E6A"/>
    <w:rsid w:val="00E6559A"/>
    <w:rsid w:val="00E666E9"/>
    <w:rsid w:val="00E67164"/>
    <w:rsid w:val="00E67174"/>
    <w:rsid w:val="00E674D8"/>
    <w:rsid w:val="00E701E8"/>
    <w:rsid w:val="00E70202"/>
    <w:rsid w:val="00E70245"/>
    <w:rsid w:val="00E704A6"/>
    <w:rsid w:val="00E706A2"/>
    <w:rsid w:val="00E70992"/>
    <w:rsid w:val="00E70DA2"/>
    <w:rsid w:val="00E714CB"/>
    <w:rsid w:val="00E71B75"/>
    <w:rsid w:val="00E71BF7"/>
    <w:rsid w:val="00E7209B"/>
    <w:rsid w:val="00E7219C"/>
    <w:rsid w:val="00E726F1"/>
    <w:rsid w:val="00E726F9"/>
    <w:rsid w:val="00E7276E"/>
    <w:rsid w:val="00E72C0F"/>
    <w:rsid w:val="00E72C2D"/>
    <w:rsid w:val="00E7324F"/>
    <w:rsid w:val="00E732C5"/>
    <w:rsid w:val="00E738F0"/>
    <w:rsid w:val="00E73E7C"/>
    <w:rsid w:val="00E740C9"/>
    <w:rsid w:val="00E740FA"/>
    <w:rsid w:val="00E74328"/>
    <w:rsid w:val="00E7451C"/>
    <w:rsid w:val="00E75096"/>
    <w:rsid w:val="00E75AC8"/>
    <w:rsid w:val="00E75E7B"/>
    <w:rsid w:val="00E7677A"/>
    <w:rsid w:val="00E77305"/>
    <w:rsid w:val="00E77B0B"/>
    <w:rsid w:val="00E80A91"/>
    <w:rsid w:val="00E80CCC"/>
    <w:rsid w:val="00E814D2"/>
    <w:rsid w:val="00E81536"/>
    <w:rsid w:val="00E8153E"/>
    <w:rsid w:val="00E81B1F"/>
    <w:rsid w:val="00E827B9"/>
    <w:rsid w:val="00E8294B"/>
    <w:rsid w:val="00E83BC7"/>
    <w:rsid w:val="00E840B7"/>
    <w:rsid w:val="00E844D1"/>
    <w:rsid w:val="00E845EA"/>
    <w:rsid w:val="00E84A1C"/>
    <w:rsid w:val="00E8578E"/>
    <w:rsid w:val="00E85872"/>
    <w:rsid w:val="00E8591C"/>
    <w:rsid w:val="00E863DE"/>
    <w:rsid w:val="00E87131"/>
    <w:rsid w:val="00E8739E"/>
    <w:rsid w:val="00E87BB9"/>
    <w:rsid w:val="00E91F4D"/>
    <w:rsid w:val="00E92230"/>
    <w:rsid w:val="00E9239C"/>
    <w:rsid w:val="00E92C11"/>
    <w:rsid w:val="00E92EE3"/>
    <w:rsid w:val="00E92FC4"/>
    <w:rsid w:val="00E930E7"/>
    <w:rsid w:val="00E9339A"/>
    <w:rsid w:val="00E95285"/>
    <w:rsid w:val="00E96A43"/>
    <w:rsid w:val="00E96BDB"/>
    <w:rsid w:val="00E96F1F"/>
    <w:rsid w:val="00E9742E"/>
    <w:rsid w:val="00E97720"/>
    <w:rsid w:val="00EA0087"/>
    <w:rsid w:val="00EA0420"/>
    <w:rsid w:val="00EA0809"/>
    <w:rsid w:val="00EA0BF9"/>
    <w:rsid w:val="00EA38F5"/>
    <w:rsid w:val="00EA4207"/>
    <w:rsid w:val="00EA4C21"/>
    <w:rsid w:val="00EA4D0E"/>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6770"/>
    <w:rsid w:val="00EC0310"/>
    <w:rsid w:val="00EC0BF7"/>
    <w:rsid w:val="00EC0E1C"/>
    <w:rsid w:val="00EC1379"/>
    <w:rsid w:val="00EC1681"/>
    <w:rsid w:val="00EC4DEB"/>
    <w:rsid w:val="00EC56FD"/>
    <w:rsid w:val="00EC6C9A"/>
    <w:rsid w:val="00EC6E61"/>
    <w:rsid w:val="00EC7F25"/>
    <w:rsid w:val="00ED0519"/>
    <w:rsid w:val="00ED06CF"/>
    <w:rsid w:val="00ED0C34"/>
    <w:rsid w:val="00ED1723"/>
    <w:rsid w:val="00ED1A37"/>
    <w:rsid w:val="00ED1F41"/>
    <w:rsid w:val="00ED2357"/>
    <w:rsid w:val="00ED2AC1"/>
    <w:rsid w:val="00ED2C9D"/>
    <w:rsid w:val="00ED2D64"/>
    <w:rsid w:val="00ED2D86"/>
    <w:rsid w:val="00ED4483"/>
    <w:rsid w:val="00ED5394"/>
    <w:rsid w:val="00ED5962"/>
    <w:rsid w:val="00ED6260"/>
    <w:rsid w:val="00ED6275"/>
    <w:rsid w:val="00ED648B"/>
    <w:rsid w:val="00ED7782"/>
    <w:rsid w:val="00ED7ADD"/>
    <w:rsid w:val="00EE0336"/>
    <w:rsid w:val="00EE04E1"/>
    <w:rsid w:val="00EE068E"/>
    <w:rsid w:val="00EE0CC1"/>
    <w:rsid w:val="00EE17D3"/>
    <w:rsid w:val="00EE199F"/>
    <w:rsid w:val="00EE227B"/>
    <w:rsid w:val="00EE263A"/>
    <w:rsid w:val="00EE2C1C"/>
    <w:rsid w:val="00EE321C"/>
    <w:rsid w:val="00EE3363"/>
    <w:rsid w:val="00EE3582"/>
    <w:rsid w:val="00EE50C4"/>
    <w:rsid w:val="00EE52F8"/>
    <w:rsid w:val="00EE5606"/>
    <w:rsid w:val="00EE5910"/>
    <w:rsid w:val="00EE63C7"/>
    <w:rsid w:val="00EE67CA"/>
    <w:rsid w:val="00EE6814"/>
    <w:rsid w:val="00EE6A5B"/>
    <w:rsid w:val="00EE6C52"/>
    <w:rsid w:val="00EE7D8D"/>
    <w:rsid w:val="00EF03F9"/>
    <w:rsid w:val="00EF12E5"/>
    <w:rsid w:val="00EF24D1"/>
    <w:rsid w:val="00EF29DB"/>
    <w:rsid w:val="00EF2D19"/>
    <w:rsid w:val="00EF2EDE"/>
    <w:rsid w:val="00EF3837"/>
    <w:rsid w:val="00EF44BA"/>
    <w:rsid w:val="00EF46CA"/>
    <w:rsid w:val="00EF4A1C"/>
    <w:rsid w:val="00EF4F07"/>
    <w:rsid w:val="00EF4F3E"/>
    <w:rsid w:val="00EF509F"/>
    <w:rsid w:val="00EF5F84"/>
    <w:rsid w:val="00EF6518"/>
    <w:rsid w:val="00EF65D7"/>
    <w:rsid w:val="00EF6D5A"/>
    <w:rsid w:val="00F0032F"/>
    <w:rsid w:val="00F004B3"/>
    <w:rsid w:val="00F00676"/>
    <w:rsid w:val="00F012C5"/>
    <w:rsid w:val="00F01317"/>
    <w:rsid w:val="00F01529"/>
    <w:rsid w:val="00F0190D"/>
    <w:rsid w:val="00F01BA6"/>
    <w:rsid w:val="00F024F2"/>
    <w:rsid w:val="00F02974"/>
    <w:rsid w:val="00F03AC7"/>
    <w:rsid w:val="00F045A4"/>
    <w:rsid w:val="00F04A94"/>
    <w:rsid w:val="00F05926"/>
    <w:rsid w:val="00F05EDD"/>
    <w:rsid w:val="00F067D6"/>
    <w:rsid w:val="00F068AA"/>
    <w:rsid w:val="00F06AB7"/>
    <w:rsid w:val="00F06F41"/>
    <w:rsid w:val="00F07193"/>
    <w:rsid w:val="00F07680"/>
    <w:rsid w:val="00F077C3"/>
    <w:rsid w:val="00F07BF1"/>
    <w:rsid w:val="00F07C56"/>
    <w:rsid w:val="00F07FD7"/>
    <w:rsid w:val="00F105CB"/>
    <w:rsid w:val="00F10680"/>
    <w:rsid w:val="00F10A37"/>
    <w:rsid w:val="00F11026"/>
    <w:rsid w:val="00F11113"/>
    <w:rsid w:val="00F117CA"/>
    <w:rsid w:val="00F12BAB"/>
    <w:rsid w:val="00F1326E"/>
    <w:rsid w:val="00F13403"/>
    <w:rsid w:val="00F14754"/>
    <w:rsid w:val="00F147E0"/>
    <w:rsid w:val="00F14AAC"/>
    <w:rsid w:val="00F14CAB"/>
    <w:rsid w:val="00F14ED2"/>
    <w:rsid w:val="00F14F98"/>
    <w:rsid w:val="00F15976"/>
    <w:rsid w:val="00F15B21"/>
    <w:rsid w:val="00F15C61"/>
    <w:rsid w:val="00F17252"/>
    <w:rsid w:val="00F179CC"/>
    <w:rsid w:val="00F2095D"/>
    <w:rsid w:val="00F20EA9"/>
    <w:rsid w:val="00F21173"/>
    <w:rsid w:val="00F21723"/>
    <w:rsid w:val="00F21F8E"/>
    <w:rsid w:val="00F2203F"/>
    <w:rsid w:val="00F22895"/>
    <w:rsid w:val="00F22CE7"/>
    <w:rsid w:val="00F22EE8"/>
    <w:rsid w:val="00F2348A"/>
    <w:rsid w:val="00F234FC"/>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0835"/>
    <w:rsid w:val="00F316E8"/>
    <w:rsid w:val="00F31E95"/>
    <w:rsid w:val="00F32094"/>
    <w:rsid w:val="00F33147"/>
    <w:rsid w:val="00F33490"/>
    <w:rsid w:val="00F33782"/>
    <w:rsid w:val="00F33A41"/>
    <w:rsid w:val="00F34206"/>
    <w:rsid w:val="00F34A39"/>
    <w:rsid w:val="00F34AB5"/>
    <w:rsid w:val="00F34B4B"/>
    <w:rsid w:val="00F350C1"/>
    <w:rsid w:val="00F36270"/>
    <w:rsid w:val="00F3709D"/>
    <w:rsid w:val="00F374D8"/>
    <w:rsid w:val="00F379CA"/>
    <w:rsid w:val="00F405FC"/>
    <w:rsid w:val="00F40E6B"/>
    <w:rsid w:val="00F41295"/>
    <w:rsid w:val="00F418C9"/>
    <w:rsid w:val="00F41915"/>
    <w:rsid w:val="00F42167"/>
    <w:rsid w:val="00F424EB"/>
    <w:rsid w:val="00F42B85"/>
    <w:rsid w:val="00F43475"/>
    <w:rsid w:val="00F447B2"/>
    <w:rsid w:val="00F44B99"/>
    <w:rsid w:val="00F44EB6"/>
    <w:rsid w:val="00F45325"/>
    <w:rsid w:val="00F463E8"/>
    <w:rsid w:val="00F46679"/>
    <w:rsid w:val="00F46F4C"/>
    <w:rsid w:val="00F47A06"/>
    <w:rsid w:val="00F47C95"/>
    <w:rsid w:val="00F507FA"/>
    <w:rsid w:val="00F50C9D"/>
    <w:rsid w:val="00F50D56"/>
    <w:rsid w:val="00F50EB1"/>
    <w:rsid w:val="00F51460"/>
    <w:rsid w:val="00F51F2F"/>
    <w:rsid w:val="00F52636"/>
    <w:rsid w:val="00F52F44"/>
    <w:rsid w:val="00F53175"/>
    <w:rsid w:val="00F53C17"/>
    <w:rsid w:val="00F53F58"/>
    <w:rsid w:val="00F5427A"/>
    <w:rsid w:val="00F547B6"/>
    <w:rsid w:val="00F5517B"/>
    <w:rsid w:val="00F55D2A"/>
    <w:rsid w:val="00F560B7"/>
    <w:rsid w:val="00F576C6"/>
    <w:rsid w:val="00F60293"/>
    <w:rsid w:val="00F6041B"/>
    <w:rsid w:val="00F60851"/>
    <w:rsid w:val="00F60919"/>
    <w:rsid w:val="00F61A76"/>
    <w:rsid w:val="00F61AC5"/>
    <w:rsid w:val="00F62709"/>
    <w:rsid w:val="00F63311"/>
    <w:rsid w:val="00F63524"/>
    <w:rsid w:val="00F6380F"/>
    <w:rsid w:val="00F638B5"/>
    <w:rsid w:val="00F638E0"/>
    <w:rsid w:val="00F63A10"/>
    <w:rsid w:val="00F64029"/>
    <w:rsid w:val="00F6434B"/>
    <w:rsid w:val="00F649BA"/>
    <w:rsid w:val="00F65B6A"/>
    <w:rsid w:val="00F65EB8"/>
    <w:rsid w:val="00F6680B"/>
    <w:rsid w:val="00F66D29"/>
    <w:rsid w:val="00F70407"/>
    <w:rsid w:val="00F704B6"/>
    <w:rsid w:val="00F706F8"/>
    <w:rsid w:val="00F7099C"/>
    <w:rsid w:val="00F7106C"/>
    <w:rsid w:val="00F71102"/>
    <w:rsid w:val="00F71A2C"/>
    <w:rsid w:val="00F720FC"/>
    <w:rsid w:val="00F721B1"/>
    <w:rsid w:val="00F722E5"/>
    <w:rsid w:val="00F727E2"/>
    <w:rsid w:val="00F72CD2"/>
    <w:rsid w:val="00F736CB"/>
    <w:rsid w:val="00F7371E"/>
    <w:rsid w:val="00F7464D"/>
    <w:rsid w:val="00F748A9"/>
    <w:rsid w:val="00F74951"/>
    <w:rsid w:val="00F74D5A"/>
    <w:rsid w:val="00F753FC"/>
    <w:rsid w:val="00F75B71"/>
    <w:rsid w:val="00F7738B"/>
    <w:rsid w:val="00F777F2"/>
    <w:rsid w:val="00F77976"/>
    <w:rsid w:val="00F77C3F"/>
    <w:rsid w:val="00F77F32"/>
    <w:rsid w:val="00F804F7"/>
    <w:rsid w:val="00F80864"/>
    <w:rsid w:val="00F80B9A"/>
    <w:rsid w:val="00F80C05"/>
    <w:rsid w:val="00F80CAF"/>
    <w:rsid w:val="00F815B9"/>
    <w:rsid w:val="00F82124"/>
    <w:rsid w:val="00F82223"/>
    <w:rsid w:val="00F83663"/>
    <w:rsid w:val="00F8461D"/>
    <w:rsid w:val="00F85217"/>
    <w:rsid w:val="00F854BB"/>
    <w:rsid w:val="00F85789"/>
    <w:rsid w:val="00F85DA3"/>
    <w:rsid w:val="00F86287"/>
    <w:rsid w:val="00F86628"/>
    <w:rsid w:val="00F87001"/>
    <w:rsid w:val="00F878F0"/>
    <w:rsid w:val="00F87AEB"/>
    <w:rsid w:val="00F9044D"/>
    <w:rsid w:val="00F905A2"/>
    <w:rsid w:val="00F90664"/>
    <w:rsid w:val="00F9116E"/>
    <w:rsid w:val="00F91178"/>
    <w:rsid w:val="00F91B4A"/>
    <w:rsid w:val="00F9201F"/>
    <w:rsid w:val="00F9229E"/>
    <w:rsid w:val="00F92DB4"/>
    <w:rsid w:val="00F934E8"/>
    <w:rsid w:val="00F947A6"/>
    <w:rsid w:val="00F94BC4"/>
    <w:rsid w:val="00F94E9D"/>
    <w:rsid w:val="00F95267"/>
    <w:rsid w:val="00F9676B"/>
    <w:rsid w:val="00F96E10"/>
    <w:rsid w:val="00FA14DC"/>
    <w:rsid w:val="00FA2012"/>
    <w:rsid w:val="00FA2327"/>
    <w:rsid w:val="00FA2370"/>
    <w:rsid w:val="00FA398A"/>
    <w:rsid w:val="00FA3D39"/>
    <w:rsid w:val="00FA4083"/>
    <w:rsid w:val="00FA41F3"/>
    <w:rsid w:val="00FA5209"/>
    <w:rsid w:val="00FA5234"/>
    <w:rsid w:val="00FA573C"/>
    <w:rsid w:val="00FA63A5"/>
    <w:rsid w:val="00FA68F1"/>
    <w:rsid w:val="00FA6E77"/>
    <w:rsid w:val="00FA70CF"/>
    <w:rsid w:val="00FA71BB"/>
    <w:rsid w:val="00FA72B4"/>
    <w:rsid w:val="00FB05AF"/>
    <w:rsid w:val="00FB0889"/>
    <w:rsid w:val="00FB0BCA"/>
    <w:rsid w:val="00FB0FBB"/>
    <w:rsid w:val="00FB1B30"/>
    <w:rsid w:val="00FB23D8"/>
    <w:rsid w:val="00FB2799"/>
    <w:rsid w:val="00FB2DBF"/>
    <w:rsid w:val="00FB3ACB"/>
    <w:rsid w:val="00FB3F39"/>
    <w:rsid w:val="00FB4AD3"/>
    <w:rsid w:val="00FB643A"/>
    <w:rsid w:val="00FB6BCB"/>
    <w:rsid w:val="00FB7CA9"/>
    <w:rsid w:val="00FC0194"/>
    <w:rsid w:val="00FC0524"/>
    <w:rsid w:val="00FC0782"/>
    <w:rsid w:val="00FC08F5"/>
    <w:rsid w:val="00FC1C2C"/>
    <w:rsid w:val="00FC23B2"/>
    <w:rsid w:val="00FC259C"/>
    <w:rsid w:val="00FC38D6"/>
    <w:rsid w:val="00FC3961"/>
    <w:rsid w:val="00FC3ADE"/>
    <w:rsid w:val="00FC4177"/>
    <w:rsid w:val="00FC4C34"/>
    <w:rsid w:val="00FC4CE3"/>
    <w:rsid w:val="00FC4D1D"/>
    <w:rsid w:val="00FC4F3D"/>
    <w:rsid w:val="00FC548B"/>
    <w:rsid w:val="00FC5712"/>
    <w:rsid w:val="00FC5BF9"/>
    <w:rsid w:val="00FC7978"/>
    <w:rsid w:val="00FD017A"/>
    <w:rsid w:val="00FD12EA"/>
    <w:rsid w:val="00FD2216"/>
    <w:rsid w:val="00FD3E71"/>
    <w:rsid w:val="00FD444D"/>
    <w:rsid w:val="00FD45CE"/>
    <w:rsid w:val="00FD46DA"/>
    <w:rsid w:val="00FD4E21"/>
    <w:rsid w:val="00FD54AA"/>
    <w:rsid w:val="00FD5DAE"/>
    <w:rsid w:val="00FD6F69"/>
    <w:rsid w:val="00FD744F"/>
    <w:rsid w:val="00FD773A"/>
    <w:rsid w:val="00FD7886"/>
    <w:rsid w:val="00FD7973"/>
    <w:rsid w:val="00FE0F3C"/>
    <w:rsid w:val="00FE10EE"/>
    <w:rsid w:val="00FE118A"/>
    <w:rsid w:val="00FE1BE6"/>
    <w:rsid w:val="00FE2631"/>
    <w:rsid w:val="00FE3E77"/>
    <w:rsid w:val="00FE4791"/>
    <w:rsid w:val="00FE47C0"/>
    <w:rsid w:val="00FE549B"/>
    <w:rsid w:val="00FE5DDA"/>
    <w:rsid w:val="00FE6252"/>
    <w:rsid w:val="00FE639D"/>
    <w:rsid w:val="00FE7377"/>
    <w:rsid w:val="00FE7DA2"/>
    <w:rsid w:val="00FE7E27"/>
    <w:rsid w:val="00FE7ED8"/>
    <w:rsid w:val="00FF0089"/>
    <w:rsid w:val="00FF0A46"/>
    <w:rsid w:val="00FF0F23"/>
    <w:rsid w:val="00FF0F4F"/>
    <w:rsid w:val="00FF1629"/>
    <w:rsid w:val="00FF217E"/>
    <w:rsid w:val="00FF2665"/>
    <w:rsid w:val="00FF29F0"/>
    <w:rsid w:val="00FF2D6D"/>
    <w:rsid w:val="00FF32E4"/>
    <w:rsid w:val="00FF3B2F"/>
    <w:rsid w:val="00FF3D24"/>
    <w:rsid w:val="00FF3E25"/>
    <w:rsid w:val="00FF4CE3"/>
    <w:rsid w:val="00FF4EEB"/>
    <w:rsid w:val="00FF51A1"/>
    <w:rsid w:val="00FF60A6"/>
    <w:rsid w:val="00FF6478"/>
    <w:rsid w:val="00FF67B2"/>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0D2E8F"/>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861D99"/>
    <w:pPr>
      <w:keepNext/>
      <w:keepLines/>
      <w:numPr>
        <w:ilvl w:val="1"/>
        <w:numId w:val="1"/>
      </w:numPr>
      <w:spacing w:before="40" w:after="0" w:line="240" w:lineRule="auto"/>
      <w:ind w:left="3553"/>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861D99"/>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0470273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0369775">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35986705">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9576391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227298853">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831993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64363546">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612011644">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42674732">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eader" Target="header8.xml"/><Relationship Id="rId39" Type="http://schemas.openxmlformats.org/officeDocument/2006/relationships/header" Target="header12.xml"/><Relationship Id="rId21" Type="http://schemas.openxmlformats.org/officeDocument/2006/relationships/footer" Target="footer4.xml"/><Relationship Id="rId34" Type="http://schemas.openxmlformats.org/officeDocument/2006/relationships/image" Target="media/image3.jpe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yperlink" Target="http://www.version1.com" TargetMode="External"/><Relationship Id="rId37" Type="http://schemas.openxmlformats.org/officeDocument/2006/relationships/footer" Target="footer10.xml"/><Relationship Id="rId40"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header" Target="header11.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0.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eader" Target="header7.xml"/><Relationship Id="rId33" Type="http://schemas.openxmlformats.org/officeDocument/2006/relationships/hyperlink" Target="http://www.version1.com" TargetMode="External"/><Relationship Id="rId38" Type="http://schemas.openxmlformats.org/officeDocument/2006/relationships/footer" Target="footer11.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Version="6"/>
</file>

<file path=customXml/item4.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4.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dotm</Template>
  <TotalTime>1484</TotalTime>
  <Pages>46</Pages>
  <Words>10839</Words>
  <Characters>61783</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72478</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inchana Ramesh</cp:lastModifiedBy>
  <cp:revision>519</cp:revision>
  <cp:lastPrinted>2021-05-01T22:29:00Z</cp:lastPrinted>
  <dcterms:created xsi:type="dcterms:W3CDTF">2023-08-16T12:24:00Z</dcterms:created>
  <dcterms:modified xsi:type="dcterms:W3CDTF">2023-08-2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ies>
</file>